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7ACB87" w14:textId="77777777" w:rsidR="00C94A78" w:rsidRDefault="00C94A78" w:rsidP="009030B9">
      <w:pPr>
        <w:pStyle w:val="Title"/>
      </w:pPr>
      <w:r w:rsidRPr="002E49A1">
        <w:t>CERTIFICATE OF INSURANCE</w:t>
      </w:r>
    </w:p>
    <w:p w14:paraId="39DEAA26" w14:textId="46FA968E" w:rsidR="00C94A78" w:rsidRPr="0071432F" w:rsidRDefault="00C94A78" w:rsidP="009030B9">
      <w:pPr>
        <w:pStyle w:val="Title"/>
      </w:pPr>
      <w:r w:rsidRPr="0071432F">
        <w:t>I</w:t>
      </w:r>
      <w:r w:rsidR="008243E0" w:rsidRPr="0071432F">
        <w:t xml:space="preserve">NSURANCE COVERING RAILWAY THIRD PARTY LIABILITY </w:t>
      </w:r>
      <w:r w:rsidR="008243E0" w:rsidRPr="0071432F">
        <w:br/>
        <w:t>FOR FREIGHT AND PASSENGER OPERATIONS</w:t>
      </w:r>
      <w:r w:rsidR="0071432F">
        <w:t xml:space="preserve"> </w:t>
      </w:r>
    </w:p>
    <w:p w14:paraId="2E323ECF" w14:textId="77777777" w:rsidR="0071432F" w:rsidRDefault="009030B9" w:rsidP="009030B9">
      <w:r>
        <w:rPr>
          <w:noProof/>
          <w:lang w:val="en-US"/>
        </w:rPr>
        <mc:AlternateContent>
          <mc:Choice Requires="wps">
            <w:drawing>
              <wp:anchor distT="45720" distB="45720" distL="114300" distR="114300" simplePos="0" relativeHeight="251659264" behindDoc="0" locked="0" layoutInCell="1" allowOverlap="1" wp14:anchorId="5372BC37" wp14:editId="73AB5F52">
                <wp:simplePos x="0" y="0"/>
                <wp:positionH relativeFrom="column">
                  <wp:posOffset>28575</wp:posOffset>
                </wp:positionH>
                <wp:positionV relativeFrom="paragraph">
                  <wp:posOffset>405130</wp:posOffset>
                </wp:positionV>
                <wp:extent cx="5532120" cy="390525"/>
                <wp:effectExtent l="0" t="0" r="0" b="9525"/>
                <wp:wrapTopAndBottom/>
                <wp:docPr id="3" name="Zone de text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532120" cy="390525"/>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1A0A70" w14:textId="77777777" w:rsidR="001E437C" w:rsidRPr="009030B9" w:rsidRDefault="001E437C" w:rsidP="009030B9">
                            <w:pPr>
                              <w:spacing w:before="120"/>
                              <w:jc w:val="center"/>
                              <w:rPr>
                                <w:b/>
                                <w:caps/>
                              </w:rPr>
                            </w:pPr>
                            <w:r w:rsidRPr="009030B9">
                              <w:rPr>
                                <w:b/>
                              </w:rPr>
                              <w:t>Sections</w:t>
                            </w:r>
                            <w:r w:rsidRPr="009030B9">
                              <w:rPr>
                                <w:b/>
                                <w:caps/>
                              </w:rPr>
                              <w:t xml:space="preserve"> 1</w:t>
                            </w:r>
                            <w:r w:rsidRPr="009030B9">
                              <w:rPr>
                                <w:b/>
                              </w:rPr>
                              <w:t xml:space="preserve"> to </w:t>
                            </w:r>
                            <w:r w:rsidRPr="009030B9">
                              <w:rPr>
                                <w:b/>
                                <w:caps/>
                              </w:rPr>
                              <w:t xml:space="preserve">10 </w:t>
                            </w:r>
                            <w:r w:rsidRPr="009030B9">
                              <w:rPr>
                                <w:b/>
                              </w:rPr>
                              <w:t>to be completed by the agent/brok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72BC37" id="_x0000_t202" coordsize="21600,21600" o:spt="202" path="m,l,21600r21600,l21600,xe">
                <v:stroke joinstyle="miter"/>
                <v:path gradientshapeok="t" o:connecttype="rect"/>
              </v:shapetype>
              <v:shape id="Zone de texte 3" o:spid="_x0000_s1026" type="#_x0000_t202" style="position:absolute;margin-left:2.25pt;margin-top:31.9pt;width:435.6pt;height:30.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wuVugIAAN8FAAAOAAAAZHJzL2Uyb0RvYy54bWysVN9v0zAQfkfif7D8zpK2C7Bo6VQ6DSGV&#10;bWJDk3hzHbuJ5viM7bYpfz1nO+3K2MsQL4nt+/3dd3d+0XeKbIR1LeiKjk5ySoTmULd6VdHv91fv&#10;PlLiPNM1U6BFRXfC0Yvp2zfnW1OKMTSgamEJOtGu3JqKNt6bMsscb0TH3AkYoVEowXbM49Wustqy&#10;LXrvVDbO8/fZFmxtLHDhHL5eJiGdRv9SCu5vpHTCE1VRzM3Hr43fZfhm03NWriwzTcuHNNg/ZNGx&#10;VmPQg6tL5hlZ2/YvV13LLTiQ/oRDl4GULRexBqxmlD+r5q5hRsRaEBxnDjC5/+eWX29uLWnrik4o&#10;0azDFv3ARpFaEC96L8gkQLQ1rkTNO4O6vv8EPbY6luvMAvijIxrmDdMrMXMGIQ9StMqOzJIPhw4C&#10;Sr20Xfhj/QR9YWN2h2ZgVMLxsSgm49EYRRxlk7O8GBfR6ZO1sc5/FtCRcKioxcgxKbZZOB/is3Kv&#10;EoI5UG191SoVL4FgYq4s2TCkxnKV6lHr7ivU6e2syPNIEPQT+RjUo9c/PClNthV9PynyGFxDCJGi&#10;Kx1CiUjDIaUASUIhnvxOiaCj9DchsQ0RjBfyY5wL7ROqg3bQkhjqNYaD/lNWrzFOdaBFjAzaH4y7&#10;VoON1R9wShDWj/uUZdIfSOFS3QEC3y/7gWFLqHdIMAtpSp3hVy12dsGcv2UWxxLJgKvG3+BHKkDU&#10;YThR0oD99dJ70MdpQSklWxzzirqfa2YFJeqLxjk6G52ehr0QL6fFh0A4eyxZHkv0upsD0mWES83w&#10;eAz6Xu2P0kL3gBtpFqKiiGmOsSvq98e5T8sHNxoXs1lUwk1gmF/oO8P3cxV4e98/MGsGcodhvIb9&#10;QmDlM44n3dAYDbO1B9nGAQgAJ1QH4HGLRAYPGy+sqeN71Hray9PfAAAA//8DAFBLAwQUAAYACAAA&#10;ACEA8oLClN4AAAAIAQAADwAAAGRycy9kb3ducmV2LnhtbEyPwU7DMBBE70j8g7VIXBB1SJu2CnEq&#10;hChHSlsQVzde4pR4HcVuGv6e5QTH1TzNvilWo2vFgH1oPCm4myQgkCpvGqoVvO3Xt0sQIWoyuvWE&#10;Cr4xwKq8vCh0bvyZtjjsYi24hEKuFdgYu1zKUFl0Okx8h8TZp++djnz2tTS9PnO5a2WaJHPpdEP8&#10;weoOHy1WX7uTU7B52spwg/vjS2OH8eN1tk6fj+9KXV+ND/cgIo7xD4ZffVaHkp0O/kQmiFbBLGNQ&#10;wXzKAzheLrIFiANzaTYFWRby/4DyBwAA//8DAFBLAQItABQABgAIAAAAIQC2gziS/gAAAOEBAAAT&#10;AAAAAAAAAAAAAAAAAAAAAABbQ29udGVudF9UeXBlc10ueG1sUEsBAi0AFAAGAAgAAAAhADj9If/W&#10;AAAAlAEAAAsAAAAAAAAAAAAAAAAALwEAAF9yZWxzLy5yZWxzUEsBAi0AFAAGAAgAAAAhAGU7C5W6&#10;AgAA3wUAAA4AAAAAAAAAAAAAAAAALgIAAGRycy9lMm9Eb2MueG1sUEsBAi0AFAAGAAgAAAAhAPKC&#10;wpTeAAAACAEAAA8AAAAAAAAAAAAAAAAAFAUAAGRycy9kb3ducmV2LnhtbFBLBQYAAAAABAAEAPMA&#10;AAAfBgAAAAA=&#10;" fillcolor="#f2f2f2 [3052]" stroked="f" strokeweight=".5pt">
                <v:path arrowok="t"/>
                <o:lock v:ext="edit" aspectratio="t"/>
                <v:textbox>
                  <w:txbxContent>
                    <w:p w14:paraId="251A0A70" w14:textId="77777777" w:rsidR="001E437C" w:rsidRPr="009030B9" w:rsidRDefault="001E437C" w:rsidP="009030B9">
                      <w:pPr>
                        <w:spacing w:before="120"/>
                        <w:jc w:val="center"/>
                        <w:rPr>
                          <w:b/>
                          <w:caps/>
                        </w:rPr>
                      </w:pPr>
                      <w:r w:rsidRPr="009030B9">
                        <w:rPr>
                          <w:b/>
                        </w:rPr>
                        <w:t>Sections</w:t>
                      </w:r>
                      <w:r w:rsidRPr="009030B9">
                        <w:rPr>
                          <w:b/>
                          <w:caps/>
                        </w:rPr>
                        <w:t xml:space="preserve"> 1</w:t>
                      </w:r>
                      <w:r w:rsidRPr="009030B9">
                        <w:rPr>
                          <w:b/>
                        </w:rPr>
                        <w:t xml:space="preserve"> to </w:t>
                      </w:r>
                      <w:r w:rsidRPr="009030B9">
                        <w:rPr>
                          <w:b/>
                          <w:caps/>
                        </w:rPr>
                        <w:t xml:space="preserve">10 </w:t>
                      </w:r>
                      <w:r w:rsidRPr="009030B9">
                        <w:rPr>
                          <w:b/>
                        </w:rPr>
                        <w:t>to be completed by the agent/broker</w:t>
                      </w:r>
                    </w:p>
                  </w:txbxContent>
                </v:textbox>
                <w10:wrap type="topAndBottom"/>
              </v:shape>
            </w:pict>
          </mc:Fallback>
        </mc:AlternateContent>
      </w:r>
      <w:r w:rsidR="0071432F">
        <w:t>Certificate issued to the Canadian Transportation Agency, Ottawa, Ontario, K1A 0N9</w:t>
      </w:r>
    </w:p>
    <w:p w14:paraId="58A05E38" w14:textId="77777777" w:rsidR="00C94A78" w:rsidRPr="00C51C7F" w:rsidRDefault="00C94A78" w:rsidP="009030B9">
      <w:pPr>
        <w:pStyle w:val="Heading2"/>
      </w:pPr>
      <w:r w:rsidRPr="00C51C7F">
        <w:t xml:space="preserve">Name </w:t>
      </w:r>
      <w:r w:rsidR="008243E0">
        <w:t xml:space="preserve">and address </w:t>
      </w:r>
      <w:r w:rsidRPr="00C51C7F">
        <w:t>of insured</w:t>
      </w:r>
    </w:p>
    <w:p w14:paraId="1B4B6E13" w14:textId="77777777" w:rsidR="009A3D50" w:rsidRDefault="009A3D50" w:rsidP="009030B9">
      <w:pPr>
        <w:ind w:firstLine="360"/>
      </w:pPr>
      <w:r>
        <w:t>Provide l</w:t>
      </w:r>
      <w:r w:rsidR="00C94A78">
        <w:t xml:space="preserve">egal name(s) </w:t>
      </w:r>
      <w:r>
        <w:t>and address of the insured railway company</w:t>
      </w:r>
    </w:p>
    <w:sdt>
      <w:sdtPr>
        <w:rPr>
          <w:lang w:val="fr-CA"/>
        </w:rPr>
        <w:id w:val="-1727522481"/>
        <w:placeholder>
          <w:docPart w:val="EFD15657F34548B989667210A20D7580"/>
        </w:placeholder>
      </w:sdtPr>
      <w:sdtEndPr/>
      <w:sdtContent>
        <w:bookmarkStart w:id="0" w:name="_GoBack" w:displacedByCustomXml="prev"/>
        <w:p w14:paraId="37CA9FAD" w14:textId="77777777" w:rsidR="003216FC" w:rsidRPr="003216FC" w:rsidRDefault="00FE3ED7" w:rsidP="00FE3ED7">
          <w:pPr>
            <w:shd w:val="clear" w:color="auto" w:fill="F2F2F2" w:themeFill="background1" w:themeFillShade="F2"/>
            <w:spacing w:after="0"/>
            <w:ind w:left="360" w:right="504" w:firstLine="360"/>
            <w:rPr>
              <w:lang w:val="fr-CA"/>
            </w:rPr>
          </w:pPr>
          <w:r>
            <w:rPr>
              <w:lang w:val="fr-CA"/>
            </w:rPr>
            <w:br/>
          </w:r>
          <w:r>
            <w:rPr>
              <w:lang w:val="fr-CA"/>
            </w:rPr>
            <w:br/>
          </w:r>
        </w:p>
        <w:bookmarkEnd w:id="0" w:displacedByCustomXml="next"/>
      </w:sdtContent>
    </w:sdt>
    <w:p w14:paraId="735C8257" w14:textId="77777777" w:rsidR="00C94A78" w:rsidRDefault="00C94A78" w:rsidP="003216FC">
      <w:pPr>
        <w:spacing w:after="0"/>
        <w:ind w:firstLine="360"/>
        <w:jc w:val="both"/>
        <w:rPr>
          <w:rFonts w:ascii="Calibri" w:hAnsi="Calibri"/>
        </w:rPr>
      </w:pPr>
    </w:p>
    <w:p w14:paraId="3F014349" w14:textId="77777777" w:rsidR="00C94A78" w:rsidRPr="00185261" w:rsidRDefault="00C94A78" w:rsidP="009030B9">
      <w:pPr>
        <w:pStyle w:val="Heading2"/>
      </w:pPr>
      <w:r w:rsidRPr="00185261">
        <w:t>Type of railway operation</w:t>
      </w:r>
    </w:p>
    <w:p w14:paraId="2E7F0EC7" w14:textId="6D628402" w:rsidR="009030B9" w:rsidRDefault="009030B9" w:rsidP="009030B9">
      <w:pPr>
        <w:spacing w:after="0" w:line="240" w:lineRule="auto"/>
        <w:ind w:left="432"/>
        <w:rPr>
          <w:rFonts w:eastAsia="Times New Roman" w:cs="Arial"/>
          <w:sz w:val="24"/>
          <w:szCs w:val="24"/>
        </w:rPr>
      </w:pPr>
      <w:r w:rsidRPr="00D843EA">
        <w:rPr>
          <w:rFonts w:eastAsia="Times New Roman" w:cs="Arial"/>
          <w:sz w:val="24"/>
          <w:szCs w:val="24"/>
        </w:rPr>
        <w:object w:dxaOrig="225" w:dyaOrig="225" w14:anchorId="1074C8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108pt;height:18.3pt" o:ole="">
            <v:imagedata r:id="rId8" o:title=""/>
          </v:shape>
          <w:control r:id="rId9" w:name="RailType1" w:shapeid="_x0000_i1069"/>
        </w:object>
      </w:r>
      <w:r>
        <w:rPr>
          <w:rFonts w:eastAsia="Times New Roman" w:cs="Arial"/>
          <w:sz w:val="24"/>
          <w:szCs w:val="24"/>
        </w:rPr>
        <w:br/>
      </w:r>
      <w:r w:rsidRPr="00D843EA">
        <w:rPr>
          <w:rFonts w:eastAsia="Times New Roman" w:cs="Arial"/>
          <w:sz w:val="24"/>
          <w:szCs w:val="24"/>
        </w:rPr>
        <w:object w:dxaOrig="225" w:dyaOrig="225" w14:anchorId="6B452577">
          <v:shape id="_x0000_i1071" type="#_x0000_t75" style="width:108pt;height:18.3pt" o:ole="">
            <v:imagedata r:id="rId10" o:title=""/>
          </v:shape>
          <w:control r:id="rId11" w:name="RailType2" w:shapeid="_x0000_i1071"/>
        </w:object>
      </w:r>
      <w:r>
        <w:rPr>
          <w:rFonts w:asciiTheme="minorHAnsi" w:hAnsiTheme="minorHAnsi"/>
        </w:rPr>
        <w:br/>
      </w:r>
      <w:r w:rsidRPr="00D843EA">
        <w:rPr>
          <w:rFonts w:eastAsia="Times New Roman" w:cs="Arial"/>
          <w:sz w:val="24"/>
          <w:szCs w:val="24"/>
        </w:rPr>
        <w:object w:dxaOrig="225" w:dyaOrig="225" w14:anchorId="56BB3247">
          <v:shape id="_x0000_i1073" type="#_x0000_t75" style="width:140.35pt;height:18.3pt" o:ole="">
            <v:imagedata r:id="rId12" o:title=""/>
          </v:shape>
          <w:control r:id="rId13" w:name="RailType3" w:shapeid="_x0000_i1073"/>
        </w:object>
      </w:r>
    </w:p>
    <w:p w14:paraId="5B66B82A" w14:textId="77777777" w:rsidR="00C94A78" w:rsidRPr="00CF6208" w:rsidRDefault="00C94A78" w:rsidP="009030B9">
      <w:pPr>
        <w:pStyle w:val="Heading2"/>
      </w:pPr>
      <w:r>
        <w:t xml:space="preserve">Name and address of </w:t>
      </w:r>
      <w:r w:rsidR="0071432F">
        <w:t>i</w:t>
      </w:r>
      <w:r w:rsidRPr="00CF6208">
        <w:t>nsurance agent/broker</w:t>
      </w:r>
    </w:p>
    <w:sdt>
      <w:sdtPr>
        <w:rPr>
          <w:lang w:val="fr-CA"/>
        </w:rPr>
        <w:id w:val="-824511575"/>
        <w:placeholder>
          <w:docPart w:val="A6EB8795B23D48D6BFFA0DC7523D7739"/>
        </w:placeholder>
      </w:sdtPr>
      <w:sdtEndPr/>
      <w:sdtContent>
        <w:p w14:paraId="0EB4153A" w14:textId="77777777" w:rsidR="00C94A78" w:rsidRPr="00FE3ED7" w:rsidRDefault="00FE3ED7" w:rsidP="00FE3ED7">
          <w:pPr>
            <w:shd w:val="clear" w:color="auto" w:fill="F2F2F2" w:themeFill="background1" w:themeFillShade="F2"/>
            <w:spacing w:after="0"/>
            <w:ind w:left="360" w:right="504" w:firstLine="360"/>
            <w:rPr>
              <w:lang w:val="fr-CA"/>
            </w:rPr>
          </w:pPr>
          <w:r>
            <w:rPr>
              <w:lang w:val="fr-CA"/>
            </w:rPr>
            <w:br/>
          </w:r>
          <w:r>
            <w:rPr>
              <w:lang w:val="fr-CA"/>
            </w:rPr>
            <w:br/>
          </w:r>
        </w:p>
      </w:sdtContent>
    </w:sdt>
    <w:p w14:paraId="2D9F101D" w14:textId="77777777" w:rsidR="00C94A78" w:rsidRDefault="008243E0" w:rsidP="009030B9">
      <w:pPr>
        <w:pStyle w:val="Heading2"/>
      </w:pPr>
      <w:r>
        <w:t>Name and address of o</w:t>
      </w:r>
      <w:r w:rsidR="00C94A78">
        <w:t xml:space="preserve">ther </w:t>
      </w:r>
      <w:r w:rsidR="00187D9D">
        <w:t>i</w:t>
      </w:r>
      <w:r w:rsidR="00C94A78">
        <w:t>nsured</w:t>
      </w:r>
      <w:r w:rsidR="00A73DEE">
        <w:t>(s)</w:t>
      </w:r>
    </w:p>
    <w:p w14:paraId="4A39EB4C" w14:textId="77777777" w:rsidR="00C94A78" w:rsidRDefault="00C94A78" w:rsidP="00326CCC">
      <w:pPr>
        <w:ind w:firstLine="360"/>
      </w:pPr>
      <w:r>
        <w:t>Provide legal name(s) and address of any additional parties insured under the policies listed below.</w:t>
      </w:r>
    </w:p>
    <w:sdt>
      <w:sdtPr>
        <w:rPr>
          <w:lang w:val="fr-CA"/>
        </w:rPr>
        <w:id w:val="1701426857"/>
        <w:placeholder>
          <w:docPart w:val="8BCA3990B74F4852B414A798309F7876"/>
        </w:placeholder>
      </w:sdtPr>
      <w:sdtEndPr/>
      <w:sdtContent>
        <w:p w14:paraId="2B049661" w14:textId="77777777" w:rsidR="00FE3ED7" w:rsidRDefault="00FE3ED7" w:rsidP="00FE3ED7">
          <w:pPr>
            <w:shd w:val="clear" w:color="auto" w:fill="F2F2F2" w:themeFill="background1" w:themeFillShade="F2"/>
            <w:spacing w:after="0"/>
            <w:ind w:left="360" w:right="504" w:firstLine="360"/>
            <w:rPr>
              <w:lang w:val="fr-CA"/>
            </w:rPr>
          </w:pPr>
          <w:r>
            <w:rPr>
              <w:lang w:val="fr-CA"/>
            </w:rPr>
            <w:br/>
          </w:r>
          <w:r>
            <w:rPr>
              <w:lang w:val="fr-CA"/>
            </w:rPr>
            <w:br/>
          </w:r>
        </w:p>
      </w:sdtContent>
    </w:sdt>
    <w:p w14:paraId="6A09E3EC" w14:textId="77777777" w:rsidR="00C94A78" w:rsidRDefault="00C94A78" w:rsidP="00326CCC">
      <w:pPr>
        <w:pStyle w:val="Heading2"/>
      </w:pPr>
      <w:r>
        <w:t xml:space="preserve">Type of </w:t>
      </w:r>
      <w:r w:rsidR="00187D9D">
        <w:t>i</w:t>
      </w:r>
      <w:r>
        <w:t>nsurance</w:t>
      </w:r>
    </w:p>
    <w:p w14:paraId="1879C907" w14:textId="766A2EEE" w:rsidR="00D67A6F" w:rsidRPr="00D67A6F" w:rsidRDefault="00D67A6F" w:rsidP="00D67A6F">
      <w:pPr>
        <w:spacing w:after="120" w:line="240" w:lineRule="auto"/>
        <w:ind w:firstLine="360"/>
        <w:rPr>
          <w:lang w:eastAsia="en-CA"/>
        </w:rPr>
      </w:pPr>
      <w:r w:rsidRPr="00A405EC">
        <w:t xml:space="preserve">The policies listed below are of the following </w:t>
      </w:r>
      <w:r>
        <w:t>form t</w:t>
      </w:r>
      <w:r w:rsidRPr="00A405EC">
        <w:t>ype:</w:t>
      </w:r>
    </w:p>
    <w:p w14:paraId="1321C16D" w14:textId="77472936" w:rsidR="003F7F75" w:rsidRPr="003F7F75" w:rsidRDefault="003F7F75" w:rsidP="003F7F75">
      <w:pPr>
        <w:ind w:left="360"/>
        <w:rPr>
          <w:lang w:eastAsia="en-CA"/>
        </w:rPr>
      </w:pPr>
      <w:r>
        <w:object w:dxaOrig="225" w:dyaOrig="225" w14:anchorId="6684A4EF">
          <v:shape id="_x0000_i1075" type="#_x0000_t75" style="width:108pt;height:20.15pt" o:ole="">
            <v:imagedata r:id="rId14" o:title=""/>
          </v:shape>
          <w:control r:id="rId15" w:name="OptionButton1" w:shapeid="_x0000_i1075"/>
        </w:object>
      </w:r>
      <w:r>
        <w:rPr>
          <w:lang w:eastAsia="en-CA"/>
        </w:rPr>
        <w:br/>
      </w:r>
      <w:r>
        <w:object w:dxaOrig="225" w:dyaOrig="225" w14:anchorId="09B8482F">
          <v:shape id="_x0000_i1077" type="#_x0000_t75" style="width:157.4pt;height:20.15pt" o:ole="">
            <v:imagedata r:id="rId16" o:title=""/>
          </v:shape>
          <w:control r:id="rId17" w:name="OptionButton2" w:shapeid="_x0000_i1077"/>
        </w:object>
      </w:r>
      <w:r>
        <w:rPr>
          <w:lang w:eastAsia="en-CA"/>
        </w:rPr>
        <w:br/>
      </w:r>
      <w:r>
        <w:object w:dxaOrig="225" w:dyaOrig="225" w14:anchorId="7DB5E100">
          <v:shape id="_x0000_i1079" type="#_x0000_t75" style="width:108pt;height:20.15pt" o:ole="">
            <v:imagedata r:id="rId18" o:title=""/>
          </v:shape>
          <w:control r:id="rId19" w:name="OptionButton3" w:shapeid="_x0000_i1079"/>
        </w:object>
      </w:r>
    </w:p>
    <w:p w14:paraId="110628B3" w14:textId="77777777" w:rsidR="00C94A78" w:rsidRPr="00CF6208" w:rsidRDefault="00C94A78" w:rsidP="00CF6208">
      <w:pPr>
        <w:pStyle w:val="ListParagraph"/>
        <w:spacing w:before="0" w:after="0"/>
        <w:ind w:left="0"/>
        <w:jc w:val="both"/>
        <w:rPr>
          <w:b/>
        </w:rPr>
      </w:pPr>
    </w:p>
    <w:p w14:paraId="3454140C" w14:textId="77777777" w:rsidR="00C94A78" w:rsidRPr="00A405EC" w:rsidRDefault="00C94A78" w:rsidP="00326CCC">
      <w:pPr>
        <w:pStyle w:val="Heading2"/>
      </w:pPr>
      <w:r>
        <w:t>I</w:t>
      </w:r>
      <w:r w:rsidRPr="00A405EC">
        <w:t>nsurer(s) affording coverage</w:t>
      </w:r>
    </w:p>
    <w:p w14:paraId="1891F2F8" w14:textId="77777777" w:rsidR="00C94A78" w:rsidRDefault="00C94A78" w:rsidP="00A30135">
      <w:pPr>
        <w:ind w:left="360"/>
      </w:pPr>
      <w:r>
        <w:t>The insurer(s) listed below has (have) issued the policy</w:t>
      </w:r>
      <w:r w:rsidR="00187D9D">
        <w:t xml:space="preserve"> </w:t>
      </w:r>
      <w:r>
        <w:t>(</w:t>
      </w:r>
      <w:r w:rsidR="00187D9D">
        <w:t>polic</w:t>
      </w:r>
      <w:r>
        <w:t>ies) of insurance listed below to the insured named above for the policy period indicated</w:t>
      </w:r>
      <w:r w:rsidR="0071432F">
        <w:t xml:space="preserve"> (please use a separate sheet if necessary)</w:t>
      </w:r>
      <w:r>
        <w:t xml:space="preserve">: </w:t>
      </w:r>
    </w:p>
    <w:tbl>
      <w:tblPr>
        <w:tblW w:w="945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260"/>
        <w:gridCol w:w="1170"/>
        <w:gridCol w:w="1064"/>
        <w:gridCol w:w="810"/>
        <w:gridCol w:w="810"/>
        <w:gridCol w:w="1636"/>
        <w:gridCol w:w="1620"/>
        <w:gridCol w:w="1080"/>
      </w:tblGrid>
      <w:tr w:rsidR="0071432F" w:rsidRPr="00326CCC" w14:paraId="7BFE1825" w14:textId="77777777" w:rsidTr="00326CCC">
        <w:trPr>
          <w:trHeight w:val="318"/>
        </w:trPr>
        <w:tc>
          <w:tcPr>
            <w:tcW w:w="1260" w:type="dxa"/>
            <w:vMerge w:val="restart"/>
          </w:tcPr>
          <w:p w14:paraId="3222C912" w14:textId="77777777" w:rsidR="0071432F" w:rsidRPr="00326CCC" w:rsidRDefault="0071432F" w:rsidP="005D3D41">
            <w:pPr>
              <w:spacing w:after="0"/>
              <w:jc w:val="center"/>
              <w:rPr>
                <w:rFonts w:cs="Segoe UI"/>
                <w:sz w:val="16"/>
                <w:szCs w:val="16"/>
              </w:rPr>
            </w:pPr>
            <w:r w:rsidRPr="00326CCC">
              <w:rPr>
                <w:rFonts w:cs="Segoe UI"/>
                <w:sz w:val="16"/>
                <w:szCs w:val="16"/>
              </w:rPr>
              <w:t>Insurers</w:t>
            </w:r>
          </w:p>
        </w:tc>
        <w:tc>
          <w:tcPr>
            <w:tcW w:w="1170" w:type="dxa"/>
            <w:vMerge w:val="restart"/>
          </w:tcPr>
          <w:p w14:paraId="7B887B1F" w14:textId="77777777" w:rsidR="0071432F" w:rsidRPr="00326CCC" w:rsidRDefault="0071432F" w:rsidP="005D3D41">
            <w:pPr>
              <w:spacing w:after="0"/>
              <w:jc w:val="center"/>
              <w:rPr>
                <w:rFonts w:cs="Segoe UI"/>
                <w:sz w:val="16"/>
                <w:szCs w:val="16"/>
              </w:rPr>
            </w:pPr>
            <w:r w:rsidRPr="00326CCC">
              <w:rPr>
                <w:rFonts w:cs="Segoe UI"/>
                <w:sz w:val="16"/>
                <w:szCs w:val="16"/>
              </w:rPr>
              <w:t>Participation</w:t>
            </w:r>
          </w:p>
        </w:tc>
        <w:tc>
          <w:tcPr>
            <w:tcW w:w="1064" w:type="dxa"/>
            <w:vMerge w:val="restart"/>
          </w:tcPr>
          <w:p w14:paraId="3DE84E52" w14:textId="77777777" w:rsidR="0071432F" w:rsidRPr="00326CCC" w:rsidRDefault="0071432F" w:rsidP="005D3D41">
            <w:pPr>
              <w:spacing w:after="0"/>
              <w:jc w:val="center"/>
              <w:rPr>
                <w:rFonts w:cs="Segoe UI"/>
                <w:sz w:val="16"/>
                <w:szCs w:val="16"/>
              </w:rPr>
            </w:pPr>
            <w:r w:rsidRPr="00326CCC">
              <w:rPr>
                <w:rFonts w:cs="Segoe UI"/>
                <w:sz w:val="16"/>
                <w:szCs w:val="16"/>
              </w:rPr>
              <w:t xml:space="preserve">Policy </w:t>
            </w:r>
            <w:r w:rsidR="00187D9D">
              <w:rPr>
                <w:rFonts w:cs="Segoe UI"/>
                <w:sz w:val="16"/>
                <w:szCs w:val="16"/>
              </w:rPr>
              <w:t>n</w:t>
            </w:r>
            <w:r w:rsidRPr="00326CCC">
              <w:rPr>
                <w:rFonts w:cs="Segoe UI"/>
                <w:sz w:val="16"/>
                <w:szCs w:val="16"/>
              </w:rPr>
              <w:t>umbers</w:t>
            </w:r>
          </w:p>
        </w:tc>
        <w:tc>
          <w:tcPr>
            <w:tcW w:w="810" w:type="dxa"/>
            <w:vMerge w:val="restart"/>
          </w:tcPr>
          <w:p w14:paraId="14117596" w14:textId="77777777" w:rsidR="0071432F" w:rsidRPr="00326CCC" w:rsidRDefault="0071432F" w:rsidP="005D3D41">
            <w:pPr>
              <w:spacing w:after="0"/>
              <w:jc w:val="center"/>
              <w:rPr>
                <w:rFonts w:cs="Segoe UI"/>
                <w:sz w:val="16"/>
                <w:szCs w:val="16"/>
              </w:rPr>
            </w:pPr>
            <w:r w:rsidRPr="00326CCC">
              <w:rPr>
                <w:rFonts w:cs="Segoe UI"/>
                <w:sz w:val="16"/>
                <w:szCs w:val="16"/>
              </w:rPr>
              <w:t xml:space="preserve">Effective </w:t>
            </w:r>
            <w:r w:rsidR="00187D9D">
              <w:rPr>
                <w:rFonts w:cs="Segoe UI"/>
                <w:sz w:val="16"/>
                <w:szCs w:val="16"/>
              </w:rPr>
              <w:t>d</w:t>
            </w:r>
            <w:r w:rsidRPr="00326CCC">
              <w:rPr>
                <w:rFonts w:cs="Segoe UI"/>
                <w:sz w:val="16"/>
                <w:szCs w:val="16"/>
              </w:rPr>
              <w:t>ate</w:t>
            </w:r>
          </w:p>
        </w:tc>
        <w:tc>
          <w:tcPr>
            <w:tcW w:w="810" w:type="dxa"/>
            <w:vMerge w:val="restart"/>
          </w:tcPr>
          <w:p w14:paraId="7CD8AE24" w14:textId="77777777" w:rsidR="0071432F" w:rsidRPr="00326CCC" w:rsidRDefault="0071432F" w:rsidP="005D3D41">
            <w:pPr>
              <w:spacing w:after="0"/>
              <w:jc w:val="center"/>
              <w:rPr>
                <w:rFonts w:cs="Segoe UI"/>
                <w:sz w:val="16"/>
                <w:szCs w:val="16"/>
              </w:rPr>
            </w:pPr>
            <w:r w:rsidRPr="00326CCC">
              <w:rPr>
                <w:rFonts w:cs="Segoe UI"/>
                <w:sz w:val="16"/>
                <w:szCs w:val="16"/>
              </w:rPr>
              <w:t xml:space="preserve">Expiry </w:t>
            </w:r>
            <w:r w:rsidR="00187D9D">
              <w:rPr>
                <w:rFonts w:cs="Segoe UI"/>
                <w:sz w:val="16"/>
                <w:szCs w:val="16"/>
              </w:rPr>
              <w:t>d</w:t>
            </w:r>
            <w:r w:rsidRPr="00326CCC">
              <w:rPr>
                <w:rFonts w:cs="Segoe UI"/>
                <w:sz w:val="16"/>
                <w:szCs w:val="16"/>
              </w:rPr>
              <w:t>ate</w:t>
            </w:r>
          </w:p>
        </w:tc>
        <w:tc>
          <w:tcPr>
            <w:tcW w:w="3256" w:type="dxa"/>
            <w:gridSpan w:val="2"/>
          </w:tcPr>
          <w:p w14:paraId="1F9D9331" w14:textId="77777777" w:rsidR="0071432F" w:rsidRPr="00326CCC" w:rsidRDefault="0071432F" w:rsidP="005D3D41">
            <w:pPr>
              <w:spacing w:after="0"/>
              <w:jc w:val="center"/>
              <w:rPr>
                <w:rFonts w:cs="Segoe UI"/>
                <w:sz w:val="16"/>
                <w:szCs w:val="16"/>
              </w:rPr>
            </w:pPr>
            <w:r w:rsidRPr="00326CCC">
              <w:rPr>
                <w:rFonts w:cs="Segoe UI"/>
                <w:sz w:val="16"/>
                <w:szCs w:val="16"/>
              </w:rPr>
              <w:t xml:space="preserve">Limits of </w:t>
            </w:r>
            <w:r w:rsidR="00187D9D">
              <w:rPr>
                <w:rFonts w:cs="Segoe UI"/>
                <w:sz w:val="16"/>
                <w:szCs w:val="16"/>
              </w:rPr>
              <w:t>l</w:t>
            </w:r>
            <w:r w:rsidRPr="00326CCC">
              <w:rPr>
                <w:rFonts w:cs="Segoe UI"/>
                <w:sz w:val="16"/>
                <w:szCs w:val="16"/>
              </w:rPr>
              <w:t>iability</w:t>
            </w:r>
          </w:p>
          <w:p w14:paraId="7B2478DE" w14:textId="77777777" w:rsidR="0071432F" w:rsidRPr="00326CCC" w:rsidRDefault="0071432F" w:rsidP="005D3D41">
            <w:pPr>
              <w:spacing w:after="0"/>
              <w:jc w:val="center"/>
              <w:rPr>
                <w:rFonts w:cs="Segoe UI"/>
                <w:sz w:val="16"/>
                <w:szCs w:val="16"/>
              </w:rPr>
            </w:pPr>
          </w:p>
        </w:tc>
        <w:tc>
          <w:tcPr>
            <w:tcW w:w="1080" w:type="dxa"/>
            <w:vMerge w:val="restart"/>
          </w:tcPr>
          <w:p w14:paraId="413DD416" w14:textId="77777777" w:rsidR="0071432F" w:rsidRPr="00326CCC" w:rsidRDefault="0071432F" w:rsidP="005D3D41">
            <w:pPr>
              <w:spacing w:after="0"/>
              <w:jc w:val="center"/>
              <w:rPr>
                <w:rFonts w:cs="Segoe UI"/>
                <w:sz w:val="16"/>
                <w:szCs w:val="16"/>
              </w:rPr>
            </w:pPr>
            <w:r w:rsidRPr="00326CCC">
              <w:rPr>
                <w:rFonts w:cs="Segoe UI"/>
                <w:sz w:val="16"/>
                <w:szCs w:val="16"/>
              </w:rPr>
              <w:t>Deductible</w:t>
            </w:r>
          </w:p>
        </w:tc>
      </w:tr>
      <w:tr w:rsidR="0071432F" w:rsidRPr="00326CCC" w14:paraId="42751354" w14:textId="77777777" w:rsidTr="00326CCC">
        <w:trPr>
          <w:trHeight w:val="318"/>
        </w:trPr>
        <w:tc>
          <w:tcPr>
            <w:tcW w:w="1260" w:type="dxa"/>
            <w:vMerge/>
          </w:tcPr>
          <w:p w14:paraId="5DF14092" w14:textId="77777777" w:rsidR="0071432F" w:rsidRPr="00326CCC" w:rsidRDefault="0071432F" w:rsidP="005D3D41">
            <w:pPr>
              <w:spacing w:after="0"/>
              <w:jc w:val="center"/>
              <w:rPr>
                <w:rFonts w:cs="Segoe UI"/>
                <w:sz w:val="16"/>
                <w:szCs w:val="16"/>
              </w:rPr>
            </w:pPr>
          </w:p>
        </w:tc>
        <w:tc>
          <w:tcPr>
            <w:tcW w:w="1170" w:type="dxa"/>
            <w:vMerge/>
          </w:tcPr>
          <w:p w14:paraId="0B470812" w14:textId="77777777" w:rsidR="0071432F" w:rsidRPr="00326CCC" w:rsidRDefault="0071432F" w:rsidP="005D3D41">
            <w:pPr>
              <w:spacing w:after="0"/>
              <w:jc w:val="center"/>
              <w:rPr>
                <w:rFonts w:cs="Segoe UI"/>
                <w:sz w:val="16"/>
                <w:szCs w:val="16"/>
              </w:rPr>
            </w:pPr>
          </w:p>
        </w:tc>
        <w:tc>
          <w:tcPr>
            <w:tcW w:w="1064" w:type="dxa"/>
            <w:vMerge/>
          </w:tcPr>
          <w:p w14:paraId="3F0D44A6" w14:textId="77777777" w:rsidR="0071432F" w:rsidRPr="00326CCC" w:rsidRDefault="0071432F" w:rsidP="005D3D41">
            <w:pPr>
              <w:spacing w:after="0"/>
              <w:jc w:val="center"/>
              <w:rPr>
                <w:rFonts w:cs="Segoe UI"/>
                <w:sz w:val="16"/>
                <w:szCs w:val="16"/>
              </w:rPr>
            </w:pPr>
          </w:p>
        </w:tc>
        <w:tc>
          <w:tcPr>
            <w:tcW w:w="810" w:type="dxa"/>
            <w:vMerge/>
          </w:tcPr>
          <w:p w14:paraId="7B0F714A" w14:textId="77777777" w:rsidR="0071432F" w:rsidRPr="00326CCC" w:rsidRDefault="0071432F" w:rsidP="005D3D41">
            <w:pPr>
              <w:spacing w:after="0"/>
              <w:jc w:val="center"/>
              <w:rPr>
                <w:rFonts w:cs="Segoe UI"/>
                <w:sz w:val="16"/>
                <w:szCs w:val="16"/>
              </w:rPr>
            </w:pPr>
          </w:p>
        </w:tc>
        <w:tc>
          <w:tcPr>
            <w:tcW w:w="810" w:type="dxa"/>
            <w:vMerge/>
          </w:tcPr>
          <w:p w14:paraId="1A7A0DAF" w14:textId="77777777" w:rsidR="0071432F" w:rsidRPr="00326CCC" w:rsidRDefault="0071432F" w:rsidP="005D3D41">
            <w:pPr>
              <w:spacing w:after="0"/>
              <w:jc w:val="center"/>
              <w:rPr>
                <w:rFonts w:cs="Segoe UI"/>
                <w:sz w:val="16"/>
                <w:szCs w:val="16"/>
              </w:rPr>
            </w:pPr>
          </w:p>
        </w:tc>
        <w:tc>
          <w:tcPr>
            <w:tcW w:w="1636" w:type="dxa"/>
          </w:tcPr>
          <w:p w14:paraId="576BB855" w14:textId="77777777" w:rsidR="0071432F" w:rsidRPr="00326CCC" w:rsidRDefault="0071432F" w:rsidP="005D3D41">
            <w:pPr>
              <w:spacing w:after="0"/>
              <w:jc w:val="center"/>
              <w:rPr>
                <w:rFonts w:cs="Segoe UI"/>
                <w:sz w:val="16"/>
                <w:szCs w:val="16"/>
              </w:rPr>
            </w:pPr>
            <w:r w:rsidRPr="00326CCC">
              <w:rPr>
                <w:rFonts w:cs="Segoe UI"/>
                <w:sz w:val="16"/>
                <w:szCs w:val="16"/>
              </w:rPr>
              <w:t>Per-occurrence</w:t>
            </w:r>
          </w:p>
        </w:tc>
        <w:tc>
          <w:tcPr>
            <w:tcW w:w="1620" w:type="dxa"/>
          </w:tcPr>
          <w:p w14:paraId="5A8B72D6" w14:textId="77777777" w:rsidR="0071432F" w:rsidRPr="00326CCC" w:rsidRDefault="0071432F" w:rsidP="005D3D41">
            <w:pPr>
              <w:spacing w:after="0"/>
              <w:jc w:val="center"/>
              <w:rPr>
                <w:rFonts w:cs="Segoe UI"/>
                <w:sz w:val="16"/>
                <w:szCs w:val="16"/>
              </w:rPr>
            </w:pPr>
            <w:r w:rsidRPr="00326CCC">
              <w:rPr>
                <w:rFonts w:cs="Segoe UI"/>
                <w:sz w:val="16"/>
                <w:szCs w:val="16"/>
              </w:rPr>
              <w:t>Aggregate</w:t>
            </w:r>
          </w:p>
        </w:tc>
        <w:tc>
          <w:tcPr>
            <w:tcW w:w="1080" w:type="dxa"/>
            <w:vMerge/>
          </w:tcPr>
          <w:p w14:paraId="32C17367" w14:textId="77777777" w:rsidR="0071432F" w:rsidRPr="00326CCC" w:rsidRDefault="0071432F" w:rsidP="005D3D41">
            <w:pPr>
              <w:spacing w:after="0"/>
              <w:jc w:val="center"/>
              <w:rPr>
                <w:rFonts w:cs="Segoe UI"/>
                <w:sz w:val="16"/>
                <w:szCs w:val="16"/>
              </w:rPr>
            </w:pPr>
          </w:p>
        </w:tc>
      </w:tr>
      <w:tr w:rsidR="00E274E1" w:rsidRPr="00001E02" w14:paraId="77783464" w14:textId="77777777" w:rsidTr="00326CCC">
        <w:trPr>
          <w:trHeight w:val="395"/>
        </w:trPr>
        <w:sdt>
          <w:sdtPr>
            <w:rPr>
              <w:rFonts w:cs="Segoe UI"/>
              <w:sz w:val="16"/>
              <w:szCs w:val="16"/>
            </w:rPr>
            <w:id w:val="687958941"/>
            <w:placeholder>
              <w:docPart w:val="FCCC7DBA5C94407FAD12A7F673906B50"/>
            </w:placeholder>
            <w:showingPlcHdr/>
            <w:text/>
          </w:sdtPr>
          <w:sdtEndPr/>
          <w:sdtContent>
            <w:tc>
              <w:tcPr>
                <w:tcW w:w="1260" w:type="dxa"/>
              </w:tcPr>
              <w:p w14:paraId="20736059" w14:textId="77777777" w:rsidR="00E274E1" w:rsidRPr="00326CCC" w:rsidRDefault="00E274E1" w:rsidP="00737AEA">
                <w:pPr>
                  <w:spacing w:before="60" w:after="0"/>
                  <w:jc w:val="both"/>
                  <w:rPr>
                    <w:rFonts w:cs="Segoe UI"/>
                    <w:sz w:val="16"/>
                    <w:szCs w:val="16"/>
                    <w:lang w:val="fr-CA"/>
                  </w:rPr>
                </w:pPr>
                <w:r w:rsidRPr="00E274E1">
                  <w:rPr>
                    <w:rStyle w:val="PlaceholderText"/>
                    <w:i/>
                    <w:sz w:val="16"/>
                    <w:lang w:val="fr-CA"/>
                  </w:rPr>
                  <w:t>Name</w:t>
                </w:r>
              </w:p>
            </w:tc>
          </w:sdtContent>
        </w:sdt>
        <w:sdt>
          <w:sdtPr>
            <w:rPr>
              <w:rFonts w:cs="Segoe UI"/>
              <w:sz w:val="16"/>
              <w:szCs w:val="16"/>
            </w:rPr>
            <w:id w:val="707688129"/>
            <w:placeholder>
              <w:docPart w:val="DB9ECE6D342A4B2698BC4E41816B06FC"/>
            </w:placeholder>
            <w:showingPlcHdr/>
            <w:text/>
          </w:sdtPr>
          <w:sdtEndPr/>
          <w:sdtContent>
            <w:tc>
              <w:tcPr>
                <w:tcW w:w="1170" w:type="dxa"/>
              </w:tcPr>
              <w:p w14:paraId="05440037" w14:textId="77777777" w:rsidR="00E274E1" w:rsidRPr="00326CCC" w:rsidRDefault="00E274E1" w:rsidP="00737AEA">
                <w:pPr>
                  <w:spacing w:before="60" w:after="0"/>
                  <w:jc w:val="both"/>
                  <w:rPr>
                    <w:rFonts w:cs="Segoe UI"/>
                    <w:sz w:val="16"/>
                    <w:szCs w:val="16"/>
                    <w:lang w:val="fr-CA"/>
                  </w:rPr>
                </w:pPr>
                <w:r w:rsidRPr="00E274E1">
                  <w:rPr>
                    <w:rStyle w:val="PlaceholderText"/>
                    <w:i/>
                    <w:sz w:val="16"/>
                    <w:lang w:val="fr-CA"/>
                  </w:rPr>
                  <w:t>Percent</w:t>
                </w:r>
              </w:p>
            </w:tc>
          </w:sdtContent>
        </w:sdt>
        <w:sdt>
          <w:sdtPr>
            <w:rPr>
              <w:rFonts w:cs="Segoe UI"/>
              <w:sz w:val="16"/>
              <w:szCs w:val="16"/>
            </w:rPr>
            <w:id w:val="-1718123749"/>
            <w:placeholder>
              <w:docPart w:val="E4CE620FC73649C5B01A37D0EF2398CE"/>
            </w:placeholder>
            <w:showingPlcHdr/>
            <w:text/>
          </w:sdtPr>
          <w:sdtEndPr/>
          <w:sdtContent>
            <w:tc>
              <w:tcPr>
                <w:tcW w:w="1064" w:type="dxa"/>
              </w:tcPr>
              <w:p w14:paraId="1CC8F535" w14:textId="77777777" w:rsidR="00E274E1" w:rsidRPr="00326CCC" w:rsidRDefault="00E274E1" w:rsidP="00737AEA">
                <w:pPr>
                  <w:spacing w:before="60" w:after="0"/>
                  <w:jc w:val="both"/>
                  <w:rPr>
                    <w:rFonts w:cs="Segoe UI"/>
                    <w:sz w:val="16"/>
                    <w:szCs w:val="16"/>
                    <w:lang w:val="fr-CA"/>
                  </w:rPr>
                </w:pPr>
                <w:r w:rsidRPr="00E274E1">
                  <w:rPr>
                    <w:rStyle w:val="PlaceholderText"/>
                    <w:i/>
                    <w:sz w:val="16"/>
                    <w:lang w:val="fr-CA"/>
                  </w:rPr>
                  <w:t>Number</w:t>
                </w:r>
              </w:p>
            </w:tc>
          </w:sdtContent>
        </w:sdt>
        <w:sdt>
          <w:sdtPr>
            <w:rPr>
              <w:rFonts w:cs="Segoe UI"/>
              <w:sz w:val="16"/>
              <w:szCs w:val="16"/>
              <w:lang w:val="fr-CA"/>
            </w:rPr>
            <w:id w:val="-937134861"/>
            <w:placeholder>
              <w:docPart w:val="2C0B6D5C506847A1907C025A58E72F42"/>
            </w:placeholder>
            <w:showingPlcHdr/>
            <w:date>
              <w:dateFormat w:val="yyyy-MM-dd"/>
              <w:lid w:val="fr-CA"/>
              <w:storeMappedDataAs w:val="dateTime"/>
              <w:calendar w:val="gregorian"/>
            </w:date>
          </w:sdtPr>
          <w:sdtEndPr/>
          <w:sdtContent>
            <w:tc>
              <w:tcPr>
                <w:tcW w:w="810" w:type="dxa"/>
              </w:tcPr>
              <w:p w14:paraId="6473A0B5" w14:textId="77777777" w:rsidR="00E274E1" w:rsidRPr="00326CCC" w:rsidRDefault="00E274E1" w:rsidP="00737AEA">
                <w:pPr>
                  <w:spacing w:before="60" w:after="0"/>
                  <w:jc w:val="both"/>
                  <w:rPr>
                    <w:rFonts w:cs="Segoe UI"/>
                    <w:sz w:val="16"/>
                    <w:szCs w:val="16"/>
                    <w:lang w:val="fr-CA"/>
                  </w:rPr>
                </w:pPr>
                <w:r w:rsidRPr="00E274E1">
                  <w:rPr>
                    <w:rStyle w:val="PlaceholderText"/>
                    <w:i/>
                    <w:sz w:val="16"/>
                    <w:lang w:val="fr-CA"/>
                  </w:rPr>
                  <w:t>Date</w:t>
                </w:r>
              </w:p>
            </w:tc>
          </w:sdtContent>
        </w:sdt>
        <w:sdt>
          <w:sdtPr>
            <w:rPr>
              <w:rFonts w:cs="Segoe UI"/>
              <w:sz w:val="16"/>
              <w:szCs w:val="16"/>
              <w:lang w:val="fr-CA"/>
            </w:rPr>
            <w:id w:val="-129475644"/>
            <w:placeholder>
              <w:docPart w:val="68B378695B4244B0BE76BBE67C2FD45C"/>
            </w:placeholder>
            <w:showingPlcHdr/>
            <w:date>
              <w:dateFormat w:val="yyyy-MM-dd"/>
              <w:lid w:val="fr-CA"/>
              <w:storeMappedDataAs w:val="dateTime"/>
              <w:calendar w:val="gregorian"/>
            </w:date>
          </w:sdtPr>
          <w:sdtEndPr/>
          <w:sdtContent>
            <w:tc>
              <w:tcPr>
                <w:tcW w:w="810" w:type="dxa"/>
              </w:tcPr>
              <w:p w14:paraId="42E93145" w14:textId="77777777" w:rsidR="00E274E1" w:rsidRPr="00326CCC" w:rsidRDefault="00E274E1" w:rsidP="00737AEA">
                <w:pPr>
                  <w:spacing w:before="60" w:after="0"/>
                  <w:jc w:val="both"/>
                  <w:rPr>
                    <w:rFonts w:cs="Segoe UI"/>
                    <w:sz w:val="16"/>
                    <w:szCs w:val="16"/>
                    <w:lang w:val="fr-CA"/>
                  </w:rPr>
                </w:pPr>
                <w:r w:rsidRPr="00E274E1">
                  <w:rPr>
                    <w:rStyle w:val="PlaceholderText"/>
                    <w:i/>
                    <w:sz w:val="16"/>
                    <w:lang w:val="fr-CA"/>
                  </w:rPr>
                  <w:t>Date</w:t>
                </w:r>
              </w:p>
            </w:tc>
          </w:sdtContent>
        </w:sdt>
        <w:sdt>
          <w:sdtPr>
            <w:rPr>
              <w:rFonts w:cs="Segoe UI"/>
              <w:sz w:val="16"/>
              <w:szCs w:val="16"/>
              <w:lang w:val="fr-CA"/>
            </w:rPr>
            <w:id w:val="-579828112"/>
            <w:placeholder>
              <w:docPart w:val="C734BA2FD8C3459482F6547871B22612"/>
            </w:placeholder>
            <w:showingPlcHdr/>
            <w:text/>
          </w:sdtPr>
          <w:sdtEndPr/>
          <w:sdtContent>
            <w:tc>
              <w:tcPr>
                <w:tcW w:w="1636" w:type="dxa"/>
              </w:tcPr>
              <w:p w14:paraId="07140507" w14:textId="77777777" w:rsidR="00E274E1" w:rsidRPr="00326CCC" w:rsidRDefault="00E274E1" w:rsidP="00737AEA">
                <w:pPr>
                  <w:spacing w:before="60" w:after="0"/>
                  <w:jc w:val="both"/>
                  <w:rPr>
                    <w:rFonts w:cs="Segoe UI"/>
                    <w:sz w:val="16"/>
                    <w:szCs w:val="16"/>
                    <w:lang w:val="fr-CA"/>
                  </w:rPr>
                </w:pPr>
                <w:r w:rsidRPr="00E274E1">
                  <w:rPr>
                    <w:rStyle w:val="PlaceholderText"/>
                    <w:i/>
                    <w:sz w:val="16"/>
                    <w:lang w:val="fr-CA"/>
                  </w:rPr>
                  <w:t>Amount</w:t>
                </w:r>
              </w:p>
            </w:tc>
          </w:sdtContent>
        </w:sdt>
        <w:sdt>
          <w:sdtPr>
            <w:rPr>
              <w:rFonts w:cs="Segoe UI"/>
              <w:sz w:val="16"/>
              <w:szCs w:val="16"/>
              <w:lang w:val="fr-CA"/>
            </w:rPr>
            <w:id w:val="-1753344999"/>
            <w:placeholder>
              <w:docPart w:val="BE5B93FEEE564BD4A150AE1EC9C656F3"/>
            </w:placeholder>
            <w:showingPlcHdr/>
            <w:text/>
          </w:sdtPr>
          <w:sdtEndPr/>
          <w:sdtContent>
            <w:tc>
              <w:tcPr>
                <w:tcW w:w="1620" w:type="dxa"/>
              </w:tcPr>
              <w:p w14:paraId="261192AB" w14:textId="77777777" w:rsidR="00E274E1" w:rsidRDefault="00E274E1" w:rsidP="00737AEA">
                <w:pPr>
                  <w:spacing w:before="60"/>
                </w:pPr>
                <w:r w:rsidRPr="003503E3">
                  <w:rPr>
                    <w:rStyle w:val="PlaceholderText"/>
                    <w:i/>
                    <w:sz w:val="16"/>
                    <w:lang w:val="fr-CA"/>
                  </w:rPr>
                  <w:t>Amount</w:t>
                </w:r>
              </w:p>
            </w:tc>
          </w:sdtContent>
        </w:sdt>
        <w:sdt>
          <w:sdtPr>
            <w:rPr>
              <w:rFonts w:cs="Segoe UI"/>
              <w:sz w:val="16"/>
              <w:szCs w:val="16"/>
              <w:lang w:val="fr-CA"/>
            </w:rPr>
            <w:id w:val="1579790220"/>
            <w:placeholder>
              <w:docPart w:val="D1CC531666C74B1D977648F4CDAD7773"/>
            </w:placeholder>
            <w:showingPlcHdr/>
            <w:text/>
          </w:sdtPr>
          <w:sdtEndPr/>
          <w:sdtContent>
            <w:tc>
              <w:tcPr>
                <w:tcW w:w="1080" w:type="dxa"/>
              </w:tcPr>
              <w:p w14:paraId="0B347BA6" w14:textId="77777777" w:rsidR="00E274E1" w:rsidRDefault="00E274E1" w:rsidP="00737AEA">
                <w:pPr>
                  <w:spacing w:before="60"/>
                </w:pPr>
                <w:r w:rsidRPr="003503E3">
                  <w:rPr>
                    <w:rStyle w:val="PlaceholderText"/>
                    <w:i/>
                    <w:sz w:val="16"/>
                    <w:lang w:val="fr-CA"/>
                  </w:rPr>
                  <w:t>Amount</w:t>
                </w:r>
              </w:p>
            </w:tc>
          </w:sdtContent>
        </w:sdt>
      </w:tr>
      <w:tr w:rsidR="00E274E1" w:rsidRPr="00326CCC" w14:paraId="30C0D532" w14:textId="77777777" w:rsidTr="00326CCC">
        <w:trPr>
          <w:trHeight w:val="449"/>
        </w:trPr>
        <w:sdt>
          <w:sdtPr>
            <w:rPr>
              <w:rFonts w:cs="Segoe UI"/>
              <w:sz w:val="16"/>
              <w:szCs w:val="16"/>
            </w:rPr>
            <w:id w:val="-457649883"/>
            <w:placeholder>
              <w:docPart w:val="E308281BEBB949ADB4C84CFFBF707672"/>
            </w:placeholder>
            <w:showingPlcHdr/>
            <w:text/>
          </w:sdtPr>
          <w:sdtEndPr/>
          <w:sdtContent>
            <w:tc>
              <w:tcPr>
                <w:tcW w:w="1260" w:type="dxa"/>
              </w:tcPr>
              <w:p w14:paraId="597EDD28" w14:textId="77777777" w:rsidR="00E274E1" w:rsidRDefault="00E274E1" w:rsidP="00737AEA">
                <w:pPr>
                  <w:spacing w:before="60"/>
                </w:pPr>
                <w:r w:rsidRPr="00150A5C">
                  <w:rPr>
                    <w:rStyle w:val="PlaceholderText"/>
                    <w:i/>
                    <w:sz w:val="16"/>
                    <w:lang w:val="fr-CA"/>
                  </w:rPr>
                  <w:t>Name</w:t>
                </w:r>
              </w:p>
            </w:tc>
          </w:sdtContent>
        </w:sdt>
        <w:sdt>
          <w:sdtPr>
            <w:rPr>
              <w:rFonts w:cs="Segoe UI"/>
              <w:sz w:val="16"/>
              <w:szCs w:val="16"/>
            </w:rPr>
            <w:id w:val="1145326235"/>
            <w:placeholder>
              <w:docPart w:val="7F45A34C4BB5488BB27B5C6275CE204C"/>
            </w:placeholder>
            <w:showingPlcHdr/>
            <w:text/>
          </w:sdtPr>
          <w:sdtEndPr/>
          <w:sdtContent>
            <w:tc>
              <w:tcPr>
                <w:tcW w:w="1170" w:type="dxa"/>
              </w:tcPr>
              <w:p w14:paraId="72F7390B" w14:textId="77777777" w:rsidR="00E274E1" w:rsidRDefault="00E274E1" w:rsidP="00737AEA">
                <w:pPr>
                  <w:spacing w:before="60"/>
                </w:pPr>
                <w:r w:rsidRPr="00746BF5">
                  <w:rPr>
                    <w:rStyle w:val="PlaceholderText"/>
                    <w:i/>
                    <w:sz w:val="16"/>
                    <w:lang w:val="fr-CA"/>
                  </w:rPr>
                  <w:t>Percent</w:t>
                </w:r>
              </w:p>
            </w:tc>
          </w:sdtContent>
        </w:sdt>
        <w:sdt>
          <w:sdtPr>
            <w:rPr>
              <w:rFonts w:cs="Segoe UI"/>
              <w:sz w:val="16"/>
              <w:szCs w:val="16"/>
            </w:rPr>
            <w:id w:val="448826882"/>
            <w:placeholder>
              <w:docPart w:val="91856E84E8F046A29FB08EE83BC4634D"/>
            </w:placeholder>
            <w:showingPlcHdr/>
            <w:text/>
          </w:sdtPr>
          <w:sdtEndPr/>
          <w:sdtContent>
            <w:tc>
              <w:tcPr>
                <w:tcW w:w="1064" w:type="dxa"/>
              </w:tcPr>
              <w:p w14:paraId="11546252" w14:textId="77777777" w:rsidR="00E274E1" w:rsidRDefault="00E274E1" w:rsidP="00737AEA">
                <w:pPr>
                  <w:spacing w:before="60"/>
                </w:pPr>
                <w:r w:rsidRPr="00EE7493">
                  <w:rPr>
                    <w:rStyle w:val="PlaceholderText"/>
                    <w:i/>
                    <w:sz w:val="16"/>
                    <w:lang w:val="fr-CA"/>
                  </w:rPr>
                  <w:t>Number</w:t>
                </w:r>
              </w:p>
            </w:tc>
          </w:sdtContent>
        </w:sdt>
        <w:sdt>
          <w:sdtPr>
            <w:rPr>
              <w:rFonts w:cs="Segoe UI"/>
              <w:sz w:val="16"/>
              <w:szCs w:val="16"/>
              <w:lang w:val="fr-CA"/>
            </w:rPr>
            <w:id w:val="-493570985"/>
            <w:placeholder>
              <w:docPart w:val="0F5F48AD58A849EE914713B053BC5542"/>
            </w:placeholder>
            <w:showingPlcHdr/>
            <w:date>
              <w:dateFormat w:val="yyyy-MM-dd"/>
              <w:lid w:val="fr-CA"/>
              <w:storeMappedDataAs w:val="dateTime"/>
              <w:calendar w:val="gregorian"/>
            </w:date>
          </w:sdtPr>
          <w:sdtEndPr/>
          <w:sdtContent>
            <w:tc>
              <w:tcPr>
                <w:tcW w:w="810" w:type="dxa"/>
              </w:tcPr>
              <w:p w14:paraId="6D4C9910"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1520198549"/>
            <w:placeholder>
              <w:docPart w:val="A4582DA994014FA3979922E8D0C0C27D"/>
            </w:placeholder>
            <w:showingPlcHdr/>
            <w:date>
              <w:dateFormat w:val="yyyy-MM-dd"/>
              <w:lid w:val="fr-CA"/>
              <w:storeMappedDataAs w:val="dateTime"/>
              <w:calendar w:val="gregorian"/>
            </w:date>
          </w:sdtPr>
          <w:sdtEndPr/>
          <w:sdtContent>
            <w:tc>
              <w:tcPr>
                <w:tcW w:w="810" w:type="dxa"/>
              </w:tcPr>
              <w:p w14:paraId="2E98DA46"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2096811361"/>
            <w:placeholder>
              <w:docPart w:val="D01D1F12ED3F4F0CA1665BF5971C8E1C"/>
            </w:placeholder>
            <w:showingPlcHdr/>
            <w:text/>
          </w:sdtPr>
          <w:sdtEndPr/>
          <w:sdtContent>
            <w:tc>
              <w:tcPr>
                <w:tcW w:w="1636" w:type="dxa"/>
              </w:tcPr>
              <w:p w14:paraId="38FA72CA"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849023707"/>
            <w:placeholder>
              <w:docPart w:val="632D173068DA4ACA95A98B47D92DF1EF"/>
            </w:placeholder>
            <w:showingPlcHdr/>
            <w:text/>
          </w:sdtPr>
          <w:sdtEndPr/>
          <w:sdtContent>
            <w:tc>
              <w:tcPr>
                <w:tcW w:w="1620" w:type="dxa"/>
              </w:tcPr>
              <w:p w14:paraId="7B129488"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155504919"/>
            <w:placeholder>
              <w:docPart w:val="BD086AF471E646A58608B267EE48AAD1"/>
            </w:placeholder>
            <w:showingPlcHdr/>
            <w:text/>
          </w:sdtPr>
          <w:sdtEndPr/>
          <w:sdtContent>
            <w:tc>
              <w:tcPr>
                <w:tcW w:w="1080" w:type="dxa"/>
              </w:tcPr>
              <w:p w14:paraId="12D92DDB" w14:textId="77777777" w:rsidR="00E274E1" w:rsidRDefault="00E274E1" w:rsidP="00737AEA">
                <w:pPr>
                  <w:spacing w:before="60"/>
                </w:pPr>
                <w:r w:rsidRPr="00E55C12">
                  <w:rPr>
                    <w:rStyle w:val="PlaceholderText"/>
                    <w:i/>
                    <w:sz w:val="16"/>
                    <w:lang w:val="fr-CA"/>
                  </w:rPr>
                  <w:t>Amount</w:t>
                </w:r>
              </w:p>
            </w:tc>
          </w:sdtContent>
        </w:sdt>
      </w:tr>
      <w:tr w:rsidR="00E274E1" w:rsidRPr="00326CCC" w14:paraId="78EF9D39" w14:textId="77777777" w:rsidTr="00326CCC">
        <w:trPr>
          <w:trHeight w:val="449"/>
        </w:trPr>
        <w:sdt>
          <w:sdtPr>
            <w:rPr>
              <w:rFonts w:cs="Segoe UI"/>
              <w:sz w:val="16"/>
              <w:szCs w:val="16"/>
            </w:rPr>
            <w:id w:val="-656375515"/>
            <w:placeholder>
              <w:docPart w:val="79906417F751441E9852E045DFD9B3B0"/>
            </w:placeholder>
            <w:showingPlcHdr/>
            <w:text/>
          </w:sdtPr>
          <w:sdtEndPr/>
          <w:sdtContent>
            <w:tc>
              <w:tcPr>
                <w:tcW w:w="1260" w:type="dxa"/>
              </w:tcPr>
              <w:p w14:paraId="70BFA033" w14:textId="77777777" w:rsidR="00E274E1" w:rsidRDefault="00E274E1" w:rsidP="00737AEA">
                <w:pPr>
                  <w:spacing w:before="60"/>
                </w:pPr>
                <w:r w:rsidRPr="00150A5C">
                  <w:rPr>
                    <w:rStyle w:val="PlaceholderText"/>
                    <w:i/>
                    <w:sz w:val="16"/>
                    <w:lang w:val="fr-CA"/>
                  </w:rPr>
                  <w:t>Name</w:t>
                </w:r>
              </w:p>
            </w:tc>
          </w:sdtContent>
        </w:sdt>
        <w:sdt>
          <w:sdtPr>
            <w:rPr>
              <w:rFonts w:cs="Segoe UI"/>
              <w:sz w:val="16"/>
              <w:szCs w:val="16"/>
            </w:rPr>
            <w:id w:val="442735793"/>
            <w:placeholder>
              <w:docPart w:val="CEC39872085545DFA81B898A9C2A7ABB"/>
            </w:placeholder>
            <w:showingPlcHdr/>
            <w:text/>
          </w:sdtPr>
          <w:sdtEndPr/>
          <w:sdtContent>
            <w:tc>
              <w:tcPr>
                <w:tcW w:w="1170" w:type="dxa"/>
              </w:tcPr>
              <w:p w14:paraId="0271B7D9" w14:textId="77777777" w:rsidR="00E274E1" w:rsidRDefault="00E274E1" w:rsidP="00737AEA">
                <w:pPr>
                  <w:spacing w:before="60"/>
                </w:pPr>
                <w:r w:rsidRPr="00746BF5">
                  <w:rPr>
                    <w:rStyle w:val="PlaceholderText"/>
                    <w:i/>
                    <w:sz w:val="16"/>
                    <w:lang w:val="fr-CA"/>
                  </w:rPr>
                  <w:t>Percent</w:t>
                </w:r>
              </w:p>
            </w:tc>
          </w:sdtContent>
        </w:sdt>
        <w:sdt>
          <w:sdtPr>
            <w:rPr>
              <w:rFonts w:cs="Segoe UI"/>
              <w:sz w:val="16"/>
              <w:szCs w:val="16"/>
            </w:rPr>
            <w:id w:val="1757634756"/>
            <w:placeholder>
              <w:docPart w:val="CE0CC73C5F3741E991F6D08EFCADD08A"/>
            </w:placeholder>
            <w:showingPlcHdr/>
            <w:text/>
          </w:sdtPr>
          <w:sdtEndPr/>
          <w:sdtContent>
            <w:tc>
              <w:tcPr>
                <w:tcW w:w="1064" w:type="dxa"/>
              </w:tcPr>
              <w:p w14:paraId="5FA6A1EC" w14:textId="77777777" w:rsidR="00E274E1" w:rsidRDefault="00E274E1" w:rsidP="00737AEA">
                <w:pPr>
                  <w:spacing w:before="60"/>
                </w:pPr>
                <w:r w:rsidRPr="00EE7493">
                  <w:rPr>
                    <w:rStyle w:val="PlaceholderText"/>
                    <w:i/>
                    <w:sz w:val="16"/>
                    <w:lang w:val="fr-CA"/>
                  </w:rPr>
                  <w:t>Number</w:t>
                </w:r>
              </w:p>
            </w:tc>
          </w:sdtContent>
        </w:sdt>
        <w:sdt>
          <w:sdtPr>
            <w:rPr>
              <w:rFonts w:cs="Segoe UI"/>
              <w:sz w:val="16"/>
              <w:szCs w:val="16"/>
              <w:lang w:val="fr-CA"/>
            </w:rPr>
            <w:id w:val="1034077763"/>
            <w:placeholder>
              <w:docPart w:val="C48824CB6AC84441A214F2CD25E536D5"/>
            </w:placeholder>
            <w:showingPlcHdr/>
            <w:date>
              <w:dateFormat w:val="yyyy-MM-dd"/>
              <w:lid w:val="fr-CA"/>
              <w:storeMappedDataAs w:val="dateTime"/>
              <w:calendar w:val="gregorian"/>
            </w:date>
          </w:sdtPr>
          <w:sdtEndPr/>
          <w:sdtContent>
            <w:tc>
              <w:tcPr>
                <w:tcW w:w="810" w:type="dxa"/>
              </w:tcPr>
              <w:p w14:paraId="169ECD61"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2118896306"/>
            <w:placeholder>
              <w:docPart w:val="B57553D5B0894143826DA1192D74592B"/>
            </w:placeholder>
            <w:showingPlcHdr/>
            <w:date>
              <w:dateFormat w:val="yyyy-MM-dd"/>
              <w:lid w:val="fr-CA"/>
              <w:storeMappedDataAs w:val="dateTime"/>
              <w:calendar w:val="gregorian"/>
            </w:date>
          </w:sdtPr>
          <w:sdtEndPr/>
          <w:sdtContent>
            <w:tc>
              <w:tcPr>
                <w:tcW w:w="810" w:type="dxa"/>
              </w:tcPr>
              <w:p w14:paraId="6539C945"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883138960"/>
            <w:placeholder>
              <w:docPart w:val="089CCE2EC52940018A0C84C5DF332116"/>
            </w:placeholder>
            <w:showingPlcHdr/>
            <w:text/>
          </w:sdtPr>
          <w:sdtEndPr/>
          <w:sdtContent>
            <w:tc>
              <w:tcPr>
                <w:tcW w:w="1636" w:type="dxa"/>
              </w:tcPr>
              <w:p w14:paraId="74EB3D65"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129643197"/>
            <w:placeholder>
              <w:docPart w:val="FF61BE51349648F0BC344EA5C47BEB1C"/>
            </w:placeholder>
            <w:showingPlcHdr/>
            <w:text/>
          </w:sdtPr>
          <w:sdtEndPr/>
          <w:sdtContent>
            <w:tc>
              <w:tcPr>
                <w:tcW w:w="1620" w:type="dxa"/>
              </w:tcPr>
              <w:p w14:paraId="7F9F4A04"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920447809"/>
            <w:placeholder>
              <w:docPart w:val="FA2973D9BC7342FD8C20264D8431CECA"/>
            </w:placeholder>
            <w:showingPlcHdr/>
            <w:text/>
          </w:sdtPr>
          <w:sdtEndPr/>
          <w:sdtContent>
            <w:tc>
              <w:tcPr>
                <w:tcW w:w="1080" w:type="dxa"/>
              </w:tcPr>
              <w:p w14:paraId="1CE78540" w14:textId="77777777" w:rsidR="00E274E1" w:rsidRDefault="00E274E1" w:rsidP="00737AEA">
                <w:pPr>
                  <w:spacing w:before="60"/>
                </w:pPr>
                <w:r w:rsidRPr="00E55C12">
                  <w:rPr>
                    <w:rStyle w:val="PlaceholderText"/>
                    <w:i/>
                    <w:sz w:val="16"/>
                    <w:lang w:val="fr-CA"/>
                  </w:rPr>
                  <w:t>Amount</w:t>
                </w:r>
              </w:p>
            </w:tc>
          </w:sdtContent>
        </w:sdt>
      </w:tr>
      <w:tr w:rsidR="00E274E1" w:rsidRPr="00326CCC" w14:paraId="4962E197" w14:textId="77777777" w:rsidTr="00326CCC">
        <w:trPr>
          <w:trHeight w:val="449"/>
        </w:trPr>
        <w:sdt>
          <w:sdtPr>
            <w:rPr>
              <w:rFonts w:cs="Segoe UI"/>
              <w:sz w:val="16"/>
              <w:szCs w:val="16"/>
            </w:rPr>
            <w:id w:val="2140301944"/>
            <w:placeholder>
              <w:docPart w:val="9B48F0D5F2EC47A08B0E177C2FDEF6B1"/>
            </w:placeholder>
            <w:showingPlcHdr/>
            <w:text/>
          </w:sdtPr>
          <w:sdtEndPr/>
          <w:sdtContent>
            <w:tc>
              <w:tcPr>
                <w:tcW w:w="1260" w:type="dxa"/>
              </w:tcPr>
              <w:p w14:paraId="1B6F7DA9" w14:textId="77777777" w:rsidR="00E274E1" w:rsidRDefault="00E274E1" w:rsidP="00737AEA">
                <w:pPr>
                  <w:spacing w:before="60"/>
                </w:pPr>
                <w:r w:rsidRPr="00150A5C">
                  <w:rPr>
                    <w:rStyle w:val="PlaceholderText"/>
                    <w:i/>
                    <w:sz w:val="16"/>
                    <w:lang w:val="fr-CA"/>
                  </w:rPr>
                  <w:t>Name</w:t>
                </w:r>
              </w:p>
            </w:tc>
          </w:sdtContent>
        </w:sdt>
        <w:sdt>
          <w:sdtPr>
            <w:rPr>
              <w:rFonts w:cs="Segoe UI"/>
              <w:sz w:val="16"/>
              <w:szCs w:val="16"/>
            </w:rPr>
            <w:id w:val="735673814"/>
            <w:placeholder>
              <w:docPart w:val="CD3934C29AE1454BAC9C9DA7537DCFFB"/>
            </w:placeholder>
            <w:showingPlcHdr/>
            <w:text/>
          </w:sdtPr>
          <w:sdtEndPr/>
          <w:sdtContent>
            <w:tc>
              <w:tcPr>
                <w:tcW w:w="1170" w:type="dxa"/>
              </w:tcPr>
              <w:p w14:paraId="1F3469E1" w14:textId="77777777" w:rsidR="00E274E1" w:rsidRDefault="00E274E1" w:rsidP="00737AEA">
                <w:pPr>
                  <w:spacing w:before="60"/>
                </w:pPr>
                <w:r w:rsidRPr="00746BF5">
                  <w:rPr>
                    <w:rStyle w:val="PlaceholderText"/>
                    <w:i/>
                    <w:sz w:val="16"/>
                    <w:lang w:val="fr-CA"/>
                  </w:rPr>
                  <w:t>Percent</w:t>
                </w:r>
              </w:p>
            </w:tc>
          </w:sdtContent>
        </w:sdt>
        <w:sdt>
          <w:sdtPr>
            <w:rPr>
              <w:rFonts w:cs="Segoe UI"/>
              <w:sz w:val="16"/>
              <w:szCs w:val="16"/>
            </w:rPr>
            <w:id w:val="1098370137"/>
            <w:placeholder>
              <w:docPart w:val="7AC7C8C28BBC4771A5EF6AE87A9FFBCC"/>
            </w:placeholder>
            <w:showingPlcHdr/>
            <w:text/>
          </w:sdtPr>
          <w:sdtEndPr/>
          <w:sdtContent>
            <w:tc>
              <w:tcPr>
                <w:tcW w:w="1064" w:type="dxa"/>
              </w:tcPr>
              <w:p w14:paraId="38CE9A08" w14:textId="77777777" w:rsidR="00E274E1" w:rsidRDefault="00E274E1" w:rsidP="00737AEA">
                <w:pPr>
                  <w:spacing w:before="60"/>
                </w:pPr>
                <w:r w:rsidRPr="00EE7493">
                  <w:rPr>
                    <w:rStyle w:val="PlaceholderText"/>
                    <w:i/>
                    <w:sz w:val="16"/>
                    <w:lang w:val="fr-CA"/>
                  </w:rPr>
                  <w:t>Number</w:t>
                </w:r>
              </w:p>
            </w:tc>
          </w:sdtContent>
        </w:sdt>
        <w:sdt>
          <w:sdtPr>
            <w:rPr>
              <w:rFonts w:cs="Segoe UI"/>
              <w:sz w:val="16"/>
              <w:szCs w:val="16"/>
              <w:lang w:val="fr-CA"/>
            </w:rPr>
            <w:id w:val="707065533"/>
            <w:placeholder>
              <w:docPart w:val="746DD83D48FB492F902C90A7A9B742D4"/>
            </w:placeholder>
            <w:showingPlcHdr/>
            <w:date>
              <w:dateFormat w:val="yyyy-MM-dd"/>
              <w:lid w:val="fr-CA"/>
              <w:storeMappedDataAs w:val="dateTime"/>
              <w:calendar w:val="gregorian"/>
            </w:date>
          </w:sdtPr>
          <w:sdtEndPr/>
          <w:sdtContent>
            <w:tc>
              <w:tcPr>
                <w:tcW w:w="810" w:type="dxa"/>
              </w:tcPr>
              <w:p w14:paraId="68F7EEB5"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691453564"/>
            <w:placeholder>
              <w:docPart w:val="99F2725A6B27430F9952A28189CBBBD3"/>
            </w:placeholder>
            <w:showingPlcHdr/>
            <w:date>
              <w:dateFormat w:val="yyyy-MM-dd"/>
              <w:lid w:val="fr-CA"/>
              <w:storeMappedDataAs w:val="dateTime"/>
              <w:calendar w:val="gregorian"/>
            </w:date>
          </w:sdtPr>
          <w:sdtEndPr/>
          <w:sdtContent>
            <w:tc>
              <w:tcPr>
                <w:tcW w:w="810" w:type="dxa"/>
              </w:tcPr>
              <w:p w14:paraId="0A8D92BD"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147897181"/>
            <w:placeholder>
              <w:docPart w:val="549420D04A754CEA812C55B38F862E24"/>
            </w:placeholder>
            <w:showingPlcHdr/>
            <w:text/>
          </w:sdtPr>
          <w:sdtEndPr/>
          <w:sdtContent>
            <w:tc>
              <w:tcPr>
                <w:tcW w:w="1636" w:type="dxa"/>
              </w:tcPr>
              <w:p w14:paraId="74430F3C"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1144116771"/>
            <w:placeholder>
              <w:docPart w:val="F84AB49286AE4BDE82F2BB57F710AA25"/>
            </w:placeholder>
            <w:showingPlcHdr/>
            <w:text/>
          </w:sdtPr>
          <w:sdtEndPr/>
          <w:sdtContent>
            <w:tc>
              <w:tcPr>
                <w:tcW w:w="1620" w:type="dxa"/>
              </w:tcPr>
              <w:p w14:paraId="4BAC61F0"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129367818"/>
            <w:placeholder>
              <w:docPart w:val="A8940ADA7AFD4CFF8E4A223740476A38"/>
            </w:placeholder>
            <w:showingPlcHdr/>
            <w:text/>
          </w:sdtPr>
          <w:sdtEndPr/>
          <w:sdtContent>
            <w:tc>
              <w:tcPr>
                <w:tcW w:w="1080" w:type="dxa"/>
              </w:tcPr>
              <w:p w14:paraId="2F3618D1" w14:textId="77777777" w:rsidR="00E274E1" w:rsidRDefault="00E274E1" w:rsidP="00737AEA">
                <w:pPr>
                  <w:spacing w:before="60"/>
                </w:pPr>
                <w:r w:rsidRPr="00E55C12">
                  <w:rPr>
                    <w:rStyle w:val="PlaceholderText"/>
                    <w:i/>
                    <w:sz w:val="16"/>
                    <w:lang w:val="fr-CA"/>
                  </w:rPr>
                  <w:t>Amount</w:t>
                </w:r>
              </w:p>
            </w:tc>
          </w:sdtContent>
        </w:sdt>
      </w:tr>
      <w:tr w:rsidR="00E274E1" w:rsidRPr="00326CCC" w14:paraId="6B29C197" w14:textId="77777777" w:rsidTr="00326CCC">
        <w:trPr>
          <w:trHeight w:val="449"/>
        </w:trPr>
        <w:sdt>
          <w:sdtPr>
            <w:rPr>
              <w:rFonts w:cs="Segoe UI"/>
              <w:sz w:val="16"/>
              <w:szCs w:val="16"/>
            </w:rPr>
            <w:id w:val="946351872"/>
            <w:placeholder>
              <w:docPart w:val="091E620F8DCB4719B8CA64A0FEABD3FD"/>
            </w:placeholder>
            <w:showingPlcHdr/>
            <w:text/>
          </w:sdtPr>
          <w:sdtEndPr/>
          <w:sdtContent>
            <w:tc>
              <w:tcPr>
                <w:tcW w:w="1260" w:type="dxa"/>
              </w:tcPr>
              <w:p w14:paraId="71754B9F" w14:textId="77777777" w:rsidR="00E274E1" w:rsidRDefault="00E274E1" w:rsidP="00737AEA">
                <w:pPr>
                  <w:spacing w:before="60"/>
                </w:pPr>
                <w:r w:rsidRPr="00150A5C">
                  <w:rPr>
                    <w:rStyle w:val="PlaceholderText"/>
                    <w:i/>
                    <w:sz w:val="16"/>
                    <w:lang w:val="fr-CA"/>
                  </w:rPr>
                  <w:t>Name</w:t>
                </w:r>
              </w:p>
            </w:tc>
          </w:sdtContent>
        </w:sdt>
        <w:sdt>
          <w:sdtPr>
            <w:rPr>
              <w:rFonts w:cs="Segoe UI"/>
              <w:sz w:val="16"/>
              <w:szCs w:val="16"/>
            </w:rPr>
            <w:id w:val="1890924714"/>
            <w:placeholder>
              <w:docPart w:val="CA67CEE811E4410FAE5F97C311A380A2"/>
            </w:placeholder>
            <w:showingPlcHdr/>
            <w:text/>
          </w:sdtPr>
          <w:sdtEndPr/>
          <w:sdtContent>
            <w:tc>
              <w:tcPr>
                <w:tcW w:w="1170" w:type="dxa"/>
              </w:tcPr>
              <w:p w14:paraId="3BE316F0" w14:textId="77777777" w:rsidR="00E274E1" w:rsidRDefault="00E274E1" w:rsidP="00737AEA">
                <w:pPr>
                  <w:spacing w:before="60"/>
                </w:pPr>
                <w:r w:rsidRPr="00746BF5">
                  <w:rPr>
                    <w:rStyle w:val="PlaceholderText"/>
                    <w:i/>
                    <w:sz w:val="16"/>
                    <w:lang w:val="fr-CA"/>
                  </w:rPr>
                  <w:t>Percent</w:t>
                </w:r>
              </w:p>
            </w:tc>
          </w:sdtContent>
        </w:sdt>
        <w:sdt>
          <w:sdtPr>
            <w:rPr>
              <w:rFonts w:cs="Segoe UI"/>
              <w:sz w:val="16"/>
              <w:szCs w:val="16"/>
            </w:rPr>
            <w:id w:val="-2112651430"/>
            <w:placeholder>
              <w:docPart w:val="150D1E77237649AABDBB9DCEF5DC63E9"/>
            </w:placeholder>
            <w:showingPlcHdr/>
            <w:text/>
          </w:sdtPr>
          <w:sdtEndPr/>
          <w:sdtContent>
            <w:tc>
              <w:tcPr>
                <w:tcW w:w="1064" w:type="dxa"/>
              </w:tcPr>
              <w:p w14:paraId="11F3B88D" w14:textId="77777777" w:rsidR="00E274E1" w:rsidRDefault="00E274E1" w:rsidP="00737AEA">
                <w:pPr>
                  <w:spacing w:before="60"/>
                </w:pPr>
                <w:r w:rsidRPr="00EE7493">
                  <w:rPr>
                    <w:rStyle w:val="PlaceholderText"/>
                    <w:i/>
                    <w:sz w:val="16"/>
                    <w:lang w:val="fr-CA"/>
                  </w:rPr>
                  <w:t>Number</w:t>
                </w:r>
              </w:p>
            </w:tc>
          </w:sdtContent>
        </w:sdt>
        <w:sdt>
          <w:sdtPr>
            <w:rPr>
              <w:rFonts w:cs="Segoe UI"/>
              <w:sz w:val="16"/>
              <w:szCs w:val="16"/>
              <w:lang w:val="fr-CA"/>
            </w:rPr>
            <w:id w:val="371045360"/>
            <w:placeholder>
              <w:docPart w:val="4683EB5F951B43F182CD7B98E341F8D6"/>
            </w:placeholder>
            <w:showingPlcHdr/>
            <w:date>
              <w:dateFormat w:val="yyyy-MM-dd"/>
              <w:lid w:val="fr-CA"/>
              <w:storeMappedDataAs w:val="dateTime"/>
              <w:calendar w:val="gregorian"/>
            </w:date>
          </w:sdtPr>
          <w:sdtEndPr/>
          <w:sdtContent>
            <w:tc>
              <w:tcPr>
                <w:tcW w:w="810" w:type="dxa"/>
              </w:tcPr>
              <w:p w14:paraId="4DFBB803"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453917789"/>
            <w:placeholder>
              <w:docPart w:val="C40F1E21CB5D4BA68F5AAA961C925C08"/>
            </w:placeholder>
            <w:showingPlcHdr/>
            <w:date>
              <w:dateFormat w:val="yyyy-MM-dd"/>
              <w:lid w:val="fr-CA"/>
              <w:storeMappedDataAs w:val="dateTime"/>
              <w:calendar w:val="gregorian"/>
            </w:date>
          </w:sdtPr>
          <w:sdtEndPr/>
          <w:sdtContent>
            <w:tc>
              <w:tcPr>
                <w:tcW w:w="810" w:type="dxa"/>
              </w:tcPr>
              <w:p w14:paraId="4CCF2D2C" w14:textId="77777777" w:rsidR="00E274E1" w:rsidRDefault="00E274E1" w:rsidP="00737AEA">
                <w:pPr>
                  <w:spacing w:before="60"/>
                </w:pPr>
                <w:r w:rsidRPr="00024B7D">
                  <w:rPr>
                    <w:rStyle w:val="PlaceholderText"/>
                    <w:i/>
                    <w:sz w:val="16"/>
                    <w:lang w:val="fr-CA"/>
                  </w:rPr>
                  <w:t>Date</w:t>
                </w:r>
              </w:p>
            </w:tc>
          </w:sdtContent>
        </w:sdt>
        <w:sdt>
          <w:sdtPr>
            <w:rPr>
              <w:rFonts w:cs="Segoe UI"/>
              <w:sz w:val="16"/>
              <w:szCs w:val="16"/>
              <w:lang w:val="fr-CA"/>
            </w:rPr>
            <w:id w:val="204379021"/>
            <w:placeholder>
              <w:docPart w:val="0B898C0DD89F4C3A9360D0F220FF78BB"/>
            </w:placeholder>
            <w:showingPlcHdr/>
            <w:text/>
          </w:sdtPr>
          <w:sdtEndPr/>
          <w:sdtContent>
            <w:tc>
              <w:tcPr>
                <w:tcW w:w="1636" w:type="dxa"/>
              </w:tcPr>
              <w:p w14:paraId="4304C1E8"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59072583"/>
            <w:placeholder>
              <w:docPart w:val="BD942878DCC64A6789E06A2FBC87ED2A"/>
            </w:placeholder>
            <w:showingPlcHdr/>
            <w:text/>
          </w:sdtPr>
          <w:sdtEndPr/>
          <w:sdtContent>
            <w:tc>
              <w:tcPr>
                <w:tcW w:w="1620" w:type="dxa"/>
              </w:tcPr>
              <w:p w14:paraId="288FC1B7" w14:textId="77777777" w:rsidR="00E274E1" w:rsidRDefault="00E274E1" w:rsidP="00737AEA">
                <w:pPr>
                  <w:spacing w:before="60"/>
                </w:pPr>
                <w:r w:rsidRPr="0098211C">
                  <w:rPr>
                    <w:rStyle w:val="PlaceholderText"/>
                    <w:i/>
                    <w:sz w:val="16"/>
                    <w:lang w:val="fr-CA"/>
                  </w:rPr>
                  <w:t>Amount</w:t>
                </w:r>
              </w:p>
            </w:tc>
          </w:sdtContent>
        </w:sdt>
        <w:sdt>
          <w:sdtPr>
            <w:rPr>
              <w:rFonts w:cs="Segoe UI"/>
              <w:sz w:val="16"/>
              <w:szCs w:val="16"/>
              <w:lang w:val="fr-CA"/>
            </w:rPr>
            <w:id w:val="-1074429530"/>
            <w:placeholder>
              <w:docPart w:val="CE36F9191A0A45F0BBC0E1AE6686D9EE"/>
            </w:placeholder>
            <w:showingPlcHdr/>
            <w:text/>
          </w:sdtPr>
          <w:sdtEndPr/>
          <w:sdtContent>
            <w:tc>
              <w:tcPr>
                <w:tcW w:w="1080" w:type="dxa"/>
              </w:tcPr>
              <w:p w14:paraId="2E075A8E" w14:textId="77777777" w:rsidR="00E274E1" w:rsidRDefault="00E274E1" w:rsidP="00737AEA">
                <w:pPr>
                  <w:spacing w:before="60"/>
                </w:pPr>
                <w:r w:rsidRPr="00E55C12">
                  <w:rPr>
                    <w:rStyle w:val="PlaceholderText"/>
                    <w:i/>
                    <w:sz w:val="16"/>
                    <w:lang w:val="fr-CA"/>
                  </w:rPr>
                  <w:t>Amount</w:t>
                </w:r>
              </w:p>
            </w:tc>
          </w:sdtContent>
        </w:sdt>
      </w:tr>
    </w:tbl>
    <w:p w14:paraId="3BF4AD0D" w14:textId="77777777" w:rsidR="0071432F" w:rsidRPr="0081151F" w:rsidRDefault="0071432F" w:rsidP="00001E02">
      <w:pPr>
        <w:pStyle w:val="Heading2"/>
      </w:pPr>
      <w:r w:rsidRPr="0081151F">
        <w:t>Self-insured retention</w:t>
      </w:r>
    </w:p>
    <w:p w14:paraId="349F947B" w14:textId="77777777" w:rsidR="00001E02" w:rsidRPr="00001E02" w:rsidRDefault="0071432F" w:rsidP="00001E02">
      <w:pPr>
        <w:ind w:left="360"/>
      </w:pPr>
      <w:r>
        <w:t>Provide the amount of self-insured retention that has been agreed to by the insured</w:t>
      </w:r>
      <w:r w:rsidR="00CF0D8E">
        <w:t xml:space="preserve"> for the policies listed in this certificate</w:t>
      </w:r>
      <w:r>
        <w:t>.</w:t>
      </w:r>
      <w:r w:rsidR="00001E02">
        <w:t xml:space="preserve"> </w:t>
      </w:r>
      <w:sdt>
        <w:sdtPr>
          <w:id w:val="-34045577"/>
          <w:placeholder>
            <w:docPart w:val="0255FA03E5A64B5EB486BA177C9911F5"/>
          </w:placeholder>
          <w:showingPlcHdr/>
          <w:text/>
        </w:sdtPr>
        <w:sdtEndPr/>
        <w:sdtContent>
          <w:r w:rsidR="00001E02" w:rsidRPr="00001E02">
            <w:rPr>
              <w:rStyle w:val="PlaceholderText"/>
              <w:i/>
            </w:rPr>
            <w:t xml:space="preserve">Amount of </w:t>
          </w:r>
          <w:r w:rsidR="00A73DEE">
            <w:rPr>
              <w:rStyle w:val="PlaceholderText"/>
              <w:i/>
            </w:rPr>
            <w:t xml:space="preserve">self-insured </w:t>
          </w:r>
          <w:r w:rsidR="00001E02" w:rsidRPr="00001E02">
            <w:rPr>
              <w:rStyle w:val="PlaceholderText"/>
              <w:i/>
            </w:rPr>
            <w:t>retention</w:t>
          </w:r>
        </w:sdtContent>
      </w:sdt>
    </w:p>
    <w:p w14:paraId="690FF478" w14:textId="77777777" w:rsidR="00C94A78" w:rsidRPr="00CF6208" w:rsidRDefault="00C94A78" w:rsidP="00001E02">
      <w:pPr>
        <w:pStyle w:val="Heading2"/>
      </w:pPr>
      <w:r w:rsidRPr="00CF6208">
        <w:t>Assessment of insurers</w:t>
      </w:r>
    </w:p>
    <w:p w14:paraId="24228BDE" w14:textId="77777777" w:rsidR="00C94A78" w:rsidRDefault="00C94A78" w:rsidP="00001E02">
      <w:pPr>
        <w:ind w:firstLine="360"/>
      </w:pPr>
      <w:r>
        <w:t>P</w:t>
      </w:r>
      <w:r w:rsidRPr="002E49A1">
        <w:t>rov</w:t>
      </w:r>
      <w:r>
        <w:t xml:space="preserve">ide </w:t>
      </w:r>
      <w:r w:rsidRPr="002E49A1">
        <w:t>the financial strength ratings of the insur</w:t>
      </w:r>
      <w:r>
        <w:t xml:space="preserve">er(s) listed above. </w:t>
      </w:r>
    </w:p>
    <w:p w14:paraId="5C5C892E" w14:textId="77777777" w:rsidR="00A30135" w:rsidRPr="00FE3ED7" w:rsidRDefault="00AA378E" w:rsidP="00FE3ED7">
      <w:pPr>
        <w:shd w:val="clear" w:color="auto" w:fill="F2F2F2" w:themeFill="background1" w:themeFillShade="F2"/>
        <w:spacing w:after="0"/>
        <w:ind w:left="360" w:right="504" w:firstLine="360"/>
        <w:rPr>
          <w:lang w:val="fr-CA"/>
        </w:rPr>
      </w:pPr>
      <w:sdt>
        <w:sdtPr>
          <w:rPr>
            <w:lang w:val="fr-CA"/>
          </w:rPr>
          <w:id w:val="-476538757"/>
          <w:placeholder>
            <w:docPart w:val="D3576C8021164308BACC99594D950A4B"/>
          </w:placeholder>
        </w:sdtPr>
        <w:sdtEndPr/>
        <w:sdtContent>
          <w:r w:rsidR="00FE3ED7">
            <w:rPr>
              <w:lang w:val="fr-CA"/>
            </w:rPr>
            <w:br/>
          </w:r>
          <w:r w:rsidR="00FE3ED7">
            <w:rPr>
              <w:lang w:val="fr-CA"/>
            </w:rPr>
            <w:br/>
          </w:r>
        </w:sdtContent>
      </w:sdt>
      <w:r w:rsidR="00A30135">
        <w:rPr>
          <w:rFonts w:ascii="Calibri" w:eastAsia="Times New Roman" w:hAnsi="Calibri" w:cs="Arial"/>
          <w:sz w:val="24"/>
          <w:szCs w:val="24"/>
        </w:rPr>
        <w:br w:type="page"/>
      </w:r>
    </w:p>
    <w:p w14:paraId="65079921" w14:textId="77777777" w:rsidR="00C94A78" w:rsidRPr="00F209BD" w:rsidRDefault="00C94A78" w:rsidP="00001E02">
      <w:pPr>
        <w:pStyle w:val="Heading2"/>
      </w:pPr>
      <w:r w:rsidRPr="00F209BD">
        <w:lastRenderedPageBreak/>
        <w:t>Coverage</w:t>
      </w:r>
    </w:p>
    <w:p w14:paraId="6F8A64A5" w14:textId="77777777" w:rsidR="00C94A78" w:rsidRDefault="00C94A78" w:rsidP="00001E02">
      <w:pPr>
        <w:ind w:firstLine="360"/>
      </w:pPr>
      <w:r w:rsidRPr="005767A7">
        <w:t>The policies listed in this certificate</w:t>
      </w:r>
      <w:r>
        <w:t>:</w:t>
      </w:r>
    </w:p>
    <w:tbl>
      <w:tblPr>
        <w:tblStyle w:val="LightShading"/>
        <w:tblW w:w="0" w:type="auto"/>
        <w:tblInd w:w="432" w:type="dxa"/>
        <w:tblBorders>
          <w:insideH w:val="single" w:sz="4" w:space="0" w:color="000000"/>
        </w:tblBorders>
        <w:tblLook w:val="05E0" w:firstRow="1" w:lastRow="1" w:firstColumn="1" w:lastColumn="1" w:noHBand="0" w:noVBand="1"/>
      </w:tblPr>
      <w:tblGrid>
        <w:gridCol w:w="7712"/>
        <w:gridCol w:w="594"/>
        <w:gridCol w:w="14"/>
        <w:gridCol w:w="608"/>
      </w:tblGrid>
      <w:tr w:rsidR="004A6C10" w:rsidRPr="0030593D" w14:paraId="0213F97D" w14:textId="77777777" w:rsidTr="002161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10" w:type="dxa"/>
            <w:tcBorders>
              <w:top w:val="nil"/>
              <w:left w:val="none" w:sz="0" w:space="0" w:color="auto"/>
              <w:bottom w:val="single" w:sz="4" w:space="0" w:color="000000"/>
              <w:right w:val="none" w:sz="0" w:space="0" w:color="auto"/>
            </w:tcBorders>
          </w:tcPr>
          <w:p w14:paraId="2B441018" w14:textId="77777777" w:rsidR="004A6C10" w:rsidRPr="0030593D" w:rsidRDefault="004A6C10" w:rsidP="004A6C10">
            <w:pPr>
              <w:spacing w:after="0"/>
              <w:jc w:val="both"/>
              <w:rPr>
                <w:rFonts w:cs="Segoe UI"/>
                <w:b w:val="0"/>
                <w:sz w:val="18"/>
                <w:szCs w:val="18"/>
              </w:rPr>
            </w:pPr>
          </w:p>
        </w:tc>
        <w:tc>
          <w:tcPr>
            <w:tcW w:w="595" w:type="dxa"/>
            <w:tcBorders>
              <w:top w:val="nil"/>
              <w:left w:val="none" w:sz="0" w:space="0" w:color="auto"/>
              <w:bottom w:val="single" w:sz="4" w:space="0" w:color="000000"/>
              <w:right w:val="none" w:sz="0" w:space="0" w:color="auto"/>
            </w:tcBorders>
          </w:tcPr>
          <w:p w14:paraId="6D2A2FD3" w14:textId="77777777" w:rsidR="004A6C10" w:rsidRPr="0030593D" w:rsidRDefault="004A6C10" w:rsidP="004A6C10">
            <w:pPr>
              <w:spacing w:after="0"/>
              <w:jc w:val="both"/>
              <w:cnfStyle w:val="100000000000" w:firstRow="1" w:lastRow="0" w:firstColumn="0" w:lastColumn="0" w:oddVBand="0" w:evenVBand="0" w:oddHBand="0" w:evenHBand="0" w:firstRowFirstColumn="0" w:firstRowLastColumn="0" w:lastRowFirstColumn="0" w:lastRowLastColumn="0"/>
              <w:rPr>
                <w:rFonts w:cs="Segoe UI"/>
                <w:b w:val="0"/>
                <w:sz w:val="18"/>
                <w:szCs w:val="18"/>
              </w:rPr>
            </w:pPr>
            <w:r w:rsidRPr="0030593D">
              <w:rPr>
                <w:rFonts w:cs="Segoe UI"/>
                <w:sz w:val="18"/>
                <w:szCs w:val="18"/>
              </w:rPr>
              <w:t>Yes</w: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nil"/>
              <w:left w:val="none" w:sz="0" w:space="0" w:color="auto"/>
              <w:bottom w:val="single" w:sz="4" w:space="0" w:color="000000"/>
              <w:right w:val="none" w:sz="0" w:space="0" w:color="auto"/>
            </w:tcBorders>
          </w:tcPr>
          <w:p w14:paraId="067999F5" w14:textId="77777777" w:rsidR="004A6C10" w:rsidRPr="0030593D" w:rsidRDefault="004A6C10" w:rsidP="004A6C10">
            <w:pPr>
              <w:spacing w:after="0"/>
              <w:jc w:val="both"/>
              <w:rPr>
                <w:rFonts w:cs="Segoe UI"/>
                <w:b w:val="0"/>
                <w:sz w:val="18"/>
                <w:szCs w:val="18"/>
              </w:rPr>
            </w:pPr>
            <w:r w:rsidRPr="0030593D">
              <w:rPr>
                <w:rFonts w:cs="Segoe UI"/>
                <w:sz w:val="18"/>
                <w:szCs w:val="18"/>
              </w:rPr>
              <w:t>No</w:t>
            </w:r>
          </w:p>
        </w:tc>
      </w:tr>
      <w:tr w:rsidR="004A6C10" w:rsidRPr="0030593D" w14:paraId="048189E6" w14:textId="77777777" w:rsidTr="001E437C">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7810" w:type="dxa"/>
            <w:tcBorders>
              <w:top w:val="single" w:sz="4" w:space="0" w:color="000000"/>
              <w:left w:val="none" w:sz="0" w:space="0" w:color="auto"/>
              <w:right w:val="none" w:sz="0" w:space="0" w:color="auto"/>
            </w:tcBorders>
          </w:tcPr>
          <w:p w14:paraId="5356EDB3" w14:textId="77777777" w:rsidR="004A6C10" w:rsidRPr="0030593D" w:rsidRDefault="004A6C10" w:rsidP="004A6C10">
            <w:pPr>
              <w:spacing w:before="120" w:after="120"/>
              <w:jc w:val="both"/>
              <w:rPr>
                <w:rFonts w:cs="Segoe UI"/>
                <w:b w:val="0"/>
                <w:sz w:val="18"/>
                <w:szCs w:val="18"/>
              </w:rPr>
            </w:pPr>
            <w:r w:rsidRPr="0030593D">
              <w:rPr>
                <w:rFonts w:cs="Segoe UI"/>
                <w:b w:val="0"/>
                <w:sz w:val="18"/>
                <w:szCs w:val="18"/>
              </w:rPr>
              <w:t>a) insure the railway operations in Canada of the insured;</w:t>
            </w:r>
          </w:p>
        </w:tc>
        <w:tc>
          <w:tcPr>
            <w:tcW w:w="595" w:type="dxa"/>
            <w:tcBorders>
              <w:top w:val="single" w:sz="4" w:space="0" w:color="000000"/>
              <w:left w:val="none" w:sz="0" w:space="0" w:color="auto"/>
              <w:bottom w:val="single" w:sz="4" w:space="0" w:color="000000"/>
              <w:right w:val="none" w:sz="0" w:space="0" w:color="auto"/>
            </w:tcBorders>
            <w:shd w:val="clear" w:color="auto" w:fill="BFBFBF" w:themeFill="background1" w:themeFillShade="BF"/>
            <w:vAlign w:val="center"/>
          </w:tcPr>
          <w:p w14:paraId="48E9DC32" w14:textId="1E23FA59" w:rsidR="004A6C10" w:rsidRPr="0030593D" w:rsidRDefault="001E437C" w:rsidP="001E437C">
            <w:pPr>
              <w:pStyle w:val="ListParagraph"/>
              <w:spacing w:before="0" w:after="0"/>
              <w:ind w:left="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Pr>
                <w:rFonts w:ascii="Segoe UI" w:hAnsi="Segoe UI" w:cs="Segoe UI"/>
                <w:sz w:val="18"/>
                <w:szCs w:val="18"/>
              </w:rPr>
              <w:object w:dxaOrig="225" w:dyaOrig="225" w14:anchorId="4585CA77">
                <v:shape id="_x0000_i1081" type="#_x0000_t75" style="width:16.45pt;height:18.3pt" o:ole="">
                  <v:imagedata r:id="rId20" o:title=""/>
                </v:shape>
                <w:control r:id="rId21" w:name="Yes9A" w:shapeid="_x0000_i1081"/>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single" w:sz="4" w:space="0" w:color="000000"/>
              <w:left w:val="none" w:sz="0" w:space="0" w:color="auto"/>
              <w:bottom w:val="single" w:sz="4" w:space="0" w:color="000000"/>
              <w:right w:val="none" w:sz="0" w:space="0" w:color="auto"/>
            </w:tcBorders>
            <w:vAlign w:val="center"/>
          </w:tcPr>
          <w:p w14:paraId="4EB157C9" w14:textId="686FA33C" w:rsidR="004A6C10" w:rsidRPr="0030593D" w:rsidRDefault="001E437C" w:rsidP="001E437C">
            <w:pPr>
              <w:spacing w:after="0"/>
              <w:jc w:val="center"/>
              <w:rPr>
                <w:rFonts w:cs="Segoe UI"/>
                <w:b w:val="0"/>
                <w:sz w:val="18"/>
                <w:szCs w:val="18"/>
              </w:rPr>
            </w:pPr>
            <w:r>
              <w:rPr>
                <w:rFonts w:cs="Segoe UI"/>
                <w:sz w:val="18"/>
                <w:szCs w:val="18"/>
              </w:rPr>
              <w:object w:dxaOrig="225" w:dyaOrig="225" w14:anchorId="38B50EAC">
                <v:shape id="_x0000_i1083" type="#_x0000_t75" style="width:17.7pt;height:18.3pt" o:ole="">
                  <v:imagedata r:id="rId22" o:title=""/>
                </v:shape>
                <w:control r:id="rId23" w:name="No9a" w:shapeid="_x0000_i1083"/>
              </w:object>
            </w:r>
          </w:p>
        </w:tc>
      </w:tr>
      <w:tr w:rsidR="004A6C10" w:rsidRPr="0030593D" w14:paraId="600D5BAE" w14:textId="77777777" w:rsidTr="0030593D">
        <w:trPr>
          <w:trHeight w:val="746"/>
        </w:trPr>
        <w:tc>
          <w:tcPr>
            <w:cnfStyle w:val="001000000000" w:firstRow="0" w:lastRow="0" w:firstColumn="1" w:lastColumn="0" w:oddVBand="0" w:evenVBand="0" w:oddHBand="0" w:evenHBand="0" w:firstRowFirstColumn="0" w:firstRowLastColumn="0" w:lastRowFirstColumn="0" w:lastRowLastColumn="0"/>
            <w:tcW w:w="7810" w:type="dxa"/>
            <w:vMerge w:val="restart"/>
          </w:tcPr>
          <w:p w14:paraId="7893E1CA" w14:textId="77777777" w:rsidR="004A6C10" w:rsidRPr="0030593D" w:rsidRDefault="004A6C10" w:rsidP="0030593D">
            <w:pPr>
              <w:spacing w:after="0"/>
              <w:contextualSpacing/>
              <w:jc w:val="both"/>
              <w:rPr>
                <w:rFonts w:cs="Segoe UI"/>
                <w:b w:val="0"/>
                <w:sz w:val="18"/>
                <w:szCs w:val="18"/>
              </w:rPr>
            </w:pPr>
            <w:r w:rsidRPr="0030593D">
              <w:rPr>
                <w:rFonts w:cs="Segoe UI"/>
                <w:b w:val="0"/>
                <w:sz w:val="18"/>
                <w:szCs w:val="18"/>
              </w:rPr>
              <w:t>b) provide liability insurance covering the following risks that may arise out of the insured's operation:</w:t>
            </w:r>
          </w:p>
          <w:p w14:paraId="5C4A0D26" w14:textId="77777777" w:rsidR="004A6C10" w:rsidRPr="0030593D" w:rsidRDefault="004A6C10" w:rsidP="0030593D">
            <w:pPr>
              <w:pStyle w:val="ListParagraph"/>
              <w:numPr>
                <w:ilvl w:val="0"/>
                <w:numId w:val="33"/>
              </w:numPr>
              <w:spacing w:before="0" w:after="0"/>
              <w:jc w:val="both"/>
              <w:rPr>
                <w:rFonts w:ascii="Segoe UI" w:hAnsi="Segoe UI" w:cs="Segoe UI"/>
                <w:b w:val="0"/>
                <w:sz w:val="18"/>
                <w:szCs w:val="18"/>
              </w:rPr>
            </w:pPr>
            <w:r w:rsidRPr="0030593D">
              <w:rPr>
                <w:rFonts w:ascii="Segoe UI" w:hAnsi="Segoe UI" w:cs="Segoe UI"/>
                <w:b w:val="0"/>
                <w:sz w:val="18"/>
                <w:szCs w:val="18"/>
              </w:rPr>
              <w:t>third-party bodily injury or death, including injury or death to passengers;</w:t>
            </w:r>
          </w:p>
          <w:p w14:paraId="1FE753EE" w14:textId="77777777" w:rsidR="004A6C10" w:rsidRPr="0030593D" w:rsidRDefault="004A6C10" w:rsidP="0030593D">
            <w:pPr>
              <w:pStyle w:val="ListParagraph"/>
              <w:numPr>
                <w:ilvl w:val="0"/>
                <w:numId w:val="33"/>
              </w:numPr>
              <w:spacing w:before="0" w:after="0"/>
              <w:jc w:val="both"/>
              <w:rPr>
                <w:rFonts w:ascii="Segoe UI" w:hAnsi="Segoe UI" w:cs="Segoe UI"/>
                <w:b w:val="0"/>
                <w:sz w:val="18"/>
                <w:szCs w:val="18"/>
              </w:rPr>
            </w:pPr>
            <w:r w:rsidRPr="0030593D">
              <w:rPr>
                <w:rFonts w:ascii="Segoe UI" w:hAnsi="Segoe UI" w:cs="Segoe UI"/>
                <w:b w:val="0"/>
                <w:sz w:val="18"/>
                <w:szCs w:val="18"/>
              </w:rPr>
              <w:t xml:space="preserve">third-party property damage, excluding </w:t>
            </w:r>
            <w:r w:rsidR="0030593D">
              <w:rPr>
                <w:rFonts w:ascii="Segoe UI" w:hAnsi="Segoe UI" w:cs="Segoe UI"/>
                <w:b w:val="0"/>
                <w:sz w:val="18"/>
                <w:szCs w:val="18"/>
              </w:rPr>
              <w:t xml:space="preserve">damage to goods carried on a </w:t>
            </w:r>
            <w:r w:rsidRPr="0030593D">
              <w:rPr>
                <w:rFonts w:ascii="Segoe UI" w:hAnsi="Segoe UI" w:cs="Segoe UI"/>
                <w:b w:val="0"/>
                <w:sz w:val="18"/>
                <w:szCs w:val="18"/>
              </w:rPr>
              <w:t>shipper’s behalf;</w:t>
            </w:r>
          </w:p>
          <w:p w14:paraId="088BA53C" w14:textId="77777777" w:rsidR="004A6C10" w:rsidRPr="0030593D" w:rsidRDefault="004A6C10" w:rsidP="0030593D">
            <w:pPr>
              <w:pStyle w:val="ListParagraph"/>
              <w:numPr>
                <w:ilvl w:val="0"/>
                <w:numId w:val="33"/>
              </w:numPr>
              <w:spacing w:before="0" w:after="0"/>
              <w:jc w:val="both"/>
              <w:rPr>
                <w:rFonts w:ascii="Segoe UI" w:hAnsi="Segoe UI" w:cs="Segoe UI"/>
                <w:b w:val="0"/>
                <w:sz w:val="18"/>
                <w:szCs w:val="18"/>
              </w:rPr>
            </w:pPr>
            <w:r w:rsidRPr="0030593D">
              <w:rPr>
                <w:rFonts w:ascii="Segoe UI" w:hAnsi="Segoe UI" w:cs="Segoe UI"/>
                <w:b w:val="0"/>
                <w:sz w:val="18"/>
                <w:szCs w:val="18"/>
              </w:rPr>
              <w:t>risks that are associated with a leak, pollution or contamination.</w:t>
            </w:r>
          </w:p>
        </w:tc>
        <w:tc>
          <w:tcPr>
            <w:tcW w:w="595" w:type="dxa"/>
            <w:tcBorders>
              <w:top w:val="single" w:sz="4" w:space="0" w:color="000000"/>
              <w:bottom w:val="nil"/>
            </w:tcBorders>
            <w:vAlign w:val="bottom"/>
          </w:tcPr>
          <w:p w14:paraId="704EA51E" w14:textId="69BB2DBF" w:rsidR="004A6C10" w:rsidRPr="0030593D" w:rsidRDefault="004A6C10" w:rsidP="0030593D">
            <w:pPr>
              <w:pStyle w:val="ListParagraph"/>
              <w:spacing w:before="0"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1500B55A">
                <v:shape id="_x0000_i1085" type="#_x0000_t75" style="width:17.7pt;height:18.3pt" o:ole="" filled="t" fillcolor="#bfbfbf [2412]">
                  <v:fill opacity="0"/>
                  <v:imagedata r:id="rId24" o:title=""/>
                </v:shape>
                <w:control r:id="rId25" w:name="OptionButton11" w:shapeid="_x0000_i1085"/>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single" w:sz="4" w:space="0" w:color="000000"/>
              <w:bottom w:val="nil"/>
            </w:tcBorders>
            <w:vAlign w:val="bottom"/>
          </w:tcPr>
          <w:p w14:paraId="14216431" w14:textId="1330BA04" w:rsidR="004A6C10" w:rsidRPr="0030593D" w:rsidRDefault="004A6C10" w:rsidP="0030593D">
            <w:pPr>
              <w:spacing w:after="0"/>
              <w:jc w:val="center"/>
              <w:rPr>
                <w:rFonts w:cs="Segoe UI"/>
                <w:b w:val="0"/>
                <w:sz w:val="18"/>
                <w:szCs w:val="18"/>
              </w:rPr>
            </w:pPr>
            <w:r w:rsidRPr="0030593D">
              <w:rPr>
                <w:rFonts w:eastAsia="Times New Roman" w:cs="Segoe UI"/>
                <w:sz w:val="18"/>
                <w:szCs w:val="18"/>
              </w:rPr>
              <w:object w:dxaOrig="225" w:dyaOrig="225" w14:anchorId="573A0181">
                <v:shape id="_x0000_i1087" type="#_x0000_t75" style="width:18.3pt;height:18.3pt" o:ole="">
                  <v:imagedata r:id="rId26" o:title=""/>
                </v:shape>
                <w:control r:id="rId27" w:name="OptionButton31" w:shapeid="_x0000_i1087"/>
              </w:object>
            </w:r>
          </w:p>
        </w:tc>
      </w:tr>
      <w:tr w:rsidR="004A6C10" w:rsidRPr="0030593D" w14:paraId="62CF26E5" w14:textId="77777777" w:rsidTr="0030593D">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7810" w:type="dxa"/>
            <w:vMerge/>
            <w:tcBorders>
              <w:left w:val="none" w:sz="0" w:space="0" w:color="auto"/>
              <w:right w:val="none" w:sz="0" w:space="0" w:color="auto"/>
            </w:tcBorders>
          </w:tcPr>
          <w:p w14:paraId="7B82FEAB" w14:textId="77777777" w:rsidR="004A6C10" w:rsidRPr="0030593D" w:rsidRDefault="004A6C10" w:rsidP="004A6C10">
            <w:pPr>
              <w:spacing w:before="120" w:after="120"/>
              <w:jc w:val="both"/>
              <w:rPr>
                <w:rFonts w:cs="Segoe UI"/>
                <w:b w:val="0"/>
                <w:sz w:val="18"/>
                <w:szCs w:val="18"/>
              </w:rPr>
            </w:pPr>
          </w:p>
        </w:tc>
        <w:tc>
          <w:tcPr>
            <w:tcW w:w="595" w:type="dxa"/>
            <w:tcBorders>
              <w:top w:val="nil"/>
              <w:left w:val="none" w:sz="0" w:space="0" w:color="auto"/>
              <w:bottom w:val="nil"/>
              <w:right w:val="none" w:sz="0" w:space="0" w:color="auto"/>
            </w:tcBorders>
            <w:shd w:val="clear" w:color="auto" w:fill="auto"/>
            <w:vAlign w:val="bottom"/>
          </w:tcPr>
          <w:p w14:paraId="6B70EBDE" w14:textId="26013227" w:rsidR="004A6C10" w:rsidRPr="0030593D" w:rsidRDefault="004A6C10" w:rsidP="0030593D">
            <w:pPr>
              <w:pStyle w:val="ListParagraph"/>
              <w:spacing w:before="0"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67589A76">
                <v:shape id="_x0000_i1089" type="#_x0000_t75" style="width:17.7pt;height:18.9pt" o:ole="" filled="t" fillcolor="#bfbfbf [2412]">
                  <v:fill opacity="0"/>
                  <v:imagedata r:id="rId28" o:title=""/>
                </v:shape>
                <w:control r:id="rId29" w:name="OptionButton111" w:shapeid="_x0000_i1089"/>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nil"/>
              <w:left w:val="none" w:sz="0" w:space="0" w:color="auto"/>
              <w:bottom w:val="nil"/>
              <w:right w:val="none" w:sz="0" w:space="0" w:color="auto"/>
            </w:tcBorders>
            <w:shd w:val="clear" w:color="auto" w:fill="auto"/>
            <w:vAlign w:val="bottom"/>
          </w:tcPr>
          <w:p w14:paraId="66158654" w14:textId="39C35F1E" w:rsidR="004A6C10" w:rsidRPr="0030593D" w:rsidRDefault="004A6C10" w:rsidP="0030593D">
            <w:pPr>
              <w:spacing w:after="0"/>
              <w:jc w:val="center"/>
              <w:rPr>
                <w:rFonts w:cs="Segoe UI"/>
                <w:b w:val="0"/>
                <w:sz w:val="18"/>
                <w:szCs w:val="18"/>
              </w:rPr>
            </w:pPr>
            <w:r w:rsidRPr="0030593D">
              <w:rPr>
                <w:rFonts w:eastAsia="Times New Roman" w:cs="Segoe UI"/>
                <w:sz w:val="18"/>
                <w:szCs w:val="18"/>
              </w:rPr>
              <w:object w:dxaOrig="225" w:dyaOrig="225" w14:anchorId="4D2A9096">
                <v:shape id="_x0000_i1091" type="#_x0000_t75" style="width:18.3pt;height:18.3pt" o:ole="">
                  <v:imagedata r:id="rId26" o:title=""/>
                </v:shape>
                <w:control r:id="rId30" w:name="OptionButton311" w:shapeid="_x0000_i1091"/>
              </w:object>
            </w:r>
          </w:p>
        </w:tc>
      </w:tr>
      <w:tr w:rsidR="004A6C10" w:rsidRPr="0030593D" w14:paraId="15229C0F" w14:textId="77777777" w:rsidTr="0030593D">
        <w:trPr>
          <w:trHeight w:val="314"/>
        </w:trPr>
        <w:tc>
          <w:tcPr>
            <w:cnfStyle w:val="001000000000" w:firstRow="0" w:lastRow="0" w:firstColumn="1" w:lastColumn="0" w:oddVBand="0" w:evenVBand="0" w:oddHBand="0" w:evenHBand="0" w:firstRowFirstColumn="0" w:firstRowLastColumn="0" w:lastRowFirstColumn="0" w:lastRowLastColumn="0"/>
            <w:tcW w:w="7810" w:type="dxa"/>
            <w:vMerge/>
          </w:tcPr>
          <w:p w14:paraId="40140BFD" w14:textId="77777777" w:rsidR="004A6C10" w:rsidRPr="0030593D" w:rsidRDefault="004A6C10" w:rsidP="004A6C10">
            <w:pPr>
              <w:spacing w:before="120" w:after="120"/>
              <w:jc w:val="both"/>
              <w:rPr>
                <w:rFonts w:cs="Segoe UI"/>
                <w:b w:val="0"/>
                <w:sz w:val="18"/>
                <w:szCs w:val="18"/>
              </w:rPr>
            </w:pPr>
          </w:p>
        </w:tc>
        <w:tc>
          <w:tcPr>
            <w:tcW w:w="595" w:type="dxa"/>
            <w:tcBorders>
              <w:top w:val="nil"/>
              <w:bottom w:val="single" w:sz="4" w:space="0" w:color="000000"/>
            </w:tcBorders>
            <w:vAlign w:val="bottom"/>
          </w:tcPr>
          <w:p w14:paraId="5C1CB8DB" w14:textId="04175511" w:rsidR="004A6C10" w:rsidRPr="0030593D" w:rsidRDefault="004A6C10" w:rsidP="0030593D">
            <w:pPr>
              <w:pStyle w:val="ListParagraph"/>
              <w:spacing w:before="0"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74F99DA9">
                <v:shape id="_x0000_i1093" type="#_x0000_t75" style="width:17.7pt;height:18.3pt" o:ole="" filled="t" fillcolor="#bfbfbf [2412]">
                  <v:fill opacity="0"/>
                  <v:imagedata r:id="rId24" o:title=""/>
                </v:shape>
                <w:control r:id="rId31" w:name="OptionButton1111" w:shapeid="_x0000_i1093"/>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nil"/>
              <w:bottom w:val="single" w:sz="4" w:space="0" w:color="000000"/>
            </w:tcBorders>
            <w:vAlign w:val="bottom"/>
          </w:tcPr>
          <w:p w14:paraId="54ECA27E" w14:textId="77C78941" w:rsidR="004A6C10" w:rsidRPr="0030593D" w:rsidRDefault="004A6C10" w:rsidP="0030593D">
            <w:pPr>
              <w:spacing w:after="0"/>
              <w:jc w:val="center"/>
              <w:rPr>
                <w:rFonts w:cs="Segoe UI"/>
                <w:b w:val="0"/>
                <w:sz w:val="18"/>
                <w:szCs w:val="18"/>
              </w:rPr>
            </w:pPr>
            <w:r w:rsidRPr="0030593D">
              <w:rPr>
                <w:rFonts w:eastAsia="Times New Roman" w:cs="Segoe UI"/>
                <w:sz w:val="18"/>
                <w:szCs w:val="18"/>
              </w:rPr>
              <w:object w:dxaOrig="225" w:dyaOrig="225" w14:anchorId="27224E10">
                <v:shape id="_x0000_i1095" type="#_x0000_t75" style="width:18.3pt;height:18.3pt" o:ole="">
                  <v:imagedata r:id="rId26" o:title=""/>
                </v:shape>
                <w:control r:id="rId32" w:name="OptionButton3111" w:shapeid="_x0000_i1095"/>
              </w:object>
            </w:r>
          </w:p>
        </w:tc>
      </w:tr>
      <w:tr w:rsidR="004A6C10" w:rsidRPr="0030593D" w14:paraId="3FEDD87A" w14:textId="77777777" w:rsidTr="004A6C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10" w:type="dxa"/>
            <w:tcBorders>
              <w:left w:val="none" w:sz="0" w:space="0" w:color="auto"/>
              <w:right w:val="none" w:sz="0" w:space="0" w:color="auto"/>
            </w:tcBorders>
          </w:tcPr>
          <w:p w14:paraId="6BC9AE95" w14:textId="77777777" w:rsidR="004A6C10" w:rsidRPr="0030593D" w:rsidDel="00CD7B1B" w:rsidRDefault="004A6C10" w:rsidP="0030593D">
            <w:pPr>
              <w:pStyle w:val="ListParagraph"/>
              <w:spacing w:before="0" w:after="0"/>
              <w:ind w:left="0"/>
              <w:jc w:val="both"/>
              <w:rPr>
                <w:rFonts w:ascii="Segoe UI" w:hAnsi="Segoe UI" w:cs="Segoe UI"/>
                <w:b w:val="0"/>
                <w:sz w:val="18"/>
                <w:szCs w:val="18"/>
              </w:rPr>
            </w:pPr>
            <w:r w:rsidRPr="0030593D">
              <w:rPr>
                <w:rFonts w:ascii="Segoe UI" w:hAnsi="Segoe UI" w:cs="Segoe UI"/>
                <w:b w:val="0"/>
                <w:sz w:val="18"/>
                <w:szCs w:val="18"/>
              </w:rPr>
              <w:t>c) have built-in reinstatement features, which may allow all or any portion of the aggregate policy limits to be reinstated in the event that they are or may be impaired due to occurrences which have been reported to the insurers;</w:t>
            </w:r>
          </w:p>
        </w:tc>
        <w:tc>
          <w:tcPr>
            <w:tcW w:w="595" w:type="dxa"/>
            <w:tcBorders>
              <w:top w:val="single" w:sz="4" w:space="0" w:color="000000"/>
              <w:left w:val="none" w:sz="0" w:space="0" w:color="auto"/>
              <w:right w:val="none" w:sz="0" w:space="0" w:color="auto"/>
            </w:tcBorders>
            <w:vAlign w:val="center"/>
          </w:tcPr>
          <w:p w14:paraId="333B80BE" w14:textId="02FE48B6" w:rsidR="004A6C10" w:rsidRPr="0030593D" w:rsidRDefault="004A6C10" w:rsidP="004A6C10">
            <w:pPr>
              <w:pStyle w:val="ListParagraph"/>
              <w:spacing w:before="60"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6A19846A">
                <v:shape id="_x0000_i1097" type="#_x0000_t75" style="width:17.7pt;height:21.35pt" o:ole="" filled="t" fillcolor="#bfbfbf [2412]">
                  <v:fill opacity="0"/>
                  <v:imagedata r:id="rId33" o:title=""/>
                </v:shape>
                <w:control r:id="rId34" w:name="OptionButton11111" w:shapeid="_x0000_i1097"/>
              </w:object>
            </w:r>
          </w:p>
        </w:tc>
        <w:tc>
          <w:tcPr>
            <w:cnfStyle w:val="000100000000" w:firstRow="0" w:lastRow="0" w:firstColumn="0" w:lastColumn="1" w:oddVBand="0" w:evenVBand="0" w:oddHBand="0" w:evenHBand="0" w:firstRowFirstColumn="0" w:firstRowLastColumn="0" w:lastRowFirstColumn="0" w:lastRowLastColumn="0"/>
            <w:tcW w:w="623" w:type="dxa"/>
            <w:gridSpan w:val="2"/>
            <w:tcBorders>
              <w:top w:val="single" w:sz="4" w:space="0" w:color="000000"/>
              <w:left w:val="none" w:sz="0" w:space="0" w:color="auto"/>
              <w:right w:val="none" w:sz="0" w:space="0" w:color="auto"/>
            </w:tcBorders>
            <w:vAlign w:val="center"/>
          </w:tcPr>
          <w:p w14:paraId="0CC6C12F" w14:textId="52882E70" w:rsidR="004A6C10" w:rsidRPr="0030593D" w:rsidRDefault="004A6C10" w:rsidP="004A6C10">
            <w:pPr>
              <w:spacing w:before="60" w:after="0"/>
              <w:jc w:val="center"/>
              <w:rPr>
                <w:rFonts w:cs="Segoe UI"/>
                <w:b w:val="0"/>
                <w:sz w:val="18"/>
                <w:szCs w:val="18"/>
              </w:rPr>
            </w:pPr>
            <w:r w:rsidRPr="0030593D">
              <w:rPr>
                <w:rFonts w:eastAsia="Times New Roman" w:cs="Segoe UI"/>
                <w:sz w:val="18"/>
                <w:szCs w:val="18"/>
              </w:rPr>
              <w:object w:dxaOrig="225" w:dyaOrig="225" w14:anchorId="6FF9D715">
                <v:shape id="_x0000_i1099" type="#_x0000_t75" style="width:18.3pt;height:21.35pt" o:ole="">
                  <v:imagedata r:id="rId35" o:title=""/>
                </v:shape>
                <w:control r:id="rId36" w:name="OptionButton31111" w:shapeid="_x0000_i1099"/>
              </w:object>
            </w:r>
          </w:p>
        </w:tc>
      </w:tr>
      <w:tr w:rsidR="004A6C10" w:rsidRPr="0030593D" w14:paraId="28410B87" w14:textId="77777777" w:rsidTr="0030593D">
        <w:tc>
          <w:tcPr>
            <w:cnfStyle w:val="001000000000" w:firstRow="0" w:lastRow="0" w:firstColumn="1" w:lastColumn="0" w:oddVBand="0" w:evenVBand="0" w:oddHBand="0" w:evenHBand="0" w:firstRowFirstColumn="0" w:firstRowLastColumn="0" w:lastRowFirstColumn="0" w:lastRowLastColumn="0"/>
            <w:tcW w:w="7810" w:type="dxa"/>
          </w:tcPr>
          <w:p w14:paraId="2296A733" w14:textId="77777777" w:rsidR="0021618D" w:rsidRPr="0030593D" w:rsidRDefault="004A6C10" w:rsidP="0030593D">
            <w:pPr>
              <w:spacing w:after="0"/>
              <w:jc w:val="both"/>
              <w:rPr>
                <w:rFonts w:cs="Segoe UI"/>
                <w:b w:val="0"/>
                <w:sz w:val="18"/>
                <w:szCs w:val="18"/>
              </w:rPr>
            </w:pPr>
            <w:r w:rsidRPr="0030593D">
              <w:rPr>
                <w:rFonts w:cs="Segoe UI"/>
                <w:b w:val="0"/>
                <w:sz w:val="18"/>
                <w:szCs w:val="18"/>
              </w:rPr>
              <w:t xml:space="preserve">d) If claims-made policies – have extended-reporting coverage and pre-determined continuity and retroactive dates. </w:t>
            </w:r>
          </w:p>
          <w:p w14:paraId="08991211" w14:textId="77777777" w:rsidR="004A6C10" w:rsidRPr="0030593D" w:rsidRDefault="004A6C10" w:rsidP="0030593D">
            <w:pPr>
              <w:spacing w:after="0"/>
              <w:jc w:val="both"/>
              <w:rPr>
                <w:rFonts w:cs="Segoe UI"/>
                <w:b w:val="0"/>
                <w:sz w:val="18"/>
                <w:szCs w:val="18"/>
              </w:rPr>
            </w:pPr>
            <w:r w:rsidRPr="0030593D">
              <w:rPr>
                <w:rFonts w:cs="Segoe UI"/>
                <w:b w:val="0"/>
                <w:sz w:val="18"/>
                <w:szCs w:val="18"/>
              </w:rPr>
              <w:t>If yes, please indicate extended time period covered</w:t>
            </w:r>
            <w:r w:rsidR="0021618D" w:rsidRPr="0030593D">
              <w:rPr>
                <w:rFonts w:cs="Segoe UI"/>
                <w:b w:val="0"/>
                <w:sz w:val="18"/>
                <w:szCs w:val="18"/>
              </w:rPr>
              <w:t xml:space="preserve">: </w:t>
            </w:r>
            <w:sdt>
              <w:sdtPr>
                <w:rPr>
                  <w:rFonts w:cs="Segoe UI"/>
                  <w:sz w:val="18"/>
                  <w:szCs w:val="18"/>
                </w:rPr>
                <w:id w:val="1825465635"/>
                <w:placeholder>
                  <w:docPart w:val="B245A21CF7FE48998830656EFE23042C"/>
                </w:placeholder>
                <w:showingPlcHdr/>
                <w:text/>
              </w:sdtPr>
              <w:sdtEndPr/>
              <w:sdtContent>
                <w:r w:rsidR="0021618D" w:rsidRPr="0030593D">
                  <w:rPr>
                    <w:rStyle w:val="PlaceholderText"/>
                    <w:b w:val="0"/>
                    <w:i/>
                    <w:sz w:val="18"/>
                    <w:szCs w:val="18"/>
                  </w:rPr>
                  <w:t>Period covered</w:t>
                </w:r>
              </w:sdtContent>
            </w:sdt>
          </w:p>
        </w:tc>
        <w:tc>
          <w:tcPr>
            <w:tcW w:w="595" w:type="dxa"/>
          </w:tcPr>
          <w:p w14:paraId="7356D50A" w14:textId="0C259565" w:rsidR="004A6C10" w:rsidRPr="0030593D" w:rsidRDefault="004A6C10" w:rsidP="0030593D">
            <w:pPr>
              <w:pStyle w:val="ListParagraph"/>
              <w:spacing w:before="60"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5EBD3524">
                <v:shape id="_x0000_i1101" type="#_x0000_t75" style="width:17.7pt;height:21.35pt" o:ole="" filled="t" fillcolor="#bfbfbf [2412]">
                  <v:fill opacity="0"/>
                  <v:imagedata r:id="rId37" o:title=""/>
                </v:shape>
                <w:control r:id="rId38" w:name="OptionButton11112" w:shapeid="_x0000_i1101"/>
              </w:object>
            </w:r>
          </w:p>
        </w:tc>
        <w:tc>
          <w:tcPr>
            <w:cnfStyle w:val="000100000000" w:firstRow="0" w:lastRow="0" w:firstColumn="0" w:lastColumn="1" w:oddVBand="0" w:evenVBand="0" w:oddHBand="0" w:evenHBand="0" w:firstRowFirstColumn="0" w:firstRowLastColumn="0" w:lastRowFirstColumn="0" w:lastRowLastColumn="0"/>
            <w:tcW w:w="623" w:type="dxa"/>
            <w:gridSpan w:val="2"/>
          </w:tcPr>
          <w:p w14:paraId="6537C9AE" w14:textId="22A64566" w:rsidR="004A6C10" w:rsidRPr="0030593D" w:rsidRDefault="004A6C10" w:rsidP="0030593D">
            <w:pPr>
              <w:spacing w:before="60" w:after="0"/>
              <w:jc w:val="center"/>
              <w:rPr>
                <w:rFonts w:cs="Segoe UI"/>
                <w:b w:val="0"/>
                <w:sz w:val="18"/>
                <w:szCs w:val="18"/>
              </w:rPr>
            </w:pPr>
            <w:r w:rsidRPr="0030593D">
              <w:rPr>
                <w:rFonts w:eastAsia="Times New Roman" w:cs="Segoe UI"/>
                <w:sz w:val="18"/>
                <w:szCs w:val="18"/>
              </w:rPr>
              <w:object w:dxaOrig="225" w:dyaOrig="225" w14:anchorId="1BAC914E">
                <v:shape id="_x0000_i1103" type="#_x0000_t75" style="width:18.3pt;height:21.35pt" o:ole="">
                  <v:imagedata r:id="rId39" o:title=""/>
                </v:shape>
                <w:control r:id="rId40" w:name="OptionButton31112" w:shapeid="_x0000_i1103"/>
              </w:object>
            </w:r>
          </w:p>
        </w:tc>
      </w:tr>
      <w:tr w:rsidR="004A6C10" w:rsidRPr="0030593D" w14:paraId="7325702D" w14:textId="77777777" w:rsidTr="0030593D">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7810" w:type="dxa"/>
            <w:vMerge w:val="restart"/>
            <w:tcBorders>
              <w:left w:val="none" w:sz="0" w:space="0" w:color="auto"/>
              <w:right w:val="none" w:sz="0" w:space="0" w:color="auto"/>
            </w:tcBorders>
            <w:shd w:val="clear" w:color="auto" w:fill="BFBFBF" w:themeFill="background1" w:themeFillShade="BF"/>
          </w:tcPr>
          <w:p w14:paraId="6264026C" w14:textId="77777777" w:rsidR="004A6C10" w:rsidRPr="0030593D" w:rsidRDefault="004A6C10" w:rsidP="0030593D">
            <w:pPr>
              <w:spacing w:after="0"/>
              <w:jc w:val="both"/>
              <w:rPr>
                <w:rFonts w:cs="Segoe UI"/>
                <w:b w:val="0"/>
                <w:sz w:val="18"/>
                <w:szCs w:val="18"/>
              </w:rPr>
            </w:pPr>
            <w:r w:rsidRPr="0030593D">
              <w:rPr>
                <w:rFonts w:cs="Segoe UI"/>
                <w:b w:val="0"/>
                <w:sz w:val="18"/>
                <w:szCs w:val="18"/>
              </w:rPr>
              <w:t>e) Written confirmation has been received from the insurer(s) that the insurer(s) shall provide the Canadian Transportation Agency with no less than 30 days' prior written notification of cancellation, expiration or material alteration of the insurance coverages certified herein, including but not limited to:</w:t>
            </w:r>
          </w:p>
          <w:p w14:paraId="31BDD4E8" w14:textId="77777777" w:rsidR="004A6C10" w:rsidRPr="0030593D" w:rsidRDefault="004A6C10" w:rsidP="0030593D">
            <w:pPr>
              <w:pStyle w:val="ListParagraph"/>
              <w:numPr>
                <w:ilvl w:val="0"/>
                <w:numId w:val="34"/>
              </w:numPr>
              <w:spacing w:before="0" w:after="0"/>
              <w:jc w:val="both"/>
              <w:rPr>
                <w:rFonts w:ascii="Segoe UI" w:hAnsi="Segoe UI" w:cs="Segoe UI"/>
                <w:b w:val="0"/>
                <w:sz w:val="18"/>
                <w:szCs w:val="18"/>
              </w:rPr>
            </w:pPr>
            <w:r w:rsidRPr="0030593D">
              <w:rPr>
                <w:rFonts w:ascii="Segoe UI" w:hAnsi="Segoe UI" w:cs="Segoe UI"/>
                <w:b w:val="0"/>
                <w:sz w:val="18"/>
                <w:szCs w:val="18"/>
              </w:rPr>
              <w:t xml:space="preserve">if the insured's liability insurance coverage has been cancelled or is intended to be cancelled; or, </w:t>
            </w:r>
          </w:p>
          <w:p w14:paraId="5A9DA2CB" w14:textId="77777777" w:rsidR="004A6C10" w:rsidRPr="0030593D" w:rsidRDefault="004A6C10" w:rsidP="0030593D">
            <w:pPr>
              <w:pStyle w:val="ListParagraph"/>
              <w:numPr>
                <w:ilvl w:val="0"/>
                <w:numId w:val="34"/>
              </w:numPr>
              <w:spacing w:before="0" w:after="0"/>
              <w:jc w:val="both"/>
              <w:rPr>
                <w:rFonts w:ascii="Segoe UI" w:hAnsi="Segoe UI" w:cs="Segoe UI"/>
                <w:sz w:val="18"/>
                <w:szCs w:val="18"/>
              </w:rPr>
            </w:pPr>
            <w:r w:rsidRPr="0030593D">
              <w:rPr>
                <w:rFonts w:ascii="Segoe UI" w:hAnsi="Segoe UI" w:cs="Segoe UI"/>
                <w:b w:val="0"/>
                <w:sz w:val="18"/>
                <w:szCs w:val="18"/>
              </w:rPr>
              <w:t>if the insured's coverage has been altered or is intended to be altered.</w:t>
            </w:r>
          </w:p>
        </w:tc>
        <w:tc>
          <w:tcPr>
            <w:tcW w:w="595" w:type="dxa"/>
            <w:tcBorders>
              <w:left w:val="none" w:sz="0" w:space="0" w:color="auto"/>
              <w:bottom w:val="nil"/>
              <w:right w:val="none" w:sz="0" w:space="0" w:color="auto"/>
            </w:tcBorders>
            <w:shd w:val="clear" w:color="auto" w:fill="BFBFBF" w:themeFill="background1" w:themeFillShade="BF"/>
            <w:vAlign w:val="center"/>
          </w:tcPr>
          <w:p w14:paraId="6C7B2FC4" w14:textId="77777777" w:rsidR="004A6C10" w:rsidRPr="0030593D" w:rsidRDefault="004A6C10" w:rsidP="004A6C10">
            <w:pPr>
              <w:pStyle w:val="ListParagraph"/>
              <w:spacing w:before="60" w:after="0"/>
              <w:ind w:left="0"/>
              <w:contextualSpacing w:val="0"/>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p>
        </w:tc>
        <w:tc>
          <w:tcPr>
            <w:cnfStyle w:val="000100000000" w:firstRow="0" w:lastRow="0" w:firstColumn="0" w:lastColumn="1" w:oddVBand="0" w:evenVBand="0" w:oddHBand="0" w:evenHBand="0" w:firstRowFirstColumn="0" w:firstRowLastColumn="0" w:lastRowFirstColumn="0" w:lastRowLastColumn="0"/>
            <w:tcW w:w="623" w:type="dxa"/>
            <w:gridSpan w:val="2"/>
            <w:tcBorders>
              <w:left w:val="none" w:sz="0" w:space="0" w:color="auto"/>
              <w:bottom w:val="nil"/>
              <w:right w:val="none" w:sz="0" w:space="0" w:color="auto"/>
            </w:tcBorders>
            <w:shd w:val="clear" w:color="auto" w:fill="BFBFBF" w:themeFill="background1" w:themeFillShade="BF"/>
            <w:vAlign w:val="center"/>
          </w:tcPr>
          <w:p w14:paraId="4CE4733B" w14:textId="77777777" w:rsidR="004A6C10" w:rsidRPr="0030593D" w:rsidRDefault="004A6C10" w:rsidP="004A6C10">
            <w:pPr>
              <w:spacing w:before="60" w:after="0"/>
              <w:jc w:val="center"/>
              <w:rPr>
                <w:rFonts w:cs="Segoe UI"/>
                <w:b w:val="0"/>
                <w:sz w:val="18"/>
                <w:szCs w:val="18"/>
              </w:rPr>
            </w:pPr>
          </w:p>
        </w:tc>
      </w:tr>
      <w:tr w:rsidR="004A6C10" w:rsidRPr="0030593D" w14:paraId="01C481BA" w14:textId="77777777" w:rsidTr="004A6C10">
        <w:trPr>
          <w:trHeight w:val="720"/>
        </w:trPr>
        <w:tc>
          <w:tcPr>
            <w:cnfStyle w:val="001000000000" w:firstRow="0" w:lastRow="0" w:firstColumn="1" w:lastColumn="0" w:oddVBand="0" w:evenVBand="0" w:oddHBand="0" w:evenHBand="0" w:firstRowFirstColumn="0" w:firstRowLastColumn="0" w:lastRowFirstColumn="0" w:lastRowLastColumn="0"/>
            <w:tcW w:w="7810" w:type="dxa"/>
            <w:vMerge/>
            <w:shd w:val="clear" w:color="auto" w:fill="BFBFBF" w:themeFill="background1" w:themeFillShade="BF"/>
          </w:tcPr>
          <w:p w14:paraId="7E4D7511" w14:textId="77777777" w:rsidR="004A6C10" w:rsidRPr="0030593D" w:rsidRDefault="004A6C10" w:rsidP="004A6C10">
            <w:pPr>
              <w:spacing w:before="120" w:after="120"/>
              <w:jc w:val="both"/>
              <w:rPr>
                <w:rFonts w:cs="Segoe UI"/>
                <w:b w:val="0"/>
                <w:sz w:val="18"/>
                <w:szCs w:val="18"/>
              </w:rPr>
            </w:pPr>
          </w:p>
        </w:tc>
        <w:tc>
          <w:tcPr>
            <w:tcW w:w="609" w:type="dxa"/>
            <w:gridSpan w:val="2"/>
            <w:tcBorders>
              <w:top w:val="nil"/>
              <w:bottom w:val="nil"/>
            </w:tcBorders>
            <w:shd w:val="clear" w:color="auto" w:fill="BFBFBF" w:themeFill="background1" w:themeFillShade="BF"/>
            <w:vAlign w:val="bottom"/>
          </w:tcPr>
          <w:p w14:paraId="7C90FDCA" w14:textId="1D245109" w:rsidR="004A6C10" w:rsidRPr="0030593D" w:rsidRDefault="004A6C10" w:rsidP="004A6C10">
            <w:pPr>
              <w:pStyle w:val="ListParagraph"/>
              <w:spacing w:before="60" w:after="0"/>
              <w:ind w:left="0"/>
              <w:contextualSpacing w:val="0"/>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464F0E0A">
                <v:shape id="_x0000_i1105" type="#_x0000_t75" style="width:17.7pt;height:21.35pt" o:ole="" filled="t" fillcolor="#bfbfbf [2412]">
                  <v:fill opacity="0"/>
                  <v:imagedata r:id="rId33" o:title=""/>
                </v:shape>
                <w:control r:id="rId41" w:name="OptionButton111121" w:shapeid="_x0000_i1105"/>
              </w:object>
            </w:r>
          </w:p>
        </w:tc>
        <w:tc>
          <w:tcPr>
            <w:cnfStyle w:val="000100000000" w:firstRow="0" w:lastRow="0" w:firstColumn="0" w:lastColumn="1" w:oddVBand="0" w:evenVBand="0" w:oddHBand="0" w:evenHBand="0" w:firstRowFirstColumn="0" w:firstRowLastColumn="0" w:lastRowFirstColumn="0" w:lastRowLastColumn="0"/>
            <w:tcW w:w="609" w:type="dxa"/>
            <w:tcBorders>
              <w:top w:val="nil"/>
              <w:bottom w:val="nil"/>
            </w:tcBorders>
            <w:shd w:val="clear" w:color="auto" w:fill="BFBFBF" w:themeFill="background1" w:themeFillShade="BF"/>
            <w:vAlign w:val="bottom"/>
          </w:tcPr>
          <w:p w14:paraId="61652EE2" w14:textId="1FBB5743" w:rsidR="004A6C10" w:rsidRPr="0030593D" w:rsidRDefault="004A6C10" w:rsidP="004A6C10">
            <w:pPr>
              <w:spacing w:before="60" w:after="0"/>
              <w:jc w:val="center"/>
              <w:rPr>
                <w:rFonts w:cs="Segoe UI"/>
                <w:b w:val="0"/>
                <w:sz w:val="18"/>
                <w:szCs w:val="18"/>
              </w:rPr>
            </w:pPr>
            <w:r w:rsidRPr="0030593D">
              <w:rPr>
                <w:rFonts w:eastAsia="Times New Roman" w:cs="Segoe UI"/>
                <w:sz w:val="18"/>
                <w:szCs w:val="18"/>
              </w:rPr>
              <w:object w:dxaOrig="225" w:dyaOrig="225" w14:anchorId="61DA7205">
                <v:shape id="_x0000_i1107" type="#_x0000_t75" style="width:18.3pt;height:21.35pt" o:ole="">
                  <v:imagedata r:id="rId35" o:title=""/>
                </v:shape>
                <w:control r:id="rId42" w:name="OptionButton311121" w:shapeid="_x0000_i1107"/>
              </w:object>
            </w:r>
          </w:p>
        </w:tc>
      </w:tr>
      <w:tr w:rsidR="004A6C10" w:rsidRPr="0030593D" w14:paraId="41DE992A" w14:textId="77777777" w:rsidTr="004A6C10">
        <w:trPr>
          <w:cnfStyle w:val="010000000000" w:firstRow="0" w:lastRow="1"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810" w:type="dxa"/>
            <w:vMerge/>
            <w:tcBorders>
              <w:top w:val="none" w:sz="0" w:space="0" w:color="auto"/>
              <w:left w:val="none" w:sz="0" w:space="0" w:color="auto"/>
              <w:bottom w:val="none" w:sz="0" w:space="0" w:color="auto"/>
              <w:right w:val="none" w:sz="0" w:space="0" w:color="auto"/>
            </w:tcBorders>
            <w:shd w:val="clear" w:color="auto" w:fill="BFBFBF" w:themeFill="background1" w:themeFillShade="BF"/>
          </w:tcPr>
          <w:p w14:paraId="6AB16614" w14:textId="77777777" w:rsidR="004A6C10" w:rsidRPr="0030593D" w:rsidRDefault="004A6C10" w:rsidP="004A6C10">
            <w:pPr>
              <w:spacing w:before="120" w:after="120"/>
              <w:jc w:val="both"/>
              <w:rPr>
                <w:rFonts w:cs="Segoe UI"/>
                <w:b w:val="0"/>
                <w:sz w:val="18"/>
                <w:szCs w:val="18"/>
              </w:rPr>
            </w:pPr>
          </w:p>
        </w:tc>
        <w:tc>
          <w:tcPr>
            <w:tcW w:w="609" w:type="dxa"/>
            <w:gridSpan w:val="2"/>
            <w:tcBorders>
              <w:top w:val="nil"/>
              <w:left w:val="none" w:sz="0" w:space="0" w:color="auto"/>
              <w:right w:val="none" w:sz="0" w:space="0" w:color="auto"/>
            </w:tcBorders>
            <w:shd w:val="clear" w:color="auto" w:fill="BFBFBF" w:themeFill="background1" w:themeFillShade="BF"/>
            <w:vAlign w:val="bottom"/>
          </w:tcPr>
          <w:p w14:paraId="32A5FF3C" w14:textId="28A6C5F7" w:rsidR="004A6C10" w:rsidRPr="0030593D" w:rsidRDefault="004A6C10" w:rsidP="004A6C10">
            <w:pPr>
              <w:pStyle w:val="ListParagraph"/>
              <w:spacing w:before="60" w:after="0"/>
              <w:ind w:left="0"/>
              <w:contextualSpacing w:val="0"/>
              <w:jc w:val="center"/>
              <w:cnfStyle w:val="010000000000" w:firstRow="0" w:lastRow="1" w:firstColumn="0" w:lastColumn="0" w:oddVBand="0" w:evenVBand="0" w:oddHBand="0" w:evenHBand="0" w:firstRowFirstColumn="0" w:firstRowLastColumn="0" w:lastRowFirstColumn="0" w:lastRowLastColumn="0"/>
              <w:rPr>
                <w:rFonts w:ascii="Segoe UI" w:hAnsi="Segoe UI" w:cs="Segoe UI"/>
                <w:sz w:val="18"/>
                <w:szCs w:val="18"/>
              </w:rPr>
            </w:pPr>
            <w:r w:rsidRPr="0030593D">
              <w:rPr>
                <w:rFonts w:ascii="Segoe UI" w:hAnsi="Segoe UI" w:cs="Segoe UI"/>
                <w:sz w:val="18"/>
                <w:szCs w:val="18"/>
              </w:rPr>
              <w:object w:dxaOrig="225" w:dyaOrig="225" w14:anchorId="1455023C">
                <v:shape id="_x0000_i1109" type="#_x0000_t75" style="width:17.7pt;height:21.35pt" o:ole="" filled="t" fillcolor="#bfbfbf [2412]">
                  <v:fill opacity="0"/>
                  <v:imagedata r:id="rId33" o:title=""/>
                </v:shape>
                <w:control r:id="rId43" w:name="OptionButton1111211" w:shapeid="_x0000_i1109"/>
              </w:object>
            </w:r>
          </w:p>
        </w:tc>
        <w:tc>
          <w:tcPr>
            <w:cnfStyle w:val="000100000000" w:firstRow="0" w:lastRow="0" w:firstColumn="0" w:lastColumn="1" w:oddVBand="0" w:evenVBand="0" w:oddHBand="0" w:evenHBand="0" w:firstRowFirstColumn="0" w:firstRowLastColumn="0" w:lastRowFirstColumn="0" w:lastRowLastColumn="0"/>
            <w:tcW w:w="609" w:type="dxa"/>
            <w:tcBorders>
              <w:top w:val="nil"/>
              <w:left w:val="none" w:sz="0" w:space="0" w:color="auto"/>
              <w:right w:val="none" w:sz="0" w:space="0" w:color="auto"/>
            </w:tcBorders>
            <w:shd w:val="clear" w:color="auto" w:fill="BFBFBF" w:themeFill="background1" w:themeFillShade="BF"/>
            <w:vAlign w:val="bottom"/>
          </w:tcPr>
          <w:p w14:paraId="253D75D8" w14:textId="39E496B2" w:rsidR="004A6C10" w:rsidRPr="0030593D" w:rsidRDefault="004A6C10" w:rsidP="004A6C10">
            <w:pPr>
              <w:spacing w:before="60" w:after="0"/>
              <w:jc w:val="center"/>
              <w:rPr>
                <w:rFonts w:cs="Segoe UI"/>
                <w:b w:val="0"/>
                <w:sz w:val="18"/>
                <w:szCs w:val="18"/>
              </w:rPr>
            </w:pPr>
            <w:r w:rsidRPr="0030593D">
              <w:rPr>
                <w:rFonts w:eastAsia="Times New Roman" w:cs="Segoe UI"/>
                <w:sz w:val="18"/>
                <w:szCs w:val="18"/>
              </w:rPr>
              <w:object w:dxaOrig="225" w:dyaOrig="225" w14:anchorId="1C43782A">
                <v:shape id="_x0000_i1111" type="#_x0000_t75" style="width:18.3pt;height:21.35pt" o:ole="">
                  <v:imagedata r:id="rId35" o:title=""/>
                </v:shape>
                <w:control r:id="rId44" w:name="OptionButton3111211" w:shapeid="_x0000_i1111"/>
              </w:object>
            </w:r>
          </w:p>
        </w:tc>
      </w:tr>
    </w:tbl>
    <w:p w14:paraId="13A6B4DB" w14:textId="77777777" w:rsidR="00CF0D8E" w:rsidRDefault="00C94A78" w:rsidP="00846C4E">
      <w:pPr>
        <w:pStyle w:val="Heading2"/>
      </w:pPr>
      <w:r w:rsidRPr="00AD73D0">
        <w:t xml:space="preserve">Agent/Broker </w:t>
      </w:r>
      <w:r w:rsidR="00187D9D">
        <w:t>c</w:t>
      </w:r>
      <w:r w:rsidR="00CD7B1B">
        <w:t>onfirmation</w:t>
      </w:r>
    </w:p>
    <w:p w14:paraId="7D74EBCE" w14:textId="77777777" w:rsidR="002845EB" w:rsidRPr="00846C4E" w:rsidRDefault="00470B25" w:rsidP="00846C4E">
      <w:pPr>
        <w:ind w:left="360"/>
        <w:rPr>
          <w:rFonts w:cs="Segoe UI"/>
        </w:rPr>
      </w:pPr>
      <w:r w:rsidRPr="00846C4E">
        <w:rPr>
          <w:rFonts w:cs="Segoe UI"/>
        </w:rPr>
        <w:t xml:space="preserve">I am </w:t>
      </w:r>
      <w:r w:rsidR="00A73DEE">
        <w:rPr>
          <w:rFonts w:cs="Segoe UI"/>
        </w:rPr>
        <w:t>the</w:t>
      </w:r>
      <w:r w:rsidRPr="00846C4E">
        <w:rPr>
          <w:rFonts w:cs="Segoe UI"/>
        </w:rPr>
        <w:t xml:space="preserve"> </w:t>
      </w:r>
      <w:sdt>
        <w:sdtPr>
          <w:rPr>
            <w:rFonts w:cs="Segoe UI"/>
            <w:shd w:val="clear" w:color="auto" w:fill="F2F2F2" w:themeFill="background1" w:themeFillShade="F2"/>
          </w:rPr>
          <w:id w:val="1706985588"/>
          <w:placeholder>
            <w:docPart w:val="E961E2081D4248ED9CD65AD0AB3FDBFA"/>
          </w:placeholder>
          <w:showingPlcHdr/>
          <w:dropDownList>
            <w:listItem w:displayText="authorized agent of the insurer(s)" w:value="authorized agent of the insurer(s)"/>
            <w:listItem w:displayText="authorized broker for the insured" w:value="authorized broker for the insured"/>
          </w:dropDownList>
        </w:sdtPr>
        <w:sdtEndPr/>
        <w:sdtContent>
          <w:r w:rsidR="00846C4E" w:rsidRPr="00846C4E">
            <w:rPr>
              <w:rStyle w:val="PlaceholderText"/>
              <w:rFonts w:cs="Segoe UI"/>
              <w:i/>
              <w:szCs w:val="20"/>
              <w:shd w:val="clear" w:color="auto" w:fill="F2F2F2" w:themeFill="background1" w:themeFillShade="F2"/>
            </w:rPr>
            <w:t>select either agent or broker</w:t>
          </w:r>
        </w:sdtContent>
      </w:sdt>
      <w:r w:rsidR="00C8251B" w:rsidRPr="00846C4E">
        <w:rPr>
          <w:rFonts w:eastAsia="MS Gothic" w:cs="Segoe UI"/>
        </w:rPr>
        <w:t>,</w:t>
      </w:r>
      <w:r w:rsidRPr="00846C4E">
        <w:rPr>
          <w:rFonts w:eastAsia="MS Gothic" w:cs="Segoe UI"/>
        </w:rPr>
        <w:t xml:space="preserve"> </w:t>
      </w:r>
      <w:r w:rsidR="002845EB" w:rsidRPr="00846C4E">
        <w:rPr>
          <w:rFonts w:cs="Segoe UI"/>
        </w:rPr>
        <w:t>a</w:t>
      </w:r>
      <w:r w:rsidR="006115D7" w:rsidRPr="00846C4E">
        <w:rPr>
          <w:rFonts w:cs="Segoe UI"/>
        </w:rPr>
        <w:t xml:space="preserve">nd as such have knowledge of all matters declared herein. I confirm that, at the moment of signing this certificate, to the best of my knowledge and belief, the information given in sections </w:t>
      </w:r>
      <w:r w:rsidR="002845EB" w:rsidRPr="00846C4E">
        <w:rPr>
          <w:rFonts w:cs="Segoe UI"/>
        </w:rPr>
        <w:t>1</w:t>
      </w:r>
      <w:r w:rsidR="006115D7" w:rsidRPr="00846C4E">
        <w:rPr>
          <w:rFonts w:cs="Segoe UI"/>
        </w:rPr>
        <w:t xml:space="preserve"> to 9 is true, accurate and complete. More specifically, I confirm t</w:t>
      </w:r>
      <w:r w:rsidR="00C94A78" w:rsidRPr="00846C4E">
        <w:rPr>
          <w:rFonts w:cs="Segoe UI"/>
        </w:rPr>
        <w:t>hat the policy(ies) of insurance listed above is(are) issued to the insured named above, for the policy period</w:t>
      </w:r>
      <w:r w:rsidR="00A21E2C" w:rsidRPr="00846C4E">
        <w:rPr>
          <w:rFonts w:cs="Segoe UI"/>
        </w:rPr>
        <w:t xml:space="preserve"> and </w:t>
      </w:r>
      <w:r w:rsidR="006115D7" w:rsidRPr="00846C4E">
        <w:rPr>
          <w:rFonts w:cs="Segoe UI"/>
        </w:rPr>
        <w:t>provid</w:t>
      </w:r>
      <w:r w:rsidR="002845EB" w:rsidRPr="00846C4E">
        <w:rPr>
          <w:rFonts w:cs="Segoe UI"/>
        </w:rPr>
        <w:t>e</w:t>
      </w:r>
      <w:r w:rsidR="006115D7" w:rsidRPr="00846C4E">
        <w:rPr>
          <w:rFonts w:cs="Segoe UI"/>
        </w:rPr>
        <w:t xml:space="preserve"> the coverage indicated.</w:t>
      </w:r>
    </w:p>
    <w:p w14:paraId="09872B29" w14:textId="77777777" w:rsidR="00C94A78" w:rsidRPr="00846C4E" w:rsidRDefault="002845EB" w:rsidP="002845EB">
      <w:pPr>
        <w:spacing w:after="0"/>
        <w:jc w:val="both"/>
        <w:rPr>
          <w:rFonts w:cs="Segoe UI"/>
        </w:rPr>
      </w:pPr>
      <w:r w:rsidRPr="00846C4E">
        <w:rPr>
          <w:rFonts w:cs="Segoe UI"/>
        </w:rPr>
        <w:t xml:space="preserve"> </w:t>
      </w:r>
      <w:r w:rsidR="00846C4E">
        <w:rPr>
          <w:rFonts w:cs="Segoe UI"/>
        </w:rPr>
        <w:tab/>
      </w:r>
      <w:r w:rsidR="00C94A78" w:rsidRPr="00846C4E">
        <w:rPr>
          <w:rFonts w:cs="Segoe UI"/>
        </w:rPr>
        <w:t>Name of authorized agent</w:t>
      </w:r>
      <w:r w:rsidR="00A21E2C" w:rsidRPr="00846C4E">
        <w:rPr>
          <w:rFonts w:cs="Segoe UI"/>
        </w:rPr>
        <w:t xml:space="preserve"> or broker</w:t>
      </w:r>
      <w:r w:rsidR="00846C4E">
        <w:rPr>
          <w:rFonts w:cs="Segoe UI"/>
        </w:rPr>
        <w:t xml:space="preserve">: </w:t>
      </w:r>
      <w:sdt>
        <w:sdtPr>
          <w:rPr>
            <w:rFonts w:cs="Segoe UI"/>
          </w:rPr>
          <w:id w:val="682561468"/>
          <w:placeholder>
            <w:docPart w:val="41CA42C6E4B946869F8E73A8D305DB3C"/>
          </w:placeholder>
          <w:showingPlcHdr/>
          <w:text/>
        </w:sdtPr>
        <w:sdtEndPr/>
        <w:sdtContent>
          <w:r w:rsidR="00846C4E">
            <w:rPr>
              <w:rStyle w:val="PlaceholderText"/>
              <w:i/>
            </w:rPr>
            <w:t>Enter the name</w:t>
          </w:r>
        </w:sdtContent>
      </w:sdt>
    </w:p>
    <w:p w14:paraId="218F77F9" w14:textId="77777777" w:rsidR="00C94A78" w:rsidRPr="00846C4E" w:rsidRDefault="00C94A78" w:rsidP="00846C4E">
      <w:pPr>
        <w:spacing w:after="0"/>
        <w:ind w:firstLine="397"/>
        <w:jc w:val="both"/>
        <w:rPr>
          <w:rFonts w:cs="Segoe UI"/>
        </w:rPr>
      </w:pPr>
      <w:r w:rsidRPr="00846C4E">
        <w:rPr>
          <w:rFonts w:cs="Segoe UI"/>
        </w:rPr>
        <w:t>Title</w:t>
      </w:r>
      <w:r w:rsidR="00846C4E" w:rsidRPr="00846C4E">
        <w:rPr>
          <w:rFonts w:cs="Segoe UI"/>
        </w:rPr>
        <w:t xml:space="preserve">: </w:t>
      </w:r>
      <w:sdt>
        <w:sdtPr>
          <w:rPr>
            <w:rFonts w:cs="Segoe UI"/>
          </w:rPr>
          <w:id w:val="-402147047"/>
          <w:placeholder>
            <w:docPart w:val="E5616B7ECDE24B6C8963281557AC12EA"/>
          </w:placeholder>
          <w:showingPlcHdr/>
          <w:text/>
        </w:sdtPr>
        <w:sdtEndPr/>
        <w:sdtContent>
          <w:r w:rsidR="00846C4E" w:rsidRPr="00846C4E">
            <w:rPr>
              <w:rStyle w:val="PlaceholderText"/>
              <w:i/>
            </w:rPr>
            <w:t>Enter the title</w:t>
          </w:r>
        </w:sdtContent>
      </w:sdt>
    </w:p>
    <w:p w14:paraId="17FA4827" w14:textId="77777777" w:rsidR="00C94A78" w:rsidRDefault="00A30135" w:rsidP="00846C4E">
      <w:pPr>
        <w:spacing w:after="0"/>
        <w:ind w:firstLine="397"/>
        <w:jc w:val="both"/>
        <w:rPr>
          <w:rFonts w:cs="Segoe UI"/>
        </w:rPr>
      </w:pPr>
      <w:r>
        <w:rPr>
          <w:rFonts w:cs="Segoe UI"/>
          <w:noProof/>
          <w:szCs w:val="20"/>
          <w:lang w:val="en-US"/>
        </w:rPr>
        <mc:AlternateContent>
          <mc:Choice Requires="wps">
            <w:drawing>
              <wp:anchor distT="0" distB="0" distL="114300" distR="114300" simplePos="0" relativeHeight="251661312" behindDoc="0" locked="0" layoutInCell="1" allowOverlap="1" wp14:anchorId="636597DB" wp14:editId="4B7F9A07">
                <wp:simplePos x="0" y="0"/>
                <wp:positionH relativeFrom="column">
                  <wp:posOffset>276225</wp:posOffset>
                </wp:positionH>
                <wp:positionV relativeFrom="paragraph">
                  <wp:posOffset>236220</wp:posOffset>
                </wp:positionV>
                <wp:extent cx="3810000" cy="904875"/>
                <wp:effectExtent l="0" t="0" r="0" b="9525"/>
                <wp:wrapTopAndBottom/>
                <wp:docPr id="4" name="Zone de texte 4"/>
                <wp:cNvGraphicFramePr/>
                <a:graphic xmlns:a="http://schemas.openxmlformats.org/drawingml/2006/main">
                  <a:graphicData uri="http://schemas.microsoft.com/office/word/2010/wordprocessingShape">
                    <wps:wsp>
                      <wps:cNvSpPr txBox="1"/>
                      <wps:spPr>
                        <a:xfrm>
                          <a:off x="0" y="0"/>
                          <a:ext cx="3810000" cy="904875"/>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77FDC2" w14:textId="77777777" w:rsidR="001E437C" w:rsidRDefault="001E437C" w:rsidP="00846C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597DB" id="Zone de texte 4" o:spid="_x0000_s1027" type="#_x0000_t202" style="position:absolute;left:0;text-align:left;margin-left:21.75pt;margin-top:18.6pt;width:300pt;height:7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vPypQIAALoFAAAOAAAAZHJzL2Uyb0RvYy54bWysVEtPGzEQvlfqf7B8L7uBhEfEBqUgqkoU&#10;UKFC6s3x2smqtse1nWTTX98Z7yaklAtVc9iMPd+8Ps/M+UVrDVupEBtwFR8clJwpJ6Fu3Lzi3x6v&#10;P5xyFpNwtTDgVMU3KvKLyft352s/VoewAFOrwNCJi+O1r/giJT8uiigXyop4AF45VGoIViQ8hnlR&#10;B7FG79YUh2V5XKwh1D6AVDHi7VWn5JPsX2sl053WUSVmKo65pfwN+TujbzE5F+N5EH7RyD4N8Q9Z&#10;WNE4DLpzdSWSYMvQ/OXKNjJABJ0OJNgCtG6kyjVgNYPyRTUPC+FVrgXJiX5HU/x/buXt6j6wpq74&#10;kDMnLD7Rd3woViuWVJsUGxJFax/HiHzwiE3tR2jxqbf3ES+p8lYHS/9YE0M9kr3ZEYyemMTLo9NB&#10;iT/OJOrOyuHpyYjcFM/WPsT0SYFlJFQ84ANmXsXqJqYOuoVQsAimqa8bY/KBmkZdmsBWAp97Nh9k&#10;U7O0X6Du7s5GFL7zk3uM4DmBPzwZx9YVPz4aldmDAwrRWRlHoVRurT4lYqdjIUtpYxRhjPuqNFKb&#10;yXglPyGlcinziARkNKE0hnqLYY9/zuotxl0daJEjg0s7Y9s4CLn6HU8dhfWPbcq6wyN9e3WTmNpZ&#10;m3tq1yQzqDfYOwG6AYxeXjf4wDcipnsRcOKwJ3CLpDv8aANIPvQSZwsIv167JzwOAmo5W+MEVzz+&#10;XIqgODOfHY7I2WA4pJHPh+Ho5BAPYV8z29e4pb0E7JoB7isvs0j4ZLaiDmCfcNlMKSqqhJMYu+Jp&#10;K16mbq/gspJqOs0gHHIv0o178JJcE8vUvo/tkwi+73Gas1vYzroYv2j1DkuWDqbLBLrJc0A8d6z2&#10;/OOCyI3cLzPaQPvnjHpeuZPfAAAA//8DAFBLAwQUAAYACAAAACEArRx9fN4AAAAJAQAADwAAAGRy&#10;cy9kb3ducmV2LnhtbEyPwU7DMAyG70i8Q2Qkbiylg3WUptM0aUjcWEFIu6WNaao1TtVkW+HpMVzg&#10;aP+ffn8uVpPrxQnH0HlScDtLQCA13nTUKnh73d4sQYSoyejeEyr4xACr8vKi0LnxZ9rhqYqt4BIK&#10;uVZgYxxyKUNj0ekw8wMSZx9+dDryOLbSjPrM5a6XaZIspNMd8QWrB9xYbA7V0SkYXhK7xKdD7N/9&#10;V1rV6+f9drNX6vpqWj+CiDjFPxh+9FkdSnaq/ZFMEL2Cu/k9kwrmWQqC88XvomYwe8hAloX8/0H5&#10;DQAA//8DAFBLAQItABQABgAIAAAAIQC2gziS/gAAAOEBAAATAAAAAAAAAAAAAAAAAAAAAABbQ29u&#10;dGVudF9UeXBlc10ueG1sUEsBAi0AFAAGAAgAAAAhADj9If/WAAAAlAEAAAsAAAAAAAAAAAAAAAAA&#10;LwEAAF9yZWxzLy5yZWxzUEsBAi0AFAAGAAgAAAAhADQK8/KlAgAAugUAAA4AAAAAAAAAAAAAAAAA&#10;LgIAAGRycy9lMm9Eb2MueG1sUEsBAi0AFAAGAAgAAAAhAK0cfXzeAAAACQEAAA8AAAAAAAAAAAAA&#10;AAAA/wQAAGRycy9kb3ducmV2LnhtbFBLBQYAAAAABAAEAPMAAAAKBgAAAAA=&#10;" fillcolor="#f2f2f2 [3052]" stroked="f" strokeweight=".5pt">
                <v:textbox>
                  <w:txbxContent>
                    <w:p w14:paraId="2677FDC2" w14:textId="77777777" w:rsidR="001E437C" w:rsidRDefault="001E437C" w:rsidP="00846C4E"/>
                  </w:txbxContent>
                </v:textbox>
                <w10:wrap type="topAndBottom"/>
              </v:shape>
            </w:pict>
          </mc:Fallback>
        </mc:AlternateContent>
      </w:r>
      <w:r w:rsidR="00C94A78" w:rsidRPr="00846C4E">
        <w:rPr>
          <w:rFonts w:cs="Segoe UI"/>
        </w:rPr>
        <w:t>Signature</w:t>
      </w:r>
      <w:r w:rsidR="00846C4E">
        <w:rPr>
          <w:rFonts w:cs="Segoe UI"/>
        </w:rPr>
        <w:t>:</w:t>
      </w:r>
    </w:p>
    <w:p w14:paraId="77AEB896" w14:textId="77777777" w:rsidR="00C94A78" w:rsidRPr="00187D9D" w:rsidRDefault="00846C4E" w:rsidP="00846C4E">
      <w:pPr>
        <w:spacing w:after="0"/>
        <w:ind w:firstLine="397"/>
        <w:jc w:val="both"/>
        <w:rPr>
          <w:rFonts w:cs="Segoe UI"/>
        </w:rPr>
      </w:pPr>
      <w:r w:rsidRPr="00187D9D">
        <w:rPr>
          <w:rFonts w:cs="Segoe UI"/>
        </w:rPr>
        <w:t>Date</w:t>
      </w:r>
      <w:r w:rsidR="00187D9D" w:rsidRPr="00187D9D">
        <w:rPr>
          <w:rFonts w:cs="Segoe UI"/>
        </w:rPr>
        <w:t xml:space="preserve"> signed</w:t>
      </w:r>
      <w:r w:rsidRPr="00187D9D">
        <w:rPr>
          <w:rFonts w:cs="Segoe UI"/>
        </w:rPr>
        <w:t xml:space="preserve">: </w:t>
      </w:r>
      <w:sdt>
        <w:sdtPr>
          <w:rPr>
            <w:rFonts w:cs="Segoe UI"/>
          </w:rPr>
          <w:id w:val="-187679310"/>
          <w:placeholder>
            <w:docPart w:val="41BDE8037F1D4D5D8C5C84FC5B0E67FC"/>
          </w:placeholder>
          <w:showingPlcHdr/>
          <w:text/>
        </w:sdtPr>
        <w:sdtEndPr/>
        <w:sdtContent>
          <w:r w:rsidR="00187D9D" w:rsidRPr="00187D9D">
            <w:rPr>
              <w:rStyle w:val="PlaceholderText"/>
              <w:i/>
            </w:rPr>
            <w:t>dd/mm/yy</w:t>
          </w:r>
          <w:r w:rsidR="00187D9D">
            <w:rPr>
              <w:rStyle w:val="PlaceholderText"/>
              <w:i/>
            </w:rPr>
            <w:t>yy</w:t>
          </w:r>
        </w:sdtContent>
      </w:sdt>
    </w:p>
    <w:p w14:paraId="04EC4A15" w14:textId="77777777" w:rsidR="001C32E8" w:rsidRPr="00187D9D" w:rsidRDefault="001C32E8">
      <w:pPr>
        <w:spacing w:after="0" w:line="240" w:lineRule="auto"/>
        <w:rPr>
          <w:rFonts w:eastAsia="Times New Roman" w:cs="Arial"/>
          <w:b/>
          <w:bCs/>
          <w:iCs/>
          <w:sz w:val="24"/>
          <w:szCs w:val="28"/>
          <w:lang w:eastAsia="en-CA"/>
        </w:rPr>
      </w:pPr>
    </w:p>
    <w:p w14:paraId="77E2B735" w14:textId="77777777" w:rsidR="00C94A78" w:rsidRPr="005C2273" w:rsidRDefault="001C32E8" w:rsidP="001C32E8">
      <w:pPr>
        <w:pStyle w:val="Heading2"/>
      </w:pPr>
      <w:r>
        <w:rPr>
          <w:noProof/>
          <w:lang w:val="en-US" w:eastAsia="en-US"/>
        </w:rPr>
        <w:lastRenderedPageBreak/>
        <mc:AlternateContent>
          <mc:Choice Requires="wps">
            <w:drawing>
              <wp:anchor distT="45720" distB="45720" distL="114300" distR="114300" simplePos="0" relativeHeight="251663360" behindDoc="0" locked="0" layoutInCell="1" allowOverlap="1" wp14:anchorId="7944E6D7" wp14:editId="6358C050">
                <wp:simplePos x="0" y="0"/>
                <wp:positionH relativeFrom="column">
                  <wp:posOffset>19050</wp:posOffset>
                </wp:positionH>
                <wp:positionV relativeFrom="paragraph">
                  <wp:posOffset>-163195</wp:posOffset>
                </wp:positionV>
                <wp:extent cx="5532120" cy="390525"/>
                <wp:effectExtent l="0" t="0" r="0" b="9525"/>
                <wp:wrapTopAndBottom/>
                <wp:docPr id="2" name="Zone de text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532120" cy="390525"/>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99EA46" w14:textId="77777777" w:rsidR="001E437C" w:rsidRPr="009030B9" w:rsidRDefault="001E437C" w:rsidP="005A3595">
                            <w:pPr>
                              <w:spacing w:before="120"/>
                              <w:jc w:val="center"/>
                              <w:rPr>
                                <w:b/>
                                <w:caps/>
                              </w:rPr>
                            </w:pPr>
                            <w:r w:rsidRPr="009030B9">
                              <w:rPr>
                                <w:b/>
                              </w:rPr>
                              <w:t>Section</w:t>
                            </w:r>
                            <w:r>
                              <w:rPr>
                                <w:b/>
                              </w:rPr>
                              <w:t xml:space="preserve"> </w:t>
                            </w:r>
                            <w:r>
                              <w:rPr>
                                <w:b/>
                                <w:caps/>
                              </w:rPr>
                              <w:t>1</w:t>
                            </w:r>
                            <w:r w:rsidRPr="009030B9">
                              <w:rPr>
                                <w:b/>
                                <w:caps/>
                              </w:rPr>
                              <w:t>1</w:t>
                            </w:r>
                            <w:r w:rsidRPr="009030B9">
                              <w:rPr>
                                <w:b/>
                              </w:rPr>
                              <w:t xml:space="preserve"> to be completed by the</w:t>
                            </w:r>
                            <w:r>
                              <w:rPr>
                                <w:b/>
                              </w:rPr>
                              <w:t xml:space="preserve"> named insu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4E6D7" id="Zone de texte 2" o:spid="_x0000_s1028" type="#_x0000_t202" style="position:absolute;left:0;text-align:left;margin-left:1.5pt;margin-top:-12.85pt;width:435.6pt;height:30.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OhmvAIAAOYFAAAOAAAAZHJzL2Uyb0RvYy54bWysVN9P2zAQfp+0/8Hy+0gaKBsRKeqKmCZ1&#10;gAYT0t5cx24jHJ9nu03KX7+znZaO8cK0l8T2/f7uuzu/6FtFNsK6BnRFR0c5JUJzqBu9rOiP+6sP&#10;nyhxnumaKdCiolvh6MXk/bvzzpSigBWoWliCTrQrO1PRlfemzDLHV6Jl7giM0CiUYFvm8WqXWW1Z&#10;h95blRV5fpp1YGtjgQvn8PUyCekk+pdScH8jpROeqIpibj5+bfwuwjebnLNyaZlZNXxIg/1DFi1r&#10;NAbdu7pknpG1bf5y1TbcggPpjzi0GUjZcBFrwGpG+Ytq7lbMiFgLguPMHib3/9zy682tJU1d0YIS&#10;zVps0U9sFKkF8aL3ghQBos64EjXvDOr6/jP02OpYrjNz4I+OaJitmF6KqTMIeZCiVXZglnw4dBBQ&#10;6qVtwx/rJ+gLG7PdNwOjEo6P4/FxMSpQxFF2fJaPi3F0+mxtrPNfBLQkHCpqMXJMim3mzof4rNyp&#10;hGAOVFNfNUrFSyCYmClLNgypsVimetS6/QZ1ejsb53kkCPqJfAzq0esfnpQmXUVPj8d5DK4hhEjR&#10;lQ6hRKThkFKAJKEQT36rRNBR+ruQ2IYIxiv5Mc6F9gnVQTtoSQz1FsNB/zmrtxinOtAiRgbt98Zt&#10;o8HG6vc4JQjrx13KMukPpHCp7gCB7xf9wL+BaAuot8gzC2lYneFXDTZ4zpy/ZRanEzmBG8ff4Ecq&#10;QPBhOFGyAvv02nvQx6FBKSUdTntF3a81s4IS9VXjOJ2NTk7CeoiXk/HHwDt7KFkcSvS6nQGyZoS7&#10;zfB4DPpe7Y7SQvuAi2kaoqKIaY6xK+p3x5lPOwgXGxfTaVTChWCYn+s7w3fjFeh73z8wawaOh5m8&#10;ht1eYOULqifd0B8N07UH2cQ5CDgnVAf8cZlEIg+LL2yrw3vUel7Pk98AAAD//wMAUEsDBBQABgAI&#10;AAAAIQDFeo163wAAAAgBAAAPAAAAZHJzL2Rvd25yZXYueG1sTI/BTsMwEETvSPyDtUhcUOsQWhqF&#10;OBVClCPQlqpXN17ilHgdxW4a/p7lBMfVW828KZaja8WAfWg8KbidJiCQKm8aqhV8bFeTDESImoxu&#10;PaGCbwywLC8vCp0bf6Y1DptYCw6hkGsFNsYulzJUFp0OU98hMfv0vdORz76WptdnDnetTJPkXjrd&#10;EDdY3eGTxeprc3IK3p7XMtzg9vja2GHcv89W6ctxp9T11fj4ACLiGP+e4Vef1aFkp4M/kQmiVXDH&#10;S6KCSTpfgGCeLWYpiAODeQayLOT/AeUPAAAA//8DAFBLAQItABQABgAIAAAAIQC2gziS/gAAAOEB&#10;AAATAAAAAAAAAAAAAAAAAAAAAABbQ29udGVudF9UeXBlc10ueG1sUEsBAi0AFAAGAAgAAAAhADj9&#10;If/WAAAAlAEAAAsAAAAAAAAAAAAAAAAALwEAAF9yZWxzLy5yZWxzUEsBAi0AFAAGAAgAAAAhAG68&#10;6Ga8AgAA5gUAAA4AAAAAAAAAAAAAAAAALgIAAGRycy9lMm9Eb2MueG1sUEsBAi0AFAAGAAgAAAAh&#10;AMV6jXrfAAAACAEAAA8AAAAAAAAAAAAAAAAAFgUAAGRycy9kb3ducmV2LnhtbFBLBQYAAAAABAAE&#10;APMAAAAiBgAAAAA=&#10;" fillcolor="#f2f2f2 [3052]" stroked="f" strokeweight=".5pt">
                <v:path arrowok="t"/>
                <o:lock v:ext="edit" aspectratio="t"/>
                <v:textbox>
                  <w:txbxContent>
                    <w:p w14:paraId="3D99EA46" w14:textId="77777777" w:rsidR="001E437C" w:rsidRPr="009030B9" w:rsidRDefault="001E437C" w:rsidP="005A3595">
                      <w:pPr>
                        <w:spacing w:before="120"/>
                        <w:jc w:val="center"/>
                        <w:rPr>
                          <w:b/>
                          <w:caps/>
                        </w:rPr>
                      </w:pPr>
                      <w:r w:rsidRPr="009030B9">
                        <w:rPr>
                          <w:b/>
                        </w:rPr>
                        <w:t>Section</w:t>
                      </w:r>
                      <w:r>
                        <w:rPr>
                          <w:b/>
                        </w:rPr>
                        <w:t xml:space="preserve"> </w:t>
                      </w:r>
                      <w:r>
                        <w:rPr>
                          <w:b/>
                          <w:caps/>
                        </w:rPr>
                        <w:t>1</w:t>
                      </w:r>
                      <w:r w:rsidRPr="009030B9">
                        <w:rPr>
                          <w:b/>
                          <w:caps/>
                        </w:rPr>
                        <w:t>1</w:t>
                      </w:r>
                      <w:r w:rsidRPr="009030B9">
                        <w:rPr>
                          <w:b/>
                        </w:rPr>
                        <w:t xml:space="preserve"> to be completed by the</w:t>
                      </w:r>
                      <w:r>
                        <w:rPr>
                          <w:b/>
                        </w:rPr>
                        <w:t xml:space="preserve"> named insured</w:t>
                      </w:r>
                    </w:p>
                  </w:txbxContent>
                </v:textbox>
                <w10:wrap type="topAndBottom"/>
              </v:shape>
            </w:pict>
          </mc:Fallback>
        </mc:AlternateContent>
      </w:r>
      <w:r w:rsidR="00C94A78" w:rsidRPr="005C2273">
        <w:t>Certification of the insured</w:t>
      </w:r>
    </w:p>
    <w:p w14:paraId="4F9B5334" w14:textId="77777777" w:rsidR="00C94A78" w:rsidRPr="005A3595" w:rsidRDefault="00C94A78" w:rsidP="001C32E8">
      <w:pPr>
        <w:spacing w:after="120"/>
        <w:rPr>
          <w:rFonts w:cs="Segoe UI"/>
        </w:rPr>
      </w:pPr>
      <w:r w:rsidRPr="005A3595">
        <w:rPr>
          <w:rFonts w:cs="Segoe UI"/>
        </w:rPr>
        <w:t>I am an authorized officer of the insured and as such have knowledge of all matters declared herein. I certify that</w:t>
      </w:r>
      <w:r w:rsidR="00CA25D8" w:rsidRPr="005A3595">
        <w:rPr>
          <w:rFonts w:cs="Segoe UI"/>
        </w:rPr>
        <w:t xml:space="preserve">, at the moment of signing this certification, to the best of my knowledge and belief, the information given </w:t>
      </w:r>
      <w:r w:rsidR="005C2273" w:rsidRPr="005A3595">
        <w:rPr>
          <w:rFonts w:cs="Segoe UI"/>
        </w:rPr>
        <w:t>in this certificate, including the following,</w:t>
      </w:r>
      <w:r w:rsidR="00CA25D8" w:rsidRPr="005A3595">
        <w:rPr>
          <w:rFonts w:cs="Segoe UI"/>
        </w:rPr>
        <w:t xml:space="preserve"> is true, accurate and complete:</w:t>
      </w:r>
    </w:p>
    <w:p w14:paraId="14D3E1E9" w14:textId="77777777" w:rsidR="00C94A78" w:rsidRPr="005A3595" w:rsidRDefault="00C94A78" w:rsidP="0030593D">
      <w:pPr>
        <w:pStyle w:val="ListParagraph"/>
        <w:numPr>
          <w:ilvl w:val="0"/>
          <w:numId w:val="35"/>
        </w:numPr>
        <w:spacing w:before="120" w:after="120"/>
        <w:contextualSpacing w:val="0"/>
        <w:rPr>
          <w:rFonts w:ascii="Segoe UI" w:hAnsi="Segoe UI" w:cs="Segoe UI"/>
          <w:sz w:val="20"/>
          <w:szCs w:val="20"/>
        </w:rPr>
      </w:pPr>
      <w:r w:rsidRPr="005A3595">
        <w:rPr>
          <w:rFonts w:ascii="Segoe UI" w:hAnsi="Segoe UI" w:cs="Segoe UI"/>
          <w:sz w:val="20"/>
          <w:szCs w:val="20"/>
        </w:rPr>
        <w:t>the nature and extent of, and the risks associated with the insured’s operation have been fully disclosed to the insurer(s)</w:t>
      </w:r>
      <w:r w:rsidR="00BB03E6" w:rsidRPr="005A3595">
        <w:rPr>
          <w:rFonts w:ascii="Segoe UI" w:hAnsi="Segoe UI" w:cs="Segoe UI"/>
          <w:sz w:val="20"/>
          <w:szCs w:val="20"/>
        </w:rPr>
        <w:t xml:space="preserve"> as part of the overall assessment of the risks/exposures and to ensure the liability program provides coverage for any third party liability that the insured may incur as a result of its railway operations</w:t>
      </w:r>
      <w:r w:rsidRPr="005A3595">
        <w:rPr>
          <w:rFonts w:ascii="Segoe UI" w:hAnsi="Segoe UI" w:cs="Segoe UI"/>
          <w:sz w:val="20"/>
          <w:szCs w:val="20"/>
        </w:rPr>
        <w:t xml:space="preserve">. This includes, but is not limited to, the type and volume of the historical and forecast rail traffic </w:t>
      </w:r>
      <w:r w:rsidR="00BB03E6" w:rsidRPr="005A3595">
        <w:rPr>
          <w:rFonts w:ascii="Segoe UI" w:hAnsi="Segoe UI" w:cs="Segoe UI"/>
          <w:sz w:val="20"/>
          <w:szCs w:val="20"/>
        </w:rPr>
        <w:t xml:space="preserve">and other risks </w:t>
      </w:r>
      <w:r w:rsidRPr="005A3595">
        <w:rPr>
          <w:rFonts w:ascii="Segoe UI" w:hAnsi="Segoe UI" w:cs="Segoe UI"/>
          <w:sz w:val="20"/>
          <w:szCs w:val="20"/>
        </w:rPr>
        <w:t>involved in the operation as those are reported in whichever of the following is applicable in the circumstances:</w:t>
      </w:r>
    </w:p>
    <w:p w14:paraId="1F8E7054" w14:textId="77777777" w:rsidR="005A3595" w:rsidRDefault="005A3595" w:rsidP="0030593D">
      <w:pPr>
        <w:spacing w:before="120" w:after="120"/>
        <w:ind w:left="397"/>
        <w:rPr>
          <w:rFonts w:cs="Segoe UI"/>
        </w:rPr>
      </w:pPr>
      <w:r>
        <w:t>i.</w:t>
      </w:r>
      <w:r w:rsidRPr="003D306A">
        <w:tab/>
        <w:t xml:space="preserve">Application </w:t>
      </w:r>
      <w:r>
        <w:t>to Obtain o</w:t>
      </w:r>
      <w:r w:rsidRPr="003D306A">
        <w:t xml:space="preserve">r Vary </w:t>
      </w:r>
      <w:r>
        <w:t>a Certificate of Fitness f</w:t>
      </w:r>
      <w:r w:rsidRPr="003D306A">
        <w:t xml:space="preserve">or Railway Freight Operations </w:t>
      </w:r>
      <w:r>
        <w:t>i</w:t>
      </w:r>
      <w:r w:rsidRPr="003D306A">
        <w:t xml:space="preserve">n Canada; </w:t>
      </w:r>
      <w:r w:rsidR="001C32E8">
        <w:br/>
      </w:r>
      <w:r>
        <w:t>i</w:t>
      </w:r>
      <w:r w:rsidRPr="005C2273">
        <w:t>i.</w:t>
      </w:r>
      <w:r w:rsidRPr="005C2273">
        <w:tab/>
        <w:t xml:space="preserve">Annual </w:t>
      </w:r>
      <w:r>
        <w:t>Certificate of Compliance for Railway Freight Operations i</w:t>
      </w:r>
      <w:r w:rsidRPr="005C2273">
        <w:t>n Canada;</w:t>
      </w:r>
    </w:p>
    <w:p w14:paraId="36780156" w14:textId="77777777" w:rsidR="005A3595" w:rsidRDefault="00A90D8A" w:rsidP="001C32E8">
      <w:pPr>
        <w:pStyle w:val="ListParagraph"/>
        <w:numPr>
          <w:ilvl w:val="0"/>
          <w:numId w:val="35"/>
        </w:numPr>
        <w:spacing w:before="120" w:after="120"/>
        <w:contextualSpacing w:val="0"/>
        <w:rPr>
          <w:rFonts w:ascii="Segoe UI" w:hAnsi="Segoe UI" w:cs="Segoe UI"/>
          <w:sz w:val="20"/>
          <w:szCs w:val="20"/>
        </w:rPr>
      </w:pPr>
      <w:r w:rsidRPr="005A3595">
        <w:rPr>
          <w:rFonts w:ascii="Segoe UI" w:hAnsi="Segoe UI" w:cs="Segoe UI"/>
          <w:sz w:val="20"/>
          <w:szCs w:val="20"/>
        </w:rPr>
        <w:t xml:space="preserve">the per-occurrence minimum insurance coverage, as required by the </w:t>
      </w:r>
      <w:r w:rsidRPr="005A3595">
        <w:rPr>
          <w:rFonts w:ascii="Segoe UI" w:hAnsi="Segoe UI" w:cs="Segoe UI"/>
          <w:i/>
          <w:sz w:val="20"/>
          <w:szCs w:val="20"/>
        </w:rPr>
        <w:t xml:space="preserve">Canada Transportation Act </w:t>
      </w:r>
      <w:r w:rsidR="00C8251B" w:rsidRPr="005A3595">
        <w:rPr>
          <w:rFonts w:ascii="Segoe UI" w:hAnsi="Segoe UI" w:cs="Segoe UI"/>
          <w:sz w:val="20"/>
          <w:szCs w:val="20"/>
        </w:rPr>
        <w:t xml:space="preserve">(CTA) </w:t>
      </w:r>
      <w:r w:rsidRPr="005A3595">
        <w:rPr>
          <w:rFonts w:ascii="Segoe UI" w:hAnsi="Segoe UI" w:cs="Segoe UI"/>
          <w:sz w:val="20"/>
          <w:szCs w:val="20"/>
        </w:rPr>
        <w:t>to be in place at all times continues to be fully available under the terms of the policy(ies) referred to herein</w:t>
      </w:r>
      <w:r w:rsidR="00604362" w:rsidRPr="005A3595">
        <w:rPr>
          <w:rFonts w:ascii="Segoe UI" w:hAnsi="Segoe UI" w:cs="Segoe UI"/>
          <w:sz w:val="20"/>
          <w:szCs w:val="20"/>
        </w:rPr>
        <w:t xml:space="preserve">, </w:t>
      </w:r>
      <w:r w:rsidR="00EC7418" w:rsidRPr="005A3595">
        <w:rPr>
          <w:rFonts w:ascii="Segoe UI" w:hAnsi="Segoe UI" w:cs="Segoe UI"/>
          <w:sz w:val="20"/>
          <w:szCs w:val="20"/>
        </w:rPr>
        <w:t>ir</w:t>
      </w:r>
      <w:r w:rsidR="00604362" w:rsidRPr="005A3595">
        <w:rPr>
          <w:rFonts w:ascii="Segoe UI" w:hAnsi="Segoe UI" w:cs="Segoe UI"/>
          <w:sz w:val="20"/>
          <w:szCs w:val="20"/>
        </w:rPr>
        <w:t xml:space="preserve">respective of </w:t>
      </w:r>
      <w:r w:rsidR="00604362" w:rsidRPr="005A3595">
        <w:rPr>
          <w:rFonts w:ascii="Segoe UI" w:hAnsi="Segoe UI" w:cs="Segoe UI"/>
          <w:sz w:val="20"/>
          <w:szCs w:val="20"/>
          <w:lang w:val="en-US"/>
        </w:rPr>
        <w:t>the amount and effect on the aggregate limits of coverage for the current policy period from claims made or pending claims</w:t>
      </w:r>
      <w:r w:rsidRPr="005A3595">
        <w:rPr>
          <w:rFonts w:ascii="Segoe UI" w:hAnsi="Segoe UI" w:cs="Segoe UI"/>
          <w:sz w:val="20"/>
          <w:szCs w:val="20"/>
        </w:rPr>
        <w:t>;</w:t>
      </w:r>
    </w:p>
    <w:p w14:paraId="34D80A46" w14:textId="57ED74ED" w:rsidR="005A3595" w:rsidRDefault="003D306A" w:rsidP="001C32E8">
      <w:pPr>
        <w:pStyle w:val="ListParagraph"/>
        <w:numPr>
          <w:ilvl w:val="0"/>
          <w:numId w:val="35"/>
        </w:numPr>
        <w:spacing w:before="120" w:after="120"/>
        <w:contextualSpacing w:val="0"/>
        <w:rPr>
          <w:rFonts w:ascii="Segoe UI" w:hAnsi="Segoe UI" w:cs="Segoe UI"/>
          <w:sz w:val="20"/>
          <w:szCs w:val="20"/>
        </w:rPr>
      </w:pPr>
      <w:r w:rsidRPr="005A3595">
        <w:rPr>
          <w:rFonts w:ascii="Segoe UI" w:hAnsi="Segoe UI" w:cs="Segoe UI"/>
          <w:sz w:val="20"/>
          <w:szCs w:val="20"/>
        </w:rPr>
        <w:t>a</w:t>
      </w:r>
      <w:r w:rsidR="00C94A78" w:rsidRPr="005A3595">
        <w:rPr>
          <w:rFonts w:ascii="Segoe UI" w:hAnsi="Segoe UI" w:cs="Segoe UI"/>
          <w:sz w:val="20"/>
          <w:szCs w:val="20"/>
        </w:rPr>
        <w:t>ny incidents in the past year that could give rise to claims, as well as any occurrences or claims during the policy period that could erode the policy limits have been reported to the insurer(s);</w:t>
      </w:r>
    </w:p>
    <w:p w14:paraId="3123AE12" w14:textId="0735093F" w:rsidR="008A72E0" w:rsidRDefault="008A72E0" w:rsidP="008A72E0">
      <w:pPr>
        <w:pStyle w:val="ListParagraph"/>
        <w:spacing w:before="120" w:after="120"/>
        <w:ind w:left="360"/>
        <w:rPr>
          <w:rFonts w:cs="Segoe UI"/>
          <w:b/>
          <w:bCs/>
          <w:szCs w:val="20"/>
        </w:rPr>
      </w:pPr>
      <w:r w:rsidRPr="008A72E0">
        <w:rPr>
          <w:rFonts w:cs="Segoe UI"/>
          <w:b/>
          <w:bCs/>
          <w:szCs w:val="20"/>
        </w:rPr>
        <w:t>If the operation involves the carriage of crude oil:</w:t>
      </w:r>
    </w:p>
    <w:p w14:paraId="18B06C10" w14:textId="77777777" w:rsidR="0022325D" w:rsidRPr="008A72E0" w:rsidRDefault="0022325D" w:rsidP="008A72E0">
      <w:pPr>
        <w:pStyle w:val="ListParagraph"/>
        <w:spacing w:before="120" w:after="120"/>
        <w:ind w:left="360"/>
        <w:rPr>
          <w:rFonts w:cs="Segoe UI"/>
          <w:szCs w:val="20"/>
        </w:rPr>
      </w:pPr>
    </w:p>
    <w:p w14:paraId="67937D7E" w14:textId="41922078" w:rsidR="00E56D91" w:rsidRPr="002A69DE" w:rsidRDefault="00E56D91" w:rsidP="008A72E0">
      <w:pPr>
        <w:pStyle w:val="ListParagraph"/>
        <w:numPr>
          <w:ilvl w:val="0"/>
          <w:numId w:val="35"/>
        </w:numPr>
        <w:spacing w:before="120" w:after="120"/>
        <w:contextualSpacing w:val="0"/>
        <w:rPr>
          <w:rFonts w:ascii="Segoe UI" w:hAnsi="Segoe UI" w:cs="Segoe UI"/>
          <w:sz w:val="20"/>
          <w:szCs w:val="20"/>
        </w:rPr>
      </w:pPr>
      <w:r w:rsidRPr="002A69DE">
        <w:rPr>
          <w:rFonts w:ascii="Segoe UI" w:hAnsi="Segoe UI" w:cs="Segoe UI"/>
          <w:sz w:val="20"/>
          <w:szCs w:val="20"/>
        </w:rPr>
        <w:t xml:space="preserve">the insurance policy(ies) included in this certificate provide coverage for the losses, damages, costs and expenses described in subsection 92(1.1) of the </w:t>
      </w:r>
      <w:r w:rsidRPr="00556AEE">
        <w:rPr>
          <w:rFonts w:ascii="Segoe UI" w:hAnsi="Segoe UI" w:cs="Segoe UI"/>
          <w:i/>
          <w:sz w:val="20"/>
          <w:szCs w:val="20"/>
        </w:rPr>
        <w:t>Canada Transportation Act</w:t>
      </w:r>
      <w:r w:rsidRPr="002A69DE">
        <w:rPr>
          <w:rFonts w:ascii="Segoe UI" w:hAnsi="Segoe UI" w:cs="Segoe UI"/>
          <w:sz w:val="20"/>
          <w:szCs w:val="20"/>
        </w:rPr>
        <w:t xml:space="preserve"> (CTA) in the amount of the minimum liability insurance coverage that the company is required to maintain for the operation of the railway under paragraph 93.1(1)(b) (per Schedule IV of the CTA). Further, the insurance policy(ies) recognize the Insurer's or Insurers' obligations in respect of the railway company's liability pursuant to Part III, Division VI.2 of the CTA, including that liability under subsection 152.7(1) of the CTA does not depend on proof of fault or negligence (subsection 152.8 of the CTA) and, where more than one railway is involved, on a joint and several liability basis (subsection 152.7(2) of the CTA) (</w:t>
      </w:r>
      <w:r w:rsidR="00556AEE">
        <w:rPr>
          <w:rFonts w:ascii="Segoe UI" w:hAnsi="Segoe UI" w:cs="Segoe UI"/>
          <w:sz w:val="20"/>
          <w:szCs w:val="20"/>
        </w:rPr>
        <w:t>clarification in</w:t>
      </w:r>
      <w:r w:rsidRPr="002A69DE">
        <w:rPr>
          <w:rFonts w:ascii="Segoe UI" w:hAnsi="Segoe UI" w:cs="Segoe UI"/>
          <w:sz w:val="20"/>
          <w:szCs w:val="20"/>
        </w:rPr>
        <w:t xml:space="preserve"> Note 2 at the end);</w:t>
      </w:r>
    </w:p>
    <w:p w14:paraId="4DA3995B" w14:textId="77777777" w:rsidR="00E56D91" w:rsidRPr="002A69DE" w:rsidRDefault="00E56D91" w:rsidP="00E56D91">
      <w:pPr>
        <w:pStyle w:val="ListParagraph"/>
        <w:spacing w:before="120" w:after="120"/>
        <w:ind w:left="360"/>
        <w:rPr>
          <w:rFonts w:ascii="Segoe UI" w:hAnsi="Segoe UI" w:cs="Segoe UI"/>
          <w:sz w:val="20"/>
          <w:szCs w:val="20"/>
        </w:rPr>
      </w:pPr>
    </w:p>
    <w:p w14:paraId="2B82A10C" w14:textId="0C7EA5C9" w:rsidR="00E56D91" w:rsidRPr="002A69DE" w:rsidRDefault="00AA378E" w:rsidP="00E56D91">
      <w:pPr>
        <w:pStyle w:val="ListParagraph"/>
        <w:spacing w:before="120" w:after="120"/>
        <w:ind w:left="360"/>
        <w:rPr>
          <w:rFonts w:ascii="Segoe UI" w:hAnsi="Segoe UI" w:cs="Segoe UI"/>
          <w:sz w:val="20"/>
          <w:szCs w:val="20"/>
        </w:rPr>
      </w:pPr>
      <w:sdt>
        <w:sdtPr>
          <w:rPr>
            <w:rFonts w:ascii="Segoe UI" w:hAnsi="Segoe UI" w:cs="Segoe UI"/>
            <w:sz w:val="20"/>
            <w:szCs w:val="20"/>
          </w:rPr>
          <w:id w:val="1133830816"/>
          <w14:checkbox>
            <w14:checked w14:val="0"/>
            <w14:checkedState w14:val="2612" w14:font="MS Gothic"/>
            <w14:uncheckedState w14:val="2610" w14:font="MS Gothic"/>
          </w14:checkbox>
        </w:sdtPr>
        <w:sdtEndPr/>
        <w:sdtContent>
          <w:r w:rsidR="00E5675E">
            <w:rPr>
              <w:rFonts w:ascii="MS Gothic" w:eastAsia="MS Gothic" w:hAnsi="MS Gothic" w:cs="Segoe UI" w:hint="eastAsia"/>
              <w:sz w:val="20"/>
              <w:szCs w:val="20"/>
            </w:rPr>
            <w:t>☐</w:t>
          </w:r>
        </w:sdtContent>
      </w:sdt>
      <w:r w:rsidR="00F4484F" w:rsidRPr="002A69DE">
        <w:rPr>
          <w:rFonts w:ascii="Segoe UI" w:hAnsi="Segoe UI" w:cs="Segoe UI"/>
          <w:b/>
          <w:sz w:val="20"/>
          <w:szCs w:val="20"/>
        </w:rPr>
        <w:t xml:space="preserve"> </w:t>
      </w:r>
      <w:r w:rsidR="00556AEE" w:rsidRPr="00556AEE">
        <w:rPr>
          <w:rFonts w:ascii="Segoe UI" w:hAnsi="Segoe UI" w:cs="Segoe UI"/>
          <w:sz w:val="20"/>
          <w:szCs w:val="20"/>
        </w:rPr>
        <w:t>c</w:t>
      </w:r>
      <w:r w:rsidR="00E56D91" w:rsidRPr="002A69DE">
        <w:rPr>
          <w:rFonts w:ascii="Segoe UI" w:hAnsi="Segoe UI" w:cs="Segoe UI"/>
          <w:sz w:val="20"/>
          <w:szCs w:val="20"/>
        </w:rPr>
        <w:t xml:space="preserve">ertification from each of the Insurers of the above statement has been obtained and attached; </w:t>
      </w:r>
    </w:p>
    <w:p w14:paraId="3D290293" w14:textId="77777777" w:rsidR="00E56D91" w:rsidRPr="002A69DE" w:rsidRDefault="00E56D91" w:rsidP="00E56D91">
      <w:pPr>
        <w:pStyle w:val="ListParagraph"/>
        <w:spacing w:before="120" w:after="120"/>
        <w:ind w:left="360"/>
        <w:rPr>
          <w:rFonts w:cs="Segoe UI"/>
          <w:b/>
          <w:szCs w:val="20"/>
          <w:u w:val="single"/>
        </w:rPr>
      </w:pPr>
    </w:p>
    <w:p w14:paraId="6135457B" w14:textId="62ED6098" w:rsidR="00CE6822" w:rsidRPr="002A69DE" w:rsidRDefault="00CE6822" w:rsidP="00E56D91">
      <w:pPr>
        <w:pStyle w:val="ListParagraph"/>
        <w:spacing w:before="120" w:after="120"/>
        <w:ind w:left="360"/>
        <w:rPr>
          <w:rFonts w:cs="Segoe UI"/>
          <w:szCs w:val="20"/>
        </w:rPr>
      </w:pPr>
      <w:r w:rsidRPr="002A69DE">
        <w:rPr>
          <w:rFonts w:cs="Segoe UI"/>
          <w:b/>
          <w:szCs w:val="20"/>
          <w:u w:val="single"/>
        </w:rPr>
        <w:t>OR</w:t>
      </w:r>
      <w:r w:rsidRPr="002A69DE">
        <w:rPr>
          <w:rFonts w:cs="Segoe UI"/>
          <w:szCs w:val="20"/>
        </w:rPr>
        <w:t>,</w:t>
      </w:r>
    </w:p>
    <w:p w14:paraId="479F888D" w14:textId="77777777" w:rsidR="00E56D91" w:rsidRPr="002A69DE" w:rsidRDefault="00E56D91" w:rsidP="00E56D91">
      <w:pPr>
        <w:pStyle w:val="ListParagraph"/>
        <w:spacing w:before="120" w:after="120"/>
        <w:ind w:left="360"/>
        <w:rPr>
          <w:rFonts w:cs="Segoe UI"/>
          <w:szCs w:val="20"/>
          <w:u w:val="single"/>
        </w:rPr>
      </w:pPr>
    </w:p>
    <w:p w14:paraId="2B727421" w14:textId="055A526B" w:rsidR="00724F84" w:rsidRPr="002A69DE" w:rsidRDefault="00724F84" w:rsidP="00724F84">
      <w:pPr>
        <w:pStyle w:val="ListParagraph"/>
        <w:numPr>
          <w:ilvl w:val="0"/>
          <w:numId w:val="35"/>
        </w:numPr>
        <w:spacing w:before="0" w:after="0"/>
        <w:contextualSpacing w:val="0"/>
        <w:rPr>
          <w:rFonts w:ascii="Segoe UI" w:hAnsi="Segoe UI" w:cs="Segoe UI"/>
          <w:i/>
          <w:sz w:val="20"/>
          <w:szCs w:val="20"/>
          <w:u w:val="single"/>
        </w:rPr>
      </w:pPr>
      <w:r w:rsidRPr="002A69DE">
        <w:rPr>
          <w:rFonts w:ascii="Segoe UI" w:hAnsi="Segoe UI" w:cs="Segoe UI"/>
          <w:sz w:val="20"/>
          <w:szCs w:val="20"/>
          <w:u w:val="single"/>
        </w:rPr>
        <w:t>if certification from each of the Insurers has not been obtained</w:t>
      </w:r>
    </w:p>
    <w:p w14:paraId="5F648CFF" w14:textId="77777777" w:rsidR="00724F84" w:rsidRPr="002A69DE" w:rsidRDefault="00724F84" w:rsidP="00E02C5F">
      <w:pPr>
        <w:pStyle w:val="ListParagraph"/>
        <w:spacing w:before="0" w:after="0"/>
        <w:ind w:left="360"/>
        <w:contextualSpacing w:val="0"/>
        <w:rPr>
          <w:rFonts w:ascii="Segoe UI" w:hAnsi="Segoe UI" w:cs="Segoe UI"/>
          <w:sz w:val="20"/>
          <w:szCs w:val="20"/>
        </w:rPr>
      </w:pPr>
    </w:p>
    <w:p w14:paraId="7111D58A" w14:textId="2AD07205" w:rsidR="00724F84" w:rsidRDefault="00AA378E">
      <w:pPr>
        <w:pStyle w:val="ListParagraph"/>
        <w:spacing w:before="0" w:after="0"/>
        <w:ind w:left="360"/>
        <w:contextualSpacing w:val="0"/>
        <w:rPr>
          <w:rFonts w:ascii="Segoe UI" w:hAnsi="Segoe UI" w:cs="Segoe UI"/>
          <w:sz w:val="20"/>
          <w:szCs w:val="20"/>
        </w:rPr>
      </w:pPr>
      <w:sdt>
        <w:sdtPr>
          <w:rPr>
            <w:rFonts w:ascii="Segoe UI" w:hAnsi="Segoe UI" w:cs="Segoe UI"/>
            <w:sz w:val="20"/>
            <w:szCs w:val="20"/>
          </w:rPr>
          <w:id w:val="1542245952"/>
          <w14:checkbox>
            <w14:checked w14:val="0"/>
            <w14:checkedState w14:val="2612" w14:font="MS Gothic"/>
            <w14:uncheckedState w14:val="2610" w14:font="MS Gothic"/>
          </w14:checkbox>
        </w:sdtPr>
        <w:sdtEndPr/>
        <w:sdtContent>
          <w:r w:rsidR="00E5675E">
            <w:rPr>
              <w:rFonts w:ascii="MS Gothic" w:eastAsia="MS Gothic" w:hAnsi="MS Gothic" w:cs="Segoe UI" w:hint="eastAsia"/>
              <w:sz w:val="20"/>
              <w:szCs w:val="20"/>
            </w:rPr>
            <w:t>☐</w:t>
          </w:r>
        </w:sdtContent>
      </w:sdt>
      <w:r w:rsidR="00E5675E" w:rsidRPr="002A69DE">
        <w:rPr>
          <w:rFonts w:ascii="Segoe UI" w:hAnsi="Segoe UI" w:cs="Segoe UI"/>
          <w:b/>
          <w:sz w:val="20"/>
          <w:szCs w:val="20"/>
        </w:rPr>
        <w:t xml:space="preserve"> </w:t>
      </w:r>
      <w:r w:rsidR="00724F84" w:rsidRPr="002A69DE">
        <w:rPr>
          <w:rFonts w:ascii="Segoe UI" w:hAnsi="Segoe UI" w:cs="Segoe UI"/>
          <w:sz w:val="20"/>
          <w:szCs w:val="20"/>
        </w:rPr>
        <w:t xml:space="preserve">a corporate officer of the insured who is authorized to bind the certificate of fitness holder </w:t>
      </w:r>
      <w:r w:rsidR="00404A0A">
        <w:rPr>
          <w:rFonts w:ascii="Segoe UI" w:hAnsi="Segoe UI" w:cs="Segoe UI"/>
          <w:sz w:val="20"/>
          <w:szCs w:val="20"/>
        </w:rPr>
        <w:t>confirms</w:t>
      </w:r>
      <w:r w:rsidR="00077791">
        <w:rPr>
          <w:rFonts w:ascii="Segoe UI" w:hAnsi="Segoe UI" w:cs="Segoe UI"/>
          <w:sz w:val="20"/>
          <w:szCs w:val="20"/>
        </w:rPr>
        <w:t>,</w:t>
      </w:r>
      <w:r w:rsidR="00077791" w:rsidRPr="00077791">
        <w:t xml:space="preserve"> </w:t>
      </w:r>
      <w:r w:rsidR="00077791" w:rsidRPr="00077791">
        <w:rPr>
          <w:rFonts w:ascii="Segoe UI" w:hAnsi="Segoe UI" w:cs="Segoe UI"/>
          <w:sz w:val="20"/>
          <w:szCs w:val="20"/>
        </w:rPr>
        <w:t xml:space="preserve">to the best of </w:t>
      </w:r>
      <w:r w:rsidR="00834F44">
        <w:rPr>
          <w:rFonts w:ascii="Segoe UI" w:hAnsi="Segoe UI" w:cs="Segoe UI"/>
          <w:sz w:val="20"/>
          <w:szCs w:val="20"/>
        </w:rPr>
        <w:t>his/her</w:t>
      </w:r>
      <w:r w:rsidR="00077791" w:rsidRPr="00077791">
        <w:rPr>
          <w:rFonts w:ascii="Segoe UI" w:hAnsi="Segoe UI" w:cs="Segoe UI"/>
          <w:sz w:val="20"/>
          <w:szCs w:val="20"/>
        </w:rPr>
        <w:t xml:space="preserve"> knowledge and belief, </w:t>
      </w:r>
      <w:r w:rsidR="00077791">
        <w:rPr>
          <w:rFonts w:ascii="Segoe UI" w:hAnsi="Segoe UI" w:cs="Segoe UI"/>
          <w:sz w:val="20"/>
          <w:szCs w:val="20"/>
        </w:rPr>
        <w:t>that</w:t>
      </w:r>
      <w:r w:rsidR="00724F84" w:rsidRPr="002A69DE">
        <w:rPr>
          <w:rFonts w:ascii="Segoe UI" w:hAnsi="Segoe UI" w:cs="Segoe UI"/>
          <w:sz w:val="20"/>
          <w:szCs w:val="20"/>
        </w:rPr>
        <w:t xml:space="preserve"> the above statement </w:t>
      </w:r>
      <w:r w:rsidR="00077791">
        <w:rPr>
          <w:rFonts w:ascii="Segoe UI" w:hAnsi="Segoe UI" w:cs="Segoe UI"/>
          <w:sz w:val="20"/>
          <w:szCs w:val="20"/>
        </w:rPr>
        <w:t xml:space="preserve">at 11d) </w:t>
      </w:r>
      <w:r w:rsidR="00715362">
        <w:rPr>
          <w:rFonts w:ascii="Segoe UI" w:hAnsi="Segoe UI" w:cs="Segoe UI"/>
          <w:sz w:val="20"/>
          <w:szCs w:val="20"/>
        </w:rPr>
        <w:t xml:space="preserve">to be true, </w:t>
      </w:r>
      <w:r w:rsidR="00724F84" w:rsidRPr="002A69DE">
        <w:rPr>
          <w:rFonts w:ascii="Segoe UI" w:hAnsi="Segoe UI" w:cs="Segoe UI"/>
          <w:sz w:val="20"/>
          <w:szCs w:val="20"/>
        </w:rPr>
        <w:lastRenderedPageBreak/>
        <w:t xml:space="preserve">and that, in the event that the insurer does not provide such coverage, that the insured has the financial capacity to sustain the full amount of insurance set out in Schedule IV of the </w:t>
      </w:r>
      <w:r w:rsidR="00724F84" w:rsidRPr="00441B06">
        <w:rPr>
          <w:rFonts w:ascii="Segoe UI" w:hAnsi="Segoe UI" w:cs="Segoe UI"/>
          <w:i/>
          <w:sz w:val="20"/>
          <w:szCs w:val="20"/>
        </w:rPr>
        <w:t>Canada Transportation Act</w:t>
      </w:r>
      <w:r w:rsidR="00724F84" w:rsidRPr="002A69DE">
        <w:rPr>
          <w:rFonts w:ascii="Segoe UI" w:hAnsi="Segoe UI" w:cs="Segoe UI"/>
          <w:sz w:val="20"/>
          <w:szCs w:val="20"/>
        </w:rPr>
        <w:t xml:space="preserve"> (CTA) as self insurance and that such amount will be made available to fulfill the railway company's liability under Part III, Division VI.2 of the CTA.</w:t>
      </w:r>
    </w:p>
    <w:p w14:paraId="39B37EC3" w14:textId="2929E28B" w:rsidR="000F409F" w:rsidRDefault="000F409F">
      <w:pPr>
        <w:pStyle w:val="ListParagraph"/>
        <w:spacing w:before="0" w:after="0"/>
        <w:ind w:left="360"/>
        <w:contextualSpacing w:val="0"/>
        <w:rPr>
          <w:rFonts w:cs="Segoe UI"/>
          <w:szCs w:val="20"/>
        </w:rPr>
      </w:pPr>
    </w:p>
    <w:p w14:paraId="5D8F519A" w14:textId="77777777" w:rsidR="000F409F" w:rsidRPr="000F409F" w:rsidRDefault="000F409F" w:rsidP="000F409F">
      <w:pPr>
        <w:spacing w:after="0" w:line="240" w:lineRule="auto"/>
        <w:ind w:firstLine="360"/>
        <w:rPr>
          <w:rFonts w:cs="Segoe UI"/>
        </w:rPr>
      </w:pPr>
      <w:r w:rsidRPr="000F409F">
        <w:rPr>
          <w:rFonts w:cs="Segoe UI"/>
        </w:rPr>
        <w:t xml:space="preserve">Name: </w:t>
      </w:r>
      <w:sdt>
        <w:sdtPr>
          <w:rPr>
            <w:rFonts w:cs="Segoe UI"/>
          </w:rPr>
          <w:id w:val="2000847514"/>
          <w:placeholder>
            <w:docPart w:val="A75C03DB7720427E980DAF6A0C197188"/>
          </w:placeholder>
          <w:showingPlcHdr/>
          <w:text/>
        </w:sdtPr>
        <w:sdtEndPr/>
        <w:sdtContent>
          <w:r w:rsidRPr="000F409F">
            <w:rPr>
              <w:i/>
              <w:color w:val="808080"/>
            </w:rPr>
            <w:t>Enter the name</w:t>
          </w:r>
        </w:sdtContent>
      </w:sdt>
    </w:p>
    <w:p w14:paraId="5E3A5FE1" w14:textId="77777777" w:rsidR="000F409F" w:rsidRPr="000F409F" w:rsidRDefault="000F409F" w:rsidP="000F409F">
      <w:pPr>
        <w:spacing w:after="0"/>
        <w:ind w:firstLine="360"/>
        <w:jc w:val="both"/>
        <w:rPr>
          <w:rFonts w:cs="Segoe UI"/>
        </w:rPr>
      </w:pPr>
      <w:r w:rsidRPr="000F409F">
        <w:rPr>
          <w:rFonts w:cs="Segoe UI"/>
        </w:rPr>
        <w:t xml:space="preserve">Title: </w:t>
      </w:r>
      <w:sdt>
        <w:sdtPr>
          <w:rPr>
            <w:rFonts w:cs="Segoe UI"/>
          </w:rPr>
          <w:id w:val="-1541817743"/>
          <w:placeholder>
            <w:docPart w:val="A51CE02EE1A6469698D00E7AAC00026D"/>
          </w:placeholder>
          <w:showingPlcHdr/>
          <w:text/>
        </w:sdtPr>
        <w:sdtEndPr/>
        <w:sdtContent>
          <w:r w:rsidRPr="000F409F">
            <w:rPr>
              <w:i/>
              <w:color w:val="808080"/>
            </w:rPr>
            <w:t>Enter the title</w:t>
          </w:r>
        </w:sdtContent>
      </w:sdt>
    </w:p>
    <w:p w14:paraId="007D19E7" w14:textId="77777777" w:rsidR="000F409F" w:rsidRPr="000F409F" w:rsidRDefault="000F409F" w:rsidP="000F409F">
      <w:pPr>
        <w:spacing w:after="0"/>
        <w:ind w:firstLine="360"/>
        <w:jc w:val="both"/>
        <w:rPr>
          <w:rFonts w:cs="Segoe UI"/>
        </w:rPr>
      </w:pPr>
      <w:r w:rsidRPr="000F409F">
        <w:rPr>
          <w:rFonts w:cs="Segoe UI"/>
          <w:noProof/>
          <w:szCs w:val="20"/>
          <w:lang w:val="en-US"/>
        </w:rPr>
        <mc:AlternateContent>
          <mc:Choice Requires="wps">
            <w:drawing>
              <wp:anchor distT="0" distB="0" distL="114300" distR="114300" simplePos="0" relativeHeight="251669504" behindDoc="0" locked="0" layoutInCell="1" allowOverlap="1" wp14:anchorId="642E5750" wp14:editId="60D88C59">
                <wp:simplePos x="0" y="0"/>
                <wp:positionH relativeFrom="column">
                  <wp:posOffset>502920</wp:posOffset>
                </wp:positionH>
                <wp:positionV relativeFrom="paragraph">
                  <wp:posOffset>241935</wp:posOffset>
                </wp:positionV>
                <wp:extent cx="3337560" cy="457200"/>
                <wp:effectExtent l="0" t="0" r="0" b="0"/>
                <wp:wrapTopAndBottom/>
                <wp:docPr id="9" name="Zone de texte 7"/>
                <wp:cNvGraphicFramePr/>
                <a:graphic xmlns:a="http://schemas.openxmlformats.org/drawingml/2006/main">
                  <a:graphicData uri="http://schemas.microsoft.com/office/word/2010/wordprocessingShape">
                    <wps:wsp>
                      <wps:cNvSpPr txBox="1"/>
                      <wps:spPr>
                        <a:xfrm>
                          <a:off x="0" y="0"/>
                          <a:ext cx="3337560" cy="457200"/>
                        </a:xfrm>
                        <a:prstGeom prst="rect">
                          <a:avLst/>
                        </a:prstGeom>
                        <a:solidFill>
                          <a:sysClr val="window" lastClr="FFFFFF">
                            <a:lumMod val="95000"/>
                          </a:sysClr>
                        </a:solidFill>
                        <a:ln w="6350">
                          <a:noFill/>
                        </a:ln>
                        <a:effectLst/>
                      </wps:spPr>
                      <wps:txbx>
                        <w:txbxContent>
                          <w:p w14:paraId="243EADE9" w14:textId="417FDC20" w:rsidR="000F409F" w:rsidRDefault="000F409F" w:rsidP="000F40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E5750" id="Zone de texte 7" o:spid="_x0000_s1029" type="#_x0000_t202" style="position:absolute;left:0;text-align:left;margin-left:39.6pt;margin-top:19.05pt;width:262.8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w2yZwIAAMUEAAAOAAAAZHJzL2Uyb0RvYy54bWysVE1vGjEQvVfqf7B8bxYCJA3KEtFEVJXS&#10;JFJSRerNeL2wku1xbcMu/fV99gJJ056qcjDjmfF8vHmzl1ed0WyrfGjIlnx4MuBMWUlVY1cl//a0&#10;+PCRsxCFrYQmq0q+U4Ffzd6/u2zdVJ3SmnSlPEMQG6atK/k6RjctiiDXyohwQk5ZGGvyRkRc/aqo&#10;vGgR3ejidDA4K1rylfMkVQjQ3vRGPsvx61rJeF/XQUWmS47aYj59PpfpLGaXYrrywq0buS9D/EMV&#10;RjQWSY+hbkQUbOObP0KZRnoKVMcTSaagum6kyj2gm+HgTTePa+FU7gXgBHeEKfy/sPJu++BZU5X8&#10;gjMrDEb0HYNilWJRdVGx8wRR68IUno8OvrH7RB1GfdAHKFPnXe1N+kdPDHaAvTsCjEhMQjkajc4n&#10;ZzBJ2MaTc0wwhSleXjsf4mdFhiWh5B4DzLiK7W2IvevBJSULpJtq0WidL7twrT3bCswaFKmo5UyL&#10;EKEs+SL/ciy9MV+p6v0uJoNjDSG/z+X8Fldb1pb8bDQZ5OeWUsK+Fm1TYpWJti8wYdVjkqTYLbsM&#10;7+iA15KqHWD01HMxOLlo0OstCn0QHuQDPFioeI+j1oTMtJc4W5P/+Td98gcnYOWsBZlLHn5shFfo&#10;/4sFWy6G43Fif75k3Dnzry3L1xa7MdcEDIdYXSeziMc+6oNYezLP2Lt5ygqTsBK5Sx4P4nXsVwx7&#10;K9V8np3AdyfirX10MoVOuKVJPnXPwrv9uBPl7uhAezF9M/XeN720NN9EqptMiYRzjypmly7YlTzF&#10;/V6nZXx9z14vX5/ZLwAAAP//AwBQSwMEFAAGAAgAAAAhACuaSATcAAAACQEAAA8AAABkcnMvZG93&#10;bnJldi54bWxMj8FOwzAQRO9I/IO1SNyonVKVNMSpEII7tBFnN1mcQLyOYrcx/XqWEz2u5mn2TblN&#10;bhAnnELvSUO2UCCQGt/2ZDXU+9e7HESIhlozeEINPxhgW11flaZo/UzveNpFK7iEQmE0dDGOhZSh&#10;6dCZsPAjEmeffnIm8jlZ2U5m5nI3yKVSa+lMT/yhMyM+d9h8745Ow1ud9h/5V1rVDu3LOZzn3m+s&#10;1rc36ekRRMQU/2H402d1qNjp4I/UBjFoeNgsmdRwn2cgOF+rFU85MJipDGRVyssF1S8AAAD//wMA&#10;UEsBAi0AFAAGAAgAAAAhALaDOJL+AAAA4QEAABMAAAAAAAAAAAAAAAAAAAAAAFtDb250ZW50X1R5&#10;cGVzXS54bWxQSwECLQAUAAYACAAAACEAOP0h/9YAAACUAQAACwAAAAAAAAAAAAAAAAAvAQAAX3Jl&#10;bHMvLnJlbHNQSwECLQAUAAYACAAAACEALq8NsmcCAADFBAAADgAAAAAAAAAAAAAAAAAuAgAAZHJz&#10;L2Uyb0RvYy54bWxQSwECLQAUAAYACAAAACEAK5pIBNwAAAAJAQAADwAAAAAAAAAAAAAAAADBBAAA&#10;ZHJzL2Rvd25yZXYueG1sUEsFBgAAAAAEAAQA8wAAAMoFAAAAAA==&#10;" fillcolor="#f2f2f2" stroked="f" strokeweight=".5pt">
                <v:textbox>
                  <w:txbxContent>
                    <w:p w14:paraId="243EADE9" w14:textId="417FDC20" w:rsidR="000F409F" w:rsidRDefault="000F409F" w:rsidP="000F409F"/>
                  </w:txbxContent>
                </v:textbox>
                <w10:wrap type="topAndBottom"/>
              </v:shape>
            </w:pict>
          </mc:Fallback>
        </mc:AlternateContent>
      </w:r>
      <w:r w:rsidRPr="000F409F">
        <w:rPr>
          <w:rFonts w:cs="Segoe UI"/>
        </w:rPr>
        <w:t>Signature:</w:t>
      </w:r>
    </w:p>
    <w:p w14:paraId="5A575A41" w14:textId="77777777" w:rsidR="000F409F" w:rsidRPr="000F409F" w:rsidRDefault="000F409F" w:rsidP="000F409F">
      <w:pPr>
        <w:spacing w:before="60" w:after="0"/>
        <w:ind w:firstLine="360"/>
        <w:jc w:val="both"/>
        <w:rPr>
          <w:rFonts w:cs="Segoe UI"/>
        </w:rPr>
      </w:pPr>
      <w:r w:rsidRPr="000F409F">
        <w:rPr>
          <w:rFonts w:cs="Segoe UI"/>
        </w:rPr>
        <w:t xml:space="preserve">Date signed: </w:t>
      </w:r>
      <w:sdt>
        <w:sdtPr>
          <w:rPr>
            <w:rFonts w:cs="Segoe UI"/>
          </w:rPr>
          <w:id w:val="-116611616"/>
          <w:placeholder>
            <w:docPart w:val="9009207D23AE443985F16D129482B626"/>
          </w:placeholder>
          <w:showingPlcHdr/>
          <w:text/>
        </w:sdtPr>
        <w:sdtEndPr/>
        <w:sdtContent>
          <w:r w:rsidRPr="000F409F">
            <w:rPr>
              <w:i/>
              <w:color w:val="808080"/>
            </w:rPr>
            <w:t>dd/mm/yyyy</w:t>
          </w:r>
        </w:sdtContent>
      </w:sdt>
    </w:p>
    <w:p w14:paraId="0A75076A" w14:textId="77777777" w:rsidR="000F409F" w:rsidRDefault="000F409F" w:rsidP="00057B0D">
      <w:pPr>
        <w:pStyle w:val="ListParagraph"/>
        <w:spacing w:before="0" w:after="0"/>
        <w:ind w:left="360"/>
        <w:contextualSpacing w:val="0"/>
        <w:rPr>
          <w:rFonts w:cs="Segoe UI"/>
          <w:szCs w:val="20"/>
        </w:rPr>
      </w:pPr>
    </w:p>
    <w:p w14:paraId="7BEE6890" w14:textId="77777777" w:rsidR="009C7B5E" w:rsidRDefault="005A3595" w:rsidP="009C7B5E">
      <w:pPr>
        <w:spacing w:after="0"/>
        <w:rPr>
          <w:rFonts w:eastAsia="MS Gothic" w:cs="Segoe UI"/>
          <w:i/>
          <w:szCs w:val="20"/>
        </w:rPr>
      </w:pPr>
      <w:r w:rsidRPr="00AB31EC">
        <w:rPr>
          <w:rFonts w:eastAsia="MS Gothic" w:cs="Segoe UI"/>
          <w:i/>
          <w:szCs w:val="20"/>
        </w:rPr>
        <w:t>Be prepared to provide evidence of these assurances.</w:t>
      </w:r>
    </w:p>
    <w:p w14:paraId="3FFEA026" w14:textId="77777777" w:rsidR="009C7B5E" w:rsidRDefault="009C7B5E" w:rsidP="009C7B5E">
      <w:pPr>
        <w:spacing w:after="0"/>
        <w:ind w:firstLine="360"/>
        <w:rPr>
          <w:rFonts w:eastAsia="MS Gothic" w:cs="Segoe UI"/>
          <w:i/>
          <w:szCs w:val="20"/>
        </w:rPr>
      </w:pPr>
    </w:p>
    <w:p w14:paraId="1AA9FDC3" w14:textId="2A34A084" w:rsidR="0030593D" w:rsidRPr="00846C4E" w:rsidRDefault="0030593D" w:rsidP="009C7B5E">
      <w:pPr>
        <w:spacing w:after="0"/>
        <w:rPr>
          <w:rFonts w:cs="Segoe UI"/>
        </w:rPr>
      </w:pPr>
      <w:r w:rsidRPr="0030593D">
        <w:rPr>
          <w:rFonts w:cs="Segoe UI"/>
        </w:rPr>
        <w:t>Name of insured’s authorized person</w:t>
      </w:r>
      <w:r>
        <w:rPr>
          <w:rFonts w:cs="Segoe UI"/>
        </w:rPr>
        <w:t xml:space="preserve">: </w:t>
      </w:r>
      <w:sdt>
        <w:sdtPr>
          <w:rPr>
            <w:rFonts w:cs="Segoe UI"/>
          </w:rPr>
          <w:id w:val="1585342364"/>
          <w:placeholder>
            <w:docPart w:val="8E41A9A55DDC4CEE914FAF2585A65177"/>
          </w:placeholder>
          <w:showingPlcHdr/>
          <w:text/>
        </w:sdtPr>
        <w:sdtEndPr/>
        <w:sdtContent>
          <w:r>
            <w:rPr>
              <w:rStyle w:val="PlaceholderText"/>
              <w:i/>
            </w:rPr>
            <w:t>Enter the name</w:t>
          </w:r>
        </w:sdtContent>
      </w:sdt>
    </w:p>
    <w:p w14:paraId="0678CFED" w14:textId="77777777" w:rsidR="0030593D" w:rsidRPr="00846C4E" w:rsidRDefault="0030593D" w:rsidP="0030593D">
      <w:pPr>
        <w:spacing w:after="0"/>
        <w:jc w:val="both"/>
        <w:rPr>
          <w:rFonts w:cs="Segoe UI"/>
        </w:rPr>
      </w:pPr>
      <w:r w:rsidRPr="00846C4E">
        <w:rPr>
          <w:rFonts w:cs="Segoe UI"/>
        </w:rPr>
        <w:t xml:space="preserve">Title: </w:t>
      </w:r>
      <w:sdt>
        <w:sdtPr>
          <w:rPr>
            <w:rFonts w:cs="Segoe UI"/>
          </w:rPr>
          <w:id w:val="339734331"/>
          <w:placeholder>
            <w:docPart w:val="2301AC7856354E22BA00C141ABAD363B"/>
          </w:placeholder>
          <w:showingPlcHdr/>
          <w:text/>
        </w:sdtPr>
        <w:sdtEndPr/>
        <w:sdtContent>
          <w:r w:rsidR="00243E37">
            <w:rPr>
              <w:rStyle w:val="PlaceholderText"/>
              <w:i/>
            </w:rPr>
            <w:t xml:space="preserve">Enter the </w:t>
          </w:r>
          <w:r w:rsidR="00A73DEE">
            <w:rPr>
              <w:rStyle w:val="PlaceholderText"/>
              <w:i/>
            </w:rPr>
            <w:t>titl</w:t>
          </w:r>
          <w:r w:rsidR="00243E37">
            <w:rPr>
              <w:rStyle w:val="PlaceholderText"/>
              <w:i/>
            </w:rPr>
            <w:t>e</w:t>
          </w:r>
        </w:sdtContent>
      </w:sdt>
    </w:p>
    <w:p w14:paraId="63CD5F68" w14:textId="77777777" w:rsidR="0030593D" w:rsidRDefault="0030593D" w:rsidP="0030593D">
      <w:pPr>
        <w:spacing w:after="0"/>
        <w:jc w:val="both"/>
        <w:rPr>
          <w:rFonts w:cs="Segoe UI"/>
        </w:rPr>
      </w:pPr>
      <w:r>
        <w:rPr>
          <w:rFonts w:cs="Segoe UI"/>
          <w:noProof/>
          <w:szCs w:val="20"/>
          <w:lang w:val="en-US"/>
        </w:rPr>
        <mc:AlternateContent>
          <mc:Choice Requires="wps">
            <w:drawing>
              <wp:anchor distT="0" distB="0" distL="114300" distR="114300" simplePos="0" relativeHeight="251665408" behindDoc="0" locked="0" layoutInCell="1" allowOverlap="1" wp14:anchorId="5ED6A0CA" wp14:editId="6AE35C84">
                <wp:simplePos x="0" y="0"/>
                <wp:positionH relativeFrom="column">
                  <wp:posOffset>30480</wp:posOffset>
                </wp:positionH>
                <wp:positionV relativeFrom="paragraph">
                  <wp:posOffset>242570</wp:posOffset>
                </wp:positionV>
                <wp:extent cx="3810000" cy="457200"/>
                <wp:effectExtent l="0" t="0" r="0" b="0"/>
                <wp:wrapTopAndBottom/>
                <wp:docPr id="7" name="Zone de texte 7"/>
                <wp:cNvGraphicFramePr/>
                <a:graphic xmlns:a="http://schemas.openxmlformats.org/drawingml/2006/main">
                  <a:graphicData uri="http://schemas.microsoft.com/office/word/2010/wordprocessingShape">
                    <wps:wsp>
                      <wps:cNvSpPr txBox="1"/>
                      <wps:spPr>
                        <a:xfrm>
                          <a:off x="0" y="0"/>
                          <a:ext cx="3810000" cy="457200"/>
                        </a:xfrm>
                        <a:prstGeom prst="rect">
                          <a:avLst/>
                        </a:prstGeom>
                        <a:solidFill>
                          <a:schemeClr val="bg1">
                            <a:lumMod val="9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A0CE8C" w14:textId="77777777" w:rsidR="001E437C" w:rsidRDefault="001E437C" w:rsidP="003059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6A0CA" id="_x0000_s1030" type="#_x0000_t202" style="position:absolute;left:0;text-align:left;margin-left:2.4pt;margin-top:19.1pt;width:300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2IGpAIAALoFAAAOAAAAZHJzL2Uyb0RvYy54bWysVEtvGyEQvlfqf0Dc67UT52VlHbmOUlVK&#10;k6hOFak3zIK9KjAUsHfdX98Bdh03zSVVfVgPzDevj5m5vGq1IlvhfA2mpKPBkBJhOFS1WZX02+PN&#10;h3NKfGCmYgqMKOlOeHo1ff/usrETcQRrUJVwBJ0YP2lsSdch2ElReL4WmvkBWGFQKcFpFvDoVkXl&#10;WIPetSqOhsPTogFXWQdceI+311lJp8m/lIKHeym9CESVFHML6evSdxm/xfSSTVaO2XXNuzTYP2Sh&#10;WW0w6N7VNQuMbFz9lytdcwceZBhw0AVIWXORasBqRsMX1SzWzIpUC5Lj7Z4m///c8rvtgyN1VdIz&#10;SgzT+ETf8aFIJUgQbRDkLFLUWD9B5MIiNrQfocWn7u89XsbKW+l0/MeaCOqR7N2eYPREOF4en4+G&#10;+KOEo258coYvGN0Uz9bW+fBJgCZRKKnDB0y8su2tDxnaQ2IwD6qubmql0iE2jZgrR7YMn3u5GiVT&#10;tdFfoMp3FycxfPaTeizCUwJ/eFKGNCU9PT4ZJg8GYohspUwMJVJrdSlFdjILSQo7JSJGma9CIrWJ&#10;jFfyY5wLExKPSEBCR5TEUG8x7PDPWb3FONeBFikymLA31rUBl6rf85QprH70KcuMR/oO6o5iaJdt&#10;6qlx3yRLqHbYOw7yAHrLb2p84FvmwwNzOHHYE7hFwj1+pAIkHzqJkjW4X6/dRzwOAmopaXCCS+p/&#10;bpgTlKjPBkfkYjQex5FPh9RslLhDzfJQYzZ6Dtg1I9xXlicRjV1QvSgd6CdcNrMYFVXMcIxd0tCL&#10;85D3Ci4rLmazBMIhtyzcmoXl0XVkObbvY/vEnO16PM7ZHfSzziYvWj1jo6WB2SaArNMcRJ4zqx3/&#10;uCBSI3fLLG6gw3NCPa/c6W8AAAD//wMAUEsDBBQABgAIAAAAIQDJZYAR3QAAAAgBAAAPAAAAZHJz&#10;L2Rvd25yZXYueG1sTI9BS8NAEIXvgv9hGcGb3W2UEmI2pRQqeNNYhN422TEbmp0N2W0b/fVOT3p8&#10;8x7vfVOuZz+IM06xD6RhuVAgkNpge+o07D92DzmImAxZMwRCDd8YYV3d3pSmsOFC73iuUye4hGJh&#10;NLiUxkLK2Dr0Ji7CiMTeV5i8SSynTtrJXLjcDzJTaiW96YkXnBlx67A91ievYXxTLseXYxo+w09W&#10;N5vXw2570Pr+bt48g0g4p78wXPEZHSpmasKJbBSDhicGTxoe8wwE2yt1PTScW6oMZFXK/w9UvwAA&#10;AP//AwBQSwECLQAUAAYACAAAACEAtoM4kv4AAADhAQAAEwAAAAAAAAAAAAAAAAAAAAAAW0NvbnRl&#10;bnRfVHlwZXNdLnhtbFBLAQItABQABgAIAAAAIQA4/SH/1gAAAJQBAAALAAAAAAAAAAAAAAAAAC8B&#10;AABfcmVscy8ucmVsc1BLAQItABQABgAIAAAAIQBQZ2IGpAIAALoFAAAOAAAAAAAAAAAAAAAAAC4C&#10;AABkcnMvZTJvRG9jLnhtbFBLAQItABQABgAIAAAAIQDJZYAR3QAAAAgBAAAPAAAAAAAAAAAAAAAA&#10;AP4EAABkcnMvZG93bnJldi54bWxQSwUGAAAAAAQABADzAAAACAYAAAAA&#10;" fillcolor="#f2f2f2 [3052]" stroked="f" strokeweight=".5pt">
                <v:textbox>
                  <w:txbxContent>
                    <w:p w14:paraId="7DA0CE8C" w14:textId="77777777" w:rsidR="001E437C" w:rsidRDefault="001E437C" w:rsidP="0030593D"/>
                  </w:txbxContent>
                </v:textbox>
                <w10:wrap type="topAndBottom"/>
              </v:shape>
            </w:pict>
          </mc:Fallback>
        </mc:AlternateContent>
      </w:r>
      <w:r w:rsidRPr="00846C4E">
        <w:rPr>
          <w:rFonts w:cs="Segoe UI"/>
        </w:rPr>
        <w:t>Signature</w:t>
      </w:r>
      <w:r>
        <w:rPr>
          <w:rFonts w:cs="Segoe UI"/>
        </w:rPr>
        <w:t>:</w:t>
      </w:r>
    </w:p>
    <w:p w14:paraId="58D20E58" w14:textId="77777777" w:rsidR="0030593D" w:rsidRPr="00187D9D" w:rsidRDefault="0030593D" w:rsidP="001C32E8">
      <w:pPr>
        <w:spacing w:before="60" w:after="0"/>
        <w:jc w:val="both"/>
        <w:rPr>
          <w:rFonts w:cs="Segoe UI"/>
        </w:rPr>
      </w:pPr>
      <w:r w:rsidRPr="00187D9D">
        <w:rPr>
          <w:rFonts w:cs="Segoe UI"/>
        </w:rPr>
        <w:t>Date</w:t>
      </w:r>
      <w:r w:rsidR="00187D9D" w:rsidRPr="00187D9D">
        <w:rPr>
          <w:rFonts w:cs="Segoe UI"/>
        </w:rPr>
        <w:t xml:space="preserve"> signed</w:t>
      </w:r>
      <w:r w:rsidRPr="00187D9D">
        <w:rPr>
          <w:rFonts w:cs="Segoe UI"/>
        </w:rPr>
        <w:t xml:space="preserve">: </w:t>
      </w:r>
      <w:sdt>
        <w:sdtPr>
          <w:rPr>
            <w:rFonts w:cs="Segoe UI"/>
          </w:rPr>
          <w:id w:val="-1092773400"/>
          <w:placeholder>
            <w:docPart w:val="19EC826FB4A34109999260A7B4EDDAFF"/>
          </w:placeholder>
          <w:showingPlcHdr/>
          <w:text/>
        </w:sdtPr>
        <w:sdtEndPr/>
        <w:sdtContent>
          <w:r w:rsidR="00187D9D" w:rsidRPr="00187D9D">
            <w:rPr>
              <w:rStyle w:val="PlaceholderText"/>
              <w:i/>
            </w:rPr>
            <w:t>dd/mm/yy</w:t>
          </w:r>
          <w:r w:rsidR="00187D9D">
            <w:rPr>
              <w:rStyle w:val="PlaceholderText"/>
              <w:i/>
            </w:rPr>
            <w:t>yy</w:t>
          </w:r>
        </w:sdtContent>
      </w:sdt>
    </w:p>
    <w:p w14:paraId="0D7D1F96" w14:textId="77777777" w:rsidR="008243E0" w:rsidRPr="00CF0D8E" w:rsidRDefault="00C94A78" w:rsidP="0030593D">
      <w:pPr>
        <w:pStyle w:val="Heading2"/>
      </w:pPr>
      <w:r w:rsidRPr="00D231C4">
        <w:t>F</w:t>
      </w:r>
      <w:r w:rsidR="00A912F2">
        <w:t>iling</w:t>
      </w:r>
      <w:r w:rsidR="00CF0D8E">
        <w:t xml:space="preserve"> directions and confidentiality</w:t>
      </w:r>
    </w:p>
    <w:p w14:paraId="14317A43" w14:textId="77777777" w:rsidR="00C94A78" w:rsidRPr="00B32179" w:rsidRDefault="00902DC1" w:rsidP="00B32179">
      <w:pPr>
        <w:rPr>
          <w:rFonts w:cs="Segoe UI"/>
          <w:b/>
        </w:rPr>
      </w:pPr>
      <w:r w:rsidRPr="00B32179">
        <w:rPr>
          <w:rFonts w:cs="Segoe UI"/>
        </w:rPr>
        <w:t>When completed t</w:t>
      </w:r>
      <w:r w:rsidR="00C94A78" w:rsidRPr="00B32179">
        <w:rPr>
          <w:rFonts w:cs="Segoe UI"/>
        </w:rPr>
        <w:t xml:space="preserve">his form is to be submitted electronically by the insured to:  </w:t>
      </w:r>
      <w:hyperlink r:id="rId45" w:history="1">
        <w:r w:rsidR="00C94A78" w:rsidRPr="00B32179">
          <w:rPr>
            <w:rStyle w:val="Hyperlink"/>
            <w:rFonts w:cs="Segoe UI"/>
          </w:rPr>
          <w:t>determinations@otc-cta.gc</w:t>
        </w:r>
      </w:hyperlink>
      <w:r w:rsidR="00B32179" w:rsidRPr="00B32179">
        <w:rPr>
          <w:rStyle w:val="Hyperlink"/>
          <w:rFonts w:cs="Segoe UI"/>
        </w:rPr>
        <w:t>.ca</w:t>
      </w:r>
    </w:p>
    <w:p w14:paraId="492C1BBB" w14:textId="77777777" w:rsidR="009A3D50" w:rsidRPr="00B32179" w:rsidRDefault="00C94A78" w:rsidP="00B32179">
      <w:pPr>
        <w:rPr>
          <w:rFonts w:cs="Segoe UI"/>
          <w:color w:val="000000"/>
          <w:szCs w:val="20"/>
        </w:rPr>
      </w:pPr>
      <w:r w:rsidRPr="00B32179">
        <w:rPr>
          <w:rFonts w:cs="Segoe UI"/>
          <w:color w:val="000000"/>
          <w:szCs w:val="20"/>
        </w:rPr>
        <w:t xml:space="preserve">Please ensure any confidential information is clearly labelled in your submission.   Third-party confidential information, as described in section 20 of the </w:t>
      </w:r>
      <w:r w:rsidRPr="00B32179">
        <w:rPr>
          <w:rFonts w:cs="Segoe UI"/>
          <w:i/>
          <w:color w:val="000000"/>
          <w:szCs w:val="20"/>
        </w:rPr>
        <w:t>Access to Information Act</w:t>
      </w:r>
      <w:r w:rsidRPr="00B32179">
        <w:rPr>
          <w:rFonts w:cs="Segoe UI"/>
          <w:color w:val="000000"/>
          <w:szCs w:val="20"/>
        </w:rPr>
        <w:t>, will not be disclosed publicly unless you provide consent or otherwise in accordance with the law.</w:t>
      </w:r>
    </w:p>
    <w:p w14:paraId="3C30A209" w14:textId="54EFE720" w:rsidR="009A3D50" w:rsidRDefault="00560720" w:rsidP="000C2E29">
      <w:pPr>
        <w:pStyle w:val="Heading3"/>
        <w:rPr>
          <w:b/>
        </w:rPr>
      </w:pPr>
      <w:r>
        <w:rPr>
          <w:rFonts w:ascii="Arial" w:hAnsi="Arial" w:cs="Arial"/>
          <w:b/>
          <w:noProof/>
          <w:sz w:val="18"/>
          <w:szCs w:val="20"/>
          <w:lang w:val="en-US" w:eastAsia="en-US"/>
        </w:rPr>
        <mc:AlternateContent>
          <mc:Choice Requires="wps">
            <w:drawing>
              <wp:anchor distT="0" distB="0" distL="114300" distR="114300" simplePos="0" relativeHeight="251666432" behindDoc="0" locked="0" layoutInCell="1" allowOverlap="1" wp14:anchorId="2F612CD0" wp14:editId="3E0100F4">
                <wp:simplePos x="0" y="0"/>
                <wp:positionH relativeFrom="column">
                  <wp:posOffset>19050</wp:posOffset>
                </wp:positionH>
                <wp:positionV relativeFrom="paragraph">
                  <wp:posOffset>395605</wp:posOffset>
                </wp:positionV>
                <wp:extent cx="5972175" cy="1038225"/>
                <wp:effectExtent l="0" t="0" r="9525" b="9525"/>
                <wp:wrapTopAndBottom/>
                <wp:docPr id="1" name="Zone de texte 1"/>
                <wp:cNvGraphicFramePr/>
                <a:graphic xmlns:a="http://schemas.openxmlformats.org/drawingml/2006/main">
                  <a:graphicData uri="http://schemas.microsoft.com/office/word/2010/wordprocessingShape">
                    <wps:wsp>
                      <wps:cNvSpPr txBox="1"/>
                      <wps:spPr>
                        <a:xfrm>
                          <a:off x="0" y="0"/>
                          <a:ext cx="5972175" cy="103822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EBC27AB" w14:textId="77777777" w:rsidR="00560720" w:rsidRPr="00560720" w:rsidRDefault="00560720" w:rsidP="00560720">
                            <w:pPr>
                              <w:spacing w:before="120" w:after="120"/>
                              <w:ind w:left="144" w:right="144"/>
                              <w:rPr>
                                <w:rFonts w:ascii="Arial" w:hAnsi="Arial" w:cs="Arial"/>
                                <w:sz w:val="18"/>
                              </w:rPr>
                            </w:pPr>
                            <w:r w:rsidRPr="00560720">
                              <w:rPr>
                                <w:rFonts w:ascii="Arial" w:hAnsi="Arial" w:cs="Arial"/>
                                <w:b/>
                                <w:sz w:val="18"/>
                              </w:rPr>
                              <w:t>NOTE 1:</w:t>
                            </w:r>
                            <w:r w:rsidRPr="00560720">
                              <w:rPr>
                                <w:rFonts w:ascii="Arial" w:hAnsi="Arial" w:cs="Arial"/>
                                <w:sz w:val="18"/>
                              </w:rPr>
                              <w:t xml:space="preserve"> Under section 173(1) of the CTA, no person shall knowingly make any false or misleading statement or knowingly provide false or misleading information to the Canadian Transportation Agency (Agency) or the Minister of Transport or to any person acting on behalf of the Agency or the Minister in connection with any matter under the CTA. Pursuant to section 174 of the CTA, every person who contravenes a provision of this Act or a regulation or order made under this Act, other than an order made under section 47, is guilty of an offence punishable on summary conviction and liable to a f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612CD0" id="Zone de texte 1" o:spid="_x0000_s1031" type="#_x0000_t202" style="position:absolute;margin-left:1.5pt;margin-top:31.15pt;width:470.25pt;height:81.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V/lAIAAJcFAAAOAAAAZHJzL2Uyb0RvYy54bWysVEtv2zAMvg/YfxB0X524TR9BnSJr0WFA&#10;0RZLhwK7KbKUCJNETVJip79+lOw81vXSYRebEj+SIvmRl1et0WQtfFBgKzo8GlAiLIda2UVFvz/d&#10;fjqnJERma6bBiopuRKBXk48fLhs3FiUsQdfCE3Riw7hxFV3G6MZFEfhSGBaOwAmLSgnesIhHvyhq&#10;zxr0bnRRDganRQO+dh64CAFvbzolnWT/UgoeH6QMIhJdUXxbzF+fv/P0LSaXbLzwzC0V75/B/uEV&#10;himLQXeublhkZOXVX66M4h4CyHjEwRQgpeIi54DZDAevspktmRM5FyxOcLsyhf/nlt+vHz1RNfaO&#10;EssMtugHNorUgkTRRkGGqUSNC2NEzhxiY/sZ2gTv7wNepsxb6U36Y04E9Vjsza7A6IlwvBxdnJXD&#10;sxElHHXDwfF5WY6Sn2Jv7nyIXwQYkoSKeuxgLixb34XYQbeQFC2AVvWt0jofEmvEtfZkzbDf80XZ&#10;O/8DpS1pKnp6PBpkxxaSeedZ2+RGZN704VLqXYpZihstEkbbb0Ji3XKmb8RmnAsbc5EwuYxOKImh&#10;3mPY4/eveo9xlwda5Mhg487YKAs+Z58HbV+y+uf2ybLDY28O8k5ibOdtJkzuXLqZQ71BYnjopis4&#10;fquweXcsxEfmcZyQC7gi4gN+pAYsPvQSJUvwL2/dJzyyHLWUNDieFQ2/VswLSvRXi/y/GJ6cpHnO&#10;h5PRWYkHf6iZH2rsylwDMgI5jq/LYsJHvRWlB/OMm2SaoqKKWY6xKxq34nXslgZuIi6m0wzCCXYs&#10;3tmZ48l1qnKi5lP7zLzr+ZuG6B62g8zGr2jcYZOlhekqglSZ4/uq9vXH6c9T0m+qtF4Ozxm136eT&#10;3wAAAP//AwBQSwMEFAAGAAgAAAAhAALMjTjfAAAACAEAAA8AAABkcnMvZG93bnJldi54bWxMj0FL&#10;w0AUhO+C/2F5gje7cWNLm+aliCIFQcTUi7fX7DOJZnfD7raN/nrXkx6HGWa+KTeTGcSRfeidRbie&#10;ZSDYNk73tkV43T1cLUGESFbT4CwjfHGATXV+VlKh3cm+8LGOrUglNhSE0MU4FlKGpmNDYeZGtsl7&#10;d95QTNK3Uns6pXIzSJVlC2mot2mho5HvOm4+64NBePPPFJqPUG93rWJST9vvx/sc8fJiul2DiDzF&#10;vzD84id0qBLT3h2sDmJAyNOTiLBQOYhkr27yOYg9glLzJciqlP8PVD8AAAD//wMAUEsBAi0AFAAG&#10;AAgAAAAhALaDOJL+AAAA4QEAABMAAAAAAAAAAAAAAAAAAAAAAFtDb250ZW50X1R5cGVzXS54bWxQ&#10;SwECLQAUAAYACAAAACEAOP0h/9YAAACUAQAACwAAAAAAAAAAAAAAAAAvAQAAX3JlbHMvLnJlbHNQ&#10;SwECLQAUAAYACAAAACEAv+JVf5QCAACXBQAADgAAAAAAAAAAAAAAAAAuAgAAZHJzL2Uyb0RvYy54&#10;bWxQSwECLQAUAAYACAAAACEAAsyNON8AAAAIAQAADwAAAAAAAAAAAAAAAADuBAAAZHJzL2Rvd25y&#10;ZXYueG1sUEsFBgAAAAAEAAQA8wAAAPoFAAAAAA==&#10;" fillcolor="#eeece1 [3214]" stroked="f" strokeweight=".5pt">
                <v:textbox>
                  <w:txbxContent>
                    <w:p w14:paraId="0EBC27AB" w14:textId="77777777" w:rsidR="00560720" w:rsidRPr="00560720" w:rsidRDefault="00560720" w:rsidP="00560720">
                      <w:pPr>
                        <w:spacing w:before="120" w:after="120"/>
                        <w:ind w:left="144" w:right="144"/>
                        <w:rPr>
                          <w:rFonts w:ascii="Arial" w:hAnsi="Arial" w:cs="Arial"/>
                          <w:sz w:val="18"/>
                        </w:rPr>
                      </w:pPr>
                      <w:r w:rsidRPr="00560720">
                        <w:rPr>
                          <w:rFonts w:ascii="Arial" w:hAnsi="Arial" w:cs="Arial"/>
                          <w:b/>
                          <w:sz w:val="18"/>
                        </w:rPr>
                        <w:t>NOTE 1:</w:t>
                      </w:r>
                      <w:r w:rsidRPr="00560720">
                        <w:rPr>
                          <w:rFonts w:ascii="Arial" w:hAnsi="Arial" w:cs="Arial"/>
                          <w:sz w:val="18"/>
                        </w:rPr>
                        <w:t xml:space="preserve"> Under section 173(1) of the CTA, no person shall knowingly make any false or misleading statement or knowingly provide false or misleading information to the Canadian Transportation Agency (Agency) or the Minister of Transport or to any person acting on behalf of the Agency or the Minister in connection with any matter under the CTA. Pursuant to section 174 of the CTA, every person who contravenes a provision of this Act or a regulation or order made under this Act, other than an order made under section 47, is guilty of an offence punishable on summary conviction and liable to a fine.</w:t>
                      </w:r>
                    </w:p>
                  </w:txbxContent>
                </v:textbox>
                <w10:wrap type="topAndBottom"/>
              </v:shape>
            </w:pict>
          </mc:Fallback>
        </mc:AlternateContent>
      </w:r>
      <w:r w:rsidR="009A3D50" w:rsidRPr="000C2E29">
        <w:rPr>
          <w:b/>
        </w:rPr>
        <w:t>I</w:t>
      </w:r>
      <w:r w:rsidR="000C2E29" w:rsidRPr="000C2E29">
        <w:rPr>
          <w:b/>
        </w:rPr>
        <w:t>mportant notes</w:t>
      </w:r>
    </w:p>
    <w:p w14:paraId="1282982F" w14:textId="47DC45DF" w:rsidR="002D28C8" w:rsidRDefault="002D28C8" w:rsidP="002D28C8">
      <w:pPr>
        <w:rPr>
          <w:highlight w:val="yellow"/>
          <w:lang w:eastAsia="en-CA"/>
        </w:rPr>
      </w:pPr>
    </w:p>
    <w:p w14:paraId="6871485D" w14:textId="5A73166E" w:rsidR="002D28C8" w:rsidRDefault="002D28C8" w:rsidP="002D28C8">
      <w:pPr>
        <w:rPr>
          <w:highlight w:val="yellow"/>
          <w:lang w:eastAsia="en-CA"/>
        </w:rPr>
      </w:pPr>
    </w:p>
    <w:p w14:paraId="0C3064AA" w14:textId="7382FF04" w:rsidR="002D28C8" w:rsidRDefault="002D28C8" w:rsidP="002D28C8">
      <w:pPr>
        <w:rPr>
          <w:highlight w:val="yellow"/>
          <w:lang w:eastAsia="en-CA"/>
        </w:rPr>
      </w:pPr>
    </w:p>
    <w:p w14:paraId="037E328B" w14:textId="325DF325" w:rsidR="002D28C8" w:rsidRDefault="002D28C8" w:rsidP="002D28C8">
      <w:pPr>
        <w:rPr>
          <w:highlight w:val="yellow"/>
          <w:lang w:eastAsia="en-CA"/>
        </w:rPr>
      </w:pPr>
    </w:p>
    <w:p w14:paraId="59459D72" w14:textId="0C860DB4" w:rsidR="002D28C8" w:rsidRDefault="002D28C8" w:rsidP="002D28C8">
      <w:pPr>
        <w:rPr>
          <w:highlight w:val="yellow"/>
          <w:lang w:eastAsia="en-CA"/>
        </w:rPr>
      </w:pPr>
    </w:p>
    <w:p w14:paraId="0DC87528" w14:textId="43CEB935" w:rsidR="002D28C8" w:rsidRDefault="002D28C8" w:rsidP="002D28C8">
      <w:pPr>
        <w:rPr>
          <w:highlight w:val="yellow"/>
          <w:lang w:eastAsia="en-CA"/>
        </w:rPr>
      </w:pPr>
    </w:p>
    <w:p w14:paraId="6CA40124" w14:textId="1ADAB1D6" w:rsidR="002D28C8" w:rsidRDefault="002D28C8" w:rsidP="002D28C8">
      <w:pPr>
        <w:rPr>
          <w:highlight w:val="yellow"/>
          <w:lang w:eastAsia="en-CA"/>
        </w:rPr>
      </w:pPr>
    </w:p>
    <w:p w14:paraId="52E519A3" w14:textId="77777777" w:rsidR="002D28C8" w:rsidRPr="002D28C8" w:rsidRDefault="002D28C8" w:rsidP="002D28C8">
      <w:pPr>
        <w:rPr>
          <w:highlight w:val="yellow"/>
          <w:lang w:eastAsia="en-CA"/>
        </w:rPr>
      </w:pPr>
    </w:p>
    <w:p w14:paraId="30C50997" w14:textId="77777777" w:rsidR="00C441F0" w:rsidRDefault="00560720" w:rsidP="00C441F0">
      <w:pPr>
        <w:spacing w:after="0" w:line="240" w:lineRule="auto"/>
        <w:rPr>
          <w:rFonts w:ascii="Arial" w:hAnsi="Arial" w:cs="Arial"/>
          <w:b/>
          <w:sz w:val="18"/>
          <w:szCs w:val="20"/>
          <w:shd w:val="clear" w:color="auto" w:fill="FFFFFF" w:themeFill="background1"/>
        </w:rPr>
      </w:pPr>
      <w:r>
        <w:rPr>
          <w:rFonts w:ascii="Arial" w:hAnsi="Arial" w:cs="Arial"/>
          <w:b/>
          <w:noProof/>
          <w:sz w:val="18"/>
          <w:szCs w:val="20"/>
          <w:lang w:val="en-US"/>
        </w:rPr>
        <mc:AlternateContent>
          <mc:Choice Requires="wps">
            <w:drawing>
              <wp:anchor distT="0" distB="0" distL="114300" distR="114300" simplePos="0" relativeHeight="251667456" behindDoc="0" locked="0" layoutInCell="1" allowOverlap="1" wp14:anchorId="478E5EDE" wp14:editId="3BDA3667">
                <wp:simplePos x="0" y="0"/>
                <wp:positionH relativeFrom="column">
                  <wp:posOffset>28575</wp:posOffset>
                </wp:positionH>
                <wp:positionV relativeFrom="paragraph">
                  <wp:posOffset>1177290</wp:posOffset>
                </wp:positionV>
                <wp:extent cx="5972175" cy="4810125"/>
                <wp:effectExtent l="0" t="0" r="9525" b="9525"/>
                <wp:wrapNone/>
                <wp:docPr id="8" name="Zone de texte 8"/>
                <wp:cNvGraphicFramePr/>
                <a:graphic xmlns:a="http://schemas.openxmlformats.org/drawingml/2006/main">
                  <a:graphicData uri="http://schemas.microsoft.com/office/word/2010/wordprocessingShape">
                    <wps:wsp>
                      <wps:cNvSpPr txBox="1"/>
                      <wps:spPr>
                        <a:xfrm>
                          <a:off x="0" y="0"/>
                          <a:ext cx="5972175" cy="481012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74B5F0" w14:textId="77777777" w:rsidR="00560720" w:rsidRPr="00560720" w:rsidRDefault="00560720" w:rsidP="00560720">
                            <w:pPr>
                              <w:spacing w:before="120" w:after="120"/>
                              <w:rPr>
                                <w:rFonts w:ascii="Arial" w:hAnsi="Arial" w:cs="Arial"/>
                                <w:sz w:val="18"/>
                              </w:rPr>
                            </w:pPr>
                            <w:r w:rsidRPr="00560720">
                              <w:rPr>
                                <w:rFonts w:ascii="Arial" w:hAnsi="Arial" w:cs="Arial"/>
                                <w:b/>
                                <w:sz w:val="18"/>
                              </w:rPr>
                              <w:t xml:space="preserve">NOTE 2: </w:t>
                            </w:r>
                            <w:r w:rsidRPr="00560720">
                              <w:rPr>
                                <w:rFonts w:ascii="Arial" w:hAnsi="Arial" w:cs="Arial"/>
                                <w:sz w:val="18"/>
                              </w:rPr>
                              <w:t>Liability and coverage in case of railway accidents involving designated goods, i.e. crude oil:</w:t>
                            </w:r>
                          </w:p>
                          <w:p w14:paraId="2A748C1C" w14:textId="77777777" w:rsidR="00560720" w:rsidRDefault="00560720" w:rsidP="00560720">
                            <w:pPr>
                              <w:pStyle w:val="ListParagraph"/>
                              <w:numPr>
                                <w:ilvl w:val="0"/>
                                <w:numId w:val="36"/>
                              </w:numPr>
                              <w:spacing w:before="120" w:after="120"/>
                              <w:rPr>
                                <w:sz w:val="18"/>
                              </w:rPr>
                            </w:pPr>
                            <w:r w:rsidRPr="00560720">
                              <w:rPr>
                                <w:sz w:val="18"/>
                              </w:rPr>
                              <w:t>A railway company that operates a railway that is involved in a railway accident, as defined in section 152.5 of the CTA, is liable for the following losses, damages, costs and expenses up to the amount of the minimum liability insurance coverage that the company is required to maintain for the operation of the railway under subparagraph 93.1(1)(b) of the CTA, unless the company is liable for a greater amount under any other Act;</w:t>
                            </w:r>
                          </w:p>
                          <w:p w14:paraId="542FD26E" w14:textId="77777777" w:rsidR="00560720" w:rsidRDefault="00560720" w:rsidP="00560720">
                            <w:pPr>
                              <w:pStyle w:val="ListParagraph"/>
                              <w:numPr>
                                <w:ilvl w:val="1"/>
                                <w:numId w:val="36"/>
                              </w:numPr>
                              <w:spacing w:before="120" w:after="120"/>
                              <w:rPr>
                                <w:sz w:val="18"/>
                              </w:rPr>
                            </w:pPr>
                            <w:r w:rsidRPr="00560720">
                              <w:rPr>
                                <w:sz w:val="18"/>
                              </w:rPr>
                              <w:t>all actual loss or damage incurred by any person, other than by a railway company that is also liable, as a result of the railway accident or as a result of any action or measures taken in relation to the accident. “Actual loss or damage” includes loss of income, including future income, and, with respect to any Aboriginal peoples of Canada, loss of hunting, fishing and gathering opportunities. "Actual loss or damage" does not include:</w:t>
                            </w:r>
                          </w:p>
                          <w:p w14:paraId="49A8B202" w14:textId="77777777" w:rsidR="00560720" w:rsidRDefault="00560720" w:rsidP="00560720">
                            <w:pPr>
                              <w:pStyle w:val="ListParagraph"/>
                              <w:numPr>
                                <w:ilvl w:val="2"/>
                                <w:numId w:val="36"/>
                              </w:numPr>
                              <w:spacing w:before="120" w:after="120"/>
                              <w:rPr>
                                <w:sz w:val="18"/>
                              </w:rPr>
                            </w:pPr>
                            <w:r w:rsidRPr="00560720">
                              <w:rPr>
                                <w:sz w:val="18"/>
                              </w:rPr>
                              <w:t>any loss or damage incurred by a person who operates a railway that is not within the legislative authority of Parliament and who is involved in the railway accident, in respect of the portion of the operation that does not relate to a passenger rail service;</w:t>
                            </w:r>
                          </w:p>
                          <w:p w14:paraId="67C1CDB7" w14:textId="77777777" w:rsidR="00560720" w:rsidRDefault="00560720" w:rsidP="00560720">
                            <w:pPr>
                              <w:pStyle w:val="ListParagraph"/>
                              <w:numPr>
                                <w:ilvl w:val="2"/>
                                <w:numId w:val="36"/>
                              </w:numPr>
                              <w:spacing w:before="120" w:after="120"/>
                              <w:rPr>
                                <w:sz w:val="18"/>
                              </w:rPr>
                            </w:pPr>
                            <w:r w:rsidRPr="00560720">
                              <w:rPr>
                                <w:sz w:val="18"/>
                              </w:rPr>
                              <w:t>any loss of or damage to goods being carried by the railway company or by the person referred to in the previous paragraph; or,</w:t>
                            </w:r>
                          </w:p>
                          <w:p w14:paraId="10FDE144" w14:textId="77777777" w:rsidR="00560720" w:rsidRDefault="00560720" w:rsidP="00560720">
                            <w:pPr>
                              <w:pStyle w:val="ListParagraph"/>
                              <w:numPr>
                                <w:ilvl w:val="2"/>
                                <w:numId w:val="36"/>
                              </w:numPr>
                              <w:spacing w:before="120" w:after="120"/>
                              <w:rPr>
                                <w:sz w:val="18"/>
                              </w:rPr>
                            </w:pPr>
                            <w:r w:rsidRPr="00560720">
                              <w:rPr>
                                <w:sz w:val="18"/>
                              </w:rPr>
                              <w:t>any loss of income that is recoverable under subsection 42(3) of the Fisheries Act.</w:t>
                            </w:r>
                          </w:p>
                          <w:p w14:paraId="76B7A3E0" w14:textId="77777777" w:rsidR="00560720" w:rsidRDefault="00560720" w:rsidP="00560720">
                            <w:pPr>
                              <w:pStyle w:val="ListParagraph"/>
                              <w:numPr>
                                <w:ilvl w:val="2"/>
                                <w:numId w:val="36"/>
                              </w:numPr>
                              <w:spacing w:before="120" w:after="120"/>
                              <w:rPr>
                                <w:sz w:val="18"/>
                              </w:rPr>
                            </w:pPr>
                            <w:r w:rsidRPr="00560720">
                              <w:rPr>
                                <w:sz w:val="18"/>
                              </w:rPr>
                              <w:t>the costs and expenses reasonably incurred by Her Majesty in right of Canada or a province or any other person in taking any action or measures in relation to the railway accident; and,</w:t>
                            </w:r>
                          </w:p>
                          <w:p w14:paraId="7E16AEB9" w14:textId="77777777" w:rsidR="00560720" w:rsidRPr="00560720" w:rsidRDefault="00560720" w:rsidP="00560720">
                            <w:pPr>
                              <w:pStyle w:val="ListParagraph"/>
                              <w:numPr>
                                <w:ilvl w:val="2"/>
                                <w:numId w:val="36"/>
                              </w:numPr>
                              <w:spacing w:before="120" w:after="120"/>
                              <w:rPr>
                                <w:sz w:val="18"/>
                              </w:rPr>
                            </w:pPr>
                            <w:r w:rsidRPr="00560720">
                              <w:rPr>
                                <w:sz w:val="18"/>
                              </w:rPr>
                              <w:t>all loss of non-use value relating to a public resource that is affected by the railway accident or as a result of any action or measures taken in relation to the accident.</w:t>
                            </w:r>
                          </w:p>
                          <w:p w14:paraId="4739F434" w14:textId="77777777" w:rsidR="00560720" w:rsidRDefault="00560720" w:rsidP="00560720">
                            <w:pPr>
                              <w:pStyle w:val="ListParagraph"/>
                              <w:numPr>
                                <w:ilvl w:val="0"/>
                                <w:numId w:val="36"/>
                              </w:numPr>
                              <w:spacing w:before="120" w:after="120"/>
                              <w:rPr>
                                <w:sz w:val="18"/>
                              </w:rPr>
                            </w:pPr>
                            <w:r w:rsidRPr="00560720">
                              <w:rPr>
                                <w:sz w:val="18"/>
                              </w:rPr>
                              <w:t>A railway company’s liability related to railway accidents involving the carriage of designated goods (i.e., crude oil) does not depend on proof of fault or negligence.</w:t>
                            </w:r>
                          </w:p>
                          <w:p w14:paraId="155A589E" w14:textId="77777777" w:rsidR="00560720" w:rsidRDefault="00560720" w:rsidP="00560720">
                            <w:pPr>
                              <w:pStyle w:val="ListParagraph"/>
                              <w:numPr>
                                <w:ilvl w:val="0"/>
                                <w:numId w:val="36"/>
                              </w:numPr>
                              <w:spacing w:before="120" w:after="120"/>
                              <w:rPr>
                                <w:sz w:val="18"/>
                              </w:rPr>
                            </w:pPr>
                            <w:r w:rsidRPr="00560720">
                              <w:rPr>
                                <w:sz w:val="18"/>
                              </w:rPr>
                              <w:t>If more than one railway company is liable, the companies are jointly and severally liable, each up to the amount of the minimum liability insurance coverage that applies to it.</w:t>
                            </w:r>
                          </w:p>
                          <w:p w14:paraId="46066430" w14:textId="77777777" w:rsidR="00560720" w:rsidRDefault="00560720" w:rsidP="00560720">
                            <w:pPr>
                              <w:pStyle w:val="ListParagraph"/>
                              <w:numPr>
                                <w:ilvl w:val="0"/>
                                <w:numId w:val="36"/>
                              </w:numPr>
                              <w:spacing w:before="120" w:after="120"/>
                              <w:rPr>
                                <w:sz w:val="18"/>
                              </w:rPr>
                            </w:pPr>
                            <w:r w:rsidRPr="00560720">
                              <w:rPr>
                                <w:sz w:val="18"/>
                              </w:rPr>
                              <w:t>A railway company is not liable if it establishes that the railway accident resulted from an act of war, hostilities, civil war or insurrection; or, any other defense that might be set out in regulations.</w:t>
                            </w:r>
                          </w:p>
                          <w:p w14:paraId="7E3E6784" w14:textId="77777777" w:rsidR="00560720" w:rsidRDefault="00560720" w:rsidP="00560720">
                            <w:pPr>
                              <w:pStyle w:val="ListParagraph"/>
                              <w:numPr>
                                <w:ilvl w:val="0"/>
                                <w:numId w:val="36"/>
                              </w:numPr>
                              <w:spacing w:before="120" w:after="120"/>
                              <w:rPr>
                                <w:sz w:val="18"/>
                              </w:rPr>
                            </w:pPr>
                            <w:r w:rsidRPr="00560720">
                              <w:rPr>
                                <w:sz w:val="18"/>
                              </w:rPr>
                              <w:t>The limit of liability, as set out in 1 above, does not apply if it is proven that the railway accident resulted from any act or omission of the railway company that was committed either with intent to cause the accident or recklessly and with the knowledge that the accident would probably result.</w:t>
                            </w:r>
                          </w:p>
                          <w:p w14:paraId="3B162A3D" w14:textId="77777777" w:rsidR="00560720" w:rsidRPr="00560720" w:rsidRDefault="00560720" w:rsidP="00560720">
                            <w:pPr>
                              <w:pStyle w:val="ListParagraph"/>
                              <w:numPr>
                                <w:ilvl w:val="0"/>
                                <w:numId w:val="36"/>
                              </w:numPr>
                              <w:spacing w:before="120" w:after="120"/>
                              <w:rPr>
                                <w:sz w:val="18"/>
                              </w:rPr>
                            </w:pPr>
                            <w:r w:rsidRPr="00560720">
                              <w:rPr>
                                <w:sz w:val="18"/>
                              </w:rPr>
                              <w:t>Coverage must be such that it can satisfy claims instituted within a period of three years beginning on the day on which the losses, damages, costs and expenses were incurred, but not after a period of six years beginning on the day on which the railway accident occu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8E5EDE" id="Zone de texte 8" o:spid="_x0000_s1032" type="#_x0000_t202" style="position:absolute;margin-left:2.25pt;margin-top:92.7pt;width:470.25pt;height:378.7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epvlgIAAJcFAAAOAAAAZHJzL2Uyb0RvYy54bWysVE1v2zAMvQ/YfxB0Xx1nSZsGdYosRYcB&#10;RVssHQrspshSIkwWNUmJnf36UbKdZF0vHXaxKfGRFB8/rq6bSpOdcF6BKWh+NqBEGA6lMuuCfnu6&#10;/TChxAdmSqbBiILuhafXs/fvrmo7FUPYgC6FI+jE+GltC7oJwU6zzPONqJg/AysMKiW4igU8unVW&#10;Olaj90pnw8HgPKvBldYBF97j7U2rpLPkX0rBw4OUXgSiC4pvC+nr0ncVv9nsik3XjtmN4t0z2D+8&#10;omLKYNCDqxsWGNk69ZerSnEHHmQ441BlIKXiIuWA2eSDF9ksN8yKlAuS4+2BJv//3PL73aMjqiwo&#10;FsqwCkv0HQtFSkGCaIIgk0hRbf0UkUuL2NB8ggZL3d97vIyZN9JV8Y85EdQj2fsDweiJcLwcX14M&#10;84sxJRx1o0k+yIfj6Cc7mlvnw2cBFYlCQR1WMBHLdnc+tNAeEqN50Kq8VVqnQ+wasdCO7BjWe7Ue&#10;ds7/QGlD6oKefxwPkmMD0bz1rE10I1LfdOFi6m2KSQp7LSJGm69CIm8p01diM86FCYkkTC6hI0pi&#10;qLcYdvjjq95i3OaBFikymHAwrpQBl7JPg3akrPzRP1m2eKzNSd5RDM2qSQ1z3nfACso9NoaDdrq8&#10;5bcKi3fHfHhkDscJewFXRHjAj9SA5EMnUbIB9+u1+4jHLkctJTWOZ0H9zy1zghL9xWD/X+ajUZzn&#10;dBiNL4Z4cKea1anGbKsFYEfkuIwsT2LEB92L0kH1jJtkHqOiihmOsQsaenER2qWBm4iL+TyBcIIt&#10;C3dmaXl0HVmOrfnUPDNnu/6NQ3QP/SCz6Ys2brHR0sB8G0Cq1OOR55bVjn+c/jQl3aaK6+X0nFDH&#10;fTr7DQAA//8DAFBLAwQUAAYACAAAACEAZGIaON8AAAAJAQAADwAAAGRycy9kb3ducmV2LnhtbEyP&#10;QU/DMAyF70j8h8hI3FhKadHWNZ0QCE1CQhMdl928xrSFJqmSbCv8erwT3Gy/p+fvlavJDOJIPvTO&#10;KridJSDINk73tlXwvn2+mYMIEa3GwVlS8E0BVtXlRYmFdif7Rsc6toJDbChQQRfjWEgZmo4Mhpkb&#10;ybL24bzByKtvpfZ44nAzyDRJ7qXB3vKHDkd67Kj5qg9Gwc5vMDSfoV5v25QwfV3/vDzdKXV9NT0s&#10;QUSa4p8ZzviMDhUz7d3B6iAGBVnORj7P8wwE64ss527785AuQFal/N+g+gUAAP//AwBQSwECLQAU&#10;AAYACAAAACEAtoM4kv4AAADhAQAAEwAAAAAAAAAAAAAAAAAAAAAAW0NvbnRlbnRfVHlwZXNdLnht&#10;bFBLAQItABQABgAIAAAAIQA4/SH/1gAAAJQBAAALAAAAAAAAAAAAAAAAAC8BAABfcmVscy8ucmVs&#10;c1BLAQItABQABgAIAAAAIQAV0epvlgIAAJcFAAAOAAAAAAAAAAAAAAAAAC4CAABkcnMvZTJvRG9j&#10;LnhtbFBLAQItABQABgAIAAAAIQBkYho43wAAAAkBAAAPAAAAAAAAAAAAAAAAAPAEAABkcnMvZG93&#10;bnJldi54bWxQSwUGAAAAAAQABADzAAAA/AUAAAAA&#10;" fillcolor="#eeece1 [3214]" stroked="f" strokeweight=".5pt">
                <v:textbox>
                  <w:txbxContent>
                    <w:p w14:paraId="3A74B5F0" w14:textId="77777777" w:rsidR="00560720" w:rsidRPr="00560720" w:rsidRDefault="00560720" w:rsidP="00560720">
                      <w:pPr>
                        <w:spacing w:before="120" w:after="120"/>
                        <w:rPr>
                          <w:rFonts w:ascii="Arial" w:hAnsi="Arial" w:cs="Arial"/>
                          <w:sz w:val="18"/>
                        </w:rPr>
                      </w:pPr>
                      <w:r w:rsidRPr="00560720">
                        <w:rPr>
                          <w:rFonts w:ascii="Arial" w:hAnsi="Arial" w:cs="Arial"/>
                          <w:b/>
                          <w:sz w:val="18"/>
                        </w:rPr>
                        <w:t xml:space="preserve">NOTE 2: </w:t>
                      </w:r>
                      <w:r w:rsidRPr="00560720">
                        <w:rPr>
                          <w:rFonts w:ascii="Arial" w:hAnsi="Arial" w:cs="Arial"/>
                          <w:sz w:val="18"/>
                        </w:rPr>
                        <w:t>Liability and coverage in case of railway accidents involving designated goods, i.e. crude oil:</w:t>
                      </w:r>
                    </w:p>
                    <w:p w14:paraId="2A748C1C" w14:textId="77777777" w:rsidR="00560720" w:rsidRDefault="00560720" w:rsidP="00560720">
                      <w:pPr>
                        <w:pStyle w:val="ListParagraph"/>
                        <w:numPr>
                          <w:ilvl w:val="0"/>
                          <w:numId w:val="36"/>
                        </w:numPr>
                        <w:spacing w:before="120" w:after="120"/>
                        <w:rPr>
                          <w:sz w:val="18"/>
                        </w:rPr>
                      </w:pPr>
                      <w:r w:rsidRPr="00560720">
                        <w:rPr>
                          <w:sz w:val="18"/>
                        </w:rPr>
                        <w:t>A railway company that operates a railway that is involved in a railway accident, as defined in section 152.5 of the CTA, is liable for the following losses, damages, costs and expenses up to the amount of the minimum liability insurance coverage that the company is required to maintain for the operation of the railway under subparagraph 93.1(1)(b) of the CTA, unless the company is liable for a greater amount under any other Act;</w:t>
                      </w:r>
                    </w:p>
                    <w:p w14:paraId="542FD26E" w14:textId="77777777" w:rsidR="00560720" w:rsidRDefault="00560720" w:rsidP="00560720">
                      <w:pPr>
                        <w:pStyle w:val="ListParagraph"/>
                        <w:numPr>
                          <w:ilvl w:val="1"/>
                          <w:numId w:val="36"/>
                        </w:numPr>
                        <w:spacing w:before="120" w:after="120"/>
                        <w:rPr>
                          <w:sz w:val="18"/>
                        </w:rPr>
                      </w:pPr>
                      <w:r w:rsidRPr="00560720">
                        <w:rPr>
                          <w:sz w:val="18"/>
                        </w:rPr>
                        <w:t>all actual loss or damage incurred by any person, other than by a railway company that is also liable, as a result of the railway accident or as a result of any action or measures taken in relation to the accident. “Actual loss or damage” includes loss of income, including future income, and, with respect to any Aboriginal peoples of Canada, loss of hunting, fishing and gathering opportunities. "Actual loss or damage" does not include:</w:t>
                      </w:r>
                    </w:p>
                    <w:p w14:paraId="49A8B202" w14:textId="77777777" w:rsidR="00560720" w:rsidRDefault="00560720" w:rsidP="00560720">
                      <w:pPr>
                        <w:pStyle w:val="ListParagraph"/>
                        <w:numPr>
                          <w:ilvl w:val="2"/>
                          <w:numId w:val="36"/>
                        </w:numPr>
                        <w:spacing w:before="120" w:after="120"/>
                        <w:rPr>
                          <w:sz w:val="18"/>
                        </w:rPr>
                      </w:pPr>
                      <w:r w:rsidRPr="00560720">
                        <w:rPr>
                          <w:sz w:val="18"/>
                        </w:rPr>
                        <w:t>any loss or damage incurred by a person who operates a railway that is not within the legislative authority of Parliament and who is involved in the railway accident, in respect of the portion of the operation that does not relate to a passenger rail service;</w:t>
                      </w:r>
                    </w:p>
                    <w:p w14:paraId="67C1CDB7" w14:textId="77777777" w:rsidR="00560720" w:rsidRDefault="00560720" w:rsidP="00560720">
                      <w:pPr>
                        <w:pStyle w:val="ListParagraph"/>
                        <w:numPr>
                          <w:ilvl w:val="2"/>
                          <w:numId w:val="36"/>
                        </w:numPr>
                        <w:spacing w:before="120" w:after="120"/>
                        <w:rPr>
                          <w:sz w:val="18"/>
                        </w:rPr>
                      </w:pPr>
                      <w:r w:rsidRPr="00560720">
                        <w:rPr>
                          <w:sz w:val="18"/>
                        </w:rPr>
                        <w:t>any loss of or damage to goods being carried by the railway company or by the person referred to in the previous paragraph; or,</w:t>
                      </w:r>
                    </w:p>
                    <w:p w14:paraId="10FDE144" w14:textId="77777777" w:rsidR="00560720" w:rsidRDefault="00560720" w:rsidP="00560720">
                      <w:pPr>
                        <w:pStyle w:val="ListParagraph"/>
                        <w:numPr>
                          <w:ilvl w:val="2"/>
                          <w:numId w:val="36"/>
                        </w:numPr>
                        <w:spacing w:before="120" w:after="120"/>
                        <w:rPr>
                          <w:sz w:val="18"/>
                        </w:rPr>
                      </w:pPr>
                      <w:r w:rsidRPr="00560720">
                        <w:rPr>
                          <w:sz w:val="18"/>
                        </w:rPr>
                        <w:t>any loss of income that is recoverable under subsection 42(3) of the Fisheries Act.</w:t>
                      </w:r>
                    </w:p>
                    <w:p w14:paraId="76B7A3E0" w14:textId="77777777" w:rsidR="00560720" w:rsidRDefault="00560720" w:rsidP="00560720">
                      <w:pPr>
                        <w:pStyle w:val="ListParagraph"/>
                        <w:numPr>
                          <w:ilvl w:val="2"/>
                          <w:numId w:val="36"/>
                        </w:numPr>
                        <w:spacing w:before="120" w:after="120"/>
                        <w:rPr>
                          <w:sz w:val="18"/>
                        </w:rPr>
                      </w:pPr>
                      <w:r w:rsidRPr="00560720">
                        <w:rPr>
                          <w:sz w:val="18"/>
                        </w:rPr>
                        <w:t>the costs and expenses reasonably incurred by Her Majesty in right of Canada or a province or any other person in taking any action or measures in relation to the railway accident; and,</w:t>
                      </w:r>
                    </w:p>
                    <w:p w14:paraId="7E16AEB9" w14:textId="77777777" w:rsidR="00560720" w:rsidRPr="00560720" w:rsidRDefault="00560720" w:rsidP="00560720">
                      <w:pPr>
                        <w:pStyle w:val="ListParagraph"/>
                        <w:numPr>
                          <w:ilvl w:val="2"/>
                          <w:numId w:val="36"/>
                        </w:numPr>
                        <w:spacing w:before="120" w:after="120"/>
                        <w:rPr>
                          <w:sz w:val="18"/>
                        </w:rPr>
                      </w:pPr>
                      <w:r w:rsidRPr="00560720">
                        <w:rPr>
                          <w:sz w:val="18"/>
                        </w:rPr>
                        <w:t>all loss of non-use value relating to a public resource that is affected by the railway accident or as a result of any action or measures taken in relation to the accident.</w:t>
                      </w:r>
                    </w:p>
                    <w:p w14:paraId="4739F434" w14:textId="77777777" w:rsidR="00560720" w:rsidRDefault="00560720" w:rsidP="00560720">
                      <w:pPr>
                        <w:pStyle w:val="ListParagraph"/>
                        <w:numPr>
                          <w:ilvl w:val="0"/>
                          <w:numId w:val="36"/>
                        </w:numPr>
                        <w:spacing w:before="120" w:after="120"/>
                        <w:rPr>
                          <w:sz w:val="18"/>
                        </w:rPr>
                      </w:pPr>
                      <w:r w:rsidRPr="00560720">
                        <w:rPr>
                          <w:sz w:val="18"/>
                        </w:rPr>
                        <w:t>A railway company’s liability related to railway accidents involving the carriage of designated goods (i.e., crude oil) does not depend on proof of fault or negligence.</w:t>
                      </w:r>
                    </w:p>
                    <w:p w14:paraId="155A589E" w14:textId="77777777" w:rsidR="00560720" w:rsidRDefault="00560720" w:rsidP="00560720">
                      <w:pPr>
                        <w:pStyle w:val="ListParagraph"/>
                        <w:numPr>
                          <w:ilvl w:val="0"/>
                          <w:numId w:val="36"/>
                        </w:numPr>
                        <w:spacing w:before="120" w:after="120"/>
                        <w:rPr>
                          <w:sz w:val="18"/>
                        </w:rPr>
                      </w:pPr>
                      <w:r w:rsidRPr="00560720">
                        <w:rPr>
                          <w:sz w:val="18"/>
                        </w:rPr>
                        <w:t>If more than one railway company is liable, the companies are jointly and severally liable, each up to the amount of the minimum liability insurance coverage that applies to it.</w:t>
                      </w:r>
                    </w:p>
                    <w:p w14:paraId="46066430" w14:textId="77777777" w:rsidR="00560720" w:rsidRDefault="00560720" w:rsidP="00560720">
                      <w:pPr>
                        <w:pStyle w:val="ListParagraph"/>
                        <w:numPr>
                          <w:ilvl w:val="0"/>
                          <w:numId w:val="36"/>
                        </w:numPr>
                        <w:spacing w:before="120" w:after="120"/>
                        <w:rPr>
                          <w:sz w:val="18"/>
                        </w:rPr>
                      </w:pPr>
                      <w:r w:rsidRPr="00560720">
                        <w:rPr>
                          <w:sz w:val="18"/>
                        </w:rPr>
                        <w:t>A railway company is not liable if it establishes that the railway accident resulted from an act of war, hostilities, civil war or insurrection; or, any other defense that might be set out in regulations.</w:t>
                      </w:r>
                    </w:p>
                    <w:p w14:paraId="7E3E6784" w14:textId="77777777" w:rsidR="00560720" w:rsidRDefault="00560720" w:rsidP="00560720">
                      <w:pPr>
                        <w:pStyle w:val="ListParagraph"/>
                        <w:numPr>
                          <w:ilvl w:val="0"/>
                          <w:numId w:val="36"/>
                        </w:numPr>
                        <w:spacing w:before="120" w:after="120"/>
                        <w:rPr>
                          <w:sz w:val="18"/>
                        </w:rPr>
                      </w:pPr>
                      <w:r w:rsidRPr="00560720">
                        <w:rPr>
                          <w:sz w:val="18"/>
                        </w:rPr>
                        <w:t>The limit of liability, as set out in 1 above, does not apply if it is proven that the railway accident resulted from any act or omission of the railway company that was committed either with intent to cause the accident or recklessly and with the knowledge that the accident would probably result.</w:t>
                      </w:r>
                    </w:p>
                    <w:p w14:paraId="3B162A3D" w14:textId="77777777" w:rsidR="00560720" w:rsidRPr="00560720" w:rsidRDefault="00560720" w:rsidP="00560720">
                      <w:pPr>
                        <w:pStyle w:val="ListParagraph"/>
                        <w:numPr>
                          <w:ilvl w:val="0"/>
                          <w:numId w:val="36"/>
                        </w:numPr>
                        <w:spacing w:before="120" w:after="120"/>
                        <w:rPr>
                          <w:sz w:val="18"/>
                        </w:rPr>
                      </w:pPr>
                      <w:r w:rsidRPr="00560720">
                        <w:rPr>
                          <w:sz w:val="18"/>
                        </w:rPr>
                        <w:t>Coverage must be such that it can satisfy claims instituted within a period of three years beginning on the day on which the losses, damages, costs and expenses were incurred, but not after a period of six years beginning on the day on which the railway accident occurred.</w:t>
                      </w:r>
                    </w:p>
                  </w:txbxContent>
                </v:textbox>
              </v:shape>
            </w:pict>
          </mc:Fallback>
        </mc:AlternateContent>
      </w:r>
    </w:p>
    <w:p w14:paraId="120DA2ED" w14:textId="77777777" w:rsidR="00C94A78" w:rsidRPr="00C441F0" w:rsidRDefault="00C94A78" w:rsidP="00C441F0">
      <w:pPr>
        <w:spacing w:after="0" w:line="240" w:lineRule="auto"/>
        <w:rPr>
          <w:rFonts w:ascii="Arial" w:hAnsi="Arial" w:cs="Arial"/>
          <w:sz w:val="18"/>
          <w:szCs w:val="20"/>
          <w:shd w:val="clear" w:color="auto" w:fill="FFFFFF" w:themeFill="background1"/>
        </w:rPr>
      </w:pPr>
    </w:p>
    <w:p w14:paraId="30301300" w14:textId="77777777" w:rsidR="007F2A29" w:rsidRPr="00C441F0" w:rsidRDefault="007F2A29" w:rsidP="00C441F0">
      <w:pPr>
        <w:spacing w:after="0" w:line="240" w:lineRule="auto"/>
        <w:rPr>
          <w:rFonts w:ascii="Arial" w:hAnsi="Arial" w:cs="Arial"/>
          <w:sz w:val="18"/>
          <w:szCs w:val="20"/>
          <w:shd w:val="clear" w:color="auto" w:fill="FFFFFF" w:themeFill="background1"/>
        </w:rPr>
      </w:pPr>
    </w:p>
    <w:p w14:paraId="3F55A39E" w14:textId="77777777" w:rsidR="00C94A78" w:rsidRPr="00C441F0" w:rsidRDefault="00C94A78" w:rsidP="00560720">
      <w:pPr>
        <w:pStyle w:val="ListParagraph"/>
        <w:spacing w:before="0" w:after="0"/>
        <w:ind w:left="360" w:right="810"/>
        <w:rPr>
          <w:sz w:val="18"/>
          <w:szCs w:val="20"/>
        </w:rPr>
      </w:pPr>
    </w:p>
    <w:sectPr w:rsidR="00C94A78" w:rsidRPr="00C441F0" w:rsidSect="00C441F0">
      <w:headerReference w:type="even" r:id="rId46"/>
      <w:headerReference w:type="default" r:id="rId47"/>
      <w:footerReference w:type="even" r:id="rId48"/>
      <w:footerReference w:type="default" r:id="rId49"/>
      <w:headerReference w:type="first" r:id="rId50"/>
      <w:footerReference w:type="first" r:id="rId51"/>
      <w:pgSz w:w="12240" w:h="15840"/>
      <w:pgMar w:top="1728" w:right="1440" w:bottom="1728" w:left="1440" w:header="576"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1C7E37" w14:textId="77777777" w:rsidR="00690DCF" w:rsidRDefault="00690DCF" w:rsidP="00D03804">
      <w:r>
        <w:separator/>
      </w:r>
    </w:p>
    <w:p w14:paraId="6422E29D" w14:textId="77777777" w:rsidR="00690DCF" w:rsidRDefault="00690DCF" w:rsidP="00D03804"/>
    <w:p w14:paraId="295C8AB0" w14:textId="77777777" w:rsidR="00690DCF" w:rsidRDefault="00690DCF" w:rsidP="00D03804"/>
  </w:endnote>
  <w:endnote w:type="continuationSeparator" w:id="0">
    <w:p w14:paraId="0751ADAF" w14:textId="77777777" w:rsidR="00690DCF" w:rsidRDefault="00690DCF" w:rsidP="00D03804">
      <w:r>
        <w:continuationSeparator/>
      </w:r>
    </w:p>
    <w:p w14:paraId="6380BCC2" w14:textId="77777777" w:rsidR="00690DCF" w:rsidRDefault="00690DCF" w:rsidP="00D03804"/>
    <w:p w14:paraId="5CD6426E" w14:textId="77777777" w:rsidR="00690DCF" w:rsidRDefault="00690DCF" w:rsidP="00D038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868B7" w14:textId="77777777" w:rsidR="00AA378E" w:rsidRDefault="00AA37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7567A" w14:textId="4110EB4C" w:rsidR="001E437C" w:rsidRDefault="001E437C">
    <w:pPr>
      <w:pStyle w:val="Footer"/>
    </w:pPr>
    <w:r w:rsidRPr="00F755CB">
      <w:t>Pag</w:t>
    </w:r>
    <w:r w:rsidRPr="000728E1">
      <w:t xml:space="preserve">e </w:t>
    </w:r>
    <w:r w:rsidRPr="000728E1">
      <w:fldChar w:fldCharType="begin"/>
    </w:r>
    <w:r w:rsidRPr="000728E1">
      <w:instrText xml:space="preserve"> PAGE </w:instrText>
    </w:r>
    <w:r w:rsidRPr="000728E1">
      <w:fldChar w:fldCharType="separate"/>
    </w:r>
    <w:r w:rsidR="00AA378E">
      <w:rPr>
        <w:noProof/>
      </w:rPr>
      <w:t>6</w:t>
    </w:r>
    <w:r w:rsidRPr="000728E1">
      <w:fldChar w:fldCharType="end"/>
    </w:r>
    <w:r w:rsidRPr="000728E1">
      <w:t xml:space="preserve"> / </w:t>
    </w:r>
    <w:r w:rsidRPr="000728E1">
      <w:fldChar w:fldCharType="begin"/>
    </w:r>
    <w:r w:rsidRPr="000728E1">
      <w:instrText xml:space="preserve"> NUMPAGES  </w:instrText>
    </w:r>
    <w:r w:rsidRPr="000728E1">
      <w:fldChar w:fldCharType="separate"/>
    </w:r>
    <w:r w:rsidR="00AA378E">
      <w:rPr>
        <w:noProof/>
      </w:rPr>
      <w:t>6</w:t>
    </w:r>
    <w:r w:rsidRPr="000728E1">
      <w:fldChar w:fldCharType="end"/>
    </w:r>
    <w:r w:rsidR="0079049C">
      <w:t>;  v.4a</w:t>
    </w:r>
  </w:p>
  <w:p w14:paraId="1BE06C43" w14:textId="77777777" w:rsidR="00FF3B2F" w:rsidRDefault="00FF3B2F" w:rsidP="00FF3B2F">
    <w:pPr>
      <w:pStyle w:val="Footer"/>
      <w:jc w:val="left"/>
    </w:pPr>
  </w:p>
  <w:p w14:paraId="5B375E18" w14:textId="204F0298" w:rsidR="00C562E5" w:rsidRDefault="0079049C">
    <w:r>
      <w:tab/>
    </w: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B173C" w14:textId="77777777" w:rsidR="00AA378E" w:rsidRDefault="00AA3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CD69C1" w14:textId="77777777" w:rsidR="00690DCF" w:rsidRDefault="00690DCF" w:rsidP="00D03804">
      <w:r>
        <w:separator/>
      </w:r>
    </w:p>
    <w:p w14:paraId="4A5ED141" w14:textId="77777777" w:rsidR="00690DCF" w:rsidRDefault="00690DCF" w:rsidP="00D03804"/>
    <w:p w14:paraId="328E87AD" w14:textId="77777777" w:rsidR="00690DCF" w:rsidRDefault="00690DCF" w:rsidP="00D03804"/>
  </w:footnote>
  <w:footnote w:type="continuationSeparator" w:id="0">
    <w:p w14:paraId="5BE3F940" w14:textId="77777777" w:rsidR="00690DCF" w:rsidRDefault="00690DCF" w:rsidP="00D03804">
      <w:r>
        <w:continuationSeparator/>
      </w:r>
    </w:p>
    <w:p w14:paraId="53DDEA95" w14:textId="77777777" w:rsidR="00690DCF" w:rsidRDefault="00690DCF" w:rsidP="00D03804"/>
    <w:p w14:paraId="037D4A46" w14:textId="77777777" w:rsidR="00690DCF" w:rsidRDefault="00690DCF" w:rsidP="00D0380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828F5" w14:textId="77777777" w:rsidR="00AA378E" w:rsidRDefault="00AA37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272A4" w14:textId="77777777" w:rsidR="001E437C" w:rsidRPr="009030B9" w:rsidRDefault="00933CC6" w:rsidP="009030B9">
    <w:pPr>
      <w:pStyle w:val="Header"/>
    </w:pPr>
    <w:r w:rsidRPr="009030B9">
      <w:rPr>
        <w:noProof/>
        <w:lang w:val="en-US" w:eastAsia="en-US"/>
      </w:rPr>
      <w:drawing>
        <wp:anchor distT="0" distB="0" distL="114300" distR="114300" simplePos="0" relativeHeight="251660288" behindDoc="1" locked="0" layoutInCell="1" allowOverlap="1" wp14:anchorId="4665602A" wp14:editId="6EF051AF">
          <wp:simplePos x="0" y="0"/>
          <wp:positionH relativeFrom="column">
            <wp:posOffset>4610100</wp:posOffset>
          </wp:positionH>
          <wp:positionV relativeFrom="paragraph">
            <wp:posOffset>205740</wp:posOffset>
          </wp:positionV>
          <wp:extent cx="822960" cy="195580"/>
          <wp:effectExtent l="0" t="0" r="0" b="0"/>
          <wp:wrapThrough wrapText="bothSides">
            <wp:wrapPolygon edited="0">
              <wp:start x="0" y="0"/>
              <wp:lineTo x="0" y="18935"/>
              <wp:lineTo x="21000" y="18935"/>
              <wp:lineTo x="21000" y="0"/>
              <wp:lineTo x="0" y="0"/>
            </wp:wrapPolygon>
          </wp:wrapThrough>
          <wp:docPr id="6" name="Image 6" descr="U:\AOB_CD\CORP Comm\PUB AND NEW MEDIA\CORPORATE IMAGE\AGENCY LOGOS\Canada Wordmark\Canada Wordmark - b-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AOB_CD\CORP Comm\PUB AND NEW MEDIA\CORPORATE IMAGE\AGENCY LOGOS\Canada Wordmark\Canada Wordmark - b-03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195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30B9">
      <w:rPr>
        <w:noProof/>
        <w:lang w:val="en-US" w:eastAsia="en-US"/>
      </w:rPr>
      <w:drawing>
        <wp:anchor distT="0" distB="0" distL="114300" distR="114300" simplePos="0" relativeHeight="251659264" behindDoc="1" locked="0" layoutInCell="1" allowOverlap="1" wp14:anchorId="04F2EDA8" wp14:editId="7693F48F">
          <wp:simplePos x="0" y="0"/>
          <wp:positionH relativeFrom="column">
            <wp:posOffset>28575</wp:posOffset>
          </wp:positionH>
          <wp:positionV relativeFrom="paragraph">
            <wp:posOffset>-22860</wp:posOffset>
          </wp:positionV>
          <wp:extent cx="1916430" cy="640080"/>
          <wp:effectExtent l="0" t="0" r="7620" b="0"/>
          <wp:wrapNone/>
          <wp:docPr id="5" name="Image 5" descr="U:\AOB_CD\CORP Comm\PUB AND NEW MEDIA\CORPORATE IMAGE\AGENCY LOGOS\Coat of Arms\OTC-asymmetric_EN-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OB_CD\CORP Comm\PUB AND NEW MEDIA\CORPORATE IMAGE\AGENCY LOGOS\Coat of Arms\OTC-asymmetric_EN-01.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916430" cy="640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69918" w14:textId="77777777" w:rsidR="00AA378E" w:rsidRDefault="00AA37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EDAFF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784782"/>
    <w:multiLevelType w:val="multilevel"/>
    <w:tmpl w:val="A2D2006E"/>
    <w:styleLink w:val="ParaSecretariat"/>
    <w:lvl w:ilvl="0">
      <w:start w:val="1"/>
      <w:numFmt w:val="decimal"/>
      <w:lvlText w:val="[%1]"/>
      <w:lvlJc w:val="left"/>
      <w:pPr>
        <w:ind w:left="0" w:hanging="720"/>
      </w:pPr>
      <w:rPr>
        <w:rFonts w:hint="default"/>
      </w:rPr>
    </w:lvl>
    <w:lvl w:ilvl="1">
      <w:start w:val="1"/>
      <w:numFmt w:val="decimal"/>
      <w:lvlText w:val="[%2]"/>
      <w:lvlJc w:val="left"/>
      <w:pPr>
        <w:ind w:left="0" w:hanging="720"/>
      </w:pPr>
      <w:rPr>
        <w:rFonts w:hint="default"/>
      </w:rPr>
    </w:lvl>
    <w:lvl w:ilvl="2">
      <w:start w:val="1"/>
      <w:numFmt w:val="decimal"/>
      <w:lvlText w:val="[%3]"/>
      <w:lvlJc w:val="left"/>
      <w:pPr>
        <w:ind w:left="0" w:hanging="720"/>
      </w:pPr>
      <w:rPr>
        <w:rFonts w:hint="default"/>
      </w:rPr>
    </w:lvl>
    <w:lvl w:ilvl="3">
      <w:start w:val="1"/>
      <w:numFmt w:val="decimal"/>
      <w:lvlText w:val="[%4]"/>
      <w:lvlJc w:val="left"/>
      <w:pPr>
        <w:ind w:left="0" w:hanging="720"/>
      </w:pPr>
      <w:rPr>
        <w:rFonts w:hint="default"/>
      </w:rPr>
    </w:lvl>
    <w:lvl w:ilvl="4">
      <w:start w:val="1"/>
      <w:numFmt w:val="decimal"/>
      <w:lvlText w:val="[%5]"/>
      <w:lvlJc w:val="left"/>
      <w:pPr>
        <w:ind w:left="0" w:hanging="720"/>
      </w:pPr>
      <w:rPr>
        <w:rFonts w:hint="default"/>
      </w:rPr>
    </w:lvl>
    <w:lvl w:ilvl="5">
      <w:start w:val="1"/>
      <w:numFmt w:val="decimal"/>
      <w:lvlText w:val="[%6]"/>
      <w:lvlJc w:val="left"/>
      <w:pPr>
        <w:ind w:left="0" w:hanging="720"/>
      </w:pPr>
      <w:rPr>
        <w:rFonts w:hint="default"/>
      </w:rPr>
    </w:lvl>
    <w:lvl w:ilvl="6">
      <w:start w:val="1"/>
      <w:numFmt w:val="decimal"/>
      <w:lvlText w:val="[%7]"/>
      <w:lvlJc w:val="left"/>
      <w:pPr>
        <w:ind w:left="0" w:hanging="720"/>
      </w:pPr>
      <w:rPr>
        <w:rFonts w:hint="default"/>
      </w:rPr>
    </w:lvl>
    <w:lvl w:ilvl="7">
      <w:start w:val="1"/>
      <w:numFmt w:val="decimal"/>
      <w:lvlText w:val="[%8]"/>
      <w:lvlJc w:val="left"/>
      <w:pPr>
        <w:ind w:left="0" w:hanging="720"/>
      </w:pPr>
      <w:rPr>
        <w:rFonts w:hint="default"/>
      </w:rPr>
    </w:lvl>
    <w:lvl w:ilvl="8">
      <w:start w:val="1"/>
      <w:numFmt w:val="decimal"/>
      <w:lvlText w:val="[%9]"/>
      <w:lvlJc w:val="left"/>
      <w:pPr>
        <w:ind w:left="0" w:hanging="720"/>
      </w:pPr>
      <w:rPr>
        <w:rFonts w:hint="default"/>
      </w:rPr>
    </w:lvl>
  </w:abstractNum>
  <w:abstractNum w:abstractNumId="2" w15:restartNumberingAfterBreak="0">
    <w:nsid w:val="0BFC7E6D"/>
    <w:multiLevelType w:val="hybridMultilevel"/>
    <w:tmpl w:val="CB6C71F2"/>
    <w:lvl w:ilvl="0" w:tplc="10090001">
      <w:start w:val="1"/>
      <w:numFmt w:val="bullet"/>
      <w:lvlText w:val=""/>
      <w:lvlJc w:val="left"/>
      <w:pPr>
        <w:ind w:left="720" w:hanging="360"/>
      </w:pPr>
      <w:rPr>
        <w:rFonts w:ascii="Symbol" w:hAnsi="Symbol" w:hint="default"/>
      </w:rPr>
    </w:lvl>
    <w:lvl w:ilvl="1" w:tplc="B8A2D03A">
      <w:start w:val="1"/>
      <w:numFmt w:val="bullet"/>
      <w:lvlText w:val="o"/>
      <w:lvlJc w:val="left"/>
      <w:pPr>
        <w:ind w:left="1440" w:hanging="360"/>
      </w:pPr>
      <w:rPr>
        <w:rFonts w:ascii="Courier New" w:hAnsi="Courier New" w:hint="default"/>
      </w:rPr>
    </w:lvl>
    <w:lvl w:ilvl="2" w:tplc="2B5276FA">
      <w:start w:val="1"/>
      <w:numFmt w:val="bullet"/>
      <w:lvlText w:val="•"/>
      <w:lvlJc w:val="left"/>
      <w:pPr>
        <w:ind w:left="2160" w:hanging="360"/>
      </w:pPr>
      <w:rPr>
        <w:rFonts w:ascii="Times New Roman" w:hAnsi="Times New Roman"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1A7334"/>
    <w:multiLevelType w:val="hybridMultilevel"/>
    <w:tmpl w:val="9FA4CBFA"/>
    <w:lvl w:ilvl="0" w:tplc="6694D83C">
      <w:start w:val="1"/>
      <w:numFmt w:val="decimal"/>
      <w:pStyle w:val="NumberedListLevel1"/>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1113339D"/>
    <w:multiLevelType w:val="hybridMultilevel"/>
    <w:tmpl w:val="482C25F0"/>
    <w:lvl w:ilvl="0" w:tplc="10090017">
      <w:start w:val="1"/>
      <w:numFmt w:val="lowerLetter"/>
      <w:lvlText w:val="%1)"/>
      <w:lvlJc w:val="left"/>
      <w:pPr>
        <w:ind w:left="1080" w:hanging="360"/>
      </w:pPr>
      <w:rPr>
        <w:rFonts w:cs="Times New Roman"/>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5" w15:restartNumberingAfterBreak="0">
    <w:nsid w:val="12BD030C"/>
    <w:multiLevelType w:val="hybridMultilevel"/>
    <w:tmpl w:val="6142BA06"/>
    <w:lvl w:ilvl="0" w:tplc="0A2ECB60">
      <w:start w:val="1"/>
      <w:numFmt w:val="decimal"/>
      <w:lvlText w:val="%1."/>
      <w:lvlJc w:val="left"/>
      <w:pPr>
        <w:ind w:left="720" w:hanging="360"/>
      </w:pPr>
      <w:rPr>
        <w:rFonts w:cs="Times New Roman"/>
        <w:b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6" w15:restartNumberingAfterBreak="0">
    <w:nsid w:val="1C4F2F12"/>
    <w:multiLevelType w:val="hybridMultilevel"/>
    <w:tmpl w:val="F5AE98E4"/>
    <w:lvl w:ilvl="0" w:tplc="1009001B">
      <w:start w:val="1"/>
      <w:numFmt w:val="lowerRoman"/>
      <w:lvlText w:val="%1."/>
      <w:lvlJc w:val="right"/>
      <w:pPr>
        <w:ind w:left="1080" w:hanging="360"/>
      </w:pPr>
      <w:rPr>
        <w:rFonts w:cs="Times New Roman"/>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7" w15:restartNumberingAfterBreak="0">
    <w:nsid w:val="1F7C027E"/>
    <w:multiLevelType w:val="multilevel"/>
    <w:tmpl w:val="498E5136"/>
    <w:styleLink w:val="KatesBulletList"/>
    <w:lvl w:ilvl="0">
      <w:start w:val="1"/>
      <w:numFmt w:val="bullet"/>
      <w:lvlText w:val=""/>
      <w:lvlJc w:val="left"/>
      <w:pPr>
        <w:tabs>
          <w:tab w:val="num" w:pos="1008"/>
        </w:tabs>
        <w:ind w:left="936" w:hanging="576"/>
      </w:pPr>
      <w:rPr>
        <w:rFonts w:ascii="Symbol" w:hAnsi="Symbol" w:hint="default"/>
      </w:rPr>
    </w:lvl>
    <w:lvl w:ilvl="1">
      <w:start w:val="1"/>
      <w:numFmt w:val="bullet"/>
      <w:lvlText w:val="o"/>
      <w:lvlJc w:val="left"/>
      <w:pPr>
        <w:tabs>
          <w:tab w:val="num" w:pos="1728"/>
        </w:tabs>
        <w:ind w:left="1656" w:hanging="576"/>
      </w:pPr>
      <w:rPr>
        <w:rFonts w:ascii="Courier New" w:hAnsi="Courier New" w:hint="default"/>
      </w:rPr>
    </w:lvl>
    <w:lvl w:ilvl="2">
      <w:start w:val="1"/>
      <w:numFmt w:val="bullet"/>
      <w:lvlText w:val=""/>
      <w:lvlJc w:val="left"/>
      <w:pPr>
        <w:tabs>
          <w:tab w:val="num" w:pos="2448"/>
        </w:tabs>
        <w:ind w:left="2376" w:hanging="576"/>
      </w:pPr>
      <w:rPr>
        <w:rFonts w:ascii="Wingdings" w:hAnsi="Wingdings" w:hint="default"/>
      </w:rPr>
    </w:lvl>
    <w:lvl w:ilvl="3">
      <w:start w:val="1"/>
      <w:numFmt w:val="bullet"/>
      <w:lvlText w:val=""/>
      <w:lvlJc w:val="left"/>
      <w:pPr>
        <w:tabs>
          <w:tab w:val="num" w:pos="3168"/>
        </w:tabs>
        <w:ind w:left="3096" w:hanging="576"/>
      </w:pPr>
      <w:rPr>
        <w:rFonts w:ascii="Symbol" w:hAnsi="Symbol" w:hint="default"/>
      </w:rPr>
    </w:lvl>
    <w:lvl w:ilvl="4">
      <w:start w:val="1"/>
      <w:numFmt w:val="bullet"/>
      <w:lvlText w:val="o"/>
      <w:lvlJc w:val="left"/>
      <w:pPr>
        <w:tabs>
          <w:tab w:val="num" w:pos="3888"/>
        </w:tabs>
        <w:ind w:left="3816" w:hanging="576"/>
      </w:pPr>
      <w:rPr>
        <w:rFonts w:ascii="Courier New" w:hAnsi="Courier New" w:hint="default"/>
      </w:rPr>
    </w:lvl>
    <w:lvl w:ilvl="5">
      <w:start w:val="1"/>
      <w:numFmt w:val="bullet"/>
      <w:lvlText w:val=""/>
      <w:lvlJc w:val="left"/>
      <w:pPr>
        <w:tabs>
          <w:tab w:val="num" w:pos="4608"/>
        </w:tabs>
        <w:ind w:left="4536" w:hanging="576"/>
      </w:pPr>
      <w:rPr>
        <w:rFonts w:ascii="Wingdings" w:hAnsi="Wingdings" w:hint="default"/>
      </w:rPr>
    </w:lvl>
    <w:lvl w:ilvl="6">
      <w:start w:val="1"/>
      <w:numFmt w:val="bullet"/>
      <w:lvlText w:val=""/>
      <w:lvlJc w:val="left"/>
      <w:pPr>
        <w:tabs>
          <w:tab w:val="num" w:pos="5328"/>
        </w:tabs>
        <w:ind w:left="5256" w:hanging="576"/>
      </w:pPr>
      <w:rPr>
        <w:rFonts w:ascii="Symbol" w:hAnsi="Symbol" w:hint="default"/>
      </w:rPr>
    </w:lvl>
    <w:lvl w:ilvl="7">
      <w:start w:val="1"/>
      <w:numFmt w:val="bullet"/>
      <w:lvlText w:val="o"/>
      <w:lvlJc w:val="left"/>
      <w:pPr>
        <w:tabs>
          <w:tab w:val="num" w:pos="6048"/>
        </w:tabs>
        <w:ind w:left="5976" w:hanging="576"/>
      </w:pPr>
      <w:rPr>
        <w:rFonts w:ascii="Courier New" w:hAnsi="Courier New" w:hint="default"/>
      </w:rPr>
    </w:lvl>
    <w:lvl w:ilvl="8">
      <w:start w:val="1"/>
      <w:numFmt w:val="bullet"/>
      <w:lvlText w:val=""/>
      <w:lvlJc w:val="left"/>
      <w:pPr>
        <w:tabs>
          <w:tab w:val="num" w:pos="6768"/>
        </w:tabs>
        <w:ind w:left="6696" w:hanging="576"/>
      </w:pPr>
      <w:rPr>
        <w:rFonts w:ascii="Wingdings" w:hAnsi="Wingdings" w:hint="default"/>
      </w:rPr>
    </w:lvl>
  </w:abstractNum>
  <w:abstractNum w:abstractNumId="8" w15:restartNumberingAfterBreak="0">
    <w:nsid w:val="2C265FFF"/>
    <w:multiLevelType w:val="hybridMultilevel"/>
    <w:tmpl w:val="4C8A9B0E"/>
    <w:lvl w:ilvl="0" w:tplc="10090017">
      <w:start w:val="1"/>
      <w:numFmt w:val="lowerLetter"/>
      <w:lvlText w:val="%1)"/>
      <w:lvlJc w:val="left"/>
      <w:pPr>
        <w:ind w:left="720" w:hanging="360"/>
      </w:pPr>
      <w:rPr>
        <w:rFonts w:cs="Times New Roman" w:hint="default"/>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33FC14C2"/>
    <w:multiLevelType w:val="hybridMultilevel"/>
    <w:tmpl w:val="1450A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A1A4505"/>
    <w:multiLevelType w:val="hybridMultilevel"/>
    <w:tmpl w:val="099ABC8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3C8F7774"/>
    <w:multiLevelType w:val="hybridMultilevel"/>
    <w:tmpl w:val="7E0E483C"/>
    <w:lvl w:ilvl="0" w:tplc="23442B8E">
      <w:start w:val="1"/>
      <w:numFmt w:val="decimal"/>
      <w:pStyle w:val="Heading2"/>
      <w:lvlText w:val="%1."/>
      <w:lvlJc w:val="left"/>
      <w:pPr>
        <w:ind w:left="720" w:hanging="360"/>
      </w:pPr>
      <w:rPr>
        <w:rFonts w:hint="default"/>
      </w:rPr>
    </w:lvl>
    <w:lvl w:ilvl="1" w:tplc="10090019">
      <w:start w:val="1"/>
      <w:numFmt w:val="lowerLetter"/>
      <w:lvlText w:val="%2."/>
      <w:lvlJc w:val="left"/>
      <w:pPr>
        <w:ind w:left="1440" w:hanging="360"/>
      </w:pPr>
    </w:lvl>
    <w:lvl w:ilvl="2" w:tplc="A07AD190">
      <w:start w:val="1"/>
      <w:numFmt w:val="lowerLetter"/>
      <w:lvlText w:val="%3)"/>
      <w:lvlJc w:val="left"/>
      <w:pPr>
        <w:ind w:left="2370" w:hanging="39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EB72316"/>
    <w:multiLevelType w:val="multilevel"/>
    <w:tmpl w:val="A2D2006E"/>
    <w:lvl w:ilvl="0">
      <w:start w:val="1"/>
      <w:numFmt w:val="decimal"/>
      <w:lvlText w:val="[%1]"/>
      <w:lvlJc w:val="left"/>
      <w:pPr>
        <w:ind w:left="0" w:hanging="720"/>
      </w:pPr>
      <w:rPr>
        <w:rFonts w:hint="default"/>
      </w:rPr>
    </w:lvl>
    <w:lvl w:ilvl="1">
      <w:start w:val="1"/>
      <w:numFmt w:val="decimal"/>
      <w:lvlText w:val="[%2]"/>
      <w:lvlJc w:val="left"/>
      <w:pPr>
        <w:ind w:left="0" w:hanging="720"/>
      </w:pPr>
      <w:rPr>
        <w:rFonts w:hint="default"/>
      </w:rPr>
    </w:lvl>
    <w:lvl w:ilvl="2">
      <w:start w:val="1"/>
      <w:numFmt w:val="decimal"/>
      <w:lvlText w:val="[%3]"/>
      <w:lvlJc w:val="left"/>
      <w:pPr>
        <w:ind w:left="0" w:hanging="720"/>
      </w:pPr>
      <w:rPr>
        <w:rFonts w:hint="default"/>
      </w:rPr>
    </w:lvl>
    <w:lvl w:ilvl="3">
      <w:start w:val="1"/>
      <w:numFmt w:val="decimal"/>
      <w:lvlText w:val="[%4]"/>
      <w:lvlJc w:val="left"/>
      <w:pPr>
        <w:ind w:left="0" w:hanging="720"/>
      </w:pPr>
      <w:rPr>
        <w:rFonts w:hint="default"/>
      </w:rPr>
    </w:lvl>
    <w:lvl w:ilvl="4">
      <w:start w:val="1"/>
      <w:numFmt w:val="decimal"/>
      <w:lvlText w:val="[%5]"/>
      <w:lvlJc w:val="left"/>
      <w:pPr>
        <w:ind w:left="0" w:hanging="720"/>
      </w:pPr>
      <w:rPr>
        <w:rFonts w:hint="default"/>
      </w:rPr>
    </w:lvl>
    <w:lvl w:ilvl="5">
      <w:start w:val="1"/>
      <w:numFmt w:val="decimal"/>
      <w:lvlText w:val="[%6]"/>
      <w:lvlJc w:val="left"/>
      <w:pPr>
        <w:ind w:left="0" w:hanging="720"/>
      </w:pPr>
      <w:rPr>
        <w:rFonts w:hint="default"/>
      </w:rPr>
    </w:lvl>
    <w:lvl w:ilvl="6">
      <w:start w:val="1"/>
      <w:numFmt w:val="decimal"/>
      <w:lvlText w:val="[%7]"/>
      <w:lvlJc w:val="left"/>
      <w:pPr>
        <w:ind w:left="0" w:hanging="720"/>
      </w:pPr>
      <w:rPr>
        <w:rFonts w:hint="default"/>
      </w:rPr>
    </w:lvl>
    <w:lvl w:ilvl="7">
      <w:start w:val="1"/>
      <w:numFmt w:val="decimal"/>
      <w:lvlText w:val="[%8]"/>
      <w:lvlJc w:val="left"/>
      <w:pPr>
        <w:ind w:left="0" w:hanging="720"/>
      </w:pPr>
      <w:rPr>
        <w:rFonts w:hint="default"/>
      </w:rPr>
    </w:lvl>
    <w:lvl w:ilvl="8">
      <w:start w:val="1"/>
      <w:numFmt w:val="decimal"/>
      <w:lvlText w:val="[%9]"/>
      <w:lvlJc w:val="left"/>
      <w:pPr>
        <w:ind w:left="0" w:hanging="720"/>
      </w:pPr>
      <w:rPr>
        <w:rFonts w:hint="default"/>
      </w:rPr>
    </w:lvl>
  </w:abstractNum>
  <w:abstractNum w:abstractNumId="13" w15:restartNumberingAfterBreak="0">
    <w:nsid w:val="435C6B0B"/>
    <w:multiLevelType w:val="hybridMultilevel"/>
    <w:tmpl w:val="A4E09860"/>
    <w:lvl w:ilvl="0" w:tplc="2EA62012">
      <w:start w:val="3"/>
      <w:numFmt w:val="lowerLetter"/>
      <w:lvlText w:val="%1)"/>
      <w:lvlJc w:val="left"/>
      <w:pPr>
        <w:tabs>
          <w:tab w:val="num" w:pos="3015"/>
        </w:tabs>
        <w:ind w:left="3015" w:hanging="405"/>
      </w:pPr>
      <w:rPr>
        <w:rFonts w:ascii="Calibri" w:hAnsi="Calibri" w:cs="Arial" w:hint="default"/>
        <w:sz w:val="24"/>
      </w:rPr>
    </w:lvl>
    <w:lvl w:ilvl="1" w:tplc="04090019" w:tentative="1">
      <w:start w:val="1"/>
      <w:numFmt w:val="lowerLetter"/>
      <w:lvlText w:val="%2."/>
      <w:lvlJc w:val="left"/>
      <w:pPr>
        <w:tabs>
          <w:tab w:val="num" w:pos="3690"/>
        </w:tabs>
        <w:ind w:left="3690" w:hanging="360"/>
      </w:pPr>
      <w:rPr>
        <w:rFonts w:cs="Times New Roman"/>
      </w:rPr>
    </w:lvl>
    <w:lvl w:ilvl="2" w:tplc="0409001B" w:tentative="1">
      <w:start w:val="1"/>
      <w:numFmt w:val="lowerRoman"/>
      <w:lvlText w:val="%3."/>
      <w:lvlJc w:val="right"/>
      <w:pPr>
        <w:tabs>
          <w:tab w:val="num" w:pos="4410"/>
        </w:tabs>
        <w:ind w:left="4410" w:hanging="180"/>
      </w:pPr>
      <w:rPr>
        <w:rFonts w:cs="Times New Roman"/>
      </w:rPr>
    </w:lvl>
    <w:lvl w:ilvl="3" w:tplc="0409000F" w:tentative="1">
      <w:start w:val="1"/>
      <w:numFmt w:val="decimal"/>
      <w:lvlText w:val="%4."/>
      <w:lvlJc w:val="left"/>
      <w:pPr>
        <w:tabs>
          <w:tab w:val="num" w:pos="5130"/>
        </w:tabs>
        <w:ind w:left="5130" w:hanging="360"/>
      </w:pPr>
      <w:rPr>
        <w:rFonts w:cs="Times New Roman"/>
      </w:rPr>
    </w:lvl>
    <w:lvl w:ilvl="4" w:tplc="04090019" w:tentative="1">
      <w:start w:val="1"/>
      <w:numFmt w:val="lowerLetter"/>
      <w:lvlText w:val="%5."/>
      <w:lvlJc w:val="left"/>
      <w:pPr>
        <w:tabs>
          <w:tab w:val="num" w:pos="5850"/>
        </w:tabs>
        <w:ind w:left="5850" w:hanging="360"/>
      </w:pPr>
      <w:rPr>
        <w:rFonts w:cs="Times New Roman"/>
      </w:rPr>
    </w:lvl>
    <w:lvl w:ilvl="5" w:tplc="0409001B" w:tentative="1">
      <w:start w:val="1"/>
      <w:numFmt w:val="lowerRoman"/>
      <w:lvlText w:val="%6."/>
      <w:lvlJc w:val="right"/>
      <w:pPr>
        <w:tabs>
          <w:tab w:val="num" w:pos="6570"/>
        </w:tabs>
        <w:ind w:left="6570" w:hanging="180"/>
      </w:pPr>
      <w:rPr>
        <w:rFonts w:cs="Times New Roman"/>
      </w:rPr>
    </w:lvl>
    <w:lvl w:ilvl="6" w:tplc="0409000F" w:tentative="1">
      <w:start w:val="1"/>
      <w:numFmt w:val="decimal"/>
      <w:lvlText w:val="%7."/>
      <w:lvlJc w:val="left"/>
      <w:pPr>
        <w:tabs>
          <w:tab w:val="num" w:pos="7290"/>
        </w:tabs>
        <w:ind w:left="7290" w:hanging="360"/>
      </w:pPr>
      <w:rPr>
        <w:rFonts w:cs="Times New Roman"/>
      </w:rPr>
    </w:lvl>
    <w:lvl w:ilvl="7" w:tplc="04090019" w:tentative="1">
      <w:start w:val="1"/>
      <w:numFmt w:val="lowerLetter"/>
      <w:lvlText w:val="%8."/>
      <w:lvlJc w:val="left"/>
      <w:pPr>
        <w:tabs>
          <w:tab w:val="num" w:pos="8010"/>
        </w:tabs>
        <w:ind w:left="8010" w:hanging="360"/>
      </w:pPr>
      <w:rPr>
        <w:rFonts w:cs="Times New Roman"/>
      </w:rPr>
    </w:lvl>
    <w:lvl w:ilvl="8" w:tplc="0409001B" w:tentative="1">
      <w:start w:val="1"/>
      <w:numFmt w:val="lowerRoman"/>
      <w:lvlText w:val="%9."/>
      <w:lvlJc w:val="right"/>
      <w:pPr>
        <w:tabs>
          <w:tab w:val="num" w:pos="8730"/>
        </w:tabs>
        <w:ind w:left="8730" w:hanging="180"/>
      </w:pPr>
      <w:rPr>
        <w:rFonts w:cs="Times New Roman"/>
      </w:rPr>
    </w:lvl>
  </w:abstractNum>
  <w:abstractNum w:abstractNumId="14" w15:restartNumberingAfterBreak="0">
    <w:nsid w:val="447B5367"/>
    <w:multiLevelType w:val="hybridMultilevel"/>
    <w:tmpl w:val="11AA169E"/>
    <w:lvl w:ilvl="0" w:tplc="68E6C7FC">
      <w:start w:val="1"/>
      <w:numFmt w:val="decimal"/>
      <w:lvlText w:val="%1."/>
      <w:lvlJc w:val="left"/>
      <w:pPr>
        <w:ind w:left="360" w:hanging="360"/>
      </w:pPr>
      <w:rPr>
        <w:rFonts w:cs="Times New Roman"/>
        <w:b/>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5" w15:restartNumberingAfterBreak="0">
    <w:nsid w:val="49D653F5"/>
    <w:multiLevelType w:val="hybridMultilevel"/>
    <w:tmpl w:val="9DB0E232"/>
    <w:lvl w:ilvl="0" w:tplc="10090003">
      <w:start w:val="1"/>
      <w:numFmt w:val="bullet"/>
      <w:lvlText w:val="o"/>
      <w:lvlJc w:val="left"/>
      <w:pPr>
        <w:ind w:left="720" w:hanging="360"/>
      </w:pPr>
      <w:rPr>
        <w:rFonts w:ascii="Courier New" w:hAnsi="Courier New" w:hint="default"/>
      </w:rPr>
    </w:lvl>
    <w:lvl w:ilvl="1" w:tplc="2B5276FA">
      <w:start w:val="1"/>
      <w:numFmt w:val="bullet"/>
      <w:lvlText w:val="•"/>
      <w:lvlJc w:val="left"/>
      <w:pPr>
        <w:ind w:left="1440" w:hanging="360"/>
      </w:pPr>
      <w:rPr>
        <w:rFonts w:ascii="Times New Roman" w:hAnsi="Times New Roman" w:hint="default"/>
        <w:i/>
        <w:sz w:val="24"/>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02D14CB"/>
    <w:multiLevelType w:val="hybridMultilevel"/>
    <w:tmpl w:val="EF1CA576"/>
    <w:lvl w:ilvl="0" w:tplc="10090001">
      <w:start w:val="1"/>
      <w:numFmt w:val="bullet"/>
      <w:lvlText w:val=""/>
      <w:lvlJc w:val="left"/>
      <w:pPr>
        <w:ind w:left="720" w:hanging="360"/>
      </w:pPr>
      <w:rPr>
        <w:rFonts w:ascii="Symbol" w:hAnsi="Symbol" w:hint="default"/>
      </w:rPr>
    </w:lvl>
    <w:lvl w:ilvl="1" w:tplc="2B5276FA">
      <w:start w:val="1"/>
      <w:numFmt w:val="bullet"/>
      <w:lvlText w:val="•"/>
      <w:lvlJc w:val="left"/>
      <w:pPr>
        <w:ind w:left="1440" w:hanging="360"/>
      </w:pPr>
      <w:rPr>
        <w:rFonts w:ascii="Times New Roman" w:hAnsi="Times New Roman" w:hint="default"/>
      </w:rPr>
    </w:lvl>
    <w:lvl w:ilvl="2" w:tplc="10090001">
      <w:start w:val="1"/>
      <w:numFmt w:val="bullet"/>
      <w:lvlText w:val=""/>
      <w:lvlJc w:val="left"/>
      <w:pPr>
        <w:ind w:left="2160" w:hanging="360"/>
      </w:pPr>
      <w:rPr>
        <w:rFonts w:ascii="Symbol" w:hAnsi="Symbol"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7C27E53"/>
    <w:multiLevelType w:val="hybridMultilevel"/>
    <w:tmpl w:val="A95CD8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C380E8F"/>
    <w:multiLevelType w:val="hybridMultilevel"/>
    <w:tmpl w:val="11868FDA"/>
    <w:lvl w:ilvl="0" w:tplc="26887BCC">
      <w:start w:val="1"/>
      <w:numFmt w:val="decimal"/>
      <w:lvlText w:val="%1."/>
      <w:lvlJc w:val="left"/>
      <w:pPr>
        <w:tabs>
          <w:tab w:val="num" w:pos="936"/>
        </w:tabs>
        <w:ind w:left="1080" w:hanging="720"/>
      </w:pPr>
      <w:rPr>
        <w:rFonts w:hint="default"/>
      </w:rPr>
    </w:lvl>
    <w:lvl w:ilvl="1" w:tplc="57D2A11A">
      <w:start w:val="1"/>
      <w:numFmt w:val="lowerLetter"/>
      <w:pStyle w:val="NumberedListLevel2"/>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20350C8"/>
    <w:multiLevelType w:val="hybridMultilevel"/>
    <w:tmpl w:val="EB166BA2"/>
    <w:lvl w:ilvl="0" w:tplc="A9CC7CC4">
      <w:start w:val="1"/>
      <w:numFmt w:val="lowerLetter"/>
      <w:lvlText w:val="%1)"/>
      <w:lvlJc w:val="left"/>
      <w:pPr>
        <w:ind w:left="360" w:hanging="360"/>
      </w:pPr>
      <w:rPr>
        <w:i w:val="0"/>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25B7783"/>
    <w:multiLevelType w:val="hybridMultilevel"/>
    <w:tmpl w:val="04908490"/>
    <w:lvl w:ilvl="0" w:tplc="10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629B3087"/>
    <w:multiLevelType w:val="multilevel"/>
    <w:tmpl w:val="CDBC25EE"/>
    <w:styleLink w:val="Style4"/>
    <w:lvl w:ilvl="0">
      <w:start w:val="1"/>
      <w:numFmt w:val="decimal"/>
      <w:isLgl/>
      <w:lvlText w:val="%1."/>
      <w:lvlJc w:val="left"/>
      <w:pPr>
        <w:tabs>
          <w:tab w:val="num" w:pos="1008"/>
        </w:tabs>
        <w:ind w:left="576" w:hanging="216"/>
      </w:pPr>
      <w:rPr>
        <w:rFonts w:hint="default"/>
      </w:rPr>
    </w:lvl>
    <w:lvl w:ilvl="1">
      <w:start w:val="1"/>
      <w:numFmt w:val="decimal"/>
      <w:isLgl/>
      <w:lvlText w:val="%1.%2."/>
      <w:lvlJc w:val="left"/>
      <w:pPr>
        <w:tabs>
          <w:tab w:val="num" w:pos="1728"/>
        </w:tabs>
        <w:ind w:left="1296" w:hanging="216"/>
      </w:pPr>
      <w:rPr>
        <w:rFonts w:hint="default"/>
      </w:rPr>
    </w:lvl>
    <w:lvl w:ilvl="2">
      <w:start w:val="1"/>
      <w:numFmt w:val="decimal"/>
      <w:isLgl/>
      <w:lvlText w:val="%1.%2.%3."/>
      <w:lvlJc w:val="left"/>
      <w:pPr>
        <w:tabs>
          <w:tab w:val="num" w:pos="2448"/>
        </w:tabs>
        <w:ind w:left="2016" w:hanging="216"/>
      </w:pPr>
      <w:rPr>
        <w:rFonts w:hint="default"/>
      </w:rPr>
    </w:lvl>
    <w:lvl w:ilvl="3">
      <w:start w:val="1"/>
      <w:numFmt w:val="decimal"/>
      <w:isLgl/>
      <w:lvlText w:val="%1.%2.%3.%4."/>
      <w:lvlJc w:val="left"/>
      <w:pPr>
        <w:tabs>
          <w:tab w:val="num" w:pos="3168"/>
        </w:tabs>
        <w:ind w:left="2736" w:hanging="216"/>
      </w:pPr>
      <w:rPr>
        <w:rFonts w:hint="default"/>
      </w:rPr>
    </w:lvl>
    <w:lvl w:ilvl="4">
      <w:start w:val="1"/>
      <w:numFmt w:val="decimal"/>
      <w:isLgl/>
      <w:lvlText w:val="%1.%2.%3.%4.%5."/>
      <w:lvlJc w:val="left"/>
      <w:pPr>
        <w:tabs>
          <w:tab w:val="num" w:pos="3888"/>
        </w:tabs>
        <w:ind w:left="3456" w:hanging="216"/>
      </w:pPr>
      <w:rPr>
        <w:rFonts w:hint="default"/>
      </w:rPr>
    </w:lvl>
    <w:lvl w:ilvl="5">
      <w:start w:val="1"/>
      <w:numFmt w:val="decimal"/>
      <w:isLgl/>
      <w:lvlText w:val="%1.%2.%3.%4.%5.%6."/>
      <w:lvlJc w:val="left"/>
      <w:pPr>
        <w:tabs>
          <w:tab w:val="num" w:pos="4608"/>
        </w:tabs>
        <w:ind w:left="4176" w:hanging="216"/>
      </w:pPr>
      <w:rPr>
        <w:rFonts w:hint="default"/>
      </w:rPr>
    </w:lvl>
    <w:lvl w:ilvl="6">
      <w:start w:val="1"/>
      <w:numFmt w:val="decimal"/>
      <w:isLgl/>
      <w:lvlText w:val="%1.%2.%3.%4.%5.%6.%7."/>
      <w:lvlJc w:val="left"/>
      <w:pPr>
        <w:tabs>
          <w:tab w:val="num" w:pos="5328"/>
        </w:tabs>
        <w:ind w:left="4896" w:hanging="216"/>
      </w:pPr>
      <w:rPr>
        <w:rFonts w:hint="default"/>
      </w:rPr>
    </w:lvl>
    <w:lvl w:ilvl="7">
      <w:start w:val="1"/>
      <w:numFmt w:val="decimal"/>
      <w:isLgl/>
      <w:lvlText w:val="%1.%2.%3.%4.%5.%6.%7.%8."/>
      <w:lvlJc w:val="left"/>
      <w:pPr>
        <w:tabs>
          <w:tab w:val="num" w:pos="6048"/>
        </w:tabs>
        <w:ind w:left="5616" w:hanging="216"/>
      </w:pPr>
      <w:rPr>
        <w:rFonts w:hint="default"/>
      </w:rPr>
    </w:lvl>
    <w:lvl w:ilvl="8">
      <w:start w:val="1"/>
      <w:numFmt w:val="decimal"/>
      <w:isLgl/>
      <w:lvlText w:val="%1.%2.%3.%4.%5.%6.%7.%8.%9."/>
      <w:lvlJc w:val="left"/>
      <w:pPr>
        <w:tabs>
          <w:tab w:val="num" w:pos="6768"/>
        </w:tabs>
        <w:ind w:left="6336" w:hanging="216"/>
      </w:pPr>
      <w:rPr>
        <w:rFonts w:hint="default"/>
      </w:rPr>
    </w:lvl>
  </w:abstractNum>
  <w:abstractNum w:abstractNumId="22" w15:restartNumberingAfterBreak="0">
    <w:nsid w:val="63C26032"/>
    <w:multiLevelType w:val="hybridMultilevel"/>
    <w:tmpl w:val="3138BD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CAF552A"/>
    <w:multiLevelType w:val="hybridMultilevel"/>
    <w:tmpl w:val="893C4314"/>
    <w:lvl w:ilvl="0" w:tplc="268C3FCA">
      <w:start w:val="7"/>
      <w:numFmt w:val="decimal"/>
      <w:lvlText w:val="%1."/>
      <w:lvlJc w:val="left"/>
      <w:pPr>
        <w:tabs>
          <w:tab w:val="num" w:pos="750"/>
        </w:tabs>
        <w:ind w:left="750" w:hanging="39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6EC67AF2"/>
    <w:multiLevelType w:val="hybridMultilevel"/>
    <w:tmpl w:val="E154D8E6"/>
    <w:lvl w:ilvl="0" w:tplc="1009001B">
      <w:start w:val="1"/>
      <w:numFmt w:val="lowerRoman"/>
      <w:lvlText w:val="%1."/>
      <w:lvlJc w:val="right"/>
      <w:pPr>
        <w:ind w:left="720" w:hanging="360"/>
      </w:pPr>
      <w:rPr>
        <w:rFonts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187283D"/>
    <w:multiLevelType w:val="hybridMultilevel"/>
    <w:tmpl w:val="DEFCE4DE"/>
    <w:lvl w:ilvl="0" w:tplc="8D6249C4">
      <w:start w:val="1"/>
      <w:numFmt w:val="bullet"/>
      <w:pStyle w:val="BulletListLevel1"/>
      <w:lvlText w:val=""/>
      <w:lvlJc w:val="left"/>
      <w:pPr>
        <w:tabs>
          <w:tab w:val="num" w:pos="1656"/>
        </w:tabs>
        <w:ind w:left="1656" w:hanging="576"/>
      </w:pPr>
      <w:rPr>
        <w:rFonts w:ascii="Symbol" w:hAnsi="Symbol" w:hint="default"/>
      </w:rPr>
    </w:lvl>
    <w:lvl w:ilvl="1" w:tplc="B8A2D03A">
      <w:start w:val="1"/>
      <w:numFmt w:val="bullet"/>
      <w:lvlText w:val="o"/>
      <w:lvlJc w:val="left"/>
      <w:pPr>
        <w:ind w:left="1440" w:hanging="360"/>
      </w:pPr>
      <w:rPr>
        <w:rFonts w:ascii="Courier New" w:hAnsi="Courier New" w:hint="default"/>
      </w:rPr>
    </w:lvl>
    <w:lvl w:ilvl="2" w:tplc="59685262">
      <w:start w:val="1"/>
      <w:numFmt w:val="bullet"/>
      <w:lvlText w:val=""/>
      <w:lvlJc w:val="left"/>
      <w:pPr>
        <w:ind w:left="2160" w:hanging="288"/>
      </w:pPr>
      <w:rPr>
        <w:rFonts w:ascii="Wingdings" w:hAnsi="Wingdings" w:hint="default"/>
      </w:rPr>
    </w:lvl>
    <w:lvl w:ilvl="3" w:tplc="356CB7FC">
      <w:start w:val="1"/>
      <w:numFmt w:val="bullet"/>
      <w:lvlText w:val=""/>
      <w:lvlJc w:val="left"/>
      <w:pPr>
        <w:ind w:left="2880" w:hanging="360"/>
      </w:pPr>
      <w:rPr>
        <w:rFonts w:ascii="Symbol" w:hAnsi="Symbol" w:hint="default"/>
      </w:rPr>
    </w:lvl>
    <w:lvl w:ilvl="4" w:tplc="95DA6FF6">
      <w:start w:val="1"/>
      <w:numFmt w:val="bullet"/>
      <w:lvlText w:val="o"/>
      <w:lvlJc w:val="left"/>
      <w:pPr>
        <w:ind w:left="3600" w:hanging="360"/>
      </w:pPr>
      <w:rPr>
        <w:rFonts w:ascii="Courier New" w:hAnsi="Courier New" w:hint="default"/>
      </w:rPr>
    </w:lvl>
    <w:lvl w:ilvl="5" w:tplc="4AE0C788">
      <w:start w:val="1"/>
      <w:numFmt w:val="bullet"/>
      <w:lvlText w:val=""/>
      <w:lvlJc w:val="left"/>
      <w:pPr>
        <w:ind w:left="4320" w:hanging="288"/>
      </w:pPr>
      <w:rPr>
        <w:rFonts w:ascii="Wingdings" w:hAnsi="Wingdings" w:hint="default"/>
      </w:rPr>
    </w:lvl>
    <w:lvl w:ilvl="6" w:tplc="FF284EDC">
      <w:start w:val="1"/>
      <w:numFmt w:val="bullet"/>
      <w:lvlText w:val=""/>
      <w:lvlJc w:val="left"/>
      <w:pPr>
        <w:ind w:left="504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26" w15:restartNumberingAfterBreak="0">
    <w:nsid w:val="73F71DAA"/>
    <w:multiLevelType w:val="hybridMultilevel"/>
    <w:tmpl w:val="3BCECCC2"/>
    <w:lvl w:ilvl="0" w:tplc="D41007AE">
      <w:start w:val="1"/>
      <w:numFmt w:val="lowerRoman"/>
      <w:lvlText w:val="%1."/>
      <w:lvlJc w:val="right"/>
      <w:pPr>
        <w:ind w:left="720" w:hanging="360"/>
      </w:pPr>
      <w:rPr>
        <w:rFonts w:cs="Times New Roman"/>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F036D6C"/>
    <w:multiLevelType w:val="hybridMultilevel"/>
    <w:tmpl w:val="2F262338"/>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180"/>
      </w:pPr>
      <w:rPr>
        <w:rFonts w:ascii="Wingdings" w:hAnsi="Wingding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18"/>
  </w:num>
  <w:num w:numId="6">
    <w:abstractNumId w:val="25"/>
  </w:num>
  <w:num w:numId="7">
    <w:abstractNumId w:val="0"/>
  </w:num>
  <w:num w:numId="8">
    <w:abstractNumId w:val="7"/>
  </w:num>
  <w:num w:numId="9">
    <w:abstractNumId w:val="21"/>
  </w:num>
  <w:num w:numId="10">
    <w:abstractNumId w:val="3"/>
  </w:num>
  <w:num w:numId="11">
    <w:abstractNumId w:val="14"/>
  </w:num>
  <w:num w:numId="12">
    <w:abstractNumId w:val="6"/>
  </w:num>
  <w:num w:numId="13">
    <w:abstractNumId w:val="8"/>
  </w:num>
  <w:num w:numId="14">
    <w:abstractNumId w:val="5"/>
  </w:num>
  <w:num w:numId="15">
    <w:abstractNumId w:val="10"/>
  </w:num>
  <w:num w:numId="16">
    <w:abstractNumId w:val="4"/>
  </w:num>
  <w:num w:numId="17">
    <w:abstractNumId w:val="23"/>
  </w:num>
  <w:num w:numId="18">
    <w:abstractNumId w:val="13"/>
  </w:num>
  <w:num w:numId="19">
    <w:abstractNumId w:val="16"/>
  </w:num>
  <w:num w:numId="20">
    <w:abstractNumId w:val="15"/>
  </w:num>
  <w:num w:numId="21">
    <w:abstractNumId w:val="2"/>
  </w:num>
  <w:num w:numId="22">
    <w:abstractNumId w:val="22"/>
  </w:num>
  <w:num w:numId="23">
    <w:abstractNumId w:val="25"/>
  </w:num>
  <w:num w:numId="24">
    <w:abstractNumId w:val="7"/>
  </w:num>
  <w:num w:numId="25">
    <w:abstractNumId w:val="0"/>
  </w:num>
  <w:num w:numId="26">
    <w:abstractNumId w:val="3"/>
  </w:num>
  <w:num w:numId="27">
    <w:abstractNumId w:val="18"/>
  </w:num>
  <w:num w:numId="28">
    <w:abstractNumId w:val="0"/>
  </w:num>
  <w:num w:numId="29">
    <w:abstractNumId w:val="21"/>
  </w:num>
  <w:num w:numId="30">
    <w:abstractNumId w:val="20"/>
  </w:num>
  <w:num w:numId="31">
    <w:abstractNumId w:val="17"/>
  </w:num>
  <w:num w:numId="32">
    <w:abstractNumId w:val="11"/>
  </w:num>
  <w:num w:numId="33">
    <w:abstractNumId w:val="24"/>
  </w:num>
  <w:num w:numId="34">
    <w:abstractNumId w:val="26"/>
  </w:num>
  <w:num w:numId="35">
    <w:abstractNumId w:val="19"/>
  </w:num>
  <w:num w:numId="36">
    <w:abstractNumId w:val="27"/>
  </w:num>
  <w:num w:numId="37">
    <w:abstractNumId w:val="12"/>
  </w:num>
  <w:num w:numId="38">
    <w:abstractNumId w:val="1"/>
  </w:num>
  <w:num w:numId="39">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removePersonalInformation/>
  <w:removeDateAndTime/>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397"/>
  <w:drawingGridHorizontalSpacing w:val="110"/>
  <w:displayHorizontalDrawingGridEvery w:val="2"/>
  <w:noPunctuationKerning/>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MzKxsLQ0MDI1MzdW0lEKTi0uzszPAykwqgUA5aJ6eCwAAAA="/>
  </w:docVars>
  <w:rsids>
    <w:rsidRoot w:val="00636F61"/>
    <w:rsid w:val="000001F7"/>
    <w:rsid w:val="00000424"/>
    <w:rsid w:val="0000106C"/>
    <w:rsid w:val="00001E02"/>
    <w:rsid w:val="00002B28"/>
    <w:rsid w:val="00013385"/>
    <w:rsid w:val="0001406B"/>
    <w:rsid w:val="00015C0A"/>
    <w:rsid w:val="00017C75"/>
    <w:rsid w:val="00021572"/>
    <w:rsid w:val="00021F43"/>
    <w:rsid w:val="00022231"/>
    <w:rsid w:val="00024D57"/>
    <w:rsid w:val="0002574D"/>
    <w:rsid w:val="00027627"/>
    <w:rsid w:val="0003141A"/>
    <w:rsid w:val="000334FA"/>
    <w:rsid w:val="00033B89"/>
    <w:rsid w:val="00034B03"/>
    <w:rsid w:val="000354B0"/>
    <w:rsid w:val="00040C7D"/>
    <w:rsid w:val="00041814"/>
    <w:rsid w:val="000435B3"/>
    <w:rsid w:val="0004630E"/>
    <w:rsid w:val="0005204E"/>
    <w:rsid w:val="00053AA4"/>
    <w:rsid w:val="0005465F"/>
    <w:rsid w:val="000573D8"/>
    <w:rsid w:val="00057B0D"/>
    <w:rsid w:val="00060A21"/>
    <w:rsid w:val="00060CA2"/>
    <w:rsid w:val="00063522"/>
    <w:rsid w:val="000637E1"/>
    <w:rsid w:val="0006468D"/>
    <w:rsid w:val="00065AA7"/>
    <w:rsid w:val="00066F7A"/>
    <w:rsid w:val="000728E1"/>
    <w:rsid w:val="00072B0F"/>
    <w:rsid w:val="00072C47"/>
    <w:rsid w:val="00074116"/>
    <w:rsid w:val="000753A4"/>
    <w:rsid w:val="00076B1F"/>
    <w:rsid w:val="00077791"/>
    <w:rsid w:val="00077CC3"/>
    <w:rsid w:val="00081155"/>
    <w:rsid w:val="00081A6E"/>
    <w:rsid w:val="00081ABF"/>
    <w:rsid w:val="00082B44"/>
    <w:rsid w:val="00082C83"/>
    <w:rsid w:val="00083B9B"/>
    <w:rsid w:val="00084FBD"/>
    <w:rsid w:val="00085E29"/>
    <w:rsid w:val="000872C2"/>
    <w:rsid w:val="00087B15"/>
    <w:rsid w:val="00090636"/>
    <w:rsid w:val="000935A6"/>
    <w:rsid w:val="00093C65"/>
    <w:rsid w:val="00094192"/>
    <w:rsid w:val="000943E1"/>
    <w:rsid w:val="000945DA"/>
    <w:rsid w:val="00096BF9"/>
    <w:rsid w:val="00096CD5"/>
    <w:rsid w:val="000A0E67"/>
    <w:rsid w:val="000A1E33"/>
    <w:rsid w:val="000A2E27"/>
    <w:rsid w:val="000A7D27"/>
    <w:rsid w:val="000B304B"/>
    <w:rsid w:val="000B433D"/>
    <w:rsid w:val="000B4F33"/>
    <w:rsid w:val="000B5222"/>
    <w:rsid w:val="000B57CD"/>
    <w:rsid w:val="000B6485"/>
    <w:rsid w:val="000C0829"/>
    <w:rsid w:val="000C08AE"/>
    <w:rsid w:val="000C1428"/>
    <w:rsid w:val="000C26E4"/>
    <w:rsid w:val="000C2E29"/>
    <w:rsid w:val="000C3673"/>
    <w:rsid w:val="000C4EEA"/>
    <w:rsid w:val="000C6F3D"/>
    <w:rsid w:val="000C76FF"/>
    <w:rsid w:val="000C7A9C"/>
    <w:rsid w:val="000D0738"/>
    <w:rsid w:val="000D35AF"/>
    <w:rsid w:val="000D5DD8"/>
    <w:rsid w:val="000E0F3B"/>
    <w:rsid w:val="000E11F6"/>
    <w:rsid w:val="000E1B5D"/>
    <w:rsid w:val="000E2170"/>
    <w:rsid w:val="000E44E1"/>
    <w:rsid w:val="000E654F"/>
    <w:rsid w:val="000F2E83"/>
    <w:rsid w:val="000F409F"/>
    <w:rsid w:val="000F458B"/>
    <w:rsid w:val="000F724A"/>
    <w:rsid w:val="000F74EE"/>
    <w:rsid w:val="000F767C"/>
    <w:rsid w:val="00101802"/>
    <w:rsid w:val="001018E2"/>
    <w:rsid w:val="00103B34"/>
    <w:rsid w:val="001070E5"/>
    <w:rsid w:val="00111B89"/>
    <w:rsid w:val="0011299C"/>
    <w:rsid w:val="00114D90"/>
    <w:rsid w:val="00115424"/>
    <w:rsid w:val="00117430"/>
    <w:rsid w:val="00117437"/>
    <w:rsid w:val="001176AF"/>
    <w:rsid w:val="00120958"/>
    <w:rsid w:val="00122285"/>
    <w:rsid w:val="0012357C"/>
    <w:rsid w:val="001251D9"/>
    <w:rsid w:val="00126B06"/>
    <w:rsid w:val="00127B5E"/>
    <w:rsid w:val="00133846"/>
    <w:rsid w:val="00134106"/>
    <w:rsid w:val="00134471"/>
    <w:rsid w:val="00140B82"/>
    <w:rsid w:val="00141981"/>
    <w:rsid w:val="001437C8"/>
    <w:rsid w:val="00143D57"/>
    <w:rsid w:val="00144608"/>
    <w:rsid w:val="00144E52"/>
    <w:rsid w:val="00145904"/>
    <w:rsid w:val="001509DE"/>
    <w:rsid w:val="00150F29"/>
    <w:rsid w:val="00153E93"/>
    <w:rsid w:val="001564CB"/>
    <w:rsid w:val="00161DFE"/>
    <w:rsid w:val="00162C66"/>
    <w:rsid w:val="00163B29"/>
    <w:rsid w:val="00164624"/>
    <w:rsid w:val="001678F0"/>
    <w:rsid w:val="00167CE3"/>
    <w:rsid w:val="00167DFD"/>
    <w:rsid w:val="001729D4"/>
    <w:rsid w:val="0017606C"/>
    <w:rsid w:val="00177D42"/>
    <w:rsid w:val="00182426"/>
    <w:rsid w:val="001829DC"/>
    <w:rsid w:val="0018445C"/>
    <w:rsid w:val="00185261"/>
    <w:rsid w:val="00185280"/>
    <w:rsid w:val="00187D9D"/>
    <w:rsid w:val="00187F4F"/>
    <w:rsid w:val="00190415"/>
    <w:rsid w:val="00190AE1"/>
    <w:rsid w:val="00191C59"/>
    <w:rsid w:val="001923AD"/>
    <w:rsid w:val="001933AC"/>
    <w:rsid w:val="001970A5"/>
    <w:rsid w:val="001A1142"/>
    <w:rsid w:val="001A14AE"/>
    <w:rsid w:val="001A2A64"/>
    <w:rsid w:val="001A4AE2"/>
    <w:rsid w:val="001A503C"/>
    <w:rsid w:val="001A688F"/>
    <w:rsid w:val="001A755B"/>
    <w:rsid w:val="001B1EA2"/>
    <w:rsid w:val="001B2B3E"/>
    <w:rsid w:val="001B52F0"/>
    <w:rsid w:val="001B5462"/>
    <w:rsid w:val="001B5CEF"/>
    <w:rsid w:val="001B668E"/>
    <w:rsid w:val="001B6952"/>
    <w:rsid w:val="001B79D8"/>
    <w:rsid w:val="001C1290"/>
    <w:rsid w:val="001C20C1"/>
    <w:rsid w:val="001C2DD0"/>
    <w:rsid w:val="001C32E8"/>
    <w:rsid w:val="001C4634"/>
    <w:rsid w:val="001C4FE0"/>
    <w:rsid w:val="001C5635"/>
    <w:rsid w:val="001C5739"/>
    <w:rsid w:val="001C6BD6"/>
    <w:rsid w:val="001C70B3"/>
    <w:rsid w:val="001C78FC"/>
    <w:rsid w:val="001C7923"/>
    <w:rsid w:val="001D7FBE"/>
    <w:rsid w:val="001E3BCC"/>
    <w:rsid w:val="001E3CA2"/>
    <w:rsid w:val="001E437C"/>
    <w:rsid w:val="001E70FC"/>
    <w:rsid w:val="001E766E"/>
    <w:rsid w:val="001F307A"/>
    <w:rsid w:val="001F40F2"/>
    <w:rsid w:val="001F6F5E"/>
    <w:rsid w:val="001F794F"/>
    <w:rsid w:val="001F7BB2"/>
    <w:rsid w:val="00200869"/>
    <w:rsid w:val="00200BB0"/>
    <w:rsid w:val="0020348F"/>
    <w:rsid w:val="002045F5"/>
    <w:rsid w:val="00205CB4"/>
    <w:rsid w:val="0020734E"/>
    <w:rsid w:val="002137EE"/>
    <w:rsid w:val="00214A4F"/>
    <w:rsid w:val="00214D50"/>
    <w:rsid w:val="0021618D"/>
    <w:rsid w:val="0021658E"/>
    <w:rsid w:val="00217DAF"/>
    <w:rsid w:val="002208AB"/>
    <w:rsid w:val="0022107A"/>
    <w:rsid w:val="0022325D"/>
    <w:rsid w:val="00227889"/>
    <w:rsid w:val="00227CA9"/>
    <w:rsid w:val="00235758"/>
    <w:rsid w:val="00241C0E"/>
    <w:rsid w:val="002437F0"/>
    <w:rsid w:val="00243E37"/>
    <w:rsid w:val="00243E9A"/>
    <w:rsid w:val="00245EEC"/>
    <w:rsid w:val="002528E1"/>
    <w:rsid w:val="00255AD7"/>
    <w:rsid w:val="00261E3B"/>
    <w:rsid w:val="002633B9"/>
    <w:rsid w:val="0026426D"/>
    <w:rsid w:val="00265998"/>
    <w:rsid w:val="00270543"/>
    <w:rsid w:val="00271BC6"/>
    <w:rsid w:val="002726BE"/>
    <w:rsid w:val="002730AC"/>
    <w:rsid w:val="002752D7"/>
    <w:rsid w:val="00275BD5"/>
    <w:rsid w:val="00275CB9"/>
    <w:rsid w:val="00280879"/>
    <w:rsid w:val="00282300"/>
    <w:rsid w:val="00282B19"/>
    <w:rsid w:val="002845EB"/>
    <w:rsid w:val="00285263"/>
    <w:rsid w:val="002A0096"/>
    <w:rsid w:val="002A1470"/>
    <w:rsid w:val="002A184D"/>
    <w:rsid w:val="002A2692"/>
    <w:rsid w:val="002A2AA4"/>
    <w:rsid w:val="002A2EE1"/>
    <w:rsid w:val="002A445A"/>
    <w:rsid w:val="002A69DE"/>
    <w:rsid w:val="002B51A6"/>
    <w:rsid w:val="002B5332"/>
    <w:rsid w:val="002B7BE1"/>
    <w:rsid w:val="002B7C43"/>
    <w:rsid w:val="002B7EE5"/>
    <w:rsid w:val="002C09A4"/>
    <w:rsid w:val="002C1DEB"/>
    <w:rsid w:val="002C1F4D"/>
    <w:rsid w:val="002C277B"/>
    <w:rsid w:val="002C3883"/>
    <w:rsid w:val="002C4071"/>
    <w:rsid w:val="002C50CF"/>
    <w:rsid w:val="002C5AB4"/>
    <w:rsid w:val="002D0FEF"/>
    <w:rsid w:val="002D2208"/>
    <w:rsid w:val="002D2451"/>
    <w:rsid w:val="002D28C8"/>
    <w:rsid w:val="002D421B"/>
    <w:rsid w:val="002D4F9F"/>
    <w:rsid w:val="002D5EFF"/>
    <w:rsid w:val="002E0149"/>
    <w:rsid w:val="002E1650"/>
    <w:rsid w:val="002E49A1"/>
    <w:rsid w:val="002E4C42"/>
    <w:rsid w:val="002E4C4B"/>
    <w:rsid w:val="002F0098"/>
    <w:rsid w:val="002F5212"/>
    <w:rsid w:val="002F56DF"/>
    <w:rsid w:val="002F5C82"/>
    <w:rsid w:val="002F6921"/>
    <w:rsid w:val="002F7374"/>
    <w:rsid w:val="00301173"/>
    <w:rsid w:val="00304E36"/>
    <w:rsid w:val="00304F8E"/>
    <w:rsid w:val="0030593D"/>
    <w:rsid w:val="00305A7E"/>
    <w:rsid w:val="003069E4"/>
    <w:rsid w:val="00306F5D"/>
    <w:rsid w:val="00311F3E"/>
    <w:rsid w:val="00314AF3"/>
    <w:rsid w:val="003203F7"/>
    <w:rsid w:val="003206CF"/>
    <w:rsid w:val="00320D93"/>
    <w:rsid w:val="003216FC"/>
    <w:rsid w:val="00323C6E"/>
    <w:rsid w:val="00324423"/>
    <w:rsid w:val="00326CCC"/>
    <w:rsid w:val="00327F52"/>
    <w:rsid w:val="003301AD"/>
    <w:rsid w:val="003317C1"/>
    <w:rsid w:val="00332F91"/>
    <w:rsid w:val="00333784"/>
    <w:rsid w:val="00333E27"/>
    <w:rsid w:val="00333EFE"/>
    <w:rsid w:val="00334D18"/>
    <w:rsid w:val="003401BB"/>
    <w:rsid w:val="00341160"/>
    <w:rsid w:val="003412AA"/>
    <w:rsid w:val="00341308"/>
    <w:rsid w:val="00341316"/>
    <w:rsid w:val="00342ED3"/>
    <w:rsid w:val="00350E5C"/>
    <w:rsid w:val="003522D7"/>
    <w:rsid w:val="00352B13"/>
    <w:rsid w:val="00356A27"/>
    <w:rsid w:val="00356E70"/>
    <w:rsid w:val="003579EB"/>
    <w:rsid w:val="003614F4"/>
    <w:rsid w:val="003636F6"/>
    <w:rsid w:val="003641CB"/>
    <w:rsid w:val="0036682A"/>
    <w:rsid w:val="00371A96"/>
    <w:rsid w:val="0037315F"/>
    <w:rsid w:val="00373FEE"/>
    <w:rsid w:val="00374A36"/>
    <w:rsid w:val="00374B98"/>
    <w:rsid w:val="00375C6F"/>
    <w:rsid w:val="003777AD"/>
    <w:rsid w:val="00382788"/>
    <w:rsid w:val="00382B83"/>
    <w:rsid w:val="00382F20"/>
    <w:rsid w:val="00383FEA"/>
    <w:rsid w:val="00384452"/>
    <w:rsid w:val="00390752"/>
    <w:rsid w:val="0039302F"/>
    <w:rsid w:val="00393735"/>
    <w:rsid w:val="00394893"/>
    <w:rsid w:val="003A15AC"/>
    <w:rsid w:val="003A2DF8"/>
    <w:rsid w:val="003A4B6B"/>
    <w:rsid w:val="003A73C8"/>
    <w:rsid w:val="003B027B"/>
    <w:rsid w:val="003B0B76"/>
    <w:rsid w:val="003B13B7"/>
    <w:rsid w:val="003B2723"/>
    <w:rsid w:val="003B495C"/>
    <w:rsid w:val="003B63D0"/>
    <w:rsid w:val="003C031F"/>
    <w:rsid w:val="003C0905"/>
    <w:rsid w:val="003C108A"/>
    <w:rsid w:val="003C2207"/>
    <w:rsid w:val="003C3A7E"/>
    <w:rsid w:val="003C56CB"/>
    <w:rsid w:val="003D0371"/>
    <w:rsid w:val="003D2707"/>
    <w:rsid w:val="003D2E41"/>
    <w:rsid w:val="003D306A"/>
    <w:rsid w:val="003D3094"/>
    <w:rsid w:val="003D4D1E"/>
    <w:rsid w:val="003D52CC"/>
    <w:rsid w:val="003D70A2"/>
    <w:rsid w:val="003E328B"/>
    <w:rsid w:val="003E6908"/>
    <w:rsid w:val="003E7890"/>
    <w:rsid w:val="003E7AD0"/>
    <w:rsid w:val="003E7EDD"/>
    <w:rsid w:val="003F19ED"/>
    <w:rsid w:val="003F1EFF"/>
    <w:rsid w:val="003F2D96"/>
    <w:rsid w:val="003F6E91"/>
    <w:rsid w:val="003F7971"/>
    <w:rsid w:val="003F7A14"/>
    <w:rsid w:val="003F7F75"/>
    <w:rsid w:val="00403B2F"/>
    <w:rsid w:val="00403E61"/>
    <w:rsid w:val="00404A0A"/>
    <w:rsid w:val="004051BA"/>
    <w:rsid w:val="00405E6C"/>
    <w:rsid w:val="004074CB"/>
    <w:rsid w:val="00407BDF"/>
    <w:rsid w:val="0041048E"/>
    <w:rsid w:val="00412FC0"/>
    <w:rsid w:val="00416B96"/>
    <w:rsid w:val="0042012E"/>
    <w:rsid w:val="0042159A"/>
    <w:rsid w:val="004217BB"/>
    <w:rsid w:val="00421BA2"/>
    <w:rsid w:val="00424741"/>
    <w:rsid w:val="00424919"/>
    <w:rsid w:val="00425128"/>
    <w:rsid w:val="0042597E"/>
    <w:rsid w:val="00425BEA"/>
    <w:rsid w:val="0042680E"/>
    <w:rsid w:val="00431103"/>
    <w:rsid w:val="0043432C"/>
    <w:rsid w:val="004350EC"/>
    <w:rsid w:val="004356AC"/>
    <w:rsid w:val="00436609"/>
    <w:rsid w:val="00441B06"/>
    <w:rsid w:val="00446032"/>
    <w:rsid w:val="00452064"/>
    <w:rsid w:val="00452E8C"/>
    <w:rsid w:val="004555D0"/>
    <w:rsid w:val="00460A3A"/>
    <w:rsid w:val="00461EEF"/>
    <w:rsid w:val="00462070"/>
    <w:rsid w:val="00465698"/>
    <w:rsid w:val="00470B25"/>
    <w:rsid w:val="00475DE9"/>
    <w:rsid w:val="00476B83"/>
    <w:rsid w:val="00476E16"/>
    <w:rsid w:val="00480307"/>
    <w:rsid w:val="0048084C"/>
    <w:rsid w:val="00480FF6"/>
    <w:rsid w:val="00481064"/>
    <w:rsid w:val="0048342D"/>
    <w:rsid w:val="00483467"/>
    <w:rsid w:val="00483DB2"/>
    <w:rsid w:val="00486E66"/>
    <w:rsid w:val="004902E4"/>
    <w:rsid w:val="00490FFE"/>
    <w:rsid w:val="00491E4E"/>
    <w:rsid w:val="00492FAD"/>
    <w:rsid w:val="00494290"/>
    <w:rsid w:val="00496144"/>
    <w:rsid w:val="004A416C"/>
    <w:rsid w:val="004A60E4"/>
    <w:rsid w:val="004A6C10"/>
    <w:rsid w:val="004B07A9"/>
    <w:rsid w:val="004B0850"/>
    <w:rsid w:val="004B104D"/>
    <w:rsid w:val="004B1A1C"/>
    <w:rsid w:val="004B320D"/>
    <w:rsid w:val="004B4042"/>
    <w:rsid w:val="004B593E"/>
    <w:rsid w:val="004C1FE1"/>
    <w:rsid w:val="004C20F2"/>
    <w:rsid w:val="004C2565"/>
    <w:rsid w:val="004C31D8"/>
    <w:rsid w:val="004C5858"/>
    <w:rsid w:val="004C7E00"/>
    <w:rsid w:val="004D030A"/>
    <w:rsid w:val="004D33EE"/>
    <w:rsid w:val="004D5DEC"/>
    <w:rsid w:val="004D7594"/>
    <w:rsid w:val="004D75FB"/>
    <w:rsid w:val="004E0423"/>
    <w:rsid w:val="004E25CB"/>
    <w:rsid w:val="004E25E5"/>
    <w:rsid w:val="004E5150"/>
    <w:rsid w:val="004E5F30"/>
    <w:rsid w:val="004E6030"/>
    <w:rsid w:val="004E669C"/>
    <w:rsid w:val="004E6CC9"/>
    <w:rsid w:val="004F0113"/>
    <w:rsid w:val="004F0836"/>
    <w:rsid w:val="004F23C4"/>
    <w:rsid w:val="004F5465"/>
    <w:rsid w:val="004F5E52"/>
    <w:rsid w:val="00500A66"/>
    <w:rsid w:val="0050252A"/>
    <w:rsid w:val="00503F30"/>
    <w:rsid w:val="00504177"/>
    <w:rsid w:val="00510D9B"/>
    <w:rsid w:val="00512123"/>
    <w:rsid w:val="005130EA"/>
    <w:rsid w:val="00513C98"/>
    <w:rsid w:val="00513E8B"/>
    <w:rsid w:val="00514328"/>
    <w:rsid w:val="0052144C"/>
    <w:rsid w:val="00536726"/>
    <w:rsid w:val="0054077E"/>
    <w:rsid w:val="0054175F"/>
    <w:rsid w:val="00550F4F"/>
    <w:rsid w:val="00554B7A"/>
    <w:rsid w:val="00554BE1"/>
    <w:rsid w:val="00555496"/>
    <w:rsid w:val="00555ADA"/>
    <w:rsid w:val="005565CC"/>
    <w:rsid w:val="00556AEE"/>
    <w:rsid w:val="005573BF"/>
    <w:rsid w:val="00560720"/>
    <w:rsid w:val="00560D2C"/>
    <w:rsid w:val="00562E3C"/>
    <w:rsid w:val="005670EB"/>
    <w:rsid w:val="005707FA"/>
    <w:rsid w:val="00572AB7"/>
    <w:rsid w:val="00572FA7"/>
    <w:rsid w:val="00573167"/>
    <w:rsid w:val="005734A7"/>
    <w:rsid w:val="00573BCE"/>
    <w:rsid w:val="005767A7"/>
    <w:rsid w:val="00576FBB"/>
    <w:rsid w:val="00577F89"/>
    <w:rsid w:val="00580D09"/>
    <w:rsid w:val="00580D7A"/>
    <w:rsid w:val="00581EE2"/>
    <w:rsid w:val="00584165"/>
    <w:rsid w:val="005864D6"/>
    <w:rsid w:val="005923CA"/>
    <w:rsid w:val="0059405D"/>
    <w:rsid w:val="00594BFF"/>
    <w:rsid w:val="00595F48"/>
    <w:rsid w:val="0059728C"/>
    <w:rsid w:val="005A1246"/>
    <w:rsid w:val="005A30AE"/>
    <w:rsid w:val="005A3595"/>
    <w:rsid w:val="005A3E48"/>
    <w:rsid w:val="005A69DC"/>
    <w:rsid w:val="005B2C5F"/>
    <w:rsid w:val="005B2EC2"/>
    <w:rsid w:val="005B34D9"/>
    <w:rsid w:val="005B5E69"/>
    <w:rsid w:val="005C20C9"/>
    <w:rsid w:val="005C2273"/>
    <w:rsid w:val="005C4047"/>
    <w:rsid w:val="005C647C"/>
    <w:rsid w:val="005D18BB"/>
    <w:rsid w:val="005D3324"/>
    <w:rsid w:val="005D3775"/>
    <w:rsid w:val="005D3812"/>
    <w:rsid w:val="005D3D41"/>
    <w:rsid w:val="005D4B4A"/>
    <w:rsid w:val="005D59A8"/>
    <w:rsid w:val="005E02F2"/>
    <w:rsid w:val="005E0EF9"/>
    <w:rsid w:val="005E1B76"/>
    <w:rsid w:val="005E419B"/>
    <w:rsid w:val="005E4B94"/>
    <w:rsid w:val="005E514D"/>
    <w:rsid w:val="005E58BE"/>
    <w:rsid w:val="005E6647"/>
    <w:rsid w:val="005F3C23"/>
    <w:rsid w:val="005F4FA8"/>
    <w:rsid w:val="005F5F15"/>
    <w:rsid w:val="005F64D0"/>
    <w:rsid w:val="005F7B79"/>
    <w:rsid w:val="00601329"/>
    <w:rsid w:val="00601BED"/>
    <w:rsid w:val="00604362"/>
    <w:rsid w:val="00607684"/>
    <w:rsid w:val="00607E4B"/>
    <w:rsid w:val="006105CA"/>
    <w:rsid w:val="006115D7"/>
    <w:rsid w:val="00613532"/>
    <w:rsid w:val="00622F06"/>
    <w:rsid w:val="00623746"/>
    <w:rsid w:val="006242CA"/>
    <w:rsid w:val="00625FF7"/>
    <w:rsid w:val="006275D0"/>
    <w:rsid w:val="00630C4C"/>
    <w:rsid w:val="00635E6E"/>
    <w:rsid w:val="0063682B"/>
    <w:rsid w:val="00636F61"/>
    <w:rsid w:val="00637573"/>
    <w:rsid w:val="00637DCB"/>
    <w:rsid w:val="00642AE2"/>
    <w:rsid w:val="00643BAE"/>
    <w:rsid w:val="00643F40"/>
    <w:rsid w:val="0064400B"/>
    <w:rsid w:val="00646A0A"/>
    <w:rsid w:val="006477E0"/>
    <w:rsid w:val="00647F9D"/>
    <w:rsid w:val="00654118"/>
    <w:rsid w:val="0065513C"/>
    <w:rsid w:val="00655BE4"/>
    <w:rsid w:val="006605DB"/>
    <w:rsid w:val="00660B15"/>
    <w:rsid w:val="0066252D"/>
    <w:rsid w:val="00662DB4"/>
    <w:rsid w:val="00663B89"/>
    <w:rsid w:val="006649C3"/>
    <w:rsid w:val="006713C1"/>
    <w:rsid w:val="00672A5F"/>
    <w:rsid w:val="00674987"/>
    <w:rsid w:val="00674CF0"/>
    <w:rsid w:val="0067635F"/>
    <w:rsid w:val="006766D1"/>
    <w:rsid w:val="0068156D"/>
    <w:rsid w:val="00682B11"/>
    <w:rsid w:val="00684ADF"/>
    <w:rsid w:val="006850D7"/>
    <w:rsid w:val="00686C1F"/>
    <w:rsid w:val="00686CBE"/>
    <w:rsid w:val="0068716A"/>
    <w:rsid w:val="00687439"/>
    <w:rsid w:val="006903B2"/>
    <w:rsid w:val="006909C1"/>
    <w:rsid w:val="00690DCF"/>
    <w:rsid w:val="00694617"/>
    <w:rsid w:val="006946AE"/>
    <w:rsid w:val="0069682F"/>
    <w:rsid w:val="00697400"/>
    <w:rsid w:val="006A2E76"/>
    <w:rsid w:val="006A6120"/>
    <w:rsid w:val="006A672D"/>
    <w:rsid w:val="006A7A63"/>
    <w:rsid w:val="006B01D2"/>
    <w:rsid w:val="006B2DBA"/>
    <w:rsid w:val="006B383A"/>
    <w:rsid w:val="006B3A56"/>
    <w:rsid w:val="006B44AF"/>
    <w:rsid w:val="006B6C20"/>
    <w:rsid w:val="006C57EA"/>
    <w:rsid w:val="006D07AC"/>
    <w:rsid w:val="006D3FEE"/>
    <w:rsid w:val="006E0F16"/>
    <w:rsid w:val="006E2232"/>
    <w:rsid w:val="006E24CB"/>
    <w:rsid w:val="006E30F3"/>
    <w:rsid w:val="006E352E"/>
    <w:rsid w:val="006E367D"/>
    <w:rsid w:val="006E6675"/>
    <w:rsid w:val="006E7016"/>
    <w:rsid w:val="006F015E"/>
    <w:rsid w:val="006F0694"/>
    <w:rsid w:val="006F4DA8"/>
    <w:rsid w:val="007017BC"/>
    <w:rsid w:val="00704D45"/>
    <w:rsid w:val="007052EC"/>
    <w:rsid w:val="00707838"/>
    <w:rsid w:val="00710A1C"/>
    <w:rsid w:val="00710E32"/>
    <w:rsid w:val="007110B4"/>
    <w:rsid w:val="00713C59"/>
    <w:rsid w:val="0071432F"/>
    <w:rsid w:val="00715362"/>
    <w:rsid w:val="00716D14"/>
    <w:rsid w:val="0072124F"/>
    <w:rsid w:val="00724F84"/>
    <w:rsid w:val="00725E86"/>
    <w:rsid w:val="00725F70"/>
    <w:rsid w:val="00727DE9"/>
    <w:rsid w:val="00730582"/>
    <w:rsid w:val="007306DE"/>
    <w:rsid w:val="00736AB8"/>
    <w:rsid w:val="00737AEA"/>
    <w:rsid w:val="0074155F"/>
    <w:rsid w:val="00741CE3"/>
    <w:rsid w:val="007425A0"/>
    <w:rsid w:val="00743B7D"/>
    <w:rsid w:val="00743C68"/>
    <w:rsid w:val="00743E74"/>
    <w:rsid w:val="00751491"/>
    <w:rsid w:val="0075237B"/>
    <w:rsid w:val="00753D08"/>
    <w:rsid w:val="0075408B"/>
    <w:rsid w:val="007542EE"/>
    <w:rsid w:val="00755391"/>
    <w:rsid w:val="00756602"/>
    <w:rsid w:val="00757F64"/>
    <w:rsid w:val="0076023D"/>
    <w:rsid w:val="00765F1F"/>
    <w:rsid w:val="00766006"/>
    <w:rsid w:val="007666E9"/>
    <w:rsid w:val="007677CB"/>
    <w:rsid w:val="007725FF"/>
    <w:rsid w:val="007727EC"/>
    <w:rsid w:val="00772FF3"/>
    <w:rsid w:val="00773137"/>
    <w:rsid w:val="0077365D"/>
    <w:rsid w:val="00773C4D"/>
    <w:rsid w:val="0077520D"/>
    <w:rsid w:val="00776D53"/>
    <w:rsid w:val="00777D46"/>
    <w:rsid w:val="00780669"/>
    <w:rsid w:val="0078113C"/>
    <w:rsid w:val="007819C5"/>
    <w:rsid w:val="007825C4"/>
    <w:rsid w:val="00783128"/>
    <w:rsid w:val="00783887"/>
    <w:rsid w:val="00783AC0"/>
    <w:rsid w:val="0078632F"/>
    <w:rsid w:val="0079049C"/>
    <w:rsid w:val="0079070E"/>
    <w:rsid w:val="0079240E"/>
    <w:rsid w:val="00797DAC"/>
    <w:rsid w:val="007A0DAB"/>
    <w:rsid w:val="007A2745"/>
    <w:rsid w:val="007A289A"/>
    <w:rsid w:val="007A3650"/>
    <w:rsid w:val="007A39B4"/>
    <w:rsid w:val="007B0BA8"/>
    <w:rsid w:val="007B2013"/>
    <w:rsid w:val="007B2386"/>
    <w:rsid w:val="007B2420"/>
    <w:rsid w:val="007B246C"/>
    <w:rsid w:val="007B29A5"/>
    <w:rsid w:val="007B4F2C"/>
    <w:rsid w:val="007B4F4A"/>
    <w:rsid w:val="007C13F2"/>
    <w:rsid w:val="007C458D"/>
    <w:rsid w:val="007C559D"/>
    <w:rsid w:val="007D0A3D"/>
    <w:rsid w:val="007D12AA"/>
    <w:rsid w:val="007D2B9C"/>
    <w:rsid w:val="007E17F5"/>
    <w:rsid w:val="007E3F0A"/>
    <w:rsid w:val="007E5769"/>
    <w:rsid w:val="007E61DE"/>
    <w:rsid w:val="007E6FB2"/>
    <w:rsid w:val="007E7E0F"/>
    <w:rsid w:val="007F2A29"/>
    <w:rsid w:val="007F4F33"/>
    <w:rsid w:val="007F5078"/>
    <w:rsid w:val="007F59F3"/>
    <w:rsid w:val="008010BD"/>
    <w:rsid w:val="00802DB5"/>
    <w:rsid w:val="00803114"/>
    <w:rsid w:val="00805B3A"/>
    <w:rsid w:val="00807684"/>
    <w:rsid w:val="0081006A"/>
    <w:rsid w:val="0081151F"/>
    <w:rsid w:val="00813A5E"/>
    <w:rsid w:val="00814E73"/>
    <w:rsid w:val="00816C5B"/>
    <w:rsid w:val="00816FAD"/>
    <w:rsid w:val="0081741A"/>
    <w:rsid w:val="0082064B"/>
    <w:rsid w:val="008217CA"/>
    <w:rsid w:val="00821C04"/>
    <w:rsid w:val="0082389C"/>
    <w:rsid w:val="008243E0"/>
    <w:rsid w:val="00824612"/>
    <w:rsid w:val="00832C5B"/>
    <w:rsid w:val="008339AF"/>
    <w:rsid w:val="00834F44"/>
    <w:rsid w:val="00837AC8"/>
    <w:rsid w:val="00840A41"/>
    <w:rsid w:val="00845D43"/>
    <w:rsid w:val="00846C4E"/>
    <w:rsid w:val="0085030C"/>
    <w:rsid w:val="00852BC2"/>
    <w:rsid w:val="00852E6D"/>
    <w:rsid w:val="00853D87"/>
    <w:rsid w:val="008551E1"/>
    <w:rsid w:val="00857B78"/>
    <w:rsid w:val="008611D1"/>
    <w:rsid w:val="008618CF"/>
    <w:rsid w:val="00863123"/>
    <w:rsid w:val="00866F8F"/>
    <w:rsid w:val="00870AF8"/>
    <w:rsid w:val="00871807"/>
    <w:rsid w:val="008729EF"/>
    <w:rsid w:val="00873740"/>
    <w:rsid w:val="00873AF4"/>
    <w:rsid w:val="00875746"/>
    <w:rsid w:val="00875B60"/>
    <w:rsid w:val="00876B1B"/>
    <w:rsid w:val="00876DAC"/>
    <w:rsid w:val="00876DF0"/>
    <w:rsid w:val="00877254"/>
    <w:rsid w:val="0088191C"/>
    <w:rsid w:val="00883B0E"/>
    <w:rsid w:val="00884784"/>
    <w:rsid w:val="0089036F"/>
    <w:rsid w:val="008904F8"/>
    <w:rsid w:val="00890A31"/>
    <w:rsid w:val="00895156"/>
    <w:rsid w:val="0089556C"/>
    <w:rsid w:val="008962A4"/>
    <w:rsid w:val="008A15A5"/>
    <w:rsid w:val="008A4CF2"/>
    <w:rsid w:val="008A72E0"/>
    <w:rsid w:val="008B0729"/>
    <w:rsid w:val="008B1725"/>
    <w:rsid w:val="008B2610"/>
    <w:rsid w:val="008B329E"/>
    <w:rsid w:val="008B4C47"/>
    <w:rsid w:val="008B5312"/>
    <w:rsid w:val="008B73EB"/>
    <w:rsid w:val="008C21BE"/>
    <w:rsid w:val="008C22CF"/>
    <w:rsid w:val="008C3631"/>
    <w:rsid w:val="008C52E9"/>
    <w:rsid w:val="008C6B83"/>
    <w:rsid w:val="008C7772"/>
    <w:rsid w:val="008D2750"/>
    <w:rsid w:val="008D2A60"/>
    <w:rsid w:val="008D4572"/>
    <w:rsid w:val="008D4A8A"/>
    <w:rsid w:val="008D54BB"/>
    <w:rsid w:val="008E0BD4"/>
    <w:rsid w:val="008E12A1"/>
    <w:rsid w:val="008E286E"/>
    <w:rsid w:val="008E35D3"/>
    <w:rsid w:val="008E45C7"/>
    <w:rsid w:val="008E5F59"/>
    <w:rsid w:val="008E6C20"/>
    <w:rsid w:val="008F43B6"/>
    <w:rsid w:val="008F4C13"/>
    <w:rsid w:val="008F7ADE"/>
    <w:rsid w:val="0090039E"/>
    <w:rsid w:val="00902DC1"/>
    <w:rsid w:val="009030B9"/>
    <w:rsid w:val="0090473C"/>
    <w:rsid w:val="00905FF2"/>
    <w:rsid w:val="00906067"/>
    <w:rsid w:val="00906128"/>
    <w:rsid w:val="00906C64"/>
    <w:rsid w:val="009079F6"/>
    <w:rsid w:val="0091137D"/>
    <w:rsid w:val="00916E05"/>
    <w:rsid w:val="009222AA"/>
    <w:rsid w:val="0092301E"/>
    <w:rsid w:val="00926A28"/>
    <w:rsid w:val="00927658"/>
    <w:rsid w:val="00927907"/>
    <w:rsid w:val="00930A0A"/>
    <w:rsid w:val="00932F40"/>
    <w:rsid w:val="00933CC6"/>
    <w:rsid w:val="00934776"/>
    <w:rsid w:val="009348B6"/>
    <w:rsid w:val="00934AE1"/>
    <w:rsid w:val="009356D3"/>
    <w:rsid w:val="009404DB"/>
    <w:rsid w:val="00940A30"/>
    <w:rsid w:val="00941F62"/>
    <w:rsid w:val="0095268C"/>
    <w:rsid w:val="0095484E"/>
    <w:rsid w:val="00955F68"/>
    <w:rsid w:val="00956B41"/>
    <w:rsid w:val="00956D70"/>
    <w:rsid w:val="009576C7"/>
    <w:rsid w:val="009605FF"/>
    <w:rsid w:val="00961742"/>
    <w:rsid w:val="009644D3"/>
    <w:rsid w:val="0096467D"/>
    <w:rsid w:val="00970F77"/>
    <w:rsid w:val="009722ED"/>
    <w:rsid w:val="00973107"/>
    <w:rsid w:val="00973748"/>
    <w:rsid w:val="00974B9B"/>
    <w:rsid w:val="00975856"/>
    <w:rsid w:val="00976379"/>
    <w:rsid w:val="00976724"/>
    <w:rsid w:val="0097675D"/>
    <w:rsid w:val="00981758"/>
    <w:rsid w:val="0098563C"/>
    <w:rsid w:val="00985F9D"/>
    <w:rsid w:val="009864CF"/>
    <w:rsid w:val="0099320F"/>
    <w:rsid w:val="009A0BEB"/>
    <w:rsid w:val="009A3286"/>
    <w:rsid w:val="009A3A6A"/>
    <w:rsid w:val="009A3D50"/>
    <w:rsid w:val="009A44DC"/>
    <w:rsid w:val="009A4C7A"/>
    <w:rsid w:val="009A614E"/>
    <w:rsid w:val="009A7622"/>
    <w:rsid w:val="009B2B06"/>
    <w:rsid w:val="009B3059"/>
    <w:rsid w:val="009B3274"/>
    <w:rsid w:val="009B50AD"/>
    <w:rsid w:val="009B53A2"/>
    <w:rsid w:val="009C423F"/>
    <w:rsid w:val="009C4C46"/>
    <w:rsid w:val="009C59C1"/>
    <w:rsid w:val="009C5F04"/>
    <w:rsid w:val="009C7B5E"/>
    <w:rsid w:val="009D00AD"/>
    <w:rsid w:val="009D40BF"/>
    <w:rsid w:val="009D534A"/>
    <w:rsid w:val="009D6176"/>
    <w:rsid w:val="009D6A8B"/>
    <w:rsid w:val="009E170A"/>
    <w:rsid w:val="009E3056"/>
    <w:rsid w:val="009E765A"/>
    <w:rsid w:val="009F0EFE"/>
    <w:rsid w:val="009F2A3F"/>
    <w:rsid w:val="009F2B2C"/>
    <w:rsid w:val="009F6472"/>
    <w:rsid w:val="009F6C5A"/>
    <w:rsid w:val="009F780F"/>
    <w:rsid w:val="00A00C6E"/>
    <w:rsid w:val="00A0154E"/>
    <w:rsid w:val="00A06473"/>
    <w:rsid w:val="00A07605"/>
    <w:rsid w:val="00A10371"/>
    <w:rsid w:val="00A112FE"/>
    <w:rsid w:val="00A14A6C"/>
    <w:rsid w:val="00A15D21"/>
    <w:rsid w:val="00A20ADC"/>
    <w:rsid w:val="00A21296"/>
    <w:rsid w:val="00A21E2C"/>
    <w:rsid w:val="00A27580"/>
    <w:rsid w:val="00A27F3F"/>
    <w:rsid w:val="00A30135"/>
    <w:rsid w:val="00A30E46"/>
    <w:rsid w:val="00A31379"/>
    <w:rsid w:val="00A351D0"/>
    <w:rsid w:val="00A351D7"/>
    <w:rsid w:val="00A35439"/>
    <w:rsid w:val="00A356D7"/>
    <w:rsid w:val="00A405EC"/>
    <w:rsid w:val="00A40F53"/>
    <w:rsid w:val="00A446D5"/>
    <w:rsid w:val="00A44D12"/>
    <w:rsid w:val="00A44E32"/>
    <w:rsid w:val="00A45DE9"/>
    <w:rsid w:val="00A46041"/>
    <w:rsid w:val="00A4694F"/>
    <w:rsid w:val="00A478FD"/>
    <w:rsid w:val="00A51D06"/>
    <w:rsid w:val="00A52E69"/>
    <w:rsid w:val="00A5712C"/>
    <w:rsid w:val="00A571C4"/>
    <w:rsid w:val="00A57515"/>
    <w:rsid w:val="00A6076B"/>
    <w:rsid w:val="00A636AC"/>
    <w:rsid w:val="00A642A9"/>
    <w:rsid w:val="00A65344"/>
    <w:rsid w:val="00A657FC"/>
    <w:rsid w:val="00A65AED"/>
    <w:rsid w:val="00A6608C"/>
    <w:rsid w:val="00A71134"/>
    <w:rsid w:val="00A73DEE"/>
    <w:rsid w:val="00A7439F"/>
    <w:rsid w:val="00A8045A"/>
    <w:rsid w:val="00A815CB"/>
    <w:rsid w:val="00A85C67"/>
    <w:rsid w:val="00A868E1"/>
    <w:rsid w:val="00A87BCA"/>
    <w:rsid w:val="00A87BD0"/>
    <w:rsid w:val="00A900FC"/>
    <w:rsid w:val="00A902EB"/>
    <w:rsid w:val="00A90A8A"/>
    <w:rsid w:val="00A90C2D"/>
    <w:rsid w:val="00A90D8A"/>
    <w:rsid w:val="00A91221"/>
    <w:rsid w:val="00A9123D"/>
    <w:rsid w:val="00A912F2"/>
    <w:rsid w:val="00A91D2E"/>
    <w:rsid w:val="00A932F5"/>
    <w:rsid w:val="00A95B7F"/>
    <w:rsid w:val="00A962EC"/>
    <w:rsid w:val="00AA1905"/>
    <w:rsid w:val="00AA2771"/>
    <w:rsid w:val="00AA378E"/>
    <w:rsid w:val="00AA4DD3"/>
    <w:rsid w:val="00AB0F16"/>
    <w:rsid w:val="00AB31EC"/>
    <w:rsid w:val="00AB3990"/>
    <w:rsid w:val="00AB3F4F"/>
    <w:rsid w:val="00AC2629"/>
    <w:rsid w:val="00AC2E65"/>
    <w:rsid w:val="00AC39F0"/>
    <w:rsid w:val="00AC7582"/>
    <w:rsid w:val="00AD08F5"/>
    <w:rsid w:val="00AD2B83"/>
    <w:rsid w:val="00AD680E"/>
    <w:rsid w:val="00AD73D0"/>
    <w:rsid w:val="00AE26C7"/>
    <w:rsid w:val="00AE38DD"/>
    <w:rsid w:val="00AE425B"/>
    <w:rsid w:val="00AE4814"/>
    <w:rsid w:val="00AE5B83"/>
    <w:rsid w:val="00AF1945"/>
    <w:rsid w:val="00AF1EB6"/>
    <w:rsid w:val="00AF37A3"/>
    <w:rsid w:val="00AF536F"/>
    <w:rsid w:val="00AF53E2"/>
    <w:rsid w:val="00AF6B5C"/>
    <w:rsid w:val="00AF7155"/>
    <w:rsid w:val="00AF76AF"/>
    <w:rsid w:val="00AF7F6C"/>
    <w:rsid w:val="00B00657"/>
    <w:rsid w:val="00B00728"/>
    <w:rsid w:val="00B0194D"/>
    <w:rsid w:val="00B01BB5"/>
    <w:rsid w:val="00B03D92"/>
    <w:rsid w:val="00B07E77"/>
    <w:rsid w:val="00B07F55"/>
    <w:rsid w:val="00B143B6"/>
    <w:rsid w:val="00B144BB"/>
    <w:rsid w:val="00B15703"/>
    <w:rsid w:val="00B17787"/>
    <w:rsid w:val="00B21346"/>
    <w:rsid w:val="00B23409"/>
    <w:rsid w:val="00B238B3"/>
    <w:rsid w:val="00B27287"/>
    <w:rsid w:val="00B31C7C"/>
    <w:rsid w:val="00B32179"/>
    <w:rsid w:val="00B3363E"/>
    <w:rsid w:val="00B3367F"/>
    <w:rsid w:val="00B3391D"/>
    <w:rsid w:val="00B33C5D"/>
    <w:rsid w:val="00B34039"/>
    <w:rsid w:val="00B343D5"/>
    <w:rsid w:val="00B36805"/>
    <w:rsid w:val="00B37455"/>
    <w:rsid w:val="00B40361"/>
    <w:rsid w:val="00B404BA"/>
    <w:rsid w:val="00B406F9"/>
    <w:rsid w:val="00B4098C"/>
    <w:rsid w:val="00B40E94"/>
    <w:rsid w:val="00B45F01"/>
    <w:rsid w:val="00B474AD"/>
    <w:rsid w:val="00B47ACB"/>
    <w:rsid w:val="00B520F6"/>
    <w:rsid w:val="00B53A18"/>
    <w:rsid w:val="00B5594A"/>
    <w:rsid w:val="00B574EB"/>
    <w:rsid w:val="00B620EB"/>
    <w:rsid w:val="00B62147"/>
    <w:rsid w:val="00B639CD"/>
    <w:rsid w:val="00B645E9"/>
    <w:rsid w:val="00B64FF0"/>
    <w:rsid w:val="00B65261"/>
    <w:rsid w:val="00B70ECD"/>
    <w:rsid w:val="00B721CE"/>
    <w:rsid w:val="00B7339B"/>
    <w:rsid w:val="00B76A46"/>
    <w:rsid w:val="00B8505B"/>
    <w:rsid w:val="00B86736"/>
    <w:rsid w:val="00B877C1"/>
    <w:rsid w:val="00B913A4"/>
    <w:rsid w:val="00B91DF5"/>
    <w:rsid w:val="00B92326"/>
    <w:rsid w:val="00B927B3"/>
    <w:rsid w:val="00B95A62"/>
    <w:rsid w:val="00B95FDA"/>
    <w:rsid w:val="00B97245"/>
    <w:rsid w:val="00B977F9"/>
    <w:rsid w:val="00BA1E36"/>
    <w:rsid w:val="00BA2B7B"/>
    <w:rsid w:val="00BA3EC2"/>
    <w:rsid w:val="00BA5C93"/>
    <w:rsid w:val="00BA5EF3"/>
    <w:rsid w:val="00BA641C"/>
    <w:rsid w:val="00BB03E6"/>
    <w:rsid w:val="00BB1BF5"/>
    <w:rsid w:val="00BB4A2C"/>
    <w:rsid w:val="00BB4D31"/>
    <w:rsid w:val="00BB5462"/>
    <w:rsid w:val="00BB60C6"/>
    <w:rsid w:val="00BB69D4"/>
    <w:rsid w:val="00BC03B6"/>
    <w:rsid w:val="00BC4F08"/>
    <w:rsid w:val="00BC56CD"/>
    <w:rsid w:val="00BC6461"/>
    <w:rsid w:val="00BC6A57"/>
    <w:rsid w:val="00BC7E0A"/>
    <w:rsid w:val="00BD082B"/>
    <w:rsid w:val="00BD6A1B"/>
    <w:rsid w:val="00BD6AAE"/>
    <w:rsid w:val="00BD6F19"/>
    <w:rsid w:val="00BD7010"/>
    <w:rsid w:val="00BD7522"/>
    <w:rsid w:val="00BE1A46"/>
    <w:rsid w:val="00BE2400"/>
    <w:rsid w:val="00BE5900"/>
    <w:rsid w:val="00BE5C7A"/>
    <w:rsid w:val="00BF29FA"/>
    <w:rsid w:val="00BF335A"/>
    <w:rsid w:val="00BF3573"/>
    <w:rsid w:val="00BF6E68"/>
    <w:rsid w:val="00BF7294"/>
    <w:rsid w:val="00C00280"/>
    <w:rsid w:val="00C00688"/>
    <w:rsid w:val="00C027FB"/>
    <w:rsid w:val="00C0326D"/>
    <w:rsid w:val="00C113F3"/>
    <w:rsid w:val="00C1287E"/>
    <w:rsid w:val="00C12BB8"/>
    <w:rsid w:val="00C12F3D"/>
    <w:rsid w:val="00C13813"/>
    <w:rsid w:val="00C159E5"/>
    <w:rsid w:val="00C1701D"/>
    <w:rsid w:val="00C2171F"/>
    <w:rsid w:val="00C22667"/>
    <w:rsid w:val="00C241D0"/>
    <w:rsid w:val="00C254B4"/>
    <w:rsid w:val="00C2613A"/>
    <w:rsid w:val="00C26D81"/>
    <w:rsid w:val="00C30126"/>
    <w:rsid w:val="00C30D8D"/>
    <w:rsid w:val="00C319C9"/>
    <w:rsid w:val="00C32B3D"/>
    <w:rsid w:val="00C340F8"/>
    <w:rsid w:val="00C3615B"/>
    <w:rsid w:val="00C36714"/>
    <w:rsid w:val="00C36C16"/>
    <w:rsid w:val="00C36DA2"/>
    <w:rsid w:val="00C370C4"/>
    <w:rsid w:val="00C43C55"/>
    <w:rsid w:val="00C441F0"/>
    <w:rsid w:val="00C45B86"/>
    <w:rsid w:val="00C46D83"/>
    <w:rsid w:val="00C47A33"/>
    <w:rsid w:val="00C47C6E"/>
    <w:rsid w:val="00C50477"/>
    <w:rsid w:val="00C51C38"/>
    <w:rsid w:val="00C51C7F"/>
    <w:rsid w:val="00C55FF7"/>
    <w:rsid w:val="00C562E5"/>
    <w:rsid w:val="00C56B99"/>
    <w:rsid w:val="00C57E4E"/>
    <w:rsid w:val="00C604ED"/>
    <w:rsid w:val="00C63CE5"/>
    <w:rsid w:val="00C65E93"/>
    <w:rsid w:val="00C70B2A"/>
    <w:rsid w:val="00C714F5"/>
    <w:rsid w:val="00C72F03"/>
    <w:rsid w:val="00C73290"/>
    <w:rsid w:val="00C75B2D"/>
    <w:rsid w:val="00C81CBF"/>
    <w:rsid w:val="00C8251B"/>
    <w:rsid w:val="00C835A1"/>
    <w:rsid w:val="00C84274"/>
    <w:rsid w:val="00C852A1"/>
    <w:rsid w:val="00C85FC2"/>
    <w:rsid w:val="00C924F0"/>
    <w:rsid w:val="00C94A78"/>
    <w:rsid w:val="00C94F2E"/>
    <w:rsid w:val="00C9734C"/>
    <w:rsid w:val="00CA0310"/>
    <w:rsid w:val="00CA2459"/>
    <w:rsid w:val="00CA25D8"/>
    <w:rsid w:val="00CA3AE2"/>
    <w:rsid w:val="00CB283C"/>
    <w:rsid w:val="00CB34C2"/>
    <w:rsid w:val="00CB38EE"/>
    <w:rsid w:val="00CB3B57"/>
    <w:rsid w:val="00CB3F63"/>
    <w:rsid w:val="00CC0D3F"/>
    <w:rsid w:val="00CC3134"/>
    <w:rsid w:val="00CC49C0"/>
    <w:rsid w:val="00CC53D4"/>
    <w:rsid w:val="00CC607E"/>
    <w:rsid w:val="00CD7680"/>
    <w:rsid w:val="00CD7B1B"/>
    <w:rsid w:val="00CE1652"/>
    <w:rsid w:val="00CE33A7"/>
    <w:rsid w:val="00CE3EE9"/>
    <w:rsid w:val="00CE6822"/>
    <w:rsid w:val="00CE7B7D"/>
    <w:rsid w:val="00CF0D8E"/>
    <w:rsid w:val="00CF5B07"/>
    <w:rsid w:val="00CF6208"/>
    <w:rsid w:val="00D0088B"/>
    <w:rsid w:val="00D017DB"/>
    <w:rsid w:val="00D022E9"/>
    <w:rsid w:val="00D0302F"/>
    <w:rsid w:val="00D03804"/>
    <w:rsid w:val="00D04A8A"/>
    <w:rsid w:val="00D055C3"/>
    <w:rsid w:val="00D061F6"/>
    <w:rsid w:val="00D070AD"/>
    <w:rsid w:val="00D13CDA"/>
    <w:rsid w:val="00D157F0"/>
    <w:rsid w:val="00D231C4"/>
    <w:rsid w:val="00D23924"/>
    <w:rsid w:val="00D25245"/>
    <w:rsid w:val="00D25DDA"/>
    <w:rsid w:val="00D315DF"/>
    <w:rsid w:val="00D337BC"/>
    <w:rsid w:val="00D344DA"/>
    <w:rsid w:val="00D345C8"/>
    <w:rsid w:val="00D42623"/>
    <w:rsid w:val="00D42D7F"/>
    <w:rsid w:val="00D43584"/>
    <w:rsid w:val="00D44A2D"/>
    <w:rsid w:val="00D54918"/>
    <w:rsid w:val="00D561E4"/>
    <w:rsid w:val="00D60889"/>
    <w:rsid w:val="00D67A6F"/>
    <w:rsid w:val="00D72116"/>
    <w:rsid w:val="00D72377"/>
    <w:rsid w:val="00D745F2"/>
    <w:rsid w:val="00D75644"/>
    <w:rsid w:val="00D771CF"/>
    <w:rsid w:val="00D903A4"/>
    <w:rsid w:val="00D946EE"/>
    <w:rsid w:val="00D94F76"/>
    <w:rsid w:val="00D9534C"/>
    <w:rsid w:val="00D96209"/>
    <w:rsid w:val="00D96946"/>
    <w:rsid w:val="00DA1DD3"/>
    <w:rsid w:val="00DA7712"/>
    <w:rsid w:val="00DB143C"/>
    <w:rsid w:val="00DB1964"/>
    <w:rsid w:val="00DB393F"/>
    <w:rsid w:val="00DB6927"/>
    <w:rsid w:val="00DB7D10"/>
    <w:rsid w:val="00DC12E0"/>
    <w:rsid w:val="00DC2602"/>
    <w:rsid w:val="00DC7397"/>
    <w:rsid w:val="00DD4A5D"/>
    <w:rsid w:val="00DE3637"/>
    <w:rsid w:val="00DE6A69"/>
    <w:rsid w:val="00DE6CE1"/>
    <w:rsid w:val="00DF795B"/>
    <w:rsid w:val="00E00361"/>
    <w:rsid w:val="00E00A2B"/>
    <w:rsid w:val="00E01254"/>
    <w:rsid w:val="00E02C5F"/>
    <w:rsid w:val="00E02EE0"/>
    <w:rsid w:val="00E04739"/>
    <w:rsid w:val="00E056B2"/>
    <w:rsid w:val="00E06489"/>
    <w:rsid w:val="00E06B5F"/>
    <w:rsid w:val="00E15781"/>
    <w:rsid w:val="00E206A3"/>
    <w:rsid w:val="00E2078A"/>
    <w:rsid w:val="00E230C7"/>
    <w:rsid w:val="00E23156"/>
    <w:rsid w:val="00E25871"/>
    <w:rsid w:val="00E2611E"/>
    <w:rsid w:val="00E270B5"/>
    <w:rsid w:val="00E2741F"/>
    <w:rsid w:val="00E274E1"/>
    <w:rsid w:val="00E35972"/>
    <w:rsid w:val="00E40242"/>
    <w:rsid w:val="00E426E2"/>
    <w:rsid w:val="00E467EB"/>
    <w:rsid w:val="00E47B0D"/>
    <w:rsid w:val="00E51472"/>
    <w:rsid w:val="00E528AA"/>
    <w:rsid w:val="00E551FC"/>
    <w:rsid w:val="00E563F7"/>
    <w:rsid w:val="00E5675E"/>
    <w:rsid w:val="00E56D91"/>
    <w:rsid w:val="00E60530"/>
    <w:rsid w:val="00E61BBC"/>
    <w:rsid w:val="00E63171"/>
    <w:rsid w:val="00E63813"/>
    <w:rsid w:val="00E6563F"/>
    <w:rsid w:val="00E660B9"/>
    <w:rsid w:val="00E70CD0"/>
    <w:rsid w:val="00E71052"/>
    <w:rsid w:val="00E71F4C"/>
    <w:rsid w:val="00E726AF"/>
    <w:rsid w:val="00E75512"/>
    <w:rsid w:val="00E77811"/>
    <w:rsid w:val="00E803AC"/>
    <w:rsid w:val="00E81FF2"/>
    <w:rsid w:val="00E841B6"/>
    <w:rsid w:val="00E8472C"/>
    <w:rsid w:val="00E84AD8"/>
    <w:rsid w:val="00E8520D"/>
    <w:rsid w:val="00E8612C"/>
    <w:rsid w:val="00E903CC"/>
    <w:rsid w:val="00E923C5"/>
    <w:rsid w:val="00E9254F"/>
    <w:rsid w:val="00E93696"/>
    <w:rsid w:val="00E94C54"/>
    <w:rsid w:val="00E9798C"/>
    <w:rsid w:val="00EA0814"/>
    <w:rsid w:val="00EA2C57"/>
    <w:rsid w:val="00EA3DDD"/>
    <w:rsid w:val="00EA5499"/>
    <w:rsid w:val="00EA57D2"/>
    <w:rsid w:val="00EA6A16"/>
    <w:rsid w:val="00EA7548"/>
    <w:rsid w:val="00EB1FC5"/>
    <w:rsid w:val="00EB2044"/>
    <w:rsid w:val="00EB4BF0"/>
    <w:rsid w:val="00EB6613"/>
    <w:rsid w:val="00EB69B1"/>
    <w:rsid w:val="00EC18AD"/>
    <w:rsid w:val="00EC4491"/>
    <w:rsid w:val="00EC58B7"/>
    <w:rsid w:val="00EC5ECE"/>
    <w:rsid w:val="00EC7418"/>
    <w:rsid w:val="00ED00FF"/>
    <w:rsid w:val="00ED2BFE"/>
    <w:rsid w:val="00ED36C7"/>
    <w:rsid w:val="00ED5F2A"/>
    <w:rsid w:val="00ED6301"/>
    <w:rsid w:val="00EE0B7E"/>
    <w:rsid w:val="00EE738E"/>
    <w:rsid w:val="00EE7B99"/>
    <w:rsid w:val="00EF0336"/>
    <w:rsid w:val="00EF0460"/>
    <w:rsid w:val="00EF1B35"/>
    <w:rsid w:val="00EF1F69"/>
    <w:rsid w:val="00EF2B86"/>
    <w:rsid w:val="00EF33BD"/>
    <w:rsid w:val="00EF33CE"/>
    <w:rsid w:val="00EF7553"/>
    <w:rsid w:val="00F02199"/>
    <w:rsid w:val="00F02D53"/>
    <w:rsid w:val="00F02D5A"/>
    <w:rsid w:val="00F06152"/>
    <w:rsid w:val="00F10AAC"/>
    <w:rsid w:val="00F11924"/>
    <w:rsid w:val="00F12C3F"/>
    <w:rsid w:val="00F1320B"/>
    <w:rsid w:val="00F1349E"/>
    <w:rsid w:val="00F14286"/>
    <w:rsid w:val="00F14897"/>
    <w:rsid w:val="00F14D9D"/>
    <w:rsid w:val="00F16021"/>
    <w:rsid w:val="00F16ADF"/>
    <w:rsid w:val="00F209BD"/>
    <w:rsid w:val="00F21FA7"/>
    <w:rsid w:val="00F24311"/>
    <w:rsid w:val="00F24BE8"/>
    <w:rsid w:val="00F266FF"/>
    <w:rsid w:val="00F26B6E"/>
    <w:rsid w:val="00F30A9F"/>
    <w:rsid w:val="00F30ED4"/>
    <w:rsid w:val="00F3114B"/>
    <w:rsid w:val="00F31363"/>
    <w:rsid w:val="00F31F9D"/>
    <w:rsid w:val="00F3398E"/>
    <w:rsid w:val="00F343EF"/>
    <w:rsid w:val="00F34BC9"/>
    <w:rsid w:val="00F4107D"/>
    <w:rsid w:val="00F41896"/>
    <w:rsid w:val="00F42D7C"/>
    <w:rsid w:val="00F42F3D"/>
    <w:rsid w:val="00F43AAD"/>
    <w:rsid w:val="00F44412"/>
    <w:rsid w:val="00F4484F"/>
    <w:rsid w:val="00F457E1"/>
    <w:rsid w:val="00F5074A"/>
    <w:rsid w:val="00F50C65"/>
    <w:rsid w:val="00F51C09"/>
    <w:rsid w:val="00F52A90"/>
    <w:rsid w:val="00F52E82"/>
    <w:rsid w:val="00F55AE7"/>
    <w:rsid w:val="00F5663F"/>
    <w:rsid w:val="00F57188"/>
    <w:rsid w:val="00F60DC9"/>
    <w:rsid w:val="00F615EC"/>
    <w:rsid w:val="00F6497B"/>
    <w:rsid w:val="00F64ABF"/>
    <w:rsid w:val="00F6541B"/>
    <w:rsid w:val="00F67E58"/>
    <w:rsid w:val="00F708BE"/>
    <w:rsid w:val="00F70EFB"/>
    <w:rsid w:val="00F716F8"/>
    <w:rsid w:val="00F71F30"/>
    <w:rsid w:val="00F74C56"/>
    <w:rsid w:val="00F755CB"/>
    <w:rsid w:val="00F75972"/>
    <w:rsid w:val="00F76626"/>
    <w:rsid w:val="00F767D6"/>
    <w:rsid w:val="00F80A0D"/>
    <w:rsid w:val="00F828C8"/>
    <w:rsid w:val="00F84D43"/>
    <w:rsid w:val="00F85379"/>
    <w:rsid w:val="00F87445"/>
    <w:rsid w:val="00F91A8A"/>
    <w:rsid w:val="00F91B92"/>
    <w:rsid w:val="00F91DE1"/>
    <w:rsid w:val="00F94AD8"/>
    <w:rsid w:val="00F95A4B"/>
    <w:rsid w:val="00F95D1A"/>
    <w:rsid w:val="00F96745"/>
    <w:rsid w:val="00F970E7"/>
    <w:rsid w:val="00F9764A"/>
    <w:rsid w:val="00FA0922"/>
    <w:rsid w:val="00FA2183"/>
    <w:rsid w:val="00FA244F"/>
    <w:rsid w:val="00FA2B9A"/>
    <w:rsid w:val="00FA3615"/>
    <w:rsid w:val="00FA45FD"/>
    <w:rsid w:val="00FA67AA"/>
    <w:rsid w:val="00FB0787"/>
    <w:rsid w:val="00FB36F5"/>
    <w:rsid w:val="00FB432E"/>
    <w:rsid w:val="00FB571A"/>
    <w:rsid w:val="00FB6DDC"/>
    <w:rsid w:val="00FB7D5D"/>
    <w:rsid w:val="00FC1249"/>
    <w:rsid w:val="00FC1D3D"/>
    <w:rsid w:val="00FC44FF"/>
    <w:rsid w:val="00FC49C4"/>
    <w:rsid w:val="00FD38E9"/>
    <w:rsid w:val="00FE36B7"/>
    <w:rsid w:val="00FE3ED7"/>
    <w:rsid w:val="00FF0337"/>
    <w:rsid w:val="00FF0A65"/>
    <w:rsid w:val="00FF0E3D"/>
    <w:rsid w:val="00FF2021"/>
    <w:rsid w:val="00FF3B2F"/>
    <w:rsid w:val="00FF6387"/>
    <w:rsid w:val="00FF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9633"/>
    <o:shapelayout v:ext="edit">
      <o:idmap v:ext="edit" data="1"/>
    </o:shapelayout>
  </w:shapeDefaults>
  <w:decimalSymbol w:val="."/>
  <w:listSeparator w:val=","/>
  <w14:docId w14:val="70450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1" w:qFormat="1"/>
    <w:lsdException w:name="heading 2" w:locked="1" w:uiPriority="1" w:qFormat="1"/>
    <w:lsdException w:name="heading 3" w:locked="1" w:uiPriority="1" w:qFormat="1"/>
    <w:lsdException w:name="heading 4" w:locked="1" w:uiPriority="1" w:qFormat="1"/>
    <w:lsdException w:name="heading 5" w:locked="1" w:uiPriority="3" w:qFormat="1"/>
    <w:lsdException w:name="heading 6" w:locked="1" w:uiPriority="3"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7"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3"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iPriority="3"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30B9"/>
    <w:pPr>
      <w:spacing w:after="200" w:line="252" w:lineRule="auto"/>
    </w:pPr>
    <w:rPr>
      <w:rFonts w:ascii="Segoe UI" w:eastAsiaTheme="minorHAnsi" w:hAnsi="Segoe UI" w:cstheme="minorBidi"/>
      <w:sz w:val="20"/>
      <w:lang w:val="en-CA"/>
    </w:rPr>
  </w:style>
  <w:style w:type="paragraph" w:styleId="Heading1">
    <w:name w:val="heading 1"/>
    <w:basedOn w:val="Normal"/>
    <w:next w:val="Normal"/>
    <w:link w:val="Heading1Char"/>
    <w:autoRedefine/>
    <w:uiPriority w:val="1"/>
    <w:qFormat/>
    <w:rsid w:val="009030B9"/>
    <w:pPr>
      <w:keepNext/>
      <w:spacing w:before="240" w:after="240" w:line="240" w:lineRule="auto"/>
      <w:outlineLvl w:val="0"/>
    </w:pPr>
    <w:rPr>
      <w:rFonts w:ascii="Arial" w:eastAsia="Times New Roman" w:hAnsi="Arial" w:cs="Arial"/>
      <w:b/>
      <w:bCs/>
      <w:color w:val="DD3D01"/>
      <w:kern w:val="32"/>
      <w:sz w:val="36"/>
      <w:szCs w:val="36"/>
      <w:lang w:eastAsia="en-CA"/>
    </w:rPr>
  </w:style>
  <w:style w:type="paragraph" w:styleId="Heading2">
    <w:name w:val="heading 2"/>
    <w:basedOn w:val="Normal"/>
    <w:next w:val="Normal"/>
    <w:link w:val="Heading2Char"/>
    <w:autoRedefine/>
    <w:uiPriority w:val="1"/>
    <w:qFormat/>
    <w:rsid w:val="009030B9"/>
    <w:pPr>
      <w:keepNext/>
      <w:numPr>
        <w:numId w:val="32"/>
      </w:numPr>
      <w:tabs>
        <w:tab w:val="left" w:pos="360"/>
      </w:tabs>
      <w:spacing w:before="120" w:after="120" w:line="240" w:lineRule="auto"/>
      <w:ind w:left="360"/>
      <w:outlineLvl w:val="1"/>
    </w:pPr>
    <w:rPr>
      <w:rFonts w:eastAsia="Times New Roman" w:cs="Arial"/>
      <w:b/>
      <w:bCs/>
      <w:iCs/>
      <w:sz w:val="24"/>
      <w:szCs w:val="28"/>
      <w:lang w:eastAsia="en-CA"/>
    </w:rPr>
  </w:style>
  <w:style w:type="paragraph" w:styleId="Heading3">
    <w:name w:val="heading 3"/>
    <w:basedOn w:val="Normal"/>
    <w:next w:val="Normal"/>
    <w:link w:val="Heading3Char"/>
    <w:uiPriority w:val="1"/>
    <w:unhideWhenUsed/>
    <w:qFormat/>
    <w:rsid w:val="000C2E29"/>
    <w:pPr>
      <w:keepNext/>
      <w:spacing w:before="240" w:after="240" w:line="240" w:lineRule="auto"/>
      <w:outlineLvl w:val="2"/>
    </w:pPr>
    <w:rPr>
      <w:rFonts w:eastAsia="Times New Roman" w:cs="Times New Roman"/>
      <w:bCs/>
      <w:sz w:val="24"/>
      <w:szCs w:val="26"/>
      <w:lang w:eastAsia="en-CA"/>
    </w:rPr>
  </w:style>
  <w:style w:type="paragraph" w:styleId="Heading4">
    <w:name w:val="heading 4"/>
    <w:basedOn w:val="Normal"/>
    <w:next w:val="Normal"/>
    <w:link w:val="Heading4Char"/>
    <w:autoRedefine/>
    <w:uiPriority w:val="1"/>
    <w:unhideWhenUsed/>
    <w:qFormat/>
    <w:rsid w:val="009030B9"/>
    <w:pPr>
      <w:keepNext/>
      <w:spacing w:before="240" w:after="240" w:line="240" w:lineRule="auto"/>
      <w:outlineLvl w:val="3"/>
    </w:pPr>
    <w:rPr>
      <w:rFonts w:ascii="Arial" w:eastAsia="Times New Roman" w:hAnsi="Arial" w:cs="Times New Roman"/>
      <w:bCs/>
      <w:i/>
      <w:color w:val="DD3D01"/>
      <w:sz w:val="28"/>
      <w:szCs w:val="28"/>
      <w:lang w:eastAsia="en-CA"/>
    </w:rPr>
  </w:style>
  <w:style w:type="paragraph" w:styleId="Heading5">
    <w:name w:val="heading 5"/>
    <w:basedOn w:val="Normal"/>
    <w:next w:val="Normal"/>
    <w:link w:val="Heading5Char"/>
    <w:uiPriority w:val="3"/>
    <w:unhideWhenUsed/>
    <w:qFormat/>
    <w:rsid w:val="009030B9"/>
    <w:pPr>
      <w:spacing w:before="240" w:after="240" w:line="240" w:lineRule="auto"/>
      <w:outlineLvl w:val="4"/>
    </w:pPr>
    <w:rPr>
      <w:rFonts w:ascii="Arial" w:eastAsia="Times New Roman" w:hAnsi="Arial" w:cs="Arial"/>
      <w:color w:val="DD3D01"/>
      <w:sz w:val="24"/>
      <w:szCs w:val="20"/>
      <w:lang w:eastAsia="en-CA"/>
    </w:rPr>
  </w:style>
  <w:style w:type="paragraph" w:styleId="Heading6">
    <w:name w:val="heading 6"/>
    <w:basedOn w:val="Normal"/>
    <w:next w:val="Normal"/>
    <w:link w:val="Heading6Char"/>
    <w:uiPriority w:val="3"/>
    <w:unhideWhenUsed/>
    <w:qFormat/>
    <w:rsid w:val="009030B9"/>
    <w:pPr>
      <w:spacing w:before="240" w:after="60" w:line="240" w:lineRule="auto"/>
      <w:outlineLvl w:val="5"/>
    </w:pPr>
    <w:rPr>
      <w:rFonts w:ascii="Arial" w:eastAsiaTheme="minorEastAsia" w:hAnsi="Arial"/>
      <w:bCs/>
      <w:i/>
      <w:color w:val="DD3D01"/>
      <w:sz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9030B9"/>
    <w:rPr>
      <w:rFonts w:cs="Arial"/>
      <w:b/>
      <w:bCs/>
      <w:color w:val="DD3D01"/>
      <w:kern w:val="32"/>
      <w:sz w:val="36"/>
      <w:szCs w:val="36"/>
      <w:lang w:val="en-CA" w:eastAsia="en-CA"/>
    </w:rPr>
  </w:style>
  <w:style w:type="character" w:customStyle="1" w:styleId="Heading2Char">
    <w:name w:val="Heading 2 Char"/>
    <w:basedOn w:val="DefaultParagraphFont"/>
    <w:link w:val="Heading2"/>
    <w:uiPriority w:val="1"/>
    <w:locked/>
    <w:rsid w:val="009030B9"/>
    <w:rPr>
      <w:rFonts w:ascii="Segoe UI" w:hAnsi="Segoe UI" w:cs="Arial"/>
      <w:b/>
      <w:bCs/>
      <w:iCs/>
      <w:sz w:val="24"/>
      <w:szCs w:val="28"/>
      <w:lang w:val="en-CA" w:eastAsia="en-CA"/>
    </w:rPr>
  </w:style>
  <w:style w:type="character" w:customStyle="1" w:styleId="Heading3Char">
    <w:name w:val="Heading 3 Char"/>
    <w:basedOn w:val="DefaultParagraphFont"/>
    <w:link w:val="Heading3"/>
    <w:uiPriority w:val="1"/>
    <w:locked/>
    <w:rsid w:val="000C2E29"/>
    <w:rPr>
      <w:rFonts w:ascii="Segoe UI" w:hAnsi="Segoe UI"/>
      <w:bCs/>
      <w:sz w:val="24"/>
      <w:szCs w:val="26"/>
      <w:lang w:val="en-CA" w:eastAsia="en-CA"/>
    </w:rPr>
  </w:style>
  <w:style w:type="character" w:customStyle="1" w:styleId="Heading4Char">
    <w:name w:val="Heading 4 Char"/>
    <w:basedOn w:val="DefaultParagraphFont"/>
    <w:link w:val="Heading4"/>
    <w:uiPriority w:val="1"/>
    <w:locked/>
    <w:rsid w:val="009030B9"/>
    <w:rPr>
      <w:bCs/>
      <w:i/>
      <w:color w:val="DD3D01"/>
      <w:sz w:val="28"/>
      <w:szCs w:val="28"/>
      <w:lang w:val="en-CA" w:eastAsia="en-CA"/>
    </w:rPr>
  </w:style>
  <w:style w:type="character" w:customStyle="1" w:styleId="Heading5Char">
    <w:name w:val="Heading 5 Char"/>
    <w:basedOn w:val="DefaultParagraphFont"/>
    <w:link w:val="Heading5"/>
    <w:uiPriority w:val="3"/>
    <w:locked/>
    <w:rsid w:val="009030B9"/>
    <w:rPr>
      <w:rFonts w:cs="Arial"/>
      <w:color w:val="DD3D01"/>
      <w:sz w:val="24"/>
      <w:szCs w:val="20"/>
      <w:lang w:val="en-CA" w:eastAsia="en-CA"/>
    </w:rPr>
  </w:style>
  <w:style w:type="character" w:customStyle="1" w:styleId="Heading6Char">
    <w:name w:val="Heading 6 Char"/>
    <w:basedOn w:val="DefaultParagraphFont"/>
    <w:link w:val="Heading6"/>
    <w:uiPriority w:val="3"/>
    <w:locked/>
    <w:rsid w:val="009030B9"/>
    <w:rPr>
      <w:rFonts w:eastAsiaTheme="minorEastAsia" w:cstheme="minorBidi"/>
      <w:bCs/>
      <w:i/>
      <w:color w:val="DD3D01"/>
      <w:sz w:val="24"/>
      <w:lang w:val="en-CA" w:eastAsia="en-CA"/>
    </w:rPr>
  </w:style>
  <w:style w:type="paragraph" w:styleId="Title">
    <w:name w:val="Title"/>
    <w:basedOn w:val="Normal"/>
    <w:link w:val="TitleChar"/>
    <w:autoRedefine/>
    <w:qFormat/>
    <w:rsid w:val="009030B9"/>
    <w:pPr>
      <w:spacing w:before="120" w:after="120" w:line="240" w:lineRule="auto"/>
      <w:contextualSpacing/>
    </w:pPr>
    <w:rPr>
      <w:rFonts w:asciiTheme="majorHAnsi" w:eastAsia="Times New Roman" w:hAnsiTheme="majorHAnsi" w:cs="Arial"/>
      <w:bCs/>
      <w:kern w:val="28"/>
      <w:sz w:val="32"/>
      <w:szCs w:val="32"/>
      <w:lang w:eastAsia="en-CA"/>
    </w:rPr>
  </w:style>
  <w:style w:type="character" w:customStyle="1" w:styleId="TitleChar">
    <w:name w:val="Title Char"/>
    <w:basedOn w:val="DefaultParagraphFont"/>
    <w:link w:val="Title"/>
    <w:locked/>
    <w:rPr>
      <w:rFonts w:asciiTheme="majorHAnsi" w:hAnsiTheme="majorHAnsi" w:cs="Arial"/>
      <w:bCs/>
      <w:kern w:val="28"/>
      <w:sz w:val="32"/>
      <w:szCs w:val="32"/>
      <w:lang w:val="en-CA" w:eastAsia="en-CA"/>
    </w:rPr>
  </w:style>
  <w:style w:type="paragraph" w:styleId="BlockText">
    <w:name w:val="Block Text"/>
    <w:basedOn w:val="Normal"/>
    <w:uiPriority w:val="3"/>
    <w:rsid w:val="009030B9"/>
    <w:pPr>
      <w:spacing w:before="240" w:after="240" w:line="240" w:lineRule="auto"/>
      <w:ind w:left="1440" w:right="1440"/>
    </w:pPr>
    <w:rPr>
      <w:rFonts w:ascii="Verdana" w:eastAsia="Times New Roman" w:hAnsi="Verdana" w:cs="Arial"/>
      <w:sz w:val="24"/>
      <w:szCs w:val="24"/>
      <w:lang w:eastAsia="en-CA"/>
    </w:rPr>
  </w:style>
  <w:style w:type="paragraph" w:styleId="BodyText">
    <w:name w:val="Body Text"/>
    <w:basedOn w:val="Normal"/>
    <w:link w:val="BodyTextChar"/>
    <w:uiPriority w:val="99"/>
    <w:rsid w:val="009030B9"/>
    <w:pPr>
      <w:spacing w:before="240" w:after="240" w:line="240" w:lineRule="auto"/>
    </w:pPr>
    <w:rPr>
      <w:rFonts w:ascii="Verdana" w:eastAsia="Times New Roman" w:hAnsi="Verdana" w:cs="Arial"/>
      <w:szCs w:val="24"/>
      <w:lang w:eastAsia="en-CA"/>
    </w:rPr>
  </w:style>
  <w:style w:type="character" w:customStyle="1" w:styleId="BodyTextChar">
    <w:name w:val="Body Text Char"/>
    <w:basedOn w:val="DefaultParagraphFont"/>
    <w:link w:val="BodyText"/>
    <w:uiPriority w:val="99"/>
    <w:locked/>
    <w:rPr>
      <w:rFonts w:ascii="Verdana" w:hAnsi="Verdana" w:cs="Arial"/>
      <w:sz w:val="20"/>
      <w:szCs w:val="24"/>
      <w:lang w:val="en-CA" w:eastAsia="en-CA"/>
    </w:rPr>
  </w:style>
  <w:style w:type="paragraph" w:styleId="Footer">
    <w:name w:val="footer"/>
    <w:basedOn w:val="Normal"/>
    <w:link w:val="FooterChar"/>
    <w:autoRedefine/>
    <w:uiPriority w:val="99"/>
    <w:rsid w:val="009030B9"/>
    <w:pPr>
      <w:tabs>
        <w:tab w:val="center" w:pos="4320"/>
        <w:tab w:val="right" w:pos="9360"/>
      </w:tabs>
      <w:spacing w:before="240" w:after="240" w:line="240" w:lineRule="auto"/>
      <w:jc w:val="right"/>
    </w:pPr>
    <w:rPr>
      <w:rFonts w:ascii="Georgia" w:eastAsia="Times New Roman" w:hAnsi="Georgia" w:cs="Arial"/>
      <w:szCs w:val="20"/>
      <w:lang w:eastAsia="en-CA"/>
    </w:rPr>
  </w:style>
  <w:style w:type="character" w:customStyle="1" w:styleId="FooterChar">
    <w:name w:val="Footer Char"/>
    <w:basedOn w:val="DefaultParagraphFont"/>
    <w:link w:val="Footer"/>
    <w:uiPriority w:val="99"/>
    <w:locked/>
    <w:rsid w:val="009030B9"/>
    <w:rPr>
      <w:rFonts w:ascii="Georgia" w:hAnsi="Georgia" w:cs="Arial"/>
      <w:sz w:val="20"/>
      <w:szCs w:val="20"/>
      <w:lang w:val="en-CA" w:eastAsia="en-CA"/>
    </w:rPr>
  </w:style>
  <w:style w:type="paragraph" w:customStyle="1" w:styleId="StyleCaptionCentered">
    <w:name w:val="Style Caption + Centered"/>
    <w:basedOn w:val="Caption"/>
    <w:uiPriority w:val="99"/>
    <w:rsid w:val="009030B9"/>
    <w:rPr>
      <w:b w:val="0"/>
      <w:i/>
      <w:color w:val="E25B00"/>
      <w:sz w:val="16"/>
      <w:szCs w:val="16"/>
    </w:rPr>
  </w:style>
  <w:style w:type="paragraph" w:styleId="Caption">
    <w:name w:val="caption"/>
    <w:basedOn w:val="Normal"/>
    <w:next w:val="Normal"/>
    <w:uiPriority w:val="7"/>
    <w:qFormat/>
    <w:rsid w:val="009030B9"/>
    <w:pPr>
      <w:spacing w:before="240" w:after="240" w:line="240" w:lineRule="auto"/>
      <w:jc w:val="center"/>
    </w:pPr>
    <w:rPr>
      <w:rFonts w:ascii="Arial" w:eastAsia="Times New Roman" w:hAnsi="Arial" w:cs="Arial"/>
      <w:b/>
      <w:bCs/>
      <w:color w:val="DD3D01"/>
      <w:szCs w:val="24"/>
      <w:lang w:val="fr-CA" w:eastAsia="en-CA"/>
    </w:rPr>
  </w:style>
  <w:style w:type="paragraph" w:customStyle="1" w:styleId="Style1">
    <w:name w:val="Style1"/>
    <w:basedOn w:val="Caption"/>
    <w:uiPriority w:val="99"/>
    <w:rsid w:val="009030B9"/>
    <w:rPr>
      <w:rFonts w:ascii="Verdana" w:hAnsi="Verdana"/>
      <w:b w:val="0"/>
      <w:i/>
      <w:color w:val="993300"/>
      <w:sz w:val="16"/>
      <w:szCs w:val="16"/>
    </w:rPr>
  </w:style>
  <w:style w:type="paragraph" w:customStyle="1" w:styleId="StyleHeading1Allcaps">
    <w:name w:val="Style Heading 1 + All caps"/>
    <w:basedOn w:val="Heading1"/>
    <w:uiPriority w:val="99"/>
    <w:rsid w:val="009030B9"/>
    <w:rPr>
      <w:szCs w:val="24"/>
    </w:rPr>
  </w:style>
  <w:style w:type="paragraph" w:customStyle="1" w:styleId="Style8ptBlueUnderlineLeftBefore5ptAfter5pt">
    <w:name w:val="Style 8 pt Blue Underline Left Before:  5 pt After:  5 pt"/>
    <w:basedOn w:val="Normal"/>
    <w:uiPriority w:val="99"/>
    <w:rsid w:val="009030B9"/>
    <w:rPr>
      <w:rFonts w:cs="Tahoma"/>
      <w:color w:val="0000FF"/>
      <w:sz w:val="16"/>
      <w:szCs w:val="16"/>
      <w:u w:val="single"/>
    </w:rPr>
  </w:style>
  <w:style w:type="character" w:customStyle="1" w:styleId="red80pct">
    <w:name w:val="red80pct"/>
    <w:basedOn w:val="DefaultParagraphFont"/>
    <w:uiPriority w:val="99"/>
    <w:rsid w:val="009030B9"/>
  </w:style>
  <w:style w:type="paragraph" w:styleId="NormalWeb">
    <w:name w:val="Normal (Web)"/>
    <w:basedOn w:val="Normal"/>
    <w:uiPriority w:val="99"/>
    <w:unhideWhenUsed/>
    <w:rsid w:val="009030B9"/>
    <w:pPr>
      <w:spacing w:before="100" w:beforeAutospacing="1" w:after="100" w:afterAutospacing="1" w:line="240" w:lineRule="auto"/>
    </w:pPr>
    <w:rPr>
      <w:rFonts w:ascii="Times New Roman" w:eastAsia="Times New Roman" w:hAnsi="Times New Roman" w:cs="Arial"/>
      <w:sz w:val="24"/>
      <w:szCs w:val="24"/>
      <w:lang w:eastAsia="en-CA"/>
    </w:rPr>
  </w:style>
  <w:style w:type="character" w:styleId="Hyperlink">
    <w:name w:val="Hyperlink"/>
    <w:basedOn w:val="DefaultParagraphFont"/>
    <w:uiPriority w:val="99"/>
    <w:unhideWhenUsed/>
    <w:rsid w:val="009030B9"/>
    <w:rPr>
      <w:color w:val="365F91" w:themeColor="accent1" w:themeShade="BF"/>
      <w:u w:val="single"/>
    </w:rPr>
  </w:style>
  <w:style w:type="paragraph" w:styleId="Header">
    <w:name w:val="header"/>
    <w:basedOn w:val="Normal"/>
    <w:link w:val="HeaderChar"/>
    <w:uiPriority w:val="99"/>
    <w:unhideWhenUsed/>
    <w:rsid w:val="009030B9"/>
    <w:pPr>
      <w:tabs>
        <w:tab w:val="center" w:pos="4680"/>
        <w:tab w:val="right" w:pos="9360"/>
      </w:tabs>
      <w:spacing w:before="240" w:after="240" w:line="240" w:lineRule="auto"/>
    </w:pPr>
    <w:rPr>
      <w:rFonts w:ascii="Arial" w:eastAsia="Times New Roman" w:hAnsi="Arial" w:cs="Arial"/>
      <w:sz w:val="24"/>
      <w:szCs w:val="24"/>
      <w:lang w:eastAsia="en-CA"/>
    </w:rPr>
  </w:style>
  <w:style w:type="character" w:customStyle="1" w:styleId="HeaderChar">
    <w:name w:val="Header Char"/>
    <w:basedOn w:val="DefaultParagraphFont"/>
    <w:link w:val="Header"/>
    <w:uiPriority w:val="99"/>
    <w:locked/>
    <w:rsid w:val="009030B9"/>
    <w:rPr>
      <w:rFonts w:cs="Arial"/>
      <w:sz w:val="24"/>
      <w:szCs w:val="24"/>
      <w:lang w:val="en-CA" w:eastAsia="en-CA"/>
    </w:rPr>
  </w:style>
  <w:style w:type="paragraph" w:styleId="BalloonText">
    <w:name w:val="Balloon Text"/>
    <w:basedOn w:val="Normal"/>
    <w:link w:val="BalloonTextChar"/>
    <w:uiPriority w:val="99"/>
    <w:semiHidden/>
    <w:unhideWhenUsed/>
    <w:rsid w:val="009030B9"/>
    <w:pPr>
      <w:spacing w:before="240" w:after="240" w:line="240" w:lineRule="auto"/>
    </w:pPr>
    <w:rPr>
      <w:rFonts w:ascii="Tahoma" w:eastAsia="Times New Roman" w:hAnsi="Tahoma" w:cs="Tahoma"/>
      <w:sz w:val="16"/>
      <w:szCs w:val="16"/>
      <w:lang w:eastAsia="en-CA"/>
    </w:rPr>
  </w:style>
  <w:style w:type="character" w:customStyle="1" w:styleId="BalloonTextChar">
    <w:name w:val="Balloon Text Char"/>
    <w:basedOn w:val="DefaultParagraphFont"/>
    <w:link w:val="BalloonText"/>
    <w:uiPriority w:val="99"/>
    <w:semiHidden/>
    <w:locked/>
    <w:rsid w:val="009030B9"/>
    <w:rPr>
      <w:rFonts w:ascii="Tahoma" w:hAnsi="Tahoma" w:cs="Tahoma"/>
      <w:sz w:val="16"/>
      <w:szCs w:val="16"/>
      <w:lang w:val="en-CA" w:eastAsia="en-CA"/>
    </w:rPr>
  </w:style>
  <w:style w:type="paragraph" w:customStyle="1" w:styleId="Level1">
    <w:name w:val="Level 1"/>
    <w:uiPriority w:val="99"/>
    <w:rsid w:val="009030B9"/>
    <w:pPr>
      <w:autoSpaceDE w:val="0"/>
      <w:autoSpaceDN w:val="0"/>
      <w:adjustRightInd w:val="0"/>
      <w:ind w:left="720"/>
    </w:pPr>
    <w:rPr>
      <w:sz w:val="24"/>
      <w:szCs w:val="24"/>
      <w:lang w:val="en-CA" w:eastAsia="en-CA"/>
    </w:rPr>
  </w:style>
  <w:style w:type="paragraph" w:customStyle="1" w:styleId="a">
    <w:name w:val="a"/>
    <w:aliases w:val="b,c"/>
    <w:uiPriority w:val="99"/>
    <w:rsid w:val="00200B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pPr>
    <w:rPr>
      <w:sz w:val="24"/>
      <w:szCs w:val="24"/>
      <w:lang w:val="en-CA" w:eastAsia="en-CA"/>
    </w:rPr>
  </w:style>
  <w:style w:type="character" w:customStyle="1" w:styleId="SYSHYPERTEXT">
    <w:name w:val="SYS_HYPERTEXT"/>
    <w:uiPriority w:val="99"/>
    <w:rsid w:val="009030B9"/>
    <w:rPr>
      <w:color w:val="0000FF"/>
      <w:u w:val="single"/>
    </w:rPr>
  </w:style>
  <w:style w:type="paragraph" w:styleId="NoSpacing">
    <w:name w:val="No Spacing"/>
    <w:link w:val="NoSpacingChar"/>
    <w:uiPriority w:val="3"/>
    <w:rsid w:val="009030B9"/>
    <w:rPr>
      <w:rFonts w:ascii="Calibri" w:hAnsi="Calibri"/>
    </w:rPr>
  </w:style>
  <w:style w:type="character" w:customStyle="1" w:styleId="NoSpacingChar">
    <w:name w:val="No Spacing Char"/>
    <w:basedOn w:val="DefaultParagraphFont"/>
    <w:link w:val="NoSpacing"/>
    <w:uiPriority w:val="3"/>
    <w:locked/>
    <w:rsid w:val="009030B9"/>
    <w:rPr>
      <w:rFonts w:ascii="Calibri" w:hAnsi="Calibri"/>
    </w:rPr>
  </w:style>
  <w:style w:type="paragraph" w:styleId="DocumentMap">
    <w:name w:val="Document Map"/>
    <w:basedOn w:val="Normal"/>
    <w:link w:val="DocumentMapChar"/>
    <w:uiPriority w:val="99"/>
    <w:semiHidden/>
    <w:unhideWhenUsed/>
    <w:rsid w:val="009030B9"/>
    <w:pPr>
      <w:spacing w:before="240" w:after="240" w:line="240" w:lineRule="auto"/>
    </w:pPr>
    <w:rPr>
      <w:rFonts w:ascii="Tahoma" w:eastAsia="Times New Roman" w:hAnsi="Tahoma" w:cs="Tahoma"/>
      <w:sz w:val="16"/>
      <w:szCs w:val="16"/>
      <w:lang w:eastAsia="en-CA"/>
    </w:rPr>
  </w:style>
  <w:style w:type="character" w:customStyle="1" w:styleId="DocumentMapChar">
    <w:name w:val="Document Map Char"/>
    <w:basedOn w:val="DefaultParagraphFont"/>
    <w:link w:val="DocumentMap"/>
    <w:uiPriority w:val="99"/>
    <w:semiHidden/>
    <w:locked/>
    <w:rsid w:val="009030B9"/>
    <w:rPr>
      <w:rFonts w:ascii="Tahoma" w:hAnsi="Tahoma" w:cs="Tahoma"/>
      <w:sz w:val="16"/>
      <w:szCs w:val="16"/>
      <w:lang w:val="en-CA" w:eastAsia="en-CA"/>
    </w:rPr>
  </w:style>
  <w:style w:type="paragraph" w:styleId="TOC1">
    <w:name w:val="toc 1"/>
    <w:basedOn w:val="Normal"/>
    <w:next w:val="Normal"/>
    <w:link w:val="TOC1Char"/>
    <w:autoRedefine/>
    <w:uiPriority w:val="39"/>
    <w:unhideWhenUsed/>
    <w:qFormat/>
    <w:rsid w:val="009030B9"/>
    <w:pPr>
      <w:spacing w:before="360" w:after="360" w:line="240" w:lineRule="auto"/>
    </w:pPr>
    <w:rPr>
      <w:rFonts w:ascii="Arial" w:eastAsia="Times New Roman" w:hAnsi="Arial" w:cs="Arial"/>
      <w:b/>
      <w:bCs/>
      <w:color w:val="DD4201"/>
      <w:sz w:val="24"/>
      <w:lang w:eastAsia="en-CA"/>
    </w:rPr>
  </w:style>
  <w:style w:type="paragraph" w:styleId="TOC2">
    <w:name w:val="toc 2"/>
    <w:basedOn w:val="Normal"/>
    <w:next w:val="Normal"/>
    <w:autoRedefine/>
    <w:uiPriority w:val="39"/>
    <w:unhideWhenUsed/>
    <w:qFormat/>
    <w:rsid w:val="009030B9"/>
    <w:pPr>
      <w:spacing w:before="240" w:after="0" w:line="240" w:lineRule="auto"/>
    </w:pPr>
    <w:rPr>
      <w:rFonts w:ascii="Arial" w:eastAsia="Times New Roman" w:hAnsi="Arial" w:cs="Arial"/>
      <w:bCs/>
      <w:color w:val="DD3D01"/>
      <w:sz w:val="24"/>
      <w:lang w:eastAsia="en-CA"/>
    </w:rPr>
  </w:style>
  <w:style w:type="paragraph" w:styleId="TOC3">
    <w:name w:val="toc 3"/>
    <w:basedOn w:val="Normal"/>
    <w:next w:val="Normal"/>
    <w:autoRedefine/>
    <w:uiPriority w:val="39"/>
    <w:unhideWhenUsed/>
    <w:qFormat/>
    <w:rsid w:val="009030B9"/>
    <w:pPr>
      <w:spacing w:before="240" w:after="240" w:line="240" w:lineRule="auto"/>
      <w:ind w:left="144"/>
      <w:contextualSpacing/>
    </w:pPr>
    <w:rPr>
      <w:rFonts w:ascii="Arial" w:eastAsia="Times New Roman" w:hAnsi="Arial" w:cs="Arial"/>
      <w:color w:val="DD3D01"/>
      <w:sz w:val="24"/>
      <w:lang w:eastAsia="en-CA"/>
    </w:rPr>
  </w:style>
  <w:style w:type="paragraph" w:styleId="TOC4">
    <w:name w:val="toc 4"/>
    <w:basedOn w:val="Normal"/>
    <w:next w:val="Normal"/>
    <w:autoRedefine/>
    <w:uiPriority w:val="39"/>
    <w:unhideWhenUsed/>
    <w:rsid w:val="009030B9"/>
    <w:pPr>
      <w:spacing w:before="240" w:after="0" w:line="240" w:lineRule="auto"/>
    </w:pPr>
    <w:rPr>
      <w:rFonts w:eastAsia="Times New Roman" w:cs="Arial"/>
      <w:sz w:val="24"/>
      <w:lang w:eastAsia="en-CA"/>
    </w:rPr>
  </w:style>
  <w:style w:type="paragraph" w:styleId="TOC5">
    <w:name w:val="toc 5"/>
    <w:basedOn w:val="Normal"/>
    <w:next w:val="Normal"/>
    <w:autoRedefine/>
    <w:uiPriority w:val="39"/>
    <w:unhideWhenUsed/>
    <w:rsid w:val="009030B9"/>
    <w:pPr>
      <w:spacing w:before="240" w:after="0" w:line="240" w:lineRule="auto"/>
    </w:pPr>
    <w:rPr>
      <w:rFonts w:eastAsia="Times New Roman" w:cs="Arial"/>
      <w:sz w:val="24"/>
      <w:lang w:eastAsia="en-CA"/>
    </w:rPr>
  </w:style>
  <w:style w:type="paragraph" w:styleId="TOC6">
    <w:name w:val="toc 6"/>
    <w:basedOn w:val="Normal"/>
    <w:next w:val="Normal"/>
    <w:autoRedefine/>
    <w:uiPriority w:val="39"/>
    <w:unhideWhenUsed/>
    <w:rsid w:val="009030B9"/>
    <w:pPr>
      <w:tabs>
        <w:tab w:val="right" w:pos="9350"/>
      </w:tabs>
      <w:spacing w:before="240" w:after="240" w:line="240" w:lineRule="auto"/>
      <w:ind w:left="1440"/>
    </w:pPr>
    <w:rPr>
      <w:rFonts w:ascii="Arial" w:eastAsia="Times New Roman" w:hAnsi="Arial" w:cs="Arial"/>
      <w:lang w:eastAsia="en-CA"/>
    </w:rPr>
  </w:style>
  <w:style w:type="paragraph" w:styleId="TOC7">
    <w:name w:val="toc 7"/>
    <w:aliases w:val="Arial"/>
    <w:basedOn w:val="Normal"/>
    <w:next w:val="Normal"/>
    <w:autoRedefine/>
    <w:uiPriority w:val="39"/>
    <w:unhideWhenUsed/>
    <w:rsid w:val="009030B9"/>
    <w:pPr>
      <w:spacing w:before="240" w:after="240" w:line="240" w:lineRule="auto"/>
    </w:pPr>
    <w:rPr>
      <w:rFonts w:eastAsia="Times New Roman" w:cs="Arial"/>
      <w:sz w:val="24"/>
      <w:lang w:eastAsia="en-CA"/>
    </w:rPr>
  </w:style>
  <w:style w:type="paragraph" w:styleId="TOC8">
    <w:name w:val="toc 8"/>
    <w:basedOn w:val="Normal"/>
    <w:next w:val="Normal"/>
    <w:autoRedefine/>
    <w:uiPriority w:val="99"/>
    <w:unhideWhenUsed/>
    <w:rsid w:val="009030B9"/>
    <w:pPr>
      <w:spacing w:before="240" w:after="240" w:line="240" w:lineRule="auto"/>
    </w:pPr>
    <w:rPr>
      <w:rFonts w:eastAsia="Times New Roman" w:cs="Arial"/>
      <w:sz w:val="24"/>
      <w:lang w:eastAsia="en-CA"/>
    </w:rPr>
  </w:style>
  <w:style w:type="paragraph" w:styleId="TOC9">
    <w:name w:val="toc 9"/>
    <w:basedOn w:val="Normal"/>
    <w:next w:val="Normal"/>
    <w:autoRedefine/>
    <w:uiPriority w:val="39"/>
    <w:unhideWhenUsed/>
    <w:rsid w:val="009030B9"/>
    <w:pPr>
      <w:spacing w:before="240" w:after="240" w:line="240" w:lineRule="auto"/>
    </w:pPr>
    <w:rPr>
      <w:rFonts w:eastAsia="Times New Roman" w:cs="Arial"/>
      <w:sz w:val="24"/>
      <w:lang w:eastAsia="en-CA"/>
    </w:rPr>
  </w:style>
  <w:style w:type="character" w:styleId="Strong">
    <w:name w:val="Strong"/>
    <w:uiPriority w:val="22"/>
    <w:qFormat/>
    <w:rsid w:val="009030B9"/>
    <w:rPr>
      <w:b/>
    </w:rPr>
  </w:style>
  <w:style w:type="paragraph" w:styleId="Subtitle">
    <w:name w:val="Subtitle"/>
    <w:basedOn w:val="NoSpacing"/>
    <w:next w:val="Normal"/>
    <w:link w:val="SubtitleChar"/>
    <w:uiPriority w:val="11"/>
    <w:qFormat/>
    <w:rsid w:val="009030B9"/>
    <w:pPr>
      <w:framePr w:hSpace="187" w:wrap="around" w:hAnchor="margin" w:xAlign="center" w:y="2881"/>
    </w:pPr>
    <w:rPr>
      <w:rFonts w:ascii="Arial" w:eastAsiaTheme="majorEastAsia" w:hAnsi="Arial" w:cs="Arial"/>
      <w:sz w:val="36"/>
      <w:szCs w:val="36"/>
    </w:rPr>
  </w:style>
  <w:style w:type="character" w:customStyle="1" w:styleId="SubtitleChar">
    <w:name w:val="Subtitle Char"/>
    <w:basedOn w:val="DefaultParagraphFont"/>
    <w:link w:val="Subtitle"/>
    <w:uiPriority w:val="11"/>
    <w:locked/>
    <w:rsid w:val="009030B9"/>
    <w:rPr>
      <w:rFonts w:eastAsiaTheme="majorEastAsia" w:cs="Arial"/>
      <w:sz w:val="36"/>
      <w:szCs w:val="36"/>
    </w:rPr>
  </w:style>
  <w:style w:type="character" w:styleId="Emphasis">
    <w:name w:val="Emphasis"/>
    <w:basedOn w:val="DefaultParagraphFont"/>
    <w:uiPriority w:val="99"/>
    <w:qFormat/>
    <w:rsid w:val="0042159A"/>
    <w:rPr>
      <w:rFonts w:cs="Times New Roman"/>
      <w:i/>
      <w:iCs/>
    </w:rPr>
  </w:style>
  <w:style w:type="paragraph" w:styleId="Quote">
    <w:name w:val="Quote"/>
    <w:basedOn w:val="Normal"/>
    <w:next w:val="Normal"/>
    <w:link w:val="QuoteChar"/>
    <w:uiPriority w:val="29"/>
    <w:qFormat/>
    <w:rsid w:val="009030B9"/>
    <w:pPr>
      <w:spacing w:before="240" w:after="240" w:line="240" w:lineRule="auto"/>
      <w:ind w:left="720" w:right="720"/>
    </w:pPr>
    <w:rPr>
      <w:rFonts w:ascii="Arial" w:eastAsia="Times New Roman" w:hAnsi="Arial" w:cs="Arial"/>
      <w:i/>
      <w:iCs/>
      <w:color w:val="000000"/>
      <w:sz w:val="24"/>
      <w:szCs w:val="24"/>
      <w:lang w:eastAsia="en-CA"/>
    </w:rPr>
  </w:style>
  <w:style w:type="character" w:customStyle="1" w:styleId="QuoteChar">
    <w:name w:val="Quote Char"/>
    <w:basedOn w:val="DefaultParagraphFont"/>
    <w:link w:val="Quote"/>
    <w:uiPriority w:val="29"/>
    <w:locked/>
    <w:rsid w:val="009030B9"/>
    <w:rPr>
      <w:rFonts w:cs="Arial"/>
      <w:i/>
      <w:iCs/>
      <w:color w:val="000000"/>
      <w:sz w:val="24"/>
      <w:szCs w:val="24"/>
      <w:lang w:val="en-CA" w:eastAsia="en-CA"/>
    </w:rPr>
  </w:style>
  <w:style w:type="paragraph" w:customStyle="1" w:styleId="Commands">
    <w:name w:val="Commands"/>
    <w:basedOn w:val="Normal"/>
    <w:next w:val="BodyText"/>
    <w:link w:val="CommandsChar"/>
    <w:uiPriority w:val="99"/>
    <w:rsid w:val="009030B9"/>
    <w:rPr>
      <w:rFonts w:ascii="Tahoma" w:hAnsi="Tahoma" w:cs="Tahoma"/>
      <w:szCs w:val="20"/>
    </w:rPr>
  </w:style>
  <w:style w:type="character" w:customStyle="1" w:styleId="CommandsChar">
    <w:name w:val="Commands Char"/>
    <w:basedOn w:val="DefaultParagraphFont"/>
    <w:link w:val="Commands"/>
    <w:uiPriority w:val="99"/>
    <w:locked/>
    <w:rsid w:val="009030B9"/>
    <w:rPr>
      <w:rFonts w:ascii="Tahoma" w:eastAsiaTheme="minorHAnsi" w:hAnsi="Tahoma" w:cs="Tahoma"/>
      <w:sz w:val="20"/>
      <w:szCs w:val="20"/>
      <w:lang w:val="en-CA"/>
    </w:rPr>
  </w:style>
  <w:style w:type="paragraph" w:styleId="NormalIndent">
    <w:name w:val="Normal Indent"/>
    <w:basedOn w:val="Normal"/>
    <w:uiPriority w:val="99"/>
    <w:semiHidden/>
    <w:unhideWhenUsed/>
    <w:rsid w:val="009030B9"/>
    <w:pPr>
      <w:spacing w:before="240" w:after="240" w:line="240" w:lineRule="auto"/>
      <w:ind w:left="720"/>
    </w:pPr>
    <w:rPr>
      <w:rFonts w:ascii="Arial" w:eastAsia="Times New Roman" w:hAnsi="Arial" w:cs="Arial"/>
      <w:sz w:val="24"/>
      <w:szCs w:val="24"/>
      <w:lang w:eastAsia="en-CA"/>
    </w:rPr>
  </w:style>
  <w:style w:type="paragraph" w:customStyle="1" w:styleId="NumberedListLevel1">
    <w:name w:val="Numbered List Level 1"/>
    <w:basedOn w:val="List"/>
    <w:link w:val="NumberedListLevel1Char"/>
    <w:uiPriority w:val="2"/>
    <w:qFormat/>
    <w:rsid w:val="009030B9"/>
    <w:pPr>
      <w:numPr>
        <w:numId w:val="26"/>
      </w:numPr>
      <w:spacing w:before="80" w:after="80"/>
      <w:contextualSpacing w:val="0"/>
    </w:pPr>
  </w:style>
  <w:style w:type="paragraph" w:customStyle="1" w:styleId="BulletListLevel1">
    <w:name w:val="Bullet List Level 1"/>
    <w:basedOn w:val="Normal"/>
    <w:link w:val="BulletListLevel1Char"/>
    <w:uiPriority w:val="2"/>
    <w:qFormat/>
    <w:rsid w:val="009030B9"/>
    <w:pPr>
      <w:numPr>
        <w:numId w:val="23"/>
      </w:numPr>
      <w:tabs>
        <w:tab w:val="left" w:pos="720"/>
      </w:tabs>
      <w:spacing w:before="80" w:after="80" w:line="240" w:lineRule="auto"/>
    </w:pPr>
    <w:rPr>
      <w:rFonts w:ascii="Arial" w:eastAsia="Times New Roman" w:hAnsi="Arial" w:cs="Arial"/>
      <w:sz w:val="24"/>
      <w:szCs w:val="24"/>
      <w:lang w:eastAsia="en-CA"/>
    </w:rPr>
  </w:style>
  <w:style w:type="character" w:customStyle="1" w:styleId="NumberedListLevel1Char">
    <w:name w:val="Numbered List Level 1 Char"/>
    <w:basedOn w:val="DefaultParagraphFont"/>
    <w:link w:val="NumberedListLevel1"/>
    <w:uiPriority w:val="2"/>
    <w:locked/>
    <w:rsid w:val="009030B9"/>
    <w:rPr>
      <w:rFonts w:cs="Arial"/>
      <w:sz w:val="24"/>
      <w:szCs w:val="24"/>
      <w:lang w:val="en-CA" w:eastAsia="en-CA"/>
    </w:rPr>
  </w:style>
  <w:style w:type="paragraph" w:customStyle="1" w:styleId="NumberedListLevel2">
    <w:name w:val="Numbered List Level 2"/>
    <w:basedOn w:val="NumberedListLevel1"/>
    <w:link w:val="NumberedListLevel2Char"/>
    <w:uiPriority w:val="2"/>
    <w:qFormat/>
    <w:rsid w:val="009030B9"/>
    <w:pPr>
      <w:numPr>
        <w:ilvl w:val="1"/>
        <w:numId w:val="27"/>
      </w:numPr>
    </w:pPr>
  </w:style>
  <w:style w:type="character" w:customStyle="1" w:styleId="BulletListLevel1Char">
    <w:name w:val="Bullet List Level 1 Char"/>
    <w:basedOn w:val="DefaultParagraphFont"/>
    <w:link w:val="BulletListLevel1"/>
    <w:uiPriority w:val="2"/>
    <w:locked/>
    <w:rsid w:val="009030B9"/>
    <w:rPr>
      <w:rFonts w:cs="Arial"/>
      <w:sz w:val="24"/>
      <w:szCs w:val="24"/>
      <w:lang w:val="en-CA" w:eastAsia="en-CA"/>
    </w:rPr>
  </w:style>
  <w:style w:type="paragraph" w:customStyle="1" w:styleId="TableofContents">
    <w:name w:val="Table of Contents"/>
    <w:basedOn w:val="TOC1"/>
    <w:link w:val="TableofContentsChar"/>
    <w:uiPriority w:val="99"/>
    <w:rsid w:val="009030B9"/>
    <w:pPr>
      <w:spacing w:before="0"/>
    </w:pPr>
    <w:rPr>
      <w:color w:val="E25B00"/>
      <w:sz w:val="20"/>
    </w:rPr>
  </w:style>
  <w:style w:type="character" w:customStyle="1" w:styleId="NumberedListLevel2Char">
    <w:name w:val="Numbered List Level 2 Char"/>
    <w:basedOn w:val="NumberedListLevel1Char"/>
    <w:link w:val="NumberedListLevel2"/>
    <w:uiPriority w:val="2"/>
    <w:locked/>
    <w:rsid w:val="009030B9"/>
    <w:rPr>
      <w:rFonts w:cs="Arial"/>
      <w:sz w:val="24"/>
      <w:szCs w:val="24"/>
      <w:lang w:val="en-CA" w:eastAsia="en-CA"/>
    </w:rPr>
  </w:style>
  <w:style w:type="paragraph" w:customStyle="1" w:styleId="HeaderFootertext">
    <w:name w:val="Header/Footer text"/>
    <w:basedOn w:val="Header"/>
    <w:link w:val="HeaderFootertextChar"/>
    <w:uiPriority w:val="99"/>
    <w:qFormat/>
    <w:rsid w:val="009030B9"/>
    <w:pPr>
      <w:jc w:val="right"/>
    </w:pPr>
    <w:rPr>
      <w:color w:val="DD3D01"/>
      <w:sz w:val="16"/>
    </w:rPr>
  </w:style>
  <w:style w:type="character" w:customStyle="1" w:styleId="TOC1Char">
    <w:name w:val="TOC 1 Char"/>
    <w:basedOn w:val="DefaultParagraphFont"/>
    <w:link w:val="TOC1"/>
    <w:uiPriority w:val="39"/>
    <w:locked/>
    <w:rsid w:val="009030B9"/>
    <w:rPr>
      <w:rFonts w:cs="Arial"/>
      <w:b/>
      <w:bCs/>
      <w:color w:val="DD4201"/>
      <w:sz w:val="24"/>
      <w:lang w:val="en-CA" w:eastAsia="en-CA"/>
    </w:rPr>
  </w:style>
  <w:style w:type="character" w:customStyle="1" w:styleId="TableofContentsChar">
    <w:name w:val="Table of Contents Char"/>
    <w:basedOn w:val="TOC1Char"/>
    <w:link w:val="TableofContents"/>
    <w:uiPriority w:val="99"/>
    <w:locked/>
    <w:rsid w:val="009030B9"/>
    <w:rPr>
      <w:rFonts w:cs="Arial"/>
      <w:b/>
      <w:bCs/>
      <w:color w:val="E25B00"/>
      <w:sz w:val="20"/>
      <w:lang w:val="en-CA" w:eastAsia="en-CA"/>
    </w:rPr>
  </w:style>
  <w:style w:type="paragraph" w:customStyle="1" w:styleId="PageNumber1">
    <w:name w:val="Page Number1"/>
    <w:basedOn w:val="Header"/>
    <w:link w:val="PagenumberChar"/>
    <w:uiPriority w:val="3"/>
    <w:qFormat/>
    <w:rsid w:val="009030B9"/>
    <w:rPr>
      <w:color w:val="E25B00"/>
    </w:rPr>
  </w:style>
  <w:style w:type="character" w:customStyle="1" w:styleId="HeaderFootertextChar">
    <w:name w:val="Header/Footer text Char"/>
    <w:basedOn w:val="HeaderChar"/>
    <w:link w:val="HeaderFootertext"/>
    <w:uiPriority w:val="99"/>
    <w:locked/>
    <w:rsid w:val="009030B9"/>
    <w:rPr>
      <w:rFonts w:cs="Arial"/>
      <w:color w:val="DD3D01"/>
      <w:sz w:val="16"/>
      <w:szCs w:val="24"/>
      <w:lang w:val="en-CA" w:eastAsia="en-CA"/>
    </w:rPr>
  </w:style>
  <w:style w:type="paragraph" w:customStyle="1" w:styleId="Tabletext">
    <w:name w:val="Table text"/>
    <w:basedOn w:val="Normal"/>
    <w:link w:val="TabletextChar"/>
    <w:uiPriority w:val="3"/>
    <w:qFormat/>
    <w:rsid w:val="009030B9"/>
    <w:pPr>
      <w:spacing w:before="240" w:after="240" w:line="240" w:lineRule="auto"/>
    </w:pPr>
    <w:rPr>
      <w:rFonts w:ascii="Arial" w:eastAsia="Times New Roman" w:hAnsi="Arial" w:cs="Arial"/>
      <w:bCs/>
      <w:color w:val="DD3D01"/>
      <w:kern w:val="32"/>
      <w:sz w:val="24"/>
      <w:szCs w:val="36"/>
      <w:lang w:eastAsia="en-CA"/>
    </w:rPr>
  </w:style>
  <w:style w:type="character" w:customStyle="1" w:styleId="PagenumberChar">
    <w:name w:val="Page number Char"/>
    <w:basedOn w:val="HeaderChar"/>
    <w:link w:val="PageNumber1"/>
    <w:uiPriority w:val="3"/>
    <w:locked/>
    <w:rsid w:val="009030B9"/>
    <w:rPr>
      <w:rFonts w:cs="Arial"/>
      <w:color w:val="E25B00"/>
      <w:sz w:val="24"/>
      <w:szCs w:val="24"/>
      <w:lang w:val="en-CA" w:eastAsia="en-CA"/>
    </w:rPr>
  </w:style>
  <w:style w:type="paragraph" w:customStyle="1" w:styleId="TableHeader">
    <w:name w:val="Table Header"/>
    <w:basedOn w:val="Normal"/>
    <w:link w:val="TableHeaderChar"/>
    <w:uiPriority w:val="3"/>
    <w:qFormat/>
    <w:rsid w:val="009030B9"/>
    <w:pPr>
      <w:spacing w:before="240" w:after="240" w:line="240" w:lineRule="auto"/>
    </w:pPr>
    <w:rPr>
      <w:rFonts w:ascii="Arial" w:eastAsia="Times New Roman" w:hAnsi="Arial" w:cs="Arial"/>
      <w:b/>
      <w:szCs w:val="20"/>
      <w:lang w:eastAsia="en-CA"/>
    </w:rPr>
  </w:style>
  <w:style w:type="character" w:customStyle="1" w:styleId="TabletextChar">
    <w:name w:val="Table text Char"/>
    <w:basedOn w:val="Heading1Char"/>
    <w:link w:val="Tabletext"/>
    <w:uiPriority w:val="3"/>
    <w:locked/>
    <w:rsid w:val="009030B9"/>
    <w:rPr>
      <w:rFonts w:cs="Arial"/>
      <w:b w:val="0"/>
      <w:bCs/>
      <w:color w:val="DD3D01"/>
      <w:kern w:val="32"/>
      <w:sz w:val="24"/>
      <w:szCs w:val="36"/>
      <w:lang w:val="en-CA" w:eastAsia="en-CA"/>
    </w:rPr>
  </w:style>
  <w:style w:type="paragraph" w:customStyle="1" w:styleId="Code">
    <w:name w:val="Code"/>
    <w:basedOn w:val="BlockText"/>
    <w:link w:val="CodeChar"/>
    <w:uiPriority w:val="99"/>
    <w:rsid w:val="009030B9"/>
    <w:pPr>
      <w:spacing w:after="0"/>
    </w:pPr>
    <w:rPr>
      <w:rFonts w:ascii="Tahoma" w:hAnsi="Tahoma" w:cs="Tahoma"/>
      <w:caps/>
      <w:sz w:val="20"/>
    </w:rPr>
  </w:style>
  <w:style w:type="character" w:customStyle="1" w:styleId="TableHeaderChar">
    <w:name w:val="Table Header Char"/>
    <w:basedOn w:val="DefaultParagraphFont"/>
    <w:link w:val="TableHeader"/>
    <w:uiPriority w:val="3"/>
    <w:locked/>
    <w:rsid w:val="009030B9"/>
    <w:rPr>
      <w:rFonts w:cs="Arial"/>
      <w:b/>
      <w:sz w:val="20"/>
      <w:szCs w:val="20"/>
      <w:lang w:val="en-CA" w:eastAsia="en-CA"/>
    </w:rPr>
  </w:style>
  <w:style w:type="character" w:customStyle="1" w:styleId="CodeChar">
    <w:name w:val="Code Char"/>
    <w:basedOn w:val="DefaultParagraphFont"/>
    <w:link w:val="Code"/>
    <w:uiPriority w:val="99"/>
    <w:locked/>
    <w:rsid w:val="009030B9"/>
    <w:rPr>
      <w:rFonts w:ascii="Tahoma" w:hAnsi="Tahoma" w:cs="Tahoma"/>
      <w:caps/>
      <w:sz w:val="20"/>
      <w:szCs w:val="24"/>
      <w:lang w:val="en-CA" w:eastAsia="en-CA"/>
    </w:rPr>
  </w:style>
  <w:style w:type="table" w:customStyle="1" w:styleId="101">
    <w:name w:val="101"/>
    <w:uiPriority w:val="99"/>
    <w:rsid w:val="0050252A"/>
    <w:pPr>
      <w:widowControl w:val="0"/>
      <w:autoSpaceDE w:val="0"/>
      <w:autoSpaceDN w:val="0"/>
      <w:adjustRightInd w:val="0"/>
    </w:pPr>
    <w:rPr>
      <w:rFonts w:ascii="Times New Roman" w:hAnsi="Times New Roman"/>
      <w:sz w:val="24"/>
      <w:szCs w:val="24"/>
    </w:rPr>
    <w:tblPr>
      <w:tblInd w:w="0" w:type="dxa"/>
      <w:tblBorders>
        <w:top w:val="single" w:sz="2" w:space="0" w:color="E25B00"/>
        <w:left w:val="single" w:sz="2" w:space="0" w:color="E25B00"/>
        <w:bottom w:val="single" w:sz="2" w:space="0" w:color="E25B00"/>
        <w:right w:val="single" w:sz="2" w:space="0" w:color="E25B00"/>
        <w:insideH w:val="single" w:sz="2" w:space="0" w:color="E25B00"/>
        <w:insideV w:val="single" w:sz="2" w:space="0" w:color="E25B00"/>
      </w:tblBorders>
      <w:tblCellMar>
        <w:top w:w="0" w:type="dxa"/>
        <w:left w:w="108" w:type="dxa"/>
        <w:bottom w:w="0" w:type="dxa"/>
        <w:right w:w="108" w:type="dxa"/>
      </w:tblCellMar>
    </w:tblPr>
  </w:style>
  <w:style w:type="table" w:styleId="TableProfessional">
    <w:name w:val="Table Professional"/>
    <w:basedOn w:val="TableNormal"/>
    <w:uiPriority w:val="99"/>
    <w:semiHidden/>
    <w:unhideWhenUsed/>
    <w:rsid w:val="009030B9"/>
    <w:rPr>
      <w:lang w:val="en-CA" w:eastAsia="en-C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
    <w:name w:val="Table Grid"/>
    <w:basedOn w:val="TableNormal"/>
    <w:uiPriority w:val="99"/>
    <w:rsid w:val="009030B9"/>
    <w:rPr>
      <w:lang w:val="en-CA" w:eastAsia="en-C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ofContentsCTA">
    <w:name w:val="Table of Contents CTA"/>
    <w:basedOn w:val="TOC1"/>
    <w:link w:val="TableofContentsCTAChar"/>
    <w:autoRedefine/>
    <w:uiPriority w:val="3"/>
    <w:rsid w:val="009030B9"/>
    <w:pPr>
      <w:tabs>
        <w:tab w:val="center" w:pos="8640"/>
      </w:tabs>
      <w:spacing w:before="120" w:after="120"/>
      <w:ind w:left="720"/>
    </w:pPr>
    <w:rPr>
      <w:smallCaps/>
      <w:sz w:val="18"/>
      <w:szCs w:val="20"/>
    </w:rPr>
  </w:style>
  <w:style w:type="character" w:customStyle="1" w:styleId="TableofContentsCTAChar">
    <w:name w:val="Table of Contents CTA Char"/>
    <w:basedOn w:val="TOC1Char"/>
    <w:link w:val="TableofContentsCTA"/>
    <w:uiPriority w:val="3"/>
    <w:locked/>
    <w:rsid w:val="009030B9"/>
    <w:rPr>
      <w:rFonts w:cs="Arial"/>
      <w:b/>
      <w:bCs/>
      <w:smallCaps/>
      <w:color w:val="DD4201"/>
      <w:sz w:val="18"/>
      <w:szCs w:val="20"/>
      <w:lang w:val="en-CA" w:eastAsia="en-CA"/>
    </w:rPr>
  </w:style>
  <w:style w:type="paragraph" w:styleId="ListParagraph">
    <w:name w:val="List Paragraph"/>
    <w:basedOn w:val="Normal"/>
    <w:uiPriority w:val="34"/>
    <w:qFormat/>
    <w:rsid w:val="009030B9"/>
    <w:pPr>
      <w:spacing w:before="240" w:after="240" w:line="240" w:lineRule="auto"/>
      <w:ind w:left="720"/>
      <w:contextualSpacing/>
    </w:pPr>
    <w:rPr>
      <w:rFonts w:ascii="Arial" w:eastAsia="Times New Roman" w:hAnsi="Arial" w:cs="Arial"/>
      <w:sz w:val="24"/>
      <w:szCs w:val="24"/>
      <w:lang w:eastAsia="en-CA"/>
    </w:rPr>
  </w:style>
  <w:style w:type="paragraph" w:styleId="TOCHeading">
    <w:name w:val="TOC Heading"/>
    <w:basedOn w:val="Heading1"/>
    <w:next w:val="Normal"/>
    <w:uiPriority w:val="39"/>
    <w:unhideWhenUsed/>
    <w:qFormat/>
    <w:rsid w:val="009030B9"/>
    <w:pPr>
      <w:keepLines/>
      <w:spacing w:before="480" w:after="0" w:line="276" w:lineRule="auto"/>
      <w:outlineLvl w:val="9"/>
    </w:pPr>
    <w:rPr>
      <w:rFonts w:eastAsiaTheme="majorEastAsia" w:cstheme="majorBidi"/>
      <w:kern w:val="0"/>
      <w:szCs w:val="28"/>
      <w:lang w:val="en-US" w:eastAsia="en-US"/>
    </w:rPr>
  </w:style>
  <w:style w:type="paragraph" w:customStyle="1" w:styleId="Headertext">
    <w:name w:val="Header text"/>
    <w:basedOn w:val="Header"/>
    <w:link w:val="HeadertextChar"/>
    <w:uiPriority w:val="7"/>
    <w:qFormat/>
    <w:rsid w:val="009030B9"/>
    <w:pPr>
      <w:spacing w:after="0"/>
      <w:jc w:val="right"/>
    </w:pPr>
    <w:rPr>
      <w:color w:val="E25B00"/>
      <w:sz w:val="20"/>
      <w:szCs w:val="20"/>
    </w:rPr>
  </w:style>
  <w:style w:type="character" w:customStyle="1" w:styleId="HeadertextChar">
    <w:name w:val="Header text Char"/>
    <w:basedOn w:val="HeaderChar"/>
    <w:link w:val="Headertext"/>
    <w:uiPriority w:val="7"/>
    <w:locked/>
    <w:rsid w:val="009030B9"/>
    <w:rPr>
      <w:rFonts w:cs="Arial"/>
      <w:color w:val="E25B00"/>
      <w:sz w:val="20"/>
      <w:szCs w:val="20"/>
      <w:lang w:val="en-CA" w:eastAsia="en-CA"/>
    </w:rPr>
  </w:style>
  <w:style w:type="paragraph" w:styleId="EndnoteText">
    <w:name w:val="endnote text"/>
    <w:basedOn w:val="Normal"/>
    <w:link w:val="EndnoteTextChar"/>
    <w:uiPriority w:val="99"/>
    <w:semiHidden/>
    <w:unhideWhenUsed/>
    <w:rsid w:val="009030B9"/>
    <w:pPr>
      <w:spacing w:before="240" w:after="240" w:line="240" w:lineRule="auto"/>
    </w:pPr>
    <w:rPr>
      <w:rFonts w:ascii="Arial" w:eastAsia="Times New Roman" w:hAnsi="Arial" w:cs="Arial"/>
      <w:szCs w:val="20"/>
      <w:lang w:eastAsia="en-CA"/>
    </w:rPr>
  </w:style>
  <w:style w:type="character" w:customStyle="1" w:styleId="EndnoteTextChar">
    <w:name w:val="Endnote Text Char"/>
    <w:basedOn w:val="DefaultParagraphFont"/>
    <w:link w:val="EndnoteText"/>
    <w:uiPriority w:val="99"/>
    <w:semiHidden/>
    <w:locked/>
    <w:rsid w:val="009030B9"/>
    <w:rPr>
      <w:rFonts w:cs="Arial"/>
      <w:sz w:val="20"/>
      <w:szCs w:val="20"/>
      <w:lang w:val="en-CA" w:eastAsia="en-CA"/>
    </w:rPr>
  </w:style>
  <w:style w:type="character" w:styleId="EndnoteReference">
    <w:name w:val="endnote reference"/>
    <w:basedOn w:val="DefaultParagraphFont"/>
    <w:uiPriority w:val="99"/>
    <w:semiHidden/>
    <w:unhideWhenUsed/>
    <w:rsid w:val="009030B9"/>
    <w:rPr>
      <w:vertAlign w:val="superscript"/>
    </w:rPr>
  </w:style>
  <w:style w:type="paragraph" w:styleId="FootnoteText">
    <w:name w:val="footnote text"/>
    <w:basedOn w:val="Normal"/>
    <w:link w:val="FootnoteTextChar"/>
    <w:uiPriority w:val="99"/>
    <w:semiHidden/>
    <w:unhideWhenUsed/>
    <w:rsid w:val="009030B9"/>
    <w:pPr>
      <w:spacing w:before="240" w:after="240" w:line="240" w:lineRule="auto"/>
    </w:pPr>
    <w:rPr>
      <w:rFonts w:ascii="Arial" w:eastAsia="Times New Roman" w:hAnsi="Arial" w:cs="Arial"/>
      <w:szCs w:val="20"/>
      <w:lang w:eastAsia="en-CA"/>
    </w:rPr>
  </w:style>
  <w:style w:type="character" w:customStyle="1" w:styleId="FootnoteTextChar">
    <w:name w:val="Footnote Text Char"/>
    <w:basedOn w:val="DefaultParagraphFont"/>
    <w:link w:val="FootnoteText"/>
    <w:uiPriority w:val="99"/>
    <w:semiHidden/>
    <w:locked/>
    <w:rsid w:val="009030B9"/>
    <w:rPr>
      <w:rFonts w:cs="Arial"/>
      <w:sz w:val="20"/>
      <w:szCs w:val="20"/>
      <w:lang w:val="en-CA" w:eastAsia="en-CA"/>
    </w:rPr>
  </w:style>
  <w:style w:type="character" w:styleId="FootnoteReference">
    <w:name w:val="footnote reference"/>
    <w:basedOn w:val="DefaultParagraphFont"/>
    <w:uiPriority w:val="99"/>
    <w:semiHidden/>
    <w:unhideWhenUsed/>
    <w:rsid w:val="009030B9"/>
    <w:rPr>
      <w:vertAlign w:val="superscript"/>
    </w:rPr>
  </w:style>
  <w:style w:type="character" w:styleId="CommentReference">
    <w:name w:val="annotation reference"/>
    <w:basedOn w:val="DefaultParagraphFont"/>
    <w:uiPriority w:val="99"/>
    <w:semiHidden/>
    <w:unhideWhenUsed/>
    <w:rsid w:val="009030B9"/>
    <w:rPr>
      <w:sz w:val="16"/>
      <w:szCs w:val="16"/>
    </w:rPr>
  </w:style>
  <w:style w:type="paragraph" w:styleId="CommentText">
    <w:name w:val="annotation text"/>
    <w:basedOn w:val="Normal"/>
    <w:link w:val="CommentTextChar"/>
    <w:uiPriority w:val="99"/>
    <w:semiHidden/>
    <w:unhideWhenUsed/>
    <w:rsid w:val="009030B9"/>
    <w:pPr>
      <w:spacing w:before="240" w:after="240" w:line="240" w:lineRule="auto"/>
    </w:pPr>
    <w:rPr>
      <w:rFonts w:ascii="Arial" w:eastAsia="Times New Roman" w:hAnsi="Arial" w:cs="Arial"/>
      <w:szCs w:val="20"/>
      <w:lang w:eastAsia="en-CA"/>
    </w:rPr>
  </w:style>
  <w:style w:type="character" w:customStyle="1" w:styleId="CommentTextChar">
    <w:name w:val="Comment Text Char"/>
    <w:basedOn w:val="DefaultParagraphFont"/>
    <w:link w:val="CommentText"/>
    <w:uiPriority w:val="99"/>
    <w:semiHidden/>
    <w:locked/>
    <w:rsid w:val="009030B9"/>
    <w:rPr>
      <w:rFonts w:cs="Arial"/>
      <w:sz w:val="20"/>
      <w:szCs w:val="20"/>
      <w:lang w:val="en-CA" w:eastAsia="en-CA"/>
    </w:rPr>
  </w:style>
  <w:style w:type="paragraph" w:styleId="CommentSubject">
    <w:name w:val="annotation subject"/>
    <w:basedOn w:val="CommentText"/>
    <w:next w:val="CommentText"/>
    <w:link w:val="CommentSubjectChar"/>
    <w:uiPriority w:val="99"/>
    <w:semiHidden/>
    <w:unhideWhenUsed/>
    <w:rsid w:val="009030B9"/>
    <w:rPr>
      <w:b/>
      <w:bCs/>
    </w:rPr>
  </w:style>
  <w:style w:type="character" w:customStyle="1" w:styleId="CommentSubjectChar">
    <w:name w:val="Comment Subject Char"/>
    <w:basedOn w:val="CommentTextChar"/>
    <w:link w:val="CommentSubject"/>
    <w:uiPriority w:val="99"/>
    <w:semiHidden/>
    <w:locked/>
    <w:rsid w:val="009030B9"/>
    <w:rPr>
      <w:rFonts w:cs="Arial"/>
      <w:b/>
      <w:bCs/>
      <w:sz w:val="20"/>
      <w:szCs w:val="20"/>
      <w:lang w:val="en-CA" w:eastAsia="en-CA"/>
    </w:rPr>
  </w:style>
  <w:style w:type="paragraph" w:customStyle="1" w:styleId="Style2">
    <w:name w:val="Style2"/>
    <w:basedOn w:val="TOCHeading"/>
    <w:uiPriority w:val="99"/>
    <w:rsid w:val="009030B9"/>
  </w:style>
  <w:style w:type="paragraph" w:customStyle="1" w:styleId="Style3">
    <w:name w:val="Style3"/>
    <w:basedOn w:val="ListBullet"/>
    <w:uiPriority w:val="99"/>
    <w:rsid w:val="009030B9"/>
    <w:pPr>
      <w:numPr>
        <w:numId w:val="0"/>
      </w:numPr>
    </w:pPr>
  </w:style>
  <w:style w:type="paragraph" w:styleId="ListBullet">
    <w:name w:val="List Bullet"/>
    <w:basedOn w:val="Normal"/>
    <w:uiPriority w:val="3"/>
    <w:rsid w:val="009030B9"/>
    <w:pPr>
      <w:numPr>
        <w:numId w:val="28"/>
      </w:numPr>
      <w:spacing w:before="240" w:after="240" w:line="240" w:lineRule="auto"/>
      <w:contextualSpacing/>
    </w:pPr>
    <w:rPr>
      <w:rFonts w:ascii="Arial" w:eastAsia="Times New Roman" w:hAnsi="Arial" w:cs="Arial"/>
      <w:sz w:val="24"/>
      <w:szCs w:val="24"/>
      <w:lang w:eastAsia="en-CA"/>
    </w:rPr>
  </w:style>
  <w:style w:type="paragraph" w:styleId="List">
    <w:name w:val="List"/>
    <w:basedOn w:val="Normal"/>
    <w:uiPriority w:val="99"/>
    <w:semiHidden/>
    <w:unhideWhenUsed/>
    <w:rsid w:val="009030B9"/>
    <w:pPr>
      <w:spacing w:before="240" w:after="240" w:line="240" w:lineRule="auto"/>
      <w:ind w:left="283" w:hanging="283"/>
      <w:contextualSpacing/>
    </w:pPr>
    <w:rPr>
      <w:rFonts w:ascii="Arial" w:eastAsia="Times New Roman" w:hAnsi="Arial" w:cs="Arial"/>
      <w:sz w:val="24"/>
      <w:szCs w:val="24"/>
      <w:lang w:eastAsia="en-CA"/>
    </w:rPr>
  </w:style>
  <w:style w:type="character" w:styleId="PlaceholderText">
    <w:name w:val="Placeholder Text"/>
    <w:basedOn w:val="DefaultParagraphFont"/>
    <w:uiPriority w:val="99"/>
    <w:semiHidden/>
    <w:rsid w:val="009030B9"/>
    <w:rPr>
      <w:color w:val="808080"/>
    </w:rPr>
  </w:style>
  <w:style w:type="paragraph" w:styleId="Revision">
    <w:name w:val="Revision"/>
    <w:hidden/>
    <w:uiPriority w:val="99"/>
    <w:semiHidden/>
    <w:rsid w:val="00425128"/>
    <w:rPr>
      <w:rFonts w:cs="Arial"/>
      <w:sz w:val="24"/>
      <w:szCs w:val="24"/>
      <w:lang w:val="en-CA" w:eastAsia="en-CA"/>
    </w:rPr>
  </w:style>
  <w:style w:type="paragraph" w:customStyle="1" w:styleId="Default">
    <w:name w:val="Default"/>
    <w:uiPriority w:val="99"/>
    <w:rsid w:val="002D2208"/>
    <w:pPr>
      <w:autoSpaceDE w:val="0"/>
      <w:autoSpaceDN w:val="0"/>
      <w:adjustRightInd w:val="0"/>
    </w:pPr>
    <w:rPr>
      <w:rFonts w:cs="Arial"/>
      <w:color w:val="000000"/>
      <w:sz w:val="24"/>
      <w:szCs w:val="24"/>
      <w:lang w:val="en-CA" w:eastAsia="en-CA"/>
    </w:rPr>
  </w:style>
  <w:style w:type="numbering" w:customStyle="1" w:styleId="KatesBulletList">
    <w:name w:val="Kate's Bullet List"/>
    <w:uiPriority w:val="99"/>
    <w:rsid w:val="009030B9"/>
    <w:pPr>
      <w:numPr>
        <w:numId w:val="8"/>
      </w:numPr>
    </w:pPr>
  </w:style>
  <w:style w:type="numbering" w:customStyle="1" w:styleId="Style4">
    <w:name w:val="Style4"/>
    <w:uiPriority w:val="99"/>
    <w:rsid w:val="009030B9"/>
    <w:pPr>
      <w:numPr>
        <w:numId w:val="9"/>
      </w:numPr>
    </w:pPr>
  </w:style>
  <w:style w:type="paragraph" w:styleId="PlainText">
    <w:name w:val="Plain Text"/>
    <w:basedOn w:val="Normal"/>
    <w:link w:val="PlainTextChar"/>
    <w:uiPriority w:val="99"/>
    <w:semiHidden/>
    <w:unhideWhenUsed/>
    <w:locked/>
    <w:rsid w:val="00F95D1A"/>
    <w:pPr>
      <w:spacing w:after="0"/>
    </w:pPr>
    <w:rPr>
      <w:rFonts w:ascii="Calibri" w:hAnsi="Calibri"/>
      <w:sz w:val="22"/>
      <w:szCs w:val="21"/>
    </w:rPr>
  </w:style>
  <w:style w:type="character" w:customStyle="1" w:styleId="PlainTextChar">
    <w:name w:val="Plain Text Char"/>
    <w:basedOn w:val="DefaultParagraphFont"/>
    <w:link w:val="PlainText"/>
    <w:uiPriority w:val="99"/>
    <w:semiHidden/>
    <w:rsid w:val="00F95D1A"/>
    <w:rPr>
      <w:rFonts w:ascii="Calibri" w:eastAsiaTheme="minorHAnsi" w:hAnsi="Calibri" w:cstheme="minorBidi"/>
      <w:szCs w:val="21"/>
      <w:lang w:val="en-CA"/>
    </w:rPr>
  </w:style>
  <w:style w:type="table" w:customStyle="1" w:styleId="CTATableStyle">
    <w:name w:val="CTA Table Style"/>
    <w:basedOn w:val="TableGrid"/>
    <w:uiPriority w:val="99"/>
    <w:qFormat/>
    <w:rsid w:val="009030B9"/>
    <w:pPr>
      <w:spacing w:before="100" w:beforeAutospacing="1" w:after="100" w:afterAutospacing="1"/>
    </w:pPr>
    <w:rPr>
      <w:sz w:val="20"/>
      <w:szCs w:val="20"/>
      <w:lang w:val="en-US" w:eastAsia="ja-JP"/>
    </w:rPr>
    <w:tblPr>
      <w:tblBorders>
        <w:top w:val="single" w:sz="2" w:space="0" w:color="E25B00"/>
        <w:left w:val="single" w:sz="2" w:space="0" w:color="E25B00"/>
        <w:bottom w:val="single" w:sz="2" w:space="0" w:color="E25B00"/>
        <w:right w:val="single" w:sz="2" w:space="0" w:color="E25B00"/>
        <w:insideH w:val="single" w:sz="2" w:space="0" w:color="E25B00"/>
        <w:insideV w:val="single" w:sz="2" w:space="0" w:color="E25B00"/>
      </w:tblBorders>
    </w:tblPr>
    <w:tcPr>
      <w:tcMar>
        <w:top w:w="101" w:type="dxa"/>
        <w:left w:w="101" w:type="dxa"/>
        <w:bottom w:w="101" w:type="dxa"/>
        <w:right w:w="72" w:type="dxa"/>
      </w:tcMar>
      <w:vAlign w:val="center"/>
    </w:tcPr>
    <w:tblStylePr w:type="firstRow">
      <w:rPr>
        <w:rFonts w:ascii="Arial" w:hAnsi="Arial"/>
        <w:b/>
        <w:bCs/>
        <w:color w:val="auto"/>
        <w:sz w:val="24"/>
      </w:rPr>
      <w:tblPr/>
      <w:tcPr>
        <w:shd w:val="clear" w:color="auto" w:fill="FDE9D9" w:themeFill="accent6" w:themeFillTint="33"/>
      </w:tcPr>
    </w:tblStylePr>
  </w:style>
  <w:style w:type="paragraph" w:customStyle="1" w:styleId="GroupWiseView">
    <w:name w:val="GroupWiseView"/>
    <w:rsid w:val="009030B9"/>
    <w:pPr>
      <w:autoSpaceDE w:val="0"/>
      <w:autoSpaceDN w:val="0"/>
      <w:adjustRightInd w:val="0"/>
    </w:pPr>
    <w:rPr>
      <w:rFonts w:ascii="Segoe UI" w:eastAsiaTheme="minorHAnsi" w:hAnsi="Segoe UI" w:cs="Segoe UI"/>
      <w:sz w:val="18"/>
      <w:szCs w:val="18"/>
      <w:lang w:val="en-CA"/>
    </w:rPr>
  </w:style>
  <w:style w:type="character" w:styleId="FollowedHyperlink">
    <w:name w:val="FollowedHyperlink"/>
    <w:basedOn w:val="DefaultParagraphFont"/>
    <w:uiPriority w:val="99"/>
    <w:semiHidden/>
    <w:unhideWhenUsed/>
    <w:locked/>
    <w:rsid w:val="009030B9"/>
    <w:rPr>
      <w:color w:val="800080" w:themeColor="followedHyperlink"/>
      <w:u w:val="single"/>
    </w:rPr>
  </w:style>
  <w:style w:type="table" w:styleId="LightShading">
    <w:name w:val="Light Shading"/>
    <w:basedOn w:val="TableNormal"/>
    <w:uiPriority w:val="60"/>
    <w:rsid w:val="00001E0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ParaSecretariat">
    <w:name w:val="Para # Secretariat"/>
    <w:uiPriority w:val="99"/>
    <w:rsid w:val="00F4484F"/>
    <w:pPr>
      <w:numPr>
        <w:numId w:val="38"/>
      </w:numPr>
    </w:pPr>
  </w:style>
  <w:style w:type="character" w:customStyle="1" w:styleId="Style5">
    <w:name w:val="Style5"/>
    <w:basedOn w:val="DefaultParagraphFont"/>
    <w:uiPriority w:val="1"/>
    <w:rsid w:val="00927658"/>
  </w:style>
  <w:style w:type="paragraph" w:styleId="z-TopofForm">
    <w:name w:val="HTML Top of Form"/>
    <w:basedOn w:val="Normal"/>
    <w:next w:val="Normal"/>
    <w:link w:val="z-TopofFormChar"/>
    <w:hidden/>
    <w:uiPriority w:val="99"/>
    <w:semiHidden/>
    <w:unhideWhenUsed/>
    <w:locked/>
    <w:rsid w:val="00556AEE"/>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56AEE"/>
    <w:rPr>
      <w:rFonts w:eastAsiaTheme="minorHAnsi" w:cs="Arial"/>
      <w:vanish/>
      <w:sz w:val="16"/>
      <w:szCs w:val="16"/>
      <w:lang w:val="en-CA"/>
    </w:rPr>
  </w:style>
  <w:style w:type="paragraph" w:styleId="z-BottomofForm">
    <w:name w:val="HTML Bottom of Form"/>
    <w:basedOn w:val="Normal"/>
    <w:next w:val="Normal"/>
    <w:link w:val="z-BottomofFormChar"/>
    <w:hidden/>
    <w:uiPriority w:val="99"/>
    <w:semiHidden/>
    <w:unhideWhenUsed/>
    <w:locked/>
    <w:rsid w:val="00556AEE"/>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56AEE"/>
    <w:rPr>
      <w:rFonts w:eastAsiaTheme="minorHAnsi" w:cs="Arial"/>
      <w:vanish/>
      <w:sz w:val="16"/>
      <w:szCs w:val="1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277107">
      <w:bodyDiv w:val="1"/>
      <w:marLeft w:val="0"/>
      <w:marRight w:val="0"/>
      <w:marTop w:val="0"/>
      <w:marBottom w:val="0"/>
      <w:divBdr>
        <w:top w:val="none" w:sz="0" w:space="0" w:color="auto"/>
        <w:left w:val="none" w:sz="0" w:space="0" w:color="auto"/>
        <w:bottom w:val="none" w:sz="0" w:space="0" w:color="auto"/>
        <w:right w:val="none" w:sz="0" w:space="0" w:color="auto"/>
      </w:divBdr>
    </w:div>
    <w:div w:id="1006979992">
      <w:marLeft w:val="0"/>
      <w:marRight w:val="0"/>
      <w:marTop w:val="0"/>
      <w:marBottom w:val="0"/>
      <w:divBdr>
        <w:top w:val="none" w:sz="0" w:space="0" w:color="auto"/>
        <w:left w:val="none" w:sz="0" w:space="0" w:color="auto"/>
        <w:bottom w:val="none" w:sz="0" w:space="0" w:color="auto"/>
        <w:right w:val="none" w:sz="0" w:space="0" w:color="auto"/>
      </w:divBdr>
    </w:div>
    <w:div w:id="1006979996">
      <w:marLeft w:val="0"/>
      <w:marRight w:val="0"/>
      <w:marTop w:val="0"/>
      <w:marBottom w:val="0"/>
      <w:divBdr>
        <w:top w:val="none" w:sz="0" w:space="0" w:color="auto"/>
        <w:left w:val="none" w:sz="0" w:space="0" w:color="auto"/>
        <w:bottom w:val="none" w:sz="0" w:space="0" w:color="auto"/>
        <w:right w:val="none" w:sz="0" w:space="0" w:color="auto"/>
      </w:divBdr>
    </w:div>
    <w:div w:id="1006979997">
      <w:marLeft w:val="0"/>
      <w:marRight w:val="0"/>
      <w:marTop w:val="0"/>
      <w:marBottom w:val="0"/>
      <w:divBdr>
        <w:top w:val="none" w:sz="0" w:space="0" w:color="auto"/>
        <w:left w:val="none" w:sz="0" w:space="0" w:color="auto"/>
        <w:bottom w:val="none" w:sz="0" w:space="0" w:color="auto"/>
        <w:right w:val="none" w:sz="0" w:space="0" w:color="auto"/>
      </w:divBdr>
    </w:div>
    <w:div w:id="1006980000">
      <w:marLeft w:val="60"/>
      <w:marRight w:val="60"/>
      <w:marTop w:val="60"/>
      <w:marBottom w:val="15"/>
      <w:divBdr>
        <w:top w:val="none" w:sz="0" w:space="0" w:color="auto"/>
        <w:left w:val="none" w:sz="0" w:space="0" w:color="auto"/>
        <w:bottom w:val="none" w:sz="0" w:space="0" w:color="auto"/>
        <w:right w:val="none" w:sz="0" w:space="0" w:color="auto"/>
      </w:divBdr>
      <w:divsChild>
        <w:div w:id="1006979990">
          <w:marLeft w:val="0"/>
          <w:marRight w:val="0"/>
          <w:marTop w:val="0"/>
          <w:marBottom w:val="0"/>
          <w:divBdr>
            <w:top w:val="none" w:sz="0" w:space="0" w:color="auto"/>
            <w:left w:val="none" w:sz="0" w:space="0" w:color="auto"/>
            <w:bottom w:val="none" w:sz="0" w:space="0" w:color="auto"/>
            <w:right w:val="none" w:sz="0" w:space="0" w:color="auto"/>
          </w:divBdr>
        </w:div>
        <w:div w:id="1006979995">
          <w:marLeft w:val="0"/>
          <w:marRight w:val="0"/>
          <w:marTop w:val="0"/>
          <w:marBottom w:val="0"/>
          <w:divBdr>
            <w:top w:val="none" w:sz="0" w:space="0" w:color="auto"/>
            <w:left w:val="none" w:sz="0" w:space="0" w:color="auto"/>
            <w:bottom w:val="none" w:sz="0" w:space="0" w:color="auto"/>
            <w:right w:val="none" w:sz="0" w:space="0" w:color="auto"/>
          </w:divBdr>
        </w:div>
        <w:div w:id="1006980006">
          <w:marLeft w:val="0"/>
          <w:marRight w:val="0"/>
          <w:marTop w:val="0"/>
          <w:marBottom w:val="0"/>
          <w:divBdr>
            <w:top w:val="none" w:sz="0" w:space="0" w:color="auto"/>
            <w:left w:val="none" w:sz="0" w:space="0" w:color="auto"/>
            <w:bottom w:val="none" w:sz="0" w:space="0" w:color="auto"/>
            <w:right w:val="none" w:sz="0" w:space="0" w:color="auto"/>
          </w:divBdr>
        </w:div>
      </w:divsChild>
    </w:div>
    <w:div w:id="1006980001">
      <w:marLeft w:val="60"/>
      <w:marRight w:val="60"/>
      <w:marTop w:val="60"/>
      <w:marBottom w:val="15"/>
      <w:divBdr>
        <w:top w:val="none" w:sz="0" w:space="0" w:color="auto"/>
        <w:left w:val="none" w:sz="0" w:space="0" w:color="auto"/>
        <w:bottom w:val="none" w:sz="0" w:space="0" w:color="auto"/>
        <w:right w:val="none" w:sz="0" w:space="0" w:color="auto"/>
      </w:divBdr>
      <w:divsChild>
        <w:div w:id="1006979998">
          <w:marLeft w:val="0"/>
          <w:marRight w:val="0"/>
          <w:marTop w:val="0"/>
          <w:marBottom w:val="0"/>
          <w:divBdr>
            <w:top w:val="none" w:sz="0" w:space="0" w:color="auto"/>
            <w:left w:val="none" w:sz="0" w:space="0" w:color="auto"/>
            <w:bottom w:val="none" w:sz="0" w:space="0" w:color="auto"/>
            <w:right w:val="none" w:sz="0" w:space="0" w:color="auto"/>
          </w:divBdr>
        </w:div>
        <w:div w:id="1006979999">
          <w:marLeft w:val="0"/>
          <w:marRight w:val="0"/>
          <w:marTop w:val="0"/>
          <w:marBottom w:val="0"/>
          <w:divBdr>
            <w:top w:val="none" w:sz="0" w:space="0" w:color="auto"/>
            <w:left w:val="none" w:sz="0" w:space="0" w:color="auto"/>
            <w:bottom w:val="none" w:sz="0" w:space="0" w:color="auto"/>
            <w:right w:val="none" w:sz="0" w:space="0" w:color="auto"/>
          </w:divBdr>
        </w:div>
        <w:div w:id="1006980002">
          <w:marLeft w:val="0"/>
          <w:marRight w:val="0"/>
          <w:marTop w:val="0"/>
          <w:marBottom w:val="0"/>
          <w:divBdr>
            <w:top w:val="none" w:sz="0" w:space="0" w:color="auto"/>
            <w:left w:val="none" w:sz="0" w:space="0" w:color="auto"/>
            <w:bottom w:val="none" w:sz="0" w:space="0" w:color="auto"/>
            <w:right w:val="none" w:sz="0" w:space="0" w:color="auto"/>
          </w:divBdr>
        </w:div>
      </w:divsChild>
    </w:div>
    <w:div w:id="1006980003">
      <w:marLeft w:val="0"/>
      <w:marRight w:val="0"/>
      <w:marTop w:val="0"/>
      <w:marBottom w:val="0"/>
      <w:divBdr>
        <w:top w:val="none" w:sz="0" w:space="0" w:color="auto"/>
        <w:left w:val="none" w:sz="0" w:space="0" w:color="auto"/>
        <w:bottom w:val="none" w:sz="0" w:space="0" w:color="auto"/>
        <w:right w:val="none" w:sz="0" w:space="0" w:color="auto"/>
      </w:divBdr>
    </w:div>
    <w:div w:id="1006980004">
      <w:marLeft w:val="0"/>
      <w:marRight w:val="0"/>
      <w:marTop w:val="0"/>
      <w:marBottom w:val="0"/>
      <w:divBdr>
        <w:top w:val="none" w:sz="0" w:space="0" w:color="auto"/>
        <w:left w:val="none" w:sz="0" w:space="0" w:color="auto"/>
        <w:bottom w:val="none" w:sz="0" w:space="0" w:color="auto"/>
        <w:right w:val="none" w:sz="0" w:space="0" w:color="auto"/>
      </w:divBdr>
    </w:div>
    <w:div w:id="1006980005">
      <w:marLeft w:val="0"/>
      <w:marRight w:val="0"/>
      <w:marTop w:val="0"/>
      <w:marBottom w:val="0"/>
      <w:divBdr>
        <w:top w:val="none" w:sz="0" w:space="0" w:color="auto"/>
        <w:left w:val="none" w:sz="0" w:space="0" w:color="auto"/>
        <w:bottom w:val="none" w:sz="0" w:space="0" w:color="auto"/>
        <w:right w:val="none" w:sz="0" w:space="0" w:color="auto"/>
      </w:divBdr>
      <w:divsChild>
        <w:div w:id="1006979994">
          <w:marLeft w:val="0"/>
          <w:marRight w:val="0"/>
          <w:marTop w:val="0"/>
          <w:marBottom w:val="0"/>
          <w:divBdr>
            <w:top w:val="none" w:sz="0" w:space="0" w:color="auto"/>
            <w:left w:val="none" w:sz="0" w:space="0" w:color="auto"/>
            <w:bottom w:val="none" w:sz="0" w:space="0" w:color="auto"/>
            <w:right w:val="none" w:sz="0" w:space="0" w:color="auto"/>
          </w:divBdr>
        </w:div>
      </w:divsChild>
    </w:div>
    <w:div w:id="1006980009">
      <w:marLeft w:val="0"/>
      <w:marRight w:val="0"/>
      <w:marTop w:val="0"/>
      <w:marBottom w:val="0"/>
      <w:divBdr>
        <w:top w:val="none" w:sz="0" w:space="0" w:color="auto"/>
        <w:left w:val="none" w:sz="0" w:space="0" w:color="auto"/>
        <w:bottom w:val="none" w:sz="0" w:space="0" w:color="auto"/>
        <w:right w:val="none" w:sz="0" w:space="0" w:color="auto"/>
      </w:divBdr>
      <w:divsChild>
        <w:div w:id="1006979993">
          <w:marLeft w:val="187"/>
          <w:marRight w:val="187"/>
          <w:marTop w:val="0"/>
          <w:marBottom w:val="0"/>
          <w:divBdr>
            <w:top w:val="none" w:sz="0" w:space="0" w:color="auto"/>
            <w:left w:val="none" w:sz="0" w:space="0" w:color="auto"/>
            <w:bottom w:val="none" w:sz="0" w:space="0" w:color="auto"/>
            <w:right w:val="none" w:sz="0" w:space="0" w:color="auto"/>
          </w:divBdr>
          <w:divsChild>
            <w:div w:id="1006980008">
              <w:marLeft w:val="4021"/>
              <w:marRight w:val="0"/>
              <w:marTop w:val="0"/>
              <w:marBottom w:val="0"/>
              <w:divBdr>
                <w:top w:val="none" w:sz="0" w:space="0" w:color="auto"/>
                <w:left w:val="none" w:sz="0" w:space="0" w:color="auto"/>
                <w:bottom w:val="none" w:sz="0" w:space="0" w:color="auto"/>
                <w:right w:val="none" w:sz="0" w:space="0" w:color="auto"/>
              </w:divBdr>
              <w:divsChild>
                <w:div w:id="1006980007">
                  <w:marLeft w:val="0"/>
                  <w:marRight w:val="0"/>
                  <w:marTop w:val="0"/>
                  <w:marBottom w:val="0"/>
                  <w:divBdr>
                    <w:top w:val="single" w:sz="8" w:space="19" w:color="CCCCCC"/>
                    <w:left w:val="single" w:sz="8" w:space="14" w:color="CCCCCC"/>
                    <w:bottom w:val="single" w:sz="8" w:space="5" w:color="CCCCCC"/>
                    <w:right w:val="single" w:sz="8" w:space="14" w:color="CCCCCC"/>
                  </w:divBdr>
                  <w:divsChild>
                    <w:div w:id="100697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677343">
      <w:bodyDiv w:val="1"/>
      <w:marLeft w:val="0"/>
      <w:marRight w:val="0"/>
      <w:marTop w:val="0"/>
      <w:marBottom w:val="0"/>
      <w:divBdr>
        <w:top w:val="none" w:sz="0" w:space="0" w:color="auto"/>
        <w:left w:val="none" w:sz="0" w:space="0" w:color="auto"/>
        <w:bottom w:val="none" w:sz="0" w:space="0" w:color="auto"/>
        <w:right w:val="none" w:sz="0" w:space="0" w:color="auto"/>
      </w:divBdr>
      <w:divsChild>
        <w:div w:id="1101686984">
          <w:marLeft w:val="0"/>
          <w:marRight w:val="0"/>
          <w:marTop w:val="0"/>
          <w:marBottom w:val="0"/>
          <w:divBdr>
            <w:top w:val="none" w:sz="0" w:space="0" w:color="auto"/>
            <w:left w:val="none" w:sz="0" w:space="0" w:color="auto"/>
            <w:bottom w:val="none" w:sz="0" w:space="0" w:color="auto"/>
            <w:right w:val="none" w:sz="0" w:space="0" w:color="auto"/>
          </w:divBdr>
          <w:divsChild>
            <w:div w:id="837381646">
              <w:marLeft w:val="0"/>
              <w:marRight w:val="0"/>
              <w:marTop w:val="0"/>
              <w:marBottom w:val="0"/>
              <w:divBdr>
                <w:top w:val="none" w:sz="0" w:space="0" w:color="auto"/>
                <w:left w:val="none" w:sz="0" w:space="0" w:color="auto"/>
                <w:bottom w:val="none" w:sz="0" w:space="0" w:color="auto"/>
                <w:right w:val="none" w:sz="0" w:space="0" w:color="auto"/>
              </w:divBdr>
              <w:divsChild>
                <w:div w:id="1356808461">
                  <w:marLeft w:val="0"/>
                  <w:marRight w:val="0"/>
                  <w:marTop w:val="0"/>
                  <w:marBottom w:val="0"/>
                  <w:divBdr>
                    <w:top w:val="none" w:sz="0" w:space="0" w:color="auto"/>
                    <w:left w:val="none" w:sz="0" w:space="0" w:color="auto"/>
                    <w:bottom w:val="none" w:sz="0" w:space="0" w:color="auto"/>
                    <w:right w:val="none" w:sz="0" w:space="0" w:color="auto"/>
                  </w:divBdr>
                  <w:divsChild>
                    <w:div w:id="1025404200">
                      <w:marLeft w:val="0"/>
                      <w:marRight w:val="0"/>
                      <w:marTop w:val="0"/>
                      <w:marBottom w:val="0"/>
                      <w:divBdr>
                        <w:top w:val="none" w:sz="0" w:space="0" w:color="auto"/>
                        <w:left w:val="none" w:sz="0" w:space="0" w:color="auto"/>
                        <w:bottom w:val="none" w:sz="0" w:space="0" w:color="auto"/>
                        <w:right w:val="none" w:sz="0" w:space="0" w:color="auto"/>
                      </w:divBdr>
                      <w:divsChild>
                        <w:div w:id="757214766">
                          <w:marLeft w:val="0"/>
                          <w:marRight w:val="0"/>
                          <w:marTop w:val="0"/>
                          <w:marBottom w:val="0"/>
                          <w:divBdr>
                            <w:top w:val="none" w:sz="0" w:space="0" w:color="auto"/>
                            <w:left w:val="none" w:sz="0" w:space="0" w:color="auto"/>
                            <w:bottom w:val="none" w:sz="0" w:space="0" w:color="auto"/>
                            <w:right w:val="none" w:sz="0" w:space="0" w:color="auto"/>
                          </w:divBdr>
                          <w:divsChild>
                            <w:div w:id="1130247103">
                              <w:marLeft w:val="0"/>
                              <w:marRight w:val="0"/>
                              <w:marTop w:val="0"/>
                              <w:marBottom w:val="0"/>
                              <w:divBdr>
                                <w:top w:val="none" w:sz="0" w:space="0" w:color="auto"/>
                                <w:left w:val="none" w:sz="0" w:space="0" w:color="auto"/>
                                <w:bottom w:val="none" w:sz="0" w:space="0" w:color="auto"/>
                                <w:right w:val="none" w:sz="0" w:space="0" w:color="auto"/>
                              </w:divBdr>
                              <w:divsChild>
                                <w:div w:id="9458068">
                                  <w:marLeft w:val="0"/>
                                  <w:marRight w:val="0"/>
                                  <w:marTop w:val="0"/>
                                  <w:marBottom w:val="0"/>
                                  <w:divBdr>
                                    <w:top w:val="none" w:sz="0" w:space="0" w:color="auto"/>
                                    <w:left w:val="none" w:sz="0" w:space="0" w:color="auto"/>
                                    <w:bottom w:val="none" w:sz="0" w:space="0" w:color="auto"/>
                                    <w:right w:val="none" w:sz="0" w:space="0" w:color="auto"/>
                                  </w:divBdr>
                                  <w:divsChild>
                                    <w:div w:id="1080713593">
                                      <w:marLeft w:val="0"/>
                                      <w:marRight w:val="0"/>
                                      <w:marTop w:val="0"/>
                                      <w:marBottom w:val="0"/>
                                      <w:divBdr>
                                        <w:top w:val="none" w:sz="0" w:space="0" w:color="auto"/>
                                        <w:left w:val="none" w:sz="0" w:space="0" w:color="auto"/>
                                        <w:bottom w:val="none" w:sz="0" w:space="0" w:color="auto"/>
                                        <w:right w:val="none" w:sz="0" w:space="0" w:color="auto"/>
                                      </w:divBdr>
                                      <w:divsChild>
                                        <w:div w:id="1774519935">
                                          <w:marLeft w:val="0"/>
                                          <w:marRight w:val="0"/>
                                          <w:marTop w:val="0"/>
                                          <w:marBottom w:val="0"/>
                                          <w:divBdr>
                                            <w:top w:val="none" w:sz="0" w:space="0" w:color="auto"/>
                                            <w:left w:val="none" w:sz="0" w:space="0" w:color="auto"/>
                                            <w:bottom w:val="none" w:sz="0" w:space="0" w:color="auto"/>
                                            <w:right w:val="none" w:sz="0" w:space="0" w:color="auto"/>
                                          </w:divBdr>
                                          <w:divsChild>
                                            <w:div w:id="1319581029">
                                              <w:marLeft w:val="0"/>
                                              <w:marRight w:val="0"/>
                                              <w:marTop w:val="0"/>
                                              <w:marBottom w:val="0"/>
                                              <w:divBdr>
                                                <w:top w:val="none" w:sz="0" w:space="0" w:color="auto"/>
                                                <w:left w:val="none" w:sz="0" w:space="0" w:color="auto"/>
                                                <w:bottom w:val="none" w:sz="0" w:space="0" w:color="auto"/>
                                                <w:right w:val="none" w:sz="0" w:space="0" w:color="auto"/>
                                              </w:divBdr>
                                              <w:divsChild>
                                                <w:div w:id="122074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3415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ntrol" Target="activeX/activeX3.xml"/><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image" Target="media/image15.wmf"/><Relationship Id="rId3" Type="http://schemas.openxmlformats.org/officeDocument/2006/relationships/styles" Target="styles.xml"/><Relationship Id="rId21" Type="http://schemas.openxmlformats.org/officeDocument/2006/relationships/control" Target="activeX/activeX7.xml"/><Relationship Id="rId34" Type="http://schemas.openxmlformats.org/officeDocument/2006/relationships/control" Target="activeX/activeX15.xml"/><Relationship Id="rId42" Type="http://schemas.openxmlformats.org/officeDocument/2006/relationships/control" Target="activeX/activeX20.xm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control" Target="activeX/activeX5.xml"/><Relationship Id="rId25" Type="http://schemas.openxmlformats.org/officeDocument/2006/relationships/control" Target="activeX/activeX9.xml"/><Relationship Id="rId33" Type="http://schemas.openxmlformats.org/officeDocument/2006/relationships/image" Target="media/image12.wmf"/><Relationship Id="rId38" Type="http://schemas.openxmlformats.org/officeDocument/2006/relationships/control" Target="activeX/activeX17.xm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control" Target="activeX/activeX11.xml"/><Relationship Id="rId41" Type="http://schemas.openxmlformats.org/officeDocument/2006/relationships/control" Target="activeX/activeX19.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image" Target="media/image9.wmf"/><Relationship Id="rId32" Type="http://schemas.openxmlformats.org/officeDocument/2006/relationships/control" Target="activeX/activeX14.xml"/><Relationship Id="rId37" Type="http://schemas.openxmlformats.org/officeDocument/2006/relationships/image" Target="media/image14.wmf"/><Relationship Id="rId40" Type="http://schemas.openxmlformats.org/officeDocument/2006/relationships/control" Target="activeX/activeX18.xml"/><Relationship Id="rId45" Type="http://schemas.openxmlformats.org/officeDocument/2006/relationships/hyperlink" Target="mailto:determinations@otc-cta.gc.ca" TargetMode="External"/><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ontrol" Target="activeX/activeX4.xml"/><Relationship Id="rId23" Type="http://schemas.openxmlformats.org/officeDocument/2006/relationships/control" Target="activeX/activeX8.xml"/><Relationship Id="rId28" Type="http://schemas.openxmlformats.org/officeDocument/2006/relationships/image" Target="media/image11.wmf"/><Relationship Id="rId36" Type="http://schemas.openxmlformats.org/officeDocument/2006/relationships/control" Target="activeX/activeX16.xml"/><Relationship Id="rId49"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control" Target="activeX/activeX6.xml"/><Relationship Id="rId31" Type="http://schemas.openxmlformats.org/officeDocument/2006/relationships/control" Target="activeX/activeX13.xml"/><Relationship Id="rId44" Type="http://schemas.openxmlformats.org/officeDocument/2006/relationships/control" Target="activeX/activeX22.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control" Target="activeX/activeX10.xml"/><Relationship Id="rId30" Type="http://schemas.openxmlformats.org/officeDocument/2006/relationships/control" Target="activeX/activeX12.xml"/><Relationship Id="rId35" Type="http://schemas.openxmlformats.org/officeDocument/2006/relationships/image" Target="media/image13.wmf"/><Relationship Id="rId43" Type="http://schemas.openxmlformats.org/officeDocument/2006/relationships/control" Target="activeX/activeX21.xml"/><Relationship Id="rId48" Type="http://schemas.openxmlformats.org/officeDocument/2006/relationships/footer" Target="footer1.xml"/><Relationship Id="rId8" Type="http://schemas.openxmlformats.org/officeDocument/2006/relationships/image" Target="media/image1.wmf"/><Relationship Id="rId51"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55FA03E5A64B5EB486BA177C9911F5"/>
        <w:category>
          <w:name w:val="Général"/>
          <w:gallery w:val="placeholder"/>
        </w:category>
        <w:types>
          <w:type w:val="bbPlcHdr"/>
        </w:types>
        <w:behaviors>
          <w:behavior w:val="content"/>
        </w:behaviors>
        <w:guid w:val="{1D610F2C-61CE-4426-9557-1E6837345B0B}"/>
      </w:docPartPr>
      <w:docPartBody>
        <w:p w:rsidR="006A540F" w:rsidRDefault="00DF0812" w:rsidP="00DF0812">
          <w:pPr>
            <w:pStyle w:val="0255FA03E5A64B5EB486BA177C9911F524"/>
          </w:pPr>
          <w:r w:rsidRPr="00001E02">
            <w:rPr>
              <w:rStyle w:val="PlaceholderText"/>
              <w:i/>
            </w:rPr>
            <w:t xml:space="preserve">Amount of </w:t>
          </w:r>
          <w:r>
            <w:rPr>
              <w:rStyle w:val="PlaceholderText"/>
              <w:i/>
            </w:rPr>
            <w:t xml:space="preserve">self-insured </w:t>
          </w:r>
          <w:r w:rsidRPr="00001E02">
            <w:rPr>
              <w:rStyle w:val="PlaceholderText"/>
              <w:i/>
            </w:rPr>
            <w:t>retention</w:t>
          </w:r>
        </w:p>
      </w:docPartBody>
    </w:docPart>
    <w:docPart>
      <w:docPartPr>
        <w:name w:val="E961E2081D4248ED9CD65AD0AB3FDBFA"/>
        <w:category>
          <w:name w:val="Général"/>
          <w:gallery w:val="placeholder"/>
        </w:category>
        <w:types>
          <w:type w:val="bbPlcHdr"/>
        </w:types>
        <w:behaviors>
          <w:behavior w:val="content"/>
        </w:behaviors>
        <w:guid w:val="{CBC89700-C23C-4B3B-B6C2-3AAAEEC968DC}"/>
      </w:docPartPr>
      <w:docPartBody>
        <w:p w:rsidR="006A540F" w:rsidRDefault="00DF0812" w:rsidP="00DF0812">
          <w:pPr>
            <w:pStyle w:val="E961E2081D4248ED9CD65AD0AB3FDBFA24"/>
          </w:pPr>
          <w:r w:rsidRPr="00846C4E">
            <w:rPr>
              <w:rStyle w:val="PlaceholderText"/>
              <w:rFonts w:cs="Segoe UI"/>
              <w:i/>
              <w:szCs w:val="20"/>
              <w:shd w:val="clear" w:color="auto" w:fill="F2F2F2" w:themeFill="background1" w:themeFillShade="F2"/>
            </w:rPr>
            <w:t>select either agent or broker</w:t>
          </w:r>
        </w:p>
      </w:docPartBody>
    </w:docPart>
    <w:docPart>
      <w:docPartPr>
        <w:name w:val="B245A21CF7FE48998830656EFE23042C"/>
        <w:category>
          <w:name w:val="Général"/>
          <w:gallery w:val="placeholder"/>
        </w:category>
        <w:types>
          <w:type w:val="bbPlcHdr"/>
        </w:types>
        <w:behaviors>
          <w:behavior w:val="content"/>
        </w:behaviors>
        <w:guid w:val="{1BD2C74B-ECAD-45BD-87AD-2E5D40EC2856}"/>
      </w:docPartPr>
      <w:docPartBody>
        <w:p w:rsidR="006A540F" w:rsidRDefault="00DF0812" w:rsidP="00DF0812">
          <w:pPr>
            <w:pStyle w:val="B245A21CF7FE48998830656EFE23042C23"/>
          </w:pPr>
          <w:r w:rsidRPr="0030593D">
            <w:rPr>
              <w:rStyle w:val="PlaceholderText"/>
              <w:i/>
              <w:sz w:val="18"/>
              <w:szCs w:val="18"/>
            </w:rPr>
            <w:t>Period covered</w:t>
          </w:r>
        </w:p>
      </w:docPartBody>
    </w:docPart>
    <w:docPart>
      <w:docPartPr>
        <w:name w:val="41CA42C6E4B946869F8E73A8D305DB3C"/>
        <w:category>
          <w:name w:val="Général"/>
          <w:gallery w:val="placeholder"/>
        </w:category>
        <w:types>
          <w:type w:val="bbPlcHdr"/>
        </w:types>
        <w:behaviors>
          <w:behavior w:val="content"/>
        </w:behaviors>
        <w:guid w:val="{E6E15CF5-4E88-4448-B0FF-CCECEF8D3A0D}"/>
      </w:docPartPr>
      <w:docPartBody>
        <w:p w:rsidR="006A540F" w:rsidRDefault="00DF0812" w:rsidP="00DF0812">
          <w:pPr>
            <w:pStyle w:val="41CA42C6E4B946869F8E73A8D305DB3C23"/>
          </w:pPr>
          <w:r>
            <w:rPr>
              <w:rStyle w:val="PlaceholderText"/>
              <w:i/>
            </w:rPr>
            <w:t>Enter the name</w:t>
          </w:r>
        </w:p>
      </w:docPartBody>
    </w:docPart>
    <w:docPart>
      <w:docPartPr>
        <w:name w:val="E5616B7ECDE24B6C8963281557AC12EA"/>
        <w:category>
          <w:name w:val="Général"/>
          <w:gallery w:val="placeholder"/>
        </w:category>
        <w:types>
          <w:type w:val="bbPlcHdr"/>
        </w:types>
        <w:behaviors>
          <w:behavior w:val="content"/>
        </w:behaviors>
        <w:guid w:val="{E258BBB0-038C-445C-8DFA-5DDD311931D4}"/>
      </w:docPartPr>
      <w:docPartBody>
        <w:p w:rsidR="006A540F" w:rsidRDefault="00DF0812" w:rsidP="00DF0812">
          <w:pPr>
            <w:pStyle w:val="E5616B7ECDE24B6C8963281557AC12EA23"/>
          </w:pPr>
          <w:r w:rsidRPr="00846C4E">
            <w:rPr>
              <w:rStyle w:val="PlaceholderText"/>
              <w:i/>
            </w:rPr>
            <w:t>Enter the title</w:t>
          </w:r>
        </w:p>
      </w:docPartBody>
    </w:docPart>
    <w:docPart>
      <w:docPartPr>
        <w:name w:val="41BDE8037F1D4D5D8C5C84FC5B0E67FC"/>
        <w:category>
          <w:name w:val="Général"/>
          <w:gallery w:val="placeholder"/>
        </w:category>
        <w:types>
          <w:type w:val="bbPlcHdr"/>
        </w:types>
        <w:behaviors>
          <w:behavior w:val="content"/>
        </w:behaviors>
        <w:guid w:val="{EDA69519-6252-4F3F-83CC-251F3E5FBEB7}"/>
      </w:docPartPr>
      <w:docPartBody>
        <w:p w:rsidR="00F90401" w:rsidRDefault="00DF0812" w:rsidP="00DF0812">
          <w:pPr>
            <w:pStyle w:val="41BDE8037F1D4D5D8C5C84FC5B0E67FC14"/>
          </w:pPr>
          <w:r w:rsidRPr="00187D9D">
            <w:rPr>
              <w:rStyle w:val="PlaceholderText"/>
              <w:i/>
            </w:rPr>
            <w:t>dd/mm/yy</w:t>
          </w:r>
          <w:r>
            <w:rPr>
              <w:rStyle w:val="PlaceholderText"/>
              <w:i/>
            </w:rPr>
            <w:t>yy</w:t>
          </w:r>
        </w:p>
      </w:docPartBody>
    </w:docPart>
    <w:docPart>
      <w:docPartPr>
        <w:name w:val="FCCC7DBA5C94407FAD12A7F673906B50"/>
        <w:category>
          <w:name w:val="Général"/>
          <w:gallery w:val="placeholder"/>
        </w:category>
        <w:types>
          <w:type w:val="bbPlcHdr"/>
        </w:types>
        <w:behaviors>
          <w:behavior w:val="content"/>
        </w:behaviors>
        <w:guid w:val="{DD7886CD-03CA-457F-962C-B4E5F9F2EB07}"/>
      </w:docPartPr>
      <w:docPartBody>
        <w:p w:rsidR="00F90401" w:rsidRDefault="00DF0812" w:rsidP="00DF0812">
          <w:pPr>
            <w:pStyle w:val="FCCC7DBA5C94407FAD12A7F673906B5014"/>
          </w:pPr>
          <w:r w:rsidRPr="00E274E1">
            <w:rPr>
              <w:rStyle w:val="PlaceholderText"/>
              <w:i/>
              <w:sz w:val="16"/>
              <w:lang w:val="fr-CA"/>
            </w:rPr>
            <w:t>Name</w:t>
          </w:r>
        </w:p>
      </w:docPartBody>
    </w:docPart>
    <w:docPart>
      <w:docPartPr>
        <w:name w:val="DB9ECE6D342A4B2698BC4E41816B06FC"/>
        <w:category>
          <w:name w:val="Général"/>
          <w:gallery w:val="placeholder"/>
        </w:category>
        <w:types>
          <w:type w:val="bbPlcHdr"/>
        </w:types>
        <w:behaviors>
          <w:behavior w:val="content"/>
        </w:behaviors>
        <w:guid w:val="{C158B708-F0A2-4B46-A5D1-8D9BD8E929B0}"/>
      </w:docPartPr>
      <w:docPartBody>
        <w:p w:rsidR="00F90401" w:rsidRDefault="00DF0812" w:rsidP="00DF0812">
          <w:pPr>
            <w:pStyle w:val="DB9ECE6D342A4B2698BC4E41816B06FC14"/>
          </w:pPr>
          <w:r w:rsidRPr="00E274E1">
            <w:rPr>
              <w:rStyle w:val="PlaceholderText"/>
              <w:i/>
              <w:sz w:val="16"/>
              <w:lang w:val="fr-CA"/>
            </w:rPr>
            <w:t>Percent</w:t>
          </w:r>
        </w:p>
      </w:docPartBody>
    </w:docPart>
    <w:docPart>
      <w:docPartPr>
        <w:name w:val="E4CE620FC73649C5B01A37D0EF2398CE"/>
        <w:category>
          <w:name w:val="Général"/>
          <w:gallery w:val="placeholder"/>
        </w:category>
        <w:types>
          <w:type w:val="bbPlcHdr"/>
        </w:types>
        <w:behaviors>
          <w:behavior w:val="content"/>
        </w:behaviors>
        <w:guid w:val="{B7A08B6A-8143-4664-8D32-106D95F15113}"/>
      </w:docPartPr>
      <w:docPartBody>
        <w:p w:rsidR="00F90401" w:rsidRDefault="00DF0812" w:rsidP="00DF0812">
          <w:pPr>
            <w:pStyle w:val="E4CE620FC73649C5B01A37D0EF2398CE14"/>
          </w:pPr>
          <w:r w:rsidRPr="00E274E1">
            <w:rPr>
              <w:rStyle w:val="PlaceholderText"/>
              <w:i/>
              <w:sz w:val="16"/>
              <w:lang w:val="fr-CA"/>
            </w:rPr>
            <w:t>Number</w:t>
          </w:r>
        </w:p>
      </w:docPartBody>
    </w:docPart>
    <w:docPart>
      <w:docPartPr>
        <w:name w:val="2C0B6D5C506847A1907C025A58E72F42"/>
        <w:category>
          <w:name w:val="Général"/>
          <w:gallery w:val="placeholder"/>
        </w:category>
        <w:types>
          <w:type w:val="bbPlcHdr"/>
        </w:types>
        <w:behaviors>
          <w:behavior w:val="content"/>
        </w:behaviors>
        <w:guid w:val="{4A5CD15A-0F8A-444D-AF54-2D2B7411ECA7}"/>
      </w:docPartPr>
      <w:docPartBody>
        <w:p w:rsidR="00F90401" w:rsidRDefault="00DF0812" w:rsidP="00DF0812">
          <w:pPr>
            <w:pStyle w:val="2C0B6D5C506847A1907C025A58E72F4214"/>
          </w:pPr>
          <w:r w:rsidRPr="00E274E1">
            <w:rPr>
              <w:rStyle w:val="PlaceholderText"/>
              <w:i/>
              <w:sz w:val="16"/>
              <w:lang w:val="fr-CA"/>
            </w:rPr>
            <w:t>Date</w:t>
          </w:r>
        </w:p>
      </w:docPartBody>
    </w:docPart>
    <w:docPart>
      <w:docPartPr>
        <w:name w:val="68B378695B4244B0BE76BBE67C2FD45C"/>
        <w:category>
          <w:name w:val="Général"/>
          <w:gallery w:val="placeholder"/>
        </w:category>
        <w:types>
          <w:type w:val="bbPlcHdr"/>
        </w:types>
        <w:behaviors>
          <w:behavior w:val="content"/>
        </w:behaviors>
        <w:guid w:val="{C73C57A0-5E6A-45EC-8B86-2106C1ADB322}"/>
      </w:docPartPr>
      <w:docPartBody>
        <w:p w:rsidR="00F90401" w:rsidRDefault="00DF0812" w:rsidP="00DF0812">
          <w:pPr>
            <w:pStyle w:val="68B378695B4244B0BE76BBE67C2FD45C14"/>
          </w:pPr>
          <w:r w:rsidRPr="00E274E1">
            <w:rPr>
              <w:rStyle w:val="PlaceholderText"/>
              <w:i/>
              <w:sz w:val="16"/>
              <w:lang w:val="fr-CA"/>
            </w:rPr>
            <w:t>Date</w:t>
          </w:r>
        </w:p>
      </w:docPartBody>
    </w:docPart>
    <w:docPart>
      <w:docPartPr>
        <w:name w:val="C734BA2FD8C3459482F6547871B22612"/>
        <w:category>
          <w:name w:val="Général"/>
          <w:gallery w:val="placeholder"/>
        </w:category>
        <w:types>
          <w:type w:val="bbPlcHdr"/>
        </w:types>
        <w:behaviors>
          <w:behavior w:val="content"/>
        </w:behaviors>
        <w:guid w:val="{4DCD584F-87F8-49D9-97F0-A530B4EC44C9}"/>
      </w:docPartPr>
      <w:docPartBody>
        <w:p w:rsidR="00F90401" w:rsidRDefault="00DF0812" w:rsidP="00DF0812">
          <w:pPr>
            <w:pStyle w:val="C734BA2FD8C3459482F6547871B2261214"/>
          </w:pPr>
          <w:r w:rsidRPr="00E274E1">
            <w:rPr>
              <w:rStyle w:val="PlaceholderText"/>
              <w:i/>
              <w:sz w:val="16"/>
              <w:lang w:val="fr-CA"/>
            </w:rPr>
            <w:t>Amount</w:t>
          </w:r>
        </w:p>
      </w:docPartBody>
    </w:docPart>
    <w:docPart>
      <w:docPartPr>
        <w:name w:val="BE5B93FEEE564BD4A150AE1EC9C656F3"/>
        <w:category>
          <w:name w:val="Général"/>
          <w:gallery w:val="placeholder"/>
        </w:category>
        <w:types>
          <w:type w:val="bbPlcHdr"/>
        </w:types>
        <w:behaviors>
          <w:behavior w:val="content"/>
        </w:behaviors>
        <w:guid w:val="{E994D95E-E568-41D4-9248-547F4D739ED8}"/>
      </w:docPartPr>
      <w:docPartBody>
        <w:p w:rsidR="00F90401" w:rsidRDefault="00DF0812" w:rsidP="00DF0812">
          <w:pPr>
            <w:pStyle w:val="BE5B93FEEE564BD4A150AE1EC9C656F314"/>
          </w:pPr>
          <w:r w:rsidRPr="003503E3">
            <w:rPr>
              <w:rStyle w:val="PlaceholderText"/>
              <w:i/>
              <w:sz w:val="16"/>
              <w:lang w:val="fr-CA"/>
            </w:rPr>
            <w:t>Amount</w:t>
          </w:r>
        </w:p>
      </w:docPartBody>
    </w:docPart>
    <w:docPart>
      <w:docPartPr>
        <w:name w:val="D1CC531666C74B1D977648F4CDAD7773"/>
        <w:category>
          <w:name w:val="Général"/>
          <w:gallery w:val="placeholder"/>
        </w:category>
        <w:types>
          <w:type w:val="bbPlcHdr"/>
        </w:types>
        <w:behaviors>
          <w:behavior w:val="content"/>
        </w:behaviors>
        <w:guid w:val="{030C1012-86EB-4042-9CF5-9B4B72392D8D}"/>
      </w:docPartPr>
      <w:docPartBody>
        <w:p w:rsidR="00F90401" w:rsidRDefault="00DF0812" w:rsidP="00DF0812">
          <w:pPr>
            <w:pStyle w:val="D1CC531666C74B1D977648F4CDAD777314"/>
          </w:pPr>
          <w:r w:rsidRPr="003503E3">
            <w:rPr>
              <w:rStyle w:val="PlaceholderText"/>
              <w:i/>
              <w:sz w:val="16"/>
              <w:lang w:val="fr-CA"/>
            </w:rPr>
            <w:t>Amount</w:t>
          </w:r>
        </w:p>
      </w:docPartBody>
    </w:docPart>
    <w:docPart>
      <w:docPartPr>
        <w:name w:val="E308281BEBB949ADB4C84CFFBF707672"/>
        <w:category>
          <w:name w:val="Général"/>
          <w:gallery w:val="placeholder"/>
        </w:category>
        <w:types>
          <w:type w:val="bbPlcHdr"/>
        </w:types>
        <w:behaviors>
          <w:behavior w:val="content"/>
        </w:behaviors>
        <w:guid w:val="{D053A1A7-CCEF-43F2-927B-CF0F09B9B00F}"/>
      </w:docPartPr>
      <w:docPartBody>
        <w:p w:rsidR="00F90401" w:rsidRDefault="00DF0812" w:rsidP="00DF0812">
          <w:pPr>
            <w:pStyle w:val="E308281BEBB949ADB4C84CFFBF70767214"/>
          </w:pPr>
          <w:r w:rsidRPr="00150A5C">
            <w:rPr>
              <w:rStyle w:val="PlaceholderText"/>
              <w:i/>
              <w:sz w:val="16"/>
              <w:lang w:val="fr-CA"/>
            </w:rPr>
            <w:t>Name</w:t>
          </w:r>
        </w:p>
      </w:docPartBody>
    </w:docPart>
    <w:docPart>
      <w:docPartPr>
        <w:name w:val="7F45A34C4BB5488BB27B5C6275CE204C"/>
        <w:category>
          <w:name w:val="Général"/>
          <w:gallery w:val="placeholder"/>
        </w:category>
        <w:types>
          <w:type w:val="bbPlcHdr"/>
        </w:types>
        <w:behaviors>
          <w:behavior w:val="content"/>
        </w:behaviors>
        <w:guid w:val="{75203205-44DF-4E7E-B8E7-E7D50CF85FC4}"/>
      </w:docPartPr>
      <w:docPartBody>
        <w:p w:rsidR="00F90401" w:rsidRDefault="00DF0812" w:rsidP="00DF0812">
          <w:pPr>
            <w:pStyle w:val="7F45A34C4BB5488BB27B5C6275CE204C14"/>
          </w:pPr>
          <w:r w:rsidRPr="00746BF5">
            <w:rPr>
              <w:rStyle w:val="PlaceholderText"/>
              <w:i/>
              <w:sz w:val="16"/>
              <w:lang w:val="fr-CA"/>
            </w:rPr>
            <w:t>Percent</w:t>
          </w:r>
        </w:p>
      </w:docPartBody>
    </w:docPart>
    <w:docPart>
      <w:docPartPr>
        <w:name w:val="91856E84E8F046A29FB08EE83BC4634D"/>
        <w:category>
          <w:name w:val="Général"/>
          <w:gallery w:val="placeholder"/>
        </w:category>
        <w:types>
          <w:type w:val="bbPlcHdr"/>
        </w:types>
        <w:behaviors>
          <w:behavior w:val="content"/>
        </w:behaviors>
        <w:guid w:val="{26B23D3D-959A-477D-AC64-E705DE81C592}"/>
      </w:docPartPr>
      <w:docPartBody>
        <w:p w:rsidR="00F90401" w:rsidRDefault="00DF0812" w:rsidP="00DF0812">
          <w:pPr>
            <w:pStyle w:val="91856E84E8F046A29FB08EE83BC4634D14"/>
          </w:pPr>
          <w:r w:rsidRPr="00EE7493">
            <w:rPr>
              <w:rStyle w:val="PlaceholderText"/>
              <w:i/>
              <w:sz w:val="16"/>
              <w:lang w:val="fr-CA"/>
            </w:rPr>
            <w:t>Number</w:t>
          </w:r>
        </w:p>
      </w:docPartBody>
    </w:docPart>
    <w:docPart>
      <w:docPartPr>
        <w:name w:val="0F5F48AD58A849EE914713B053BC5542"/>
        <w:category>
          <w:name w:val="Général"/>
          <w:gallery w:val="placeholder"/>
        </w:category>
        <w:types>
          <w:type w:val="bbPlcHdr"/>
        </w:types>
        <w:behaviors>
          <w:behavior w:val="content"/>
        </w:behaviors>
        <w:guid w:val="{21FAE061-9F1C-4662-B91C-0E537AA5C921}"/>
      </w:docPartPr>
      <w:docPartBody>
        <w:p w:rsidR="00F90401" w:rsidRDefault="00DF0812" w:rsidP="00DF0812">
          <w:pPr>
            <w:pStyle w:val="0F5F48AD58A849EE914713B053BC554214"/>
          </w:pPr>
          <w:r w:rsidRPr="00024B7D">
            <w:rPr>
              <w:rStyle w:val="PlaceholderText"/>
              <w:i/>
              <w:sz w:val="16"/>
              <w:lang w:val="fr-CA"/>
            </w:rPr>
            <w:t>Date</w:t>
          </w:r>
        </w:p>
      </w:docPartBody>
    </w:docPart>
    <w:docPart>
      <w:docPartPr>
        <w:name w:val="A4582DA994014FA3979922E8D0C0C27D"/>
        <w:category>
          <w:name w:val="Général"/>
          <w:gallery w:val="placeholder"/>
        </w:category>
        <w:types>
          <w:type w:val="bbPlcHdr"/>
        </w:types>
        <w:behaviors>
          <w:behavior w:val="content"/>
        </w:behaviors>
        <w:guid w:val="{6B238DD5-BD8A-48EB-8E61-F747974B8D0A}"/>
      </w:docPartPr>
      <w:docPartBody>
        <w:p w:rsidR="00F90401" w:rsidRDefault="00DF0812" w:rsidP="00DF0812">
          <w:pPr>
            <w:pStyle w:val="A4582DA994014FA3979922E8D0C0C27D14"/>
          </w:pPr>
          <w:r w:rsidRPr="00024B7D">
            <w:rPr>
              <w:rStyle w:val="PlaceholderText"/>
              <w:i/>
              <w:sz w:val="16"/>
              <w:lang w:val="fr-CA"/>
            </w:rPr>
            <w:t>Date</w:t>
          </w:r>
        </w:p>
      </w:docPartBody>
    </w:docPart>
    <w:docPart>
      <w:docPartPr>
        <w:name w:val="D01D1F12ED3F4F0CA1665BF5971C8E1C"/>
        <w:category>
          <w:name w:val="Général"/>
          <w:gallery w:val="placeholder"/>
        </w:category>
        <w:types>
          <w:type w:val="bbPlcHdr"/>
        </w:types>
        <w:behaviors>
          <w:behavior w:val="content"/>
        </w:behaviors>
        <w:guid w:val="{767CD524-C6A9-454B-8791-716741321177}"/>
      </w:docPartPr>
      <w:docPartBody>
        <w:p w:rsidR="00F90401" w:rsidRDefault="00DF0812" w:rsidP="00DF0812">
          <w:pPr>
            <w:pStyle w:val="D01D1F12ED3F4F0CA1665BF5971C8E1C14"/>
          </w:pPr>
          <w:r w:rsidRPr="0098211C">
            <w:rPr>
              <w:rStyle w:val="PlaceholderText"/>
              <w:i/>
              <w:sz w:val="16"/>
              <w:lang w:val="fr-CA"/>
            </w:rPr>
            <w:t>Amount</w:t>
          </w:r>
        </w:p>
      </w:docPartBody>
    </w:docPart>
    <w:docPart>
      <w:docPartPr>
        <w:name w:val="632D173068DA4ACA95A98B47D92DF1EF"/>
        <w:category>
          <w:name w:val="Général"/>
          <w:gallery w:val="placeholder"/>
        </w:category>
        <w:types>
          <w:type w:val="bbPlcHdr"/>
        </w:types>
        <w:behaviors>
          <w:behavior w:val="content"/>
        </w:behaviors>
        <w:guid w:val="{21B2E000-A0D7-4B5E-A7B9-BE66143E69BE}"/>
      </w:docPartPr>
      <w:docPartBody>
        <w:p w:rsidR="00F90401" w:rsidRDefault="00DF0812" w:rsidP="00DF0812">
          <w:pPr>
            <w:pStyle w:val="632D173068DA4ACA95A98B47D92DF1EF14"/>
          </w:pPr>
          <w:r w:rsidRPr="0098211C">
            <w:rPr>
              <w:rStyle w:val="PlaceholderText"/>
              <w:i/>
              <w:sz w:val="16"/>
              <w:lang w:val="fr-CA"/>
            </w:rPr>
            <w:t>Amount</w:t>
          </w:r>
        </w:p>
      </w:docPartBody>
    </w:docPart>
    <w:docPart>
      <w:docPartPr>
        <w:name w:val="BD086AF471E646A58608B267EE48AAD1"/>
        <w:category>
          <w:name w:val="Général"/>
          <w:gallery w:val="placeholder"/>
        </w:category>
        <w:types>
          <w:type w:val="bbPlcHdr"/>
        </w:types>
        <w:behaviors>
          <w:behavior w:val="content"/>
        </w:behaviors>
        <w:guid w:val="{E434A7C4-63E0-4790-A5CB-79151F9B6983}"/>
      </w:docPartPr>
      <w:docPartBody>
        <w:p w:rsidR="00F90401" w:rsidRDefault="00DF0812" w:rsidP="00DF0812">
          <w:pPr>
            <w:pStyle w:val="BD086AF471E646A58608B267EE48AAD114"/>
          </w:pPr>
          <w:r w:rsidRPr="00E55C12">
            <w:rPr>
              <w:rStyle w:val="PlaceholderText"/>
              <w:i/>
              <w:sz w:val="16"/>
              <w:lang w:val="fr-CA"/>
            </w:rPr>
            <w:t>Amount</w:t>
          </w:r>
        </w:p>
      </w:docPartBody>
    </w:docPart>
    <w:docPart>
      <w:docPartPr>
        <w:name w:val="79906417F751441E9852E045DFD9B3B0"/>
        <w:category>
          <w:name w:val="Général"/>
          <w:gallery w:val="placeholder"/>
        </w:category>
        <w:types>
          <w:type w:val="bbPlcHdr"/>
        </w:types>
        <w:behaviors>
          <w:behavior w:val="content"/>
        </w:behaviors>
        <w:guid w:val="{030C18BA-927D-40B9-9621-7E3937302340}"/>
      </w:docPartPr>
      <w:docPartBody>
        <w:p w:rsidR="00F90401" w:rsidRDefault="00DF0812" w:rsidP="00DF0812">
          <w:pPr>
            <w:pStyle w:val="79906417F751441E9852E045DFD9B3B014"/>
          </w:pPr>
          <w:r w:rsidRPr="00150A5C">
            <w:rPr>
              <w:rStyle w:val="PlaceholderText"/>
              <w:i/>
              <w:sz w:val="16"/>
              <w:lang w:val="fr-CA"/>
            </w:rPr>
            <w:t>Name</w:t>
          </w:r>
        </w:p>
      </w:docPartBody>
    </w:docPart>
    <w:docPart>
      <w:docPartPr>
        <w:name w:val="CEC39872085545DFA81B898A9C2A7ABB"/>
        <w:category>
          <w:name w:val="Général"/>
          <w:gallery w:val="placeholder"/>
        </w:category>
        <w:types>
          <w:type w:val="bbPlcHdr"/>
        </w:types>
        <w:behaviors>
          <w:behavior w:val="content"/>
        </w:behaviors>
        <w:guid w:val="{806FD95A-C7EF-442C-96F3-0102F40D09B1}"/>
      </w:docPartPr>
      <w:docPartBody>
        <w:p w:rsidR="00F90401" w:rsidRDefault="00DF0812" w:rsidP="00DF0812">
          <w:pPr>
            <w:pStyle w:val="CEC39872085545DFA81B898A9C2A7ABB14"/>
          </w:pPr>
          <w:r w:rsidRPr="00746BF5">
            <w:rPr>
              <w:rStyle w:val="PlaceholderText"/>
              <w:i/>
              <w:sz w:val="16"/>
              <w:lang w:val="fr-CA"/>
            </w:rPr>
            <w:t>Percent</w:t>
          </w:r>
        </w:p>
      </w:docPartBody>
    </w:docPart>
    <w:docPart>
      <w:docPartPr>
        <w:name w:val="CE0CC73C5F3741E991F6D08EFCADD08A"/>
        <w:category>
          <w:name w:val="Général"/>
          <w:gallery w:val="placeholder"/>
        </w:category>
        <w:types>
          <w:type w:val="bbPlcHdr"/>
        </w:types>
        <w:behaviors>
          <w:behavior w:val="content"/>
        </w:behaviors>
        <w:guid w:val="{9ECCDD95-3882-4F2B-8C95-62C2619652A3}"/>
      </w:docPartPr>
      <w:docPartBody>
        <w:p w:rsidR="00F90401" w:rsidRDefault="00DF0812" w:rsidP="00DF0812">
          <w:pPr>
            <w:pStyle w:val="CE0CC73C5F3741E991F6D08EFCADD08A14"/>
          </w:pPr>
          <w:r w:rsidRPr="00EE7493">
            <w:rPr>
              <w:rStyle w:val="PlaceholderText"/>
              <w:i/>
              <w:sz w:val="16"/>
              <w:lang w:val="fr-CA"/>
            </w:rPr>
            <w:t>Number</w:t>
          </w:r>
        </w:p>
      </w:docPartBody>
    </w:docPart>
    <w:docPart>
      <w:docPartPr>
        <w:name w:val="C48824CB6AC84441A214F2CD25E536D5"/>
        <w:category>
          <w:name w:val="Général"/>
          <w:gallery w:val="placeholder"/>
        </w:category>
        <w:types>
          <w:type w:val="bbPlcHdr"/>
        </w:types>
        <w:behaviors>
          <w:behavior w:val="content"/>
        </w:behaviors>
        <w:guid w:val="{2113D94B-6683-4127-A442-E6E418984756}"/>
      </w:docPartPr>
      <w:docPartBody>
        <w:p w:rsidR="00F90401" w:rsidRDefault="00DF0812" w:rsidP="00DF0812">
          <w:pPr>
            <w:pStyle w:val="C48824CB6AC84441A214F2CD25E536D514"/>
          </w:pPr>
          <w:r w:rsidRPr="00024B7D">
            <w:rPr>
              <w:rStyle w:val="PlaceholderText"/>
              <w:i/>
              <w:sz w:val="16"/>
              <w:lang w:val="fr-CA"/>
            </w:rPr>
            <w:t>Date</w:t>
          </w:r>
        </w:p>
      </w:docPartBody>
    </w:docPart>
    <w:docPart>
      <w:docPartPr>
        <w:name w:val="B57553D5B0894143826DA1192D74592B"/>
        <w:category>
          <w:name w:val="Général"/>
          <w:gallery w:val="placeholder"/>
        </w:category>
        <w:types>
          <w:type w:val="bbPlcHdr"/>
        </w:types>
        <w:behaviors>
          <w:behavior w:val="content"/>
        </w:behaviors>
        <w:guid w:val="{A0FCE355-5E5C-449B-A52F-355BECC94C68}"/>
      </w:docPartPr>
      <w:docPartBody>
        <w:p w:rsidR="00F90401" w:rsidRDefault="00DF0812" w:rsidP="00DF0812">
          <w:pPr>
            <w:pStyle w:val="B57553D5B0894143826DA1192D74592B14"/>
          </w:pPr>
          <w:r w:rsidRPr="00024B7D">
            <w:rPr>
              <w:rStyle w:val="PlaceholderText"/>
              <w:i/>
              <w:sz w:val="16"/>
              <w:lang w:val="fr-CA"/>
            </w:rPr>
            <w:t>Date</w:t>
          </w:r>
        </w:p>
      </w:docPartBody>
    </w:docPart>
    <w:docPart>
      <w:docPartPr>
        <w:name w:val="089CCE2EC52940018A0C84C5DF332116"/>
        <w:category>
          <w:name w:val="Général"/>
          <w:gallery w:val="placeholder"/>
        </w:category>
        <w:types>
          <w:type w:val="bbPlcHdr"/>
        </w:types>
        <w:behaviors>
          <w:behavior w:val="content"/>
        </w:behaviors>
        <w:guid w:val="{475B228D-BF3C-4634-9459-CA4969AF4B8A}"/>
      </w:docPartPr>
      <w:docPartBody>
        <w:p w:rsidR="00F90401" w:rsidRDefault="00DF0812" w:rsidP="00DF0812">
          <w:pPr>
            <w:pStyle w:val="089CCE2EC52940018A0C84C5DF33211614"/>
          </w:pPr>
          <w:r w:rsidRPr="0098211C">
            <w:rPr>
              <w:rStyle w:val="PlaceholderText"/>
              <w:i/>
              <w:sz w:val="16"/>
              <w:lang w:val="fr-CA"/>
            </w:rPr>
            <w:t>Amount</w:t>
          </w:r>
        </w:p>
      </w:docPartBody>
    </w:docPart>
    <w:docPart>
      <w:docPartPr>
        <w:name w:val="FF61BE51349648F0BC344EA5C47BEB1C"/>
        <w:category>
          <w:name w:val="Général"/>
          <w:gallery w:val="placeholder"/>
        </w:category>
        <w:types>
          <w:type w:val="bbPlcHdr"/>
        </w:types>
        <w:behaviors>
          <w:behavior w:val="content"/>
        </w:behaviors>
        <w:guid w:val="{B4960BE5-F181-4E0F-B64F-233F6E5C76CD}"/>
      </w:docPartPr>
      <w:docPartBody>
        <w:p w:rsidR="00F90401" w:rsidRDefault="00DF0812" w:rsidP="00DF0812">
          <w:pPr>
            <w:pStyle w:val="FF61BE51349648F0BC344EA5C47BEB1C14"/>
          </w:pPr>
          <w:r w:rsidRPr="0098211C">
            <w:rPr>
              <w:rStyle w:val="PlaceholderText"/>
              <w:i/>
              <w:sz w:val="16"/>
              <w:lang w:val="fr-CA"/>
            </w:rPr>
            <w:t>Amount</w:t>
          </w:r>
        </w:p>
      </w:docPartBody>
    </w:docPart>
    <w:docPart>
      <w:docPartPr>
        <w:name w:val="FA2973D9BC7342FD8C20264D8431CECA"/>
        <w:category>
          <w:name w:val="Général"/>
          <w:gallery w:val="placeholder"/>
        </w:category>
        <w:types>
          <w:type w:val="bbPlcHdr"/>
        </w:types>
        <w:behaviors>
          <w:behavior w:val="content"/>
        </w:behaviors>
        <w:guid w:val="{71B7E0F4-4D7F-40C0-8DA8-2B2BBCA26961}"/>
      </w:docPartPr>
      <w:docPartBody>
        <w:p w:rsidR="00F90401" w:rsidRDefault="00DF0812" w:rsidP="00DF0812">
          <w:pPr>
            <w:pStyle w:val="FA2973D9BC7342FD8C20264D8431CECA14"/>
          </w:pPr>
          <w:r w:rsidRPr="00E55C12">
            <w:rPr>
              <w:rStyle w:val="PlaceholderText"/>
              <w:i/>
              <w:sz w:val="16"/>
              <w:lang w:val="fr-CA"/>
            </w:rPr>
            <w:t>Amount</w:t>
          </w:r>
        </w:p>
      </w:docPartBody>
    </w:docPart>
    <w:docPart>
      <w:docPartPr>
        <w:name w:val="9B48F0D5F2EC47A08B0E177C2FDEF6B1"/>
        <w:category>
          <w:name w:val="Général"/>
          <w:gallery w:val="placeholder"/>
        </w:category>
        <w:types>
          <w:type w:val="bbPlcHdr"/>
        </w:types>
        <w:behaviors>
          <w:behavior w:val="content"/>
        </w:behaviors>
        <w:guid w:val="{CD18B1A4-7A1D-4350-A025-B9D6DEA15990}"/>
      </w:docPartPr>
      <w:docPartBody>
        <w:p w:rsidR="00F90401" w:rsidRDefault="00DF0812" w:rsidP="00DF0812">
          <w:pPr>
            <w:pStyle w:val="9B48F0D5F2EC47A08B0E177C2FDEF6B114"/>
          </w:pPr>
          <w:r w:rsidRPr="00150A5C">
            <w:rPr>
              <w:rStyle w:val="PlaceholderText"/>
              <w:i/>
              <w:sz w:val="16"/>
              <w:lang w:val="fr-CA"/>
            </w:rPr>
            <w:t>Name</w:t>
          </w:r>
        </w:p>
      </w:docPartBody>
    </w:docPart>
    <w:docPart>
      <w:docPartPr>
        <w:name w:val="CD3934C29AE1454BAC9C9DA7537DCFFB"/>
        <w:category>
          <w:name w:val="Général"/>
          <w:gallery w:val="placeholder"/>
        </w:category>
        <w:types>
          <w:type w:val="bbPlcHdr"/>
        </w:types>
        <w:behaviors>
          <w:behavior w:val="content"/>
        </w:behaviors>
        <w:guid w:val="{5815C855-C69E-4772-8DF8-A37AE0256F6F}"/>
      </w:docPartPr>
      <w:docPartBody>
        <w:p w:rsidR="00F90401" w:rsidRDefault="00DF0812" w:rsidP="00DF0812">
          <w:pPr>
            <w:pStyle w:val="CD3934C29AE1454BAC9C9DA7537DCFFB14"/>
          </w:pPr>
          <w:r w:rsidRPr="00746BF5">
            <w:rPr>
              <w:rStyle w:val="PlaceholderText"/>
              <w:i/>
              <w:sz w:val="16"/>
              <w:lang w:val="fr-CA"/>
            </w:rPr>
            <w:t>Percent</w:t>
          </w:r>
        </w:p>
      </w:docPartBody>
    </w:docPart>
    <w:docPart>
      <w:docPartPr>
        <w:name w:val="7AC7C8C28BBC4771A5EF6AE87A9FFBCC"/>
        <w:category>
          <w:name w:val="Général"/>
          <w:gallery w:val="placeholder"/>
        </w:category>
        <w:types>
          <w:type w:val="bbPlcHdr"/>
        </w:types>
        <w:behaviors>
          <w:behavior w:val="content"/>
        </w:behaviors>
        <w:guid w:val="{611DA3A8-A0AC-418B-BB3B-73D8B03DB670}"/>
      </w:docPartPr>
      <w:docPartBody>
        <w:p w:rsidR="00F90401" w:rsidRDefault="00DF0812" w:rsidP="00DF0812">
          <w:pPr>
            <w:pStyle w:val="7AC7C8C28BBC4771A5EF6AE87A9FFBCC14"/>
          </w:pPr>
          <w:r w:rsidRPr="00EE7493">
            <w:rPr>
              <w:rStyle w:val="PlaceholderText"/>
              <w:i/>
              <w:sz w:val="16"/>
              <w:lang w:val="fr-CA"/>
            </w:rPr>
            <w:t>Number</w:t>
          </w:r>
        </w:p>
      </w:docPartBody>
    </w:docPart>
    <w:docPart>
      <w:docPartPr>
        <w:name w:val="746DD83D48FB492F902C90A7A9B742D4"/>
        <w:category>
          <w:name w:val="Général"/>
          <w:gallery w:val="placeholder"/>
        </w:category>
        <w:types>
          <w:type w:val="bbPlcHdr"/>
        </w:types>
        <w:behaviors>
          <w:behavior w:val="content"/>
        </w:behaviors>
        <w:guid w:val="{43AE29BA-1A75-4961-8EF9-B4450F7CD298}"/>
      </w:docPartPr>
      <w:docPartBody>
        <w:p w:rsidR="00F90401" w:rsidRDefault="00DF0812" w:rsidP="00DF0812">
          <w:pPr>
            <w:pStyle w:val="746DD83D48FB492F902C90A7A9B742D414"/>
          </w:pPr>
          <w:r w:rsidRPr="00024B7D">
            <w:rPr>
              <w:rStyle w:val="PlaceholderText"/>
              <w:i/>
              <w:sz w:val="16"/>
              <w:lang w:val="fr-CA"/>
            </w:rPr>
            <w:t>Date</w:t>
          </w:r>
        </w:p>
      </w:docPartBody>
    </w:docPart>
    <w:docPart>
      <w:docPartPr>
        <w:name w:val="99F2725A6B27430F9952A28189CBBBD3"/>
        <w:category>
          <w:name w:val="Général"/>
          <w:gallery w:val="placeholder"/>
        </w:category>
        <w:types>
          <w:type w:val="bbPlcHdr"/>
        </w:types>
        <w:behaviors>
          <w:behavior w:val="content"/>
        </w:behaviors>
        <w:guid w:val="{E7463C65-10FE-447A-982C-12F8877DBF71}"/>
      </w:docPartPr>
      <w:docPartBody>
        <w:p w:rsidR="00F90401" w:rsidRDefault="00DF0812" w:rsidP="00DF0812">
          <w:pPr>
            <w:pStyle w:val="99F2725A6B27430F9952A28189CBBBD314"/>
          </w:pPr>
          <w:r w:rsidRPr="00024B7D">
            <w:rPr>
              <w:rStyle w:val="PlaceholderText"/>
              <w:i/>
              <w:sz w:val="16"/>
              <w:lang w:val="fr-CA"/>
            </w:rPr>
            <w:t>Date</w:t>
          </w:r>
        </w:p>
      </w:docPartBody>
    </w:docPart>
    <w:docPart>
      <w:docPartPr>
        <w:name w:val="549420D04A754CEA812C55B38F862E24"/>
        <w:category>
          <w:name w:val="Général"/>
          <w:gallery w:val="placeholder"/>
        </w:category>
        <w:types>
          <w:type w:val="bbPlcHdr"/>
        </w:types>
        <w:behaviors>
          <w:behavior w:val="content"/>
        </w:behaviors>
        <w:guid w:val="{3B5D0610-6BB4-454D-8FA3-18247D10FB7F}"/>
      </w:docPartPr>
      <w:docPartBody>
        <w:p w:rsidR="00F90401" w:rsidRDefault="00DF0812" w:rsidP="00DF0812">
          <w:pPr>
            <w:pStyle w:val="549420D04A754CEA812C55B38F862E2414"/>
          </w:pPr>
          <w:r w:rsidRPr="0098211C">
            <w:rPr>
              <w:rStyle w:val="PlaceholderText"/>
              <w:i/>
              <w:sz w:val="16"/>
              <w:lang w:val="fr-CA"/>
            </w:rPr>
            <w:t>Amount</w:t>
          </w:r>
        </w:p>
      </w:docPartBody>
    </w:docPart>
    <w:docPart>
      <w:docPartPr>
        <w:name w:val="F84AB49286AE4BDE82F2BB57F710AA25"/>
        <w:category>
          <w:name w:val="Général"/>
          <w:gallery w:val="placeholder"/>
        </w:category>
        <w:types>
          <w:type w:val="bbPlcHdr"/>
        </w:types>
        <w:behaviors>
          <w:behavior w:val="content"/>
        </w:behaviors>
        <w:guid w:val="{F26DEED9-BAB0-4329-A277-CC97970D849D}"/>
      </w:docPartPr>
      <w:docPartBody>
        <w:p w:rsidR="00F90401" w:rsidRDefault="00DF0812" w:rsidP="00DF0812">
          <w:pPr>
            <w:pStyle w:val="F84AB49286AE4BDE82F2BB57F710AA2514"/>
          </w:pPr>
          <w:r w:rsidRPr="0098211C">
            <w:rPr>
              <w:rStyle w:val="PlaceholderText"/>
              <w:i/>
              <w:sz w:val="16"/>
              <w:lang w:val="fr-CA"/>
            </w:rPr>
            <w:t>Amount</w:t>
          </w:r>
        </w:p>
      </w:docPartBody>
    </w:docPart>
    <w:docPart>
      <w:docPartPr>
        <w:name w:val="A8940ADA7AFD4CFF8E4A223740476A38"/>
        <w:category>
          <w:name w:val="Général"/>
          <w:gallery w:val="placeholder"/>
        </w:category>
        <w:types>
          <w:type w:val="bbPlcHdr"/>
        </w:types>
        <w:behaviors>
          <w:behavior w:val="content"/>
        </w:behaviors>
        <w:guid w:val="{D7C5E975-7EFD-4D0F-9480-99A41B45821D}"/>
      </w:docPartPr>
      <w:docPartBody>
        <w:p w:rsidR="00F90401" w:rsidRDefault="00DF0812" w:rsidP="00DF0812">
          <w:pPr>
            <w:pStyle w:val="A8940ADA7AFD4CFF8E4A223740476A3814"/>
          </w:pPr>
          <w:r w:rsidRPr="00E55C12">
            <w:rPr>
              <w:rStyle w:val="PlaceholderText"/>
              <w:i/>
              <w:sz w:val="16"/>
              <w:lang w:val="fr-CA"/>
            </w:rPr>
            <w:t>Amount</w:t>
          </w:r>
        </w:p>
      </w:docPartBody>
    </w:docPart>
    <w:docPart>
      <w:docPartPr>
        <w:name w:val="091E620F8DCB4719B8CA64A0FEABD3FD"/>
        <w:category>
          <w:name w:val="Général"/>
          <w:gallery w:val="placeholder"/>
        </w:category>
        <w:types>
          <w:type w:val="bbPlcHdr"/>
        </w:types>
        <w:behaviors>
          <w:behavior w:val="content"/>
        </w:behaviors>
        <w:guid w:val="{4D304A06-71CA-428F-85F1-04739C4C9F0F}"/>
      </w:docPartPr>
      <w:docPartBody>
        <w:p w:rsidR="00F90401" w:rsidRDefault="00DF0812" w:rsidP="00DF0812">
          <w:pPr>
            <w:pStyle w:val="091E620F8DCB4719B8CA64A0FEABD3FD14"/>
          </w:pPr>
          <w:r w:rsidRPr="00150A5C">
            <w:rPr>
              <w:rStyle w:val="PlaceholderText"/>
              <w:i/>
              <w:sz w:val="16"/>
              <w:lang w:val="fr-CA"/>
            </w:rPr>
            <w:t>Name</w:t>
          </w:r>
        </w:p>
      </w:docPartBody>
    </w:docPart>
    <w:docPart>
      <w:docPartPr>
        <w:name w:val="CA67CEE811E4410FAE5F97C311A380A2"/>
        <w:category>
          <w:name w:val="Général"/>
          <w:gallery w:val="placeholder"/>
        </w:category>
        <w:types>
          <w:type w:val="bbPlcHdr"/>
        </w:types>
        <w:behaviors>
          <w:behavior w:val="content"/>
        </w:behaviors>
        <w:guid w:val="{60522C8D-D4F6-48B1-8165-73A064B6323D}"/>
      </w:docPartPr>
      <w:docPartBody>
        <w:p w:rsidR="00F90401" w:rsidRDefault="00DF0812" w:rsidP="00DF0812">
          <w:pPr>
            <w:pStyle w:val="CA67CEE811E4410FAE5F97C311A380A214"/>
          </w:pPr>
          <w:r w:rsidRPr="00746BF5">
            <w:rPr>
              <w:rStyle w:val="PlaceholderText"/>
              <w:i/>
              <w:sz w:val="16"/>
              <w:lang w:val="fr-CA"/>
            </w:rPr>
            <w:t>Percent</w:t>
          </w:r>
        </w:p>
      </w:docPartBody>
    </w:docPart>
    <w:docPart>
      <w:docPartPr>
        <w:name w:val="150D1E77237649AABDBB9DCEF5DC63E9"/>
        <w:category>
          <w:name w:val="Général"/>
          <w:gallery w:val="placeholder"/>
        </w:category>
        <w:types>
          <w:type w:val="bbPlcHdr"/>
        </w:types>
        <w:behaviors>
          <w:behavior w:val="content"/>
        </w:behaviors>
        <w:guid w:val="{62F6186D-6E4B-46AB-9CD4-006D7DCC8E59}"/>
      </w:docPartPr>
      <w:docPartBody>
        <w:p w:rsidR="00F90401" w:rsidRDefault="00DF0812" w:rsidP="00DF0812">
          <w:pPr>
            <w:pStyle w:val="150D1E77237649AABDBB9DCEF5DC63E914"/>
          </w:pPr>
          <w:r w:rsidRPr="00EE7493">
            <w:rPr>
              <w:rStyle w:val="PlaceholderText"/>
              <w:i/>
              <w:sz w:val="16"/>
              <w:lang w:val="fr-CA"/>
            </w:rPr>
            <w:t>Number</w:t>
          </w:r>
        </w:p>
      </w:docPartBody>
    </w:docPart>
    <w:docPart>
      <w:docPartPr>
        <w:name w:val="4683EB5F951B43F182CD7B98E341F8D6"/>
        <w:category>
          <w:name w:val="Général"/>
          <w:gallery w:val="placeholder"/>
        </w:category>
        <w:types>
          <w:type w:val="bbPlcHdr"/>
        </w:types>
        <w:behaviors>
          <w:behavior w:val="content"/>
        </w:behaviors>
        <w:guid w:val="{5AE66652-7133-4850-B1A3-0F13790FF3AA}"/>
      </w:docPartPr>
      <w:docPartBody>
        <w:p w:rsidR="00F90401" w:rsidRDefault="00DF0812" w:rsidP="00DF0812">
          <w:pPr>
            <w:pStyle w:val="4683EB5F951B43F182CD7B98E341F8D614"/>
          </w:pPr>
          <w:r w:rsidRPr="00024B7D">
            <w:rPr>
              <w:rStyle w:val="PlaceholderText"/>
              <w:i/>
              <w:sz w:val="16"/>
              <w:lang w:val="fr-CA"/>
            </w:rPr>
            <w:t>Date</w:t>
          </w:r>
        </w:p>
      </w:docPartBody>
    </w:docPart>
    <w:docPart>
      <w:docPartPr>
        <w:name w:val="C40F1E21CB5D4BA68F5AAA961C925C08"/>
        <w:category>
          <w:name w:val="Général"/>
          <w:gallery w:val="placeholder"/>
        </w:category>
        <w:types>
          <w:type w:val="bbPlcHdr"/>
        </w:types>
        <w:behaviors>
          <w:behavior w:val="content"/>
        </w:behaviors>
        <w:guid w:val="{6966FA23-F3BF-4D22-AEF7-5B19E9941B6E}"/>
      </w:docPartPr>
      <w:docPartBody>
        <w:p w:rsidR="00F90401" w:rsidRDefault="00DF0812" w:rsidP="00DF0812">
          <w:pPr>
            <w:pStyle w:val="C40F1E21CB5D4BA68F5AAA961C925C0814"/>
          </w:pPr>
          <w:r w:rsidRPr="00024B7D">
            <w:rPr>
              <w:rStyle w:val="PlaceholderText"/>
              <w:i/>
              <w:sz w:val="16"/>
              <w:lang w:val="fr-CA"/>
            </w:rPr>
            <w:t>Date</w:t>
          </w:r>
        </w:p>
      </w:docPartBody>
    </w:docPart>
    <w:docPart>
      <w:docPartPr>
        <w:name w:val="0B898C0DD89F4C3A9360D0F220FF78BB"/>
        <w:category>
          <w:name w:val="Général"/>
          <w:gallery w:val="placeholder"/>
        </w:category>
        <w:types>
          <w:type w:val="bbPlcHdr"/>
        </w:types>
        <w:behaviors>
          <w:behavior w:val="content"/>
        </w:behaviors>
        <w:guid w:val="{E23AD306-C707-46DF-9F39-65EFBCD48D28}"/>
      </w:docPartPr>
      <w:docPartBody>
        <w:p w:rsidR="00F90401" w:rsidRDefault="00DF0812" w:rsidP="00DF0812">
          <w:pPr>
            <w:pStyle w:val="0B898C0DD89F4C3A9360D0F220FF78BB14"/>
          </w:pPr>
          <w:r w:rsidRPr="0098211C">
            <w:rPr>
              <w:rStyle w:val="PlaceholderText"/>
              <w:i/>
              <w:sz w:val="16"/>
              <w:lang w:val="fr-CA"/>
            </w:rPr>
            <w:t>Amount</w:t>
          </w:r>
        </w:p>
      </w:docPartBody>
    </w:docPart>
    <w:docPart>
      <w:docPartPr>
        <w:name w:val="BD942878DCC64A6789E06A2FBC87ED2A"/>
        <w:category>
          <w:name w:val="Général"/>
          <w:gallery w:val="placeholder"/>
        </w:category>
        <w:types>
          <w:type w:val="bbPlcHdr"/>
        </w:types>
        <w:behaviors>
          <w:behavior w:val="content"/>
        </w:behaviors>
        <w:guid w:val="{F8644CBA-F38A-4A6B-A14B-A3F0C21FA13B}"/>
      </w:docPartPr>
      <w:docPartBody>
        <w:p w:rsidR="00F90401" w:rsidRDefault="00DF0812" w:rsidP="00DF0812">
          <w:pPr>
            <w:pStyle w:val="BD942878DCC64A6789E06A2FBC87ED2A14"/>
          </w:pPr>
          <w:r w:rsidRPr="0098211C">
            <w:rPr>
              <w:rStyle w:val="PlaceholderText"/>
              <w:i/>
              <w:sz w:val="16"/>
              <w:lang w:val="fr-CA"/>
            </w:rPr>
            <w:t>Amount</w:t>
          </w:r>
        </w:p>
      </w:docPartBody>
    </w:docPart>
    <w:docPart>
      <w:docPartPr>
        <w:name w:val="CE36F9191A0A45F0BBC0E1AE6686D9EE"/>
        <w:category>
          <w:name w:val="Général"/>
          <w:gallery w:val="placeholder"/>
        </w:category>
        <w:types>
          <w:type w:val="bbPlcHdr"/>
        </w:types>
        <w:behaviors>
          <w:behavior w:val="content"/>
        </w:behaviors>
        <w:guid w:val="{AA5A72D6-DA7F-400B-9028-ADB22589D78E}"/>
      </w:docPartPr>
      <w:docPartBody>
        <w:p w:rsidR="00F90401" w:rsidRDefault="00DF0812" w:rsidP="00DF0812">
          <w:pPr>
            <w:pStyle w:val="CE36F9191A0A45F0BBC0E1AE6686D9EE14"/>
          </w:pPr>
          <w:r w:rsidRPr="00E55C12">
            <w:rPr>
              <w:rStyle w:val="PlaceholderText"/>
              <w:i/>
              <w:sz w:val="16"/>
              <w:lang w:val="fr-CA"/>
            </w:rPr>
            <w:t>Amount</w:t>
          </w:r>
        </w:p>
      </w:docPartBody>
    </w:docPart>
    <w:docPart>
      <w:docPartPr>
        <w:name w:val="EFD15657F34548B989667210A20D7580"/>
        <w:category>
          <w:name w:val="Général"/>
          <w:gallery w:val="placeholder"/>
        </w:category>
        <w:types>
          <w:type w:val="bbPlcHdr"/>
        </w:types>
        <w:behaviors>
          <w:behavior w:val="content"/>
        </w:behaviors>
        <w:guid w:val="{F5C01431-D860-477E-BE85-3915FD138130}"/>
      </w:docPartPr>
      <w:docPartBody>
        <w:p w:rsidR="00800A4E" w:rsidRDefault="00D31879" w:rsidP="00D31879">
          <w:pPr>
            <w:pStyle w:val="EFD15657F34548B989667210A20D7580"/>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A6EB8795B23D48D6BFFA0DC7523D7739"/>
        <w:category>
          <w:name w:val="Général"/>
          <w:gallery w:val="placeholder"/>
        </w:category>
        <w:types>
          <w:type w:val="bbPlcHdr"/>
        </w:types>
        <w:behaviors>
          <w:behavior w:val="content"/>
        </w:behaviors>
        <w:guid w:val="{C03123BB-6CFC-4A2F-8B35-0E3DBCBA8EAD}"/>
      </w:docPartPr>
      <w:docPartBody>
        <w:p w:rsidR="00AB5AE3" w:rsidRDefault="00800A4E" w:rsidP="00800A4E">
          <w:pPr>
            <w:pStyle w:val="A6EB8795B23D48D6BFFA0DC7523D7739"/>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8BCA3990B74F4852B414A798309F7876"/>
        <w:category>
          <w:name w:val="Général"/>
          <w:gallery w:val="placeholder"/>
        </w:category>
        <w:types>
          <w:type w:val="bbPlcHdr"/>
        </w:types>
        <w:behaviors>
          <w:behavior w:val="content"/>
        </w:behaviors>
        <w:guid w:val="{9CFA28CE-E9F8-49CB-B9C0-EF38A1C99341}"/>
      </w:docPartPr>
      <w:docPartBody>
        <w:p w:rsidR="00AB5AE3" w:rsidRDefault="00800A4E" w:rsidP="00800A4E">
          <w:pPr>
            <w:pStyle w:val="8BCA3990B74F4852B414A798309F7876"/>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D3576C8021164308BACC99594D950A4B"/>
        <w:category>
          <w:name w:val="Général"/>
          <w:gallery w:val="placeholder"/>
        </w:category>
        <w:types>
          <w:type w:val="bbPlcHdr"/>
        </w:types>
        <w:behaviors>
          <w:behavior w:val="content"/>
        </w:behaviors>
        <w:guid w:val="{1F85FB53-240A-49C5-8C1C-831B426161B9}"/>
      </w:docPartPr>
      <w:docPartBody>
        <w:p w:rsidR="00AB5AE3" w:rsidRDefault="00800A4E" w:rsidP="00800A4E">
          <w:pPr>
            <w:pStyle w:val="D3576C8021164308BACC99594D950A4B"/>
          </w:pPr>
          <w:r w:rsidRPr="003216FC">
            <w:rPr>
              <w:rStyle w:val="PlaceholderText"/>
              <w:shd w:val="clear" w:color="auto" w:fill="F2F2F2" w:themeFill="background1" w:themeFillShade="F2"/>
              <w:lang w:val="fr-CA"/>
            </w:rPr>
            <w:t>Cliquez ici pour taper du texte.</w:t>
          </w:r>
          <w:r>
            <w:rPr>
              <w:rStyle w:val="PlaceholderText"/>
              <w:shd w:val="clear" w:color="auto" w:fill="F2F2F2" w:themeFill="background1" w:themeFillShade="F2"/>
              <w:lang w:val="fr-CA"/>
            </w:rPr>
            <w:br/>
          </w:r>
          <w:r>
            <w:rPr>
              <w:rStyle w:val="PlaceholderText"/>
              <w:shd w:val="clear" w:color="auto" w:fill="F2F2F2" w:themeFill="background1" w:themeFillShade="F2"/>
              <w:lang w:val="fr-CA"/>
            </w:rPr>
            <w:br/>
          </w:r>
        </w:p>
      </w:docPartBody>
    </w:docPart>
    <w:docPart>
      <w:docPartPr>
        <w:name w:val="A75C03DB7720427E980DAF6A0C197188"/>
        <w:category>
          <w:name w:val="General"/>
          <w:gallery w:val="placeholder"/>
        </w:category>
        <w:types>
          <w:type w:val="bbPlcHdr"/>
        </w:types>
        <w:behaviors>
          <w:behavior w:val="content"/>
        </w:behaviors>
        <w:guid w:val="{03F50D5C-B0C2-4BB5-9D03-F9B7F9728F4E}"/>
      </w:docPartPr>
      <w:docPartBody>
        <w:p w:rsidR="0020671A" w:rsidRDefault="00DF0812" w:rsidP="00DF0812">
          <w:pPr>
            <w:pStyle w:val="A75C03DB7720427E980DAF6A0C1971885"/>
          </w:pPr>
          <w:r w:rsidRPr="000F409F">
            <w:rPr>
              <w:i/>
              <w:color w:val="808080"/>
            </w:rPr>
            <w:t>Enter the name</w:t>
          </w:r>
        </w:p>
      </w:docPartBody>
    </w:docPart>
    <w:docPart>
      <w:docPartPr>
        <w:name w:val="A51CE02EE1A6469698D00E7AAC00026D"/>
        <w:category>
          <w:name w:val="General"/>
          <w:gallery w:val="placeholder"/>
        </w:category>
        <w:types>
          <w:type w:val="bbPlcHdr"/>
        </w:types>
        <w:behaviors>
          <w:behavior w:val="content"/>
        </w:behaviors>
        <w:guid w:val="{6BC4C2D0-C602-4324-8222-DE4C888E3C88}"/>
      </w:docPartPr>
      <w:docPartBody>
        <w:p w:rsidR="0020671A" w:rsidRDefault="00DF0812" w:rsidP="00DF0812">
          <w:pPr>
            <w:pStyle w:val="A51CE02EE1A6469698D00E7AAC00026D5"/>
          </w:pPr>
          <w:r w:rsidRPr="000F409F">
            <w:rPr>
              <w:i/>
              <w:color w:val="808080"/>
            </w:rPr>
            <w:t>Enter the title</w:t>
          </w:r>
        </w:p>
      </w:docPartBody>
    </w:docPart>
    <w:docPart>
      <w:docPartPr>
        <w:name w:val="9009207D23AE443985F16D129482B626"/>
        <w:category>
          <w:name w:val="General"/>
          <w:gallery w:val="placeholder"/>
        </w:category>
        <w:types>
          <w:type w:val="bbPlcHdr"/>
        </w:types>
        <w:behaviors>
          <w:behavior w:val="content"/>
        </w:behaviors>
        <w:guid w:val="{DB8AFDB7-6987-4217-AD5E-7EDD927BCA3C}"/>
      </w:docPartPr>
      <w:docPartBody>
        <w:p w:rsidR="0020671A" w:rsidRDefault="00DF0812" w:rsidP="00DF0812">
          <w:pPr>
            <w:pStyle w:val="9009207D23AE443985F16D129482B6265"/>
          </w:pPr>
          <w:r w:rsidRPr="000F409F">
            <w:rPr>
              <w:i/>
              <w:color w:val="808080"/>
            </w:rPr>
            <w:t>dd/mm/yyyy</w:t>
          </w:r>
        </w:p>
      </w:docPartBody>
    </w:docPart>
    <w:docPart>
      <w:docPartPr>
        <w:name w:val="8E41A9A55DDC4CEE914FAF2585A65177"/>
        <w:category>
          <w:name w:val="General"/>
          <w:gallery w:val="placeholder"/>
        </w:category>
        <w:types>
          <w:type w:val="bbPlcHdr"/>
        </w:types>
        <w:behaviors>
          <w:behavior w:val="content"/>
        </w:behaviors>
        <w:guid w:val="{F7F1F1AE-A1CA-4D44-BAF9-D567085FEF54}"/>
      </w:docPartPr>
      <w:docPartBody>
        <w:p w:rsidR="0020671A" w:rsidRDefault="00DF0812" w:rsidP="00DF0812">
          <w:pPr>
            <w:pStyle w:val="8E41A9A55DDC4CEE914FAF2585A651775"/>
          </w:pPr>
          <w:r>
            <w:rPr>
              <w:rStyle w:val="PlaceholderText"/>
              <w:i/>
            </w:rPr>
            <w:t>Enter the name</w:t>
          </w:r>
        </w:p>
      </w:docPartBody>
    </w:docPart>
    <w:docPart>
      <w:docPartPr>
        <w:name w:val="2301AC7856354E22BA00C141ABAD363B"/>
        <w:category>
          <w:name w:val="General"/>
          <w:gallery w:val="placeholder"/>
        </w:category>
        <w:types>
          <w:type w:val="bbPlcHdr"/>
        </w:types>
        <w:behaviors>
          <w:behavior w:val="content"/>
        </w:behaviors>
        <w:guid w:val="{298CE405-3C56-4323-AC41-D42C30412916}"/>
      </w:docPartPr>
      <w:docPartBody>
        <w:p w:rsidR="0020671A" w:rsidRDefault="00DF0812" w:rsidP="00DF0812">
          <w:pPr>
            <w:pStyle w:val="2301AC7856354E22BA00C141ABAD363B5"/>
          </w:pPr>
          <w:r>
            <w:rPr>
              <w:rStyle w:val="PlaceholderText"/>
              <w:i/>
            </w:rPr>
            <w:t>Enter the title</w:t>
          </w:r>
        </w:p>
      </w:docPartBody>
    </w:docPart>
    <w:docPart>
      <w:docPartPr>
        <w:name w:val="19EC826FB4A34109999260A7B4EDDAFF"/>
        <w:category>
          <w:name w:val="General"/>
          <w:gallery w:val="placeholder"/>
        </w:category>
        <w:types>
          <w:type w:val="bbPlcHdr"/>
        </w:types>
        <w:behaviors>
          <w:behavior w:val="content"/>
        </w:behaviors>
        <w:guid w:val="{3CE077FD-D7A7-4347-B121-A632A0C4F2F4}"/>
      </w:docPartPr>
      <w:docPartBody>
        <w:p w:rsidR="0020671A" w:rsidRDefault="00DF0812" w:rsidP="00DF0812">
          <w:pPr>
            <w:pStyle w:val="19EC826FB4A34109999260A7B4EDDAFF5"/>
          </w:pPr>
          <w:r w:rsidRPr="00187D9D">
            <w:rPr>
              <w:rStyle w:val="PlaceholderText"/>
              <w:i/>
            </w:rPr>
            <w:t>dd/mm/yy</w:t>
          </w:r>
          <w:r>
            <w:rPr>
              <w:rStyle w:val="PlaceholderText"/>
              <w:i/>
            </w:rPr>
            <w:t>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72ECE"/>
    <w:rsid w:val="00111FA9"/>
    <w:rsid w:val="0020671A"/>
    <w:rsid w:val="0032108B"/>
    <w:rsid w:val="00437B44"/>
    <w:rsid w:val="00463FCB"/>
    <w:rsid w:val="00576E5A"/>
    <w:rsid w:val="0062029B"/>
    <w:rsid w:val="006A540F"/>
    <w:rsid w:val="00772ECE"/>
    <w:rsid w:val="00800A4E"/>
    <w:rsid w:val="00A75294"/>
    <w:rsid w:val="00AB5AE3"/>
    <w:rsid w:val="00BA6C96"/>
    <w:rsid w:val="00D31879"/>
    <w:rsid w:val="00DF0812"/>
    <w:rsid w:val="00E11E39"/>
    <w:rsid w:val="00EB5079"/>
    <w:rsid w:val="00F904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0812"/>
    <w:rPr>
      <w:color w:val="808080"/>
    </w:rPr>
  </w:style>
  <w:style w:type="paragraph" w:customStyle="1" w:styleId="D10A8EFFA7CA4472A926A75903755CA2">
    <w:name w:val="D10A8EFFA7CA4472A926A75903755CA2"/>
    <w:rsid w:val="00772ECE"/>
  </w:style>
  <w:style w:type="paragraph" w:customStyle="1" w:styleId="1FB82163A3E6471FBAA89D121857EBD7">
    <w:name w:val="1FB82163A3E6471FBAA89D121857EBD7"/>
    <w:rsid w:val="00772ECE"/>
  </w:style>
  <w:style w:type="paragraph" w:customStyle="1" w:styleId="F200AE2FF0B84A3B96580437BB1F1BCA">
    <w:name w:val="F200AE2FF0B84A3B96580437BB1F1BCA"/>
    <w:rsid w:val="00772ECE"/>
  </w:style>
  <w:style w:type="paragraph" w:customStyle="1" w:styleId="14033035AB8D47A982ABAE8E066E20B2">
    <w:name w:val="14033035AB8D47A982ABAE8E066E20B2"/>
    <w:rsid w:val="00772ECE"/>
  </w:style>
  <w:style w:type="paragraph" w:customStyle="1" w:styleId="88BC5916625F4572AE9383AA79071CCE">
    <w:name w:val="88BC5916625F4572AE9383AA79071CCE"/>
    <w:rsid w:val="00772ECE"/>
  </w:style>
  <w:style w:type="paragraph" w:customStyle="1" w:styleId="18111D880F8F4ECFBAEBA6C9B099101B">
    <w:name w:val="18111D880F8F4ECFBAEBA6C9B099101B"/>
    <w:rsid w:val="00772ECE"/>
  </w:style>
  <w:style w:type="paragraph" w:customStyle="1" w:styleId="8E86AAA1CE154118A804A4D509FF3D6C">
    <w:name w:val="8E86AAA1CE154118A804A4D509FF3D6C"/>
    <w:rsid w:val="00772ECE"/>
  </w:style>
  <w:style w:type="paragraph" w:customStyle="1" w:styleId="1B81FA17E2444384AA71DDBB6EEA2C2A">
    <w:name w:val="1B81FA17E2444384AA71DDBB6EEA2C2A"/>
    <w:rsid w:val="00772ECE"/>
  </w:style>
  <w:style w:type="paragraph" w:customStyle="1" w:styleId="C47B3CCEC337499093D2358CBB1D45EC">
    <w:name w:val="C47B3CCEC337499093D2358CBB1D45EC"/>
    <w:rsid w:val="00772ECE"/>
  </w:style>
  <w:style w:type="paragraph" w:customStyle="1" w:styleId="7557D192169948FDB86C995FCD72944D">
    <w:name w:val="7557D192169948FDB86C995FCD72944D"/>
    <w:rsid w:val="00772ECE"/>
  </w:style>
  <w:style w:type="paragraph" w:customStyle="1" w:styleId="B10AF2A46F8147A2A9DDB9DC3CD3E047">
    <w:name w:val="B10AF2A46F8147A2A9DDB9DC3CD3E047"/>
    <w:rsid w:val="00772ECE"/>
  </w:style>
  <w:style w:type="paragraph" w:customStyle="1" w:styleId="11A74E346DED4E2D82FCE6BD40AEA2E8">
    <w:name w:val="11A74E346DED4E2D82FCE6BD40AEA2E8"/>
    <w:rsid w:val="00772ECE"/>
  </w:style>
  <w:style w:type="paragraph" w:customStyle="1" w:styleId="78D25DE15971433B8B2B2CA33975C190">
    <w:name w:val="78D25DE15971433B8B2B2CA33975C190"/>
    <w:rsid w:val="00772ECE"/>
  </w:style>
  <w:style w:type="paragraph" w:customStyle="1" w:styleId="8DEBE1D48FAE4EA8B31C7E6CF1BDA67E">
    <w:name w:val="8DEBE1D48FAE4EA8B31C7E6CF1BDA67E"/>
    <w:rsid w:val="00772ECE"/>
  </w:style>
  <w:style w:type="paragraph" w:customStyle="1" w:styleId="9D2DB0D21D444AD8B8D0081EFF127F4B">
    <w:name w:val="9D2DB0D21D444AD8B8D0081EFF127F4B"/>
    <w:rsid w:val="00772ECE"/>
  </w:style>
  <w:style w:type="paragraph" w:customStyle="1" w:styleId="B98A75B1FDD844609F65E34769C73D54">
    <w:name w:val="B98A75B1FDD844609F65E34769C73D54"/>
    <w:rsid w:val="00772ECE"/>
  </w:style>
  <w:style w:type="paragraph" w:customStyle="1" w:styleId="FCAAF15BDC8749A79B59610D6C4DED82">
    <w:name w:val="FCAAF15BDC8749A79B59610D6C4DED82"/>
    <w:rsid w:val="00772ECE"/>
  </w:style>
  <w:style w:type="paragraph" w:customStyle="1" w:styleId="95832B55F2044673B0BFA41006084A3D">
    <w:name w:val="95832B55F2044673B0BFA41006084A3D"/>
    <w:rsid w:val="00772ECE"/>
  </w:style>
  <w:style w:type="paragraph" w:customStyle="1" w:styleId="51E02860B7BC44448CD38DA59C8F57CF">
    <w:name w:val="51E02860B7BC44448CD38DA59C8F57CF"/>
    <w:rsid w:val="00772ECE"/>
  </w:style>
  <w:style w:type="paragraph" w:customStyle="1" w:styleId="CB6769465E734209823E4E380B799FDA">
    <w:name w:val="CB6769465E734209823E4E380B799FDA"/>
    <w:rsid w:val="00772ECE"/>
  </w:style>
  <w:style w:type="paragraph" w:customStyle="1" w:styleId="C702CA63CB0D42C3A693C962DD1EC974">
    <w:name w:val="C702CA63CB0D42C3A693C962DD1EC974"/>
    <w:rsid w:val="00772ECE"/>
  </w:style>
  <w:style w:type="paragraph" w:customStyle="1" w:styleId="153585DF6BF34BCAAA27C80AA3F3F54C">
    <w:name w:val="153585DF6BF34BCAAA27C80AA3F3F54C"/>
    <w:rsid w:val="00772ECE"/>
  </w:style>
  <w:style w:type="paragraph" w:customStyle="1" w:styleId="6F5448AD69A547C8AA7B13A0BDC32470">
    <w:name w:val="6F5448AD69A547C8AA7B13A0BDC32470"/>
    <w:rsid w:val="00772ECE"/>
  </w:style>
  <w:style w:type="paragraph" w:customStyle="1" w:styleId="A3CDB6AC7CC548B9BD873551B33AEF37">
    <w:name w:val="A3CDB6AC7CC548B9BD873551B33AEF37"/>
    <w:rsid w:val="006A540F"/>
    <w:pPr>
      <w:spacing w:line="252" w:lineRule="auto"/>
    </w:pPr>
    <w:rPr>
      <w:rFonts w:ascii="Segoe UI" w:eastAsiaTheme="minorHAnsi" w:hAnsi="Segoe UI"/>
      <w:sz w:val="20"/>
      <w:lang w:eastAsia="en-US"/>
    </w:rPr>
  </w:style>
  <w:style w:type="paragraph" w:customStyle="1" w:styleId="88BC5916625F4572AE9383AA79071CCE1">
    <w:name w:val="88BC5916625F4572AE9383AA79071CCE1"/>
    <w:rsid w:val="006A540F"/>
    <w:pPr>
      <w:spacing w:line="252" w:lineRule="auto"/>
    </w:pPr>
    <w:rPr>
      <w:rFonts w:ascii="Segoe UI" w:eastAsiaTheme="minorHAnsi" w:hAnsi="Segoe UI"/>
      <w:sz w:val="20"/>
      <w:lang w:eastAsia="en-US"/>
    </w:rPr>
  </w:style>
  <w:style w:type="paragraph" w:customStyle="1" w:styleId="7557D192169948FDB86C995FCD72944D1">
    <w:name w:val="7557D192169948FDB86C995FCD72944D1"/>
    <w:rsid w:val="006A540F"/>
    <w:pPr>
      <w:spacing w:line="252" w:lineRule="auto"/>
    </w:pPr>
    <w:rPr>
      <w:rFonts w:ascii="Segoe UI" w:eastAsiaTheme="minorHAnsi" w:hAnsi="Segoe UI"/>
      <w:sz w:val="20"/>
      <w:lang w:eastAsia="en-US"/>
    </w:rPr>
  </w:style>
  <w:style w:type="paragraph" w:customStyle="1" w:styleId="279B86A071CD44819CD66C0F488FFF5C">
    <w:name w:val="279B86A071CD44819CD66C0F488FFF5C"/>
    <w:rsid w:val="006A540F"/>
    <w:pPr>
      <w:spacing w:line="252" w:lineRule="auto"/>
    </w:pPr>
    <w:rPr>
      <w:rFonts w:ascii="Segoe UI" w:eastAsiaTheme="minorHAnsi" w:hAnsi="Segoe UI"/>
      <w:sz w:val="20"/>
      <w:lang w:eastAsia="en-US"/>
    </w:rPr>
  </w:style>
  <w:style w:type="paragraph" w:customStyle="1" w:styleId="51E02860B7BC44448CD38DA59C8F57CF1">
    <w:name w:val="51E02860B7BC44448CD38DA59C8F57CF1"/>
    <w:rsid w:val="006A540F"/>
    <w:pPr>
      <w:spacing w:line="252" w:lineRule="auto"/>
    </w:pPr>
    <w:rPr>
      <w:rFonts w:ascii="Segoe UI" w:eastAsiaTheme="minorHAnsi" w:hAnsi="Segoe UI"/>
      <w:sz w:val="20"/>
      <w:lang w:eastAsia="en-US"/>
    </w:rPr>
  </w:style>
  <w:style w:type="paragraph" w:customStyle="1" w:styleId="D10A8EFFA7CA4472A926A75903755CA21">
    <w:name w:val="D10A8EFFA7CA4472A926A75903755CA21"/>
    <w:rsid w:val="006A540F"/>
    <w:pPr>
      <w:spacing w:line="252" w:lineRule="auto"/>
    </w:pPr>
    <w:rPr>
      <w:rFonts w:ascii="Segoe UI" w:eastAsiaTheme="minorHAnsi" w:hAnsi="Segoe UI"/>
      <w:sz w:val="20"/>
      <w:lang w:eastAsia="en-US"/>
    </w:rPr>
  </w:style>
  <w:style w:type="paragraph" w:customStyle="1" w:styleId="18111D880F8F4ECFBAEBA6C9B099101B1">
    <w:name w:val="18111D880F8F4ECFBAEBA6C9B099101B1"/>
    <w:rsid w:val="006A540F"/>
    <w:pPr>
      <w:spacing w:line="252" w:lineRule="auto"/>
    </w:pPr>
    <w:rPr>
      <w:rFonts w:ascii="Segoe UI" w:eastAsiaTheme="minorHAnsi" w:hAnsi="Segoe UI"/>
      <w:sz w:val="20"/>
      <w:lang w:eastAsia="en-US"/>
    </w:rPr>
  </w:style>
  <w:style w:type="paragraph" w:customStyle="1" w:styleId="B10AF2A46F8147A2A9DDB9DC3CD3E0471">
    <w:name w:val="B10AF2A46F8147A2A9DDB9DC3CD3E0471"/>
    <w:rsid w:val="006A540F"/>
    <w:pPr>
      <w:spacing w:line="252" w:lineRule="auto"/>
    </w:pPr>
    <w:rPr>
      <w:rFonts w:ascii="Segoe UI" w:eastAsiaTheme="minorHAnsi" w:hAnsi="Segoe UI"/>
      <w:sz w:val="20"/>
      <w:lang w:eastAsia="en-US"/>
    </w:rPr>
  </w:style>
  <w:style w:type="paragraph" w:customStyle="1" w:styleId="9D2DB0D21D444AD8B8D0081EFF127F4B1">
    <w:name w:val="9D2DB0D21D444AD8B8D0081EFF127F4B1"/>
    <w:rsid w:val="006A540F"/>
    <w:pPr>
      <w:spacing w:line="252" w:lineRule="auto"/>
    </w:pPr>
    <w:rPr>
      <w:rFonts w:ascii="Segoe UI" w:eastAsiaTheme="minorHAnsi" w:hAnsi="Segoe UI"/>
      <w:sz w:val="20"/>
      <w:lang w:eastAsia="en-US"/>
    </w:rPr>
  </w:style>
  <w:style w:type="paragraph" w:customStyle="1" w:styleId="CB6769465E734209823E4E380B799FDA1">
    <w:name w:val="CB6769465E734209823E4E380B799FDA1"/>
    <w:rsid w:val="006A540F"/>
    <w:pPr>
      <w:spacing w:line="252" w:lineRule="auto"/>
    </w:pPr>
    <w:rPr>
      <w:rFonts w:ascii="Segoe UI" w:eastAsiaTheme="minorHAnsi" w:hAnsi="Segoe UI"/>
      <w:sz w:val="20"/>
      <w:lang w:eastAsia="en-US"/>
    </w:rPr>
  </w:style>
  <w:style w:type="paragraph" w:customStyle="1" w:styleId="1FB82163A3E6471FBAA89D121857EBD71">
    <w:name w:val="1FB82163A3E6471FBAA89D121857EBD71"/>
    <w:rsid w:val="006A540F"/>
    <w:pPr>
      <w:spacing w:line="252" w:lineRule="auto"/>
    </w:pPr>
    <w:rPr>
      <w:rFonts w:ascii="Segoe UI" w:eastAsiaTheme="minorHAnsi" w:hAnsi="Segoe UI"/>
      <w:sz w:val="20"/>
      <w:lang w:eastAsia="en-US"/>
    </w:rPr>
  </w:style>
  <w:style w:type="paragraph" w:customStyle="1" w:styleId="8E86AAA1CE154118A804A4D509FF3D6C1">
    <w:name w:val="8E86AAA1CE154118A804A4D509FF3D6C1"/>
    <w:rsid w:val="006A540F"/>
    <w:pPr>
      <w:spacing w:line="252" w:lineRule="auto"/>
    </w:pPr>
    <w:rPr>
      <w:rFonts w:ascii="Segoe UI" w:eastAsiaTheme="minorHAnsi" w:hAnsi="Segoe UI"/>
      <w:sz w:val="20"/>
      <w:lang w:eastAsia="en-US"/>
    </w:rPr>
  </w:style>
  <w:style w:type="paragraph" w:customStyle="1" w:styleId="11A74E346DED4E2D82FCE6BD40AEA2E81">
    <w:name w:val="11A74E346DED4E2D82FCE6BD40AEA2E81"/>
    <w:rsid w:val="006A540F"/>
    <w:pPr>
      <w:spacing w:line="252" w:lineRule="auto"/>
    </w:pPr>
    <w:rPr>
      <w:rFonts w:ascii="Segoe UI" w:eastAsiaTheme="minorHAnsi" w:hAnsi="Segoe UI"/>
      <w:sz w:val="20"/>
      <w:lang w:eastAsia="en-US"/>
    </w:rPr>
  </w:style>
  <w:style w:type="paragraph" w:customStyle="1" w:styleId="B98A75B1FDD844609F65E34769C73D541">
    <w:name w:val="B98A75B1FDD844609F65E34769C73D541"/>
    <w:rsid w:val="006A540F"/>
    <w:pPr>
      <w:spacing w:line="252" w:lineRule="auto"/>
    </w:pPr>
    <w:rPr>
      <w:rFonts w:ascii="Segoe UI" w:eastAsiaTheme="minorHAnsi" w:hAnsi="Segoe UI"/>
      <w:sz w:val="20"/>
      <w:lang w:eastAsia="en-US"/>
    </w:rPr>
  </w:style>
  <w:style w:type="paragraph" w:customStyle="1" w:styleId="C702CA63CB0D42C3A693C962DD1EC9741">
    <w:name w:val="C702CA63CB0D42C3A693C962DD1EC9741"/>
    <w:rsid w:val="006A540F"/>
    <w:pPr>
      <w:spacing w:line="252" w:lineRule="auto"/>
    </w:pPr>
    <w:rPr>
      <w:rFonts w:ascii="Segoe UI" w:eastAsiaTheme="minorHAnsi" w:hAnsi="Segoe UI"/>
      <w:sz w:val="20"/>
      <w:lang w:eastAsia="en-US"/>
    </w:rPr>
  </w:style>
  <w:style w:type="paragraph" w:customStyle="1" w:styleId="F200AE2FF0B84A3B96580437BB1F1BCA1">
    <w:name w:val="F200AE2FF0B84A3B96580437BB1F1BCA1"/>
    <w:rsid w:val="006A540F"/>
    <w:pPr>
      <w:spacing w:line="252" w:lineRule="auto"/>
    </w:pPr>
    <w:rPr>
      <w:rFonts w:ascii="Segoe UI" w:eastAsiaTheme="minorHAnsi" w:hAnsi="Segoe UI"/>
      <w:sz w:val="20"/>
      <w:lang w:eastAsia="en-US"/>
    </w:rPr>
  </w:style>
  <w:style w:type="paragraph" w:customStyle="1" w:styleId="1B81FA17E2444384AA71DDBB6EEA2C2A1">
    <w:name w:val="1B81FA17E2444384AA71DDBB6EEA2C2A1"/>
    <w:rsid w:val="006A540F"/>
    <w:pPr>
      <w:spacing w:line="252" w:lineRule="auto"/>
    </w:pPr>
    <w:rPr>
      <w:rFonts w:ascii="Segoe UI" w:eastAsiaTheme="minorHAnsi" w:hAnsi="Segoe UI"/>
      <w:sz w:val="20"/>
      <w:lang w:eastAsia="en-US"/>
    </w:rPr>
  </w:style>
  <w:style w:type="paragraph" w:customStyle="1" w:styleId="78D25DE15971433B8B2B2CA33975C1901">
    <w:name w:val="78D25DE15971433B8B2B2CA33975C1901"/>
    <w:rsid w:val="006A540F"/>
    <w:pPr>
      <w:spacing w:line="252" w:lineRule="auto"/>
    </w:pPr>
    <w:rPr>
      <w:rFonts w:ascii="Segoe UI" w:eastAsiaTheme="minorHAnsi" w:hAnsi="Segoe UI"/>
      <w:sz w:val="20"/>
      <w:lang w:eastAsia="en-US"/>
    </w:rPr>
  </w:style>
  <w:style w:type="paragraph" w:customStyle="1" w:styleId="FCAAF15BDC8749A79B59610D6C4DED821">
    <w:name w:val="FCAAF15BDC8749A79B59610D6C4DED821"/>
    <w:rsid w:val="006A540F"/>
    <w:pPr>
      <w:spacing w:line="252" w:lineRule="auto"/>
    </w:pPr>
    <w:rPr>
      <w:rFonts w:ascii="Segoe UI" w:eastAsiaTheme="minorHAnsi" w:hAnsi="Segoe UI"/>
      <w:sz w:val="20"/>
      <w:lang w:eastAsia="en-US"/>
    </w:rPr>
  </w:style>
  <w:style w:type="paragraph" w:customStyle="1" w:styleId="153585DF6BF34BCAAA27C80AA3F3F54C1">
    <w:name w:val="153585DF6BF34BCAAA27C80AA3F3F54C1"/>
    <w:rsid w:val="006A540F"/>
    <w:pPr>
      <w:spacing w:line="252" w:lineRule="auto"/>
    </w:pPr>
    <w:rPr>
      <w:rFonts w:ascii="Segoe UI" w:eastAsiaTheme="minorHAnsi" w:hAnsi="Segoe UI"/>
      <w:sz w:val="20"/>
      <w:lang w:eastAsia="en-US"/>
    </w:rPr>
  </w:style>
  <w:style w:type="paragraph" w:customStyle="1" w:styleId="14033035AB8D47A982ABAE8E066E20B21">
    <w:name w:val="14033035AB8D47A982ABAE8E066E20B21"/>
    <w:rsid w:val="006A540F"/>
    <w:pPr>
      <w:spacing w:line="252" w:lineRule="auto"/>
    </w:pPr>
    <w:rPr>
      <w:rFonts w:ascii="Segoe UI" w:eastAsiaTheme="minorHAnsi" w:hAnsi="Segoe UI"/>
      <w:sz w:val="20"/>
      <w:lang w:eastAsia="en-US"/>
    </w:rPr>
  </w:style>
  <w:style w:type="paragraph" w:customStyle="1" w:styleId="C47B3CCEC337499093D2358CBB1D45EC1">
    <w:name w:val="C47B3CCEC337499093D2358CBB1D45EC1"/>
    <w:rsid w:val="006A540F"/>
    <w:pPr>
      <w:spacing w:line="252" w:lineRule="auto"/>
    </w:pPr>
    <w:rPr>
      <w:rFonts w:ascii="Segoe UI" w:eastAsiaTheme="minorHAnsi" w:hAnsi="Segoe UI"/>
      <w:sz w:val="20"/>
      <w:lang w:eastAsia="en-US"/>
    </w:rPr>
  </w:style>
  <w:style w:type="paragraph" w:customStyle="1" w:styleId="F15AB896FF3D40B2BB21DAA4B2419598">
    <w:name w:val="F15AB896FF3D40B2BB21DAA4B2419598"/>
    <w:rsid w:val="006A540F"/>
    <w:pPr>
      <w:spacing w:line="252" w:lineRule="auto"/>
    </w:pPr>
    <w:rPr>
      <w:rFonts w:ascii="Segoe UI" w:eastAsiaTheme="minorHAnsi" w:hAnsi="Segoe UI"/>
      <w:sz w:val="20"/>
      <w:lang w:eastAsia="en-US"/>
    </w:rPr>
  </w:style>
  <w:style w:type="paragraph" w:customStyle="1" w:styleId="966393F51B724C3AA657EB2DF8BC1F5B">
    <w:name w:val="966393F51B724C3AA657EB2DF8BC1F5B"/>
    <w:rsid w:val="006A540F"/>
    <w:pPr>
      <w:spacing w:line="252" w:lineRule="auto"/>
    </w:pPr>
    <w:rPr>
      <w:rFonts w:ascii="Segoe UI" w:eastAsiaTheme="minorHAnsi" w:hAnsi="Segoe UI"/>
      <w:sz w:val="20"/>
      <w:lang w:eastAsia="en-US"/>
    </w:rPr>
  </w:style>
  <w:style w:type="paragraph" w:customStyle="1" w:styleId="688D3899243D4FDC98F1B1D53E6A5F6C">
    <w:name w:val="688D3899243D4FDC98F1B1D53E6A5F6C"/>
    <w:rsid w:val="006A540F"/>
    <w:pPr>
      <w:spacing w:line="252" w:lineRule="auto"/>
    </w:pPr>
    <w:rPr>
      <w:rFonts w:ascii="Segoe UI" w:eastAsiaTheme="minorHAnsi" w:hAnsi="Segoe UI"/>
      <w:sz w:val="20"/>
      <w:lang w:eastAsia="en-US"/>
    </w:rPr>
  </w:style>
  <w:style w:type="paragraph" w:customStyle="1" w:styleId="CAA2B25E84E445898BF1C20B94A07856">
    <w:name w:val="CAA2B25E84E445898BF1C20B94A07856"/>
    <w:rsid w:val="006A540F"/>
  </w:style>
  <w:style w:type="paragraph" w:customStyle="1" w:styleId="1AFFB3DDEACD4B9295E7C17D61FAC01D">
    <w:name w:val="1AFFB3DDEACD4B9295E7C17D61FAC01D"/>
    <w:rsid w:val="006A540F"/>
  </w:style>
  <w:style w:type="paragraph" w:customStyle="1" w:styleId="445671FABFED4CA9B4668E850AC0846F">
    <w:name w:val="445671FABFED4CA9B4668E850AC0846F"/>
    <w:rsid w:val="006A540F"/>
  </w:style>
  <w:style w:type="paragraph" w:customStyle="1" w:styleId="5C005BBDD72847E38127DAE327FE4175">
    <w:name w:val="5C005BBDD72847E38127DAE327FE4175"/>
    <w:rsid w:val="006A540F"/>
  </w:style>
  <w:style w:type="paragraph" w:customStyle="1" w:styleId="18A879A555974F079BBDC9072B485FDA">
    <w:name w:val="18A879A555974F079BBDC9072B485FDA"/>
    <w:rsid w:val="006A540F"/>
  </w:style>
  <w:style w:type="paragraph" w:customStyle="1" w:styleId="FCFEEC32F6B14AE9B7168730C7A22E70">
    <w:name w:val="FCFEEC32F6B14AE9B7168730C7A22E70"/>
    <w:rsid w:val="006A540F"/>
  </w:style>
  <w:style w:type="paragraph" w:customStyle="1" w:styleId="B777926B3E564A7B8DC86CFAA0898AA5">
    <w:name w:val="B777926B3E564A7B8DC86CFAA0898AA5"/>
    <w:rsid w:val="006A540F"/>
  </w:style>
  <w:style w:type="paragraph" w:customStyle="1" w:styleId="3B0C4BE0D62E4A3898D79F09AAA6296F">
    <w:name w:val="3B0C4BE0D62E4A3898D79F09AAA6296F"/>
    <w:rsid w:val="006A540F"/>
  </w:style>
  <w:style w:type="paragraph" w:customStyle="1" w:styleId="4572AB4623844DBFA56D7C65D3113CED">
    <w:name w:val="4572AB4623844DBFA56D7C65D3113CED"/>
    <w:rsid w:val="006A540F"/>
  </w:style>
  <w:style w:type="paragraph" w:customStyle="1" w:styleId="823306FD5FA848D9BE56D152DAC617F0">
    <w:name w:val="823306FD5FA848D9BE56D152DAC617F0"/>
    <w:rsid w:val="006A540F"/>
  </w:style>
  <w:style w:type="paragraph" w:customStyle="1" w:styleId="0D23C19C71C349D199C0F64DBCF2B503">
    <w:name w:val="0D23C19C71C349D199C0F64DBCF2B503"/>
    <w:rsid w:val="006A540F"/>
  </w:style>
  <w:style w:type="paragraph" w:customStyle="1" w:styleId="E09D6151007C48B3BD4F792EB3D9BE22">
    <w:name w:val="E09D6151007C48B3BD4F792EB3D9BE22"/>
    <w:rsid w:val="006A540F"/>
  </w:style>
  <w:style w:type="paragraph" w:customStyle="1" w:styleId="1771C6BCDBCD4916A45F221B09D523FA">
    <w:name w:val="1771C6BCDBCD4916A45F221B09D523FA"/>
    <w:rsid w:val="006A540F"/>
  </w:style>
  <w:style w:type="paragraph" w:customStyle="1" w:styleId="B31EB5AEB9FB4402BE168B05FA443B14">
    <w:name w:val="B31EB5AEB9FB4402BE168B05FA443B14"/>
    <w:rsid w:val="006A540F"/>
  </w:style>
  <w:style w:type="paragraph" w:customStyle="1" w:styleId="A3CDB6AC7CC548B9BD873551B33AEF371">
    <w:name w:val="A3CDB6AC7CC548B9BD873551B33AEF371"/>
    <w:rsid w:val="006A540F"/>
    <w:pPr>
      <w:spacing w:line="252" w:lineRule="auto"/>
    </w:pPr>
    <w:rPr>
      <w:rFonts w:ascii="Segoe UI" w:eastAsiaTheme="minorHAnsi" w:hAnsi="Segoe UI"/>
      <w:sz w:val="20"/>
      <w:lang w:eastAsia="en-US"/>
    </w:rPr>
  </w:style>
  <w:style w:type="paragraph" w:customStyle="1" w:styleId="88BC5916625F4572AE9383AA79071CCE2">
    <w:name w:val="88BC5916625F4572AE9383AA79071CCE2"/>
    <w:rsid w:val="006A540F"/>
    <w:pPr>
      <w:spacing w:line="252" w:lineRule="auto"/>
    </w:pPr>
    <w:rPr>
      <w:rFonts w:ascii="Segoe UI" w:eastAsiaTheme="minorHAnsi" w:hAnsi="Segoe UI"/>
      <w:sz w:val="20"/>
      <w:lang w:eastAsia="en-US"/>
    </w:rPr>
  </w:style>
  <w:style w:type="paragraph" w:customStyle="1" w:styleId="7557D192169948FDB86C995FCD72944D2">
    <w:name w:val="7557D192169948FDB86C995FCD72944D2"/>
    <w:rsid w:val="006A540F"/>
    <w:pPr>
      <w:spacing w:line="252" w:lineRule="auto"/>
    </w:pPr>
    <w:rPr>
      <w:rFonts w:ascii="Segoe UI" w:eastAsiaTheme="minorHAnsi" w:hAnsi="Segoe UI"/>
      <w:sz w:val="20"/>
      <w:lang w:eastAsia="en-US"/>
    </w:rPr>
  </w:style>
  <w:style w:type="paragraph" w:customStyle="1" w:styleId="279B86A071CD44819CD66C0F488FFF5C1">
    <w:name w:val="279B86A071CD44819CD66C0F488FFF5C1"/>
    <w:rsid w:val="006A540F"/>
    <w:pPr>
      <w:spacing w:line="252" w:lineRule="auto"/>
    </w:pPr>
    <w:rPr>
      <w:rFonts w:ascii="Segoe UI" w:eastAsiaTheme="minorHAnsi" w:hAnsi="Segoe UI"/>
      <w:sz w:val="20"/>
      <w:lang w:eastAsia="en-US"/>
    </w:rPr>
  </w:style>
  <w:style w:type="paragraph" w:customStyle="1" w:styleId="51E02860B7BC44448CD38DA59C8F57CF2">
    <w:name w:val="51E02860B7BC44448CD38DA59C8F57CF2"/>
    <w:rsid w:val="006A540F"/>
    <w:pPr>
      <w:spacing w:line="252" w:lineRule="auto"/>
    </w:pPr>
    <w:rPr>
      <w:rFonts w:ascii="Segoe UI" w:eastAsiaTheme="minorHAnsi" w:hAnsi="Segoe UI"/>
      <w:sz w:val="20"/>
      <w:lang w:eastAsia="en-US"/>
    </w:rPr>
  </w:style>
  <w:style w:type="paragraph" w:customStyle="1" w:styleId="A49265A181384893B333232709F18CC0">
    <w:name w:val="A49265A181384893B333232709F18CC0"/>
    <w:rsid w:val="006A540F"/>
    <w:pPr>
      <w:spacing w:line="252" w:lineRule="auto"/>
    </w:pPr>
    <w:rPr>
      <w:rFonts w:ascii="Segoe UI" w:eastAsiaTheme="minorHAnsi" w:hAnsi="Segoe UI"/>
      <w:sz w:val="20"/>
      <w:lang w:eastAsia="en-US"/>
    </w:rPr>
  </w:style>
  <w:style w:type="paragraph" w:customStyle="1" w:styleId="18A879A555974F079BBDC9072B485FDA1">
    <w:name w:val="18A879A555974F079BBDC9072B485FDA1"/>
    <w:rsid w:val="006A540F"/>
    <w:pPr>
      <w:spacing w:line="252" w:lineRule="auto"/>
    </w:pPr>
    <w:rPr>
      <w:rFonts w:ascii="Segoe UI" w:eastAsiaTheme="minorHAnsi" w:hAnsi="Segoe UI"/>
      <w:sz w:val="20"/>
      <w:lang w:eastAsia="en-US"/>
    </w:rPr>
  </w:style>
  <w:style w:type="paragraph" w:customStyle="1" w:styleId="823306FD5FA848D9BE56D152DAC617F01">
    <w:name w:val="823306FD5FA848D9BE56D152DAC617F01"/>
    <w:rsid w:val="006A540F"/>
    <w:pPr>
      <w:spacing w:line="252" w:lineRule="auto"/>
    </w:pPr>
    <w:rPr>
      <w:rFonts w:ascii="Segoe UI" w:eastAsiaTheme="minorHAnsi" w:hAnsi="Segoe UI"/>
      <w:sz w:val="20"/>
      <w:lang w:eastAsia="en-US"/>
    </w:rPr>
  </w:style>
  <w:style w:type="paragraph" w:customStyle="1" w:styleId="D10A8EFFA7CA4472A926A75903755CA22">
    <w:name w:val="D10A8EFFA7CA4472A926A75903755CA22"/>
    <w:rsid w:val="006A540F"/>
    <w:pPr>
      <w:spacing w:line="252" w:lineRule="auto"/>
    </w:pPr>
    <w:rPr>
      <w:rFonts w:ascii="Segoe UI" w:eastAsiaTheme="minorHAnsi" w:hAnsi="Segoe UI"/>
      <w:sz w:val="20"/>
      <w:lang w:eastAsia="en-US"/>
    </w:rPr>
  </w:style>
  <w:style w:type="paragraph" w:customStyle="1" w:styleId="18111D880F8F4ECFBAEBA6C9B099101B2">
    <w:name w:val="18111D880F8F4ECFBAEBA6C9B099101B2"/>
    <w:rsid w:val="006A540F"/>
    <w:pPr>
      <w:spacing w:line="252" w:lineRule="auto"/>
    </w:pPr>
    <w:rPr>
      <w:rFonts w:ascii="Segoe UI" w:eastAsiaTheme="minorHAnsi" w:hAnsi="Segoe UI"/>
      <w:sz w:val="20"/>
      <w:lang w:eastAsia="en-US"/>
    </w:rPr>
  </w:style>
  <w:style w:type="paragraph" w:customStyle="1" w:styleId="B10AF2A46F8147A2A9DDB9DC3CD3E0472">
    <w:name w:val="B10AF2A46F8147A2A9DDB9DC3CD3E0472"/>
    <w:rsid w:val="006A540F"/>
    <w:pPr>
      <w:spacing w:line="252" w:lineRule="auto"/>
    </w:pPr>
    <w:rPr>
      <w:rFonts w:ascii="Segoe UI" w:eastAsiaTheme="minorHAnsi" w:hAnsi="Segoe UI"/>
      <w:sz w:val="20"/>
      <w:lang w:eastAsia="en-US"/>
    </w:rPr>
  </w:style>
  <w:style w:type="paragraph" w:customStyle="1" w:styleId="9D2DB0D21D444AD8B8D0081EFF127F4B2">
    <w:name w:val="9D2DB0D21D444AD8B8D0081EFF127F4B2"/>
    <w:rsid w:val="006A540F"/>
    <w:pPr>
      <w:spacing w:line="252" w:lineRule="auto"/>
    </w:pPr>
    <w:rPr>
      <w:rFonts w:ascii="Segoe UI" w:eastAsiaTheme="minorHAnsi" w:hAnsi="Segoe UI"/>
      <w:sz w:val="20"/>
      <w:lang w:eastAsia="en-US"/>
    </w:rPr>
  </w:style>
  <w:style w:type="paragraph" w:customStyle="1" w:styleId="CB6769465E734209823E4E380B799FDA2">
    <w:name w:val="CB6769465E734209823E4E380B799FDA2"/>
    <w:rsid w:val="006A540F"/>
    <w:pPr>
      <w:spacing w:line="252" w:lineRule="auto"/>
    </w:pPr>
    <w:rPr>
      <w:rFonts w:ascii="Segoe UI" w:eastAsiaTheme="minorHAnsi" w:hAnsi="Segoe UI"/>
      <w:sz w:val="20"/>
      <w:lang w:eastAsia="en-US"/>
    </w:rPr>
  </w:style>
  <w:style w:type="paragraph" w:customStyle="1" w:styleId="CAA2B25E84E445898BF1C20B94A078561">
    <w:name w:val="CAA2B25E84E445898BF1C20B94A078561"/>
    <w:rsid w:val="006A540F"/>
    <w:pPr>
      <w:spacing w:line="252" w:lineRule="auto"/>
    </w:pPr>
    <w:rPr>
      <w:rFonts w:ascii="Segoe UI" w:eastAsiaTheme="minorHAnsi" w:hAnsi="Segoe UI"/>
      <w:sz w:val="20"/>
      <w:lang w:eastAsia="en-US"/>
    </w:rPr>
  </w:style>
  <w:style w:type="paragraph" w:customStyle="1" w:styleId="FCFEEC32F6B14AE9B7168730C7A22E701">
    <w:name w:val="FCFEEC32F6B14AE9B7168730C7A22E701"/>
    <w:rsid w:val="006A540F"/>
    <w:pPr>
      <w:spacing w:line="252" w:lineRule="auto"/>
    </w:pPr>
    <w:rPr>
      <w:rFonts w:ascii="Segoe UI" w:eastAsiaTheme="minorHAnsi" w:hAnsi="Segoe UI"/>
      <w:sz w:val="20"/>
      <w:lang w:eastAsia="en-US"/>
    </w:rPr>
  </w:style>
  <w:style w:type="paragraph" w:customStyle="1" w:styleId="0D23C19C71C349D199C0F64DBCF2B5031">
    <w:name w:val="0D23C19C71C349D199C0F64DBCF2B5031"/>
    <w:rsid w:val="006A540F"/>
    <w:pPr>
      <w:spacing w:line="252" w:lineRule="auto"/>
    </w:pPr>
    <w:rPr>
      <w:rFonts w:ascii="Segoe UI" w:eastAsiaTheme="minorHAnsi" w:hAnsi="Segoe UI"/>
      <w:sz w:val="20"/>
      <w:lang w:eastAsia="en-US"/>
    </w:rPr>
  </w:style>
  <w:style w:type="paragraph" w:customStyle="1" w:styleId="1FB82163A3E6471FBAA89D121857EBD72">
    <w:name w:val="1FB82163A3E6471FBAA89D121857EBD72"/>
    <w:rsid w:val="006A540F"/>
    <w:pPr>
      <w:spacing w:line="252" w:lineRule="auto"/>
    </w:pPr>
    <w:rPr>
      <w:rFonts w:ascii="Segoe UI" w:eastAsiaTheme="minorHAnsi" w:hAnsi="Segoe UI"/>
      <w:sz w:val="20"/>
      <w:lang w:eastAsia="en-US"/>
    </w:rPr>
  </w:style>
  <w:style w:type="paragraph" w:customStyle="1" w:styleId="8E86AAA1CE154118A804A4D509FF3D6C2">
    <w:name w:val="8E86AAA1CE154118A804A4D509FF3D6C2"/>
    <w:rsid w:val="006A540F"/>
    <w:pPr>
      <w:spacing w:line="252" w:lineRule="auto"/>
    </w:pPr>
    <w:rPr>
      <w:rFonts w:ascii="Segoe UI" w:eastAsiaTheme="minorHAnsi" w:hAnsi="Segoe UI"/>
      <w:sz w:val="20"/>
      <w:lang w:eastAsia="en-US"/>
    </w:rPr>
  </w:style>
  <w:style w:type="paragraph" w:customStyle="1" w:styleId="11A74E346DED4E2D82FCE6BD40AEA2E82">
    <w:name w:val="11A74E346DED4E2D82FCE6BD40AEA2E82"/>
    <w:rsid w:val="006A540F"/>
    <w:pPr>
      <w:spacing w:line="252" w:lineRule="auto"/>
    </w:pPr>
    <w:rPr>
      <w:rFonts w:ascii="Segoe UI" w:eastAsiaTheme="minorHAnsi" w:hAnsi="Segoe UI"/>
      <w:sz w:val="20"/>
      <w:lang w:eastAsia="en-US"/>
    </w:rPr>
  </w:style>
  <w:style w:type="paragraph" w:customStyle="1" w:styleId="B98A75B1FDD844609F65E34769C73D542">
    <w:name w:val="B98A75B1FDD844609F65E34769C73D542"/>
    <w:rsid w:val="006A540F"/>
    <w:pPr>
      <w:spacing w:line="252" w:lineRule="auto"/>
    </w:pPr>
    <w:rPr>
      <w:rFonts w:ascii="Segoe UI" w:eastAsiaTheme="minorHAnsi" w:hAnsi="Segoe UI"/>
      <w:sz w:val="20"/>
      <w:lang w:eastAsia="en-US"/>
    </w:rPr>
  </w:style>
  <w:style w:type="paragraph" w:customStyle="1" w:styleId="C702CA63CB0D42C3A693C962DD1EC9742">
    <w:name w:val="C702CA63CB0D42C3A693C962DD1EC9742"/>
    <w:rsid w:val="006A540F"/>
    <w:pPr>
      <w:spacing w:line="252" w:lineRule="auto"/>
    </w:pPr>
    <w:rPr>
      <w:rFonts w:ascii="Segoe UI" w:eastAsiaTheme="minorHAnsi" w:hAnsi="Segoe UI"/>
      <w:sz w:val="20"/>
      <w:lang w:eastAsia="en-US"/>
    </w:rPr>
  </w:style>
  <w:style w:type="paragraph" w:customStyle="1" w:styleId="1AFFB3DDEACD4B9295E7C17D61FAC01D1">
    <w:name w:val="1AFFB3DDEACD4B9295E7C17D61FAC01D1"/>
    <w:rsid w:val="006A540F"/>
    <w:pPr>
      <w:spacing w:line="252" w:lineRule="auto"/>
    </w:pPr>
    <w:rPr>
      <w:rFonts w:ascii="Segoe UI" w:eastAsiaTheme="minorHAnsi" w:hAnsi="Segoe UI"/>
      <w:sz w:val="20"/>
      <w:lang w:eastAsia="en-US"/>
    </w:rPr>
  </w:style>
  <w:style w:type="paragraph" w:customStyle="1" w:styleId="B777926B3E564A7B8DC86CFAA0898AA51">
    <w:name w:val="B777926B3E564A7B8DC86CFAA0898AA51"/>
    <w:rsid w:val="006A540F"/>
    <w:pPr>
      <w:spacing w:line="252" w:lineRule="auto"/>
    </w:pPr>
    <w:rPr>
      <w:rFonts w:ascii="Segoe UI" w:eastAsiaTheme="minorHAnsi" w:hAnsi="Segoe UI"/>
      <w:sz w:val="20"/>
      <w:lang w:eastAsia="en-US"/>
    </w:rPr>
  </w:style>
  <w:style w:type="paragraph" w:customStyle="1" w:styleId="E09D6151007C48B3BD4F792EB3D9BE221">
    <w:name w:val="E09D6151007C48B3BD4F792EB3D9BE221"/>
    <w:rsid w:val="006A540F"/>
    <w:pPr>
      <w:spacing w:line="252" w:lineRule="auto"/>
    </w:pPr>
    <w:rPr>
      <w:rFonts w:ascii="Segoe UI" w:eastAsiaTheme="minorHAnsi" w:hAnsi="Segoe UI"/>
      <w:sz w:val="20"/>
      <w:lang w:eastAsia="en-US"/>
    </w:rPr>
  </w:style>
  <w:style w:type="paragraph" w:customStyle="1" w:styleId="F200AE2FF0B84A3B96580437BB1F1BCA2">
    <w:name w:val="F200AE2FF0B84A3B96580437BB1F1BCA2"/>
    <w:rsid w:val="006A540F"/>
    <w:pPr>
      <w:spacing w:line="252" w:lineRule="auto"/>
    </w:pPr>
    <w:rPr>
      <w:rFonts w:ascii="Segoe UI" w:eastAsiaTheme="minorHAnsi" w:hAnsi="Segoe UI"/>
      <w:sz w:val="20"/>
      <w:lang w:eastAsia="en-US"/>
    </w:rPr>
  </w:style>
  <w:style w:type="paragraph" w:customStyle="1" w:styleId="1B81FA17E2444384AA71DDBB6EEA2C2A2">
    <w:name w:val="1B81FA17E2444384AA71DDBB6EEA2C2A2"/>
    <w:rsid w:val="006A540F"/>
    <w:pPr>
      <w:spacing w:line="252" w:lineRule="auto"/>
    </w:pPr>
    <w:rPr>
      <w:rFonts w:ascii="Segoe UI" w:eastAsiaTheme="minorHAnsi" w:hAnsi="Segoe UI"/>
      <w:sz w:val="20"/>
      <w:lang w:eastAsia="en-US"/>
    </w:rPr>
  </w:style>
  <w:style w:type="paragraph" w:customStyle="1" w:styleId="78D25DE15971433B8B2B2CA33975C1902">
    <w:name w:val="78D25DE15971433B8B2B2CA33975C1902"/>
    <w:rsid w:val="006A540F"/>
    <w:pPr>
      <w:spacing w:line="252" w:lineRule="auto"/>
    </w:pPr>
    <w:rPr>
      <w:rFonts w:ascii="Segoe UI" w:eastAsiaTheme="minorHAnsi" w:hAnsi="Segoe UI"/>
      <w:sz w:val="20"/>
      <w:lang w:eastAsia="en-US"/>
    </w:rPr>
  </w:style>
  <w:style w:type="paragraph" w:customStyle="1" w:styleId="FCAAF15BDC8749A79B59610D6C4DED822">
    <w:name w:val="FCAAF15BDC8749A79B59610D6C4DED822"/>
    <w:rsid w:val="006A540F"/>
    <w:pPr>
      <w:spacing w:line="252" w:lineRule="auto"/>
    </w:pPr>
    <w:rPr>
      <w:rFonts w:ascii="Segoe UI" w:eastAsiaTheme="minorHAnsi" w:hAnsi="Segoe UI"/>
      <w:sz w:val="20"/>
      <w:lang w:eastAsia="en-US"/>
    </w:rPr>
  </w:style>
  <w:style w:type="paragraph" w:customStyle="1" w:styleId="153585DF6BF34BCAAA27C80AA3F3F54C2">
    <w:name w:val="153585DF6BF34BCAAA27C80AA3F3F54C2"/>
    <w:rsid w:val="006A540F"/>
    <w:pPr>
      <w:spacing w:line="252" w:lineRule="auto"/>
    </w:pPr>
    <w:rPr>
      <w:rFonts w:ascii="Segoe UI" w:eastAsiaTheme="minorHAnsi" w:hAnsi="Segoe UI"/>
      <w:sz w:val="20"/>
      <w:lang w:eastAsia="en-US"/>
    </w:rPr>
  </w:style>
  <w:style w:type="paragraph" w:customStyle="1" w:styleId="445671FABFED4CA9B4668E850AC0846F1">
    <w:name w:val="445671FABFED4CA9B4668E850AC0846F1"/>
    <w:rsid w:val="006A540F"/>
    <w:pPr>
      <w:spacing w:line="252" w:lineRule="auto"/>
    </w:pPr>
    <w:rPr>
      <w:rFonts w:ascii="Segoe UI" w:eastAsiaTheme="minorHAnsi" w:hAnsi="Segoe UI"/>
      <w:sz w:val="20"/>
      <w:lang w:eastAsia="en-US"/>
    </w:rPr>
  </w:style>
  <w:style w:type="paragraph" w:customStyle="1" w:styleId="3B0C4BE0D62E4A3898D79F09AAA6296F1">
    <w:name w:val="3B0C4BE0D62E4A3898D79F09AAA6296F1"/>
    <w:rsid w:val="006A540F"/>
    <w:pPr>
      <w:spacing w:line="252" w:lineRule="auto"/>
    </w:pPr>
    <w:rPr>
      <w:rFonts w:ascii="Segoe UI" w:eastAsiaTheme="minorHAnsi" w:hAnsi="Segoe UI"/>
      <w:sz w:val="20"/>
      <w:lang w:eastAsia="en-US"/>
    </w:rPr>
  </w:style>
  <w:style w:type="paragraph" w:customStyle="1" w:styleId="1771C6BCDBCD4916A45F221B09D523FA1">
    <w:name w:val="1771C6BCDBCD4916A45F221B09D523FA1"/>
    <w:rsid w:val="006A540F"/>
    <w:pPr>
      <w:spacing w:line="252" w:lineRule="auto"/>
    </w:pPr>
    <w:rPr>
      <w:rFonts w:ascii="Segoe UI" w:eastAsiaTheme="minorHAnsi" w:hAnsi="Segoe UI"/>
      <w:sz w:val="20"/>
      <w:lang w:eastAsia="en-US"/>
    </w:rPr>
  </w:style>
  <w:style w:type="paragraph" w:customStyle="1" w:styleId="14033035AB8D47A982ABAE8E066E20B22">
    <w:name w:val="14033035AB8D47A982ABAE8E066E20B22"/>
    <w:rsid w:val="006A540F"/>
    <w:pPr>
      <w:spacing w:line="252" w:lineRule="auto"/>
    </w:pPr>
    <w:rPr>
      <w:rFonts w:ascii="Segoe UI" w:eastAsiaTheme="minorHAnsi" w:hAnsi="Segoe UI"/>
      <w:sz w:val="20"/>
      <w:lang w:eastAsia="en-US"/>
    </w:rPr>
  </w:style>
  <w:style w:type="paragraph" w:customStyle="1" w:styleId="C47B3CCEC337499093D2358CBB1D45EC2">
    <w:name w:val="C47B3CCEC337499093D2358CBB1D45EC2"/>
    <w:rsid w:val="006A540F"/>
    <w:pPr>
      <w:spacing w:line="252" w:lineRule="auto"/>
    </w:pPr>
    <w:rPr>
      <w:rFonts w:ascii="Segoe UI" w:eastAsiaTheme="minorHAnsi" w:hAnsi="Segoe UI"/>
      <w:sz w:val="20"/>
      <w:lang w:eastAsia="en-US"/>
    </w:rPr>
  </w:style>
  <w:style w:type="paragraph" w:customStyle="1" w:styleId="F15AB896FF3D40B2BB21DAA4B24195981">
    <w:name w:val="F15AB896FF3D40B2BB21DAA4B24195981"/>
    <w:rsid w:val="006A540F"/>
    <w:pPr>
      <w:spacing w:line="252" w:lineRule="auto"/>
    </w:pPr>
    <w:rPr>
      <w:rFonts w:ascii="Segoe UI" w:eastAsiaTheme="minorHAnsi" w:hAnsi="Segoe UI"/>
      <w:sz w:val="20"/>
      <w:lang w:eastAsia="en-US"/>
    </w:rPr>
  </w:style>
  <w:style w:type="paragraph" w:customStyle="1" w:styleId="966393F51B724C3AA657EB2DF8BC1F5B1">
    <w:name w:val="966393F51B724C3AA657EB2DF8BC1F5B1"/>
    <w:rsid w:val="006A540F"/>
    <w:pPr>
      <w:spacing w:line="252" w:lineRule="auto"/>
    </w:pPr>
    <w:rPr>
      <w:rFonts w:ascii="Segoe UI" w:eastAsiaTheme="minorHAnsi" w:hAnsi="Segoe UI"/>
      <w:sz w:val="20"/>
      <w:lang w:eastAsia="en-US"/>
    </w:rPr>
  </w:style>
  <w:style w:type="paragraph" w:customStyle="1" w:styleId="688D3899243D4FDC98F1B1D53E6A5F6C1">
    <w:name w:val="688D3899243D4FDC98F1B1D53E6A5F6C1"/>
    <w:rsid w:val="006A540F"/>
    <w:pPr>
      <w:spacing w:line="252" w:lineRule="auto"/>
    </w:pPr>
    <w:rPr>
      <w:rFonts w:ascii="Segoe UI" w:eastAsiaTheme="minorHAnsi" w:hAnsi="Segoe UI"/>
      <w:sz w:val="20"/>
      <w:lang w:eastAsia="en-US"/>
    </w:rPr>
  </w:style>
  <w:style w:type="paragraph" w:customStyle="1" w:styleId="5C005BBDD72847E38127DAE327FE41751">
    <w:name w:val="5C005BBDD72847E38127DAE327FE41751"/>
    <w:rsid w:val="006A540F"/>
    <w:pPr>
      <w:spacing w:line="252" w:lineRule="auto"/>
    </w:pPr>
    <w:rPr>
      <w:rFonts w:ascii="Segoe UI" w:eastAsiaTheme="minorHAnsi" w:hAnsi="Segoe UI"/>
      <w:sz w:val="20"/>
      <w:lang w:eastAsia="en-US"/>
    </w:rPr>
  </w:style>
  <w:style w:type="paragraph" w:customStyle="1" w:styleId="4572AB4623844DBFA56D7C65D3113CED1">
    <w:name w:val="4572AB4623844DBFA56D7C65D3113CED1"/>
    <w:rsid w:val="006A540F"/>
    <w:pPr>
      <w:spacing w:line="252" w:lineRule="auto"/>
    </w:pPr>
    <w:rPr>
      <w:rFonts w:ascii="Segoe UI" w:eastAsiaTheme="minorHAnsi" w:hAnsi="Segoe UI"/>
      <w:sz w:val="20"/>
      <w:lang w:eastAsia="en-US"/>
    </w:rPr>
  </w:style>
  <w:style w:type="paragraph" w:customStyle="1" w:styleId="B31EB5AEB9FB4402BE168B05FA443B141">
    <w:name w:val="B31EB5AEB9FB4402BE168B05FA443B141"/>
    <w:rsid w:val="006A540F"/>
    <w:pPr>
      <w:spacing w:line="252" w:lineRule="auto"/>
    </w:pPr>
    <w:rPr>
      <w:rFonts w:ascii="Segoe UI" w:eastAsiaTheme="minorHAnsi" w:hAnsi="Segoe UI"/>
      <w:sz w:val="20"/>
      <w:lang w:eastAsia="en-US"/>
    </w:rPr>
  </w:style>
  <w:style w:type="paragraph" w:customStyle="1" w:styleId="0255FA03E5A64B5EB486BA177C9911F5">
    <w:name w:val="0255FA03E5A64B5EB486BA177C9911F5"/>
    <w:rsid w:val="006A540F"/>
    <w:pPr>
      <w:spacing w:line="252" w:lineRule="auto"/>
    </w:pPr>
    <w:rPr>
      <w:rFonts w:ascii="Segoe UI" w:eastAsiaTheme="minorHAnsi" w:hAnsi="Segoe UI"/>
      <w:sz w:val="20"/>
      <w:lang w:eastAsia="en-US"/>
    </w:rPr>
  </w:style>
  <w:style w:type="paragraph" w:customStyle="1" w:styleId="E961E2081D4248ED9CD65AD0AB3FDBFA">
    <w:name w:val="E961E2081D4248ED9CD65AD0AB3FDBFA"/>
    <w:rsid w:val="006A540F"/>
  </w:style>
  <w:style w:type="paragraph" w:customStyle="1" w:styleId="6698783189F043908ED69A3477E63D5C">
    <w:name w:val="6698783189F043908ED69A3477E63D5C"/>
    <w:rsid w:val="006A540F"/>
  </w:style>
  <w:style w:type="paragraph" w:customStyle="1" w:styleId="232AE55B7CE74B90B93B005EE992FE3D">
    <w:name w:val="232AE55B7CE74B90B93B005EE992FE3D"/>
    <w:rsid w:val="006A540F"/>
  </w:style>
  <w:style w:type="paragraph" w:customStyle="1" w:styleId="A3CDB6AC7CC548B9BD873551B33AEF372">
    <w:name w:val="A3CDB6AC7CC548B9BD873551B33AEF372"/>
    <w:rsid w:val="006A540F"/>
    <w:pPr>
      <w:spacing w:line="252" w:lineRule="auto"/>
    </w:pPr>
    <w:rPr>
      <w:rFonts w:ascii="Segoe UI" w:eastAsiaTheme="minorHAnsi" w:hAnsi="Segoe UI"/>
      <w:sz w:val="20"/>
      <w:lang w:eastAsia="en-US"/>
    </w:rPr>
  </w:style>
  <w:style w:type="paragraph" w:customStyle="1" w:styleId="88BC5916625F4572AE9383AA79071CCE3">
    <w:name w:val="88BC5916625F4572AE9383AA79071CCE3"/>
    <w:rsid w:val="006A540F"/>
    <w:pPr>
      <w:spacing w:line="252" w:lineRule="auto"/>
    </w:pPr>
    <w:rPr>
      <w:rFonts w:ascii="Segoe UI" w:eastAsiaTheme="minorHAnsi" w:hAnsi="Segoe UI"/>
      <w:sz w:val="20"/>
      <w:lang w:eastAsia="en-US"/>
    </w:rPr>
  </w:style>
  <w:style w:type="paragraph" w:customStyle="1" w:styleId="7557D192169948FDB86C995FCD72944D3">
    <w:name w:val="7557D192169948FDB86C995FCD72944D3"/>
    <w:rsid w:val="006A540F"/>
    <w:pPr>
      <w:spacing w:line="252" w:lineRule="auto"/>
    </w:pPr>
    <w:rPr>
      <w:rFonts w:ascii="Segoe UI" w:eastAsiaTheme="minorHAnsi" w:hAnsi="Segoe UI"/>
      <w:sz w:val="20"/>
      <w:lang w:eastAsia="en-US"/>
    </w:rPr>
  </w:style>
  <w:style w:type="paragraph" w:customStyle="1" w:styleId="279B86A071CD44819CD66C0F488FFF5C2">
    <w:name w:val="279B86A071CD44819CD66C0F488FFF5C2"/>
    <w:rsid w:val="006A540F"/>
    <w:pPr>
      <w:spacing w:line="252" w:lineRule="auto"/>
    </w:pPr>
    <w:rPr>
      <w:rFonts w:ascii="Segoe UI" w:eastAsiaTheme="minorHAnsi" w:hAnsi="Segoe UI"/>
      <w:sz w:val="20"/>
      <w:lang w:eastAsia="en-US"/>
    </w:rPr>
  </w:style>
  <w:style w:type="paragraph" w:customStyle="1" w:styleId="51E02860B7BC44448CD38DA59C8F57CF3">
    <w:name w:val="51E02860B7BC44448CD38DA59C8F57CF3"/>
    <w:rsid w:val="006A540F"/>
    <w:pPr>
      <w:spacing w:line="252" w:lineRule="auto"/>
    </w:pPr>
    <w:rPr>
      <w:rFonts w:ascii="Segoe UI" w:eastAsiaTheme="minorHAnsi" w:hAnsi="Segoe UI"/>
      <w:sz w:val="20"/>
      <w:lang w:eastAsia="en-US"/>
    </w:rPr>
  </w:style>
  <w:style w:type="paragraph" w:customStyle="1" w:styleId="A49265A181384893B333232709F18CC01">
    <w:name w:val="A49265A181384893B333232709F18CC01"/>
    <w:rsid w:val="006A540F"/>
    <w:pPr>
      <w:spacing w:line="252" w:lineRule="auto"/>
    </w:pPr>
    <w:rPr>
      <w:rFonts w:ascii="Segoe UI" w:eastAsiaTheme="minorHAnsi" w:hAnsi="Segoe UI"/>
      <w:sz w:val="20"/>
      <w:lang w:eastAsia="en-US"/>
    </w:rPr>
  </w:style>
  <w:style w:type="paragraph" w:customStyle="1" w:styleId="18A879A555974F079BBDC9072B485FDA2">
    <w:name w:val="18A879A555974F079BBDC9072B485FDA2"/>
    <w:rsid w:val="006A540F"/>
    <w:pPr>
      <w:spacing w:line="252" w:lineRule="auto"/>
    </w:pPr>
    <w:rPr>
      <w:rFonts w:ascii="Segoe UI" w:eastAsiaTheme="minorHAnsi" w:hAnsi="Segoe UI"/>
      <w:sz w:val="20"/>
      <w:lang w:eastAsia="en-US"/>
    </w:rPr>
  </w:style>
  <w:style w:type="paragraph" w:customStyle="1" w:styleId="823306FD5FA848D9BE56D152DAC617F02">
    <w:name w:val="823306FD5FA848D9BE56D152DAC617F02"/>
    <w:rsid w:val="006A540F"/>
    <w:pPr>
      <w:spacing w:line="252" w:lineRule="auto"/>
    </w:pPr>
    <w:rPr>
      <w:rFonts w:ascii="Segoe UI" w:eastAsiaTheme="minorHAnsi" w:hAnsi="Segoe UI"/>
      <w:sz w:val="20"/>
      <w:lang w:eastAsia="en-US"/>
    </w:rPr>
  </w:style>
  <w:style w:type="paragraph" w:customStyle="1" w:styleId="D10A8EFFA7CA4472A926A75903755CA23">
    <w:name w:val="D10A8EFFA7CA4472A926A75903755CA23"/>
    <w:rsid w:val="006A540F"/>
    <w:pPr>
      <w:spacing w:line="252" w:lineRule="auto"/>
    </w:pPr>
    <w:rPr>
      <w:rFonts w:ascii="Segoe UI" w:eastAsiaTheme="minorHAnsi" w:hAnsi="Segoe UI"/>
      <w:sz w:val="20"/>
      <w:lang w:eastAsia="en-US"/>
    </w:rPr>
  </w:style>
  <w:style w:type="paragraph" w:customStyle="1" w:styleId="18111D880F8F4ECFBAEBA6C9B099101B3">
    <w:name w:val="18111D880F8F4ECFBAEBA6C9B099101B3"/>
    <w:rsid w:val="006A540F"/>
    <w:pPr>
      <w:spacing w:line="252" w:lineRule="auto"/>
    </w:pPr>
    <w:rPr>
      <w:rFonts w:ascii="Segoe UI" w:eastAsiaTheme="minorHAnsi" w:hAnsi="Segoe UI"/>
      <w:sz w:val="20"/>
      <w:lang w:eastAsia="en-US"/>
    </w:rPr>
  </w:style>
  <w:style w:type="paragraph" w:customStyle="1" w:styleId="B10AF2A46F8147A2A9DDB9DC3CD3E0473">
    <w:name w:val="B10AF2A46F8147A2A9DDB9DC3CD3E0473"/>
    <w:rsid w:val="006A540F"/>
    <w:pPr>
      <w:spacing w:line="252" w:lineRule="auto"/>
    </w:pPr>
    <w:rPr>
      <w:rFonts w:ascii="Segoe UI" w:eastAsiaTheme="minorHAnsi" w:hAnsi="Segoe UI"/>
      <w:sz w:val="20"/>
      <w:lang w:eastAsia="en-US"/>
    </w:rPr>
  </w:style>
  <w:style w:type="paragraph" w:customStyle="1" w:styleId="9D2DB0D21D444AD8B8D0081EFF127F4B3">
    <w:name w:val="9D2DB0D21D444AD8B8D0081EFF127F4B3"/>
    <w:rsid w:val="006A540F"/>
    <w:pPr>
      <w:spacing w:line="252" w:lineRule="auto"/>
    </w:pPr>
    <w:rPr>
      <w:rFonts w:ascii="Segoe UI" w:eastAsiaTheme="minorHAnsi" w:hAnsi="Segoe UI"/>
      <w:sz w:val="20"/>
      <w:lang w:eastAsia="en-US"/>
    </w:rPr>
  </w:style>
  <w:style w:type="paragraph" w:customStyle="1" w:styleId="CB6769465E734209823E4E380B799FDA3">
    <w:name w:val="CB6769465E734209823E4E380B799FDA3"/>
    <w:rsid w:val="006A540F"/>
    <w:pPr>
      <w:spacing w:line="252" w:lineRule="auto"/>
    </w:pPr>
    <w:rPr>
      <w:rFonts w:ascii="Segoe UI" w:eastAsiaTheme="minorHAnsi" w:hAnsi="Segoe UI"/>
      <w:sz w:val="20"/>
      <w:lang w:eastAsia="en-US"/>
    </w:rPr>
  </w:style>
  <w:style w:type="paragraph" w:customStyle="1" w:styleId="CAA2B25E84E445898BF1C20B94A078562">
    <w:name w:val="CAA2B25E84E445898BF1C20B94A078562"/>
    <w:rsid w:val="006A540F"/>
    <w:pPr>
      <w:spacing w:line="252" w:lineRule="auto"/>
    </w:pPr>
    <w:rPr>
      <w:rFonts w:ascii="Segoe UI" w:eastAsiaTheme="minorHAnsi" w:hAnsi="Segoe UI"/>
      <w:sz w:val="20"/>
      <w:lang w:eastAsia="en-US"/>
    </w:rPr>
  </w:style>
  <w:style w:type="paragraph" w:customStyle="1" w:styleId="FCFEEC32F6B14AE9B7168730C7A22E702">
    <w:name w:val="FCFEEC32F6B14AE9B7168730C7A22E702"/>
    <w:rsid w:val="006A540F"/>
    <w:pPr>
      <w:spacing w:line="252" w:lineRule="auto"/>
    </w:pPr>
    <w:rPr>
      <w:rFonts w:ascii="Segoe UI" w:eastAsiaTheme="minorHAnsi" w:hAnsi="Segoe UI"/>
      <w:sz w:val="20"/>
      <w:lang w:eastAsia="en-US"/>
    </w:rPr>
  </w:style>
  <w:style w:type="paragraph" w:customStyle="1" w:styleId="0D23C19C71C349D199C0F64DBCF2B5032">
    <w:name w:val="0D23C19C71C349D199C0F64DBCF2B5032"/>
    <w:rsid w:val="006A540F"/>
    <w:pPr>
      <w:spacing w:line="252" w:lineRule="auto"/>
    </w:pPr>
    <w:rPr>
      <w:rFonts w:ascii="Segoe UI" w:eastAsiaTheme="minorHAnsi" w:hAnsi="Segoe UI"/>
      <w:sz w:val="20"/>
      <w:lang w:eastAsia="en-US"/>
    </w:rPr>
  </w:style>
  <w:style w:type="paragraph" w:customStyle="1" w:styleId="1FB82163A3E6471FBAA89D121857EBD73">
    <w:name w:val="1FB82163A3E6471FBAA89D121857EBD73"/>
    <w:rsid w:val="006A540F"/>
    <w:pPr>
      <w:spacing w:line="252" w:lineRule="auto"/>
    </w:pPr>
    <w:rPr>
      <w:rFonts w:ascii="Segoe UI" w:eastAsiaTheme="minorHAnsi" w:hAnsi="Segoe UI"/>
      <w:sz w:val="20"/>
      <w:lang w:eastAsia="en-US"/>
    </w:rPr>
  </w:style>
  <w:style w:type="paragraph" w:customStyle="1" w:styleId="8E86AAA1CE154118A804A4D509FF3D6C3">
    <w:name w:val="8E86AAA1CE154118A804A4D509FF3D6C3"/>
    <w:rsid w:val="006A540F"/>
    <w:pPr>
      <w:spacing w:line="252" w:lineRule="auto"/>
    </w:pPr>
    <w:rPr>
      <w:rFonts w:ascii="Segoe UI" w:eastAsiaTheme="minorHAnsi" w:hAnsi="Segoe UI"/>
      <w:sz w:val="20"/>
      <w:lang w:eastAsia="en-US"/>
    </w:rPr>
  </w:style>
  <w:style w:type="paragraph" w:customStyle="1" w:styleId="11A74E346DED4E2D82FCE6BD40AEA2E83">
    <w:name w:val="11A74E346DED4E2D82FCE6BD40AEA2E83"/>
    <w:rsid w:val="006A540F"/>
    <w:pPr>
      <w:spacing w:line="252" w:lineRule="auto"/>
    </w:pPr>
    <w:rPr>
      <w:rFonts w:ascii="Segoe UI" w:eastAsiaTheme="minorHAnsi" w:hAnsi="Segoe UI"/>
      <w:sz w:val="20"/>
      <w:lang w:eastAsia="en-US"/>
    </w:rPr>
  </w:style>
  <w:style w:type="paragraph" w:customStyle="1" w:styleId="B98A75B1FDD844609F65E34769C73D543">
    <w:name w:val="B98A75B1FDD844609F65E34769C73D543"/>
    <w:rsid w:val="006A540F"/>
    <w:pPr>
      <w:spacing w:line="252" w:lineRule="auto"/>
    </w:pPr>
    <w:rPr>
      <w:rFonts w:ascii="Segoe UI" w:eastAsiaTheme="minorHAnsi" w:hAnsi="Segoe UI"/>
      <w:sz w:val="20"/>
      <w:lang w:eastAsia="en-US"/>
    </w:rPr>
  </w:style>
  <w:style w:type="paragraph" w:customStyle="1" w:styleId="C702CA63CB0D42C3A693C962DD1EC9743">
    <w:name w:val="C702CA63CB0D42C3A693C962DD1EC9743"/>
    <w:rsid w:val="006A540F"/>
    <w:pPr>
      <w:spacing w:line="252" w:lineRule="auto"/>
    </w:pPr>
    <w:rPr>
      <w:rFonts w:ascii="Segoe UI" w:eastAsiaTheme="minorHAnsi" w:hAnsi="Segoe UI"/>
      <w:sz w:val="20"/>
      <w:lang w:eastAsia="en-US"/>
    </w:rPr>
  </w:style>
  <w:style w:type="paragraph" w:customStyle="1" w:styleId="1AFFB3DDEACD4B9295E7C17D61FAC01D2">
    <w:name w:val="1AFFB3DDEACD4B9295E7C17D61FAC01D2"/>
    <w:rsid w:val="006A540F"/>
    <w:pPr>
      <w:spacing w:line="252" w:lineRule="auto"/>
    </w:pPr>
    <w:rPr>
      <w:rFonts w:ascii="Segoe UI" w:eastAsiaTheme="minorHAnsi" w:hAnsi="Segoe UI"/>
      <w:sz w:val="20"/>
      <w:lang w:eastAsia="en-US"/>
    </w:rPr>
  </w:style>
  <w:style w:type="paragraph" w:customStyle="1" w:styleId="B777926B3E564A7B8DC86CFAA0898AA52">
    <w:name w:val="B777926B3E564A7B8DC86CFAA0898AA52"/>
    <w:rsid w:val="006A540F"/>
    <w:pPr>
      <w:spacing w:line="252" w:lineRule="auto"/>
    </w:pPr>
    <w:rPr>
      <w:rFonts w:ascii="Segoe UI" w:eastAsiaTheme="minorHAnsi" w:hAnsi="Segoe UI"/>
      <w:sz w:val="20"/>
      <w:lang w:eastAsia="en-US"/>
    </w:rPr>
  </w:style>
  <w:style w:type="paragraph" w:customStyle="1" w:styleId="E09D6151007C48B3BD4F792EB3D9BE222">
    <w:name w:val="E09D6151007C48B3BD4F792EB3D9BE222"/>
    <w:rsid w:val="006A540F"/>
    <w:pPr>
      <w:spacing w:line="252" w:lineRule="auto"/>
    </w:pPr>
    <w:rPr>
      <w:rFonts w:ascii="Segoe UI" w:eastAsiaTheme="minorHAnsi" w:hAnsi="Segoe UI"/>
      <w:sz w:val="20"/>
      <w:lang w:eastAsia="en-US"/>
    </w:rPr>
  </w:style>
  <w:style w:type="paragraph" w:customStyle="1" w:styleId="F200AE2FF0B84A3B96580437BB1F1BCA3">
    <w:name w:val="F200AE2FF0B84A3B96580437BB1F1BCA3"/>
    <w:rsid w:val="006A540F"/>
    <w:pPr>
      <w:spacing w:line="252" w:lineRule="auto"/>
    </w:pPr>
    <w:rPr>
      <w:rFonts w:ascii="Segoe UI" w:eastAsiaTheme="minorHAnsi" w:hAnsi="Segoe UI"/>
      <w:sz w:val="20"/>
      <w:lang w:eastAsia="en-US"/>
    </w:rPr>
  </w:style>
  <w:style w:type="paragraph" w:customStyle="1" w:styleId="1B81FA17E2444384AA71DDBB6EEA2C2A3">
    <w:name w:val="1B81FA17E2444384AA71DDBB6EEA2C2A3"/>
    <w:rsid w:val="006A540F"/>
    <w:pPr>
      <w:spacing w:line="252" w:lineRule="auto"/>
    </w:pPr>
    <w:rPr>
      <w:rFonts w:ascii="Segoe UI" w:eastAsiaTheme="minorHAnsi" w:hAnsi="Segoe UI"/>
      <w:sz w:val="20"/>
      <w:lang w:eastAsia="en-US"/>
    </w:rPr>
  </w:style>
  <w:style w:type="paragraph" w:customStyle="1" w:styleId="78D25DE15971433B8B2B2CA33975C1903">
    <w:name w:val="78D25DE15971433B8B2B2CA33975C1903"/>
    <w:rsid w:val="006A540F"/>
    <w:pPr>
      <w:spacing w:line="252" w:lineRule="auto"/>
    </w:pPr>
    <w:rPr>
      <w:rFonts w:ascii="Segoe UI" w:eastAsiaTheme="minorHAnsi" w:hAnsi="Segoe UI"/>
      <w:sz w:val="20"/>
      <w:lang w:eastAsia="en-US"/>
    </w:rPr>
  </w:style>
  <w:style w:type="paragraph" w:customStyle="1" w:styleId="FCAAF15BDC8749A79B59610D6C4DED823">
    <w:name w:val="FCAAF15BDC8749A79B59610D6C4DED823"/>
    <w:rsid w:val="006A540F"/>
    <w:pPr>
      <w:spacing w:line="252" w:lineRule="auto"/>
    </w:pPr>
    <w:rPr>
      <w:rFonts w:ascii="Segoe UI" w:eastAsiaTheme="minorHAnsi" w:hAnsi="Segoe UI"/>
      <w:sz w:val="20"/>
      <w:lang w:eastAsia="en-US"/>
    </w:rPr>
  </w:style>
  <w:style w:type="paragraph" w:customStyle="1" w:styleId="153585DF6BF34BCAAA27C80AA3F3F54C3">
    <w:name w:val="153585DF6BF34BCAAA27C80AA3F3F54C3"/>
    <w:rsid w:val="006A540F"/>
    <w:pPr>
      <w:spacing w:line="252" w:lineRule="auto"/>
    </w:pPr>
    <w:rPr>
      <w:rFonts w:ascii="Segoe UI" w:eastAsiaTheme="minorHAnsi" w:hAnsi="Segoe UI"/>
      <w:sz w:val="20"/>
      <w:lang w:eastAsia="en-US"/>
    </w:rPr>
  </w:style>
  <w:style w:type="paragraph" w:customStyle="1" w:styleId="445671FABFED4CA9B4668E850AC0846F2">
    <w:name w:val="445671FABFED4CA9B4668E850AC0846F2"/>
    <w:rsid w:val="006A540F"/>
    <w:pPr>
      <w:spacing w:line="252" w:lineRule="auto"/>
    </w:pPr>
    <w:rPr>
      <w:rFonts w:ascii="Segoe UI" w:eastAsiaTheme="minorHAnsi" w:hAnsi="Segoe UI"/>
      <w:sz w:val="20"/>
      <w:lang w:eastAsia="en-US"/>
    </w:rPr>
  </w:style>
  <w:style w:type="paragraph" w:customStyle="1" w:styleId="3B0C4BE0D62E4A3898D79F09AAA6296F2">
    <w:name w:val="3B0C4BE0D62E4A3898D79F09AAA6296F2"/>
    <w:rsid w:val="006A540F"/>
    <w:pPr>
      <w:spacing w:line="252" w:lineRule="auto"/>
    </w:pPr>
    <w:rPr>
      <w:rFonts w:ascii="Segoe UI" w:eastAsiaTheme="minorHAnsi" w:hAnsi="Segoe UI"/>
      <w:sz w:val="20"/>
      <w:lang w:eastAsia="en-US"/>
    </w:rPr>
  </w:style>
  <w:style w:type="paragraph" w:customStyle="1" w:styleId="1771C6BCDBCD4916A45F221B09D523FA2">
    <w:name w:val="1771C6BCDBCD4916A45F221B09D523FA2"/>
    <w:rsid w:val="006A540F"/>
    <w:pPr>
      <w:spacing w:line="252" w:lineRule="auto"/>
    </w:pPr>
    <w:rPr>
      <w:rFonts w:ascii="Segoe UI" w:eastAsiaTheme="minorHAnsi" w:hAnsi="Segoe UI"/>
      <w:sz w:val="20"/>
      <w:lang w:eastAsia="en-US"/>
    </w:rPr>
  </w:style>
  <w:style w:type="paragraph" w:customStyle="1" w:styleId="14033035AB8D47A982ABAE8E066E20B23">
    <w:name w:val="14033035AB8D47A982ABAE8E066E20B23"/>
    <w:rsid w:val="006A540F"/>
    <w:pPr>
      <w:spacing w:line="252" w:lineRule="auto"/>
    </w:pPr>
    <w:rPr>
      <w:rFonts w:ascii="Segoe UI" w:eastAsiaTheme="minorHAnsi" w:hAnsi="Segoe UI"/>
      <w:sz w:val="20"/>
      <w:lang w:eastAsia="en-US"/>
    </w:rPr>
  </w:style>
  <w:style w:type="paragraph" w:customStyle="1" w:styleId="C47B3CCEC337499093D2358CBB1D45EC3">
    <w:name w:val="C47B3CCEC337499093D2358CBB1D45EC3"/>
    <w:rsid w:val="006A540F"/>
    <w:pPr>
      <w:spacing w:line="252" w:lineRule="auto"/>
    </w:pPr>
    <w:rPr>
      <w:rFonts w:ascii="Segoe UI" w:eastAsiaTheme="minorHAnsi" w:hAnsi="Segoe UI"/>
      <w:sz w:val="20"/>
      <w:lang w:eastAsia="en-US"/>
    </w:rPr>
  </w:style>
  <w:style w:type="paragraph" w:customStyle="1" w:styleId="F15AB896FF3D40B2BB21DAA4B24195982">
    <w:name w:val="F15AB896FF3D40B2BB21DAA4B24195982"/>
    <w:rsid w:val="006A540F"/>
    <w:pPr>
      <w:spacing w:line="252" w:lineRule="auto"/>
    </w:pPr>
    <w:rPr>
      <w:rFonts w:ascii="Segoe UI" w:eastAsiaTheme="minorHAnsi" w:hAnsi="Segoe UI"/>
      <w:sz w:val="20"/>
      <w:lang w:eastAsia="en-US"/>
    </w:rPr>
  </w:style>
  <w:style w:type="paragraph" w:customStyle="1" w:styleId="966393F51B724C3AA657EB2DF8BC1F5B2">
    <w:name w:val="966393F51B724C3AA657EB2DF8BC1F5B2"/>
    <w:rsid w:val="006A540F"/>
    <w:pPr>
      <w:spacing w:line="252" w:lineRule="auto"/>
    </w:pPr>
    <w:rPr>
      <w:rFonts w:ascii="Segoe UI" w:eastAsiaTheme="minorHAnsi" w:hAnsi="Segoe UI"/>
      <w:sz w:val="20"/>
      <w:lang w:eastAsia="en-US"/>
    </w:rPr>
  </w:style>
  <w:style w:type="paragraph" w:customStyle="1" w:styleId="688D3899243D4FDC98F1B1D53E6A5F6C2">
    <w:name w:val="688D3899243D4FDC98F1B1D53E6A5F6C2"/>
    <w:rsid w:val="006A540F"/>
    <w:pPr>
      <w:spacing w:line="252" w:lineRule="auto"/>
    </w:pPr>
    <w:rPr>
      <w:rFonts w:ascii="Segoe UI" w:eastAsiaTheme="minorHAnsi" w:hAnsi="Segoe UI"/>
      <w:sz w:val="20"/>
      <w:lang w:eastAsia="en-US"/>
    </w:rPr>
  </w:style>
  <w:style w:type="paragraph" w:customStyle="1" w:styleId="5C005BBDD72847E38127DAE327FE41752">
    <w:name w:val="5C005BBDD72847E38127DAE327FE41752"/>
    <w:rsid w:val="006A540F"/>
    <w:pPr>
      <w:spacing w:line="252" w:lineRule="auto"/>
    </w:pPr>
    <w:rPr>
      <w:rFonts w:ascii="Segoe UI" w:eastAsiaTheme="minorHAnsi" w:hAnsi="Segoe UI"/>
      <w:sz w:val="20"/>
      <w:lang w:eastAsia="en-US"/>
    </w:rPr>
  </w:style>
  <w:style w:type="paragraph" w:customStyle="1" w:styleId="4572AB4623844DBFA56D7C65D3113CED2">
    <w:name w:val="4572AB4623844DBFA56D7C65D3113CED2"/>
    <w:rsid w:val="006A540F"/>
    <w:pPr>
      <w:spacing w:line="252" w:lineRule="auto"/>
    </w:pPr>
    <w:rPr>
      <w:rFonts w:ascii="Segoe UI" w:eastAsiaTheme="minorHAnsi" w:hAnsi="Segoe UI"/>
      <w:sz w:val="20"/>
      <w:lang w:eastAsia="en-US"/>
    </w:rPr>
  </w:style>
  <w:style w:type="paragraph" w:customStyle="1" w:styleId="B31EB5AEB9FB4402BE168B05FA443B142">
    <w:name w:val="B31EB5AEB9FB4402BE168B05FA443B142"/>
    <w:rsid w:val="006A540F"/>
    <w:pPr>
      <w:spacing w:line="252" w:lineRule="auto"/>
    </w:pPr>
    <w:rPr>
      <w:rFonts w:ascii="Segoe UI" w:eastAsiaTheme="minorHAnsi" w:hAnsi="Segoe UI"/>
      <w:sz w:val="20"/>
      <w:lang w:eastAsia="en-US"/>
    </w:rPr>
  </w:style>
  <w:style w:type="paragraph" w:customStyle="1" w:styleId="0255FA03E5A64B5EB486BA177C9911F51">
    <w:name w:val="0255FA03E5A64B5EB486BA177C9911F51"/>
    <w:rsid w:val="006A540F"/>
    <w:pPr>
      <w:spacing w:line="252" w:lineRule="auto"/>
    </w:pPr>
    <w:rPr>
      <w:rFonts w:ascii="Segoe UI" w:eastAsiaTheme="minorHAnsi" w:hAnsi="Segoe UI"/>
      <w:sz w:val="20"/>
      <w:lang w:eastAsia="en-US"/>
    </w:rPr>
  </w:style>
  <w:style w:type="paragraph" w:customStyle="1" w:styleId="B245A21CF7FE48998830656EFE23042C">
    <w:name w:val="B245A21CF7FE48998830656EFE23042C"/>
    <w:rsid w:val="006A540F"/>
    <w:pPr>
      <w:spacing w:line="252" w:lineRule="auto"/>
    </w:pPr>
    <w:rPr>
      <w:rFonts w:ascii="Segoe UI" w:eastAsiaTheme="minorHAnsi" w:hAnsi="Segoe UI"/>
      <w:sz w:val="20"/>
      <w:lang w:eastAsia="en-US"/>
    </w:rPr>
  </w:style>
  <w:style w:type="paragraph" w:customStyle="1" w:styleId="E961E2081D4248ED9CD65AD0AB3FDBFA1">
    <w:name w:val="E961E2081D4248ED9CD65AD0AB3FDBFA1"/>
    <w:rsid w:val="006A540F"/>
    <w:pPr>
      <w:spacing w:line="252" w:lineRule="auto"/>
    </w:pPr>
    <w:rPr>
      <w:rFonts w:ascii="Segoe UI" w:eastAsiaTheme="minorHAnsi" w:hAnsi="Segoe UI"/>
      <w:sz w:val="20"/>
      <w:lang w:eastAsia="en-US"/>
    </w:rPr>
  </w:style>
  <w:style w:type="paragraph" w:customStyle="1" w:styleId="41CA42C6E4B946869F8E73A8D305DB3C">
    <w:name w:val="41CA42C6E4B946869F8E73A8D305DB3C"/>
    <w:rsid w:val="006A540F"/>
    <w:pPr>
      <w:spacing w:line="252" w:lineRule="auto"/>
    </w:pPr>
    <w:rPr>
      <w:rFonts w:ascii="Segoe UI" w:eastAsiaTheme="minorHAnsi" w:hAnsi="Segoe UI"/>
      <w:sz w:val="20"/>
      <w:lang w:eastAsia="en-US"/>
    </w:rPr>
  </w:style>
  <w:style w:type="paragraph" w:customStyle="1" w:styleId="E5616B7ECDE24B6C8963281557AC12EA">
    <w:name w:val="E5616B7ECDE24B6C8963281557AC12EA"/>
    <w:rsid w:val="006A540F"/>
    <w:pPr>
      <w:spacing w:line="252" w:lineRule="auto"/>
    </w:pPr>
    <w:rPr>
      <w:rFonts w:ascii="Segoe UI" w:eastAsiaTheme="minorHAnsi" w:hAnsi="Segoe UI"/>
      <w:sz w:val="20"/>
      <w:lang w:eastAsia="en-US"/>
    </w:rPr>
  </w:style>
  <w:style w:type="paragraph" w:customStyle="1" w:styleId="89AD655F2F524B7D88CB82ADDF5E4802">
    <w:name w:val="89AD655F2F524B7D88CB82ADDF5E4802"/>
    <w:rsid w:val="006A540F"/>
    <w:pPr>
      <w:spacing w:line="252" w:lineRule="auto"/>
    </w:pPr>
    <w:rPr>
      <w:rFonts w:ascii="Segoe UI" w:eastAsiaTheme="minorHAnsi" w:hAnsi="Segoe UI"/>
      <w:sz w:val="20"/>
      <w:lang w:eastAsia="en-US"/>
    </w:rPr>
  </w:style>
  <w:style w:type="paragraph" w:customStyle="1" w:styleId="6698783189F043908ED69A3477E63D5C1">
    <w:name w:val="6698783189F043908ED69A3477E63D5C1"/>
    <w:rsid w:val="006A540F"/>
    <w:pPr>
      <w:spacing w:line="252" w:lineRule="auto"/>
    </w:pPr>
    <w:rPr>
      <w:rFonts w:ascii="Segoe UI" w:eastAsiaTheme="minorHAnsi" w:hAnsi="Segoe UI"/>
      <w:sz w:val="20"/>
      <w:lang w:eastAsia="en-US"/>
    </w:rPr>
  </w:style>
  <w:style w:type="paragraph" w:customStyle="1" w:styleId="232AE55B7CE74B90B93B005EE992FE3D1">
    <w:name w:val="232AE55B7CE74B90B93B005EE992FE3D1"/>
    <w:rsid w:val="006A540F"/>
    <w:pPr>
      <w:spacing w:line="252" w:lineRule="auto"/>
    </w:pPr>
    <w:rPr>
      <w:rFonts w:ascii="Segoe UI" w:eastAsiaTheme="minorHAnsi" w:hAnsi="Segoe UI"/>
      <w:sz w:val="20"/>
      <w:lang w:eastAsia="en-US"/>
    </w:rPr>
  </w:style>
  <w:style w:type="paragraph" w:customStyle="1" w:styleId="A3CDB6AC7CC548B9BD873551B33AEF373">
    <w:name w:val="A3CDB6AC7CC548B9BD873551B33AEF373"/>
    <w:rsid w:val="006A540F"/>
    <w:pPr>
      <w:spacing w:line="252" w:lineRule="auto"/>
    </w:pPr>
    <w:rPr>
      <w:rFonts w:ascii="Segoe UI" w:eastAsiaTheme="minorHAnsi" w:hAnsi="Segoe UI"/>
      <w:sz w:val="20"/>
      <w:lang w:eastAsia="en-US"/>
    </w:rPr>
  </w:style>
  <w:style w:type="paragraph" w:customStyle="1" w:styleId="88BC5916625F4572AE9383AA79071CCE4">
    <w:name w:val="88BC5916625F4572AE9383AA79071CCE4"/>
    <w:rsid w:val="006A540F"/>
    <w:pPr>
      <w:spacing w:line="252" w:lineRule="auto"/>
    </w:pPr>
    <w:rPr>
      <w:rFonts w:ascii="Segoe UI" w:eastAsiaTheme="minorHAnsi" w:hAnsi="Segoe UI"/>
      <w:sz w:val="20"/>
      <w:lang w:eastAsia="en-US"/>
    </w:rPr>
  </w:style>
  <w:style w:type="paragraph" w:customStyle="1" w:styleId="7557D192169948FDB86C995FCD72944D4">
    <w:name w:val="7557D192169948FDB86C995FCD72944D4"/>
    <w:rsid w:val="006A540F"/>
    <w:pPr>
      <w:spacing w:line="252" w:lineRule="auto"/>
    </w:pPr>
    <w:rPr>
      <w:rFonts w:ascii="Segoe UI" w:eastAsiaTheme="minorHAnsi" w:hAnsi="Segoe UI"/>
      <w:sz w:val="20"/>
      <w:lang w:eastAsia="en-US"/>
    </w:rPr>
  </w:style>
  <w:style w:type="paragraph" w:customStyle="1" w:styleId="279B86A071CD44819CD66C0F488FFF5C3">
    <w:name w:val="279B86A071CD44819CD66C0F488FFF5C3"/>
    <w:rsid w:val="006A540F"/>
    <w:pPr>
      <w:spacing w:line="252" w:lineRule="auto"/>
    </w:pPr>
    <w:rPr>
      <w:rFonts w:ascii="Segoe UI" w:eastAsiaTheme="minorHAnsi" w:hAnsi="Segoe UI"/>
      <w:sz w:val="20"/>
      <w:lang w:eastAsia="en-US"/>
    </w:rPr>
  </w:style>
  <w:style w:type="paragraph" w:customStyle="1" w:styleId="51E02860B7BC44448CD38DA59C8F57CF4">
    <w:name w:val="51E02860B7BC44448CD38DA59C8F57CF4"/>
    <w:rsid w:val="006A540F"/>
    <w:pPr>
      <w:spacing w:line="252" w:lineRule="auto"/>
    </w:pPr>
    <w:rPr>
      <w:rFonts w:ascii="Segoe UI" w:eastAsiaTheme="minorHAnsi" w:hAnsi="Segoe UI"/>
      <w:sz w:val="20"/>
      <w:lang w:eastAsia="en-US"/>
    </w:rPr>
  </w:style>
  <w:style w:type="paragraph" w:customStyle="1" w:styleId="A49265A181384893B333232709F18CC02">
    <w:name w:val="A49265A181384893B333232709F18CC02"/>
    <w:rsid w:val="006A540F"/>
    <w:pPr>
      <w:spacing w:line="252" w:lineRule="auto"/>
    </w:pPr>
    <w:rPr>
      <w:rFonts w:ascii="Segoe UI" w:eastAsiaTheme="minorHAnsi" w:hAnsi="Segoe UI"/>
      <w:sz w:val="20"/>
      <w:lang w:eastAsia="en-US"/>
    </w:rPr>
  </w:style>
  <w:style w:type="paragraph" w:customStyle="1" w:styleId="18A879A555974F079BBDC9072B485FDA3">
    <w:name w:val="18A879A555974F079BBDC9072B485FDA3"/>
    <w:rsid w:val="006A540F"/>
    <w:pPr>
      <w:spacing w:line="252" w:lineRule="auto"/>
    </w:pPr>
    <w:rPr>
      <w:rFonts w:ascii="Segoe UI" w:eastAsiaTheme="minorHAnsi" w:hAnsi="Segoe UI"/>
      <w:sz w:val="20"/>
      <w:lang w:eastAsia="en-US"/>
    </w:rPr>
  </w:style>
  <w:style w:type="paragraph" w:customStyle="1" w:styleId="823306FD5FA848D9BE56D152DAC617F03">
    <w:name w:val="823306FD5FA848D9BE56D152DAC617F03"/>
    <w:rsid w:val="006A540F"/>
    <w:pPr>
      <w:spacing w:line="252" w:lineRule="auto"/>
    </w:pPr>
    <w:rPr>
      <w:rFonts w:ascii="Segoe UI" w:eastAsiaTheme="minorHAnsi" w:hAnsi="Segoe UI"/>
      <w:sz w:val="20"/>
      <w:lang w:eastAsia="en-US"/>
    </w:rPr>
  </w:style>
  <w:style w:type="paragraph" w:customStyle="1" w:styleId="D10A8EFFA7CA4472A926A75903755CA24">
    <w:name w:val="D10A8EFFA7CA4472A926A75903755CA24"/>
    <w:rsid w:val="006A540F"/>
    <w:pPr>
      <w:spacing w:line="252" w:lineRule="auto"/>
    </w:pPr>
    <w:rPr>
      <w:rFonts w:ascii="Segoe UI" w:eastAsiaTheme="minorHAnsi" w:hAnsi="Segoe UI"/>
      <w:sz w:val="20"/>
      <w:lang w:eastAsia="en-US"/>
    </w:rPr>
  </w:style>
  <w:style w:type="paragraph" w:customStyle="1" w:styleId="18111D880F8F4ECFBAEBA6C9B099101B4">
    <w:name w:val="18111D880F8F4ECFBAEBA6C9B099101B4"/>
    <w:rsid w:val="006A540F"/>
    <w:pPr>
      <w:spacing w:line="252" w:lineRule="auto"/>
    </w:pPr>
    <w:rPr>
      <w:rFonts w:ascii="Segoe UI" w:eastAsiaTheme="minorHAnsi" w:hAnsi="Segoe UI"/>
      <w:sz w:val="20"/>
      <w:lang w:eastAsia="en-US"/>
    </w:rPr>
  </w:style>
  <w:style w:type="paragraph" w:customStyle="1" w:styleId="B10AF2A46F8147A2A9DDB9DC3CD3E0474">
    <w:name w:val="B10AF2A46F8147A2A9DDB9DC3CD3E0474"/>
    <w:rsid w:val="006A540F"/>
    <w:pPr>
      <w:spacing w:line="252" w:lineRule="auto"/>
    </w:pPr>
    <w:rPr>
      <w:rFonts w:ascii="Segoe UI" w:eastAsiaTheme="minorHAnsi" w:hAnsi="Segoe UI"/>
      <w:sz w:val="20"/>
      <w:lang w:eastAsia="en-US"/>
    </w:rPr>
  </w:style>
  <w:style w:type="paragraph" w:customStyle="1" w:styleId="9D2DB0D21D444AD8B8D0081EFF127F4B4">
    <w:name w:val="9D2DB0D21D444AD8B8D0081EFF127F4B4"/>
    <w:rsid w:val="006A540F"/>
    <w:pPr>
      <w:spacing w:line="252" w:lineRule="auto"/>
    </w:pPr>
    <w:rPr>
      <w:rFonts w:ascii="Segoe UI" w:eastAsiaTheme="minorHAnsi" w:hAnsi="Segoe UI"/>
      <w:sz w:val="20"/>
      <w:lang w:eastAsia="en-US"/>
    </w:rPr>
  </w:style>
  <w:style w:type="paragraph" w:customStyle="1" w:styleId="CB6769465E734209823E4E380B799FDA4">
    <w:name w:val="CB6769465E734209823E4E380B799FDA4"/>
    <w:rsid w:val="006A540F"/>
    <w:pPr>
      <w:spacing w:line="252" w:lineRule="auto"/>
    </w:pPr>
    <w:rPr>
      <w:rFonts w:ascii="Segoe UI" w:eastAsiaTheme="minorHAnsi" w:hAnsi="Segoe UI"/>
      <w:sz w:val="20"/>
      <w:lang w:eastAsia="en-US"/>
    </w:rPr>
  </w:style>
  <w:style w:type="paragraph" w:customStyle="1" w:styleId="CAA2B25E84E445898BF1C20B94A078563">
    <w:name w:val="CAA2B25E84E445898BF1C20B94A078563"/>
    <w:rsid w:val="006A540F"/>
    <w:pPr>
      <w:spacing w:line="252" w:lineRule="auto"/>
    </w:pPr>
    <w:rPr>
      <w:rFonts w:ascii="Segoe UI" w:eastAsiaTheme="minorHAnsi" w:hAnsi="Segoe UI"/>
      <w:sz w:val="20"/>
      <w:lang w:eastAsia="en-US"/>
    </w:rPr>
  </w:style>
  <w:style w:type="paragraph" w:customStyle="1" w:styleId="FCFEEC32F6B14AE9B7168730C7A22E703">
    <w:name w:val="FCFEEC32F6B14AE9B7168730C7A22E703"/>
    <w:rsid w:val="006A540F"/>
    <w:pPr>
      <w:spacing w:line="252" w:lineRule="auto"/>
    </w:pPr>
    <w:rPr>
      <w:rFonts w:ascii="Segoe UI" w:eastAsiaTheme="minorHAnsi" w:hAnsi="Segoe UI"/>
      <w:sz w:val="20"/>
      <w:lang w:eastAsia="en-US"/>
    </w:rPr>
  </w:style>
  <w:style w:type="paragraph" w:customStyle="1" w:styleId="0D23C19C71C349D199C0F64DBCF2B5033">
    <w:name w:val="0D23C19C71C349D199C0F64DBCF2B5033"/>
    <w:rsid w:val="006A540F"/>
    <w:pPr>
      <w:spacing w:line="252" w:lineRule="auto"/>
    </w:pPr>
    <w:rPr>
      <w:rFonts w:ascii="Segoe UI" w:eastAsiaTheme="minorHAnsi" w:hAnsi="Segoe UI"/>
      <w:sz w:val="20"/>
      <w:lang w:eastAsia="en-US"/>
    </w:rPr>
  </w:style>
  <w:style w:type="paragraph" w:customStyle="1" w:styleId="1FB82163A3E6471FBAA89D121857EBD74">
    <w:name w:val="1FB82163A3E6471FBAA89D121857EBD74"/>
    <w:rsid w:val="006A540F"/>
    <w:pPr>
      <w:spacing w:line="252" w:lineRule="auto"/>
    </w:pPr>
    <w:rPr>
      <w:rFonts w:ascii="Segoe UI" w:eastAsiaTheme="minorHAnsi" w:hAnsi="Segoe UI"/>
      <w:sz w:val="20"/>
      <w:lang w:eastAsia="en-US"/>
    </w:rPr>
  </w:style>
  <w:style w:type="paragraph" w:customStyle="1" w:styleId="8E86AAA1CE154118A804A4D509FF3D6C4">
    <w:name w:val="8E86AAA1CE154118A804A4D509FF3D6C4"/>
    <w:rsid w:val="006A540F"/>
    <w:pPr>
      <w:spacing w:line="252" w:lineRule="auto"/>
    </w:pPr>
    <w:rPr>
      <w:rFonts w:ascii="Segoe UI" w:eastAsiaTheme="minorHAnsi" w:hAnsi="Segoe UI"/>
      <w:sz w:val="20"/>
      <w:lang w:eastAsia="en-US"/>
    </w:rPr>
  </w:style>
  <w:style w:type="paragraph" w:customStyle="1" w:styleId="11A74E346DED4E2D82FCE6BD40AEA2E84">
    <w:name w:val="11A74E346DED4E2D82FCE6BD40AEA2E84"/>
    <w:rsid w:val="006A540F"/>
    <w:pPr>
      <w:spacing w:line="252" w:lineRule="auto"/>
    </w:pPr>
    <w:rPr>
      <w:rFonts w:ascii="Segoe UI" w:eastAsiaTheme="minorHAnsi" w:hAnsi="Segoe UI"/>
      <w:sz w:val="20"/>
      <w:lang w:eastAsia="en-US"/>
    </w:rPr>
  </w:style>
  <w:style w:type="paragraph" w:customStyle="1" w:styleId="B98A75B1FDD844609F65E34769C73D544">
    <w:name w:val="B98A75B1FDD844609F65E34769C73D544"/>
    <w:rsid w:val="006A540F"/>
    <w:pPr>
      <w:spacing w:line="252" w:lineRule="auto"/>
    </w:pPr>
    <w:rPr>
      <w:rFonts w:ascii="Segoe UI" w:eastAsiaTheme="minorHAnsi" w:hAnsi="Segoe UI"/>
      <w:sz w:val="20"/>
      <w:lang w:eastAsia="en-US"/>
    </w:rPr>
  </w:style>
  <w:style w:type="paragraph" w:customStyle="1" w:styleId="C702CA63CB0D42C3A693C962DD1EC9744">
    <w:name w:val="C702CA63CB0D42C3A693C962DD1EC9744"/>
    <w:rsid w:val="006A540F"/>
    <w:pPr>
      <w:spacing w:line="252" w:lineRule="auto"/>
    </w:pPr>
    <w:rPr>
      <w:rFonts w:ascii="Segoe UI" w:eastAsiaTheme="minorHAnsi" w:hAnsi="Segoe UI"/>
      <w:sz w:val="20"/>
      <w:lang w:eastAsia="en-US"/>
    </w:rPr>
  </w:style>
  <w:style w:type="paragraph" w:customStyle="1" w:styleId="1AFFB3DDEACD4B9295E7C17D61FAC01D3">
    <w:name w:val="1AFFB3DDEACD4B9295E7C17D61FAC01D3"/>
    <w:rsid w:val="006A540F"/>
    <w:pPr>
      <w:spacing w:line="252" w:lineRule="auto"/>
    </w:pPr>
    <w:rPr>
      <w:rFonts w:ascii="Segoe UI" w:eastAsiaTheme="minorHAnsi" w:hAnsi="Segoe UI"/>
      <w:sz w:val="20"/>
      <w:lang w:eastAsia="en-US"/>
    </w:rPr>
  </w:style>
  <w:style w:type="paragraph" w:customStyle="1" w:styleId="B777926B3E564A7B8DC86CFAA0898AA53">
    <w:name w:val="B777926B3E564A7B8DC86CFAA0898AA53"/>
    <w:rsid w:val="006A540F"/>
    <w:pPr>
      <w:spacing w:line="252" w:lineRule="auto"/>
    </w:pPr>
    <w:rPr>
      <w:rFonts w:ascii="Segoe UI" w:eastAsiaTheme="minorHAnsi" w:hAnsi="Segoe UI"/>
      <w:sz w:val="20"/>
      <w:lang w:eastAsia="en-US"/>
    </w:rPr>
  </w:style>
  <w:style w:type="paragraph" w:customStyle="1" w:styleId="E09D6151007C48B3BD4F792EB3D9BE223">
    <w:name w:val="E09D6151007C48B3BD4F792EB3D9BE223"/>
    <w:rsid w:val="006A540F"/>
    <w:pPr>
      <w:spacing w:line="252" w:lineRule="auto"/>
    </w:pPr>
    <w:rPr>
      <w:rFonts w:ascii="Segoe UI" w:eastAsiaTheme="minorHAnsi" w:hAnsi="Segoe UI"/>
      <w:sz w:val="20"/>
      <w:lang w:eastAsia="en-US"/>
    </w:rPr>
  </w:style>
  <w:style w:type="paragraph" w:customStyle="1" w:styleId="F200AE2FF0B84A3B96580437BB1F1BCA4">
    <w:name w:val="F200AE2FF0B84A3B96580437BB1F1BCA4"/>
    <w:rsid w:val="006A540F"/>
    <w:pPr>
      <w:spacing w:line="252" w:lineRule="auto"/>
    </w:pPr>
    <w:rPr>
      <w:rFonts w:ascii="Segoe UI" w:eastAsiaTheme="minorHAnsi" w:hAnsi="Segoe UI"/>
      <w:sz w:val="20"/>
      <w:lang w:eastAsia="en-US"/>
    </w:rPr>
  </w:style>
  <w:style w:type="paragraph" w:customStyle="1" w:styleId="1B81FA17E2444384AA71DDBB6EEA2C2A4">
    <w:name w:val="1B81FA17E2444384AA71DDBB6EEA2C2A4"/>
    <w:rsid w:val="006A540F"/>
    <w:pPr>
      <w:spacing w:line="252" w:lineRule="auto"/>
    </w:pPr>
    <w:rPr>
      <w:rFonts w:ascii="Segoe UI" w:eastAsiaTheme="minorHAnsi" w:hAnsi="Segoe UI"/>
      <w:sz w:val="20"/>
      <w:lang w:eastAsia="en-US"/>
    </w:rPr>
  </w:style>
  <w:style w:type="paragraph" w:customStyle="1" w:styleId="78D25DE15971433B8B2B2CA33975C1904">
    <w:name w:val="78D25DE15971433B8B2B2CA33975C1904"/>
    <w:rsid w:val="006A540F"/>
    <w:pPr>
      <w:spacing w:line="252" w:lineRule="auto"/>
    </w:pPr>
    <w:rPr>
      <w:rFonts w:ascii="Segoe UI" w:eastAsiaTheme="minorHAnsi" w:hAnsi="Segoe UI"/>
      <w:sz w:val="20"/>
      <w:lang w:eastAsia="en-US"/>
    </w:rPr>
  </w:style>
  <w:style w:type="paragraph" w:customStyle="1" w:styleId="FCAAF15BDC8749A79B59610D6C4DED824">
    <w:name w:val="FCAAF15BDC8749A79B59610D6C4DED824"/>
    <w:rsid w:val="006A540F"/>
    <w:pPr>
      <w:spacing w:line="252" w:lineRule="auto"/>
    </w:pPr>
    <w:rPr>
      <w:rFonts w:ascii="Segoe UI" w:eastAsiaTheme="minorHAnsi" w:hAnsi="Segoe UI"/>
      <w:sz w:val="20"/>
      <w:lang w:eastAsia="en-US"/>
    </w:rPr>
  </w:style>
  <w:style w:type="paragraph" w:customStyle="1" w:styleId="153585DF6BF34BCAAA27C80AA3F3F54C4">
    <w:name w:val="153585DF6BF34BCAAA27C80AA3F3F54C4"/>
    <w:rsid w:val="006A540F"/>
    <w:pPr>
      <w:spacing w:line="252" w:lineRule="auto"/>
    </w:pPr>
    <w:rPr>
      <w:rFonts w:ascii="Segoe UI" w:eastAsiaTheme="minorHAnsi" w:hAnsi="Segoe UI"/>
      <w:sz w:val="20"/>
      <w:lang w:eastAsia="en-US"/>
    </w:rPr>
  </w:style>
  <w:style w:type="paragraph" w:customStyle="1" w:styleId="445671FABFED4CA9B4668E850AC0846F3">
    <w:name w:val="445671FABFED4CA9B4668E850AC0846F3"/>
    <w:rsid w:val="006A540F"/>
    <w:pPr>
      <w:spacing w:line="252" w:lineRule="auto"/>
    </w:pPr>
    <w:rPr>
      <w:rFonts w:ascii="Segoe UI" w:eastAsiaTheme="minorHAnsi" w:hAnsi="Segoe UI"/>
      <w:sz w:val="20"/>
      <w:lang w:eastAsia="en-US"/>
    </w:rPr>
  </w:style>
  <w:style w:type="paragraph" w:customStyle="1" w:styleId="3B0C4BE0D62E4A3898D79F09AAA6296F3">
    <w:name w:val="3B0C4BE0D62E4A3898D79F09AAA6296F3"/>
    <w:rsid w:val="006A540F"/>
    <w:pPr>
      <w:spacing w:line="252" w:lineRule="auto"/>
    </w:pPr>
    <w:rPr>
      <w:rFonts w:ascii="Segoe UI" w:eastAsiaTheme="minorHAnsi" w:hAnsi="Segoe UI"/>
      <w:sz w:val="20"/>
      <w:lang w:eastAsia="en-US"/>
    </w:rPr>
  </w:style>
  <w:style w:type="paragraph" w:customStyle="1" w:styleId="1771C6BCDBCD4916A45F221B09D523FA3">
    <w:name w:val="1771C6BCDBCD4916A45F221B09D523FA3"/>
    <w:rsid w:val="006A540F"/>
    <w:pPr>
      <w:spacing w:line="252" w:lineRule="auto"/>
    </w:pPr>
    <w:rPr>
      <w:rFonts w:ascii="Segoe UI" w:eastAsiaTheme="minorHAnsi" w:hAnsi="Segoe UI"/>
      <w:sz w:val="20"/>
      <w:lang w:eastAsia="en-US"/>
    </w:rPr>
  </w:style>
  <w:style w:type="paragraph" w:customStyle="1" w:styleId="14033035AB8D47A982ABAE8E066E20B24">
    <w:name w:val="14033035AB8D47A982ABAE8E066E20B24"/>
    <w:rsid w:val="006A540F"/>
    <w:pPr>
      <w:spacing w:line="252" w:lineRule="auto"/>
    </w:pPr>
    <w:rPr>
      <w:rFonts w:ascii="Segoe UI" w:eastAsiaTheme="minorHAnsi" w:hAnsi="Segoe UI"/>
      <w:sz w:val="20"/>
      <w:lang w:eastAsia="en-US"/>
    </w:rPr>
  </w:style>
  <w:style w:type="paragraph" w:customStyle="1" w:styleId="C47B3CCEC337499093D2358CBB1D45EC4">
    <w:name w:val="C47B3CCEC337499093D2358CBB1D45EC4"/>
    <w:rsid w:val="006A540F"/>
    <w:pPr>
      <w:spacing w:line="252" w:lineRule="auto"/>
    </w:pPr>
    <w:rPr>
      <w:rFonts w:ascii="Segoe UI" w:eastAsiaTheme="minorHAnsi" w:hAnsi="Segoe UI"/>
      <w:sz w:val="20"/>
      <w:lang w:eastAsia="en-US"/>
    </w:rPr>
  </w:style>
  <w:style w:type="paragraph" w:customStyle="1" w:styleId="F15AB896FF3D40B2BB21DAA4B24195983">
    <w:name w:val="F15AB896FF3D40B2BB21DAA4B24195983"/>
    <w:rsid w:val="006A540F"/>
    <w:pPr>
      <w:spacing w:line="252" w:lineRule="auto"/>
    </w:pPr>
    <w:rPr>
      <w:rFonts w:ascii="Segoe UI" w:eastAsiaTheme="minorHAnsi" w:hAnsi="Segoe UI"/>
      <w:sz w:val="20"/>
      <w:lang w:eastAsia="en-US"/>
    </w:rPr>
  </w:style>
  <w:style w:type="paragraph" w:customStyle="1" w:styleId="966393F51B724C3AA657EB2DF8BC1F5B3">
    <w:name w:val="966393F51B724C3AA657EB2DF8BC1F5B3"/>
    <w:rsid w:val="006A540F"/>
    <w:pPr>
      <w:spacing w:line="252" w:lineRule="auto"/>
    </w:pPr>
    <w:rPr>
      <w:rFonts w:ascii="Segoe UI" w:eastAsiaTheme="minorHAnsi" w:hAnsi="Segoe UI"/>
      <w:sz w:val="20"/>
      <w:lang w:eastAsia="en-US"/>
    </w:rPr>
  </w:style>
  <w:style w:type="paragraph" w:customStyle="1" w:styleId="688D3899243D4FDC98F1B1D53E6A5F6C3">
    <w:name w:val="688D3899243D4FDC98F1B1D53E6A5F6C3"/>
    <w:rsid w:val="006A540F"/>
    <w:pPr>
      <w:spacing w:line="252" w:lineRule="auto"/>
    </w:pPr>
    <w:rPr>
      <w:rFonts w:ascii="Segoe UI" w:eastAsiaTheme="minorHAnsi" w:hAnsi="Segoe UI"/>
      <w:sz w:val="20"/>
      <w:lang w:eastAsia="en-US"/>
    </w:rPr>
  </w:style>
  <w:style w:type="paragraph" w:customStyle="1" w:styleId="5C005BBDD72847E38127DAE327FE41753">
    <w:name w:val="5C005BBDD72847E38127DAE327FE41753"/>
    <w:rsid w:val="006A540F"/>
    <w:pPr>
      <w:spacing w:line="252" w:lineRule="auto"/>
    </w:pPr>
    <w:rPr>
      <w:rFonts w:ascii="Segoe UI" w:eastAsiaTheme="minorHAnsi" w:hAnsi="Segoe UI"/>
      <w:sz w:val="20"/>
      <w:lang w:eastAsia="en-US"/>
    </w:rPr>
  </w:style>
  <w:style w:type="paragraph" w:customStyle="1" w:styleId="4572AB4623844DBFA56D7C65D3113CED3">
    <w:name w:val="4572AB4623844DBFA56D7C65D3113CED3"/>
    <w:rsid w:val="006A540F"/>
    <w:pPr>
      <w:spacing w:line="252" w:lineRule="auto"/>
    </w:pPr>
    <w:rPr>
      <w:rFonts w:ascii="Segoe UI" w:eastAsiaTheme="minorHAnsi" w:hAnsi="Segoe UI"/>
      <w:sz w:val="20"/>
      <w:lang w:eastAsia="en-US"/>
    </w:rPr>
  </w:style>
  <w:style w:type="paragraph" w:customStyle="1" w:styleId="B31EB5AEB9FB4402BE168B05FA443B143">
    <w:name w:val="B31EB5AEB9FB4402BE168B05FA443B143"/>
    <w:rsid w:val="006A540F"/>
    <w:pPr>
      <w:spacing w:line="252" w:lineRule="auto"/>
    </w:pPr>
    <w:rPr>
      <w:rFonts w:ascii="Segoe UI" w:eastAsiaTheme="minorHAnsi" w:hAnsi="Segoe UI"/>
      <w:sz w:val="20"/>
      <w:lang w:eastAsia="en-US"/>
    </w:rPr>
  </w:style>
  <w:style w:type="paragraph" w:customStyle="1" w:styleId="0255FA03E5A64B5EB486BA177C9911F52">
    <w:name w:val="0255FA03E5A64B5EB486BA177C9911F52"/>
    <w:rsid w:val="006A540F"/>
    <w:pPr>
      <w:spacing w:line="252" w:lineRule="auto"/>
    </w:pPr>
    <w:rPr>
      <w:rFonts w:ascii="Segoe UI" w:eastAsiaTheme="minorHAnsi" w:hAnsi="Segoe UI"/>
      <w:sz w:val="20"/>
      <w:lang w:eastAsia="en-US"/>
    </w:rPr>
  </w:style>
  <w:style w:type="paragraph" w:customStyle="1" w:styleId="B245A21CF7FE48998830656EFE23042C1">
    <w:name w:val="B245A21CF7FE48998830656EFE23042C1"/>
    <w:rsid w:val="006A540F"/>
    <w:pPr>
      <w:spacing w:line="252" w:lineRule="auto"/>
    </w:pPr>
    <w:rPr>
      <w:rFonts w:ascii="Segoe UI" w:eastAsiaTheme="minorHAnsi" w:hAnsi="Segoe UI"/>
      <w:sz w:val="20"/>
      <w:lang w:eastAsia="en-US"/>
    </w:rPr>
  </w:style>
  <w:style w:type="paragraph" w:customStyle="1" w:styleId="E961E2081D4248ED9CD65AD0AB3FDBFA2">
    <w:name w:val="E961E2081D4248ED9CD65AD0AB3FDBFA2"/>
    <w:rsid w:val="006A540F"/>
    <w:pPr>
      <w:spacing w:line="252" w:lineRule="auto"/>
    </w:pPr>
    <w:rPr>
      <w:rFonts w:ascii="Segoe UI" w:eastAsiaTheme="minorHAnsi" w:hAnsi="Segoe UI"/>
      <w:sz w:val="20"/>
      <w:lang w:eastAsia="en-US"/>
    </w:rPr>
  </w:style>
  <w:style w:type="paragraph" w:customStyle="1" w:styleId="41CA42C6E4B946869F8E73A8D305DB3C1">
    <w:name w:val="41CA42C6E4B946869F8E73A8D305DB3C1"/>
    <w:rsid w:val="006A540F"/>
    <w:pPr>
      <w:spacing w:line="252" w:lineRule="auto"/>
    </w:pPr>
    <w:rPr>
      <w:rFonts w:ascii="Segoe UI" w:eastAsiaTheme="minorHAnsi" w:hAnsi="Segoe UI"/>
      <w:sz w:val="20"/>
      <w:lang w:eastAsia="en-US"/>
    </w:rPr>
  </w:style>
  <w:style w:type="paragraph" w:customStyle="1" w:styleId="E5616B7ECDE24B6C8963281557AC12EA1">
    <w:name w:val="E5616B7ECDE24B6C8963281557AC12EA1"/>
    <w:rsid w:val="006A540F"/>
    <w:pPr>
      <w:spacing w:line="252" w:lineRule="auto"/>
    </w:pPr>
    <w:rPr>
      <w:rFonts w:ascii="Segoe UI" w:eastAsiaTheme="minorHAnsi" w:hAnsi="Segoe UI"/>
      <w:sz w:val="20"/>
      <w:lang w:eastAsia="en-US"/>
    </w:rPr>
  </w:style>
  <w:style w:type="paragraph" w:customStyle="1" w:styleId="89AD655F2F524B7D88CB82ADDF5E48021">
    <w:name w:val="89AD655F2F524B7D88CB82ADDF5E48021"/>
    <w:rsid w:val="006A540F"/>
    <w:pPr>
      <w:spacing w:line="252" w:lineRule="auto"/>
    </w:pPr>
    <w:rPr>
      <w:rFonts w:ascii="Segoe UI" w:eastAsiaTheme="minorHAnsi" w:hAnsi="Segoe UI"/>
      <w:sz w:val="20"/>
      <w:lang w:eastAsia="en-US"/>
    </w:rPr>
  </w:style>
  <w:style w:type="paragraph" w:customStyle="1" w:styleId="6698783189F043908ED69A3477E63D5C2">
    <w:name w:val="6698783189F043908ED69A3477E63D5C2"/>
    <w:rsid w:val="006A540F"/>
    <w:pPr>
      <w:spacing w:line="252" w:lineRule="auto"/>
    </w:pPr>
    <w:rPr>
      <w:rFonts w:ascii="Segoe UI" w:eastAsiaTheme="minorHAnsi" w:hAnsi="Segoe UI"/>
      <w:sz w:val="20"/>
      <w:lang w:eastAsia="en-US"/>
    </w:rPr>
  </w:style>
  <w:style w:type="paragraph" w:customStyle="1" w:styleId="232AE55B7CE74B90B93B005EE992FE3D2">
    <w:name w:val="232AE55B7CE74B90B93B005EE992FE3D2"/>
    <w:rsid w:val="006A540F"/>
    <w:pPr>
      <w:spacing w:line="252" w:lineRule="auto"/>
    </w:pPr>
    <w:rPr>
      <w:rFonts w:ascii="Segoe UI" w:eastAsiaTheme="minorHAnsi" w:hAnsi="Segoe UI"/>
      <w:sz w:val="20"/>
      <w:lang w:eastAsia="en-US"/>
    </w:rPr>
  </w:style>
  <w:style w:type="paragraph" w:customStyle="1" w:styleId="A3CDB6AC7CC548B9BD873551B33AEF374">
    <w:name w:val="A3CDB6AC7CC548B9BD873551B33AEF374"/>
    <w:rsid w:val="006A540F"/>
    <w:pPr>
      <w:spacing w:line="252" w:lineRule="auto"/>
    </w:pPr>
    <w:rPr>
      <w:rFonts w:ascii="Segoe UI" w:eastAsiaTheme="minorHAnsi" w:hAnsi="Segoe UI"/>
      <w:sz w:val="20"/>
      <w:lang w:eastAsia="en-US"/>
    </w:rPr>
  </w:style>
  <w:style w:type="paragraph" w:customStyle="1" w:styleId="88BC5916625F4572AE9383AA79071CCE5">
    <w:name w:val="88BC5916625F4572AE9383AA79071CCE5"/>
    <w:rsid w:val="006A540F"/>
    <w:pPr>
      <w:spacing w:line="252" w:lineRule="auto"/>
    </w:pPr>
    <w:rPr>
      <w:rFonts w:ascii="Segoe UI" w:eastAsiaTheme="minorHAnsi" w:hAnsi="Segoe UI"/>
      <w:sz w:val="20"/>
      <w:lang w:eastAsia="en-US"/>
    </w:rPr>
  </w:style>
  <w:style w:type="paragraph" w:customStyle="1" w:styleId="7557D192169948FDB86C995FCD72944D5">
    <w:name w:val="7557D192169948FDB86C995FCD72944D5"/>
    <w:rsid w:val="006A540F"/>
    <w:pPr>
      <w:spacing w:line="252" w:lineRule="auto"/>
    </w:pPr>
    <w:rPr>
      <w:rFonts w:ascii="Segoe UI" w:eastAsiaTheme="minorHAnsi" w:hAnsi="Segoe UI"/>
      <w:sz w:val="20"/>
      <w:lang w:eastAsia="en-US"/>
    </w:rPr>
  </w:style>
  <w:style w:type="paragraph" w:customStyle="1" w:styleId="279B86A071CD44819CD66C0F488FFF5C4">
    <w:name w:val="279B86A071CD44819CD66C0F488FFF5C4"/>
    <w:rsid w:val="006A540F"/>
    <w:pPr>
      <w:spacing w:line="252" w:lineRule="auto"/>
    </w:pPr>
    <w:rPr>
      <w:rFonts w:ascii="Segoe UI" w:eastAsiaTheme="minorHAnsi" w:hAnsi="Segoe UI"/>
      <w:sz w:val="20"/>
      <w:lang w:eastAsia="en-US"/>
    </w:rPr>
  </w:style>
  <w:style w:type="paragraph" w:customStyle="1" w:styleId="51E02860B7BC44448CD38DA59C8F57CF5">
    <w:name w:val="51E02860B7BC44448CD38DA59C8F57CF5"/>
    <w:rsid w:val="006A540F"/>
    <w:pPr>
      <w:spacing w:line="252" w:lineRule="auto"/>
    </w:pPr>
    <w:rPr>
      <w:rFonts w:ascii="Segoe UI" w:eastAsiaTheme="minorHAnsi" w:hAnsi="Segoe UI"/>
      <w:sz w:val="20"/>
      <w:lang w:eastAsia="en-US"/>
    </w:rPr>
  </w:style>
  <w:style w:type="paragraph" w:customStyle="1" w:styleId="A49265A181384893B333232709F18CC03">
    <w:name w:val="A49265A181384893B333232709F18CC03"/>
    <w:rsid w:val="006A540F"/>
    <w:pPr>
      <w:spacing w:line="252" w:lineRule="auto"/>
    </w:pPr>
    <w:rPr>
      <w:rFonts w:ascii="Segoe UI" w:eastAsiaTheme="minorHAnsi" w:hAnsi="Segoe UI"/>
      <w:sz w:val="20"/>
      <w:lang w:eastAsia="en-US"/>
    </w:rPr>
  </w:style>
  <w:style w:type="paragraph" w:customStyle="1" w:styleId="18A879A555974F079BBDC9072B485FDA4">
    <w:name w:val="18A879A555974F079BBDC9072B485FDA4"/>
    <w:rsid w:val="006A540F"/>
    <w:pPr>
      <w:spacing w:line="252" w:lineRule="auto"/>
    </w:pPr>
    <w:rPr>
      <w:rFonts w:ascii="Segoe UI" w:eastAsiaTheme="minorHAnsi" w:hAnsi="Segoe UI"/>
      <w:sz w:val="20"/>
      <w:lang w:eastAsia="en-US"/>
    </w:rPr>
  </w:style>
  <w:style w:type="paragraph" w:customStyle="1" w:styleId="823306FD5FA848D9BE56D152DAC617F04">
    <w:name w:val="823306FD5FA848D9BE56D152DAC617F04"/>
    <w:rsid w:val="006A540F"/>
    <w:pPr>
      <w:spacing w:line="252" w:lineRule="auto"/>
    </w:pPr>
    <w:rPr>
      <w:rFonts w:ascii="Segoe UI" w:eastAsiaTheme="minorHAnsi" w:hAnsi="Segoe UI"/>
      <w:sz w:val="20"/>
      <w:lang w:eastAsia="en-US"/>
    </w:rPr>
  </w:style>
  <w:style w:type="paragraph" w:customStyle="1" w:styleId="D10A8EFFA7CA4472A926A75903755CA25">
    <w:name w:val="D10A8EFFA7CA4472A926A75903755CA25"/>
    <w:rsid w:val="006A540F"/>
    <w:pPr>
      <w:spacing w:line="252" w:lineRule="auto"/>
    </w:pPr>
    <w:rPr>
      <w:rFonts w:ascii="Segoe UI" w:eastAsiaTheme="minorHAnsi" w:hAnsi="Segoe UI"/>
      <w:sz w:val="20"/>
      <w:lang w:eastAsia="en-US"/>
    </w:rPr>
  </w:style>
  <w:style w:type="paragraph" w:customStyle="1" w:styleId="18111D880F8F4ECFBAEBA6C9B099101B5">
    <w:name w:val="18111D880F8F4ECFBAEBA6C9B099101B5"/>
    <w:rsid w:val="006A540F"/>
    <w:pPr>
      <w:spacing w:line="252" w:lineRule="auto"/>
    </w:pPr>
    <w:rPr>
      <w:rFonts w:ascii="Segoe UI" w:eastAsiaTheme="minorHAnsi" w:hAnsi="Segoe UI"/>
      <w:sz w:val="20"/>
      <w:lang w:eastAsia="en-US"/>
    </w:rPr>
  </w:style>
  <w:style w:type="paragraph" w:customStyle="1" w:styleId="B10AF2A46F8147A2A9DDB9DC3CD3E0475">
    <w:name w:val="B10AF2A46F8147A2A9DDB9DC3CD3E0475"/>
    <w:rsid w:val="006A540F"/>
    <w:pPr>
      <w:spacing w:line="252" w:lineRule="auto"/>
    </w:pPr>
    <w:rPr>
      <w:rFonts w:ascii="Segoe UI" w:eastAsiaTheme="minorHAnsi" w:hAnsi="Segoe UI"/>
      <w:sz w:val="20"/>
      <w:lang w:eastAsia="en-US"/>
    </w:rPr>
  </w:style>
  <w:style w:type="paragraph" w:customStyle="1" w:styleId="9D2DB0D21D444AD8B8D0081EFF127F4B5">
    <w:name w:val="9D2DB0D21D444AD8B8D0081EFF127F4B5"/>
    <w:rsid w:val="006A540F"/>
    <w:pPr>
      <w:spacing w:line="252" w:lineRule="auto"/>
    </w:pPr>
    <w:rPr>
      <w:rFonts w:ascii="Segoe UI" w:eastAsiaTheme="minorHAnsi" w:hAnsi="Segoe UI"/>
      <w:sz w:val="20"/>
      <w:lang w:eastAsia="en-US"/>
    </w:rPr>
  </w:style>
  <w:style w:type="paragraph" w:customStyle="1" w:styleId="CB6769465E734209823E4E380B799FDA5">
    <w:name w:val="CB6769465E734209823E4E380B799FDA5"/>
    <w:rsid w:val="006A540F"/>
    <w:pPr>
      <w:spacing w:line="252" w:lineRule="auto"/>
    </w:pPr>
    <w:rPr>
      <w:rFonts w:ascii="Segoe UI" w:eastAsiaTheme="minorHAnsi" w:hAnsi="Segoe UI"/>
      <w:sz w:val="20"/>
      <w:lang w:eastAsia="en-US"/>
    </w:rPr>
  </w:style>
  <w:style w:type="paragraph" w:customStyle="1" w:styleId="CAA2B25E84E445898BF1C20B94A078564">
    <w:name w:val="CAA2B25E84E445898BF1C20B94A078564"/>
    <w:rsid w:val="006A540F"/>
    <w:pPr>
      <w:spacing w:line="252" w:lineRule="auto"/>
    </w:pPr>
    <w:rPr>
      <w:rFonts w:ascii="Segoe UI" w:eastAsiaTheme="minorHAnsi" w:hAnsi="Segoe UI"/>
      <w:sz w:val="20"/>
      <w:lang w:eastAsia="en-US"/>
    </w:rPr>
  </w:style>
  <w:style w:type="paragraph" w:customStyle="1" w:styleId="FCFEEC32F6B14AE9B7168730C7A22E704">
    <w:name w:val="FCFEEC32F6B14AE9B7168730C7A22E704"/>
    <w:rsid w:val="006A540F"/>
    <w:pPr>
      <w:spacing w:line="252" w:lineRule="auto"/>
    </w:pPr>
    <w:rPr>
      <w:rFonts w:ascii="Segoe UI" w:eastAsiaTheme="minorHAnsi" w:hAnsi="Segoe UI"/>
      <w:sz w:val="20"/>
      <w:lang w:eastAsia="en-US"/>
    </w:rPr>
  </w:style>
  <w:style w:type="paragraph" w:customStyle="1" w:styleId="0D23C19C71C349D199C0F64DBCF2B5034">
    <w:name w:val="0D23C19C71C349D199C0F64DBCF2B5034"/>
    <w:rsid w:val="006A540F"/>
    <w:pPr>
      <w:spacing w:line="252" w:lineRule="auto"/>
    </w:pPr>
    <w:rPr>
      <w:rFonts w:ascii="Segoe UI" w:eastAsiaTheme="minorHAnsi" w:hAnsi="Segoe UI"/>
      <w:sz w:val="20"/>
      <w:lang w:eastAsia="en-US"/>
    </w:rPr>
  </w:style>
  <w:style w:type="paragraph" w:customStyle="1" w:styleId="1FB82163A3E6471FBAA89D121857EBD75">
    <w:name w:val="1FB82163A3E6471FBAA89D121857EBD75"/>
    <w:rsid w:val="006A540F"/>
    <w:pPr>
      <w:spacing w:line="252" w:lineRule="auto"/>
    </w:pPr>
    <w:rPr>
      <w:rFonts w:ascii="Segoe UI" w:eastAsiaTheme="minorHAnsi" w:hAnsi="Segoe UI"/>
      <w:sz w:val="20"/>
      <w:lang w:eastAsia="en-US"/>
    </w:rPr>
  </w:style>
  <w:style w:type="paragraph" w:customStyle="1" w:styleId="8E86AAA1CE154118A804A4D509FF3D6C5">
    <w:name w:val="8E86AAA1CE154118A804A4D509FF3D6C5"/>
    <w:rsid w:val="006A540F"/>
    <w:pPr>
      <w:spacing w:line="252" w:lineRule="auto"/>
    </w:pPr>
    <w:rPr>
      <w:rFonts w:ascii="Segoe UI" w:eastAsiaTheme="minorHAnsi" w:hAnsi="Segoe UI"/>
      <w:sz w:val="20"/>
      <w:lang w:eastAsia="en-US"/>
    </w:rPr>
  </w:style>
  <w:style w:type="paragraph" w:customStyle="1" w:styleId="11A74E346DED4E2D82FCE6BD40AEA2E85">
    <w:name w:val="11A74E346DED4E2D82FCE6BD40AEA2E85"/>
    <w:rsid w:val="006A540F"/>
    <w:pPr>
      <w:spacing w:line="252" w:lineRule="auto"/>
    </w:pPr>
    <w:rPr>
      <w:rFonts w:ascii="Segoe UI" w:eastAsiaTheme="minorHAnsi" w:hAnsi="Segoe UI"/>
      <w:sz w:val="20"/>
      <w:lang w:eastAsia="en-US"/>
    </w:rPr>
  </w:style>
  <w:style w:type="paragraph" w:customStyle="1" w:styleId="B98A75B1FDD844609F65E34769C73D545">
    <w:name w:val="B98A75B1FDD844609F65E34769C73D545"/>
    <w:rsid w:val="006A540F"/>
    <w:pPr>
      <w:spacing w:line="252" w:lineRule="auto"/>
    </w:pPr>
    <w:rPr>
      <w:rFonts w:ascii="Segoe UI" w:eastAsiaTheme="minorHAnsi" w:hAnsi="Segoe UI"/>
      <w:sz w:val="20"/>
      <w:lang w:eastAsia="en-US"/>
    </w:rPr>
  </w:style>
  <w:style w:type="paragraph" w:customStyle="1" w:styleId="C702CA63CB0D42C3A693C962DD1EC9745">
    <w:name w:val="C702CA63CB0D42C3A693C962DD1EC9745"/>
    <w:rsid w:val="006A540F"/>
    <w:pPr>
      <w:spacing w:line="252" w:lineRule="auto"/>
    </w:pPr>
    <w:rPr>
      <w:rFonts w:ascii="Segoe UI" w:eastAsiaTheme="minorHAnsi" w:hAnsi="Segoe UI"/>
      <w:sz w:val="20"/>
      <w:lang w:eastAsia="en-US"/>
    </w:rPr>
  </w:style>
  <w:style w:type="paragraph" w:customStyle="1" w:styleId="1AFFB3DDEACD4B9295E7C17D61FAC01D4">
    <w:name w:val="1AFFB3DDEACD4B9295E7C17D61FAC01D4"/>
    <w:rsid w:val="006A540F"/>
    <w:pPr>
      <w:spacing w:line="252" w:lineRule="auto"/>
    </w:pPr>
    <w:rPr>
      <w:rFonts w:ascii="Segoe UI" w:eastAsiaTheme="minorHAnsi" w:hAnsi="Segoe UI"/>
      <w:sz w:val="20"/>
      <w:lang w:eastAsia="en-US"/>
    </w:rPr>
  </w:style>
  <w:style w:type="paragraph" w:customStyle="1" w:styleId="B777926B3E564A7B8DC86CFAA0898AA54">
    <w:name w:val="B777926B3E564A7B8DC86CFAA0898AA54"/>
    <w:rsid w:val="006A540F"/>
    <w:pPr>
      <w:spacing w:line="252" w:lineRule="auto"/>
    </w:pPr>
    <w:rPr>
      <w:rFonts w:ascii="Segoe UI" w:eastAsiaTheme="minorHAnsi" w:hAnsi="Segoe UI"/>
      <w:sz w:val="20"/>
      <w:lang w:eastAsia="en-US"/>
    </w:rPr>
  </w:style>
  <w:style w:type="paragraph" w:customStyle="1" w:styleId="E09D6151007C48B3BD4F792EB3D9BE224">
    <w:name w:val="E09D6151007C48B3BD4F792EB3D9BE224"/>
    <w:rsid w:val="006A540F"/>
    <w:pPr>
      <w:spacing w:line="252" w:lineRule="auto"/>
    </w:pPr>
    <w:rPr>
      <w:rFonts w:ascii="Segoe UI" w:eastAsiaTheme="minorHAnsi" w:hAnsi="Segoe UI"/>
      <w:sz w:val="20"/>
      <w:lang w:eastAsia="en-US"/>
    </w:rPr>
  </w:style>
  <w:style w:type="paragraph" w:customStyle="1" w:styleId="F200AE2FF0B84A3B96580437BB1F1BCA5">
    <w:name w:val="F200AE2FF0B84A3B96580437BB1F1BCA5"/>
    <w:rsid w:val="006A540F"/>
    <w:pPr>
      <w:spacing w:line="252" w:lineRule="auto"/>
    </w:pPr>
    <w:rPr>
      <w:rFonts w:ascii="Segoe UI" w:eastAsiaTheme="minorHAnsi" w:hAnsi="Segoe UI"/>
      <w:sz w:val="20"/>
      <w:lang w:eastAsia="en-US"/>
    </w:rPr>
  </w:style>
  <w:style w:type="paragraph" w:customStyle="1" w:styleId="1B81FA17E2444384AA71DDBB6EEA2C2A5">
    <w:name w:val="1B81FA17E2444384AA71DDBB6EEA2C2A5"/>
    <w:rsid w:val="006A540F"/>
    <w:pPr>
      <w:spacing w:line="252" w:lineRule="auto"/>
    </w:pPr>
    <w:rPr>
      <w:rFonts w:ascii="Segoe UI" w:eastAsiaTheme="minorHAnsi" w:hAnsi="Segoe UI"/>
      <w:sz w:val="20"/>
      <w:lang w:eastAsia="en-US"/>
    </w:rPr>
  </w:style>
  <w:style w:type="paragraph" w:customStyle="1" w:styleId="78D25DE15971433B8B2B2CA33975C1905">
    <w:name w:val="78D25DE15971433B8B2B2CA33975C1905"/>
    <w:rsid w:val="006A540F"/>
    <w:pPr>
      <w:spacing w:line="252" w:lineRule="auto"/>
    </w:pPr>
    <w:rPr>
      <w:rFonts w:ascii="Segoe UI" w:eastAsiaTheme="minorHAnsi" w:hAnsi="Segoe UI"/>
      <w:sz w:val="20"/>
      <w:lang w:eastAsia="en-US"/>
    </w:rPr>
  </w:style>
  <w:style w:type="paragraph" w:customStyle="1" w:styleId="FCAAF15BDC8749A79B59610D6C4DED825">
    <w:name w:val="FCAAF15BDC8749A79B59610D6C4DED825"/>
    <w:rsid w:val="006A540F"/>
    <w:pPr>
      <w:spacing w:line="252" w:lineRule="auto"/>
    </w:pPr>
    <w:rPr>
      <w:rFonts w:ascii="Segoe UI" w:eastAsiaTheme="minorHAnsi" w:hAnsi="Segoe UI"/>
      <w:sz w:val="20"/>
      <w:lang w:eastAsia="en-US"/>
    </w:rPr>
  </w:style>
  <w:style w:type="paragraph" w:customStyle="1" w:styleId="153585DF6BF34BCAAA27C80AA3F3F54C5">
    <w:name w:val="153585DF6BF34BCAAA27C80AA3F3F54C5"/>
    <w:rsid w:val="006A540F"/>
    <w:pPr>
      <w:spacing w:line="252" w:lineRule="auto"/>
    </w:pPr>
    <w:rPr>
      <w:rFonts w:ascii="Segoe UI" w:eastAsiaTheme="minorHAnsi" w:hAnsi="Segoe UI"/>
      <w:sz w:val="20"/>
      <w:lang w:eastAsia="en-US"/>
    </w:rPr>
  </w:style>
  <w:style w:type="paragraph" w:customStyle="1" w:styleId="445671FABFED4CA9B4668E850AC0846F4">
    <w:name w:val="445671FABFED4CA9B4668E850AC0846F4"/>
    <w:rsid w:val="006A540F"/>
    <w:pPr>
      <w:spacing w:line="252" w:lineRule="auto"/>
    </w:pPr>
    <w:rPr>
      <w:rFonts w:ascii="Segoe UI" w:eastAsiaTheme="minorHAnsi" w:hAnsi="Segoe UI"/>
      <w:sz w:val="20"/>
      <w:lang w:eastAsia="en-US"/>
    </w:rPr>
  </w:style>
  <w:style w:type="paragraph" w:customStyle="1" w:styleId="3B0C4BE0D62E4A3898D79F09AAA6296F4">
    <w:name w:val="3B0C4BE0D62E4A3898D79F09AAA6296F4"/>
    <w:rsid w:val="006A540F"/>
    <w:pPr>
      <w:spacing w:line="252" w:lineRule="auto"/>
    </w:pPr>
    <w:rPr>
      <w:rFonts w:ascii="Segoe UI" w:eastAsiaTheme="minorHAnsi" w:hAnsi="Segoe UI"/>
      <w:sz w:val="20"/>
      <w:lang w:eastAsia="en-US"/>
    </w:rPr>
  </w:style>
  <w:style w:type="paragraph" w:customStyle="1" w:styleId="1771C6BCDBCD4916A45F221B09D523FA4">
    <w:name w:val="1771C6BCDBCD4916A45F221B09D523FA4"/>
    <w:rsid w:val="006A540F"/>
    <w:pPr>
      <w:spacing w:line="252" w:lineRule="auto"/>
    </w:pPr>
    <w:rPr>
      <w:rFonts w:ascii="Segoe UI" w:eastAsiaTheme="minorHAnsi" w:hAnsi="Segoe UI"/>
      <w:sz w:val="20"/>
      <w:lang w:eastAsia="en-US"/>
    </w:rPr>
  </w:style>
  <w:style w:type="paragraph" w:customStyle="1" w:styleId="14033035AB8D47A982ABAE8E066E20B25">
    <w:name w:val="14033035AB8D47A982ABAE8E066E20B25"/>
    <w:rsid w:val="006A540F"/>
    <w:pPr>
      <w:spacing w:line="252" w:lineRule="auto"/>
    </w:pPr>
    <w:rPr>
      <w:rFonts w:ascii="Segoe UI" w:eastAsiaTheme="minorHAnsi" w:hAnsi="Segoe UI"/>
      <w:sz w:val="20"/>
      <w:lang w:eastAsia="en-US"/>
    </w:rPr>
  </w:style>
  <w:style w:type="paragraph" w:customStyle="1" w:styleId="C47B3CCEC337499093D2358CBB1D45EC5">
    <w:name w:val="C47B3CCEC337499093D2358CBB1D45EC5"/>
    <w:rsid w:val="006A540F"/>
    <w:pPr>
      <w:spacing w:line="252" w:lineRule="auto"/>
    </w:pPr>
    <w:rPr>
      <w:rFonts w:ascii="Segoe UI" w:eastAsiaTheme="minorHAnsi" w:hAnsi="Segoe UI"/>
      <w:sz w:val="20"/>
      <w:lang w:eastAsia="en-US"/>
    </w:rPr>
  </w:style>
  <w:style w:type="paragraph" w:customStyle="1" w:styleId="F15AB896FF3D40B2BB21DAA4B24195984">
    <w:name w:val="F15AB896FF3D40B2BB21DAA4B24195984"/>
    <w:rsid w:val="006A540F"/>
    <w:pPr>
      <w:spacing w:line="252" w:lineRule="auto"/>
    </w:pPr>
    <w:rPr>
      <w:rFonts w:ascii="Segoe UI" w:eastAsiaTheme="minorHAnsi" w:hAnsi="Segoe UI"/>
      <w:sz w:val="20"/>
      <w:lang w:eastAsia="en-US"/>
    </w:rPr>
  </w:style>
  <w:style w:type="paragraph" w:customStyle="1" w:styleId="966393F51B724C3AA657EB2DF8BC1F5B4">
    <w:name w:val="966393F51B724C3AA657EB2DF8BC1F5B4"/>
    <w:rsid w:val="006A540F"/>
    <w:pPr>
      <w:spacing w:line="252" w:lineRule="auto"/>
    </w:pPr>
    <w:rPr>
      <w:rFonts w:ascii="Segoe UI" w:eastAsiaTheme="minorHAnsi" w:hAnsi="Segoe UI"/>
      <w:sz w:val="20"/>
      <w:lang w:eastAsia="en-US"/>
    </w:rPr>
  </w:style>
  <w:style w:type="paragraph" w:customStyle="1" w:styleId="688D3899243D4FDC98F1B1D53E6A5F6C4">
    <w:name w:val="688D3899243D4FDC98F1B1D53E6A5F6C4"/>
    <w:rsid w:val="006A540F"/>
    <w:pPr>
      <w:spacing w:line="252" w:lineRule="auto"/>
    </w:pPr>
    <w:rPr>
      <w:rFonts w:ascii="Segoe UI" w:eastAsiaTheme="minorHAnsi" w:hAnsi="Segoe UI"/>
      <w:sz w:val="20"/>
      <w:lang w:eastAsia="en-US"/>
    </w:rPr>
  </w:style>
  <w:style w:type="paragraph" w:customStyle="1" w:styleId="5C005BBDD72847E38127DAE327FE41754">
    <w:name w:val="5C005BBDD72847E38127DAE327FE41754"/>
    <w:rsid w:val="006A540F"/>
    <w:pPr>
      <w:spacing w:line="252" w:lineRule="auto"/>
    </w:pPr>
    <w:rPr>
      <w:rFonts w:ascii="Segoe UI" w:eastAsiaTheme="minorHAnsi" w:hAnsi="Segoe UI"/>
      <w:sz w:val="20"/>
      <w:lang w:eastAsia="en-US"/>
    </w:rPr>
  </w:style>
  <w:style w:type="paragraph" w:customStyle="1" w:styleId="4572AB4623844DBFA56D7C65D3113CED4">
    <w:name w:val="4572AB4623844DBFA56D7C65D3113CED4"/>
    <w:rsid w:val="006A540F"/>
    <w:pPr>
      <w:spacing w:line="252" w:lineRule="auto"/>
    </w:pPr>
    <w:rPr>
      <w:rFonts w:ascii="Segoe UI" w:eastAsiaTheme="minorHAnsi" w:hAnsi="Segoe UI"/>
      <w:sz w:val="20"/>
      <w:lang w:eastAsia="en-US"/>
    </w:rPr>
  </w:style>
  <w:style w:type="paragraph" w:customStyle="1" w:styleId="B31EB5AEB9FB4402BE168B05FA443B144">
    <w:name w:val="B31EB5AEB9FB4402BE168B05FA443B144"/>
    <w:rsid w:val="006A540F"/>
    <w:pPr>
      <w:spacing w:line="252" w:lineRule="auto"/>
    </w:pPr>
    <w:rPr>
      <w:rFonts w:ascii="Segoe UI" w:eastAsiaTheme="minorHAnsi" w:hAnsi="Segoe UI"/>
      <w:sz w:val="20"/>
      <w:lang w:eastAsia="en-US"/>
    </w:rPr>
  </w:style>
  <w:style w:type="paragraph" w:customStyle="1" w:styleId="0255FA03E5A64B5EB486BA177C9911F53">
    <w:name w:val="0255FA03E5A64B5EB486BA177C9911F53"/>
    <w:rsid w:val="006A540F"/>
    <w:pPr>
      <w:spacing w:line="252" w:lineRule="auto"/>
    </w:pPr>
    <w:rPr>
      <w:rFonts w:ascii="Segoe UI" w:eastAsiaTheme="minorHAnsi" w:hAnsi="Segoe UI"/>
      <w:sz w:val="20"/>
      <w:lang w:eastAsia="en-US"/>
    </w:rPr>
  </w:style>
  <w:style w:type="paragraph" w:customStyle="1" w:styleId="B245A21CF7FE48998830656EFE23042C2">
    <w:name w:val="B245A21CF7FE48998830656EFE23042C2"/>
    <w:rsid w:val="006A540F"/>
    <w:pPr>
      <w:spacing w:line="252" w:lineRule="auto"/>
    </w:pPr>
    <w:rPr>
      <w:rFonts w:ascii="Segoe UI" w:eastAsiaTheme="minorHAnsi" w:hAnsi="Segoe UI"/>
      <w:sz w:val="20"/>
      <w:lang w:eastAsia="en-US"/>
    </w:rPr>
  </w:style>
  <w:style w:type="paragraph" w:customStyle="1" w:styleId="E961E2081D4248ED9CD65AD0AB3FDBFA3">
    <w:name w:val="E961E2081D4248ED9CD65AD0AB3FDBFA3"/>
    <w:rsid w:val="006A540F"/>
    <w:pPr>
      <w:spacing w:line="252" w:lineRule="auto"/>
    </w:pPr>
    <w:rPr>
      <w:rFonts w:ascii="Segoe UI" w:eastAsiaTheme="minorHAnsi" w:hAnsi="Segoe UI"/>
      <w:sz w:val="20"/>
      <w:lang w:eastAsia="en-US"/>
    </w:rPr>
  </w:style>
  <w:style w:type="paragraph" w:customStyle="1" w:styleId="41CA42C6E4B946869F8E73A8D305DB3C2">
    <w:name w:val="41CA42C6E4B946869F8E73A8D305DB3C2"/>
    <w:rsid w:val="006A540F"/>
    <w:pPr>
      <w:spacing w:line="252" w:lineRule="auto"/>
    </w:pPr>
    <w:rPr>
      <w:rFonts w:ascii="Segoe UI" w:eastAsiaTheme="minorHAnsi" w:hAnsi="Segoe UI"/>
      <w:sz w:val="20"/>
      <w:lang w:eastAsia="en-US"/>
    </w:rPr>
  </w:style>
  <w:style w:type="paragraph" w:customStyle="1" w:styleId="E5616B7ECDE24B6C8963281557AC12EA2">
    <w:name w:val="E5616B7ECDE24B6C8963281557AC12EA2"/>
    <w:rsid w:val="006A540F"/>
    <w:pPr>
      <w:spacing w:line="252" w:lineRule="auto"/>
    </w:pPr>
    <w:rPr>
      <w:rFonts w:ascii="Segoe UI" w:eastAsiaTheme="minorHAnsi" w:hAnsi="Segoe UI"/>
      <w:sz w:val="20"/>
      <w:lang w:eastAsia="en-US"/>
    </w:rPr>
  </w:style>
  <w:style w:type="paragraph" w:customStyle="1" w:styleId="89AD655F2F524B7D88CB82ADDF5E48022">
    <w:name w:val="89AD655F2F524B7D88CB82ADDF5E48022"/>
    <w:rsid w:val="006A540F"/>
    <w:pPr>
      <w:spacing w:line="252" w:lineRule="auto"/>
    </w:pPr>
    <w:rPr>
      <w:rFonts w:ascii="Segoe UI" w:eastAsiaTheme="minorHAnsi" w:hAnsi="Segoe UI"/>
      <w:sz w:val="20"/>
      <w:lang w:eastAsia="en-US"/>
    </w:rPr>
  </w:style>
  <w:style w:type="paragraph" w:customStyle="1" w:styleId="6698783189F043908ED69A3477E63D5C3">
    <w:name w:val="6698783189F043908ED69A3477E63D5C3"/>
    <w:rsid w:val="006A540F"/>
    <w:pPr>
      <w:spacing w:line="252" w:lineRule="auto"/>
    </w:pPr>
    <w:rPr>
      <w:rFonts w:ascii="Segoe UI" w:eastAsiaTheme="minorHAnsi" w:hAnsi="Segoe UI"/>
      <w:sz w:val="20"/>
      <w:lang w:eastAsia="en-US"/>
    </w:rPr>
  </w:style>
  <w:style w:type="paragraph" w:customStyle="1" w:styleId="232AE55B7CE74B90B93B005EE992FE3D3">
    <w:name w:val="232AE55B7CE74B90B93B005EE992FE3D3"/>
    <w:rsid w:val="006A540F"/>
    <w:pPr>
      <w:spacing w:line="252" w:lineRule="auto"/>
    </w:pPr>
    <w:rPr>
      <w:rFonts w:ascii="Segoe UI" w:eastAsiaTheme="minorHAnsi" w:hAnsi="Segoe UI"/>
      <w:sz w:val="20"/>
      <w:lang w:eastAsia="en-US"/>
    </w:rPr>
  </w:style>
  <w:style w:type="paragraph" w:customStyle="1" w:styleId="A3CDB6AC7CC548B9BD873551B33AEF375">
    <w:name w:val="A3CDB6AC7CC548B9BD873551B33AEF375"/>
    <w:rsid w:val="006A540F"/>
    <w:pPr>
      <w:spacing w:line="252" w:lineRule="auto"/>
    </w:pPr>
    <w:rPr>
      <w:rFonts w:ascii="Segoe UI" w:eastAsiaTheme="minorHAnsi" w:hAnsi="Segoe UI"/>
      <w:sz w:val="20"/>
      <w:lang w:eastAsia="en-US"/>
    </w:rPr>
  </w:style>
  <w:style w:type="paragraph" w:customStyle="1" w:styleId="88BC5916625F4572AE9383AA79071CCE6">
    <w:name w:val="88BC5916625F4572AE9383AA79071CCE6"/>
    <w:rsid w:val="006A540F"/>
    <w:pPr>
      <w:spacing w:line="252" w:lineRule="auto"/>
    </w:pPr>
    <w:rPr>
      <w:rFonts w:ascii="Segoe UI" w:eastAsiaTheme="minorHAnsi" w:hAnsi="Segoe UI"/>
      <w:sz w:val="20"/>
      <w:lang w:eastAsia="en-US"/>
    </w:rPr>
  </w:style>
  <w:style w:type="paragraph" w:customStyle="1" w:styleId="7557D192169948FDB86C995FCD72944D6">
    <w:name w:val="7557D192169948FDB86C995FCD72944D6"/>
    <w:rsid w:val="006A540F"/>
    <w:pPr>
      <w:spacing w:line="252" w:lineRule="auto"/>
    </w:pPr>
    <w:rPr>
      <w:rFonts w:ascii="Segoe UI" w:eastAsiaTheme="minorHAnsi" w:hAnsi="Segoe UI"/>
      <w:sz w:val="20"/>
      <w:lang w:eastAsia="en-US"/>
    </w:rPr>
  </w:style>
  <w:style w:type="paragraph" w:customStyle="1" w:styleId="279B86A071CD44819CD66C0F488FFF5C5">
    <w:name w:val="279B86A071CD44819CD66C0F488FFF5C5"/>
    <w:rsid w:val="006A540F"/>
    <w:pPr>
      <w:spacing w:line="252" w:lineRule="auto"/>
    </w:pPr>
    <w:rPr>
      <w:rFonts w:ascii="Segoe UI" w:eastAsiaTheme="minorHAnsi" w:hAnsi="Segoe UI"/>
      <w:sz w:val="20"/>
      <w:lang w:eastAsia="en-US"/>
    </w:rPr>
  </w:style>
  <w:style w:type="paragraph" w:customStyle="1" w:styleId="51E02860B7BC44448CD38DA59C8F57CF6">
    <w:name w:val="51E02860B7BC44448CD38DA59C8F57CF6"/>
    <w:rsid w:val="006A540F"/>
    <w:pPr>
      <w:spacing w:line="252" w:lineRule="auto"/>
    </w:pPr>
    <w:rPr>
      <w:rFonts w:ascii="Segoe UI" w:eastAsiaTheme="minorHAnsi" w:hAnsi="Segoe UI"/>
      <w:sz w:val="20"/>
      <w:lang w:eastAsia="en-US"/>
    </w:rPr>
  </w:style>
  <w:style w:type="paragraph" w:customStyle="1" w:styleId="A49265A181384893B333232709F18CC04">
    <w:name w:val="A49265A181384893B333232709F18CC04"/>
    <w:rsid w:val="006A540F"/>
    <w:pPr>
      <w:spacing w:line="252" w:lineRule="auto"/>
    </w:pPr>
    <w:rPr>
      <w:rFonts w:ascii="Segoe UI" w:eastAsiaTheme="minorHAnsi" w:hAnsi="Segoe UI"/>
      <w:sz w:val="20"/>
      <w:lang w:eastAsia="en-US"/>
    </w:rPr>
  </w:style>
  <w:style w:type="paragraph" w:customStyle="1" w:styleId="18A879A555974F079BBDC9072B485FDA5">
    <w:name w:val="18A879A555974F079BBDC9072B485FDA5"/>
    <w:rsid w:val="006A540F"/>
    <w:pPr>
      <w:spacing w:line="252" w:lineRule="auto"/>
    </w:pPr>
    <w:rPr>
      <w:rFonts w:ascii="Segoe UI" w:eastAsiaTheme="minorHAnsi" w:hAnsi="Segoe UI"/>
      <w:sz w:val="20"/>
      <w:lang w:eastAsia="en-US"/>
    </w:rPr>
  </w:style>
  <w:style w:type="paragraph" w:customStyle="1" w:styleId="823306FD5FA848D9BE56D152DAC617F05">
    <w:name w:val="823306FD5FA848D9BE56D152DAC617F05"/>
    <w:rsid w:val="006A540F"/>
    <w:pPr>
      <w:spacing w:line="252" w:lineRule="auto"/>
    </w:pPr>
    <w:rPr>
      <w:rFonts w:ascii="Segoe UI" w:eastAsiaTheme="minorHAnsi" w:hAnsi="Segoe UI"/>
      <w:sz w:val="20"/>
      <w:lang w:eastAsia="en-US"/>
    </w:rPr>
  </w:style>
  <w:style w:type="paragraph" w:customStyle="1" w:styleId="D10A8EFFA7CA4472A926A75903755CA26">
    <w:name w:val="D10A8EFFA7CA4472A926A75903755CA26"/>
    <w:rsid w:val="006A540F"/>
    <w:pPr>
      <w:spacing w:line="252" w:lineRule="auto"/>
    </w:pPr>
    <w:rPr>
      <w:rFonts w:ascii="Segoe UI" w:eastAsiaTheme="minorHAnsi" w:hAnsi="Segoe UI"/>
      <w:sz w:val="20"/>
      <w:lang w:eastAsia="en-US"/>
    </w:rPr>
  </w:style>
  <w:style w:type="paragraph" w:customStyle="1" w:styleId="18111D880F8F4ECFBAEBA6C9B099101B6">
    <w:name w:val="18111D880F8F4ECFBAEBA6C9B099101B6"/>
    <w:rsid w:val="006A540F"/>
    <w:pPr>
      <w:spacing w:line="252" w:lineRule="auto"/>
    </w:pPr>
    <w:rPr>
      <w:rFonts w:ascii="Segoe UI" w:eastAsiaTheme="minorHAnsi" w:hAnsi="Segoe UI"/>
      <w:sz w:val="20"/>
      <w:lang w:eastAsia="en-US"/>
    </w:rPr>
  </w:style>
  <w:style w:type="paragraph" w:customStyle="1" w:styleId="B10AF2A46F8147A2A9DDB9DC3CD3E0476">
    <w:name w:val="B10AF2A46F8147A2A9DDB9DC3CD3E0476"/>
    <w:rsid w:val="006A540F"/>
    <w:pPr>
      <w:spacing w:line="252" w:lineRule="auto"/>
    </w:pPr>
    <w:rPr>
      <w:rFonts w:ascii="Segoe UI" w:eastAsiaTheme="minorHAnsi" w:hAnsi="Segoe UI"/>
      <w:sz w:val="20"/>
      <w:lang w:eastAsia="en-US"/>
    </w:rPr>
  </w:style>
  <w:style w:type="paragraph" w:customStyle="1" w:styleId="9D2DB0D21D444AD8B8D0081EFF127F4B6">
    <w:name w:val="9D2DB0D21D444AD8B8D0081EFF127F4B6"/>
    <w:rsid w:val="006A540F"/>
    <w:pPr>
      <w:spacing w:line="252" w:lineRule="auto"/>
    </w:pPr>
    <w:rPr>
      <w:rFonts w:ascii="Segoe UI" w:eastAsiaTheme="minorHAnsi" w:hAnsi="Segoe UI"/>
      <w:sz w:val="20"/>
      <w:lang w:eastAsia="en-US"/>
    </w:rPr>
  </w:style>
  <w:style w:type="paragraph" w:customStyle="1" w:styleId="CB6769465E734209823E4E380B799FDA6">
    <w:name w:val="CB6769465E734209823E4E380B799FDA6"/>
    <w:rsid w:val="006A540F"/>
    <w:pPr>
      <w:spacing w:line="252" w:lineRule="auto"/>
    </w:pPr>
    <w:rPr>
      <w:rFonts w:ascii="Segoe UI" w:eastAsiaTheme="minorHAnsi" w:hAnsi="Segoe UI"/>
      <w:sz w:val="20"/>
      <w:lang w:eastAsia="en-US"/>
    </w:rPr>
  </w:style>
  <w:style w:type="paragraph" w:customStyle="1" w:styleId="CAA2B25E84E445898BF1C20B94A078565">
    <w:name w:val="CAA2B25E84E445898BF1C20B94A078565"/>
    <w:rsid w:val="006A540F"/>
    <w:pPr>
      <w:spacing w:line="252" w:lineRule="auto"/>
    </w:pPr>
    <w:rPr>
      <w:rFonts w:ascii="Segoe UI" w:eastAsiaTheme="minorHAnsi" w:hAnsi="Segoe UI"/>
      <w:sz w:val="20"/>
      <w:lang w:eastAsia="en-US"/>
    </w:rPr>
  </w:style>
  <w:style w:type="paragraph" w:customStyle="1" w:styleId="FCFEEC32F6B14AE9B7168730C7A22E705">
    <w:name w:val="FCFEEC32F6B14AE9B7168730C7A22E705"/>
    <w:rsid w:val="006A540F"/>
    <w:pPr>
      <w:spacing w:line="252" w:lineRule="auto"/>
    </w:pPr>
    <w:rPr>
      <w:rFonts w:ascii="Segoe UI" w:eastAsiaTheme="minorHAnsi" w:hAnsi="Segoe UI"/>
      <w:sz w:val="20"/>
      <w:lang w:eastAsia="en-US"/>
    </w:rPr>
  </w:style>
  <w:style w:type="paragraph" w:customStyle="1" w:styleId="0D23C19C71C349D199C0F64DBCF2B5035">
    <w:name w:val="0D23C19C71C349D199C0F64DBCF2B5035"/>
    <w:rsid w:val="006A540F"/>
    <w:pPr>
      <w:spacing w:line="252" w:lineRule="auto"/>
    </w:pPr>
    <w:rPr>
      <w:rFonts w:ascii="Segoe UI" w:eastAsiaTheme="minorHAnsi" w:hAnsi="Segoe UI"/>
      <w:sz w:val="20"/>
      <w:lang w:eastAsia="en-US"/>
    </w:rPr>
  </w:style>
  <w:style w:type="paragraph" w:customStyle="1" w:styleId="1FB82163A3E6471FBAA89D121857EBD76">
    <w:name w:val="1FB82163A3E6471FBAA89D121857EBD76"/>
    <w:rsid w:val="006A540F"/>
    <w:pPr>
      <w:spacing w:line="252" w:lineRule="auto"/>
    </w:pPr>
    <w:rPr>
      <w:rFonts w:ascii="Segoe UI" w:eastAsiaTheme="minorHAnsi" w:hAnsi="Segoe UI"/>
      <w:sz w:val="20"/>
      <w:lang w:eastAsia="en-US"/>
    </w:rPr>
  </w:style>
  <w:style w:type="paragraph" w:customStyle="1" w:styleId="8E86AAA1CE154118A804A4D509FF3D6C6">
    <w:name w:val="8E86AAA1CE154118A804A4D509FF3D6C6"/>
    <w:rsid w:val="006A540F"/>
    <w:pPr>
      <w:spacing w:line="252" w:lineRule="auto"/>
    </w:pPr>
    <w:rPr>
      <w:rFonts w:ascii="Segoe UI" w:eastAsiaTheme="minorHAnsi" w:hAnsi="Segoe UI"/>
      <w:sz w:val="20"/>
      <w:lang w:eastAsia="en-US"/>
    </w:rPr>
  </w:style>
  <w:style w:type="paragraph" w:customStyle="1" w:styleId="11A74E346DED4E2D82FCE6BD40AEA2E86">
    <w:name w:val="11A74E346DED4E2D82FCE6BD40AEA2E86"/>
    <w:rsid w:val="006A540F"/>
    <w:pPr>
      <w:spacing w:line="252" w:lineRule="auto"/>
    </w:pPr>
    <w:rPr>
      <w:rFonts w:ascii="Segoe UI" w:eastAsiaTheme="minorHAnsi" w:hAnsi="Segoe UI"/>
      <w:sz w:val="20"/>
      <w:lang w:eastAsia="en-US"/>
    </w:rPr>
  </w:style>
  <w:style w:type="paragraph" w:customStyle="1" w:styleId="B98A75B1FDD844609F65E34769C73D546">
    <w:name w:val="B98A75B1FDD844609F65E34769C73D546"/>
    <w:rsid w:val="006A540F"/>
    <w:pPr>
      <w:spacing w:line="252" w:lineRule="auto"/>
    </w:pPr>
    <w:rPr>
      <w:rFonts w:ascii="Segoe UI" w:eastAsiaTheme="minorHAnsi" w:hAnsi="Segoe UI"/>
      <w:sz w:val="20"/>
      <w:lang w:eastAsia="en-US"/>
    </w:rPr>
  </w:style>
  <w:style w:type="paragraph" w:customStyle="1" w:styleId="C702CA63CB0D42C3A693C962DD1EC9746">
    <w:name w:val="C702CA63CB0D42C3A693C962DD1EC9746"/>
    <w:rsid w:val="006A540F"/>
    <w:pPr>
      <w:spacing w:line="252" w:lineRule="auto"/>
    </w:pPr>
    <w:rPr>
      <w:rFonts w:ascii="Segoe UI" w:eastAsiaTheme="minorHAnsi" w:hAnsi="Segoe UI"/>
      <w:sz w:val="20"/>
      <w:lang w:eastAsia="en-US"/>
    </w:rPr>
  </w:style>
  <w:style w:type="paragraph" w:customStyle="1" w:styleId="1AFFB3DDEACD4B9295E7C17D61FAC01D5">
    <w:name w:val="1AFFB3DDEACD4B9295E7C17D61FAC01D5"/>
    <w:rsid w:val="006A540F"/>
    <w:pPr>
      <w:spacing w:line="252" w:lineRule="auto"/>
    </w:pPr>
    <w:rPr>
      <w:rFonts w:ascii="Segoe UI" w:eastAsiaTheme="minorHAnsi" w:hAnsi="Segoe UI"/>
      <w:sz w:val="20"/>
      <w:lang w:eastAsia="en-US"/>
    </w:rPr>
  </w:style>
  <w:style w:type="paragraph" w:customStyle="1" w:styleId="B777926B3E564A7B8DC86CFAA0898AA55">
    <w:name w:val="B777926B3E564A7B8DC86CFAA0898AA55"/>
    <w:rsid w:val="006A540F"/>
    <w:pPr>
      <w:spacing w:line="252" w:lineRule="auto"/>
    </w:pPr>
    <w:rPr>
      <w:rFonts w:ascii="Segoe UI" w:eastAsiaTheme="minorHAnsi" w:hAnsi="Segoe UI"/>
      <w:sz w:val="20"/>
      <w:lang w:eastAsia="en-US"/>
    </w:rPr>
  </w:style>
  <w:style w:type="paragraph" w:customStyle="1" w:styleId="E09D6151007C48B3BD4F792EB3D9BE225">
    <w:name w:val="E09D6151007C48B3BD4F792EB3D9BE225"/>
    <w:rsid w:val="006A540F"/>
    <w:pPr>
      <w:spacing w:line="252" w:lineRule="auto"/>
    </w:pPr>
    <w:rPr>
      <w:rFonts w:ascii="Segoe UI" w:eastAsiaTheme="minorHAnsi" w:hAnsi="Segoe UI"/>
      <w:sz w:val="20"/>
      <w:lang w:eastAsia="en-US"/>
    </w:rPr>
  </w:style>
  <w:style w:type="paragraph" w:customStyle="1" w:styleId="F200AE2FF0B84A3B96580437BB1F1BCA6">
    <w:name w:val="F200AE2FF0B84A3B96580437BB1F1BCA6"/>
    <w:rsid w:val="006A540F"/>
    <w:pPr>
      <w:spacing w:line="252" w:lineRule="auto"/>
    </w:pPr>
    <w:rPr>
      <w:rFonts w:ascii="Segoe UI" w:eastAsiaTheme="minorHAnsi" w:hAnsi="Segoe UI"/>
      <w:sz w:val="20"/>
      <w:lang w:eastAsia="en-US"/>
    </w:rPr>
  </w:style>
  <w:style w:type="paragraph" w:customStyle="1" w:styleId="1B81FA17E2444384AA71DDBB6EEA2C2A6">
    <w:name w:val="1B81FA17E2444384AA71DDBB6EEA2C2A6"/>
    <w:rsid w:val="006A540F"/>
    <w:pPr>
      <w:spacing w:line="252" w:lineRule="auto"/>
    </w:pPr>
    <w:rPr>
      <w:rFonts w:ascii="Segoe UI" w:eastAsiaTheme="minorHAnsi" w:hAnsi="Segoe UI"/>
      <w:sz w:val="20"/>
      <w:lang w:eastAsia="en-US"/>
    </w:rPr>
  </w:style>
  <w:style w:type="paragraph" w:customStyle="1" w:styleId="78D25DE15971433B8B2B2CA33975C1906">
    <w:name w:val="78D25DE15971433B8B2B2CA33975C1906"/>
    <w:rsid w:val="006A540F"/>
    <w:pPr>
      <w:spacing w:line="252" w:lineRule="auto"/>
    </w:pPr>
    <w:rPr>
      <w:rFonts w:ascii="Segoe UI" w:eastAsiaTheme="minorHAnsi" w:hAnsi="Segoe UI"/>
      <w:sz w:val="20"/>
      <w:lang w:eastAsia="en-US"/>
    </w:rPr>
  </w:style>
  <w:style w:type="paragraph" w:customStyle="1" w:styleId="FCAAF15BDC8749A79B59610D6C4DED826">
    <w:name w:val="FCAAF15BDC8749A79B59610D6C4DED826"/>
    <w:rsid w:val="006A540F"/>
    <w:pPr>
      <w:spacing w:line="252" w:lineRule="auto"/>
    </w:pPr>
    <w:rPr>
      <w:rFonts w:ascii="Segoe UI" w:eastAsiaTheme="minorHAnsi" w:hAnsi="Segoe UI"/>
      <w:sz w:val="20"/>
      <w:lang w:eastAsia="en-US"/>
    </w:rPr>
  </w:style>
  <w:style w:type="paragraph" w:customStyle="1" w:styleId="153585DF6BF34BCAAA27C80AA3F3F54C6">
    <w:name w:val="153585DF6BF34BCAAA27C80AA3F3F54C6"/>
    <w:rsid w:val="006A540F"/>
    <w:pPr>
      <w:spacing w:line="252" w:lineRule="auto"/>
    </w:pPr>
    <w:rPr>
      <w:rFonts w:ascii="Segoe UI" w:eastAsiaTheme="minorHAnsi" w:hAnsi="Segoe UI"/>
      <w:sz w:val="20"/>
      <w:lang w:eastAsia="en-US"/>
    </w:rPr>
  </w:style>
  <w:style w:type="paragraph" w:customStyle="1" w:styleId="445671FABFED4CA9B4668E850AC0846F5">
    <w:name w:val="445671FABFED4CA9B4668E850AC0846F5"/>
    <w:rsid w:val="006A540F"/>
    <w:pPr>
      <w:spacing w:line="252" w:lineRule="auto"/>
    </w:pPr>
    <w:rPr>
      <w:rFonts w:ascii="Segoe UI" w:eastAsiaTheme="minorHAnsi" w:hAnsi="Segoe UI"/>
      <w:sz w:val="20"/>
      <w:lang w:eastAsia="en-US"/>
    </w:rPr>
  </w:style>
  <w:style w:type="paragraph" w:customStyle="1" w:styleId="3B0C4BE0D62E4A3898D79F09AAA6296F5">
    <w:name w:val="3B0C4BE0D62E4A3898D79F09AAA6296F5"/>
    <w:rsid w:val="006A540F"/>
    <w:pPr>
      <w:spacing w:line="252" w:lineRule="auto"/>
    </w:pPr>
    <w:rPr>
      <w:rFonts w:ascii="Segoe UI" w:eastAsiaTheme="minorHAnsi" w:hAnsi="Segoe UI"/>
      <w:sz w:val="20"/>
      <w:lang w:eastAsia="en-US"/>
    </w:rPr>
  </w:style>
  <w:style w:type="paragraph" w:customStyle="1" w:styleId="1771C6BCDBCD4916A45F221B09D523FA5">
    <w:name w:val="1771C6BCDBCD4916A45F221B09D523FA5"/>
    <w:rsid w:val="006A540F"/>
    <w:pPr>
      <w:spacing w:line="252" w:lineRule="auto"/>
    </w:pPr>
    <w:rPr>
      <w:rFonts w:ascii="Segoe UI" w:eastAsiaTheme="minorHAnsi" w:hAnsi="Segoe UI"/>
      <w:sz w:val="20"/>
      <w:lang w:eastAsia="en-US"/>
    </w:rPr>
  </w:style>
  <w:style w:type="paragraph" w:customStyle="1" w:styleId="14033035AB8D47A982ABAE8E066E20B26">
    <w:name w:val="14033035AB8D47A982ABAE8E066E20B26"/>
    <w:rsid w:val="006A540F"/>
    <w:pPr>
      <w:spacing w:line="252" w:lineRule="auto"/>
    </w:pPr>
    <w:rPr>
      <w:rFonts w:ascii="Segoe UI" w:eastAsiaTheme="minorHAnsi" w:hAnsi="Segoe UI"/>
      <w:sz w:val="20"/>
      <w:lang w:eastAsia="en-US"/>
    </w:rPr>
  </w:style>
  <w:style w:type="paragraph" w:customStyle="1" w:styleId="C47B3CCEC337499093D2358CBB1D45EC6">
    <w:name w:val="C47B3CCEC337499093D2358CBB1D45EC6"/>
    <w:rsid w:val="006A540F"/>
    <w:pPr>
      <w:spacing w:line="252" w:lineRule="auto"/>
    </w:pPr>
    <w:rPr>
      <w:rFonts w:ascii="Segoe UI" w:eastAsiaTheme="minorHAnsi" w:hAnsi="Segoe UI"/>
      <w:sz w:val="20"/>
      <w:lang w:eastAsia="en-US"/>
    </w:rPr>
  </w:style>
  <w:style w:type="paragraph" w:customStyle="1" w:styleId="F15AB896FF3D40B2BB21DAA4B24195985">
    <w:name w:val="F15AB896FF3D40B2BB21DAA4B24195985"/>
    <w:rsid w:val="006A540F"/>
    <w:pPr>
      <w:spacing w:line="252" w:lineRule="auto"/>
    </w:pPr>
    <w:rPr>
      <w:rFonts w:ascii="Segoe UI" w:eastAsiaTheme="minorHAnsi" w:hAnsi="Segoe UI"/>
      <w:sz w:val="20"/>
      <w:lang w:eastAsia="en-US"/>
    </w:rPr>
  </w:style>
  <w:style w:type="paragraph" w:customStyle="1" w:styleId="966393F51B724C3AA657EB2DF8BC1F5B5">
    <w:name w:val="966393F51B724C3AA657EB2DF8BC1F5B5"/>
    <w:rsid w:val="006A540F"/>
    <w:pPr>
      <w:spacing w:line="252" w:lineRule="auto"/>
    </w:pPr>
    <w:rPr>
      <w:rFonts w:ascii="Segoe UI" w:eastAsiaTheme="minorHAnsi" w:hAnsi="Segoe UI"/>
      <w:sz w:val="20"/>
      <w:lang w:eastAsia="en-US"/>
    </w:rPr>
  </w:style>
  <w:style w:type="paragraph" w:customStyle="1" w:styleId="688D3899243D4FDC98F1B1D53E6A5F6C5">
    <w:name w:val="688D3899243D4FDC98F1B1D53E6A5F6C5"/>
    <w:rsid w:val="006A540F"/>
    <w:pPr>
      <w:spacing w:line="252" w:lineRule="auto"/>
    </w:pPr>
    <w:rPr>
      <w:rFonts w:ascii="Segoe UI" w:eastAsiaTheme="minorHAnsi" w:hAnsi="Segoe UI"/>
      <w:sz w:val="20"/>
      <w:lang w:eastAsia="en-US"/>
    </w:rPr>
  </w:style>
  <w:style w:type="paragraph" w:customStyle="1" w:styleId="5C005BBDD72847E38127DAE327FE41755">
    <w:name w:val="5C005BBDD72847E38127DAE327FE41755"/>
    <w:rsid w:val="006A540F"/>
    <w:pPr>
      <w:spacing w:line="252" w:lineRule="auto"/>
    </w:pPr>
    <w:rPr>
      <w:rFonts w:ascii="Segoe UI" w:eastAsiaTheme="minorHAnsi" w:hAnsi="Segoe UI"/>
      <w:sz w:val="20"/>
      <w:lang w:eastAsia="en-US"/>
    </w:rPr>
  </w:style>
  <w:style w:type="paragraph" w:customStyle="1" w:styleId="4572AB4623844DBFA56D7C65D3113CED5">
    <w:name w:val="4572AB4623844DBFA56D7C65D3113CED5"/>
    <w:rsid w:val="006A540F"/>
    <w:pPr>
      <w:spacing w:line="252" w:lineRule="auto"/>
    </w:pPr>
    <w:rPr>
      <w:rFonts w:ascii="Segoe UI" w:eastAsiaTheme="minorHAnsi" w:hAnsi="Segoe UI"/>
      <w:sz w:val="20"/>
      <w:lang w:eastAsia="en-US"/>
    </w:rPr>
  </w:style>
  <w:style w:type="paragraph" w:customStyle="1" w:styleId="B31EB5AEB9FB4402BE168B05FA443B145">
    <w:name w:val="B31EB5AEB9FB4402BE168B05FA443B145"/>
    <w:rsid w:val="006A540F"/>
    <w:pPr>
      <w:spacing w:line="252" w:lineRule="auto"/>
    </w:pPr>
    <w:rPr>
      <w:rFonts w:ascii="Segoe UI" w:eastAsiaTheme="minorHAnsi" w:hAnsi="Segoe UI"/>
      <w:sz w:val="20"/>
      <w:lang w:eastAsia="en-US"/>
    </w:rPr>
  </w:style>
  <w:style w:type="paragraph" w:customStyle="1" w:styleId="0255FA03E5A64B5EB486BA177C9911F54">
    <w:name w:val="0255FA03E5A64B5EB486BA177C9911F54"/>
    <w:rsid w:val="006A540F"/>
    <w:pPr>
      <w:spacing w:line="252" w:lineRule="auto"/>
    </w:pPr>
    <w:rPr>
      <w:rFonts w:ascii="Segoe UI" w:eastAsiaTheme="minorHAnsi" w:hAnsi="Segoe UI"/>
      <w:sz w:val="20"/>
      <w:lang w:eastAsia="en-US"/>
    </w:rPr>
  </w:style>
  <w:style w:type="paragraph" w:customStyle="1" w:styleId="B245A21CF7FE48998830656EFE23042C3">
    <w:name w:val="B245A21CF7FE48998830656EFE23042C3"/>
    <w:rsid w:val="006A540F"/>
    <w:pPr>
      <w:spacing w:line="252" w:lineRule="auto"/>
    </w:pPr>
    <w:rPr>
      <w:rFonts w:ascii="Segoe UI" w:eastAsiaTheme="minorHAnsi" w:hAnsi="Segoe UI"/>
      <w:sz w:val="20"/>
      <w:lang w:eastAsia="en-US"/>
    </w:rPr>
  </w:style>
  <w:style w:type="paragraph" w:customStyle="1" w:styleId="E961E2081D4248ED9CD65AD0AB3FDBFA4">
    <w:name w:val="E961E2081D4248ED9CD65AD0AB3FDBFA4"/>
    <w:rsid w:val="006A540F"/>
    <w:pPr>
      <w:spacing w:line="252" w:lineRule="auto"/>
    </w:pPr>
    <w:rPr>
      <w:rFonts w:ascii="Segoe UI" w:eastAsiaTheme="minorHAnsi" w:hAnsi="Segoe UI"/>
      <w:sz w:val="20"/>
      <w:lang w:eastAsia="en-US"/>
    </w:rPr>
  </w:style>
  <w:style w:type="paragraph" w:customStyle="1" w:styleId="41CA42C6E4B946869F8E73A8D305DB3C3">
    <w:name w:val="41CA42C6E4B946869F8E73A8D305DB3C3"/>
    <w:rsid w:val="006A540F"/>
    <w:pPr>
      <w:spacing w:line="252" w:lineRule="auto"/>
    </w:pPr>
    <w:rPr>
      <w:rFonts w:ascii="Segoe UI" w:eastAsiaTheme="minorHAnsi" w:hAnsi="Segoe UI"/>
      <w:sz w:val="20"/>
      <w:lang w:eastAsia="en-US"/>
    </w:rPr>
  </w:style>
  <w:style w:type="paragraph" w:customStyle="1" w:styleId="E5616B7ECDE24B6C8963281557AC12EA3">
    <w:name w:val="E5616B7ECDE24B6C8963281557AC12EA3"/>
    <w:rsid w:val="006A540F"/>
    <w:pPr>
      <w:spacing w:line="252" w:lineRule="auto"/>
    </w:pPr>
    <w:rPr>
      <w:rFonts w:ascii="Segoe UI" w:eastAsiaTheme="minorHAnsi" w:hAnsi="Segoe UI"/>
      <w:sz w:val="20"/>
      <w:lang w:eastAsia="en-US"/>
    </w:rPr>
  </w:style>
  <w:style w:type="paragraph" w:customStyle="1" w:styleId="89AD655F2F524B7D88CB82ADDF5E48023">
    <w:name w:val="89AD655F2F524B7D88CB82ADDF5E48023"/>
    <w:rsid w:val="006A540F"/>
    <w:pPr>
      <w:spacing w:line="252" w:lineRule="auto"/>
    </w:pPr>
    <w:rPr>
      <w:rFonts w:ascii="Segoe UI" w:eastAsiaTheme="minorHAnsi" w:hAnsi="Segoe UI"/>
      <w:sz w:val="20"/>
      <w:lang w:eastAsia="en-US"/>
    </w:rPr>
  </w:style>
  <w:style w:type="paragraph" w:customStyle="1" w:styleId="6698783189F043908ED69A3477E63D5C4">
    <w:name w:val="6698783189F043908ED69A3477E63D5C4"/>
    <w:rsid w:val="006A540F"/>
    <w:pPr>
      <w:spacing w:line="252" w:lineRule="auto"/>
    </w:pPr>
    <w:rPr>
      <w:rFonts w:ascii="Segoe UI" w:eastAsiaTheme="minorHAnsi" w:hAnsi="Segoe UI"/>
      <w:sz w:val="20"/>
      <w:lang w:eastAsia="en-US"/>
    </w:rPr>
  </w:style>
  <w:style w:type="paragraph" w:customStyle="1" w:styleId="232AE55B7CE74B90B93B005EE992FE3D4">
    <w:name w:val="232AE55B7CE74B90B93B005EE992FE3D4"/>
    <w:rsid w:val="006A540F"/>
    <w:pPr>
      <w:spacing w:line="252" w:lineRule="auto"/>
    </w:pPr>
    <w:rPr>
      <w:rFonts w:ascii="Segoe UI" w:eastAsiaTheme="minorHAnsi" w:hAnsi="Segoe UI"/>
      <w:sz w:val="20"/>
      <w:lang w:eastAsia="en-US"/>
    </w:rPr>
  </w:style>
  <w:style w:type="paragraph" w:customStyle="1" w:styleId="A3CDB6AC7CC548B9BD873551B33AEF376">
    <w:name w:val="A3CDB6AC7CC548B9BD873551B33AEF376"/>
    <w:rsid w:val="006A540F"/>
    <w:pPr>
      <w:spacing w:line="252" w:lineRule="auto"/>
    </w:pPr>
    <w:rPr>
      <w:rFonts w:ascii="Segoe UI" w:eastAsiaTheme="minorHAnsi" w:hAnsi="Segoe UI"/>
      <w:sz w:val="20"/>
      <w:lang w:eastAsia="en-US"/>
    </w:rPr>
  </w:style>
  <w:style w:type="paragraph" w:customStyle="1" w:styleId="88BC5916625F4572AE9383AA79071CCE7">
    <w:name w:val="88BC5916625F4572AE9383AA79071CCE7"/>
    <w:rsid w:val="006A540F"/>
    <w:pPr>
      <w:spacing w:line="252" w:lineRule="auto"/>
    </w:pPr>
    <w:rPr>
      <w:rFonts w:ascii="Segoe UI" w:eastAsiaTheme="minorHAnsi" w:hAnsi="Segoe UI"/>
      <w:sz w:val="20"/>
      <w:lang w:eastAsia="en-US"/>
    </w:rPr>
  </w:style>
  <w:style w:type="paragraph" w:customStyle="1" w:styleId="7557D192169948FDB86C995FCD72944D7">
    <w:name w:val="7557D192169948FDB86C995FCD72944D7"/>
    <w:rsid w:val="006A540F"/>
    <w:pPr>
      <w:spacing w:line="252" w:lineRule="auto"/>
    </w:pPr>
    <w:rPr>
      <w:rFonts w:ascii="Segoe UI" w:eastAsiaTheme="minorHAnsi" w:hAnsi="Segoe UI"/>
      <w:sz w:val="20"/>
      <w:lang w:eastAsia="en-US"/>
    </w:rPr>
  </w:style>
  <w:style w:type="paragraph" w:customStyle="1" w:styleId="279B86A071CD44819CD66C0F488FFF5C6">
    <w:name w:val="279B86A071CD44819CD66C0F488FFF5C6"/>
    <w:rsid w:val="006A540F"/>
    <w:pPr>
      <w:spacing w:line="252" w:lineRule="auto"/>
    </w:pPr>
    <w:rPr>
      <w:rFonts w:ascii="Segoe UI" w:eastAsiaTheme="minorHAnsi" w:hAnsi="Segoe UI"/>
      <w:sz w:val="20"/>
      <w:lang w:eastAsia="en-US"/>
    </w:rPr>
  </w:style>
  <w:style w:type="paragraph" w:customStyle="1" w:styleId="51E02860B7BC44448CD38DA59C8F57CF7">
    <w:name w:val="51E02860B7BC44448CD38DA59C8F57CF7"/>
    <w:rsid w:val="006A540F"/>
    <w:pPr>
      <w:spacing w:line="252" w:lineRule="auto"/>
    </w:pPr>
    <w:rPr>
      <w:rFonts w:ascii="Segoe UI" w:eastAsiaTheme="minorHAnsi" w:hAnsi="Segoe UI"/>
      <w:sz w:val="20"/>
      <w:lang w:eastAsia="en-US"/>
    </w:rPr>
  </w:style>
  <w:style w:type="paragraph" w:customStyle="1" w:styleId="A49265A181384893B333232709F18CC05">
    <w:name w:val="A49265A181384893B333232709F18CC05"/>
    <w:rsid w:val="006A540F"/>
    <w:pPr>
      <w:spacing w:line="252" w:lineRule="auto"/>
    </w:pPr>
    <w:rPr>
      <w:rFonts w:ascii="Segoe UI" w:eastAsiaTheme="minorHAnsi" w:hAnsi="Segoe UI"/>
      <w:sz w:val="20"/>
      <w:lang w:eastAsia="en-US"/>
    </w:rPr>
  </w:style>
  <w:style w:type="paragraph" w:customStyle="1" w:styleId="18A879A555974F079BBDC9072B485FDA6">
    <w:name w:val="18A879A555974F079BBDC9072B485FDA6"/>
    <w:rsid w:val="006A540F"/>
    <w:pPr>
      <w:spacing w:line="252" w:lineRule="auto"/>
    </w:pPr>
    <w:rPr>
      <w:rFonts w:ascii="Segoe UI" w:eastAsiaTheme="minorHAnsi" w:hAnsi="Segoe UI"/>
      <w:sz w:val="20"/>
      <w:lang w:eastAsia="en-US"/>
    </w:rPr>
  </w:style>
  <w:style w:type="paragraph" w:customStyle="1" w:styleId="823306FD5FA848D9BE56D152DAC617F06">
    <w:name w:val="823306FD5FA848D9BE56D152DAC617F06"/>
    <w:rsid w:val="006A540F"/>
    <w:pPr>
      <w:spacing w:line="252" w:lineRule="auto"/>
    </w:pPr>
    <w:rPr>
      <w:rFonts w:ascii="Segoe UI" w:eastAsiaTheme="minorHAnsi" w:hAnsi="Segoe UI"/>
      <w:sz w:val="20"/>
      <w:lang w:eastAsia="en-US"/>
    </w:rPr>
  </w:style>
  <w:style w:type="paragraph" w:customStyle="1" w:styleId="D10A8EFFA7CA4472A926A75903755CA27">
    <w:name w:val="D10A8EFFA7CA4472A926A75903755CA27"/>
    <w:rsid w:val="006A540F"/>
    <w:pPr>
      <w:spacing w:line="252" w:lineRule="auto"/>
    </w:pPr>
    <w:rPr>
      <w:rFonts w:ascii="Segoe UI" w:eastAsiaTheme="minorHAnsi" w:hAnsi="Segoe UI"/>
      <w:sz w:val="20"/>
      <w:lang w:eastAsia="en-US"/>
    </w:rPr>
  </w:style>
  <w:style w:type="paragraph" w:customStyle="1" w:styleId="18111D880F8F4ECFBAEBA6C9B099101B7">
    <w:name w:val="18111D880F8F4ECFBAEBA6C9B099101B7"/>
    <w:rsid w:val="006A540F"/>
    <w:pPr>
      <w:spacing w:line="252" w:lineRule="auto"/>
    </w:pPr>
    <w:rPr>
      <w:rFonts w:ascii="Segoe UI" w:eastAsiaTheme="minorHAnsi" w:hAnsi="Segoe UI"/>
      <w:sz w:val="20"/>
      <w:lang w:eastAsia="en-US"/>
    </w:rPr>
  </w:style>
  <w:style w:type="paragraph" w:customStyle="1" w:styleId="B10AF2A46F8147A2A9DDB9DC3CD3E0477">
    <w:name w:val="B10AF2A46F8147A2A9DDB9DC3CD3E0477"/>
    <w:rsid w:val="006A540F"/>
    <w:pPr>
      <w:spacing w:line="252" w:lineRule="auto"/>
    </w:pPr>
    <w:rPr>
      <w:rFonts w:ascii="Segoe UI" w:eastAsiaTheme="minorHAnsi" w:hAnsi="Segoe UI"/>
      <w:sz w:val="20"/>
      <w:lang w:eastAsia="en-US"/>
    </w:rPr>
  </w:style>
  <w:style w:type="paragraph" w:customStyle="1" w:styleId="9D2DB0D21D444AD8B8D0081EFF127F4B7">
    <w:name w:val="9D2DB0D21D444AD8B8D0081EFF127F4B7"/>
    <w:rsid w:val="006A540F"/>
    <w:pPr>
      <w:spacing w:line="252" w:lineRule="auto"/>
    </w:pPr>
    <w:rPr>
      <w:rFonts w:ascii="Segoe UI" w:eastAsiaTheme="minorHAnsi" w:hAnsi="Segoe UI"/>
      <w:sz w:val="20"/>
      <w:lang w:eastAsia="en-US"/>
    </w:rPr>
  </w:style>
  <w:style w:type="paragraph" w:customStyle="1" w:styleId="CB6769465E734209823E4E380B799FDA7">
    <w:name w:val="CB6769465E734209823E4E380B799FDA7"/>
    <w:rsid w:val="006A540F"/>
    <w:pPr>
      <w:spacing w:line="252" w:lineRule="auto"/>
    </w:pPr>
    <w:rPr>
      <w:rFonts w:ascii="Segoe UI" w:eastAsiaTheme="minorHAnsi" w:hAnsi="Segoe UI"/>
      <w:sz w:val="20"/>
      <w:lang w:eastAsia="en-US"/>
    </w:rPr>
  </w:style>
  <w:style w:type="paragraph" w:customStyle="1" w:styleId="CAA2B25E84E445898BF1C20B94A078566">
    <w:name w:val="CAA2B25E84E445898BF1C20B94A078566"/>
    <w:rsid w:val="006A540F"/>
    <w:pPr>
      <w:spacing w:line="252" w:lineRule="auto"/>
    </w:pPr>
    <w:rPr>
      <w:rFonts w:ascii="Segoe UI" w:eastAsiaTheme="minorHAnsi" w:hAnsi="Segoe UI"/>
      <w:sz w:val="20"/>
      <w:lang w:eastAsia="en-US"/>
    </w:rPr>
  </w:style>
  <w:style w:type="paragraph" w:customStyle="1" w:styleId="FCFEEC32F6B14AE9B7168730C7A22E706">
    <w:name w:val="FCFEEC32F6B14AE9B7168730C7A22E706"/>
    <w:rsid w:val="006A540F"/>
    <w:pPr>
      <w:spacing w:line="252" w:lineRule="auto"/>
    </w:pPr>
    <w:rPr>
      <w:rFonts w:ascii="Segoe UI" w:eastAsiaTheme="minorHAnsi" w:hAnsi="Segoe UI"/>
      <w:sz w:val="20"/>
      <w:lang w:eastAsia="en-US"/>
    </w:rPr>
  </w:style>
  <w:style w:type="paragraph" w:customStyle="1" w:styleId="0D23C19C71C349D199C0F64DBCF2B5036">
    <w:name w:val="0D23C19C71C349D199C0F64DBCF2B5036"/>
    <w:rsid w:val="006A540F"/>
    <w:pPr>
      <w:spacing w:line="252" w:lineRule="auto"/>
    </w:pPr>
    <w:rPr>
      <w:rFonts w:ascii="Segoe UI" w:eastAsiaTheme="minorHAnsi" w:hAnsi="Segoe UI"/>
      <w:sz w:val="20"/>
      <w:lang w:eastAsia="en-US"/>
    </w:rPr>
  </w:style>
  <w:style w:type="paragraph" w:customStyle="1" w:styleId="1FB82163A3E6471FBAA89D121857EBD77">
    <w:name w:val="1FB82163A3E6471FBAA89D121857EBD77"/>
    <w:rsid w:val="006A540F"/>
    <w:pPr>
      <w:spacing w:line="252" w:lineRule="auto"/>
    </w:pPr>
    <w:rPr>
      <w:rFonts w:ascii="Segoe UI" w:eastAsiaTheme="minorHAnsi" w:hAnsi="Segoe UI"/>
      <w:sz w:val="20"/>
      <w:lang w:eastAsia="en-US"/>
    </w:rPr>
  </w:style>
  <w:style w:type="paragraph" w:customStyle="1" w:styleId="8E86AAA1CE154118A804A4D509FF3D6C7">
    <w:name w:val="8E86AAA1CE154118A804A4D509FF3D6C7"/>
    <w:rsid w:val="006A540F"/>
    <w:pPr>
      <w:spacing w:line="252" w:lineRule="auto"/>
    </w:pPr>
    <w:rPr>
      <w:rFonts w:ascii="Segoe UI" w:eastAsiaTheme="minorHAnsi" w:hAnsi="Segoe UI"/>
      <w:sz w:val="20"/>
      <w:lang w:eastAsia="en-US"/>
    </w:rPr>
  </w:style>
  <w:style w:type="paragraph" w:customStyle="1" w:styleId="11A74E346DED4E2D82FCE6BD40AEA2E87">
    <w:name w:val="11A74E346DED4E2D82FCE6BD40AEA2E87"/>
    <w:rsid w:val="006A540F"/>
    <w:pPr>
      <w:spacing w:line="252" w:lineRule="auto"/>
    </w:pPr>
    <w:rPr>
      <w:rFonts w:ascii="Segoe UI" w:eastAsiaTheme="minorHAnsi" w:hAnsi="Segoe UI"/>
      <w:sz w:val="20"/>
      <w:lang w:eastAsia="en-US"/>
    </w:rPr>
  </w:style>
  <w:style w:type="paragraph" w:customStyle="1" w:styleId="B98A75B1FDD844609F65E34769C73D547">
    <w:name w:val="B98A75B1FDD844609F65E34769C73D547"/>
    <w:rsid w:val="006A540F"/>
    <w:pPr>
      <w:spacing w:line="252" w:lineRule="auto"/>
    </w:pPr>
    <w:rPr>
      <w:rFonts w:ascii="Segoe UI" w:eastAsiaTheme="minorHAnsi" w:hAnsi="Segoe UI"/>
      <w:sz w:val="20"/>
      <w:lang w:eastAsia="en-US"/>
    </w:rPr>
  </w:style>
  <w:style w:type="paragraph" w:customStyle="1" w:styleId="C702CA63CB0D42C3A693C962DD1EC9747">
    <w:name w:val="C702CA63CB0D42C3A693C962DD1EC9747"/>
    <w:rsid w:val="006A540F"/>
    <w:pPr>
      <w:spacing w:line="252" w:lineRule="auto"/>
    </w:pPr>
    <w:rPr>
      <w:rFonts w:ascii="Segoe UI" w:eastAsiaTheme="minorHAnsi" w:hAnsi="Segoe UI"/>
      <w:sz w:val="20"/>
      <w:lang w:eastAsia="en-US"/>
    </w:rPr>
  </w:style>
  <w:style w:type="paragraph" w:customStyle="1" w:styleId="1AFFB3DDEACD4B9295E7C17D61FAC01D6">
    <w:name w:val="1AFFB3DDEACD4B9295E7C17D61FAC01D6"/>
    <w:rsid w:val="006A540F"/>
    <w:pPr>
      <w:spacing w:line="252" w:lineRule="auto"/>
    </w:pPr>
    <w:rPr>
      <w:rFonts w:ascii="Segoe UI" w:eastAsiaTheme="minorHAnsi" w:hAnsi="Segoe UI"/>
      <w:sz w:val="20"/>
      <w:lang w:eastAsia="en-US"/>
    </w:rPr>
  </w:style>
  <w:style w:type="paragraph" w:customStyle="1" w:styleId="B777926B3E564A7B8DC86CFAA0898AA56">
    <w:name w:val="B777926B3E564A7B8DC86CFAA0898AA56"/>
    <w:rsid w:val="006A540F"/>
    <w:pPr>
      <w:spacing w:line="252" w:lineRule="auto"/>
    </w:pPr>
    <w:rPr>
      <w:rFonts w:ascii="Segoe UI" w:eastAsiaTheme="minorHAnsi" w:hAnsi="Segoe UI"/>
      <w:sz w:val="20"/>
      <w:lang w:eastAsia="en-US"/>
    </w:rPr>
  </w:style>
  <w:style w:type="paragraph" w:customStyle="1" w:styleId="E09D6151007C48B3BD4F792EB3D9BE226">
    <w:name w:val="E09D6151007C48B3BD4F792EB3D9BE226"/>
    <w:rsid w:val="006A540F"/>
    <w:pPr>
      <w:spacing w:line="252" w:lineRule="auto"/>
    </w:pPr>
    <w:rPr>
      <w:rFonts w:ascii="Segoe UI" w:eastAsiaTheme="minorHAnsi" w:hAnsi="Segoe UI"/>
      <w:sz w:val="20"/>
      <w:lang w:eastAsia="en-US"/>
    </w:rPr>
  </w:style>
  <w:style w:type="paragraph" w:customStyle="1" w:styleId="F200AE2FF0B84A3B96580437BB1F1BCA7">
    <w:name w:val="F200AE2FF0B84A3B96580437BB1F1BCA7"/>
    <w:rsid w:val="006A540F"/>
    <w:pPr>
      <w:spacing w:line="252" w:lineRule="auto"/>
    </w:pPr>
    <w:rPr>
      <w:rFonts w:ascii="Segoe UI" w:eastAsiaTheme="minorHAnsi" w:hAnsi="Segoe UI"/>
      <w:sz w:val="20"/>
      <w:lang w:eastAsia="en-US"/>
    </w:rPr>
  </w:style>
  <w:style w:type="paragraph" w:customStyle="1" w:styleId="1B81FA17E2444384AA71DDBB6EEA2C2A7">
    <w:name w:val="1B81FA17E2444384AA71DDBB6EEA2C2A7"/>
    <w:rsid w:val="006A540F"/>
    <w:pPr>
      <w:spacing w:line="252" w:lineRule="auto"/>
    </w:pPr>
    <w:rPr>
      <w:rFonts w:ascii="Segoe UI" w:eastAsiaTheme="minorHAnsi" w:hAnsi="Segoe UI"/>
      <w:sz w:val="20"/>
      <w:lang w:eastAsia="en-US"/>
    </w:rPr>
  </w:style>
  <w:style w:type="paragraph" w:customStyle="1" w:styleId="78D25DE15971433B8B2B2CA33975C1907">
    <w:name w:val="78D25DE15971433B8B2B2CA33975C1907"/>
    <w:rsid w:val="006A540F"/>
    <w:pPr>
      <w:spacing w:line="252" w:lineRule="auto"/>
    </w:pPr>
    <w:rPr>
      <w:rFonts w:ascii="Segoe UI" w:eastAsiaTheme="minorHAnsi" w:hAnsi="Segoe UI"/>
      <w:sz w:val="20"/>
      <w:lang w:eastAsia="en-US"/>
    </w:rPr>
  </w:style>
  <w:style w:type="paragraph" w:customStyle="1" w:styleId="FCAAF15BDC8749A79B59610D6C4DED827">
    <w:name w:val="FCAAF15BDC8749A79B59610D6C4DED827"/>
    <w:rsid w:val="006A540F"/>
    <w:pPr>
      <w:spacing w:line="252" w:lineRule="auto"/>
    </w:pPr>
    <w:rPr>
      <w:rFonts w:ascii="Segoe UI" w:eastAsiaTheme="minorHAnsi" w:hAnsi="Segoe UI"/>
      <w:sz w:val="20"/>
      <w:lang w:eastAsia="en-US"/>
    </w:rPr>
  </w:style>
  <w:style w:type="paragraph" w:customStyle="1" w:styleId="153585DF6BF34BCAAA27C80AA3F3F54C7">
    <w:name w:val="153585DF6BF34BCAAA27C80AA3F3F54C7"/>
    <w:rsid w:val="006A540F"/>
    <w:pPr>
      <w:spacing w:line="252" w:lineRule="auto"/>
    </w:pPr>
    <w:rPr>
      <w:rFonts w:ascii="Segoe UI" w:eastAsiaTheme="minorHAnsi" w:hAnsi="Segoe UI"/>
      <w:sz w:val="20"/>
      <w:lang w:eastAsia="en-US"/>
    </w:rPr>
  </w:style>
  <w:style w:type="paragraph" w:customStyle="1" w:styleId="445671FABFED4CA9B4668E850AC0846F6">
    <w:name w:val="445671FABFED4CA9B4668E850AC0846F6"/>
    <w:rsid w:val="006A540F"/>
    <w:pPr>
      <w:spacing w:line="252" w:lineRule="auto"/>
    </w:pPr>
    <w:rPr>
      <w:rFonts w:ascii="Segoe UI" w:eastAsiaTheme="minorHAnsi" w:hAnsi="Segoe UI"/>
      <w:sz w:val="20"/>
      <w:lang w:eastAsia="en-US"/>
    </w:rPr>
  </w:style>
  <w:style w:type="paragraph" w:customStyle="1" w:styleId="3B0C4BE0D62E4A3898D79F09AAA6296F6">
    <w:name w:val="3B0C4BE0D62E4A3898D79F09AAA6296F6"/>
    <w:rsid w:val="006A540F"/>
    <w:pPr>
      <w:spacing w:line="252" w:lineRule="auto"/>
    </w:pPr>
    <w:rPr>
      <w:rFonts w:ascii="Segoe UI" w:eastAsiaTheme="minorHAnsi" w:hAnsi="Segoe UI"/>
      <w:sz w:val="20"/>
      <w:lang w:eastAsia="en-US"/>
    </w:rPr>
  </w:style>
  <w:style w:type="paragraph" w:customStyle="1" w:styleId="1771C6BCDBCD4916A45F221B09D523FA6">
    <w:name w:val="1771C6BCDBCD4916A45F221B09D523FA6"/>
    <w:rsid w:val="006A540F"/>
    <w:pPr>
      <w:spacing w:line="252" w:lineRule="auto"/>
    </w:pPr>
    <w:rPr>
      <w:rFonts w:ascii="Segoe UI" w:eastAsiaTheme="minorHAnsi" w:hAnsi="Segoe UI"/>
      <w:sz w:val="20"/>
      <w:lang w:eastAsia="en-US"/>
    </w:rPr>
  </w:style>
  <w:style w:type="paragraph" w:customStyle="1" w:styleId="14033035AB8D47A982ABAE8E066E20B27">
    <w:name w:val="14033035AB8D47A982ABAE8E066E20B27"/>
    <w:rsid w:val="006A540F"/>
    <w:pPr>
      <w:spacing w:line="252" w:lineRule="auto"/>
    </w:pPr>
    <w:rPr>
      <w:rFonts w:ascii="Segoe UI" w:eastAsiaTheme="minorHAnsi" w:hAnsi="Segoe UI"/>
      <w:sz w:val="20"/>
      <w:lang w:eastAsia="en-US"/>
    </w:rPr>
  </w:style>
  <w:style w:type="paragraph" w:customStyle="1" w:styleId="C47B3CCEC337499093D2358CBB1D45EC7">
    <w:name w:val="C47B3CCEC337499093D2358CBB1D45EC7"/>
    <w:rsid w:val="006A540F"/>
    <w:pPr>
      <w:spacing w:line="252" w:lineRule="auto"/>
    </w:pPr>
    <w:rPr>
      <w:rFonts w:ascii="Segoe UI" w:eastAsiaTheme="minorHAnsi" w:hAnsi="Segoe UI"/>
      <w:sz w:val="20"/>
      <w:lang w:eastAsia="en-US"/>
    </w:rPr>
  </w:style>
  <w:style w:type="paragraph" w:customStyle="1" w:styleId="F15AB896FF3D40B2BB21DAA4B24195986">
    <w:name w:val="F15AB896FF3D40B2BB21DAA4B24195986"/>
    <w:rsid w:val="006A540F"/>
    <w:pPr>
      <w:spacing w:line="252" w:lineRule="auto"/>
    </w:pPr>
    <w:rPr>
      <w:rFonts w:ascii="Segoe UI" w:eastAsiaTheme="minorHAnsi" w:hAnsi="Segoe UI"/>
      <w:sz w:val="20"/>
      <w:lang w:eastAsia="en-US"/>
    </w:rPr>
  </w:style>
  <w:style w:type="paragraph" w:customStyle="1" w:styleId="966393F51B724C3AA657EB2DF8BC1F5B6">
    <w:name w:val="966393F51B724C3AA657EB2DF8BC1F5B6"/>
    <w:rsid w:val="006A540F"/>
    <w:pPr>
      <w:spacing w:line="252" w:lineRule="auto"/>
    </w:pPr>
    <w:rPr>
      <w:rFonts w:ascii="Segoe UI" w:eastAsiaTheme="minorHAnsi" w:hAnsi="Segoe UI"/>
      <w:sz w:val="20"/>
      <w:lang w:eastAsia="en-US"/>
    </w:rPr>
  </w:style>
  <w:style w:type="paragraph" w:customStyle="1" w:styleId="688D3899243D4FDC98F1B1D53E6A5F6C6">
    <w:name w:val="688D3899243D4FDC98F1B1D53E6A5F6C6"/>
    <w:rsid w:val="006A540F"/>
    <w:pPr>
      <w:spacing w:line="252" w:lineRule="auto"/>
    </w:pPr>
    <w:rPr>
      <w:rFonts w:ascii="Segoe UI" w:eastAsiaTheme="minorHAnsi" w:hAnsi="Segoe UI"/>
      <w:sz w:val="20"/>
      <w:lang w:eastAsia="en-US"/>
    </w:rPr>
  </w:style>
  <w:style w:type="paragraph" w:customStyle="1" w:styleId="5C005BBDD72847E38127DAE327FE41756">
    <w:name w:val="5C005BBDD72847E38127DAE327FE41756"/>
    <w:rsid w:val="006A540F"/>
    <w:pPr>
      <w:spacing w:line="252" w:lineRule="auto"/>
    </w:pPr>
    <w:rPr>
      <w:rFonts w:ascii="Segoe UI" w:eastAsiaTheme="minorHAnsi" w:hAnsi="Segoe UI"/>
      <w:sz w:val="20"/>
      <w:lang w:eastAsia="en-US"/>
    </w:rPr>
  </w:style>
  <w:style w:type="paragraph" w:customStyle="1" w:styleId="4572AB4623844DBFA56D7C65D3113CED6">
    <w:name w:val="4572AB4623844DBFA56D7C65D3113CED6"/>
    <w:rsid w:val="006A540F"/>
    <w:pPr>
      <w:spacing w:line="252" w:lineRule="auto"/>
    </w:pPr>
    <w:rPr>
      <w:rFonts w:ascii="Segoe UI" w:eastAsiaTheme="minorHAnsi" w:hAnsi="Segoe UI"/>
      <w:sz w:val="20"/>
      <w:lang w:eastAsia="en-US"/>
    </w:rPr>
  </w:style>
  <w:style w:type="paragraph" w:customStyle="1" w:styleId="B31EB5AEB9FB4402BE168B05FA443B146">
    <w:name w:val="B31EB5AEB9FB4402BE168B05FA443B146"/>
    <w:rsid w:val="006A540F"/>
    <w:pPr>
      <w:spacing w:line="252" w:lineRule="auto"/>
    </w:pPr>
    <w:rPr>
      <w:rFonts w:ascii="Segoe UI" w:eastAsiaTheme="minorHAnsi" w:hAnsi="Segoe UI"/>
      <w:sz w:val="20"/>
      <w:lang w:eastAsia="en-US"/>
    </w:rPr>
  </w:style>
  <w:style w:type="paragraph" w:customStyle="1" w:styleId="0255FA03E5A64B5EB486BA177C9911F55">
    <w:name w:val="0255FA03E5A64B5EB486BA177C9911F55"/>
    <w:rsid w:val="006A540F"/>
    <w:pPr>
      <w:spacing w:line="252" w:lineRule="auto"/>
    </w:pPr>
    <w:rPr>
      <w:rFonts w:ascii="Segoe UI" w:eastAsiaTheme="minorHAnsi" w:hAnsi="Segoe UI"/>
      <w:sz w:val="20"/>
      <w:lang w:eastAsia="en-US"/>
    </w:rPr>
  </w:style>
  <w:style w:type="paragraph" w:customStyle="1" w:styleId="B245A21CF7FE48998830656EFE23042C4">
    <w:name w:val="B245A21CF7FE48998830656EFE23042C4"/>
    <w:rsid w:val="006A540F"/>
    <w:pPr>
      <w:spacing w:line="252" w:lineRule="auto"/>
    </w:pPr>
    <w:rPr>
      <w:rFonts w:ascii="Segoe UI" w:eastAsiaTheme="minorHAnsi" w:hAnsi="Segoe UI"/>
      <w:sz w:val="20"/>
      <w:lang w:eastAsia="en-US"/>
    </w:rPr>
  </w:style>
  <w:style w:type="paragraph" w:customStyle="1" w:styleId="E961E2081D4248ED9CD65AD0AB3FDBFA5">
    <w:name w:val="E961E2081D4248ED9CD65AD0AB3FDBFA5"/>
    <w:rsid w:val="006A540F"/>
    <w:pPr>
      <w:spacing w:line="252" w:lineRule="auto"/>
    </w:pPr>
    <w:rPr>
      <w:rFonts w:ascii="Segoe UI" w:eastAsiaTheme="minorHAnsi" w:hAnsi="Segoe UI"/>
      <w:sz w:val="20"/>
      <w:lang w:eastAsia="en-US"/>
    </w:rPr>
  </w:style>
  <w:style w:type="paragraph" w:customStyle="1" w:styleId="41CA42C6E4B946869F8E73A8D305DB3C4">
    <w:name w:val="41CA42C6E4B946869F8E73A8D305DB3C4"/>
    <w:rsid w:val="006A540F"/>
    <w:pPr>
      <w:spacing w:line="252" w:lineRule="auto"/>
    </w:pPr>
    <w:rPr>
      <w:rFonts w:ascii="Segoe UI" w:eastAsiaTheme="minorHAnsi" w:hAnsi="Segoe UI"/>
      <w:sz w:val="20"/>
      <w:lang w:eastAsia="en-US"/>
    </w:rPr>
  </w:style>
  <w:style w:type="paragraph" w:customStyle="1" w:styleId="E5616B7ECDE24B6C8963281557AC12EA4">
    <w:name w:val="E5616B7ECDE24B6C8963281557AC12EA4"/>
    <w:rsid w:val="006A540F"/>
    <w:pPr>
      <w:spacing w:line="252" w:lineRule="auto"/>
    </w:pPr>
    <w:rPr>
      <w:rFonts w:ascii="Segoe UI" w:eastAsiaTheme="minorHAnsi" w:hAnsi="Segoe UI"/>
      <w:sz w:val="20"/>
      <w:lang w:eastAsia="en-US"/>
    </w:rPr>
  </w:style>
  <w:style w:type="paragraph" w:customStyle="1" w:styleId="89AD655F2F524B7D88CB82ADDF5E48024">
    <w:name w:val="89AD655F2F524B7D88CB82ADDF5E48024"/>
    <w:rsid w:val="006A540F"/>
    <w:pPr>
      <w:spacing w:line="252" w:lineRule="auto"/>
    </w:pPr>
    <w:rPr>
      <w:rFonts w:ascii="Segoe UI" w:eastAsiaTheme="minorHAnsi" w:hAnsi="Segoe UI"/>
      <w:sz w:val="20"/>
      <w:lang w:eastAsia="en-US"/>
    </w:rPr>
  </w:style>
  <w:style w:type="paragraph" w:customStyle="1" w:styleId="5D4669E9166B4C559B1BE04B47A1C546">
    <w:name w:val="5D4669E9166B4C559B1BE04B47A1C546"/>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5">
    <w:name w:val="6698783189F043908ED69A3477E63D5C5"/>
    <w:rsid w:val="006A540F"/>
    <w:pPr>
      <w:spacing w:line="252" w:lineRule="auto"/>
    </w:pPr>
    <w:rPr>
      <w:rFonts w:ascii="Segoe UI" w:eastAsiaTheme="minorHAnsi" w:hAnsi="Segoe UI"/>
      <w:sz w:val="20"/>
      <w:lang w:eastAsia="en-US"/>
    </w:rPr>
  </w:style>
  <w:style w:type="paragraph" w:customStyle="1" w:styleId="232AE55B7CE74B90B93B005EE992FE3D5">
    <w:name w:val="232AE55B7CE74B90B93B005EE992FE3D5"/>
    <w:rsid w:val="006A540F"/>
    <w:pPr>
      <w:spacing w:line="252" w:lineRule="auto"/>
    </w:pPr>
    <w:rPr>
      <w:rFonts w:ascii="Segoe UI" w:eastAsiaTheme="minorHAnsi" w:hAnsi="Segoe UI"/>
      <w:sz w:val="20"/>
      <w:lang w:eastAsia="en-US"/>
    </w:rPr>
  </w:style>
  <w:style w:type="paragraph" w:customStyle="1" w:styleId="A3CDB6AC7CC548B9BD873551B33AEF377">
    <w:name w:val="A3CDB6AC7CC548B9BD873551B33AEF377"/>
    <w:rsid w:val="006A540F"/>
    <w:pPr>
      <w:spacing w:line="252" w:lineRule="auto"/>
    </w:pPr>
    <w:rPr>
      <w:rFonts w:ascii="Segoe UI" w:eastAsiaTheme="minorHAnsi" w:hAnsi="Segoe UI"/>
      <w:sz w:val="20"/>
      <w:lang w:eastAsia="en-US"/>
    </w:rPr>
  </w:style>
  <w:style w:type="paragraph" w:customStyle="1" w:styleId="88BC5916625F4572AE9383AA79071CCE8">
    <w:name w:val="88BC5916625F4572AE9383AA79071CCE8"/>
    <w:rsid w:val="006A540F"/>
    <w:pPr>
      <w:spacing w:line="252" w:lineRule="auto"/>
    </w:pPr>
    <w:rPr>
      <w:rFonts w:ascii="Segoe UI" w:eastAsiaTheme="minorHAnsi" w:hAnsi="Segoe UI"/>
      <w:sz w:val="20"/>
      <w:lang w:eastAsia="en-US"/>
    </w:rPr>
  </w:style>
  <w:style w:type="paragraph" w:customStyle="1" w:styleId="7557D192169948FDB86C995FCD72944D8">
    <w:name w:val="7557D192169948FDB86C995FCD72944D8"/>
    <w:rsid w:val="006A540F"/>
    <w:pPr>
      <w:spacing w:line="252" w:lineRule="auto"/>
    </w:pPr>
    <w:rPr>
      <w:rFonts w:ascii="Segoe UI" w:eastAsiaTheme="minorHAnsi" w:hAnsi="Segoe UI"/>
      <w:sz w:val="20"/>
      <w:lang w:eastAsia="en-US"/>
    </w:rPr>
  </w:style>
  <w:style w:type="paragraph" w:customStyle="1" w:styleId="279B86A071CD44819CD66C0F488FFF5C7">
    <w:name w:val="279B86A071CD44819CD66C0F488FFF5C7"/>
    <w:rsid w:val="006A540F"/>
    <w:pPr>
      <w:spacing w:line="252" w:lineRule="auto"/>
    </w:pPr>
    <w:rPr>
      <w:rFonts w:ascii="Segoe UI" w:eastAsiaTheme="minorHAnsi" w:hAnsi="Segoe UI"/>
      <w:sz w:val="20"/>
      <w:lang w:eastAsia="en-US"/>
    </w:rPr>
  </w:style>
  <w:style w:type="paragraph" w:customStyle="1" w:styleId="51E02860B7BC44448CD38DA59C8F57CF8">
    <w:name w:val="51E02860B7BC44448CD38DA59C8F57CF8"/>
    <w:rsid w:val="006A540F"/>
    <w:pPr>
      <w:spacing w:line="252" w:lineRule="auto"/>
    </w:pPr>
    <w:rPr>
      <w:rFonts w:ascii="Segoe UI" w:eastAsiaTheme="minorHAnsi" w:hAnsi="Segoe UI"/>
      <w:sz w:val="20"/>
      <w:lang w:eastAsia="en-US"/>
    </w:rPr>
  </w:style>
  <w:style w:type="paragraph" w:customStyle="1" w:styleId="A49265A181384893B333232709F18CC06">
    <w:name w:val="A49265A181384893B333232709F18CC06"/>
    <w:rsid w:val="006A540F"/>
    <w:pPr>
      <w:spacing w:line="252" w:lineRule="auto"/>
    </w:pPr>
    <w:rPr>
      <w:rFonts w:ascii="Segoe UI" w:eastAsiaTheme="minorHAnsi" w:hAnsi="Segoe UI"/>
      <w:sz w:val="20"/>
      <w:lang w:eastAsia="en-US"/>
    </w:rPr>
  </w:style>
  <w:style w:type="paragraph" w:customStyle="1" w:styleId="18A879A555974F079BBDC9072B485FDA7">
    <w:name w:val="18A879A555974F079BBDC9072B485FDA7"/>
    <w:rsid w:val="006A540F"/>
    <w:pPr>
      <w:spacing w:line="252" w:lineRule="auto"/>
    </w:pPr>
    <w:rPr>
      <w:rFonts w:ascii="Segoe UI" w:eastAsiaTheme="minorHAnsi" w:hAnsi="Segoe UI"/>
      <w:sz w:val="20"/>
      <w:lang w:eastAsia="en-US"/>
    </w:rPr>
  </w:style>
  <w:style w:type="paragraph" w:customStyle="1" w:styleId="823306FD5FA848D9BE56D152DAC617F07">
    <w:name w:val="823306FD5FA848D9BE56D152DAC617F07"/>
    <w:rsid w:val="006A540F"/>
    <w:pPr>
      <w:spacing w:line="252" w:lineRule="auto"/>
    </w:pPr>
    <w:rPr>
      <w:rFonts w:ascii="Segoe UI" w:eastAsiaTheme="minorHAnsi" w:hAnsi="Segoe UI"/>
      <w:sz w:val="20"/>
      <w:lang w:eastAsia="en-US"/>
    </w:rPr>
  </w:style>
  <w:style w:type="paragraph" w:customStyle="1" w:styleId="D10A8EFFA7CA4472A926A75903755CA28">
    <w:name w:val="D10A8EFFA7CA4472A926A75903755CA28"/>
    <w:rsid w:val="006A540F"/>
    <w:pPr>
      <w:spacing w:line="252" w:lineRule="auto"/>
    </w:pPr>
    <w:rPr>
      <w:rFonts w:ascii="Segoe UI" w:eastAsiaTheme="minorHAnsi" w:hAnsi="Segoe UI"/>
      <w:sz w:val="20"/>
      <w:lang w:eastAsia="en-US"/>
    </w:rPr>
  </w:style>
  <w:style w:type="paragraph" w:customStyle="1" w:styleId="18111D880F8F4ECFBAEBA6C9B099101B8">
    <w:name w:val="18111D880F8F4ECFBAEBA6C9B099101B8"/>
    <w:rsid w:val="006A540F"/>
    <w:pPr>
      <w:spacing w:line="252" w:lineRule="auto"/>
    </w:pPr>
    <w:rPr>
      <w:rFonts w:ascii="Segoe UI" w:eastAsiaTheme="minorHAnsi" w:hAnsi="Segoe UI"/>
      <w:sz w:val="20"/>
      <w:lang w:eastAsia="en-US"/>
    </w:rPr>
  </w:style>
  <w:style w:type="paragraph" w:customStyle="1" w:styleId="B10AF2A46F8147A2A9DDB9DC3CD3E0478">
    <w:name w:val="B10AF2A46F8147A2A9DDB9DC3CD3E0478"/>
    <w:rsid w:val="006A540F"/>
    <w:pPr>
      <w:spacing w:line="252" w:lineRule="auto"/>
    </w:pPr>
    <w:rPr>
      <w:rFonts w:ascii="Segoe UI" w:eastAsiaTheme="minorHAnsi" w:hAnsi="Segoe UI"/>
      <w:sz w:val="20"/>
      <w:lang w:eastAsia="en-US"/>
    </w:rPr>
  </w:style>
  <w:style w:type="paragraph" w:customStyle="1" w:styleId="9D2DB0D21D444AD8B8D0081EFF127F4B8">
    <w:name w:val="9D2DB0D21D444AD8B8D0081EFF127F4B8"/>
    <w:rsid w:val="006A540F"/>
    <w:pPr>
      <w:spacing w:line="252" w:lineRule="auto"/>
    </w:pPr>
    <w:rPr>
      <w:rFonts w:ascii="Segoe UI" w:eastAsiaTheme="minorHAnsi" w:hAnsi="Segoe UI"/>
      <w:sz w:val="20"/>
      <w:lang w:eastAsia="en-US"/>
    </w:rPr>
  </w:style>
  <w:style w:type="paragraph" w:customStyle="1" w:styleId="CB6769465E734209823E4E380B799FDA8">
    <w:name w:val="CB6769465E734209823E4E380B799FDA8"/>
    <w:rsid w:val="006A540F"/>
    <w:pPr>
      <w:spacing w:line="252" w:lineRule="auto"/>
    </w:pPr>
    <w:rPr>
      <w:rFonts w:ascii="Segoe UI" w:eastAsiaTheme="minorHAnsi" w:hAnsi="Segoe UI"/>
      <w:sz w:val="20"/>
      <w:lang w:eastAsia="en-US"/>
    </w:rPr>
  </w:style>
  <w:style w:type="paragraph" w:customStyle="1" w:styleId="CAA2B25E84E445898BF1C20B94A078567">
    <w:name w:val="CAA2B25E84E445898BF1C20B94A078567"/>
    <w:rsid w:val="006A540F"/>
    <w:pPr>
      <w:spacing w:line="252" w:lineRule="auto"/>
    </w:pPr>
    <w:rPr>
      <w:rFonts w:ascii="Segoe UI" w:eastAsiaTheme="minorHAnsi" w:hAnsi="Segoe UI"/>
      <w:sz w:val="20"/>
      <w:lang w:eastAsia="en-US"/>
    </w:rPr>
  </w:style>
  <w:style w:type="paragraph" w:customStyle="1" w:styleId="FCFEEC32F6B14AE9B7168730C7A22E707">
    <w:name w:val="FCFEEC32F6B14AE9B7168730C7A22E707"/>
    <w:rsid w:val="006A540F"/>
    <w:pPr>
      <w:spacing w:line="252" w:lineRule="auto"/>
    </w:pPr>
    <w:rPr>
      <w:rFonts w:ascii="Segoe UI" w:eastAsiaTheme="minorHAnsi" w:hAnsi="Segoe UI"/>
      <w:sz w:val="20"/>
      <w:lang w:eastAsia="en-US"/>
    </w:rPr>
  </w:style>
  <w:style w:type="paragraph" w:customStyle="1" w:styleId="0D23C19C71C349D199C0F64DBCF2B5037">
    <w:name w:val="0D23C19C71C349D199C0F64DBCF2B5037"/>
    <w:rsid w:val="006A540F"/>
    <w:pPr>
      <w:spacing w:line="252" w:lineRule="auto"/>
    </w:pPr>
    <w:rPr>
      <w:rFonts w:ascii="Segoe UI" w:eastAsiaTheme="minorHAnsi" w:hAnsi="Segoe UI"/>
      <w:sz w:val="20"/>
      <w:lang w:eastAsia="en-US"/>
    </w:rPr>
  </w:style>
  <w:style w:type="paragraph" w:customStyle="1" w:styleId="1FB82163A3E6471FBAA89D121857EBD78">
    <w:name w:val="1FB82163A3E6471FBAA89D121857EBD78"/>
    <w:rsid w:val="006A540F"/>
    <w:pPr>
      <w:spacing w:line="252" w:lineRule="auto"/>
    </w:pPr>
    <w:rPr>
      <w:rFonts w:ascii="Segoe UI" w:eastAsiaTheme="minorHAnsi" w:hAnsi="Segoe UI"/>
      <w:sz w:val="20"/>
      <w:lang w:eastAsia="en-US"/>
    </w:rPr>
  </w:style>
  <w:style w:type="paragraph" w:customStyle="1" w:styleId="8E86AAA1CE154118A804A4D509FF3D6C8">
    <w:name w:val="8E86AAA1CE154118A804A4D509FF3D6C8"/>
    <w:rsid w:val="006A540F"/>
    <w:pPr>
      <w:spacing w:line="252" w:lineRule="auto"/>
    </w:pPr>
    <w:rPr>
      <w:rFonts w:ascii="Segoe UI" w:eastAsiaTheme="minorHAnsi" w:hAnsi="Segoe UI"/>
      <w:sz w:val="20"/>
      <w:lang w:eastAsia="en-US"/>
    </w:rPr>
  </w:style>
  <w:style w:type="paragraph" w:customStyle="1" w:styleId="11A74E346DED4E2D82FCE6BD40AEA2E88">
    <w:name w:val="11A74E346DED4E2D82FCE6BD40AEA2E88"/>
    <w:rsid w:val="006A540F"/>
    <w:pPr>
      <w:spacing w:line="252" w:lineRule="auto"/>
    </w:pPr>
    <w:rPr>
      <w:rFonts w:ascii="Segoe UI" w:eastAsiaTheme="minorHAnsi" w:hAnsi="Segoe UI"/>
      <w:sz w:val="20"/>
      <w:lang w:eastAsia="en-US"/>
    </w:rPr>
  </w:style>
  <w:style w:type="paragraph" w:customStyle="1" w:styleId="B98A75B1FDD844609F65E34769C73D548">
    <w:name w:val="B98A75B1FDD844609F65E34769C73D548"/>
    <w:rsid w:val="006A540F"/>
    <w:pPr>
      <w:spacing w:line="252" w:lineRule="auto"/>
    </w:pPr>
    <w:rPr>
      <w:rFonts w:ascii="Segoe UI" w:eastAsiaTheme="minorHAnsi" w:hAnsi="Segoe UI"/>
      <w:sz w:val="20"/>
      <w:lang w:eastAsia="en-US"/>
    </w:rPr>
  </w:style>
  <w:style w:type="paragraph" w:customStyle="1" w:styleId="C702CA63CB0D42C3A693C962DD1EC9748">
    <w:name w:val="C702CA63CB0D42C3A693C962DD1EC9748"/>
    <w:rsid w:val="006A540F"/>
    <w:pPr>
      <w:spacing w:line="252" w:lineRule="auto"/>
    </w:pPr>
    <w:rPr>
      <w:rFonts w:ascii="Segoe UI" w:eastAsiaTheme="minorHAnsi" w:hAnsi="Segoe UI"/>
      <w:sz w:val="20"/>
      <w:lang w:eastAsia="en-US"/>
    </w:rPr>
  </w:style>
  <w:style w:type="paragraph" w:customStyle="1" w:styleId="1AFFB3DDEACD4B9295E7C17D61FAC01D7">
    <w:name w:val="1AFFB3DDEACD4B9295E7C17D61FAC01D7"/>
    <w:rsid w:val="006A540F"/>
    <w:pPr>
      <w:spacing w:line="252" w:lineRule="auto"/>
    </w:pPr>
    <w:rPr>
      <w:rFonts w:ascii="Segoe UI" w:eastAsiaTheme="minorHAnsi" w:hAnsi="Segoe UI"/>
      <w:sz w:val="20"/>
      <w:lang w:eastAsia="en-US"/>
    </w:rPr>
  </w:style>
  <w:style w:type="paragraph" w:customStyle="1" w:styleId="B777926B3E564A7B8DC86CFAA0898AA57">
    <w:name w:val="B777926B3E564A7B8DC86CFAA0898AA57"/>
    <w:rsid w:val="006A540F"/>
    <w:pPr>
      <w:spacing w:line="252" w:lineRule="auto"/>
    </w:pPr>
    <w:rPr>
      <w:rFonts w:ascii="Segoe UI" w:eastAsiaTheme="minorHAnsi" w:hAnsi="Segoe UI"/>
      <w:sz w:val="20"/>
      <w:lang w:eastAsia="en-US"/>
    </w:rPr>
  </w:style>
  <w:style w:type="paragraph" w:customStyle="1" w:styleId="E09D6151007C48B3BD4F792EB3D9BE227">
    <w:name w:val="E09D6151007C48B3BD4F792EB3D9BE227"/>
    <w:rsid w:val="006A540F"/>
    <w:pPr>
      <w:spacing w:line="252" w:lineRule="auto"/>
    </w:pPr>
    <w:rPr>
      <w:rFonts w:ascii="Segoe UI" w:eastAsiaTheme="minorHAnsi" w:hAnsi="Segoe UI"/>
      <w:sz w:val="20"/>
      <w:lang w:eastAsia="en-US"/>
    </w:rPr>
  </w:style>
  <w:style w:type="paragraph" w:customStyle="1" w:styleId="F200AE2FF0B84A3B96580437BB1F1BCA8">
    <w:name w:val="F200AE2FF0B84A3B96580437BB1F1BCA8"/>
    <w:rsid w:val="006A540F"/>
    <w:pPr>
      <w:spacing w:line="252" w:lineRule="auto"/>
    </w:pPr>
    <w:rPr>
      <w:rFonts w:ascii="Segoe UI" w:eastAsiaTheme="minorHAnsi" w:hAnsi="Segoe UI"/>
      <w:sz w:val="20"/>
      <w:lang w:eastAsia="en-US"/>
    </w:rPr>
  </w:style>
  <w:style w:type="paragraph" w:customStyle="1" w:styleId="1B81FA17E2444384AA71DDBB6EEA2C2A8">
    <w:name w:val="1B81FA17E2444384AA71DDBB6EEA2C2A8"/>
    <w:rsid w:val="006A540F"/>
    <w:pPr>
      <w:spacing w:line="252" w:lineRule="auto"/>
    </w:pPr>
    <w:rPr>
      <w:rFonts w:ascii="Segoe UI" w:eastAsiaTheme="minorHAnsi" w:hAnsi="Segoe UI"/>
      <w:sz w:val="20"/>
      <w:lang w:eastAsia="en-US"/>
    </w:rPr>
  </w:style>
  <w:style w:type="paragraph" w:customStyle="1" w:styleId="78D25DE15971433B8B2B2CA33975C1908">
    <w:name w:val="78D25DE15971433B8B2B2CA33975C1908"/>
    <w:rsid w:val="006A540F"/>
    <w:pPr>
      <w:spacing w:line="252" w:lineRule="auto"/>
    </w:pPr>
    <w:rPr>
      <w:rFonts w:ascii="Segoe UI" w:eastAsiaTheme="minorHAnsi" w:hAnsi="Segoe UI"/>
      <w:sz w:val="20"/>
      <w:lang w:eastAsia="en-US"/>
    </w:rPr>
  </w:style>
  <w:style w:type="paragraph" w:customStyle="1" w:styleId="FCAAF15BDC8749A79B59610D6C4DED828">
    <w:name w:val="FCAAF15BDC8749A79B59610D6C4DED828"/>
    <w:rsid w:val="006A540F"/>
    <w:pPr>
      <w:spacing w:line="252" w:lineRule="auto"/>
    </w:pPr>
    <w:rPr>
      <w:rFonts w:ascii="Segoe UI" w:eastAsiaTheme="minorHAnsi" w:hAnsi="Segoe UI"/>
      <w:sz w:val="20"/>
      <w:lang w:eastAsia="en-US"/>
    </w:rPr>
  </w:style>
  <w:style w:type="paragraph" w:customStyle="1" w:styleId="153585DF6BF34BCAAA27C80AA3F3F54C8">
    <w:name w:val="153585DF6BF34BCAAA27C80AA3F3F54C8"/>
    <w:rsid w:val="006A540F"/>
    <w:pPr>
      <w:spacing w:line="252" w:lineRule="auto"/>
    </w:pPr>
    <w:rPr>
      <w:rFonts w:ascii="Segoe UI" w:eastAsiaTheme="minorHAnsi" w:hAnsi="Segoe UI"/>
      <w:sz w:val="20"/>
      <w:lang w:eastAsia="en-US"/>
    </w:rPr>
  </w:style>
  <w:style w:type="paragraph" w:customStyle="1" w:styleId="445671FABFED4CA9B4668E850AC0846F7">
    <w:name w:val="445671FABFED4CA9B4668E850AC0846F7"/>
    <w:rsid w:val="006A540F"/>
    <w:pPr>
      <w:spacing w:line="252" w:lineRule="auto"/>
    </w:pPr>
    <w:rPr>
      <w:rFonts w:ascii="Segoe UI" w:eastAsiaTheme="minorHAnsi" w:hAnsi="Segoe UI"/>
      <w:sz w:val="20"/>
      <w:lang w:eastAsia="en-US"/>
    </w:rPr>
  </w:style>
  <w:style w:type="paragraph" w:customStyle="1" w:styleId="3B0C4BE0D62E4A3898D79F09AAA6296F7">
    <w:name w:val="3B0C4BE0D62E4A3898D79F09AAA6296F7"/>
    <w:rsid w:val="006A540F"/>
    <w:pPr>
      <w:spacing w:line="252" w:lineRule="auto"/>
    </w:pPr>
    <w:rPr>
      <w:rFonts w:ascii="Segoe UI" w:eastAsiaTheme="minorHAnsi" w:hAnsi="Segoe UI"/>
      <w:sz w:val="20"/>
      <w:lang w:eastAsia="en-US"/>
    </w:rPr>
  </w:style>
  <w:style w:type="paragraph" w:customStyle="1" w:styleId="1771C6BCDBCD4916A45F221B09D523FA7">
    <w:name w:val="1771C6BCDBCD4916A45F221B09D523FA7"/>
    <w:rsid w:val="006A540F"/>
    <w:pPr>
      <w:spacing w:line="252" w:lineRule="auto"/>
    </w:pPr>
    <w:rPr>
      <w:rFonts w:ascii="Segoe UI" w:eastAsiaTheme="minorHAnsi" w:hAnsi="Segoe UI"/>
      <w:sz w:val="20"/>
      <w:lang w:eastAsia="en-US"/>
    </w:rPr>
  </w:style>
  <w:style w:type="paragraph" w:customStyle="1" w:styleId="14033035AB8D47A982ABAE8E066E20B28">
    <w:name w:val="14033035AB8D47A982ABAE8E066E20B28"/>
    <w:rsid w:val="006A540F"/>
    <w:pPr>
      <w:spacing w:line="252" w:lineRule="auto"/>
    </w:pPr>
    <w:rPr>
      <w:rFonts w:ascii="Segoe UI" w:eastAsiaTheme="minorHAnsi" w:hAnsi="Segoe UI"/>
      <w:sz w:val="20"/>
      <w:lang w:eastAsia="en-US"/>
    </w:rPr>
  </w:style>
  <w:style w:type="paragraph" w:customStyle="1" w:styleId="C47B3CCEC337499093D2358CBB1D45EC8">
    <w:name w:val="C47B3CCEC337499093D2358CBB1D45EC8"/>
    <w:rsid w:val="006A540F"/>
    <w:pPr>
      <w:spacing w:line="252" w:lineRule="auto"/>
    </w:pPr>
    <w:rPr>
      <w:rFonts w:ascii="Segoe UI" w:eastAsiaTheme="minorHAnsi" w:hAnsi="Segoe UI"/>
      <w:sz w:val="20"/>
      <w:lang w:eastAsia="en-US"/>
    </w:rPr>
  </w:style>
  <w:style w:type="paragraph" w:customStyle="1" w:styleId="F15AB896FF3D40B2BB21DAA4B24195987">
    <w:name w:val="F15AB896FF3D40B2BB21DAA4B24195987"/>
    <w:rsid w:val="006A540F"/>
    <w:pPr>
      <w:spacing w:line="252" w:lineRule="auto"/>
    </w:pPr>
    <w:rPr>
      <w:rFonts w:ascii="Segoe UI" w:eastAsiaTheme="minorHAnsi" w:hAnsi="Segoe UI"/>
      <w:sz w:val="20"/>
      <w:lang w:eastAsia="en-US"/>
    </w:rPr>
  </w:style>
  <w:style w:type="paragraph" w:customStyle="1" w:styleId="966393F51B724C3AA657EB2DF8BC1F5B7">
    <w:name w:val="966393F51B724C3AA657EB2DF8BC1F5B7"/>
    <w:rsid w:val="006A540F"/>
    <w:pPr>
      <w:spacing w:line="252" w:lineRule="auto"/>
    </w:pPr>
    <w:rPr>
      <w:rFonts w:ascii="Segoe UI" w:eastAsiaTheme="minorHAnsi" w:hAnsi="Segoe UI"/>
      <w:sz w:val="20"/>
      <w:lang w:eastAsia="en-US"/>
    </w:rPr>
  </w:style>
  <w:style w:type="paragraph" w:customStyle="1" w:styleId="688D3899243D4FDC98F1B1D53E6A5F6C7">
    <w:name w:val="688D3899243D4FDC98F1B1D53E6A5F6C7"/>
    <w:rsid w:val="006A540F"/>
    <w:pPr>
      <w:spacing w:line="252" w:lineRule="auto"/>
    </w:pPr>
    <w:rPr>
      <w:rFonts w:ascii="Segoe UI" w:eastAsiaTheme="minorHAnsi" w:hAnsi="Segoe UI"/>
      <w:sz w:val="20"/>
      <w:lang w:eastAsia="en-US"/>
    </w:rPr>
  </w:style>
  <w:style w:type="paragraph" w:customStyle="1" w:styleId="5C005BBDD72847E38127DAE327FE41757">
    <w:name w:val="5C005BBDD72847E38127DAE327FE41757"/>
    <w:rsid w:val="006A540F"/>
    <w:pPr>
      <w:spacing w:line="252" w:lineRule="auto"/>
    </w:pPr>
    <w:rPr>
      <w:rFonts w:ascii="Segoe UI" w:eastAsiaTheme="minorHAnsi" w:hAnsi="Segoe UI"/>
      <w:sz w:val="20"/>
      <w:lang w:eastAsia="en-US"/>
    </w:rPr>
  </w:style>
  <w:style w:type="paragraph" w:customStyle="1" w:styleId="4572AB4623844DBFA56D7C65D3113CED7">
    <w:name w:val="4572AB4623844DBFA56D7C65D3113CED7"/>
    <w:rsid w:val="006A540F"/>
    <w:pPr>
      <w:spacing w:line="252" w:lineRule="auto"/>
    </w:pPr>
    <w:rPr>
      <w:rFonts w:ascii="Segoe UI" w:eastAsiaTheme="minorHAnsi" w:hAnsi="Segoe UI"/>
      <w:sz w:val="20"/>
      <w:lang w:eastAsia="en-US"/>
    </w:rPr>
  </w:style>
  <w:style w:type="paragraph" w:customStyle="1" w:styleId="B31EB5AEB9FB4402BE168B05FA443B147">
    <w:name w:val="B31EB5AEB9FB4402BE168B05FA443B147"/>
    <w:rsid w:val="006A540F"/>
    <w:pPr>
      <w:spacing w:line="252" w:lineRule="auto"/>
    </w:pPr>
    <w:rPr>
      <w:rFonts w:ascii="Segoe UI" w:eastAsiaTheme="minorHAnsi" w:hAnsi="Segoe UI"/>
      <w:sz w:val="20"/>
      <w:lang w:eastAsia="en-US"/>
    </w:rPr>
  </w:style>
  <w:style w:type="paragraph" w:customStyle="1" w:styleId="0255FA03E5A64B5EB486BA177C9911F56">
    <w:name w:val="0255FA03E5A64B5EB486BA177C9911F56"/>
    <w:rsid w:val="006A540F"/>
    <w:pPr>
      <w:spacing w:line="252" w:lineRule="auto"/>
    </w:pPr>
    <w:rPr>
      <w:rFonts w:ascii="Segoe UI" w:eastAsiaTheme="minorHAnsi" w:hAnsi="Segoe UI"/>
      <w:sz w:val="20"/>
      <w:lang w:eastAsia="en-US"/>
    </w:rPr>
  </w:style>
  <w:style w:type="paragraph" w:customStyle="1" w:styleId="B245A21CF7FE48998830656EFE23042C5">
    <w:name w:val="B245A21CF7FE48998830656EFE23042C5"/>
    <w:rsid w:val="006A540F"/>
    <w:pPr>
      <w:spacing w:line="252" w:lineRule="auto"/>
    </w:pPr>
    <w:rPr>
      <w:rFonts w:ascii="Segoe UI" w:eastAsiaTheme="minorHAnsi" w:hAnsi="Segoe UI"/>
      <w:sz w:val="20"/>
      <w:lang w:eastAsia="en-US"/>
    </w:rPr>
  </w:style>
  <w:style w:type="paragraph" w:customStyle="1" w:styleId="E961E2081D4248ED9CD65AD0AB3FDBFA6">
    <w:name w:val="E961E2081D4248ED9CD65AD0AB3FDBFA6"/>
    <w:rsid w:val="006A540F"/>
    <w:pPr>
      <w:spacing w:line="252" w:lineRule="auto"/>
    </w:pPr>
    <w:rPr>
      <w:rFonts w:ascii="Segoe UI" w:eastAsiaTheme="minorHAnsi" w:hAnsi="Segoe UI"/>
      <w:sz w:val="20"/>
      <w:lang w:eastAsia="en-US"/>
    </w:rPr>
  </w:style>
  <w:style w:type="paragraph" w:customStyle="1" w:styleId="41CA42C6E4B946869F8E73A8D305DB3C5">
    <w:name w:val="41CA42C6E4B946869F8E73A8D305DB3C5"/>
    <w:rsid w:val="006A540F"/>
    <w:pPr>
      <w:spacing w:line="252" w:lineRule="auto"/>
    </w:pPr>
    <w:rPr>
      <w:rFonts w:ascii="Segoe UI" w:eastAsiaTheme="minorHAnsi" w:hAnsi="Segoe UI"/>
      <w:sz w:val="20"/>
      <w:lang w:eastAsia="en-US"/>
    </w:rPr>
  </w:style>
  <w:style w:type="paragraph" w:customStyle="1" w:styleId="E5616B7ECDE24B6C8963281557AC12EA5">
    <w:name w:val="E5616B7ECDE24B6C8963281557AC12EA5"/>
    <w:rsid w:val="006A540F"/>
    <w:pPr>
      <w:spacing w:line="252" w:lineRule="auto"/>
    </w:pPr>
    <w:rPr>
      <w:rFonts w:ascii="Segoe UI" w:eastAsiaTheme="minorHAnsi" w:hAnsi="Segoe UI"/>
      <w:sz w:val="20"/>
      <w:lang w:eastAsia="en-US"/>
    </w:rPr>
  </w:style>
  <w:style w:type="paragraph" w:customStyle="1" w:styleId="89AD655F2F524B7D88CB82ADDF5E48025">
    <w:name w:val="89AD655F2F524B7D88CB82ADDF5E48025"/>
    <w:rsid w:val="006A540F"/>
    <w:pPr>
      <w:spacing w:line="252" w:lineRule="auto"/>
    </w:pPr>
    <w:rPr>
      <w:rFonts w:ascii="Segoe UI" w:eastAsiaTheme="minorHAnsi" w:hAnsi="Segoe UI"/>
      <w:sz w:val="20"/>
      <w:lang w:eastAsia="en-US"/>
    </w:rPr>
  </w:style>
  <w:style w:type="paragraph" w:customStyle="1" w:styleId="5D4669E9166B4C559B1BE04B47A1C5461">
    <w:name w:val="5D4669E9166B4C559B1BE04B47A1C5461"/>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6">
    <w:name w:val="6698783189F043908ED69A3477E63D5C6"/>
    <w:rsid w:val="006A540F"/>
    <w:pPr>
      <w:spacing w:line="252" w:lineRule="auto"/>
    </w:pPr>
    <w:rPr>
      <w:rFonts w:ascii="Segoe UI" w:eastAsiaTheme="minorHAnsi" w:hAnsi="Segoe UI"/>
      <w:sz w:val="20"/>
      <w:lang w:eastAsia="en-US"/>
    </w:rPr>
  </w:style>
  <w:style w:type="paragraph" w:customStyle="1" w:styleId="232AE55B7CE74B90B93B005EE992FE3D6">
    <w:name w:val="232AE55B7CE74B90B93B005EE992FE3D6"/>
    <w:rsid w:val="006A540F"/>
    <w:pPr>
      <w:spacing w:line="252" w:lineRule="auto"/>
    </w:pPr>
    <w:rPr>
      <w:rFonts w:ascii="Segoe UI" w:eastAsiaTheme="minorHAnsi" w:hAnsi="Segoe UI"/>
      <w:sz w:val="20"/>
      <w:lang w:eastAsia="en-US"/>
    </w:rPr>
  </w:style>
  <w:style w:type="paragraph" w:customStyle="1" w:styleId="A3CDB6AC7CC548B9BD873551B33AEF378">
    <w:name w:val="A3CDB6AC7CC548B9BD873551B33AEF378"/>
    <w:rsid w:val="006A540F"/>
    <w:pPr>
      <w:spacing w:line="252" w:lineRule="auto"/>
    </w:pPr>
    <w:rPr>
      <w:rFonts w:ascii="Segoe UI" w:eastAsiaTheme="minorHAnsi" w:hAnsi="Segoe UI"/>
      <w:sz w:val="20"/>
      <w:lang w:eastAsia="en-US"/>
    </w:rPr>
  </w:style>
  <w:style w:type="paragraph" w:customStyle="1" w:styleId="88BC5916625F4572AE9383AA79071CCE9">
    <w:name w:val="88BC5916625F4572AE9383AA79071CCE9"/>
    <w:rsid w:val="006A540F"/>
    <w:pPr>
      <w:spacing w:line="252" w:lineRule="auto"/>
    </w:pPr>
    <w:rPr>
      <w:rFonts w:ascii="Segoe UI" w:eastAsiaTheme="minorHAnsi" w:hAnsi="Segoe UI"/>
      <w:sz w:val="20"/>
      <w:lang w:eastAsia="en-US"/>
    </w:rPr>
  </w:style>
  <w:style w:type="paragraph" w:customStyle="1" w:styleId="7557D192169948FDB86C995FCD72944D9">
    <w:name w:val="7557D192169948FDB86C995FCD72944D9"/>
    <w:rsid w:val="006A540F"/>
    <w:pPr>
      <w:spacing w:line="252" w:lineRule="auto"/>
    </w:pPr>
    <w:rPr>
      <w:rFonts w:ascii="Segoe UI" w:eastAsiaTheme="minorHAnsi" w:hAnsi="Segoe UI"/>
      <w:sz w:val="20"/>
      <w:lang w:eastAsia="en-US"/>
    </w:rPr>
  </w:style>
  <w:style w:type="paragraph" w:customStyle="1" w:styleId="279B86A071CD44819CD66C0F488FFF5C8">
    <w:name w:val="279B86A071CD44819CD66C0F488FFF5C8"/>
    <w:rsid w:val="006A540F"/>
    <w:pPr>
      <w:spacing w:line="252" w:lineRule="auto"/>
    </w:pPr>
    <w:rPr>
      <w:rFonts w:ascii="Segoe UI" w:eastAsiaTheme="minorHAnsi" w:hAnsi="Segoe UI"/>
      <w:sz w:val="20"/>
      <w:lang w:eastAsia="en-US"/>
    </w:rPr>
  </w:style>
  <w:style w:type="paragraph" w:customStyle="1" w:styleId="51E02860B7BC44448CD38DA59C8F57CF9">
    <w:name w:val="51E02860B7BC44448CD38DA59C8F57CF9"/>
    <w:rsid w:val="006A540F"/>
    <w:pPr>
      <w:spacing w:line="252" w:lineRule="auto"/>
    </w:pPr>
    <w:rPr>
      <w:rFonts w:ascii="Segoe UI" w:eastAsiaTheme="minorHAnsi" w:hAnsi="Segoe UI"/>
      <w:sz w:val="20"/>
      <w:lang w:eastAsia="en-US"/>
    </w:rPr>
  </w:style>
  <w:style w:type="paragraph" w:customStyle="1" w:styleId="A49265A181384893B333232709F18CC07">
    <w:name w:val="A49265A181384893B333232709F18CC07"/>
    <w:rsid w:val="006A540F"/>
    <w:pPr>
      <w:spacing w:line="252" w:lineRule="auto"/>
    </w:pPr>
    <w:rPr>
      <w:rFonts w:ascii="Segoe UI" w:eastAsiaTheme="minorHAnsi" w:hAnsi="Segoe UI"/>
      <w:sz w:val="20"/>
      <w:lang w:eastAsia="en-US"/>
    </w:rPr>
  </w:style>
  <w:style w:type="paragraph" w:customStyle="1" w:styleId="18A879A555974F079BBDC9072B485FDA8">
    <w:name w:val="18A879A555974F079BBDC9072B485FDA8"/>
    <w:rsid w:val="006A540F"/>
    <w:pPr>
      <w:spacing w:line="252" w:lineRule="auto"/>
    </w:pPr>
    <w:rPr>
      <w:rFonts w:ascii="Segoe UI" w:eastAsiaTheme="minorHAnsi" w:hAnsi="Segoe UI"/>
      <w:sz w:val="20"/>
      <w:lang w:eastAsia="en-US"/>
    </w:rPr>
  </w:style>
  <w:style w:type="paragraph" w:customStyle="1" w:styleId="823306FD5FA848D9BE56D152DAC617F08">
    <w:name w:val="823306FD5FA848D9BE56D152DAC617F08"/>
    <w:rsid w:val="006A540F"/>
    <w:pPr>
      <w:spacing w:line="252" w:lineRule="auto"/>
    </w:pPr>
    <w:rPr>
      <w:rFonts w:ascii="Segoe UI" w:eastAsiaTheme="minorHAnsi" w:hAnsi="Segoe UI"/>
      <w:sz w:val="20"/>
      <w:lang w:eastAsia="en-US"/>
    </w:rPr>
  </w:style>
  <w:style w:type="paragraph" w:customStyle="1" w:styleId="D10A8EFFA7CA4472A926A75903755CA29">
    <w:name w:val="D10A8EFFA7CA4472A926A75903755CA29"/>
    <w:rsid w:val="006A540F"/>
    <w:pPr>
      <w:spacing w:line="252" w:lineRule="auto"/>
    </w:pPr>
    <w:rPr>
      <w:rFonts w:ascii="Segoe UI" w:eastAsiaTheme="minorHAnsi" w:hAnsi="Segoe UI"/>
      <w:sz w:val="20"/>
      <w:lang w:eastAsia="en-US"/>
    </w:rPr>
  </w:style>
  <w:style w:type="paragraph" w:customStyle="1" w:styleId="18111D880F8F4ECFBAEBA6C9B099101B9">
    <w:name w:val="18111D880F8F4ECFBAEBA6C9B099101B9"/>
    <w:rsid w:val="006A540F"/>
    <w:pPr>
      <w:spacing w:line="252" w:lineRule="auto"/>
    </w:pPr>
    <w:rPr>
      <w:rFonts w:ascii="Segoe UI" w:eastAsiaTheme="minorHAnsi" w:hAnsi="Segoe UI"/>
      <w:sz w:val="20"/>
      <w:lang w:eastAsia="en-US"/>
    </w:rPr>
  </w:style>
  <w:style w:type="paragraph" w:customStyle="1" w:styleId="B10AF2A46F8147A2A9DDB9DC3CD3E0479">
    <w:name w:val="B10AF2A46F8147A2A9DDB9DC3CD3E0479"/>
    <w:rsid w:val="006A540F"/>
    <w:pPr>
      <w:spacing w:line="252" w:lineRule="auto"/>
    </w:pPr>
    <w:rPr>
      <w:rFonts w:ascii="Segoe UI" w:eastAsiaTheme="minorHAnsi" w:hAnsi="Segoe UI"/>
      <w:sz w:val="20"/>
      <w:lang w:eastAsia="en-US"/>
    </w:rPr>
  </w:style>
  <w:style w:type="paragraph" w:customStyle="1" w:styleId="9D2DB0D21D444AD8B8D0081EFF127F4B9">
    <w:name w:val="9D2DB0D21D444AD8B8D0081EFF127F4B9"/>
    <w:rsid w:val="006A540F"/>
    <w:pPr>
      <w:spacing w:line="252" w:lineRule="auto"/>
    </w:pPr>
    <w:rPr>
      <w:rFonts w:ascii="Segoe UI" w:eastAsiaTheme="minorHAnsi" w:hAnsi="Segoe UI"/>
      <w:sz w:val="20"/>
      <w:lang w:eastAsia="en-US"/>
    </w:rPr>
  </w:style>
  <w:style w:type="paragraph" w:customStyle="1" w:styleId="CB6769465E734209823E4E380B799FDA9">
    <w:name w:val="CB6769465E734209823E4E380B799FDA9"/>
    <w:rsid w:val="006A540F"/>
    <w:pPr>
      <w:spacing w:line="252" w:lineRule="auto"/>
    </w:pPr>
    <w:rPr>
      <w:rFonts w:ascii="Segoe UI" w:eastAsiaTheme="minorHAnsi" w:hAnsi="Segoe UI"/>
      <w:sz w:val="20"/>
      <w:lang w:eastAsia="en-US"/>
    </w:rPr>
  </w:style>
  <w:style w:type="paragraph" w:customStyle="1" w:styleId="CAA2B25E84E445898BF1C20B94A078568">
    <w:name w:val="CAA2B25E84E445898BF1C20B94A078568"/>
    <w:rsid w:val="006A540F"/>
    <w:pPr>
      <w:spacing w:line="252" w:lineRule="auto"/>
    </w:pPr>
    <w:rPr>
      <w:rFonts w:ascii="Segoe UI" w:eastAsiaTheme="minorHAnsi" w:hAnsi="Segoe UI"/>
      <w:sz w:val="20"/>
      <w:lang w:eastAsia="en-US"/>
    </w:rPr>
  </w:style>
  <w:style w:type="paragraph" w:customStyle="1" w:styleId="FCFEEC32F6B14AE9B7168730C7A22E708">
    <w:name w:val="FCFEEC32F6B14AE9B7168730C7A22E708"/>
    <w:rsid w:val="006A540F"/>
    <w:pPr>
      <w:spacing w:line="252" w:lineRule="auto"/>
    </w:pPr>
    <w:rPr>
      <w:rFonts w:ascii="Segoe UI" w:eastAsiaTheme="minorHAnsi" w:hAnsi="Segoe UI"/>
      <w:sz w:val="20"/>
      <w:lang w:eastAsia="en-US"/>
    </w:rPr>
  </w:style>
  <w:style w:type="paragraph" w:customStyle="1" w:styleId="0D23C19C71C349D199C0F64DBCF2B5038">
    <w:name w:val="0D23C19C71C349D199C0F64DBCF2B5038"/>
    <w:rsid w:val="006A540F"/>
    <w:pPr>
      <w:spacing w:line="252" w:lineRule="auto"/>
    </w:pPr>
    <w:rPr>
      <w:rFonts w:ascii="Segoe UI" w:eastAsiaTheme="minorHAnsi" w:hAnsi="Segoe UI"/>
      <w:sz w:val="20"/>
      <w:lang w:eastAsia="en-US"/>
    </w:rPr>
  </w:style>
  <w:style w:type="paragraph" w:customStyle="1" w:styleId="1FB82163A3E6471FBAA89D121857EBD79">
    <w:name w:val="1FB82163A3E6471FBAA89D121857EBD79"/>
    <w:rsid w:val="006A540F"/>
    <w:pPr>
      <w:spacing w:line="252" w:lineRule="auto"/>
    </w:pPr>
    <w:rPr>
      <w:rFonts w:ascii="Segoe UI" w:eastAsiaTheme="minorHAnsi" w:hAnsi="Segoe UI"/>
      <w:sz w:val="20"/>
      <w:lang w:eastAsia="en-US"/>
    </w:rPr>
  </w:style>
  <w:style w:type="paragraph" w:customStyle="1" w:styleId="8E86AAA1CE154118A804A4D509FF3D6C9">
    <w:name w:val="8E86AAA1CE154118A804A4D509FF3D6C9"/>
    <w:rsid w:val="006A540F"/>
    <w:pPr>
      <w:spacing w:line="252" w:lineRule="auto"/>
    </w:pPr>
    <w:rPr>
      <w:rFonts w:ascii="Segoe UI" w:eastAsiaTheme="minorHAnsi" w:hAnsi="Segoe UI"/>
      <w:sz w:val="20"/>
      <w:lang w:eastAsia="en-US"/>
    </w:rPr>
  </w:style>
  <w:style w:type="paragraph" w:customStyle="1" w:styleId="11A74E346DED4E2D82FCE6BD40AEA2E89">
    <w:name w:val="11A74E346DED4E2D82FCE6BD40AEA2E89"/>
    <w:rsid w:val="006A540F"/>
    <w:pPr>
      <w:spacing w:line="252" w:lineRule="auto"/>
    </w:pPr>
    <w:rPr>
      <w:rFonts w:ascii="Segoe UI" w:eastAsiaTheme="minorHAnsi" w:hAnsi="Segoe UI"/>
      <w:sz w:val="20"/>
      <w:lang w:eastAsia="en-US"/>
    </w:rPr>
  </w:style>
  <w:style w:type="paragraph" w:customStyle="1" w:styleId="B98A75B1FDD844609F65E34769C73D549">
    <w:name w:val="B98A75B1FDD844609F65E34769C73D549"/>
    <w:rsid w:val="006A540F"/>
    <w:pPr>
      <w:spacing w:line="252" w:lineRule="auto"/>
    </w:pPr>
    <w:rPr>
      <w:rFonts w:ascii="Segoe UI" w:eastAsiaTheme="minorHAnsi" w:hAnsi="Segoe UI"/>
      <w:sz w:val="20"/>
      <w:lang w:eastAsia="en-US"/>
    </w:rPr>
  </w:style>
  <w:style w:type="paragraph" w:customStyle="1" w:styleId="C702CA63CB0D42C3A693C962DD1EC9749">
    <w:name w:val="C702CA63CB0D42C3A693C962DD1EC9749"/>
    <w:rsid w:val="006A540F"/>
    <w:pPr>
      <w:spacing w:line="252" w:lineRule="auto"/>
    </w:pPr>
    <w:rPr>
      <w:rFonts w:ascii="Segoe UI" w:eastAsiaTheme="minorHAnsi" w:hAnsi="Segoe UI"/>
      <w:sz w:val="20"/>
      <w:lang w:eastAsia="en-US"/>
    </w:rPr>
  </w:style>
  <w:style w:type="paragraph" w:customStyle="1" w:styleId="1AFFB3DDEACD4B9295E7C17D61FAC01D8">
    <w:name w:val="1AFFB3DDEACD4B9295E7C17D61FAC01D8"/>
    <w:rsid w:val="006A540F"/>
    <w:pPr>
      <w:spacing w:line="252" w:lineRule="auto"/>
    </w:pPr>
    <w:rPr>
      <w:rFonts w:ascii="Segoe UI" w:eastAsiaTheme="minorHAnsi" w:hAnsi="Segoe UI"/>
      <w:sz w:val="20"/>
      <w:lang w:eastAsia="en-US"/>
    </w:rPr>
  </w:style>
  <w:style w:type="paragraph" w:customStyle="1" w:styleId="B777926B3E564A7B8DC86CFAA0898AA58">
    <w:name w:val="B777926B3E564A7B8DC86CFAA0898AA58"/>
    <w:rsid w:val="006A540F"/>
    <w:pPr>
      <w:spacing w:line="252" w:lineRule="auto"/>
    </w:pPr>
    <w:rPr>
      <w:rFonts w:ascii="Segoe UI" w:eastAsiaTheme="minorHAnsi" w:hAnsi="Segoe UI"/>
      <w:sz w:val="20"/>
      <w:lang w:eastAsia="en-US"/>
    </w:rPr>
  </w:style>
  <w:style w:type="paragraph" w:customStyle="1" w:styleId="E09D6151007C48B3BD4F792EB3D9BE228">
    <w:name w:val="E09D6151007C48B3BD4F792EB3D9BE228"/>
    <w:rsid w:val="006A540F"/>
    <w:pPr>
      <w:spacing w:line="252" w:lineRule="auto"/>
    </w:pPr>
    <w:rPr>
      <w:rFonts w:ascii="Segoe UI" w:eastAsiaTheme="minorHAnsi" w:hAnsi="Segoe UI"/>
      <w:sz w:val="20"/>
      <w:lang w:eastAsia="en-US"/>
    </w:rPr>
  </w:style>
  <w:style w:type="paragraph" w:customStyle="1" w:styleId="F200AE2FF0B84A3B96580437BB1F1BCA9">
    <w:name w:val="F200AE2FF0B84A3B96580437BB1F1BCA9"/>
    <w:rsid w:val="006A540F"/>
    <w:pPr>
      <w:spacing w:line="252" w:lineRule="auto"/>
    </w:pPr>
    <w:rPr>
      <w:rFonts w:ascii="Segoe UI" w:eastAsiaTheme="minorHAnsi" w:hAnsi="Segoe UI"/>
      <w:sz w:val="20"/>
      <w:lang w:eastAsia="en-US"/>
    </w:rPr>
  </w:style>
  <w:style w:type="paragraph" w:customStyle="1" w:styleId="1B81FA17E2444384AA71DDBB6EEA2C2A9">
    <w:name w:val="1B81FA17E2444384AA71DDBB6EEA2C2A9"/>
    <w:rsid w:val="006A540F"/>
    <w:pPr>
      <w:spacing w:line="252" w:lineRule="auto"/>
    </w:pPr>
    <w:rPr>
      <w:rFonts w:ascii="Segoe UI" w:eastAsiaTheme="minorHAnsi" w:hAnsi="Segoe UI"/>
      <w:sz w:val="20"/>
      <w:lang w:eastAsia="en-US"/>
    </w:rPr>
  </w:style>
  <w:style w:type="paragraph" w:customStyle="1" w:styleId="78D25DE15971433B8B2B2CA33975C1909">
    <w:name w:val="78D25DE15971433B8B2B2CA33975C1909"/>
    <w:rsid w:val="006A540F"/>
    <w:pPr>
      <w:spacing w:line="252" w:lineRule="auto"/>
    </w:pPr>
    <w:rPr>
      <w:rFonts w:ascii="Segoe UI" w:eastAsiaTheme="minorHAnsi" w:hAnsi="Segoe UI"/>
      <w:sz w:val="20"/>
      <w:lang w:eastAsia="en-US"/>
    </w:rPr>
  </w:style>
  <w:style w:type="paragraph" w:customStyle="1" w:styleId="FCAAF15BDC8749A79B59610D6C4DED829">
    <w:name w:val="FCAAF15BDC8749A79B59610D6C4DED829"/>
    <w:rsid w:val="006A540F"/>
    <w:pPr>
      <w:spacing w:line="252" w:lineRule="auto"/>
    </w:pPr>
    <w:rPr>
      <w:rFonts w:ascii="Segoe UI" w:eastAsiaTheme="minorHAnsi" w:hAnsi="Segoe UI"/>
      <w:sz w:val="20"/>
      <w:lang w:eastAsia="en-US"/>
    </w:rPr>
  </w:style>
  <w:style w:type="paragraph" w:customStyle="1" w:styleId="153585DF6BF34BCAAA27C80AA3F3F54C9">
    <w:name w:val="153585DF6BF34BCAAA27C80AA3F3F54C9"/>
    <w:rsid w:val="006A540F"/>
    <w:pPr>
      <w:spacing w:line="252" w:lineRule="auto"/>
    </w:pPr>
    <w:rPr>
      <w:rFonts w:ascii="Segoe UI" w:eastAsiaTheme="minorHAnsi" w:hAnsi="Segoe UI"/>
      <w:sz w:val="20"/>
      <w:lang w:eastAsia="en-US"/>
    </w:rPr>
  </w:style>
  <w:style w:type="paragraph" w:customStyle="1" w:styleId="445671FABFED4CA9B4668E850AC0846F8">
    <w:name w:val="445671FABFED4CA9B4668E850AC0846F8"/>
    <w:rsid w:val="006A540F"/>
    <w:pPr>
      <w:spacing w:line="252" w:lineRule="auto"/>
    </w:pPr>
    <w:rPr>
      <w:rFonts w:ascii="Segoe UI" w:eastAsiaTheme="minorHAnsi" w:hAnsi="Segoe UI"/>
      <w:sz w:val="20"/>
      <w:lang w:eastAsia="en-US"/>
    </w:rPr>
  </w:style>
  <w:style w:type="paragraph" w:customStyle="1" w:styleId="3B0C4BE0D62E4A3898D79F09AAA6296F8">
    <w:name w:val="3B0C4BE0D62E4A3898D79F09AAA6296F8"/>
    <w:rsid w:val="006A540F"/>
    <w:pPr>
      <w:spacing w:line="252" w:lineRule="auto"/>
    </w:pPr>
    <w:rPr>
      <w:rFonts w:ascii="Segoe UI" w:eastAsiaTheme="minorHAnsi" w:hAnsi="Segoe UI"/>
      <w:sz w:val="20"/>
      <w:lang w:eastAsia="en-US"/>
    </w:rPr>
  </w:style>
  <w:style w:type="paragraph" w:customStyle="1" w:styleId="1771C6BCDBCD4916A45F221B09D523FA8">
    <w:name w:val="1771C6BCDBCD4916A45F221B09D523FA8"/>
    <w:rsid w:val="006A540F"/>
    <w:pPr>
      <w:spacing w:line="252" w:lineRule="auto"/>
    </w:pPr>
    <w:rPr>
      <w:rFonts w:ascii="Segoe UI" w:eastAsiaTheme="minorHAnsi" w:hAnsi="Segoe UI"/>
      <w:sz w:val="20"/>
      <w:lang w:eastAsia="en-US"/>
    </w:rPr>
  </w:style>
  <w:style w:type="paragraph" w:customStyle="1" w:styleId="14033035AB8D47A982ABAE8E066E20B29">
    <w:name w:val="14033035AB8D47A982ABAE8E066E20B29"/>
    <w:rsid w:val="006A540F"/>
    <w:pPr>
      <w:spacing w:line="252" w:lineRule="auto"/>
    </w:pPr>
    <w:rPr>
      <w:rFonts w:ascii="Segoe UI" w:eastAsiaTheme="minorHAnsi" w:hAnsi="Segoe UI"/>
      <w:sz w:val="20"/>
      <w:lang w:eastAsia="en-US"/>
    </w:rPr>
  </w:style>
  <w:style w:type="paragraph" w:customStyle="1" w:styleId="C47B3CCEC337499093D2358CBB1D45EC9">
    <w:name w:val="C47B3CCEC337499093D2358CBB1D45EC9"/>
    <w:rsid w:val="006A540F"/>
    <w:pPr>
      <w:spacing w:line="252" w:lineRule="auto"/>
    </w:pPr>
    <w:rPr>
      <w:rFonts w:ascii="Segoe UI" w:eastAsiaTheme="minorHAnsi" w:hAnsi="Segoe UI"/>
      <w:sz w:val="20"/>
      <w:lang w:eastAsia="en-US"/>
    </w:rPr>
  </w:style>
  <w:style w:type="paragraph" w:customStyle="1" w:styleId="F15AB896FF3D40B2BB21DAA4B24195988">
    <w:name w:val="F15AB896FF3D40B2BB21DAA4B24195988"/>
    <w:rsid w:val="006A540F"/>
    <w:pPr>
      <w:spacing w:line="252" w:lineRule="auto"/>
    </w:pPr>
    <w:rPr>
      <w:rFonts w:ascii="Segoe UI" w:eastAsiaTheme="minorHAnsi" w:hAnsi="Segoe UI"/>
      <w:sz w:val="20"/>
      <w:lang w:eastAsia="en-US"/>
    </w:rPr>
  </w:style>
  <w:style w:type="paragraph" w:customStyle="1" w:styleId="966393F51B724C3AA657EB2DF8BC1F5B8">
    <w:name w:val="966393F51B724C3AA657EB2DF8BC1F5B8"/>
    <w:rsid w:val="006A540F"/>
    <w:pPr>
      <w:spacing w:line="252" w:lineRule="auto"/>
    </w:pPr>
    <w:rPr>
      <w:rFonts w:ascii="Segoe UI" w:eastAsiaTheme="minorHAnsi" w:hAnsi="Segoe UI"/>
      <w:sz w:val="20"/>
      <w:lang w:eastAsia="en-US"/>
    </w:rPr>
  </w:style>
  <w:style w:type="paragraph" w:customStyle="1" w:styleId="688D3899243D4FDC98F1B1D53E6A5F6C8">
    <w:name w:val="688D3899243D4FDC98F1B1D53E6A5F6C8"/>
    <w:rsid w:val="006A540F"/>
    <w:pPr>
      <w:spacing w:line="252" w:lineRule="auto"/>
    </w:pPr>
    <w:rPr>
      <w:rFonts w:ascii="Segoe UI" w:eastAsiaTheme="minorHAnsi" w:hAnsi="Segoe UI"/>
      <w:sz w:val="20"/>
      <w:lang w:eastAsia="en-US"/>
    </w:rPr>
  </w:style>
  <w:style w:type="paragraph" w:customStyle="1" w:styleId="5C005BBDD72847E38127DAE327FE41758">
    <w:name w:val="5C005BBDD72847E38127DAE327FE41758"/>
    <w:rsid w:val="006A540F"/>
    <w:pPr>
      <w:spacing w:line="252" w:lineRule="auto"/>
    </w:pPr>
    <w:rPr>
      <w:rFonts w:ascii="Segoe UI" w:eastAsiaTheme="minorHAnsi" w:hAnsi="Segoe UI"/>
      <w:sz w:val="20"/>
      <w:lang w:eastAsia="en-US"/>
    </w:rPr>
  </w:style>
  <w:style w:type="paragraph" w:customStyle="1" w:styleId="4572AB4623844DBFA56D7C65D3113CED8">
    <w:name w:val="4572AB4623844DBFA56D7C65D3113CED8"/>
    <w:rsid w:val="006A540F"/>
    <w:pPr>
      <w:spacing w:line="252" w:lineRule="auto"/>
    </w:pPr>
    <w:rPr>
      <w:rFonts w:ascii="Segoe UI" w:eastAsiaTheme="minorHAnsi" w:hAnsi="Segoe UI"/>
      <w:sz w:val="20"/>
      <w:lang w:eastAsia="en-US"/>
    </w:rPr>
  </w:style>
  <w:style w:type="paragraph" w:customStyle="1" w:styleId="B31EB5AEB9FB4402BE168B05FA443B148">
    <w:name w:val="B31EB5AEB9FB4402BE168B05FA443B148"/>
    <w:rsid w:val="006A540F"/>
    <w:pPr>
      <w:spacing w:line="252" w:lineRule="auto"/>
    </w:pPr>
    <w:rPr>
      <w:rFonts w:ascii="Segoe UI" w:eastAsiaTheme="minorHAnsi" w:hAnsi="Segoe UI"/>
      <w:sz w:val="20"/>
      <w:lang w:eastAsia="en-US"/>
    </w:rPr>
  </w:style>
  <w:style w:type="paragraph" w:customStyle="1" w:styleId="0255FA03E5A64B5EB486BA177C9911F57">
    <w:name w:val="0255FA03E5A64B5EB486BA177C9911F57"/>
    <w:rsid w:val="006A540F"/>
    <w:pPr>
      <w:spacing w:line="252" w:lineRule="auto"/>
    </w:pPr>
    <w:rPr>
      <w:rFonts w:ascii="Segoe UI" w:eastAsiaTheme="minorHAnsi" w:hAnsi="Segoe UI"/>
      <w:sz w:val="20"/>
      <w:lang w:eastAsia="en-US"/>
    </w:rPr>
  </w:style>
  <w:style w:type="paragraph" w:customStyle="1" w:styleId="B245A21CF7FE48998830656EFE23042C6">
    <w:name w:val="B245A21CF7FE48998830656EFE23042C6"/>
    <w:rsid w:val="006A540F"/>
    <w:pPr>
      <w:spacing w:line="252" w:lineRule="auto"/>
    </w:pPr>
    <w:rPr>
      <w:rFonts w:ascii="Segoe UI" w:eastAsiaTheme="minorHAnsi" w:hAnsi="Segoe UI"/>
      <w:sz w:val="20"/>
      <w:lang w:eastAsia="en-US"/>
    </w:rPr>
  </w:style>
  <w:style w:type="paragraph" w:customStyle="1" w:styleId="E961E2081D4248ED9CD65AD0AB3FDBFA7">
    <w:name w:val="E961E2081D4248ED9CD65AD0AB3FDBFA7"/>
    <w:rsid w:val="006A540F"/>
    <w:pPr>
      <w:spacing w:line="252" w:lineRule="auto"/>
    </w:pPr>
    <w:rPr>
      <w:rFonts w:ascii="Segoe UI" w:eastAsiaTheme="minorHAnsi" w:hAnsi="Segoe UI"/>
      <w:sz w:val="20"/>
      <w:lang w:eastAsia="en-US"/>
    </w:rPr>
  </w:style>
  <w:style w:type="paragraph" w:customStyle="1" w:styleId="41CA42C6E4B946869F8E73A8D305DB3C6">
    <w:name w:val="41CA42C6E4B946869F8E73A8D305DB3C6"/>
    <w:rsid w:val="006A540F"/>
    <w:pPr>
      <w:spacing w:line="252" w:lineRule="auto"/>
    </w:pPr>
    <w:rPr>
      <w:rFonts w:ascii="Segoe UI" w:eastAsiaTheme="minorHAnsi" w:hAnsi="Segoe UI"/>
      <w:sz w:val="20"/>
      <w:lang w:eastAsia="en-US"/>
    </w:rPr>
  </w:style>
  <w:style w:type="paragraph" w:customStyle="1" w:styleId="E5616B7ECDE24B6C8963281557AC12EA6">
    <w:name w:val="E5616B7ECDE24B6C8963281557AC12EA6"/>
    <w:rsid w:val="006A540F"/>
    <w:pPr>
      <w:spacing w:line="252" w:lineRule="auto"/>
    </w:pPr>
    <w:rPr>
      <w:rFonts w:ascii="Segoe UI" w:eastAsiaTheme="minorHAnsi" w:hAnsi="Segoe UI"/>
      <w:sz w:val="20"/>
      <w:lang w:eastAsia="en-US"/>
    </w:rPr>
  </w:style>
  <w:style w:type="paragraph" w:customStyle="1" w:styleId="89AD655F2F524B7D88CB82ADDF5E48026">
    <w:name w:val="89AD655F2F524B7D88CB82ADDF5E48026"/>
    <w:rsid w:val="006A540F"/>
    <w:pPr>
      <w:spacing w:line="252" w:lineRule="auto"/>
    </w:pPr>
    <w:rPr>
      <w:rFonts w:ascii="Segoe UI" w:eastAsiaTheme="minorHAnsi" w:hAnsi="Segoe UI"/>
      <w:sz w:val="20"/>
      <w:lang w:eastAsia="en-US"/>
    </w:rPr>
  </w:style>
  <w:style w:type="paragraph" w:customStyle="1" w:styleId="5D4669E9166B4C559B1BE04B47A1C5462">
    <w:name w:val="5D4669E9166B4C559B1BE04B47A1C5462"/>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7">
    <w:name w:val="6698783189F043908ED69A3477E63D5C7"/>
    <w:rsid w:val="006A540F"/>
    <w:pPr>
      <w:spacing w:line="252" w:lineRule="auto"/>
    </w:pPr>
    <w:rPr>
      <w:rFonts w:ascii="Segoe UI" w:eastAsiaTheme="minorHAnsi" w:hAnsi="Segoe UI"/>
      <w:sz w:val="20"/>
      <w:lang w:eastAsia="en-US"/>
    </w:rPr>
  </w:style>
  <w:style w:type="paragraph" w:customStyle="1" w:styleId="232AE55B7CE74B90B93B005EE992FE3D7">
    <w:name w:val="232AE55B7CE74B90B93B005EE992FE3D7"/>
    <w:rsid w:val="006A540F"/>
    <w:pPr>
      <w:spacing w:line="252" w:lineRule="auto"/>
    </w:pPr>
    <w:rPr>
      <w:rFonts w:ascii="Segoe UI" w:eastAsiaTheme="minorHAnsi" w:hAnsi="Segoe UI"/>
      <w:sz w:val="20"/>
      <w:lang w:eastAsia="en-US"/>
    </w:rPr>
  </w:style>
  <w:style w:type="paragraph" w:customStyle="1" w:styleId="A3CDB6AC7CC548B9BD873551B33AEF379">
    <w:name w:val="A3CDB6AC7CC548B9BD873551B33AEF379"/>
    <w:rsid w:val="006A540F"/>
    <w:pPr>
      <w:spacing w:line="252" w:lineRule="auto"/>
    </w:pPr>
    <w:rPr>
      <w:rFonts w:ascii="Segoe UI" w:eastAsiaTheme="minorHAnsi" w:hAnsi="Segoe UI"/>
      <w:sz w:val="20"/>
      <w:lang w:eastAsia="en-US"/>
    </w:rPr>
  </w:style>
  <w:style w:type="paragraph" w:customStyle="1" w:styleId="88BC5916625F4572AE9383AA79071CCE10">
    <w:name w:val="88BC5916625F4572AE9383AA79071CCE10"/>
    <w:rsid w:val="006A540F"/>
    <w:pPr>
      <w:spacing w:line="252" w:lineRule="auto"/>
    </w:pPr>
    <w:rPr>
      <w:rFonts w:ascii="Segoe UI" w:eastAsiaTheme="minorHAnsi" w:hAnsi="Segoe UI"/>
      <w:sz w:val="20"/>
      <w:lang w:eastAsia="en-US"/>
    </w:rPr>
  </w:style>
  <w:style w:type="paragraph" w:customStyle="1" w:styleId="7557D192169948FDB86C995FCD72944D10">
    <w:name w:val="7557D192169948FDB86C995FCD72944D10"/>
    <w:rsid w:val="006A540F"/>
    <w:pPr>
      <w:spacing w:line="252" w:lineRule="auto"/>
    </w:pPr>
    <w:rPr>
      <w:rFonts w:ascii="Segoe UI" w:eastAsiaTheme="minorHAnsi" w:hAnsi="Segoe UI"/>
      <w:sz w:val="20"/>
      <w:lang w:eastAsia="en-US"/>
    </w:rPr>
  </w:style>
  <w:style w:type="paragraph" w:customStyle="1" w:styleId="279B86A071CD44819CD66C0F488FFF5C9">
    <w:name w:val="279B86A071CD44819CD66C0F488FFF5C9"/>
    <w:rsid w:val="006A540F"/>
    <w:pPr>
      <w:spacing w:line="252" w:lineRule="auto"/>
    </w:pPr>
    <w:rPr>
      <w:rFonts w:ascii="Segoe UI" w:eastAsiaTheme="minorHAnsi" w:hAnsi="Segoe UI"/>
      <w:sz w:val="20"/>
      <w:lang w:eastAsia="en-US"/>
    </w:rPr>
  </w:style>
  <w:style w:type="paragraph" w:customStyle="1" w:styleId="51E02860B7BC44448CD38DA59C8F57CF10">
    <w:name w:val="51E02860B7BC44448CD38DA59C8F57CF10"/>
    <w:rsid w:val="006A540F"/>
    <w:pPr>
      <w:spacing w:line="252" w:lineRule="auto"/>
    </w:pPr>
    <w:rPr>
      <w:rFonts w:ascii="Segoe UI" w:eastAsiaTheme="minorHAnsi" w:hAnsi="Segoe UI"/>
      <w:sz w:val="20"/>
      <w:lang w:eastAsia="en-US"/>
    </w:rPr>
  </w:style>
  <w:style w:type="paragraph" w:customStyle="1" w:styleId="A49265A181384893B333232709F18CC08">
    <w:name w:val="A49265A181384893B333232709F18CC08"/>
    <w:rsid w:val="006A540F"/>
    <w:pPr>
      <w:spacing w:line="252" w:lineRule="auto"/>
    </w:pPr>
    <w:rPr>
      <w:rFonts w:ascii="Segoe UI" w:eastAsiaTheme="minorHAnsi" w:hAnsi="Segoe UI"/>
      <w:sz w:val="20"/>
      <w:lang w:eastAsia="en-US"/>
    </w:rPr>
  </w:style>
  <w:style w:type="paragraph" w:customStyle="1" w:styleId="18A879A555974F079BBDC9072B485FDA9">
    <w:name w:val="18A879A555974F079BBDC9072B485FDA9"/>
    <w:rsid w:val="006A540F"/>
    <w:pPr>
      <w:spacing w:line="252" w:lineRule="auto"/>
    </w:pPr>
    <w:rPr>
      <w:rFonts w:ascii="Segoe UI" w:eastAsiaTheme="minorHAnsi" w:hAnsi="Segoe UI"/>
      <w:sz w:val="20"/>
      <w:lang w:eastAsia="en-US"/>
    </w:rPr>
  </w:style>
  <w:style w:type="paragraph" w:customStyle="1" w:styleId="823306FD5FA848D9BE56D152DAC617F09">
    <w:name w:val="823306FD5FA848D9BE56D152DAC617F09"/>
    <w:rsid w:val="006A540F"/>
    <w:pPr>
      <w:spacing w:line="252" w:lineRule="auto"/>
    </w:pPr>
    <w:rPr>
      <w:rFonts w:ascii="Segoe UI" w:eastAsiaTheme="minorHAnsi" w:hAnsi="Segoe UI"/>
      <w:sz w:val="20"/>
      <w:lang w:eastAsia="en-US"/>
    </w:rPr>
  </w:style>
  <w:style w:type="paragraph" w:customStyle="1" w:styleId="D10A8EFFA7CA4472A926A75903755CA210">
    <w:name w:val="D10A8EFFA7CA4472A926A75903755CA210"/>
    <w:rsid w:val="006A540F"/>
    <w:pPr>
      <w:spacing w:line="252" w:lineRule="auto"/>
    </w:pPr>
    <w:rPr>
      <w:rFonts w:ascii="Segoe UI" w:eastAsiaTheme="minorHAnsi" w:hAnsi="Segoe UI"/>
      <w:sz w:val="20"/>
      <w:lang w:eastAsia="en-US"/>
    </w:rPr>
  </w:style>
  <w:style w:type="paragraph" w:customStyle="1" w:styleId="18111D880F8F4ECFBAEBA6C9B099101B10">
    <w:name w:val="18111D880F8F4ECFBAEBA6C9B099101B10"/>
    <w:rsid w:val="006A540F"/>
    <w:pPr>
      <w:spacing w:line="252" w:lineRule="auto"/>
    </w:pPr>
    <w:rPr>
      <w:rFonts w:ascii="Segoe UI" w:eastAsiaTheme="minorHAnsi" w:hAnsi="Segoe UI"/>
      <w:sz w:val="20"/>
      <w:lang w:eastAsia="en-US"/>
    </w:rPr>
  </w:style>
  <w:style w:type="paragraph" w:customStyle="1" w:styleId="B10AF2A46F8147A2A9DDB9DC3CD3E04710">
    <w:name w:val="B10AF2A46F8147A2A9DDB9DC3CD3E04710"/>
    <w:rsid w:val="006A540F"/>
    <w:pPr>
      <w:spacing w:line="252" w:lineRule="auto"/>
    </w:pPr>
    <w:rPr>
      <w:rFonts w:ascii="Segoe UI" w:eastAsiaTheme="minorHAnsi" w:hAnsi="Segoe UI"/>
      <w:sz w:val="20"/>
      <w:lang w:eastAsia="en-US"/>
    </w:rPr>
  </w:style>
  <w:style w:type="paragraph" w:customStyle="1" w:styleId="9D2DB0D21D444AD8B8D0081EFF127F4B10">
    <w:name w:val="9D2DB0D21D444AD8B8D0081EFF127F4B10"/>
    <w:rsid w:val="006A540F"/>
    <w:pPr>
      <w:spacing w:line="252" w:lineRule="auto"/>
    </w:pPr>
    <w:rPr>
      <w:rFonts w:ascii="Segoe UI" w:eastAsiaTheme="minorHAnsi" w:hAnsi="Segoe UI"/>
      <w:sz w:val="20"/>
      <w:lang w:eastAsia="en-US"/>
    </w:rPr>
  </w:style>
  <w:style w:type="paragraph" w:customStyle="1" w:styleId="CB6769465E734209823E4E380B799FDA10">
    <w:name w:val="CB6769465E734209823E4E380B799FDA10"/>
    <w:rsid w:val="006A540F"/>
    <w:pPr>
      <w:spacing w:line="252" w:lineRule="auto"/>
    </w:pPr>
    <w:rPr>
      <w:rFonts w:ascii="Segoe UI" w:eastAsiaTheme="minorHAnsi" w:hAnsi="Segoe UI"/>
      <w:sz w:val="20"/>
      <w:lang w:eastAsia="en-US"/>
    </w:rPr>
  </w:style>
  <w:style w:type="paragraph" w:customStyle="1" w:styleId="CAA2B25E84E445898BF1C20B94A078569">
    <w:name w:val="CAA2B25E84E445898BF1C20B94A078569"/>
    <w:rsid w:val="006A540F"/>
    <w:pPr>
      <w:spacing w:line="252" w:lineRule="auto"/>
    </w:pPr>
    <w:rPr>
      <w:rFonts w:ascii="Segoe UI" w:eastAsiaTheme="minorHAnsi" w:hAnsi="Segoe UI"/>
      <w:sz w:val="20"/>
      <w:lang w:eastAsia="en-US"/>
    </w:rPr>
  </w:style>
  <w:style w:type="paragraph" w:customStyle="1" w:styleId="FCFEEC32F6B14AE9B7168730C7A22E709">
    <w:name w:val="FCFEEC32F6B14AE9B7168730C7A22E709"/>
    <w:rsid w:val="006A540F"/>
    <w:pPr>
      <w:spacing w:line="252" w:lineRule="auto"/>
    </w:pPr>
    <w:rPr>
      <w:rFonts w:ascii="Segoe UI" w:eastAsiaTheme="minorHAnsi" w:hAnsi="Segoe UI"/>
      <w:sz w:val="20"/>
      <w:lang w:eastAsia="en-US"/>
    </w:rPr>
  </w:style>
  <w:style w:type="paragraph" w:customStyle="1" w:styleId="0D23C19C71C349D199C0F64DBCF2B5039">
    <w:name w:val="0D23C19C71C349D199C0F64DBCF2B5039"/>
    <w:rsid w:val="006A540F"/>
    <w:pPr>
      <w:spacing w:line="252" w:lineRule="auto"/>
    </w:pPr>
    <w:rPr>
      <w:rFonts w:ascii="Segoe UI" w:eastAsiaTheme="minorHAnsi" w:hAnsi="Segoe UI"/>
      <w:sz w:val="20"/>
      <w:lang w:eastAsia="en-US"/>
    </w:rPr>
  </w:style>
  <w:style w:type="paragraph" w:customStyle="1" w:styleId="1FB82163A3E6471FBAA89D121857EBD710">
    <w:name w:val="1FB82163A3E6471FBAA89D121857EBD710"/>
    <w:rsid w:val="006A540F"/>
    <w:pPr>
      <w:spacing w:line="252" w:lineRule="auto"/>
    </w:pPr>
    <w:rPr>
      <w:rFonts w:ascii="Segoe UI" w:eastAsiaTheme="minorHAnsi" w:hAnsi="Segoe UI"/>
      <w:sz w:val="20"/>
      <w:lang w:eastAsia="en-US"/>
    </w:rPr>
  </w:style>
  <w:style w:type="paragraph" w:customStyle="1" w:styleId="8E86AAA1CE154118A804A4D509FF3D6C10">
    <w:name w:val="8E86AAA1CE154118A804A4D509FF3D6C10"/>
    <w:rsid w:val="006A540F"/>
    <w:pPr>
      <w:spacing w:line="252" w:lineRule="auto"/>
    </w:pPr>
    <w:rPr>
      <w:rFonts w:ascii="Segoe UI" w:eastAsiaTheme="minorHAnsi" w:hAnsi="Segoe UI"/>
      <w:sz w:val="20"/>
      <w:lang w:eastAsia="en-US"/>
    </w:rPr>
  </w:style>
  <w:style w:type="paragraph" w:customStyle="1" w:styleId="11A74E346DED4E2D82FCE6BD40AEA2E810">
    <w:name w:val="11A74E346DED4E2D82FCE6BD40AEA2E810"/>
    <w:rsid w:val="006A540F"/>
    <w:pPr>
      <w:spacing w:line="252" w:lineRule="auto"/>
    </w:pPr>
    <w:rPr>
      <w:rFonts w:ascii="Segoe UI" w:eastAsiaTheme="minorHAnsi" w:hAnsi="Segoe UI"/>
      <w:sz w:val="20"/>
      <w:lang w:eastAsia="en-US"/>
    </w:rPr>
  </w:style>
  <w:style w:type="paragraph" w:customStyle="1" w:styleId="B98A75B1FDD844609F65E34769C73D5410">
    <w:name w:val="B98A75B1FDD844609F65E34769C73D5410"/>
    <w:rsid w:val="006A540F"/>
    <w:pPr>
      <w:spacing w:line="252" w:lineRule="auto"/>
    </w:pPr>
    <w:rPr>
      <w:rFonts w:ascii="Segoe UI" w:eastAsiaTheme="minorHAnsi" w:hAnsi="Segoe UI"/>
      <w:sz w:val="20"/>
      <w:lang w:eastAsia="en-US"/>
    </w:rPr>
  </w:style>
  <w:style w:type="paragraph" w:customStyle="1" w:styleId="C702CA63CB0D42C3A693C962DD1EC97410">
    <w:name w:val="C702CA63CB0D42C3A693C962DD1EC97410"/>
    <w:rsid w:val="006A540F"/>
    <w:pPr>
      <w:spacing w:line="252" w:lineRule="auto"/>
    </w:pPr>
    <w:rPr>
      <w:rFonts w:ascii="Segoe UI" w:eastAsiaTheme="minorHAnsi" w:hAnsi="Segoe UI"/>
      <w:sz w:val="20"/>
      <w:lang w:eastAsia="en-US"/>
    </w:rPr>
  </w:style>
  <w:style w:type="paragraph" w:customStyle="1" w:styleId="1AFFB3DDEACD4B9295E7C17D61FAC01D9">
    <w:name w:val="1AFFB3DDEACD4B9295E7C17D61FAC01D9"/>
    <w:rsid w:val="006A540F"/>
    <w:pPr>
      <w:spacing w:line="252" w:lineRule="auto"/>
    </w:pPr>
    <w:rPr>
      <w:rFonts w:ascii="Segoe UI" w:eastAsiaTheme="minorHAnsi" w:hAnsi="Segoe UI"/>
      <w:sz w:val="20"/>
      <w:lang w:eastAsia="en-US"/>
    </w:rPr>
  </w:style>
  <w:style w:type="paragraph" w:customStyle="1" w:styleId="B777926B3E564A7B8DC86CFAA0898AA59">
    <w:name w:val="B777926B3E564A7B8DC86CFAA0898AA59"/>
    <w:rsid w:val="006A540F"/>
    <w:pPr>
      <w:spacing w:line="252" w:lineRule="auto"/>
    </w:pPr>
    <w:rPr>
      <w:rFonts w:ascii="Segoe UI" w:eastAsiaTheme="minorHAnsi" w:hAnsi="Segoe UI"/>
      <w:sz w:val="20"/>
      <w:lang w:eastAsia="en-US"/>
    </w:rPr>
  </w:style>
  <w:style w:type="paragraph" w:customStyle="1" w:styleId="E09D6151007C48B3BD4F792EB3D9BE229">
    <w:name w:val="E09D6151007C48B3BD4F792EB3D9BE229"/>
    <w:rsid w:val="006A540F"/>
    <w:pPr>
      <w:spacing w:line="252" w:lineRule="auto"/>
    </w:pPr>
    <w:rPr>
      <w:rFonts w:ascii="Segoe UI" w:eastAsiaTheme="minorHAnsi" w:hAnsi="Segoe UI"/>
      <w:sz w:val="20"/>
      <w:lang w:eastAsia="en-US"/>
    </w:rPr>
  </w:style>
  <w:style w:type="paragraph" w:customStyle="1" w:styleId="F200AE2FF0B84A3B96580437BB1F1BCA10">
    <w:name w:val="F200AE2FF0B84A3B96580437BB1F1BCA10"/>
    <w:rsid w:val="006A540F"/>
    <w:pPr>
      <w:spacing w:line="252" w:lineRule="auto"/>
    </w:pPr>
    <w:rPr>
      <w:rFonts w:ascii="Segoe UI" w:eastAsiaTheme="minorHAnsi" w:hAnsi="Segoe UI"/>
      <w:sz w:val="20"/>
      <w:lang w:eastAsia="en-US"/>
    </w:rPr>
  </w:style>
  <w:style w:type="paragraph" w:customStyle="1" w:styleId="1B81FA17E2444384AA71DDBB6EEA2C2A10">
    <w:name w:val="1B81FA17E2444384AA71DDBB6EEA2C2A10"/>
    <w:rsid w:val="006A540F"/>
    <w:pPr>
      <w:spacing w:line="252" w:lineRule="auto"/>
    </w:pPr>
    <w:rPr>
      <w:rFonts w:ascii="Segoe UI" w:eastAsiaTheme="minorHAnsi" w:hAnsi="Segoe UI"/>
      <w:sz w:val="20"/>
      <w:lang w:eastAsia="en-US"/>
    </w:rPr>
  </w:style>
  <w:style w:type="paragraph" w:customStyle="1" w:styleId="78D25DE15971433B8B2B2CA33975C19010">
    <w:name w:val="78D25DE15971433B8B2B2CA33975C19010"/>
    <w:rsid w:val="006A540F"/>
    <w:pPr>
      <w:spacing w:line="252" w:lineRule="auto"/>
    </w:pPr>
    <w:rPr>
      <w:rFonts w:ascii="Segoe UI" w:eastAsiaTheme="minorHAnsi" w:hAnsi="Segoe UI"/>
      <w:sz w:val="20"/>
      <w:lang w:eastAsia="en-US"/>
    </w:rPr>
  </w:style>
  <w:style w:type="paragraph" w:customStyle="1" w:styleId="FCAAF15BDC8749A79B59610D6C4DED8210">
    <w:name w:val="FCAAF15BDC8749A79B59610D6C4DED8210"/>
    <w:rsid w:val="006A540F"/>
    <w:pPr>
      <w:spacing w:line="252" w:lineRule="auto"/>
    </w:pPr>
    <w:rPr>
      <w:rFonts w:ascii="Segoe UI" w:eastAsiaTheme="minorHAnsi" w:hAnsi="Segoe UI"/>
      <w:sz w:val="20"/>
      <w:lang w:eastAsia="en-US"/>
    </w:rPr>
  </w:style>
  <w:style w:type="paragraph" w:customStyle="1" w:styleId="153585DF6BF34BCAAA27C80AA3F3F54C10">
    <w:name w:val="153585DF6BF34BCAAA27C80AA3F3F54C10"/>
    <w:rsid w:val="006A540F"/>
    <w:pPr>
      <w:spacing w:line="252" w:lineRule="auto"/>
    </w:pPr>
    <w:rPr>
      <w:rFonts w:ascii="Segoe UI" w:eastAsiaTheme="minorHAnsi" w:hAnsi="Segoe UI"/>
      <w:sz w:val="20"/>
      <w:lang w:eastAsia="en-US"/>
    </w:rPr>
  </w:style>
  <w:style w:type="paragraph" w:customStyle="1" w:styleId="445671FABFED4CA9B4668E850AC0846F9">
    <w:name w:val="445671FABFED4CA9B4668E850AC0846F9"/>
    <w:rsid w:val="006A540F"/>
    <w:pPr>
      <w:spacing w:line="252" w:lineRule="auto"/>
    </w:pPr>
    <w:rPr>
      <w:rFonts w:ascii="Segoe UI" w:eastAsiaTheme="minorHAnsi" w:hAnsi="Segoe UI"/>
      <w:sz w:val="20"/>
      <w:lang w:eastAsia="en-US"/>
    </w:rPr>
  </w:style>
  <w:style w:type="paragraph" w:customStyle="1" w:styleId="3B0C4BE0D62E4A3898D79F09AAA6296F9">
    <w:name w:val="3B0C4BE0D62E4A3898D79F09AAA6296F9"/>
    <w:rsid w:val="006A540F"/>
    <w:pPr>
      <w:spacing w:line="252" w:lineRule="auto"/>
    </w:pPr>
    <w:rPr>
      <w:rFonts w:ascii="Segoe UI" w:eastAsiaTheme="minorHAnsi" w:hAnsi="Segoe UI"/>
      <w:sz w:val="20"/>
      <w:lang w:eastAsia="en-US"/>
    </w:rPr>
  </w:style>
  <w:style w:type="paragraph" w:customStyle="1" w:styleId="1771C6BCDBCD4916A45F221B09D523FA9">
    <w:name w:val="1771C6BCDBCD4916A45F221B09D523FA9"/>
    <w:rsid w:val="006A540F"/>
    <w:pPr>
      <w:spacing w:line="252" w:lineRule="auto"/>
    </w:pPr>
    <w:rPr>
      <w:rFonts w:ascii="Segoe UI" w:eastAsiaTheme="minorHAnsi" w:hAnsi="Segoe UI"/>
      <w:sz w:val="20"/>
      <w:lang w:eastAsia="en-US"/>
    </w:rPr>
  </w:style>
  <w:style w:type="paragraph" w:customStyle="1" w:styleId="14033035AB8D47A982ABAE8E066E20B210">
    <w:name w:val="14033035AB8D47A982ABAE8E066E20B210"/>
    <w:rsid w:val="006A540F"/>
    <w:pPr>
      <w:spacing w:line="252" w:lineRule="auto"/>
    </w:pPr>
    <w:rPr>
      <w:rFonts w:ascii="Segoe UI" w:eastAsiaTheme="minorHAnsi" w:hAnsi="Segoe UI"/>
      <w:sz w:val="20"/>
      <w:lang w:eastAsia="en-US"/>
    </w:rPr>
  </w:style>
  <w:style w:type="paragraph" w:customStyle="1" w:styleId="C47B3CCEC337499093D2358CBB1D45EC10">
    <w:name w:val="C47B3CCEC337499093D2358CBB1D45EC10"/>
    <w:rsid w:val="006A540F"/>
    <w:pPr>
      <w:spacing w:line="252" w:lineRule="auto"/>
    </w:pPr>
    <w:rPr>
      <w:rFonts w:ascii="Segoe UI" w:eastAsiaTheme="minorHAnsi" w:hAnsi="Segoe UI"/>
      <w:sz w:val="20"/>
      <w:lang w:eastAsia="en-US"/>
    </w:rPr>
  </w:style>
  <w:style w:type="paragraph" w:customStyle="1" w:styleId="F15AB896FF3D40B2BB21DAA4B24195989">
    <w:name w:val="F15AB896FF3D40B2BB21DAA4B24195989"/>
    <w:rsid w:val="006A540F"/>
    <w:pPr>
      <w:spacing w:line="252" w:lineRule="auto"/>
    </w:pPr>
    <w:rPr>
      <w:rFonts w:ascii="Segoe UI" w:eastAsiaTheme="minorHAnsi" w:hAnsi="Segoe UI"/>
      <w:sz w:val="20"/>
      <w:lang w:eastAsia="en-US"/>
    </w:rPr>
  </w:style>
  <w:style w:type="paragraph" w:customStyle="1" w:styleId="966393F51B724C3AA657EB2DF8BC1F5B9">
    <w:name w:val="966393F51B724C3AA657EB2DF8BC1F5B9"/>
    <w:rsid w:val="006A540F"/>
    <w:pPr>
      <w:spacing w:line="252" w:lineRule="auto"/>
    </w:pPr>
    <w:rPr>
      <w:rFonts w:ascii="Segoe UI" w:eastAsiaTheme="minorHAnsi" w:hAnsi="Segoe UI"/>
      <w:sz w:val="20"/>
      <w:lang w:eastAsia="en-US"/>
    </w:rPr>
  </w:style>
  <w:style w:type="paragraph" w:customStyle="1" w:styleId="688D3899243D4FDC98F1B1D53E6A5F6C9">
    <w:name w:val="688D3899243D4FDC98F1B1D53E6A5F6C9"/>
    <w:rsid w:val="006A540F"/>
    <w:pPr>
      <w:spacing w:line="252" w:lineRule="auto"/>
    </w:pPr>
    <w:rPr>
      <w:rFonts w:ascii="Segoe UI" w:eastAsiaTheme="minorHAnsi" w:hAnsi="Segoe UI"/>
      <w:sz w:val="20"/>
      <w:lang w:eastAsia="en-US"/>
    </w:rPr>
  </w:style>
  <w:style w:type="paragraph" w:customStyle="1" w:styleId="5C005BBDD72847E38127DAE327FE41759">
    <w:name w:val="5C005BBDD72847E38127DAE327FE41759"/>
    <w:rsid w:val="006A540F"/>
    <w:pPr>
      <w:spacing w:line="252" w:lineRule="auto"/>
    </w:pPr>
    <w:rPr>
      <w:rFonts w:ascii="Segoe UI" w:eastAsiaTheme="minorHAnsi" w:hAnsi="Segoe UI"/>
      <w:sz w:val="20"/>
      <w:lang w:eastAsia="en-US"/>
    </w:rPr>
  </w:style>
  <w:style w:type="paragraph" w:customStyle="1" w:styleId="4572AB4623844DBFA56D7C65D3113CED9">
    <w:name w:val="4572AB4623844DBFA56D7C65D3113CED9"/>
    <w:rsid w:val="006A540F"/>
    <w:pPr>
      <w:spacing w:line="252" w:lineRule="auto"/>
    </w:pPr>
    <w:rPr>
      <w:rFonts w:ascii="Segoe UI" w:eastAsiaTheme="minorHAnsi" w:hAnsi="Segoe UI"/>
      <w:sz w:val="20"/>
      <w:lang w:eastAsia="en-US"/>
    </w:rPr>
  </w:style>
  <w:style w:type="paragraph" w:customStyle="1" w:styleId="B31EB5AEB9FB4402BE168B05FA443B149">
    <w:name w:val="B31EB5AEB9FB4402BE168B05FA443B149"/>
    <w:rsid w:val="006A540F"/>
    <w:pPr>
      <w:spacing w:line="252" w:lineRule="auto"/>
    </w:pPr>
    <w:rPr>
      <w:rFonts w:ascii="Segoe UI" w:eastAsiaTheme="minorHAnsi" w:hAnsi="Segoe UI"/>
      <w:sz w:val="20"/>
      <w:lang w:eastAsia="en-US"/>
    </w:rPr>
  </w:style>
  <w:style w:type="paragraph" w:customStyle="1" w:styleId="0255FA03E5A64B5EB486BA177C9911F58">
    <w:name w:val="0255FA03E5A64B5EB486BA177C9911F58"/>
    <w:rsid w:val="006A540F"/>
    <w:pPr>
      <w:spacing w:line="252" w:lineRule="auto"/>
    </w:pPr>
    <w:rPr>
      <w:rFonts w:ascii="Segoe UI" w:eastAsiaTheme="minorHAnsi" w:hAnsi="Segoe UI"/>
      <w:sz w:val="20"/>
      <w:lang w:eastAsia="en-US"/>
    </w:rPr>
  </w:style>
  <w:style w:type="paragraph" w:customStyle="1" w:styleId="B245A21CF7FE48998830656EFE23042C7">
    <w:name w:val="B245A21CF7FE48998830656EFE23042C7"/>
    <w:rsid w:val="006A540F"/>
    <w:pPr>
      <w:spacing w:line="252" w:lineRule="auto"/>
    </w:pPr>
    <w:rPr>
      <w:rFonts w:ascii="Segoe UI" w:eastAsiaTheme="minorHAnsi" w:hAnsi="Segoe UI"/>
      <w:sz w:val="20"/>
      <w:lang w:eastAsia="en-US"/>
    </w:rPr>
  </w:style>
  <w:style w:type="paragraph" w:customStyle="1" w:styleId="E961E2081D4248ED9CD65AD0AB3FDBFA8">
    <w:name w:val="E961E2081D4248ED9CD65AD0AB3FDBFA8"/>
    <w:rsid w:val="006A540F"/>
    <w:pPr>
      <w:spacing w:line="252" w:lineRule="auto"/>
    </w:pPr>
    <w:rPr>
      <w:rFonts w:ascii="Segoe UI" w:eastAsiaTheme="minorHAnsi" w:hAnsi="Segoe UI"/>
      <w:sz w:val="20"/>
      <w:lang w:eastAsia="en-US"/>
    </w:rPr>
  </w:style>
  <w:style w:type="paragraph" w:customStyle="1" w:styleId="41CA42C6E4B946869F8E73A8D305DB3C7">
    <w:name w:val="41CA42C6E4B946869F8E73A8D305DB3C7"/>
    <w:rsid w:val="006A540F"/>
    <w:pPr>
      <w:spacing w:line="252" w:lineRule="auto"/>
    </w:pPr>
    <w:rPr>
      <w:rFonts w:ascii="Segoe UI" w:eastAsiaTheme="minorHAnsi" w:hAnsi="Segoe UI"/>
      <w:sz w:val="20"/>
      <w:lang w:eastAsia="en-US"/>
    </w:rPr>
  </w:style>
  <w:style w:type="paragraph" w:customStyle="1" w:styleId="E5616B7ECDE24B6C8963281557AC12EA7">
    <w:name w:val="E5616B7ECDE24B6C8963281557AC12EA7"/>
    <w:rsid w:val="006A540F"/>
    <w:pPr>
      <w:spacing w:line="252" w:lineRule="auto"/>
    </w:pPr>
    <w:rPr>
      <w:rFonts w:ascii="Segoe UI" w:eastAsiaTheme="minorHAnsi" w:hAnsi="Segoe UI"/>
      <w:sz w:val="20"/>
      <w:lang w:eastAsia="en-US"/>
    </w:rPr>
  </w:style>
  <w:style w:type="paragraph" w:customStyle="1" w:styleId="89AD655F2F524B7D88CB82ADDF5E48027">
    <w:name w:val="89AD655F2F524B7D88CB82ADDF5E48027"/>
    <w:rsid w:val="006A540F"/>
    <w:pPr>
      <w:spacing w:line="252" w:lineRule="auto"/>
    </w:pPr>
    <w:rPr>
      <w:rFonts w:ascii="Segoe UI" w:eastAsiaTheme="minorHAnsi" w:hAnsi="Segoe UI"/>
      <w:sz w:val="20"/>
      <w:lang w:eastAsia="en-US"/>
    </w:rPr>
  </w:style>
  <w:style w:type="paragraph" w:customStyle="1" w:styleId="5D4669E9166B4C559B1BE04B47A1C5463">
    <w:name w:val="5D4669E9166B4C559B1BE04B47A1C5463"/>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8">
    <w:name w:val="6698783189F043908ED69A3477E63D5C8"/>
    <w:rsid w:val="006A540F"/>
    <w:pPr>
      <w:spacing w:line="252" w:lineRule="auto"/>
    </w:pPr>
    <w:rPr>
      <w:rFonts w:ascii="Segoe UI" w:eastAsiaTheme="minorHAnsi" w:hAnsi="Segoe UI"/>
      <w:sz w:val="20"/>
      <w:lang w:eastAsia="en-US"/>
    </w:rPr>
  </w:style>
  <w:style w:type="paragraph" w:customStyle="1" w:styleId="232AE55B7CE74B90B93B005EE992FE3D8">
    <w:name w:val="232AE55B7CE74B90B93B005EE992FE3D8"/>
    <w:rsid w:val="006A540F"/>
    <w:pPr>
      <w:spacing w:line="252" w:lineRule="auto"/>
    </w:pPr>
    <w:rPr>
      <w:rFonts w:ascii="Segoe UI" w:eastAsiaTheme="minorHAnsi" w:hAnsi="Segoe UI"/>
      <w:sz w:val="20"/>
      <w:lang w:eastAsia="en-US"/>
    </w:rPr>
  </w:style>
  <w:style w:type="paragraph" w:customStyle="1" w:styleId="A3CDB6AC7CC548B9BD873551B33AEF3710">
    <w:name w:val="A3CDB6AC7CC548B9BD873551B33AEF3710"/>
    <w:rsid w:val="006A540F"/>
    <w:pPr>
      <w:spacing w:line="252" w:lineRule="auto"/>
    </w:pPr>
    <w:rPr>
      <w:rFonts w:ascii="Segoe UI" w:eastAsiaTheme="minorHAnsi" w:hAnsi="Segoe UI"/>
      <w:sz w:val="20"/>
      <w:lang w:eastAsia="en-US"/>
    </w:rPr>
  </w:style>
  <w:style w:type="paragraph" w:customStyle="1" w:styleId="88BC5916625F4572AE9383AA79071CCE11">
    <w:name w:val="88BC5916625F4572AE9383AA79071CCE11"/>
    <w:rsid w:val="006A540F"/>
    <w:pPr>
      <w:spacing w:line="252" w:lineRule="auto"/>
    </w:pPr>
    <w:rPr>
      <w:rFonts w:ascii="Segoe UI" w:eastAsiaTheme="minorHAnsi" w:hAnsi="Segoe UI"/>
      <w:sz w:val="20"/>
      <w:lang w:eastAsia="en-US"/>
    </w:rPr>
  </w:style>
  <w:style w:type="paragraph" w:customStyle="1" w:styleId="7557D192169948FDB86C995FCD72944D11">
    <w:name w:val="7557D192169948FDB86C995FCD72944D11"/>
    <w:rsid w:val="006A540F"/>
    <w:pPr>
      <w:spacing w:line="252" w:lineRule="auto"/>
    </w:pPr>
    <w:rPr>
      <w:rFonts w:ascii="Segoe UI" w:eastAsiaTheme="minorHAnsi" w:hAnsi="Segoe UI"/>
      <w:sz w:val="20"/>
      <w:lang w:eastAsia="en-US"/>
    </w:rPr>
  </w:style>
  <w:style w:type="paragraph" w:customStyle="1" w:styleId="279B86A071CD44819CD66C0F488FFF5C10">
    <w:name w:val="279B86A071CD44819CD66C0F488FFF5C10"/>
    <w:rsid w:val="006A540F"/>
    <w:pPr>
      <w:spacing w:line="252" w:lineRule="auto"/>
    </w:pPr>
    <w:rPr>
      <w:rFonts w:ascii="Segoe UI" w:eastAsiaTheme="minorHAnsi" w:hAnsi="Segoe UI"/>
      <w:sz w:val="20"/>
      <w:lang w:eastAsia="en-US"/>
    </w:rPr>
  </w:style>
  <w:style w:type="paragraph" w:customStyle="1" w:styleId="51E02860B7BC44448CD38DA59C8F57CF11">
    <w:name w:val="51E02860B7BC44448CD38DA59C8F57CF11"/>
    <w:rsid w:val="006A540F"/>
    <w:pPr>
      <w:spacing w:line="252" w:lineRule="auto"/>
    </w:pPr>
    <w:rPr>
      <w:rFonts w:ascii="Segoe UI" w:eastAsiaTheme="minorHAnsi" w:hAnsi="Segoe UI"/>
      <w:sz w:val="20"/>
      <w:lang w:eastAsia="en-US"/>
    </w:rPr>
  </w:style>
  <w:style w:type="paragraph" w:customStyle="1" w:styleId="A49265A181384893B333232709F18CC09">
    <w:name w:val="A49265A181384893B333232709F18CC09"/>
    <w:rsid w:val="006A540F"/>
    <w:pPr>
      <w:spacing w:line="252" w:lineRule="auto"/>
    </w:pPr>
    <w:rPr>
      <w:rFonts w:ascii="Segoe UI" w:eastAsiaTheme="minorHAnsi" w:hAnsi="Segoe UI"/>
      <w:sz w:val="20"/>
      <w:lang w:eastAsia="en-US"/>
    </w:rPr>
  </w:style>
  <w:style w:type="paragraph" w:customStyle="1" w:styleId="18A879A555974F079BBDC9072B485FDA10">
    <w:name w:val="18A879A555974F079BBDC9072B485FDA10"/>
    <w:rsid w:val="006A540F"/>
    <w:pPr>
      <w:spacing w:line="252" w:lineRule="auto"/>
    </w:pPr>
    <w:rPr>
      <w:rFonts w:ascii="Segoe UI" w:eastAsiaTheme="minorHAnsi" w:hAnsi="Segoe UI"/>
      <w:sz w:val="20"/>
      <w:lang w:eastAsia="en-US"/>
    </w:rPr>
  </w:style>
  <w:style w:type="paragraph" w:customStyle="1" w:styleId="823306FD5FA848D9BE56D152DAC617F010">
    <w:name w:val="823306FD5FA848D9BE56D152DAC617F010"/>
    <w:rsid w:val="006A540F"/>
    <w:pPr>
      <w:spacing w:line="252" w:lineRule="auto"/>
    </w:pPr>
    <w:rPr>
      <w:rFonts w:ascii="Segoe UI" w:eastAsiaTheme="minorHAnsi" w:hAnsi="Segoe UI"/>
      <w:sz w:val="20"/>
      <w:lang w:eastAsia="en-US"/>
    </w:rPr>
  </w:style>
  <w:style w:type="paragraph" w:customStyle="1" w:styleId="D10A8EFFA7CA4472A926A75903755CA211">
    <w:name w:val="D10A8EFFA7CA4472A926A75903755CA211"/>
    <w:rsid w:val="006A540F"/>
    <w:pPr>
      <w:spacing w:line="252" w:lineRule="auto"/>
    </w:pPr>
    <w:rPr>
      <w:rFonts w:ascii="Segoe UI" w:eastAsiaTheme="minorHAnsi" w:hAnsi="Segoe UI"/>
      <w:sz w:val="20"/>
      <w:lang w:eastAsia="en-US"/>
    </w:rPr>
  </w:style>
  <w:style w:type="paragraph" w:customStyle="1" w:styleId="18111D880F8F4ECFBAEBA6C9B099101B11">
    <w:name w:val="18111D880F8F4ECFBAEBA6C9B099101B11"/>
    <w:rsid w:val="006A540F"/>
    <w:pPr>
      <w:spacing w:line="252" w:lineRule="auto"/>
    </w:pPr>
    <w:rPr>
      <w:rFonts w:ascii="Segoe UI" w:eastAsiaTheme="minorHAnsi" w:hAnsi="Segoe UI"/>
      <w:sz w:val="20"/>
      <w:lang w:eastAsia="en-US"/>
    </w:rPr>
  </w:style>
  <w:style w:type="paragraph" w:customStyle="1" w:styleId="B10AF2A46F8147A2A9DDB9DC3CD3E04711">
    <w:name w:val="B10AF2A46F8147A2A9DDB9DC3CD3E04711"/>
    <w:rsid w:val="006A540F"/>
    <w:pPr>
      <w:spacing w:line="252" w:lineRule="auto"/>
    </w:pPr>
    <w:rPr>
      <w:rFonts w:ascii="Segoe UI" w:eastAsiaTheme="minorHAnsi" w:hAnsi="Segoe UI"/>
      <w:sz w:val="20"/>
      <w:lang w:eastAsia="en-US"/>
    </w:rPr>
  </w:style>
  <w:style w:type="paragraph" w:customStyle="1" w:styleId="9D2DB0D21D444AD8B8D0081EFF127F4B11">
    <w:name w:val="9D2DB0D21D444AD8B8D0081EFF127F4B11"/>
    <w:rsid w:val="006A540F"/>
    <w:pPr>
      <w:spacing w:line="252" w:lineRule="auto"/>
    </w:pPr>
    <w:rPr>
      <w:rFonts w:ascii="Segoe UI" w:eastAsiaTheme="minorHAnsi" w:hAnsi="Segoe UI"/>
      <w:sz w:val="20"/>
      <w:lang w:eastAsia="en-US"/>
    </w:rPr>
  </w:style>
  <w:style w:type="paragraph" w:customStyle="1" w:styleId="CB6769465E734209823E4E380B799FDA11">
    <w:name w:val="CB6769465E734209823E4E380B799FDA11"/>
    <w:rsid w:val="006A540F"/>
    <w:pPr>
      <w:spacing w:line="252" w:lineRule="auto"/>
    </w:pPr>
    <w:rPr>
      <w:rFonts w:ascii="Segoe UI" w:eastAsiaTheme="minorHAnsi" w:hAnsi="Segoe UI"/>
      <w:sz w:val="20"/>
      <w:lang w:eastAsia="en-US"/>
    </w:rPr>
  </w:style>
  <w:style w:type="paragraph" w:customStyle="1" w:styleId="CAA2B25E84E445898BF1C20B94A0785610">
    <w:name w:val="CAA2B25E84E445898BF1C20B94A0785610"/>
    <w:rsid w:val="006A540F"/>
    <w:pPr>
      <w:spacing w:line="252" w:lineRule="auto"/>
    </w:pPr>
    <w:rPr>
      <w:rFonts w:ascii="Segoe UI" w:eastAsiaTheme="minorHAnsi" w:hAnsi="Segoe UI"/>
      <w:sz w:val="20"/>
      <w:lang w:eastAsia="en-US"/>
    </w:rPr>
  </w:style>
  <w:style w:type="paragraph" w:customStyle="1" w:styleId="FCFEEC32F6B14AE9B7168730C7A22E7010">
    <w:name w:val="FCFEEC32F6B14AE9B7168730C7A22E7010"/>
    <w:rsid w:val="006A540F"/>
    <w:pPr>
      <w:spacing w:line="252" w:lineRule="auto"/>
    </w:pPr>
    <w:rPr>
      <w:rFonts w:ascii="Segoe UI" w:eastAsiaTheme="minorHAnsi" w:hAnsi="Segoe UI"/>
      <w:sz w:val="20"/>
      <w:lang w:eastAsia="en-US"/>
    </w:rPr>
  </w:style>
  <w:style w:type="paragraph" w:customStyle="1" w:styleId="0D23C19C71C349D199C0F64DBCF2B50310">
    <w:name w:val="0D23C19C71C349D199C0F64DBCF2B50310"/>
    <w:rsid w:val="006A540F"/>
    <w:pPr>
      <w:spacing w:line="252" w:lineRule="auto"/>
    </w:pPr>
    <w:rPr>
      <w:rFonts w:ascii="Segoe UI" w:eastAsiaTheme="minorHAnsi" w:hAnsi="Segoe UI"/>
      <w:sz w:val="20"/>
      <w:lang w:eastAsia="en-US"/>
    </w:rPr>
  </w:style>
  <w:style w:type="paragraph" w:customStyle="1" w:styleId="1FB82163A3E6471FBAA89D121857EBD711">
    <w:name w:val="1FB82163A3E6471FBAA89D121857EBD711"/>
    <w:rsid w:val="006A540F"/>
    <w:pPr>
      <w:spacing w:line="252" w:lineRule="auto"/>
    </w:pPr>
    <w:rPr>
      <w:rFonts w:ascii="Segoe UI" w:eastAsiaTheme="minorHAnsi" w:hAnsi="Segoe UI"/>
      <w:sz w:val="20"/>
      <w:lang w:eastAsia="en-US"/>
    </w:rPr>
  </w:style>
  <w:style w:type="paragraph" w:customStyle="1" w:styleId="8E86AAA1CE154118A804A4D509FF3D6C11">
    <w:name w:val="8E86AAA1CE154118A804A4D509FF3D6C11"/>
    <w:rsid w:val="006A540F"/>
    <w:pPr>
      <w:spacing w:line="252" w:lineRule="auto"/>
    </w:pPr>
    <w:rPr>
      <w:rFonts w:ascii="Segoe UI" w:eastAsiaTheme="minorHAnsi" w:hAnsi="Segoe UI"/>
      <w:sz w:val="20"/>
      <w:lang w:eastAsia="en-US"/>
    </w:rPr>
  </w:style>
  <w:style w:type="paragraph" w:customStyle="1" w:styleId="11A74E346DED4E2D82FCE6BD40AEA2E811">
    <w:name w:val="11A74E346DED4E2D82FCE6BD40AEA2E811"/>
    <w:rsid w:val="006A540F"/>
    <w:pPr>
      <w:spacing w:line="252" w:lineRule="auto"/>
    </w:pPr>
    <w:rPr>
      <w:rFonts w:ascii="Segoe UI" w:eastAsiaTheme="minorHAnsi" w:hAnsi="Segoe UI"/>
      <w:sz w:val="20"/>
      <w:lang w:eastAsia="en-US"/>
    </w:rPr>
  </w:style>
  <w:style w:type="paragraph" w:customStyle="1" w:styleId="B98A75B1FDD844609F65E34769C73D5411">
    <w:name w:val="B98A75B1FDD844609F65E34769C73D5411"/>
    <w:rsid w:val="006A540F"/>
    <w:pPr>
      <w:spacing w:line="252" w:lineRule="auto"/>
    </w:pPr>
    <w:rPr>
      <w:rFonts w:ascii="Segoe UI" w:eastAsiaTheme="minorHAnsi" w:hAnsi="Segoe UI"/>
      <w:sz w:val="20"/>
      <w:lang w:eastAsia="en-US"/>
    </w:rPr>
  </w:style>
  <w:style w:type="paragraph" w:customStyle="1" w:styleId="C702CA63CB0D42C3A693C962DD1EC97411">
    <w:name w:val="C702CA63CB0D42C3A693C962DD1EC97411"/>
    <w:rsid w:val="006A540F"/>
    <w:pPr>
      <w:spacing w:line="252" w:lineRule="auto"/>
    </w:pPr>
    <w:rPr>
      <w:rFonts w:ascii="Segoe UI" w:eastAsiaTheme="minorHAnsi" w:hAnsi="Segoe UI"/>
      <w:sz w:val="20"/>
      <w:lang w:eastAsia="en-US"/>
    </w:rPr>
  </w:style>
  <w:style w:type="paragraph" w:customStyle="1" w:styleId="1AFFB3DDEACD4B9295E7C17D61FAC01D10">
    <w:name w:val="1AFFB3DDEACD4B9295E7C17D61FAC01D10"/>
    <w:rsid w:val="006A540F"/>
    <w:pPr>
      <w:spacing w:line="252" w:lineRule="auto"/>
    </w:pPr>
    <w:rPr>
      <w:rFonts w:ascii="Segoe UI" w:eastAsiaTheme="minorHAnsi" w:hAnsi="Segoe UI"/>
      <w:sz w:val="20"/>
      <w:lang w:eastAsia="en-US"/>
    </w:rPr>
  </w:style>
  <w:style w:type="paragraph" w:customStyle="1" w:styleId="B777926B3E564A7B8DC86CFAA0898AA510">
    <w:name w:val="B777926B3E564A7B8DC86CFAA0898AA510"/>
    <w:rsid w:val="006A540F"/>
    <w:pPr>
      <w:spacing w:line="252" w:lineRule="auto"/>
    </w:pPr>
    <w:rPr>
      <w:rFonts w:ascii="Segoe UI" w:eastAsiaTheme="minorHAnsi" w:hAnsi="Segoe UI"/>
      <w:sz w:val="20"/>
      <w:lang w:eastAsia="en-US"/>
    </w:rPr>
  </w:style>
  <w:style w:type="paragraph" w:customStyle="1" w:styleId="E09D6151007C48B3BD4F792EB3D9BE2210">
    <w:name w:val="E09D6151007C48B3BD4F792EB3D9BE2210"/>
    <w:rsid w:val="006A540F"/>
    <w:pPr>
      <w:spacing w:line="252" w:lineRule="auto"/>
    </w:pPr>
    <w:rPr>
      <w:rFonts w:ascii="Segoe UI" w:eastAsiaTheme="minorHAnsi" w:hAnsi="Segoe UI"/>
      <w:sz w:val="20"/>
      <w:lang w:eastAsia="en-US"/>
    </w:rPr>
  </w:style>
  <w:style w:type="paragraph" w:customStyle="1" w:styleId="F200AE2FF0B84A3B96580437BB1F1BCA11">
    <w:name w:val="F200AE2FF0B84A3B96580437BB1F1BCA11"/>
    <w:rsid w:val="006A540F"/>
    <w:pPr>
      <w:spacing w:line="252" w:lineRule="auto"/>
    </w:pPr>
    <w:rPr>
      <w:rFonts w:ascii="Segoe UI" w:eastAsiaTheme="minorHAnsi" w:hAnsi="Segoe UI"/>
      <w:sz w:val="20"/>
      <w:lang w:eastAsia="en-US"/>
    </w:rPr>
  </w:style>
  <w:style w:type="paragraph" w:customStyle="1" w:styleId="1B81FA17E2444384AA71DDBB6EEA2C2A11">
    <w:name w:val="1B81FA17E2444384AA71DDBB6EEA2C2A11"/>
    <w:rsid w:val="006A540F"/>
    <w:pPr>
      <w:spacing w:line="252" w:lineRule="auto"/>
    </w:pPr>
    <w:rPr>
      <w:rFonts w:ascii="Segoe UI" w:eastAsiaTheme="minorHAnsi" w:hAnsi="Segoe UI"/>
      <w:sz w:val="20"/>
      <w:lang w:eastAsia="en-US"/>
    </w:rPr>
  </w:style>
  <w:style w:type="paragraph" w:customStyle="1" w:styleId="78D25DE15971433B8B2B2CA33975C19011">
    <w:name w:val="78D25DE15971433B8B2B2CA33975C19011"/>
    <w:rsid w:val="006A540F"/>
    <w:pPr>
      <w:spacing w:line="252" w:lineRule="auto"/>
    </w:pPr>
    <w:rPr>
      <w:rFonts w:ascii="Segoe UI" w:eastAsiaTheme="minorHAnsi" w:hAnsi="Segoe UI"/>
      <w:sz w:val="20"/>
      <w:lang w:eastAsia="en-US"/>
    </w:rPr>
  </w:style>
  <w:style w:type="paragraph" w:customStyle="1" w:styleId="FCAAF15BDC8749A79B59610D6C4DED8211">
    <w:name w:val="FCAAF15BDC8749A79B59610D6C4DED8211"/>
    <w:rsid w:val="006A540F"/>
    <w:pPr>
      <w:spacing w:line="252" w:lineRule="auto"/>
    </w:pPr>
    <w:rPr>
      <w:rFonts w:ascii="Segoe UI" w:eastAsiaTheme="minorHAnsi" w:hAnsi="Segoe UI"/>
      <w:sz w:val="20"/>
      <w:lang w:eastAsia="en-US"/>
    </w:rPr>
  </w:style>
  <w:style w:type="paragraph" w:customStyle="1" w:styleId="153585DF6BF34BCAAA27C80AA3F3F54C11">
    <w:name w:val="153585DF6BF34BCAAA27C80AA3F3F54C11"/>
    <w:rsid w:val="006A540F"/>
    <w:pPr>
      <w:spacing w:line="252" w:lineRule="auto"/>
    </w:pPr>
    <w:rPr>
      <w:rFonts w:ascii="Segoe UI" w:eastAsiaTheme="minorHAnsi" w:hAnsi="Segoe UI"/>
      <w:sz w:val="20"/>
      <w:lang w:eastAsia="en-US"/>
    </w:rPr>
  </w:style>
  <w:style w:type="paragraph" w:customStyle="1" w:styleId="445671FABFED4CA9B4668E850AC0846F10">
    <w:name w:val="445671FABFED4CA9B4668E850AC0846F10"/>
    <w:rsid w:val="006A540F"/>
    <w:pPr>
      <w:spacing w:line="252" w:lineRule="auto"/>
    </w:pPr>
    <w:rPr>
      <w:rFonts w:ascii="Segoe UI" w:eastAsiaTheme="minorHAnsi" w:hAnsi="Segoe UI"/>
      <w:sz w:val="20"/>
      <w:lang w:eastAsia="en-US"/>
    </w:rPr>
  </w:style>
  <w:style w:type="paragraph" w:customStyle="1" w:styleId="3B0C4BE0D62E4A3898D79F09AAA6296F10">
    <w:name w:val="3B0C4BE0D62E4A3898D79F09AAA6296F10"/>
    <w:rsid w:val="006A540F"/>
    <w:pPr>
      <w:spacing w:line="252" w:lineRule="auto"/>
    </w:pPr>
    <w:rPr>
      <w:rFonts w:ascii="Segoe UI" w:eastAsiaTheme="minorHAnsi" w:hAnsi="Segoe UI"/>
      <w:sz w:val="20"/>
      <w:lang w:eastAsia="en-US"/>
    </w:rPr>
  </w:style>
  <w:style w:type="paragraph" w:customStyle="1" w:styleId="1771C6BCDBCD4916A45F221B09D523FA10">
    <w:name w:val="1771C6BCDBCD4916A45F221B09D523FA10"/>
    <w:rsid w:val="006A540F"/>
    <w:pPr>
      <w:spacing w:line="252" w:lineRule="auto"/>
    </w:pPr>
    <w:rPr>
      <w:rFonts w:ascii="Segoe UI" w:eastAsiaTheme="minorHAnsi" w:hAnsi="Segoe UI"/>
      <w:sz w:val="20"/>
      <w:lang w:eastAsia="en-US"/>
    </w:rPr>
  </w:style>
  <w:style w:type="paragraph" w:customStyle="1" w:styleId="14033035AB8D47A982ABAE8E066E20B211">
    <w:name w:val="14033035AB8D47A982ABAE8E066E20B211"/>
    <w:rsid w:val="006A540F"/>
    <w:pPr>
      <w:spacing w:line="252" w:lineRule="auto"/>
    </w:pPr>
    <w:rPr>
      <w:rFonts w:ascii="Segoe UI" w:eastAsiaTheme="minorHAnsi" w:hAnsi="Segoe UI"/>
      <w:sz w:val="20"/>
      <w:lang w:eastAsia="en-US"/>
    </w:rPr>
  </w:style>
  <w:style w:type="paragraph" w:customStyle="1" w:styleId="C47B3CCEC337499093D2358CBB1D45EC11">
    <w:name w:val="C47B3CCEC337499093D2358CBB1D45EC11"/>
    <w:rsid w:val="006A540F"/>
    <w:pPr>
      <w:spacing w:line="252" w:lineRule="auto"/>
    </w:pPr>
    <w:rPr>
      <w:rFonts w:ascii="Segoe UI" w:eastAsiaTheme="minorHAnsi" w:hAnsi="Segoe UI"/>
      <w:sz w:val="20"/>
      <w:lang w:eastAsia="en-US"/>
    </w:rPr>
  </w:style>
  <w:style w:type="paragraph" w:customStyle="1" w:styleId="F15AB896FF3D40B2BB21DAA4B241959810">
    <w:name w:val="F15AB896FF3D40B2BB21DAA4B241959810"/>
    <w:rsid w:val="006A540F"/>
    <w:pPr>
      <w:spacing w:line="252" w:lineRule="auto"/>
    </w:pPr>
    <w:rPr>
      <w:rFonts w:ascii="Segoe UI" w:eastAsiaTheme="minorHAnsi" w:hAnsi="Segoe UI"/>
      <w:sz w:val="20"/>
      <w:lang w:eastAsia="en-US"/>
    </w:rPr>
  </w:style>
  <w:style w:type="paragraph" w:customStyle="1" w:styleId="966393F51B724C3AA657EB2DF8BC1F5B10">
    <w:name w:val="966393F51B724C3AA657EB2DF8BC1F5B10"/>
    <w:rsid w:val="006A540F"/>
    <w:pPr>
      <w:spacing w:line="252" w:lineRule="auto"/>
    </w:pPr>
    <w:rPr>
      <w:rFonts w:ascii="Segoe UI" w:eastAsiaTheme="minorHAnsi" w:hAnsi="Segoe UI"/>
      <w:sz w:val="20"/>
      <w:lang w:eastAsia="en-US"/>
    </w:rPr>
  </w:style>
  <w:style w:type="paragraph" w:customStyle="1" w:styleId="688D3899243D4FDC98F1B1D53E6A5F6C10">
    <w:name w:val="688D3899243D4FDC98F1B1D53E6A5F6C10"/>
    <w:rsid w:val="006A540F"/>
    <w:pPr>
      <w:spacing w:line="252" w:lineRule="auto"/>
    </w:pPr>
    <w:rPr>
      <w:rFonts w:ascii="Segoe UI" w:eastAsiaTheme="minorHAnsi" w:hAnsi="Segoe UI"/>
      <w:sz w:val="20"/>
      <w:lang w:eastAsia="en-US"/>
    </w:rPr>
  </w:style>
  <w:style w:type="paragraph" w:customStyle="1" w:styleId="5C005BBDD72847E38127DAE327FE417510">
    <w:name w:val="5C005BBDD72847E38127DAE327FE417510"/>
    <w:rsid w:val="006A540F"/>
    <w:pPr>
      <w:spacing w:line="252" w:lineRule="auto"/>
    </w:pPr>
    <w:rPr>
      <w:rFonts w:ascii="Segoe UI" w:eastAsiaTheme="minorHAnsi" w:hAnsi="Segoe UI"/>
      <w:sz w:val="20"/>
      <w:lang w:eastAsia="en-US"/>
    </w:rPr>
  </w:style>
  <w:style w:type="paragraph" w:customStyle="1" w:styleId="4572AB4623844DBFA56D7C65D3113CED10">
    <w:name w:val="4572AB4623844DBFA56D7C65D3113CED10"/>
    <w:rsid w:val="006A540F"/>
    <w:pPr>
      <w:spacing w:line="252" w:lineRule="auto"/>
    </w:pPr>
    <w:rPr>
      <w:rFonts w:ascii="Segoe UI" w:eastAsiaTheme="minorHAnsi" w:hAnsi="Segoe UI"/>
      <w:sz w:val="20"/>
      <w:lang w:eastAsia="en-US"/>
    </w:rPr>
  </w:style>
  <w:style w:type="paragraph" w:customStyle="1" w:styleId="B31EB5AEB9FB4402BE168B05FA443B1410">
    <w:name w:val="B31EB5AEB9FB4402BE168B05FA443B1410"/>
    <w:rsid w:val="006A540F"/>
    <w:pPr>
      <w:spacing w:line="252" w:lineRule="auto"/>
    </w:pPr>
    <w:rPr>
      <w:rFonts w:ascii="Segoe UI" w:eastAsiaTheme="minorHAnsi" w:hAnsi="Segoe UI"/>
      <w:sz w:val="20"/>
      <w:lang w:eastAsia="en-US"/>
    </w:rPr>
  </w:style>
  <w:style w:type="paragraph" w:customStyle="1" w:styleId="0255FA03E5A64B5EB486BA177C9911F59">
    <w:name w:val="0255FA03E5A64B5EB486BA177C9911F59"/>
    <w:rsid w:val="006A540F"/>
    <w:pPr>
      <w:spacing w:line="252" w:lineRule="auto"/>
    </w:pPr>
    <w:rPr>
      <w:rFonts w:ascii="Segoe UI" w:eastAsiaTheme="minorHAnsi" w:hAnsi="Segoe UI"/>
      <w:sz w:val="20"/>
      <w:lang w:eastAsia="en-US"/>
    </w:rPr>
  </w:style>
  <w:style w:type="paragraph" w:customStyle="1" w:styleId="B245A21CF7FE48998830656EFE23042C8">
    <w:name w:val="B245A21CF7FE48998830656EFE23042C8"/>
    <w:rsid w:val="006A540F"/>
    <w:pPr>
      <w:spacing w:line="252" w:lineRule="auto"/>
    </w:pPr>
    <w:rPr>
      <w:rFonts w:ascii="Segoe UI" w:eastAsiaTheme="minorHAnsi" w:hAnsi="Segoe UI"/>
      <w:sz w:val="20"/>
      <w:lang w:eastAsia="en-US"/>
    </w:rPr>
  </w:style>
  <w:style w:type="paragraph" w:customStyle="1" w:styleId="E961E2081D4248ED9CD65AD0AB3FDBFA9">
    <w:name w:val="E961E2081D4248ED9CD65AD0AB3FDBFA9"/>
    <w:rsid w:val="006A540F"/>
    <w:pPr>
      <w:spacing w:line="252" w:lineRule="auto"/>
    </w:pPr>
    <w:rPr>
      <w:rFonts w:ascii="Segoe UI" w:eastAsiaTheme="minorHAnsi" w:hAnsi="Segoe UI"/>
      <w:sz w:val="20"/>
      <w:lang w:eastAsia="en-US"/>
    </w:rPr>
  </w:style>
  <w:style w:type="paragraph" w:customStyle="1" w:styleId="41CA42C6E4B946869F8E73A8D305DB3C8">
    <w:name w:val="41CA42C6E4B946869F8E73A8D305DB3C8"/>
    <w:rsid w:val="006A540F"/>
    <w:pPr>
      <w:spacing w:line="252" w:lineRule="auto"/>
    </w:pPr>
    <w:rPr>
      <w:rFonts w:ascii="Segoe UI" w:eastAsiaTheme="minorHAnsi" w:hAnsi="Segoe UI"/>
      <w:sz w:val="20"/>
      <w:lang w:eastAsia="en-US"/>
    </w:rPr>
  </w:style>
  <w:style w:type="paragraph" w:customStyle="1" w:styleId="E5616B7ECDE24B6C8963281557AC12EA8">
    <w:name w:val="E5616B7ECDE24B6C8963281557AC12EA8"/>
    <w:rsid w:val="006A540F"/>
    <w:pPr>
      <w:spacing w:line="252" w:lineRule="auto"/>
    </w:pPr>
    <w:rPr>
      <w:rFonts w:ascii="Segoe UI" w:eastAsiaTheme="minorHAnsi" w:hAnsi="Segoe UI"/>
      <w:sz w:val="20"/>
      <w:lang w:eastAsia="en-US"/>
    </w:rPr>
  </w:style>
  <w:style w:type="paragraph" w:customStyle="1" w:styleId="89AD655F2F524B7D88CB82ADDF5E48028">
    <w:name w:val="89AD655F2F524B7D88CB82ADDF5E48028"/>
    <w:rsid w:val="006A540F"/>
    <w:pPr>
      <w:spacing w:line="252" w:lineRule="auto"/>
    </w:pPr>
    <w:rPr>
      <w:rFonts w:ascii="Segoe UI" w:eastAsiaTheme="minorHAnsi" w:hAnsi="Segoe UI"/>
      <w:sz w:val="20"/>
      <w:lang w:eastAsia="en-US"/>
    </w:rPr>
  </w:style>
  <w:style w:type="paragraph" w:customStyle="1" w:styleId="5D4669E9166B4C559B1BE04B47A1C5464">
    <w:name w:val="5D4669E9166B4C559B1BE04B47A1C5464"/>
    <w:rsid w:val="006A540F"/>
    <w:pPr>
      <w:spacing w:before="240" w:after="240" w:line="240" w:lineRule="auto"/>
      <w:ind w:left="720"/>
      <w:contextualSpacing/>
    </w:pPr>
    <w:rPr>
      <w:rFonts w:ascii="Arial" w:eastAsia="Times New Roman" w:hAnsi="Arial" w:cs="Arial"/>
      <w:sz w:val="24"/>
      <w:szCs w:val="24"/>
    </w:rPr>
  </w:style>
  <w:style w:type="paragraph" w:customStyle="1" w:styleId="6698783189F043908ED69A3477E63D5C9">
    <w:name w:val="6698783189F043908ED69A3477E63D5C9"/>
    <w:rsid w:val="006A540F"/>
    <w:pPr>
      <w:spacing w:line="252" w:lineRule="auto"/>
    </w:pPr>
    <w:rPr>
      <w:rFonts w:ascii="Segoe UI" w:eastAsiaTheme="minorHAnsi" w:hAnsi="Segoe UI"/>
      <w:sz w:val="20"/>
      <w:lang w:eastAsia="en-US"/>
    </w:rPr>
  </w:style>
  <w:style w:type="paragraph" w:customStyle="1" w:styleId="232AE55B7CE74B90B93B005EE992FE3D9">
    <w:name w:val="232AE55B7CE74B90B93B005EE992FE3D9"/>
    <w:rsid w:val="006A540F"/>
    <w:pPr>
      <w:spacing w:line="252" w:lineRule="auto"/>
    </w:pPr>
    <w:rPr>
      <w:rFonts w:ascii="Segoe UI" w:eastAsiaTheme="minorHAnsi" w:hAnsi="Segoe UI"/>
      <w:sz w:val="20"/>
      <w:lang w:eastAsia="en-US"/>
    </w:rPr>
  </w:style>
  <w:style w:type="paragraph" w:customStyle="1" w:styleId="A3CDB6AC7CC548B9BD873551B33AEF3711">
    <w:name w:val="A3CDB6AC7CC548B9BD873551B33AEF3711"/>
    <w:rsid w:val="00576E5A"/>
    <w:pPr>
      <w:spacing w:line="252" w:lineRule="auto"/>
    </w:pPr>
    <w:rPr>
      <w:rFonts w:ascii="Segoe UI" w:eastAsiaTheme="minorHAnsi" w:hAnsi="Segoe UI"/>
      <w:sz w:val="20"/>
      <w:lang w:eastAsia="en-US"/>
    </w:rPr>
  </w:style>
  <w:style w:type="paragraph" w:customStyle="1" w:styleId="88BC5916625F4572AE9383AA79071CCE12">
    <w:name w:val="88BC5916625F4572AE9383AA79071CCE12"/>
    <w:rsid w:val="00576E5A"/>
    <w:pPr>
      <w:spacing w:line="252" w:lineRule="auto"/>
    </w:pPr>
    <w:rPr>
      <w:rFonts w:ascii="Segoe UI" w:eastAsiaTheme="minorHAnsi" w:hAnsi="Segoe UI"/>
      <w:sz w:val="20"/>
      <w:lang w:eastAsia="en-US"/>
    </w:rPr>
  </w:style>
  <w:style w:type="paragraph" w:customStyle="1" w:styleId="7557D192169948FDB86C995FCD72944D12">
    <w:name w:val="7557D192169948FDB86C995FCD72944D12"/>
    <w:rsid w:val="00576E5A"/>
    <w:pPr>
      <w:spacing w:line="252" w:lineRule="auto"/>
    </w:pPr>
    <w:rPr>
      <w:rFonts w:ascii="Segoe UI" w:eastAsiaTheme="minorHAnsi" w:hAnsi="Segoe UI"/>
      <w:sz w:val="20"/>
      <w:lang w:eastAsia="en-US"/>
    </w:rPr>
  </w:style>
  <w:style w:type="paragraph" w:customStyle="1" w:styleId="279B86A071CD44819CD66C0F488FFF5C11">
    <w:name w:val="279B86A071CD44819CD66C0F488FFF5C11"/>
    <w:rsid w:val="00576E5A"/>
    <w:pPr>
      <w:spacing w:line="252" w:lineRule="auto"/>
    </w:pPr>
    <w:rPr>
      <w:rFonts w:ascii="Segoe UI" w:eastAsiaTheme="minorHAnsi" w:hAnsi="Segoe UI"/>
      <w:sz w:val="20"/>
      <w:lang w:eastAsia="en-US"/>
    </w:rPr>
  </w:style>
  <w:style w:type="paragraph" w:customStyle="1" w:styleId="51E02860B7BC44448CD38DA59C8F57CF12">
    <w:name w:val="51E02860B7BC44448CD38DA59C8F57CF12"/>
    <w:rsid w:val="00576E5A"/>
    <w:pPr>
      <w:spacing w:line="252" w:lineRule="auto"/>
    </w:pPr>
    <w:rPr>
      <w:rFonts w:ascii="Segoe UI" w:eastAsiaTheme="minorHAnsi" w:hAnsi="Segoe UI"/>
      <w:sz w:val="20"/>
      <w:lang w:eastAsia="en-US"/>
    </w:rPr>
  </w:style>
  <w:style w:type="paragraph" w:customStyle="1" w:styleId="A49265A181384893B333232709F18CC010">
    <w:name w:val="A49265A181384893B333232709F18CC010"/>
    <w:rsid w:val="00576E5A"/>
    <w:pPr>
      <w:spacing w:line="252" w:lineRule="auto"/>
    </w:pPr>
    <w:rPr>
      <w:rFonts w:ascii="Segoe UI" w:eastAsiaTheme="minorHAnsi" w:hAnsi="Segoe UI"/>
      <w:sz w:val="20"/>
      <w:lang w:eastAsia="en-US"/>
    </w:rPr>
  </w:style>
  <w:style w:type="paragraph" w:customStyle="1" w:styleId="18A879A555974F079BBDC9072B485FDA11">
    <w:name w:val="18A879A555974F079BBDC9072B485FDA11"/>
    <w:rsid w:val="00576E5A"/>
    <w:pPr>
      <w:spacing w:line="252" w:lineRule="auto"/>
    </w:pPr>
    <w:rPr>
      <w:rFonts w:ascii="Segoe UI" w:eastAsiaTheme="minorHAnsi" w:hAnsi="Segoe UI"/>
      <w:sz w:val="20"/>
      <w:lang w:eastAsia="en-US"/>
    </w:rPr>
  </w:style>
  <w:style w:type="paragraph" w:customStyle="1" w:styleId="823306FD5FA848D9BE56D152DAC617F011">
    <w:name w:val="823306FD5FA848D9BE56D152DAC617F011"/>
    <w:rsid w:val="00576E5A"/>
    <w:pPr>
      <w:spacing w:line="252" w:lineRule="auto"/>
    </w:pPr>
    <w:rPr>
      <w:rFonts w:ascii="Segoe UI" w:eastAsiaTheme="minorHAnsi" w:hAnsi="Segoe UI"/>
      <w:sz w:val="20"/>
      <w:lang w:eastAsia="en-US"/>
    </w:rPr>
  </w:style>
  <w:style w:type="paragraph" w:customStyle="1" w:styleId="D10A8EFFA7CA4472A926A75903755CA212">
    <w:name w:val="D10A8EFFA7CA4472A926A75903755CA212"/>
    <w:rsid w:val="00576E5A"/>
    <w:pPr>
      <w:spacing w:line="252" w:lineRule="auto"/>
    </w:pPr>
    <w:rPr>
      <w:rFonts w:ascii="Segoe UI" w:eastAsiaTheme="minorHAnsi" w:hAnsi="Segoe UI"/>
      <w:sz w:val="20"/>
      <w:lang w:eastAsia="en-US"/>
    </w:rPr>
  </w:style>
  <w:style w:type="paragraph" w:customStyle="1" w:styleId="18111D880F8F4ECFBAEBA6C9B099101B12">
    <w:name w:val="18111D880F8F4ECFBAEBA6C9B099101B12"/>
    <w:rsid w:val="00576E5A"/>
    <w:pPr>
      <w:spacing w:line="252" w:lineRule="auto"/>
    </w:pPr>
    <w:rPr>
      <w:rFonts w:ascii="Segoe UI" w:eastAsiaTheme="minorHAnsi" w:hAnsi="Segoe UI"/>
      <w:sz w:val="20"/>
      <w:lang w:eastAsia="en-US"/>
    </w:rPr>
  </w:style>
  <w:style w:type="paragraph" w:customStyle="1" w:styleId="B10AF2A46F8147A2A9DDB9DC3CD3E04712">
    <w:name w:val="B10AF2A46F8147A2A9DDB9DC3CD3E04712"/>
    <w:rsid w:val="00576E5A"/>
    <w:pPr>
      <w:spacing w:line="252" w:lineRule="auto"/>
    </w:pPr>
    <w:rPr>
      <w:rFonts w:ascii="Segoe UI" w:eastAsiaTheme="minorHAnsi" w:hAnsi="Segoe UI"/>
      <w:sz w:val="20"/>
      <w:lang w:eastAsia="en-US"/>
    </w:rPr>
  </w:style>
  <w:style w:type="paragraph" w:customStyle="1" w:styleId="9D2DB0D21D444AD8B8D0081EFF127F4B12">
    <w:name w:val="9D2DB0D21D444AD8B8D0081EFF127F4B12"/>
    <w:rsid w:val="00576E5A"/>
    <w:pPr>
      <w:spacing w:line="252" w:lineRule="auto"/>
    </w:pPr>
    <w:rPr>
      <w:rFonts w:ascii="Segoe UI" w:eastAsiaTheme="minorHAnsi" w:hAnsi="Segoe UI"/>
      <w:sz w:val="20"/>
      <w:lang w:eastAsia="en-US"/>
    </w:rPr>
  </w:style>
  <w:style w:type="paragraph" w:customStyle="1" w:styleId="CB6769465E734209823E4E380B799FDA12">
    <w:name w:val="CB6769465E734209823E4E380B799FDA12"/>
    <w:rsid w:val="00576E5A"/>
    <w:pPr>
      <w:spacing w:line="252" w:lineRule="auto"/>
    </w:pPr>
    <w:rPr>
      <w:rFonts w:ascii="Segoe UI" w:eastAsiaTheme="minorHAnsi" w:hAnsi="Segoe UI"/>
      <w:sz w:val="20"/>
      <w:lang w:eastAsia="en-US"/>
    </w:rPr>
  </w:style>
  <w:style w:type="paragraph" w:customStyle="1" w:styleId="CAA2B25E84E445898BF1C20B94A0785611">
    <w:name w:val="CAA2B25E84E445898BF1C20B94A0785611"/>
    <w:rsid w:val="00576E5A"/>
    <w:pPr>
      <w:spacing w:line="252" w:lineRule="auto"/>
    </w:pPr>
    <w:rPr>
      <w:rFonts w:ascii="Segoe UI" w:eastAsiaTheme="minorHAnsi" w:hAnsi="Segoe UI"/>
      <w:sz w:val="20"/>
      <w:lang w:eastAsia="en-US"/>
    </w:rPr>
  </w:style>
  <w:style w:type="paragraph" w:customStyle="1" w:styleId="FCFEEC32F6B14AE9B7168730C7A22E7011">
    <w:name w:val="FCFEEC32F6B14AE9B7168730C7A22E7011"/>
    <w:rsid w:val="00576E5A"/>
    <w:pPr>
      <w:spacing w:line="252" w:lineRule="auto"/>
    </w:pPr>
    <w:rPr>
      <w:rFonts w:ascii="Segoe UI" w:eastAsiaTheme="minorHAnsi" w:hAnsi="Segoe UI"/>
      <w:sz w:val="20"/>
      <w:lang w:eastAsia="en-US"/>
    </w:rPr>
  </w:style>
  <w:style w:type="paragraph" w:customStyle="1" w:styleId="0D23C19C71C349D199C0F64DBCF2B50311">
    <w:name w:val="0D23C19C71C349D199C0F64DBCF2B50311"/>
    <w:rsid w:val="00576E5A"/>
    <w:pPr>
      <w:spacing w:line="252" w:lineRule="auto"/>
    </w:pPr>
    <w:rPr>
      <w:rFonts w:ascii="Segoe UI" w:eastAsiaTheme="minorHAnsi" w:hAnsi="Segoe UI"/>
      <w:sz w:val="20"/>
      <w:lang w:eastAsia="en-US"/>
    </w:rPr>
  </w:style>
  <w:style w:type="paragraph" w:customStyle="1" w:styleId="1FB82163A3E6471FBAA89D121857EBD712">
    <w:name w:val="1FB82163A3E6471FBAA89D121857EBD712"/>
    <w:rsid w:val="00576E5A"/>
    <w:pPr>
      <w:spacing w:line="252" w:lineRule="auto"/>
    </w:pPr>
    <w:rPr>
      <w:rFonts w:ascii="Segoe UI" w:eastAsiaTheme="minorHAnsi" w:hAnsi="Segoe UI"/>
      <w:sz w:val="20"/>
      <w:lang w:eastAsia="en-US"/>
    </w:rPr>
  </w:style>
  <w:style w:type="paragraph" w:customStyle="1" w:styleId="8E86AAA1CE154118A804A4D509FF3D6C12">
    <w:name w:val="8E86AAA1CE154118A804A4D509FF3D6C12"/>
    <w:rsid w:val="00576E5A"/>
    <w:pPr>
      <w:spacing w:line="252" w:lineRule="auto"/>
    </w:pPr>
    <w:rPr>
      <w:rFonts w:ascii="Segoe UI" w:eastAsiaTheme="minorHAnsi" w:hAnsi="Segoe UI"/>
      <w:sz w:val="20"/>
      <w:lang w:eastAsia="en-US"/>
    </w:rPr>
  </w:style>
  <w:style w:type="paragraph" w:customStyle="1" w:styleId="11A74E346DED4E2D82FCE6BD40AEA2E812">
    <w:name w:val="11A74E346DED4E2D82FCE6BD40AEA2E812"/>
    <w:rsid w:val="00576E5A"/>
    <w:pPr>
      <w:spacing w:line="252" w:lineRule="auto"/>
    </w:pPr>
    <w:rPr>
      <w:rFonts w:ascii="Segoe UI" w:eastAsiaTheme="minorHAnsi" w:hAnsi="Segoe UI"/>
      <w:sz w:val="20"/>
      <w:lang w:eastAsia="en-US"/>
    </w:rPr>
  </w:style>
  <w:style w:type="paragraph" w:customStyle="1" w:styleId="B98A75B1FDD844609F65E34769C73D5412">
    <w:name w:val="B98A75B1FDD844609F65E34769C73D5412"/>
    <w:rsid w:val="00576E5A"/>
    <w:pPr>
      <w:spacing w:line="252" w:lineRule="auto"/>
    </w:pPr>
    <w:rPr>
      <w:rFonts w:ascii="Segoe UI" w:eastAsiaTheme="minorHAnsi" w:hAnsi="Segoe UI"/>
      <w:sz w:val="20"/>
      <w:lang w:eastAsia="en-US"/>
    </w:rPr>
  </w:style>
  <w:style w:type="paragraph" w:customStyle="1" w:styleId="C702CA63CB0D42C3A693C962DD1EC97412">
    <w:name w:val="C702CA63CB0D42C3A693C962DD1EC97412"/>
    <w:rsid w:val="00576E5A"/>
    <w:pPr>
      <w:spacing w:line="252" w:lineRule="auto"/>
    </w:pPr>
    <w:rPr>
      <w:rFonts w:ascii="Segoe UI" w:eastAsiaTheme="minorHAnsi" w:hAnsi="Segoe UI"/>
      <w:sz w:val="20"/>
      <w:lang w:eastAsia="en-US"/>
    </w:rPr>
  </w:style>
  <w:style w:type="paragraph" w:customStyle="1" w:styleId="1AFFB3DDEACD4B9295E7C17D61FAC01D11">
    <w:name w:val="1AFFB3DDEACD4B9295E7C17D61FAC01D11"/>
    <w:rsid w:val="00576E5A"/>
    <w:pPr>
      <w:spacing w:line="252" w:lineRule="auto"/>
    </w:pPr>
    <w:rPr>
      <w:rFonts w:ascii="Segoe UI" w:eastAsiaTheme="minorHAnsi" w:hAnsi="Segoe UI"/>
      <w:sz w:val="20"/>
      <w:lang w:eastAsia="en-US"/>
    </w:rPr>
  </w:style>
  <w:style w:type="paragraph" w:customStyle="1" w:styleId="B777926B3E564A7B8DC86CFAA0898AA511">
    <w:name w:val="B777926B3E564A7B8DC86CFAA0898AA511"/>
    <w:rsid w:val="00576E5A"/>
    <w:pPr>
      <w:spacing w:line="252" w:lineRule="auto"/>
    </w:pPr>
    <w:rPr>
      <w:rFonts w:ascii="Segoe UI" w:eastAsiaTheme="minorHAnsi" w:hAnsi="Segoe UI"/>
      <w:sz w:val="20"/>
      <w:lang w:eastAsia="en-US"/>
    </w:rPr>
  </w:style>
  <w:style w:type="paragraph" w:customStyle="1" w:styleId="E09D6151007C48B3BD4F792EB3D9BE2211">
    <w:name w:val="E09D6151007C48B3BD4F792EB3D9BE2211"/>
    <w:rsid w:val="00576E5A"/>
    <w:pPr>
      <w:spacing w:line="252" w:lineRule="auto"/>
    </w:pPr>
    <w:rPr>
      <w:rFonts w:ascii="Segoe UI" w:eastAsiaTheme="minorHAnsi" w:hAnsi="Segoe UI"/>
      <w:sz w:val="20"/>
      <w:lang w:eastAsia="en-US"/>
    </w:rPr>
  </w:style>
  <w:style w:type="paragraph" w:customStyle="1" w:styleId="F200AE2FF0B84A3B96580437BB1F1BCA12">
    <w:name w:val="F200AE2FF0B84A3B96580437BB1F1BCA12"/>
    <w:rsid w:val="00576E5A"/>
    <w:pPr>
      <w:spacing w:line="252" w:lineRule="auto"/>
    </w:pPr>
    <w:rPr>
      <w:rFonts w:ascii="Segoe UI" w:eastAsiaTheme="minorHAnsi" w:hAnsi="Segoe UI"/>
      <w:sz w:val="20"/>
      <w:lang w:eastAsia="en-US"/>
    </w:rPr>
  </w:style>
  <w:style w:type="paragraph" w:customStyle="1" w:styleId="1B81FA17E2444384AA71DDBB6EEA2C2A12">
    <w:name w:val="1B81FA17E2444384AA71DDBB6EEA2C2A12"/>
    <w:rsid w:val="00576E5A"/>
    <w:pPr>
      <w:spacing w:line="252" w:lineRule="auto"/>
    </w:pPr>
    <w:rPr>
      <w:rFonts w:ascii="Segoe UI" w:eastAsiaTheme="minorHAnsi" w:hAnsi="Segoe UI"/>
      <w:sz w:val="20"/>
      <w:lang w:eastAsia="en-US"/>
    </w:rPr>
  </w:style>
  <w:style w:type="paragraph" w:customStyle="1" w:styleId="78D25DE15971433B8B2B2CA33975C19012">
    <w:name w:val="78D25DE15971433B8B2B2CA33975C19012"/>
    <w:rsid w:val="00576E5A"/>
    <w:pPr>
      <w:spacing w:line="252" w:lineRule="auto"/>
    </w:pPr>
    <w:rPr>
      <w:rFonts w:ascii="Segoe UI" w:eastAsiaTheme="minorHAnsi" w:hAnsi="Segoe UI"/>
      <w:sz w:val="20"/>
      <w:lang w:eastAsia="en-US"/>
    </w:rPr>
  </w:style>
  <w:style w:type="paragraph" w:customStyle="1" w:styleId="FCAAF15BDC8749A79B59610D6C4DED8212">
    <w:name w:val="FCAAF15BDC8749A79B59610D6C4DED8212"/>
    <w:rsid w:val="00576E5A"/>
    <w:pPr>
      <w:spacing w:line="252" w:lineRule="auto"/>
    </w:pPr>
    <w:rPr>
      <w:rFonts w:ascii="Segoe UI" w:eastAsiaTheme="minorHAnsi" w:hAnsi="Segoe UI"/>
      <w:sz w:val="20"/>
      <w:lang w:eastAsia="en-US"/>
    </w:rPr>
  </w:style>
  <w:style w:type="paragraph" w:customStyle="1" w:styleId="153585DF6BF34BCAAA27C80AA3F3F54C12">
    <w:name w:val="153585DF6BF34BCAAA27C80AA3F3F54C12"/>
    <w:rsid w:val="00576E5A"/>
    <w:pPr>
      <w:spacing w:line="252" w:lineRule="auto"/>
    </w:pPr>
    <w:rPr>
      <w:rFonts w:ascii="Segoe UI" w:eastAsiaTheme="minorHAnsi" w:hAnsi="Segoe UI"/>
      <w:sz w:val="20"/>
      <w:lang w:eastAsia="en-US"/>
    </w:rPr>
  </w:style>
  <w:style w:type="paragraph" w:customStyle="1" w:styleId="445671FABFED4CA9B4668E850AC0846F11">
    <w:name w:val="445671FABFED4CA9B4668E850AC0846F11"/>
    <w:rsid w:val="00576E5A"/>
    <w:pPr>
      <w:spacing w:line="252" w:lineRule="auto"/>
    </w:pPr>
    <w:rPr>
      <w:rFonts w:ascii="Segoe UI" w:eastAsiaTheme="minorHAnsi" w:hAnsi="Segoe UI"/>
      <w:sz w:val="20"/>
      <w:lang w:eastAsia="en-US"/>
    </w:rPr>
  </w:style>
  <w:style w:type="paragraph" w:customStyle="1" w:styleId="3B0C4BE0D62E4A3898D79F09AAA6296F11">
    <w:name w:val="3B0C4BE0D62E4A3898D79F09AAA6296F11"/>
    <w:rsid w:val="00576E5A"/>
    <w:pPr>
      <w:spacing w:line="252" w:lineRule="auto"/>
    </w:pPr>
    <w:rPr>
      <w:rFonts w:ascii="Segoe UI" w:eastAsiaTheme="minorHAnsi" w:hAnsi="Segoe UI"/>
      <w:sz w:val="20"/>
      <w:lang w:eastAsia="en-US"/>
    </w:rPr>
  </w:style>
  <w:style w:type="paragraph" w:customStyle="1" w:styleId="1771C6BCDBCD4916A45F221B09D523FA11">
    <w:name w:val="1771C6BCDBCD4916A45F221B09D523FA11"/>
    <w:rsid w:val="00576E5A"/>
    <w:pPr>
      <w:spacing w:line="252" w:lineRule="auto"/>
    </w:pPr>
    <w:rPr>
      <w:rFonts w:ascii="Segoe UI" w:eastAsiaTheme="minorHAnsi" w:hAnsi="Segoe UI"/>
      <w:sz w:val="20"/>
      <w:lang w:eastAsia="en-US"/>
    </w:rPr>
  </w:style>
  <w:style w:type="paragraph" w:customStyle="1" w:styleId="14033035AB8D47A982ABAE8E066E20B212">
    <w:name w:val="14033035AB8D47A982ABAE8E066E20B212"/>
    <w:rsid w:val="00576E5A"/>
    <w:pPr>
      <w:spacing w:line="252" w:lineRule="auto"/>
    </w:pPr>
    <w:rPr>
      <w:rFonts w:ascii="Segoe UI" w:eastAsiaTheme="minorHAnsi" w:hAnsi="Segoe UI"/>
      <w:sz w:val="20"/>
      <w:lang w:eastAsia="en-US"/>
    </w:rPr>
  </w:style>
  <w:style w:type="paragraph" w:customStyle="1" w:styleId="C47B3CCEC337499093D2358CBB1D45EC12">
    <w:name w:val="C47B3CCEC337499093D2358CBB1D45EC12"/>
    <w:rsid w:val="00576E5A"/>
    <w:pPr>
      <w:spacing w:line="252" w:lineRule="auto"/>
    </w:pPr>
    <w:rPr>
      <w:rFonts w:ascii="Segoe UI" w:eastAsiaTheme="minorHAnsi" w:hAnsi="Segoe UI"/>
      <w:sz w:val="20"/>
      <w:lang w:eastAsia="en-US"/>
    </w:rPr>
  </w:style>
  <w:style w:type="paragraph" w:customStyle="1" w:styleId="F15AB896FF3D40B2BB21DAA4B241959811">
    <w:name w:val="F15AB896FF3D40B2BB21DAA4B241959811"/>
    <w:rsid w:val="00576E5A"/>
    <w:pPr>
      <w:spacing w:line="252" w:lineRule="auto"/>
    </w:pPr>
    <w:rPr>
      <w:rFonts w:ascii="Segoe UI" w:eastAsiaTheme="minorHAnsi" w:hAnsi="Segoe UI"/>
      <w:sz w:val="20"/>
      <w:lang w:eastAsia="en-US"/>
    </w:rPr>
  </w:style>
  <w:style w:type="paragraph" w:customStyle="1" w:styleId="966393F51B724C3AA657EB2DF8BC1F5B11">
    <w:name w:val="966393F51B724C3AA657EB2DF8BC1F5B11"/>
    <w:rsid w:val="00576E5A"/>
    <w:pPr>
      <w:spacing w:line="252" w:lineRule="auto"/>
    </w:pPr>
    <w:rPr>
      <w:rFonts w:ascii="Segoe UI" w:eastAsiaTheme="minorHAnsi" w:hAnsi="Segoe UI"/>
      <w:sz w:val="20"/>
      <w:lang w:eastAsia="en-US"/>
    </w:rPr>
  </w:style>
  <w:style w:type="paragraph" w:customStyle="1" w:styleId="688D3899243D4FDC98F1B1D53E6A5F6C11">
    <w:name w:val="688D3899243D4FDC98F1B1D53E6A5F6C11"/>
    <w:rsid w:val="00576E5A"/>
    <w:pPr>
      <w:spacing w:line="252" w:lineRule="auto"/>
    </w:pPr>
    <w:rPr>
      <w:rFonts w:ascii="Segoe UI" w:eastAsiaTheme="minorHAnsi" w:hAnsi="Segoe UI"/>
      <w:sz w:val="20"/>
      <w:lang w:eastAsia="en-US"/>
    </w:rPr>
  </w:style>
  <w:style w:type="paragraph" w:customStyle="1" w:styleId="5C005BBDD72847E38127DAE327FE417511">
    <w:name w:val="5C005BBDD72847E38127DAE327FE417511"/>
    <w:rsid w:val="00576E5A"/>
    <w:pPr>
      <w:spacing w:line="252" w:lineRule="auto"/>
    </w:pPr>
    <w:rPr>
      <w:rFonts w:ascii="Segoe UI" w:eastAsiaTheme="minorHAnsi" w:hAnsi="Segoe UI"/>
      <w:sz w:val="20"/>
      <w:lang w:eastAsia="en-US"/>
    </w:rPr>
  </w:style>
  <w:style w:type="paragraph" w:customStyle="1" w:styleId="4572AB4623844DBFA56D7C65D3113CED11">
    <w:name w:val="4572AB4623844DBFA56D7C65D3113CED11"/>
    <w:rsid w:val="00576E5A"/>
    <w:pPr>
      <w:spacing w:line="252" w:lineRule="auto"/>
    </w:pPr>
    <w:rPr>
      <w:rFonts w:ascii="Segoe UI" w:eastAsiaTheme="minorHAnsi" w:hAnsi="Segoe UI"/>
      <w:sz w:val="20"/>
      <w:lang w:eastAsia="en-US"/>
    </w:rPr>
  </w:style>
  <w:style w:type="paragraph" w:customStyle="1" w:styleId="B31EB5AEB9FB4402BE168B05FA443B1411">
    <w:name w:val="B31EB5AEB9FB4402BE168B05FA443B1411"/>
    <w:rsid w:val="00576E5A"/>
    <w:pPr>
      <w:spacing w:line="252" w:lineRule="auto"/>
    </w:pPr>
    <w:rPr>
      <w:rFonts w:ascii="Segoe UI" w:eastAsiaTheme="minorHAnsi" w:hAnsi="Segoe UI"/>
      <w:sz w:val="20"/>
      <w:lang w:eastAsia="en-US"/>
    </w:rPr>
  </w:style>
  <w:style w:type="paragraph" w:customStyle="1" w:styleId="0255FA03E5A64B5EB486BA177C9911F510">
    <w:name w:val="0255FA03E5A64B5EB486BA177C9911F510"/>
    <w:rsid w:val="00576E5A"/>
    <w:pPr>
      <w:spacing w:line="252" w:lineRule="auto"/>
    </w:pPr>
    <w:rPr>
      <w:rFonts w:ascii="Segoe UI" w:eastAsiaTheme="minorHAnsi" w:hAnsi="Segoe UI"/>
      <w:sz w:val="20"/>
      <w:lang w:eastAsia="en-US"/>
    </w:rPr>
  </w:style>
  <w:style w:type="paragraph" w:customStyle="1" w:styleId="B245A21CF7FE48998830656EFE23042C9">
    <w:name w:val="B245A21CF7FE48998830656EFE23042C9"/>
    <w:rsid w:val="00576E5A"/>
    <w:pPr>
      <w:spacing w:line="252" w:lineRule="auto"/>
    </w:pPr>
    <w:rPr>
      <w:rFonts w:ascii="Segoe UI" w:eastAsiaTheme="minorHAnsi" w:hAnsi="Segoe UI"/>
      <w:sz w:val="20"/>
      <w:lang w:eastAsia="en-US"/>
    </w:rPr>
  </w:style>
  <w:style w:type="paragraph" w:customStyle="1" w:styleId="E961E2081D4248ED9CD65AD0AB3FDBFA10">
    <w:name w:val="E961E2081D4248ED9CD65AD0AB3FDBFA10"/>
    <w:rsid w:val="00576E5A"/>
    <w:pPr>
      <w:spacing w:line="252" w:lineRule="auto"/>
    </w:pPr>
    <w:rPr>
      <w:rFonts w:ascii="Segoe UI" w:eastAsiaTheme="minorHAnsi" w:hAnsi="Segoe UI"/>
      <w:sz w:val="20"/>
      <w:lang w:eastAsia="en-US"/>
    </w:rPr>
  </w:style>
  <w:style w:type="paragraph" w:customStyle="1" w:styleId="41CA42C6E4B946869F8E73A8D305DB3C9">
    <w:name w:val="41CA42C6E4B946869F8E73A8D305DB3C9"/>
    <w:rsid w:val="00576E5A"/>
    <w:pPr>
      <w:spacing w:line="252" w:lineRule="auto"/>
    </w:pPr>
    <w:rPr>
      <w:rFonts w:ascii="Segoe UI" w:eastAsiaTheme="minorHAnsi" w:hAnsi="Segoe UI"/>
      <w:sz w:val="20"/>
      <w:lang w:eastAsia="en-US"/>
    </w:rPr>
  </w:style>
  <w:style w:type="paragraph" w:customStyle="1" w:styleId="E5616B7ECDE24B6C8963281557AC12EA9">
    <w:name w:val="E5616B7ECDE24B6C8963281557AC12EA9"/>
    <w:rsid w:val="00576E5A"/>
    <w:pPr>
      <w:spacing w:line="252" w:lineRule="auto"/>
    </w:pPr>
    <w:rPr>
      <w:rFonts w:ascii="Segoe UI" w:eastAsiaTheme="minorHAnsi" w:hAnsi="Segoe UI"/>
      <w:sz w:val="20"/>
      <w:lang w:eastAsia="en-US"/>
    </w:rPr>
  </w:style>
  <w:style w:type="paragraph" w:customStyle="1" w:styleId="41BDE8037F1D4D5D8C5C84FC5B0E67FC">
    <w:name w:val="41BDE8037F1D4D5D8C5C84FC5B0E67FC"/>
    <w:rsid w:val="00576E5A"/>
    <w:pPr>
      <w:spacing w:line="252" w:lineRule="auto"/>
    </w:pPr>
    <w:rPr>
      <w:rFonts w:ascii="Segoe UI" w:eastAsiaTheme="minorHAnsi" w:hAnsi="Segoe UI"/>
      <w:sz w:val="20"/>
      <w:lang w:eastAsia="en-US"/>
    </w:rPr>
  </w:style>
  <w:style w:type="paragraph" w:customStyle="1" w:styleId="5D4669E9166B4C559B1BE04B47A1C5465">
    <w:name w:val="5D4669E9166B4C559B1BE04B47A1C5465"/>
    <w:rsid w:val="00576E5A"/>
    <w:pPr>
      <w:spacing w:before="240" w:after="240" w:line="240" w:lineRule="auto"/>
      <w:ind w:left="720"/>
      <w:contextualSpacing/>
    </w:pPr>
    <w:rPr>
      <w:rFonts w:ascii="Arial" w:eastAsia="Times New Roman" w:hAnsi="Arial" w:cs="Arial"/>
      <w:sz w:val="24"/>
      <w:szCs w:val="24"/>
    </w:rPr>
  </w:style>
  <w:style w:type="paragraph" w:customStyle="1" w:styleId="7953988A525E4C56A310411310B105C9">
    <w:name w:val="7953988A525E4C56A310411310B105C9"/>
    <w:rsid w:val="00576E5A"/>
    <w:pPr>
      <w:spacing w:line="252" w:lineRule="auto"/>
    </w:pPr>
    <w:rPr>
      <w:rFonts w:ascii="Segoe UI" w:eastAsiaTheme="minorHAnsi" w:hAnsi="Segoe UI"/>
      <w:sz w:val="20"/>
      <w:lang w:eastAsia="en-US"/>
    </w:rPr>
  </w:style>
  <w:style w:type="paragraph" w:customStyle="1" w:styleId="BAF45BEE698B4774A79BF0056710925A">
    <w:name w:val="BAF45BEE698B4774A79BF0056710925A"/>
    <w:rsid w:val="00576E5A"/>
    <w:pPr>
      <w:spacing w:line="252" w:lineRule="auto"/>
    </w:pPr>
    <w:rPr>
      <w:rFonts w:ascii="Segoe UI" w:eastAsiaTheme="minorHAnsi" w:hAnsi="Segoe UI"/>
      <w:sz w:val="20"/>
      <w:lang w:eastAsia="en-US"/>
    </w:rPr>
  </w:style>
  <w:style w:type="paragraph" w:customStyle="1" w:styleId="5789C2E292AB4095A94AF23D00646B7D">
    <w:name w:val="5789C2E292AB4095A94AF23D00646B7D"/>
    <w:rsid w:val="00576E5A"/>
    <w:pPr>
      <w:spacing w:line="252" w:lineRule="auto"/>
    </w:pPr>
    <w:rPr>
      <w:rFonts w:ascii="Segoe UI" w:eastAsiaTheme="minorHAnsi" w:hAnsi="Segoe UI"/>
      <w:sz w:val="20"/>
      <w:lang w:eastAsia="en-US"/>
    </w:rPr>
  </w:style>
  <w:style w:type="paragraph" w:customStyle="1" w:styleId="087C6D6309A24EDFA881B2BC00AC2711">
    <w:name w:val="087C6D6309A24EDFA881B2BC00AC2711"/>
    <w:rsid w:val="00576E5A"/>
  </w:style>
  <w:style w:type="paragraph" w:customStyle="1" w:styleId="C83AB97D94AB4AE1AF11AF71BCA2535E">
    <w:name w:val="C83AB97D94AB4AE1AF11AF71BCA2535E"/>
    <w:rsid w:val="00576E5A"/>
  </w:style>
  <w:style w:type="paragraph" w:customStyle="1" w:styleId="3504314A1056427A9E64CCB73ABFA7B1">
    <w:name w:val="3504314A1056427A9E64CCB73ABFA7B1"/>
    <w:rsid w:val="00576E5A"/>
  </w:style>
  <w:style w:type="paragraph" w:customStyle="1" w:styleId="921DE058369E41A9959CBE2C5A0ECDA7">
    <w:name w:val="921DE058369E41A9959CBE2C5A0ECDA7"/>
    <w:rsid w:val="00576E5A"/>
  </w:style>
  <w:style w:type="paragraph" w:customStyle="1" w:styleId="B454C220E403431F8A7BD375ED93525B">
    <w:name w:val="B454C220E403431F8A7BD375ED93525B"/>
    <w:rsid w:val="00576E5A"/>
  </w:style>
  <w:style w:type="paragraph" w:customStyle="1" w:styleId="F49225698D8E453FAD7412F320C3379F">
    <w:name w:val="F49225698D8E453FAD7412F320C3379F"/>
    <w:rsid w:val="00576E5A"/>
  </w:style>
  <w:style w:type="paragraph" w:customStyle="1" w:styleId="10A79B75802C4E0FB78B84FE0D01B0EB">
    <w:name w:val="10A79B75802C4E0FB78B84FE0D01B0EB"/>
    <w:rsid w:val="00576E5A"/>
  </w:style>
  <w:style w:type="paragraph" w:customStyle="1" w:styleId="2ACDDB89CE09416AAE74B14320F834F1">
    <w:name w:val="2ACDDB89CE09416AAE74B14320F834F1"/>
    <w:rsid w:val="00576E5A"/>
  </w:style>
  <w:style w:type="paragraph" w:customStyle="1" w:styleId="76D25E393B2D42E98A43936FF7C42F46">
    <w:name w:val="76D25E393B2D42E98A43936FF7C42F46"/>
    <w:rsid w:val="00576E5A"/>
  </w:style>
  <w:style w:type="paragraph" w:customStyle="1" w:styleId="6E358CF3ECCA4987988B3D086F98F648">
    <w:name w:val="6E358CF3ECCA4987988B3D086F98F648"/>
    <w:rsid w:val="00576E5A"/>
  </w:style>
  <w:style w:type="paragraph" w:customStyle="1" w:styleId="8BAADE75D641488EB5E18FAAD85C51BE">
    <w:name w:val="8BAADE75D641488EB5E18FAAD85C51BE"/>
    <w:rsid w:val="00576E5A"/>
  </w:style>
  <w:style w:type="paragraph" w:customStyle="1" w:styleId="CD2558CE255F42A7B3ADF6C5BBC4A9AD">
    <w:name w:val="CD2558CE255F42A7B3ADF6C5BBC4A9AD"/>
    <w:rsid w:val="00576E5A"/>
  </w:style>
  <w:style w:type="paragraph" w:customStyle="1" w:styleId="D90106F6FDEF49F8B9E4D7A3DFDC996C">
    <w:name w:val="D90106F6FDEF49F8B9E4D7A3DFDC996C"/>
    <w:rsid w:val="00576E5A"/>
  </w:style>
  <w:style w:type="paragraph" w:customStyle="1" w:styleId="5D58286207424DD6BB97AEA888EB0FAF">
    <w:name w:val="5D58286207424DD6BB97AEA888EB0FAF"/>
    <w:rsid w:val="00576E5A"/>
  </w:style>
  <w:style w:type="paragraph" w:customStyle="1" w:styleId="7922BF46A8234A869E4124A3CB367904">
    <w:name w:val="7922BF46A8234A869E4124A3CB367904"/>
    <w:rsid w:val="00576E5A"/>
  </w:style>
  <w:style w:type="paragraph" w:customStyle="1" w:styleId="1A84A27BCD124F2A93DEC5F04BDA56E3">
    <w:name w:val="1A84A27BCD124F2A93DEC5F04BDA56E3"/>
    <w:rsid w:val="00576E5A"/>
  </w:style>
  <w:style w:type="paragraph" w:customStyle="1" w:styleId="54D55112A15D4DC19D80E0BF4BC206CD">
    <w:name w:val="54D55112A15D4DC19D80E0BF4BC206CD"/>
    <w:rsid w:val="00576E5A"/>
  </w:style>
  <w:style w:type="paragraph" w:customStyle="1" w:styleId="F7B53C20241E46E9B5E7C98F73CD0F32">
    <w:name w:val="F7B53C20241E46E9B5E7C98F73CD0F32"/>
    <w:rsid w:val="00576E5A"/>
  </w:style>
  <w:style w:type="paragraph" w:customStyle="1" w:styleId="4555DAE678774B8CB984800F5F2042B3">
    <w:name w:val="4555DAE678774B8CB984800F5F2042B3"/>
    <w:rsid w:val="00576E5A"/>
  </w:style>
  <w:style w:type="paragraph" w:customStyle="1" w:styleId="8B66EEE138D54B31A09D12F32AC044A8">
    <w:name w:val="8B66EEE138D54B31A09D12F32AC044A8"/>
    <w:rsid w:val="00576E5A"/>
  </w:style>
  <w:style w:type="paragraph" w:customStyle="1" w:styleId="4A91DF94CDDB4B38BE09E3EBE17D59F7">
    <w:name w:val="4A91DF94CDDB4B38BE09E3EBE17D59F7"/>
    <w:rsid w:val="00576E5A"/>
  </w:style>
  <w:style w:type="paragraph" w:customStyle="1" w:styleId="DA1BBE76B9CC412792C52C4D2C3947DF">
    <w:name w:val="DA1BBE76B9CC412792C52C4D2C3947DF"/>
    <w:rsid w:val="00576E5A"/>
  </w:style>
  <w:style w:type="paragraph" w:customStyle="1" w:styleId="9BEA29C1490D4C37ADE4C001E2A8B163">
    <w:name w:val="9BEA29C1490D4C37ADE4C001E2A8B163"/>
    <w:rsid w:val="00576E5A"/>
  </w:style>
  <w:style w:type="paragraph" w:customStyle="1" w:styleId="F977CE35D5094BC6B90CA828133001DB">
    <w:name w:val="F977CE35D5094BC6B90CA828133001DB"/>
    <w:rsid w:val="00576E5A"/>
  </w:style>
  <w:style w:type="paragraph" w:customStyle="1" w:styleId="EAF15A03F2534DA6AE2C8D78F401CF5B">
    <w:name w:val="EAF15A03F2534DA6AE2C8D78F401CF5B"/>
    <w:rsid w:val="00576E5A"/>
  </w:style>
  <w:style w:type="paragraph" w:customStyle="1" w:styleId="C6FEBEA9D71E45CCBB8289A1EABF1530">
    <w:name w:val="C6FEBEA9D71E45CCBB8289A1EABF1530"/>
    <w:rsid w:val="00576E5A"/>
  </w:style>
  <w:style w:type="paragraph" w:customStyle="1" w:styleId="F41BA4314A3C45FAB6946E18FB935296">
    <w:name w:val="F41BA4314A3C45FAB6946E18FB935296"/>
    <w:rsid w:val="00576E5A"/>
  </w:style>
  <w:style w:type="paragraph" w:customStyle="1" w:styleId="4569FD93DBAE4627A9248D63C69DA57F">
    <w:name w:val="4569FD93DBAE4627A9248D63C69DA57F"/>
    <w:rsid w:val="00576E5A"/>
  </w:style>
  <w:style w:type="paragraph" w:customStyle="1" w:styleId="98318A37B43A4DEEA9D64888B6A42785">
    <w:name w:val="98318A37B43A4DEEA9D64888B6A42785"/>
    <w:rsid w:val="00576E5A"/>
  </w:style>
  <w:style w:type="paragraph" w:customStyle="1" w:styleId="2235AEF182BF4F559C155A551A1CE68C">
    <w:name w:val="2235AEF182BF4F559C155A551A1CE68C"/>
    <w:rsid w:val="00576E5A"/>
  </w:style>
  <w:style w:type="paragraph" w:customStyle="1" w:styleId="C82B8A097143431893B18CDE2B50AE2B">
    <w:name w:val="C82B8A097143431893B18CDE2B50AE2B"/>
    <w:rsid w:val="00576E5A"/>
  </w:style>
  <w:style w:type="paragraph" w:customStyle="1" w:styleId="0D9515FA2FAB4311B2F943CB2E2C0B9D">
    <w:name w:val="0D9515FA2FAB4311B2F943CB2E2C0B9D"/>
    <w:rsid w:val="00576E5A"/>
  </w:style>
  <w:style w:type="paragraph" w:customStyle="1" w:styleId="806FB3C8DA084F4D861A8DDCA690A4D6">
    <w:name w:val="806FB3C8DA084F4D861A8DDCA690A4D6"/>
    <w:rsid w:val="00576E5A"/>
  </w:style>
  <w:style w:type="paragraph" w:customStyle="1" w:styleId="4F59CA23CF7A45DDAD2B7151F972E03F">
    <w:name w:val="4F59CA23CF7A45DDAD2B7151F972E03F"/>
    <w:rsid w:val="00576E5A"/>
  </w:style>
  <w:style w:type="paragraph" w:customStyle="1" w:styleId="FE6260CB422C43518F092F00DDFCE888">
    <w:name w:val="FE6260CB422C43518F092F00DDFCE888"/>
    <w:rsid w:val="00576E5A"/>
  </w:style>
  <w:style w:type="paragraph" w:customStyle="1" w:styleId="8C92492184F54B7EA0817049CC478BF8">
    <w:name w:val="8C92492184F54B7EA0817049CC478BF8"/>
    <w:rsid w:val="00576E5A"/>
  </w:style>
  <w:style w:type="paragraph" w:customStyle="1" w:styleId="7922AC39EF6F4E889884E3530B92DF66">
    <w:name w:val="7922AC39EF6F4E889884E3530B92DF66"/>
    <w:rsid w:val="00576E5A"/>
  </w:style>
  <w:style w:type="paragraph" w:customStyle="1" w:styleId="693EE85A5DAF4015A0CC405C215D482B">
    <w:name w:val="693EE85A5DAF4015A0CC405C215D482B"/>
    <w:rsid w:val="00576E5A"/>
  </w:style>
  <w:style w:type="paragraph" w:customStyle="1" w:styleId="CB81CEA4502F4ED9B28C60FEBC26CE56">
    <w:name w:val="CB81CEA4502F4ED9B28C60FEBC26CE56"/>
    <w:rsid w:val="00576E5A"/>
  </w:style>
  <w:style w:type="paragraph" w:customStyle="1" w:styleId="E2DD7D80A6294B4F99257EAC331342B0">
    <w:name w:val="E2DD7D80A6294B4F99257EAC331342B0"/>
    <w:rsid w:val="00576E5A"/>
  </w:style>
  <w:style w:type="paragraph" w:customStyle="1" w:styleId="1E02998ED1E74A8B9FB1F1A2E3CBAF50">
    <w:name w:val="1E02998ED1E74A8B9FB1F1A2E3CBAF50"/>
    <w:rsid w:val="00576E5A"/>
  </w:style>
  <w:style w:type="paragraph" w:customStyle="1" w:styleId="72F303614DC64D71ADF1ECBD2DA453FC">
    <w:name w:val="72F303614DC64D71ADF1ECBD2DA453FC"/>
    <w:rsid w:val="00576E5A"/>
  </w:style>
  <w:style w:type="paragraph" w:customStyle="1" w:styleId="8BA3FA395AA0466EBBCFEE1080876B98">
    <w:name w:val="8BA3FA395AA0466EBBCFEE1080876B98"/>
    <w:rsid w:val="00576E5A"/>
  </w:style>
  <w:style w:type="paragraph" w:customStyle="1" w:styleId="9C18FDB62E634F158AFE161096EBE264">
    <w:name w:val="9C18FDB62E634F158AFE161096EBE264"/>
    <w:rsid w:val="00576E5A"/>
  </w:style>
  <w:style w:type="paragraph" w:customStyle="1" w:styleId="3EDC1BD1FD2F41F4A4095EDC32622852">
    <w:name w:val="3EDC1BD1FD2F41F4A4095EDC32622852"/>
    <w:rsid w:val="00576E5A"/>
  </w:style>
  <w:style w:type="paragraph" w:customStyle="1" w:styleId="28CC0526F6EE4955899D42D77EC8DAB0">
    <w:name w:val="28CC0526F6EE4955899D42D77EC8DAB0"/>
    <w:rsid w:val="00576E5A"/>
  </w:style>
  <w:style w:type="paragraph" w:customStyle="1" w:styleId="3A2D0CE4D8CF498FB151901AC3570F37">
    <w:name w:val="3A2D0CE4D8CF498FB151901AC3570F37"/>
    <w:rsid w:val="00576E5A"/>
  </w:style>
  <w:style w:type="paragraph" w:customStyle="1" w:styleId="B59C2C5A0E2F4F1CA4F10BCA0E76C993">
    <w:name w:val="B59C2C5A0E2F4F1CA4F10BCA0E76C993"/>
    <w:rsid w:val="00576E5A"/>
  </w:style>
  <w:style w:type="paragraph" w:customStyle="1" w:styleId="50E7D11B150F493AA26293546138115B">
    <w:name w:val="50E7D11B150F493AA26293546138115B"/>
    <w:rsid w:val="00576E5A"/>
  </w:style>
  <w:style w:type="paragraph" w:customStyle="1" w:styleId="A3704202D689473D801BAE36B9B81B2B">
    <w:name w:val="A3704202D689473D801BAE36B9B81B2B"/>
    <w:rsid w:val="00576E5A"/>
  </w:style>
  <w:style w:type="paragraph" w:customStyle="1" w:styleId="E66FD7044B4D4B0590AF782B0890333A">
    <w:name w:val="E66FD7044B4D4B0590AF782B0890333A"/>
    <w:rsid w:val="00576E5A"/>
  </w:style>
  <w:style w:type="paragraph" w:customStyle="1" w:styleId="2A6A2BAAA39E4E869A1962D32320267B">
    <w:name w:val="2A6A2BAAA39E4E869A1962D32320267B"/>
    <w:rsid w:val="00576E5A"/>
  </w:style>
  <w:style w:type="paragraph" w:customStyle="1" w:styleId="4C41F1710517436D96EFCE25E5BC9775">
    <w:name w:val="4C41F1710517436D96EFCE25E5BC9775"/>
    <w:rsid w:val="00576E5A"/>
  </w:style>
  <w:style w:type="paragraph" w:customStyle="1" w:styleId="7FC14941179342398F63C458886A33D5">
    <w:name w:val="7FC14941179342398F63C458886A33D5"/>
    <w:rsid w:val="00576E5A"/>
  </w:style>
  <w:style w:type="paragraph" w:customStyle="1" w:styleId="AD4ECAD25C704DF69A4B452A8FF6FBA5">
    <w:name w:val="AD4ECAD25C704DF69A4B452A8FF6FBA5"/>
    <w:rsid w:val="00576E5A"/>
  </w:style>
  <w:style w:type="paragraph" w:customStyle="1" w:styleId="89E73143E3E84F258711E537A8FAE1B3">
    <w:name w:val="89E73143E3E84F258711E537A8FAE1B3"/>
    <w:rsid w:val="00576E5A"/>
  </w:style>
  <w:style w:type="paragraph" w:customStyle="1" w:styleId="FCAC68EA2A67490393BF5915461304B2">
    <w:name w:val="FCAC68EA2A67490393BF5915461304B2"/>
    <w:rsid w:val="00576E5A"/>
  </w:style>
  <w:style w:type="paragraph" w:customStyle="1" w:styleId="A6B0C8E4D5394BB0AEFE4F1C9FD54270">
    <w:name w:val="A6B0C8E4D5394BB0AEFE4F1C9FD54270"/>
    <w:rsid w:val="00576E5A"/>
  </w:style>
  <w:style w:type="paragraph" w:customStyle="1" w:styleId="8A403426615C42B99D268B51EFCF7A8A">
    <w:name w:val="8A403426615C42B99D268B51EFCF7A8A"/>
    <w:rsid w:val="00576E5A"/>
  </w:style>
  <w:style w:type="paragraph" w:customStyle="1" w:styleId="C149BBDE380A48238070D3B8B58D403A">
    <w:name w:val="C149BBDE380A48238070D3B8B58D403A"/>
    <w:rsid w:val="00576E5A"/>
  </w:style>
  <w:style w:type="paragraph" w:customStyle="1" w:styleId="876AC356FD7243DEADC008F24A2F8233">
    <w:name w:val="876AC356FD7243DEADC008F24A2F8233"/>
    <w:rsid w:val="00576E5A"/>
  </w:style>
  <w:style w:type="paragraph" w:customStyle="1" w:styleId="C4AAE578BE964ECE83F8B75B2688AFED">
    <w:name w:val="C4AAE578BE964ECE83F8B75B2688AFED"/>
    <w:rsid w:val="00576E5A"/>
  </w:style>
  <w:style w:type="paragraph" w:customStyle="1" w:styleId="8D5D4BDEBEF349B2B81006F1B23CB88C">
    <w:name w:val="8D5D4BDEBEF349B2B81006F1B23CB88C"/>
    <w:rsid w:val="00576E5A"/>
  </w:style>
  <w:style w:type="paragraph" w:customStyle="1" w:styleId="1BCD8704F0014C348916F191ACE32988">
    <w:name w:val="1BCD8704F0014C348916F191ACE32988"/>
    <w:rsid w:val="00576E5A"/>
  </w:style>
  <w:style w:type="paragraph" w:customStyle="1" w:styleId="2B2EE79B5ACD4759873CAEC31A2ACB81">
    <w:name w:val="2B2EE79B5ACD4759873CAEC31A2ACB81"/>
    <w:rsid w:val="00576E5A"/>
  </w:style>
  <w:style w:type="paragraph" w:customStyle="1" w:styleId="9C5275B396FE492E900D23B2C548EA52">
    <w:name w:val="9C5275B396FE492E900D23B2C548EA52"/>
    <w:rsid w:val="00576E5A"/>
  </w:style>
  <w:style w:type="paragraph" w:customStyle="1" w:styleId="2D8D6C02AF3B4A33892B91AF41B6B0B6">
    <w:name w:val="2D8D6C02AF3B4A33892B91AF41B6B0B6"/>
    <w:rsid w:val="00576E5A"/>
  </w:style>
  <w:style w:type="paragraph" w:customStyle="1" w:styleId="9115365D82064A488427939F7729C36B">
    <w:name w:val="9115365D82064A488427939F7729C36B"/>
    <w:rsid w:val="00576E5A"/>
  </w:style>
  <w:style w:type="paragraph" w:customStyle="1" w:styleId="37D62C10D9FF4ABD9197AD406D10B7C0">
    <w:name w:val="37D62C10D9FF4ABD9197AD406D10B7C0"/>
    <w:rsid w:val="00576E5A"/>
  </w:style>
  <w:style w:type="paragraph" w:customStyle="1" w:styleId="05455CAC61E344D0B1297E753FB857CE">
    <w:name w:val="05455CAC61E344D0B1297E753FB857CE"/>
    <w:rsid w:val="00576E5A"/>
  </w:style>
  <w:style w:type="paragraph" w:customStyle="1" w:styleId="B1B3199C32BA48258247E7CB657AD12D">
    <w:name w:val="B1B3199C32BA48258247E7CB657AD12D"/>
    <w:rsid w:val="00576E5A"/>
  </w:style>
  <w:style w:type="paragraph" w:customStyle="1" w:styleId="2EB6CB6DB1D34E2D856F844325170F40">
    <w:name w:val="2EB6CB6DB1D34E2D856F844325170F40"/>
    <w:rsid w:val="00576E5A"/>
  </w:style>
  <w:style w:type="paragraph" w:customStyle="1" w:styleId="BF55E38636934C5181584E2C10B1C37A">
    <w:name w:val="BF55E38636934C5181584E2C10B1C37A"/>
    <w:rsid w:val="00576E5A"/>
  </w:style>
  <w:style w:type="paragraph" w:customStyle="1" w:styleId="1CBB5C33B0AB485593C27B089C5D8E02">
    <w:name w:val="1CBB5C33B0AB485593C27B089C5D8E02"/>
    <w:rsid w:val="00576E5A"/>
  </w:style>
  <w:style w:type="paragraph" w:customStyle="1" w:styleId="B070F18C3305494BB15C20FFA3E6058D">
    <w:name w:val="B070F18C3305494BB15C20FFA3E6058D"/>
    <w:rsid w:val="00576E5A"/>
  </w:style>
  <w:style w:type="paragraph" w:customStyle="1" w:styleId="E8C380C7C5B04D939A31018C2753B90D">
    <w:name w:val="E8C380C7C5B04D939A31018C2753B90D"/>
    <w:rsid w:val="00576E5A"/>
  </w:style>
  <w:style w:type="paragraph" w:customStyle="1" w:styleId="F888BF83AF5C4F829FD9B7492F78B076">
    <w:name w:val="F888BF83AF5C4F829FD9B7492F78B076"/>
    <w:rsid w:val="00576E5A"/>
  </w:style>
  <w:style w:type="paragraph" w:customStyle="1" w:styleId="D1E72616BE484272866DD55E6FC9ACF9">
    <w:name w:val="D1E72616BE484272866DD55E6FC9ACF9"/>
    <w:rsid w:val="00576E5A"/>
  </w:style>
  <w:style w:type="paragraph" w:customStyle="1" w:styleId="AB627494FABA4129A94B0A1E6125A583">
    <w:name w:val="AB627494FABA4129A94B0A1E6125A583"/>
    <w:rsid w:val="00576E5A"/>
  </w:style>
  <w:style w:type="paragraph" w:customStyle="1" w:styleId="F4D2644B685A4DC3BB185A19088FC973">
    <w:name w:val="F4D2644B685A4DC3BB185A19088FC973"/>
    <w:rsid w:val="00576E5A"/>
  </w:style>
  <w:style w:type="paragraph" w:customStyle="1" w:styleId="BCF8ED447BCB405397FF419B3F27E88A">
    <w:name w:val="BCF8ED447BCB405397FF419B3F27E88A"/>
    <w:rsid w:val="00576E5A"/>
  </w:style>
  <w:style w:type="paragraph" w:customStyle="1" w:styleId="BEC5680649F049FD843D7AA2A569B126">
    <w:name w:val="BEC5680649F049FD843D7AA2A569B126"/>
    <w:rsid w:val="00576E5A"/>
  </w:style>
  <w:style w:type="paragraph" w:customStyle="1" w:styleId="535C7EB75DB7447898B53358BA99B257">
    <w:name w:val="535C7EB75DB7447898B53358BA99B257"/>
    <w:rsid w:val="00576E5A"/>
  </w:style>
  <w:style w:type="paragraph" w:customStyle="1" w:styleId="7736F9DE61284F16B74B6BB245EEF3C2">
    <w:name w:val="7736F9DE61284F16B74B6BB245EEF3C2"/>
    <w:rsid w:val="00576E5A"/>
  </w:style>
  <w:style w:type="paragraph" w:customStyle="1" w:styleId="2F0B3B7C3C09410FB52EF5711DEAD1E5">
    <w:name w:val="2F0B3B7C3C09410FB52EF5711DEAD1E5"/>
    <w:rsid w:val="00576E5A"/>
  </w:style>
  <w:style w:type="paragraph" w:customStyle="1" w:styleId="66FC9F04E8914BAAA233218C01DBD4C8">
    <w:name w:val="66FC9F04E8914BAAA233218C01DBD4C8"/>
    <w:rsid w:val="00576E5A"/>
  </w:style>
  <w:style w:type="paragraph" w:customStyle="1" w:styleId="85D8A8E2B65845B796F4CD57A7CECE5B">
    <w:name w:val="85D8A8E2B65845B796F4CD57A7CECE5B"/>
    <w:rsid w:val="00576E5A"/>
  </w:style>
  <w:style w:type="paragraph" w:customStyle="1" w:styleId="BDCE28841C244E1287743A9DC7E7B173">
    <w:name w:val="BDCE28841C244E1287743A9DC7E7B173"/>
    <w:rsid w:val="00576E5A"/>
  </w:style>
  <w:style w:type="paragraph" w:customStyle="1" w:styleId="1F6E3563573649C6B22C8DEA6D61347D">
    <w:name w:val="1F6E3563573649C6B22C8DEA6D61347D"/>
    <w:rsid w:val="00576E5A"/>
  </w:style>
  <w:style w:type="paragraph" w:customStyle="1" w:styleId="60D8EE7B32AE42F38FE860AD5F5B08DE">
    <w:name w:val="60D8EE7B32AE42F38FE860AD5F5B08DE"/>
    <w:rsid w:val="00576E5A"/>
  </w:style>
  <w:style w:type="paragraph" w:customStyle="1" w:styleId="08DDF46834214E1EAE7F6D4DD4144396">
    <w:name w:val="08DDF46834214E1EAE7F6D4DD4144396"/>
    <w:rsid w:val="00576E5A"/>
  </w:style>
  <w:style w:type="paragraph" w:customStyle="1" w:styleId="9163860DEF7F4EB8A88255051CE93BA3">
    <w:name w:val="9163860DEF7F4EB8A88255051CE93BA3"/>
    <w:rsid w:val="00576E5A"/>
  </w:style>
  <w:style w:type="paragraph" w:customStyle="1" w:styleId="9EB123DB4D4449FE844BBB9617165055">
    <w:name w:val="9EB123DB4D4449FE844BBB9617165055"/>
    <w:rsid w:val="00576E5A"/>
  </w:style>
  <w:style w:type="paragraph" w:customStyle="1" w:styleId="2151150DF4E047558B872E94B48484E8">
    <w:name w:val="2151150DF4E047558B872E94B48484E8"/>
    <w:rsid w:val="00576E5A"/>
  </w:style>
  <w:style w:type="paragraph" w:customStyle="1" w:styleId="2E192908E71849F59ECDCFEA802FC65A">
    <w:name w:val="2E192908E71849F59ECDCFEA802FC65A"/>
    <w:rsid w:val="00576E5A"/>
  </w:style>
  <w:style w:type="paragraph" w:customStyle="1" w:styleId="1A0073216A3A493CAD9CF86474BFD61D">
    <w:name w:val="1A0073216A3A493CAD9CF86474BFD61D"/>
    <w:rsid w:val="00576E5A"/>
  </w:style>
  <w:style w:type="paragraph" w:customStyle="1" w:styleId="C50F2D5591104475A4C1496F03A773D3">
    <w:name w:val="C50F2D5591104475A4C1496F03A773D3"/>
    <w:rsid w:val="00576E5A"/>
  </w:style>
  <w:style w:type="paragraph" w:customStyle="1" w:styleId="73DD7E27269E4FDD883E3B95CE80C9AB">
    <w:name w:val="73DD7E27269E4FDD883E3B95CE80C9AB"/>
    <w:rsid w:val="00576E5A"/>
  </w:style>
  <w:style w:type="paragraph" w:customStyle="1" w:styleId="DF2B9B5ACA1D493C8697F5340D1DB339">
    <w:name w:val="DF2B9B5ACA1D493C8697F5340D1DB339"/>
    <w:rsid w:val="00576E5A"/>
  </w:style>
  <w:style w:type="paragraph" w:customStyle="1" w:styleId="44BD74CC65FA46E1900784BED343DB12">
    <w:name w:val="44BD74CC65FA46E1900784BED343DB12"/>
    <w:rsid w:val="00576E5A"/>
  </w:style>
  <w:style w:type="paragraph" w:customStyle="1" w:styleId="6058ED2372E644FF8F005A61299509EA">
    <w:name w:val="6058ED2372E644FF8F005A61299509EA"/>
    <w:rsid w:val="00576E5A"/>
  </w:style>
  <w:style w:type="paragraph" w:customStyle="1" w:styleId="74B5FBEA5A7940C3AD3F238D9C2BBDB2">
    <w:name w:val="74B5FBEA5A7940C3AD3F238D9C2BBDB2"/>
    <w:rsid w:val="00576E5A"/>
  </w:style>
  <w:style w:type="paragraph" w:customStyle="1" w:styleId="08E244A6A5564032B6AF94A05C83E1E1">
    <w:name w:val="08E244A6A5564032B6AF94A05C83E1E1"/>
    <w:rsid w:val="00576E5A"/>
  </w:style>
  <w:style w:type="paragraph" w:customStyle="1" w:styleId="0B9A23A0F2FA4A48A62478B8C1D5A3D7">
    <w:name w:val="0B9A23A0F2FA4A48A62478B8C1D5A3D7"/>
    <w:rsid w:val="00576E5A"/>
  </w:style>
  <w:style w:type="paragraph" w:customStyle="1" w:styleId="21B05AA9BF0748A287BF1FED40039817">
    <w:name w:val="21B05AA9BF0748A287BF1FED40039817"/>
    <w:rsid w:val="00576E5A"/>
  </w:style>
  <w:style w:type="paragraph" w:customStyle="1" w:styleId="DB8CECE755604EA59AEF917DE893AB42">
    <w:name w:val="DB8CECE755604EA59AEF917DE893AB42"/>
    <w:rsid w:val="00576E5A"/>
  </w:style>
  <w:style w:type="paragraph" w:customStyle="1" w:styleId="AC23BACA0D654C0086E24ED87C5E3442">
    <w:name w:val="AC23BACA0D654C0086E24ED87C5E3442"/>
    <w:rsid w:val="00576E5A"/>
  </w:style>
  <w:style w:type="paragraph" w:customStyle="1" w:styleId="4E057DC2733C4D52BBD6ED2BE7FE129F">
    <w:name w:val="4E057DC2733C4D52BBD6ED2BE7FE129F"/>
    <w:rsid w:val="00576E5A"/>
  </w:style>
  <w:style w:type="paragraph" w:customStyle="1" w:styleId="F71220ED10F54D10B5B45A4041A4FE00">
    <w:name w:val="F71220ED10F54D10B5B45A4041A4FE00"/>
    <w:rsid w:val="00576E5A"/>
  </w:style>
  <w:style w:type="paragraph" w:customStyle="1" w:styleId="705558FF23AC43128993CF3E06D8CD3F">
    <w:name w:val="705558FF23AC43128993CF3E06D8CD3F"/>
    <w:rsid w:val="00576E5A"/>
  </w:style>
  <w:style w:type="paragraph" w:customStyle="1" w:styleId="7846FE0164D04367AC819F16FD1184F6">
    <w:name w:val="7846FE0164D04367AC819F16FD1184F6"/>
    <w:rsid w:val="00576E5A"/>
  </w:style>
  <w:style w:type="paragraph" w:customStyle="1" w:styleId="5D7AF12BB3F145C09B168E7B37891086">
    <w:name w:val="5D7AF12BB3F145C09B168E7B37891086"/>
    <w:rsid w:val="00576E5A"/>
  </w:style>
  <w:style w:type="paragraph" w:customStyle="1" w:styleId="C7D76B6C88FA4CC6BF917F0B2040AF46">
    <w:name w:val="C7D76B6C88FA4CC6BF917F0B2040AF46"/>
    <w:rsid w:val="00576E5A"/>
  </w:style>
  <w:style w:type="paragraph" w:customStyle="1" w:styleId="65A007965C6746F1ABB507783E8703EA">
    <w:name w:val="65A007965C6746F1ABB507783E8703EA"/>
    <w:rsid w:val="00576E5A"/>
  </w:style>
  <w:style w:type="paragraph" w:customStyle="1" w:styleId="11D93687E8BF4335BAB21EB5AB745822">
    <w:name w:val="11D93687E8BF4335BAB21EB5AB745822"/>
    <w:rsid w:val="00576E5A"/>
  </w:style>
  <w:style w:type="paragraph" w:customStyle="1" w:styleId="45DA22BC1A7E4184B213B6E76973B965">
    <w:name w:val="45DA22BC1A7E4184B213B6E76973B965"/>
    <w:rsid w:val="00576E5A"/>
  </w:style>
  <w:style w:type="paragraph" w:customStyle="1" w:styleId="43313CF99F534EDCB8DA37B77BE49C16">
    <w:name w:val="43313CF99F534EDCB8DA37B77BE49C16"/>
    <w:rsid w:val="00576E5A"/>
  </w:style>
  <w:style w:type="paragraph" w:customStyle="1" w:styleId="65385E3B04B548F1B0725724E1439DFA">
    <w:name w:val="65385E3B04B548F1B0725724E1439DFA"/>
    <w:rsid w:val="00576E5A"/>
  </w:style>
  <w:style w:type="paragraph" w:customStyle="1" w:styleId="C1D2875D3DC14EF6B2DD8E95A17E7B73">
    <w:name w:val="C1D2875D3DC14EF6B2DD8E95A17E7B73"/>
    <w:rsid w:val="00576E5A"/>
  </w:style>
  <w:style w:type="paragraph" w:customStyle="1" w:styleId="16879D566A6E43D0ADF21795F998A6BE">
    <w:name w:val="16879D566A6E43D0ADF21795F998A6BE"/>
    <w:rsid w:val="00576E5A"/>
  </w:style>
  <w:style w:type="paragraph" w:customStyle="1" w:styleId="74A37248C4BD46A2BABA54798E635E58">
    <w:name w:val="74A37248C4BD46A2BABA54798E635E58"/>
    <w:rsid w:val="00576E5A"/>
  </w:style>
  <w:style w:type="paragraph" w:customStyle="1" w:styleId="095FC151A0814E58AAFD874E6FB957E5">
    <w:name w:val="095FC151A0814E58AAFD874E6FB957E5"/>
    <w:rsid w:val="00576E5A"/>
  </w:style>
  <w:style w:type="paragraph" w:customStyle="1" w:styleId="3E4B3BF162A64904A167BA9896593429">
    <w:name w:val="3E4B3BF162A64904A167BA9896593429"/>
    <w:rsid w:val="00576E5A"/>
  </w:style>
  <w:style w:type="paragraph" w:customStyle="1" w:styleId="719FB8167A9649BA938AD4DA6993461A">
    <w:name w:val="719FB8167A9649BA938AD4DA6993461A"/>
    <w:rsid w:val="00576E5A"/>
  </w:style>
  <w:style w:type="paragraph" w:customStyle="1" w:styleId="09E7CEE28544447CA2877C4C53A45B95">
    <w:name w:val="09E7CEE28544447CA2877C4C53A45B95"/>
    <w:rsid w:val="00576E5A"/>
  </w:style>
  <w:style w:type="paragraph" w:customStyle="1" w:styleId="0E05C19F830B4459820FE0F0CC90A76A">
    <w:name w:val="0E05C19F830B4459820FE0F0CC90A76A"/>
    <w:rsid w:val="00576E5A"/>
  </w:style>
  <w:style w:type="paragraph" w:customStyle="1" w:styleId="466EC5E5CB66477192E4BB9E67A21744">
    <w:name w:val="466EC5E5CB66477192E4BB9E67A21744"/>
    <w:rsid w:val="00576E5A"/>
  </w:style>
  <w:style w:type="paragraph" w:customStyle="1" w:styleId="C9D3228252104053A2CE9F09DD84C42C">
    <w:name w:val="C9D3228252104053A2CE9F09DD84C42C"/>
    <w:rsid w:val="00576E5A"/>
  </w:style>
  <w:style w:type="paragraph" w:customStyle="1" w:styleId="C368D89C453841EAA1BA73FEC7064AFA">
    <w:name w:val="C368D89C453841EAA1BA73FEC7064AFA"/>
    <w:rsid w:val="00576E5A"/>
  </w:style>
  <w:style w:type="paragraph" w:customStyle="1" w:styleId="51EAA443B38C40AB9DB5F4032A347297">
    <w:name w:val="51EAA443B38C40AB9DB5F4032A347297"/>
    <w:rsid w:val="00576E5A"/>
  </w:style>
  <w:style w:type="paragraph" w:customStyle="1" w:styleId="4845695B4E414C99809E66AE9E2D48ED">
    <w:name w:val="4845695B4E414C99809E66AE9E2D48ED"/>
    <w:rsid w:val="00576E5A"/>
  </w:style>
  <w:style w:type="paragraph" w:customStyle="1" w:styleId="8FEE1C65C64A485FBC461494BC9504B1">
    <w:name w:val="8FEE1C65C64A485FBC461494BC9504B1"/>
    <w:rsid w:val="00576E5A"/>
  </w:style>
  <w:style w:type="paragraph" w:customStyle="1" w:styleId="32E11F6121304D1CB11357425623B1F9">
    <w:name w:val="32E11F6121304D1CB11357425623B1F9"/>
    <w:rsid w:val="00576E5A"/>
  </w:style>
  <w:style w:type="paragraph" w:customStyle="1" w:styleId="06CCDB7BD11F42698C1364023D412683">
    <w:name w:val="06CCDB7BD11F42698C1364023D412683"/>
    <w:rsid w:val="00576E5A"/>
  </w:style>
  <w:style w:type="paragraph" w:customStyle="1" w:styleId="CC4E25B57A824A4F96B5A571A89CF6FD">
    <w:name w:val="CC4E25B57A824A4F96B5A571A89CF6FD"/>
    <w:rsid w:val="00576E5A"/>
  </w:style>
  <w:style w:type="paragraph" w:customStyle="1" w:styleId="054EF68CFB4C458EA66959B43B0C3950">
    <w:name w:val="054EF68CFB4C458EA66959B43B0C3950"/>
    <w:rsid w:val="00576E5A"/>
  </w:style>
  <w:style w:type="paragraph" w:customStyle="1" w:styleId="EA042168CCED41679D98FAE2AA341B28">
    <w:name w:val="EA042168CCED41679D98FAE2AA341B28"/>
    <w:rsid w:val="00576E5A"/>
  </w:style>
  <w:style w:type="paragraph" w:customStyle="1" w:styleId="E9990445F6554370A1AB978FEA892C93">
    <w:name w:val="E9990445F6554370A1AB978FEA892C93"/>
    <w:rsid w:val="00576E5A"/>
  </w:style>
  <w:style w:type="paragraph" w:customStyle="1" w:styleId="988BB29313AA45FCB76B907E84FA74DB">
    <w:name w:val="988BB29313AA45FCB76B907E84FA74DB"/>
    <w:rsid w:val="00576E5A"/>
  </w:style>
  <w:style w:type="paragraph" w:customStyle="1" w:styleId="ED2796C73CD046DAB0EC14257BFC5490">
    <w:name w:val="ED2796C73CD046DAB0EC14257BFC5490"/>
    <w:rsid w:val="00576E5A"/>
  </w:style>
  <w:style w:type="paragraph" w:customStyle="1" w:styleId="83DF0C6BD42D49B48A7579F013048430">
    <w:name w:val="83DF0C6BD42D49B48A7579F013048430"/>
    <w:rsid w:val="00576E5A"/>
  </w:style>
  <w:style w:type="paragraph" w:customStyle="1" w:styleId="6C34795288CC40FD8EC04B3FA83B347A">
    <w:name w:val="6C34795288CC40FD8EC04B3FA83B347A"/>
    <w:rsid w:val="00576E5A"/>
  </w:style>
  <w:style w:type="paragraph" w:customStyle="1" w:styleId="7F354DC5C6CA4D5DBBE5AA355A6EB2B1">
    <w:name w:val="7F354DC5C6CA4D5DBBE5AA355A6EB2B1"/>
    <w:rsid w:val="00576E5A"/>
  </w:style>
  <w:style w:type="paragraph" w:customStyle="1" w:styleId="23192D762ACB4C7CB9D4EA9F7E0FF67D">
    <w:name w:val="23192D762ACB4C7CB9D4EA9F7E0FF67D"/>
    <w:rsid w:val="00576E5A"/>
  </w:style>
  <w:style w:type="paragraph" w:customStyle="1" w:styleId="38DB85EFBE6D4833BAE9E0C375489BD4">
    <w:name w:val="38DB85EFBE6D4833BAE9E0C375489BD4"/>
    <w:rsid w:val="00576E5A"/>
  </w:style>
  <w:style w:type="paragraph" w:customStyle="1" w:styleId="F382C3732C47469F8B69BC4FBACA0E7C">
    <w:name w:val="F382C3732C47469F8B69BC4FBACA0E7C"/>
    <w:rsid w:val="00576E5A"/>
  </w:style>
  <w:style w:type="paragraph" w:customStyle="1" w:styleId="0866E768EB2540D89C8CF6F9885C8C11">
    <w:name w:val="0866E768EB2540D89C8CF6F9885C8C11"/>
    <w:rsid w:val="00576E5A"/>
  </w:style>
  <w:style w:type="paragraph" w:customStyle="1" w:styleId="3DDF7B0EE4634CF99CDE9C2F91CE8712">
    <w:name w:val="3DDF7B0EE4634CF99CDE9C2F91CE8712"/>
    <w:rsid w:val="00576E5A"/>
  </w:style>
  <w:style w:type="paragraph" w:customStyle="1" w:styleId="E9133651A2C948D68E6E274E222C15DE">
    <w:name w:val="E9133651A2C948D68E6E274E222C15DE"/>
    <w:rsid w:val="00576E5A"/>
  </w:style>
  <w:style w:type="paragraph" w:customStyle="1" w:styleId="F5EDE68260F143BBA7B349A1BF3EFA8A">
    <w:name w:val="F5EDE68260F143BBA7B349A1BF3EFA8A"/>
    <w:rsid w:val="00576E5A"/>
  </w:style>
  <w:style w:type="paragraph" w:customStyle="1" w:styleId="526BD76914A940D49B31F4B5CE6E9F99">
    <w:name w:val="526BD76914A940D49B31F4B5CE6E9F99"/>
    <w:rsid w:val="00576E5A"/>
  </w:style>
  <w:style w:type="paragraph" w:customStyle="1" w:styleId="6C33478966614E8E83A4E7DF36700F4D">
    <w:name w:val="6C33478966614E8E83A4E7DF36700F4D"/>
    <w:rsid w:val="00576E5A"/>
  </w:style>
  <w:style w:type="paragraph" w:customStyle="1" w:styleId="9694135929E84FC6B8B7C6C13663F281">
    <w:name w:val="9694135929E84FC6B8B7C6C13663F281"/>
    <w:rsid w:val="00576E5A"/>
  </w:style>
  <w:style w:type="paragraph" w:customStyle="1" w:styleId="B06A001A995D4EF9A79FA10C68CE37BF">
    <w:name w:val="B06A001A995D4EF9A79FA10C68CE37BF"/>
    <w:rsid w:val="00576E5A"/>
  </w:style>
  <w:style w:type="paragraph" w:customStyle="1" w:styleId="B1EEEB23C58342A9A5901853A4905388">
    <w:name w:val="B1EEEB23C58342A9A5901853A4905388"/>
    <w:rsid w:val="00576E5A"/>
  </w:style>
  <w:style w:type="paragraph" w:customStyle="1" w:styleId="93D2EB21C30E4478AEAE72FC7FAFC9A1">
    <w:name w:val="93D2EB21C30E4478AEAE72FC7FAFC9A1"/>
    <w:rsid w:val="00576E5A"/>
  </w:style>
  <w:style w:type="paragraph" w:customStyle="1" w:styleId="2D98076C451E40C69B689EF71E5EBD5D">
    <w:name w:val="2D98076C451E40C69B689EF71E5EBD5D"/>
    <w:rsid w:val="00576E5A"/>
  </w:style>
  <w:style w:type="paragraph" w:customStyle="1" w:styleId="E087DB82D11842169A6D8070728F742E">
    <w:name w:val="E087DB82D11842169A6D8070728F742E"/>
    <w:rsid w:val="00576E5A"/>
  </w:style>
  <w:style w:type="paragraph" w:customStyle="1" w:styleId="507F0DE5D753437D97B1C74DF84B82AC">
    <w:name w:val="507F0DE5D753437D97B1C74DF84B82AC"/>
    <w:rsid w:val="00576E5A"/>
  </w:style>
  <w:style w:type="paragraph" w:customStyle="1" w:styleId="2823BE6073524352B3ABBFF678E16998">
    <w:name w:val="2823BE6073524352B3ABBFF678E16998"/>
    <w:rsid w:val="00576E5A"/>
  </w:style>
  <w:style w:type="paragraph" w:customStyle="1" w:styleId="DB75CE1BA983459DA0F747DD4A8DD6FD">
    <w:name w:val="DB75CE1BA983459DA0F747DD4A8DD6FD"/>
    <w:rsid w:val="00576E5A"/>
  </w:style>
  <w:style w:type="paragraph" w:customStyle="1" w:styleId="FCCC7DBA5C94407FAD12A7F673906B50">
    <w:name w:val="FCCC7DBA5C94407FAD12A7F673906B50"/>
    <w:rsid w:val="00576E5A"/>
  </w:style>
  <w:style w:type="paragraph" w:customStyle="1" w:styleId="DB9ECE6D342A4B2698BC4E41816B06FC">
    <w:name w:val="DB9ECE6D342A4B2698BC4E41816B06FC"/>
    <w:rsid w:val="00576E5A"/>
  </w:style>
  <w:style w:type="paragraph" w:customStyle="1" w:styleId="E4CE620FC73649C5B01A37D0EF2398CE">
    <w:name w:val="E4CE620FC73649C5B01A37D0EF2398CE"/>
    <w:rsid w:val="00576E5A"/>
  </w:style>
  <w:style w:type="paragraph" w:customStyle="1" w:styleId="2C0B6D5C506847A1907C025A58E72F42">
    <w:name w:val="2C0B6D5C506847A1907C025A58E72F42"/>
    <w:rsid w:val="00576E5A"/>
  </w:style>
  <w:style w:type="paragraph" w:customStyle="1" w:styleId="68B378695B4244B0BE76BBE67C2FD45C">
    <w:name w:val="68B378695B4244B0BE76BBE67C2FD45C"/>
    <w:rsid w:val="00576E5A"/>
  </w:style>
  <w:style w:type="paragraph" w:customStyle="1" w:styleId="C734BA2FD8C3459482F6547871B22612">
    <w:name w:val="C734BA2FD8C3459482F6547871B22612"/>
    <w:rsid w:val="00576E5A"/>
  </w:style>
  <w:style w:type="paragraph" w:customStyle="1" w:styleId="BE5B93FEEE564BD4A150AE1EC9C656F3">
    <w:name w:val="BE5B93FEEE564BD4A150AE1EC9C656F3"/>
    <w:rsid w:val="00576E5A"/>
  </w:style>
  <w:style w:type="paragraph" w:customStyle="1" w:styleId="D1CC531666C74B1D977648F4CDAD7773">
    <w:name w:val="D1CC531666C74B1D977648F4CDAD7773"/>
    <w:rsid w:val="00576E5A"/>
  </w:style>
  <w:style w:type="paragraph" w:customStyle="1" w:styleId="E308281BEBB949ADB4C84CFFBF707672">
    <w:name w:val="E308281BEBB949ADB4C84CFFBF707672"/>
    <w:rsid w:val="00576E5A"/>
  </w:style>
  <w:style w:type="paragraph" w:customStyle="1" w:styleId="7F45A34C4BB5488BB27B5C6275CE204C">
    <w:name w:val="7F45A34C4BB5488BB27B5C6275CE204C"/>
    <w:rsid w:val="00576E5A"/>
  </w:style>
  <w:style w:type="paragraph" w:customStyle="1" w:styleId="91856E84E8F046A29FB08EE83BC4634D">
    <w:name w:val="91856E84E8F046A29FB08EE83BC4634D"/>
    <w:rsid w:val="00576E5A"/>
  </w:style>
  <w:style w:type="paragraph" w:customStyle="1" w:styleId="0F5F48AD58A849EE914713B053BC5542">
    <w:name w:val="0F5F48AD58A849EE914713B053BC5542"/>
    <w:rsid w:val="00576E5A"/>
  </w:style>
  <w:style w:type="paragraph" w:customStyle="1" w:styleId="A4582DA994014FA3979922E8D0C0C27D">
    <w:name w:val="A4582DA994014FA3979922E8D0C0C27D"/>
    <w:rsid w:val="00576E5A"/>
  </w:style>
  <w:style w:type="paragraph" w:customStyle="1" w:styleId="D01D1F12ED3F4F0CA1665BF5971C8E1C">
    <w:name w:val="D01D1F12ED3F4F0CA1665BF5971C8E1C"/>
    <w:rsid w:val="00576E5A"/>
  </w:style>
  <w:style w:type="paragraph" w:customStyle="1" w:styleId="632D173068DA4ACA95A98B47D92DF1EF">
    <w:name w:val="632D173068DA4ACA95A98B47D92DF1EF"/>
    <w:rsid w:val="00576E5A"/>
  </w:style>
  <w:style w:type="paragraph" w:customStyle="1" w:styleId="BD086AF471E646A58608B267EE48AAD1">
    <w:name w:val="BD086AF471E646A58608B267EE48AAD1"/>
    <w:rsid w:val="00576E5A"/>
  </w:style>
  <w:style w:type="paragraph" w:customStyle="1" w:styleId="79906417F751441E9852E045DFD9B3B0">
    <w:name w:val="79906417F751441E9852E045DFD9B3B0"/>
    <w:rsid w:val="00576E5A"/>
  </w:style>
  <w:style w:type="paragraph" w:customStyle="1" w:styleId="CEC39872085545DFA81B898A9C2A7ABB">
    <w:name w:val="CEC39872085545DFA81B898A9C2A7ABB"/>
    <w:rsid w:val="00576E5A"/>
  </w:style>
  <w:style w:type="paragraph" w:customStyle="1" w:styleId="CE0CC73C5F3741E991F6D08EFCADD08A">
    <w:name w:val="CE0CC73C5F3741E991F6D08EFCADD08A"/>
    <w:rsid w:val="00576E5A"/>
  </w:style>
  <w:style w:type="paragraph" w:customStyle="1" w:styleId="C48824CB6AC84441A214F2CD25E536D5">
    <w:name w:val="C48824CB6AC84441A214F2CD25E536D5"/>
    <w:rsid w:val="00576E5A"/>
  </w:style>
  <w:style w:type="paragraph" w:customStyle="1" w:styleId="B57553D5B0894143826DA1192D74592B">
    <w:name w:val="B57553D5B0894143826DA1192D74592B"/>
    <w:rsid w:val="00576E5A"/>
  </w:style>
  <w:style w:type="paragraph" w:customStyle="1" w:styleId="089CCE2EC52940018A0C84C5DF332116">
    <w:name w:val="089CCE2EC52940018A0C84C5DF332116"/>
    <w:rsid w:val="00576E5A"/>
  </w:style>
  <w:style w:type="paragraph" w:customStyle="1" w:styleId="FF61BE51349648F0BC344EA5C47BEB1C">
    <w:name w:val="FF61BE51349648F0BC344EA5C47BEB1C"/>
    <w:rsid w:val="00576E5A"/>
  </w:style>
  <w:style w:type="paragraph" w:customStyle="1" w:styleId="FA2973D9BC7342FD8C20264D8431CECA">
    <w:name w:val="FA2973D9BC7342FD8C20264D8431CECA"/>
    <w:rsid w:val="00576E5A"/>
  </w:style>
  <w:style w:type="paragraph" w:customStyle="1" w:styleId="9B48F0D5F2EC47A08B0E177C2FDEF6B1">
    <w:name w:val="9B48F0D5F2EC47A08B0E177C2FDEF6B1"/>
    <w:rsid w:val="00576E5A"/>
  </w:style>
  <w:style w:type="paragraph" w:customStyle="1" w:styleId="CD3934C29AE1454BAC9C9DA7537DCFFB">
    <w:name w:val="CD3934C29AE1454BAC9C9DA7537DCFFB"/>
    <w:rsid w:val="00576E5A"/>
  </w:style>
  <w:style w:type="paragraph" w:customStyle="1" w:styleId="7AC7C8C28BBC4771A5EF6AE87A9FFBCC">
    <w:name w:val="7AC7C8C28BBC4771A5EF6AE87A9FFBCC"/>
    <w:rsid w:val="00576E5A"/>
  </w:style>
  <w:style w:type="paragraph" w:customStyle="1" w:styleId="746DD83D48FB492F902C90A7A9B742D4">
    <w:name w:val="746DD83D48FB492F902C90A7A9B742D4"/>
    <w:rsid w:val="00576E5A"/>
  </w:style>
  <w:style w:type="paragraph" w:customStyle="1" w:styleId="99F2725A6B27430F9952A28189CBBBD3">
    <w:name w:val="99F2725A6B27430F9952A28189CBBBD3"/>
    <w:rsid w:val="00576E5A"/>
  </w:style>
  <w:style w:type="paragraph" w:customStyle="1" w:styleId="549420D04A754CEA812C55B38F862E24">
    <w:name w:val="549420D04A754CEA812C55B38F862E24"/>
    <w:rsid w:val="00576E5A"/>
  </w:style>
  <w:style w:type="paragraph" w:customStyle="1" w:styleId="F84AB49286AE4BDE82F2BB57F710AA25">
    <w:name w:val="F84AB49286AE4BDE82F2BB57F710AA25"/>
    <w:rsid w:val="00576E5A"/>
  </w:style>
  <w:style w:type="paragraph" w:customStyle="1" w:styleId="A8940ADA7AFD4CFF8E4A223740476A38">
    <w:name w:val="A8940ADA7AFD4CFF8E4A223740476A38"/>
    <w:rsid w:val="00576E5A"/>
  </w:style>
  <w:style w:type="paragraph" w:customStyle="1" w:styleId="091E620F8DCB4719B8CA64A0FEABD3FD">
    <w:name w:val="091E620F8DCB4719B8CA64A0FEABD3FD"/>
    <w:rsid w:val="00576E5A"/>
  </w:style>
  <w:style w:type="paragraph" w:customStyle="1" w:styleId="CA67CEE811E4410FAE5F97C311A380A2">
    <w:name w:val="CA67CEE811E4410FAE5F97C311A380A2"/>
    <w:rsid w:val="00576E5A"/>
  </w:style>
  <w:style w:type="paragraph" w:customStyle="1" w:styleId="150D1E77237649AABDBB9DCEF5DC63E9">
    <w:name w:val="150D1E77237649AABDBB9DCEF5DC63E9"/>
    <w:rsid w:val="00576E5A"/>
  </w:style>
  <w:style w:type="paragraph" w:customStyle="1" w:styleId="4683EB5F951B43F182CD7B98E341F8D6">
    <w:name w:val="4683EB5F951B43F182CD7B98E341F8D6"/>
    <w:rsid w:val="00576E5A"/>
  </w:style>
  <w:style w:type="paragraph" w:customStyle="1" w:styleId="C40F1E21CB5D4BA68F5AAA961C925C08">
    <w:name w:val="C40F1E21CB5D4BA68F5AAA961C925C08"/>
    <w:rsid w:val="00576E5A"/>
  </w:style>
  <w:style w:type="paragraph" w:customStyle="1" w:styleId="0B898C0DD89F4C3A9360D0F220FF78BB">
    <w:name w:val="0B898C0DD89F4C3A9360D0F220FF78BB"/>
    <w:rsid w:val="00576E5A"/>
  </w:style>
  <w:style w:type="paragraph" w:customStyle="1" w:styleId="BD942878DCC64A6789E06A2FBC87ED2A">
    <w:name w:val="BD942878DCC64A6789E06A2FBC87ED2A"/>
    <w:rsid w:val="00576E5A"/>
  </w:style>
  <w:style w:type="paragraph" w:customStyle="1" w:styleId="CE36F9191A0A45F0BBC0E1AE6686D9EE">
    <w:name w:val="CE36F9191A0A45F0BBC0E1AE6686D9EE"/>
    <w:rsid w:val="00576E5A"/>
  </w:style>
  <w:style w:type="paragraph" w:customStyle="1" w:styleId="FCCC7DBA5C94407FAD12A7F673906B501">
    <w:name w:val="FCCC7DBA5C94407FAD12A7F673906B501"/>
    <w:rsid w:val="00576E5A"/>
    <w:pPr>
      <w:spacing w:line="252" w:lineRule="auto"/>
    </w:pPr>
    <w:rPr>
      <w:rFonts w:ascii="Segoe UI" w:eastAsiaTheme="minorHAnsi" w:hAnsi="Segoe UI"/>
      <w:sz w:val="20"/>
      <w:lang w:eastAsia="en-US"/>
    </w:rPr>
  </w:style>
  <w:style w:type="paragraph" w:customStyle="1" w:styleId="DB9ECE6D342A4B2698BC4E41816B06FC1">
    <w:name w:val="DB9ECE6D342A4B2698BC4E41816B06FC1"/>
    <w:rsid w:val="00576E5A"/>
    <w:pPr>
      <w:spacing w:line="252" w:lineRule="auto"/>
    </w:pPr>
    <w:rPr>
      <w:rFonts w:ascii="Segoe UI" w:eastAsiaTheme="minorHAnsi" w:hAnsi="Segoe UI"/>
      <w:sz w:val="20"/>
      <w:lang w:eastAsia="en-US"/>
    </w:rPr>
  </w:style>
  <w:style w:type="paragraph" w:customStyle="1" w:styleId="E4CE620FC73649C5B01A37D0EF2398CE1">
    <w:name w:val="E4CE620FC73649C5B01A37D0EF2398CE1"/>
    <w:rsid w:val="00576E5A"/>
    <w:pPr>
      <w:spacing w:line="252" w:lineRule="auto"/>
    </w:pPr>
    <w:rPr>
      <w:rFonts w:ascii="Segoe UI" w:eastAsiaTheme="minorHAnsi" w:hAnsi="Segoe UI"/>
      <w:sz w:val="20"/>
      <w:lang w:eastAsia="en-US"/>
    </w:rPr>
  </w:style>
  <w:style w:type="paragraph" w:customStyle="1" w:styleId="2C0B6D5C506847A1907C025A58E72F421">
    <w:name w:val="2C0B6D5C506847A1907C025A58E72F421"/>
    <w:rsid w:val="00576E5A"/>
    <w:pPr>
      <w:spacing w:line="252" w:lineRule="auto"/>
    </w:pPr>
    <w:rPr>
      <w:rFonts w:ascii="Segoe UI" w:eastAsiaTheme="minorHAnsi" w:hAnsi="Segoe UI"/>
      <w:sz w:val="20"/>
      <w:lang w:eastAsia="en-US"/>
    </w:rPr>
  </w:style>
  <w:style w:type="paragraph" w:customStyle="1" w:styleId="68B378695B4244B0BE76BBE67C2FD45C1">
    <w:name w:val="68B378695B4244B0BE76BBE67C2FD45C1"/>
    <w:rsid w:val="00576E5A"/>
    <w:pPr>
      <w:spacing w:line="252" w:lineRule="auto"/>
    </w:pPr>
    <w:rPr>
      <w:rFonts w:ascii="Segoe UI" w:eastAsiaTheme="minorHAnsi" w:hAnsi="Segoe UI"/>
      <w:sz w:val="20"/>
      <w:lang w:eastAsia="en-US"/>
    </w:rPr>
  </w:style>
  <w:style w:type="paragraph" w:customStyle="1" w:styleId="C734BA2FD8C3459482F6547871B226121">
    <w:name w:val="C734BA2FD8C3459482F6547871B226121"/>
    <w:rsid w:val="00576E5A"/>
    <w:pPr>
      <w:spacing w:line="252" w:lineRule="auto"/>
    </w:pPr>
    <w:rPr>
      <w:rFonts w:ascii="Segoe UI" w:eastAsiaTheme="minorHAnsi" w:hAnsi="Segoe UI"/>
      <w:sz w:val="20"/>
      <w:lang w:eastAsia="en-US"/>
    </w:rPr>
  </w:style>
  <w:style w:type="paragraph" w:customStyle="1" w:styleId="BE5B93FEEE564BD4A150AE1EC9C656F31">
    <w:name w:val="BE5B93FEEE564BD4A150AE1EC9C656F31"/>
    <w:rsid w:val="00576E5A"/>
    <w:pPr>
      <w:spacing w:line="252" w:lineRule="auto"/>
    </w:pPr>
    <w:rPr>
      <w:rFonts w:ascii="Segoe UI" w:eastAsiaTheme="minorHAnsi" w:hAnsi="Segoe UI"/>
      <w:sz w:val="20"/>
      <w:lang w:eastAsia="en-US"/>
    </w:rPr>
  </w:style>
  <w:style w:type="paragraph" w:customStyle="1" w:styleId="D1CC531666C74B1D977648F4CDAD77731">
    <w:name w:val="D1CC531666C74B1D977648F4CDAD77731"/>
    <w:rsid w:val="00576E5A"/>
    <w:pPr>
      <w:spacing w:line="252" w:lineRule="auto"/>
    </w:pPr>
    <w:rPr>
      <w:rFonts w:ascii="Segoe UI" w:eastAsiaTheme="minorHAnsi" w:hAnsi="Segoe UI"/>
      <w:sz w:val="20"/>
      <w:lang w:eastAsia="en-US"/>
    </w:rPr>
  </w:style>
  <w:style w:type="paragraph" w:customStyle="1" w:styleId="E308281BEBB949ADB4C84CFFBF7076721">
    <w:name w:val="E308281BEBB949ADB4C84CFFBF7076721"/>
    <w:rsid w:val="00576E5A"/>
    <w:pPr>
      <w:spacing w:line="252" w:lineRule="auto"/>
    </w:pPr>
    <w:rPr>
      <w:rFonts w:ascii="Segoe UI" w:eastAsiaTheme="minorHAnsi" w:hAnsi="Segoe UI"/>
      <w:sz w:val="20"/>
      <w:lang w:eastAsia="en-US"/>
    </w:rPr>
  </w:style>
  <w:style w:type="paragraph" w:customStyle="1" w:styleId="7F45A34C4BB5488BB27B5C6275CE204C1">
    <w:name w:val="7F45A34C4BB5488BB27B5C6275CE204C1"/>
    <w:rsid w:val="00576E5A"/>
    <w:pPr>
      <w:spacing w:line="252" w:lineRule="auto"/>
    </w:pPr>
    <w:rPr>
      <w:rFonts w:ascii="Segoe UI" w:eastAsiaTheme="minorHAnsi" w:hAnsi="Segoe UI"/>
      <w:sz w:val="20"/>
      <w:lang w:eastAsia="en-US"/>
    </w:rPr>
  </w:style>
  <w:style w:type="paragraph" w:customStyle="1" w:styleId="91856E84E8F046A29FB08EE83BC4634D1">
    <w:name w:val="91856E84E8F046A29FB08EE83BC4634D1"/>
    <w:rsid w:val="00576E5A"/>
    <w:pPr>
      <w:spacing w:line="252" w:lineRule="auto"/>
    </w:pPr>
    <w:rPr>
      <w:rFonts w:ascii="Segoe UI" w:eastAsiaTheme="minorHAnsi" w:hAnsi="Segoe UI"/>
      <w:sz w:val="20"/>
      <w:lang w:eastAsia="en-US"/>
    </w:rPr>
  </w:style>
  <w:style w:type="paragraph" w:customStyle="1" w:styleId="0F5F48AD58A849EE914713B053BC55421">
    <w:name w:val="0F5F48AD58A849EE914713B053BC55421"/>
    <w:rsid w:val="00576E5A"/>
    <w:pPr>
      <w:spacing w:line="252" w:lineRule="auto"/>
    </w:pPr>
    <w:rPr>
      <w:rFonts w:ascii="Segoe UI" w:eastAsiaTheme="minorHAnsi" w:hAnsi="Segoe UI"/>
      <w:sz w:val="20"/>
      <w:lang w:eastAsia="en-US"/>
    </w:rPr>
  </w:style>
  <w:style w:type="paragraph" w:customStyle="1" w:styleId="A4582DA994014FA3979922E8D0C0C27D1">
    <w:name w:val="A4582DA994014FA3979922E8D0C0C27D1"/>
    <w:rsid w:val="00576E5A"/>
    <w:pPr>
      <w:spacing w:line="252" w:lineRule="auto"/>
    </w:pPr>
    <w:rPr>
      <w:rFonts w:ascii="Segoe UI" w:eastAsiaTheme="minorHAnsi" w:hAnsi="Segoe UI"/>
      <w:sz w:val="20"/>
      <w:lang w:eastAsia="en-US"/>
    </w:rPr>
  </w:style>
  <w:style w:type="paragraph" w:customStyle="1" w:styleId="D01D1F12ED3F4F0CA1665BF5971C8E1C1">
    <w:name w:val="D01D1F12ED3F4F0CA1665BF5971C8E1C1"/>
    <w:rsid w:val="00576E5A"/>
    <w:pPr>
      <w:spacing w:line="252" w:lineRule="auto"/>
    </w:pPr>
    <w:rPr>
      <w:rFonts w:ascii="Segoe UI" w:eastAsiaTheme="minorHAnsi" w:hAnsi="Segoe UI"/>
      <w:sz w:val="20"/>
      <w:lang w:eastAsia="en-US"/>
    </w:rPr>
  </w:style>
  <w:style w:type="paragraph" w:customStyle="1" w:styleId="632D173068DA4ACA95A98B47D92DF1EF1">
    <w:name w:val="632D173068DA4ACA95A98B47D92DF1EF1"/>
    <w:rsid w:val="00576E5A"/>
    <w:pPr>
      <w:spacing w:line="252" w:lineRule="auto"/>
    </w:pPr>
    <w:rPr>
      <w:rFonts w:ascii="Segoe UI" w:eastAsiaTheme="minorHAnsi" w:hAnsi="Segoe UI"/>
      <w:sz w:val="20"/>
      <w:lang w:eastAsia="en-US"/>
    </w:rPr>
  </w:style>
  <w:style w:type="paragraph" w:customStyle="1" w:styleId="BD086AF471E646A58608B267EE48AAD11">
    <w:name w:val="BD086AF471E646A58608B267EE48AAD11"/>
    <w:rsid w:val="00576E5A"/>
    <w:pPr>
      <w:spacing w:line="252" w:lineRule="auto"/>
    </w:pPr>
    <w:rPr>
      <w:rFonts w:ascii="Segoe UI" w:eastAsiaTheme="minorHAnsi" w:hAnsi="Segoe UI"/>
      <w:sz w:val="20"/>
      <w:lang w:eastAsia="en-US"/>
    </w:rPr>
  </w:style>
  <w:style w:type="paragraph" w:customStyle="1" w:styleId="79906417F751441E9852E045DFD9B3B01">
    <w:name w:val="79906417F751441E9852E045DFD9B3B01"/>
    <w:rsid w:val="00576E5A"/>
    <w:pPr>
      <w:spacing w:line="252" w:lineRule="auto"/>
    </w:pPr>
    <w:rPr>
      <w:rFonts w:ascii="Segoe UI" w:eastAsiaTheme="minorHAnsi" w:hAnsi="Segoe UI"/>
      <w:sz w:val="20"/>
      <w:lang w:eastAsia="en-US"/>
    </w:rPr>
  </w:style>
  <w:style w:type="paragraph" w:customStyle="1" w:styleId="CEC39872085545DFA81B898A9C2A7ABB1">
    <w:name w:val="CEC39872085545DFA81B898A9C2A7ABB1"/>
    <w:rsid w:val="00576E5A"/>
    <w:pPr>
      <w:spacing w:line="252" w:lineRule="auto"/>
    </w:pPr>
    <w:rPr>
      <w:rFonts w:ascii="Segoe UI" w:eastAsiaTheme="minorHAnsi" w:hAnsi="Segoe UI"/>
      <w:sz w:val="20"/>
      <w:lang w:eastAsia="en-US"/>
    </w:rPr>
  </w:style>
  <w:style w:type="paragraph" w:customStyle="1" w:styleId="CE0CC73C5F3741E991F6D08EFCADD08A1">
    <w:name w:val="CE0CC73C5F3741E991F6D08EFCADD08A1"/>
    <w:rsid w:val="00576E5A"/>
    <w:pPr>
      <w:spacing w:line="252" w:lineRule="auto"/>
    </w:pPr>
    <w:rPr>
      <w:rFonts w:ascii="Segoe UI" w:eastAsiaTheme="minorHAnsi" w:hAnsi="Segoe UI"/>
      <w:sz w:val="20"/>
      <w:lang w:eastAsia="en-US"/>
    </w:rPr>
  </w:style>
  <w:style w:type="paragraph" w:customStyle="1" w:styleId="C48824CB6AC84441A214F2CD25E536D51">
    <w:name w:val="C48824CB6AC84441A214F2CD25E536D51"/>
    <w:rsid w:val="00576E5A"/>
    <w:pPr>
      <w:spacing w:line="252" w:lineRule="auto"/>
    </w:pPr>
    <w:rPr>
      <w:rFonts w:ascii="Segoe UI" w:eastAsiaTheme="minorHAnsi" w:hAnsi="Segoe UI"/>
      <w:sz w:val="20"/>
      <w:lang w:eastAsia="en-US"/>
    </w:rPr>
  </w:style>
  <w:style w:type="paragraph" w:customStyle="1" w:styleId="B57553D5B0894143826DA1192D74592B1">
    <w:name w:val="B57553D5B0894143826DA1192D74592B1"/>
    <w:rsid w:val="00576E5A"/>
    <w:pPr>
      <w:spacing w:line="252" w:lineRule="auto"/>
    </w:pPr>
    <w:rPr>
      <w:rFonts w:ascii="Segoe UI" w:eastAsiaTheme="minorHAnsi" w:hAnsi="Segoe UI"/>
      <w:sz w:val="20"/>
      <w:lang w:eastAsia="en-US"/>
    </w:rPr>
  </w:style>
  <w:style w:type="paragraph" w:customStyle="1" w:styleId="089CCE2EC52940018A0C84C5DF3321161">
    <w:name w:val="089CCE2EC52940018A0C84C5DF3321161"/>
    <w:rsid w:val="00576E5A"/>
    <w:pPr>
      <w:spacing w:line="252" w:lineRule="auto"/>
    </w:pPr>
    <w:rPr>
      <w:rFonts w:ascii="Segoe UI" w:eastAsiaTheme="minorHAnsi" w:hAnsi="Segoe UI"/>
      <w:sz w:val="20"/>
      <w:lang w:eastAsia="en-US"/>
    </w:rPr>
  </w:style>
  <w:style w:type="paragraph" w:customStyle="1" w:styleId="FF61BE51349648F0BC344EA5C47BEB1C1">
    <w:name w:val="FF61BE51349648F0BC344EA5C47BEB1C1"/>
    <w:rsid w:val="00576E5A"/>
    <w:pPr>
      <w:spacing w:line="252" w:lineRule="auto"/>
    </w:pPr>
    <w:rPr>
      <w:rFonts w:ascii="Segoe UI" w:eastAsiaTheme="minorHAnsi" w:hAnsi="Segoe UI"/>
      <w:sz w:val="20"/>
      <w:lang w:eastAsia="en-US"/>
    </w:rPr>
  </w:style>
  <w:style w:type="paragraph" w:customStyle="1" w:styleId="FA2973D9BC7342FD8C20264D8431CECA1">
    <w:name w:val="FA2973D9BC7342FD8C20264D8431CECA1"/>
    <w:rsid w:val="00576E5A"/>
    <w:pPr>
      <w:spacing w:line="252" w:lineRule="auto"/>
    </w:pPr>
    <w:rPr>
      <w:rFonts w:ascii="Segoe UI" w:eastAsiaTheme="minorHAnsi" w:hAnsi="Segoe UI"/>
      <w:sz w:val="20"/>
      <w:lang w:eastAsia="en-US"/>
    </w:rPr>
  </w:style>
  <w:style w:type="paragraph" w:customStyle="1" w:styleId="9B48F0D5F2EC47A08B0E177C2FDEF6B11">
    <w:name w:val="9B48F0D5F2EC47A08B0E177C2FDEF6B11"/>
    <w:rsid w:val="00576E5A"/>
    <w:pPr>
      <w:spacing w:line="252" w:lineRule="auto"/>
    </w:pPr>
    <w:rPr>
      <w:rFonts w:ascii="Segoe UI" w:eastAsiaTheme="minorHAnsi" w:hAnsi="Segoe UI"/>
      <w:sz w:val="20"/>
      <w:lang w:eastAsia="en-US"/>
    </w:rPr>
  </w:style>
  <w:style w:type="paragraph" w:customStyle="1" w:styleId="CD3934C29AE1454BAC9C9DA7537DCFFB1">
    <w:name w:val="CD3934C29AE1454BAC9C9DA7537DCFFB1"/>
    <w:rsid w:val="00576E5A"/>
    <w:pPr>
      <w:spacing w:line="252" w:lineRule="auto"/>
    </w:pPr>
    <w:rPr>
      <w:rFonts w:ascii="Segoe UI" w:eastAsiaTheme="minorHAnsi" w:hAnsi="Segoe UI"/>
      <w:sz w:val="20"/>
      <w:lang w:eastAsia="en-US"/>
    </w:rPr>
  </w:style>
  <w:style w:type="paragraph" w:customStyle="1" w:styleId="7AC7C8C28BBC4771A5EF6AE87A9FFBCC1">
    <w:name w:val="7AC7C8C28BBC4771A5EF6AE87A9FFBCC1"/>
    <w:rsid w:val="00576E5A"/>
    <w:pPr>
      <w:spacing w:line="252" w:lineRule="auto"/>
    </w:pPr>
    <w:rPr>
      <w:rFonts w:ascii="Segoe UI" w:eastAsiaTheme="minorHAnsi" w:hAnsi="Segoe UI"/>
      <w:sz w:val="20"/>
      <w:lang w:eastAsia="en-US"/>
    </w:rPr>
  </w:style>
  <w:style w:type="paragraph" w:customStyle="1" w:styleId="746DD83D48FB492F902C90A7A9B742D41">
    <w:name w:val="746DD83D48FB492F902C90A7A9B742D41"/>
    <w:rsid w:val="00576E5A"/>
    <w:pPr>
      <w:spacing w:line="252" w:lineRule="auto"/>
    </w:pPr>
    <w:rPr>
      <w:rFonts w:ascii="Segoe UI" w:eastAsiaTheme="minorHAnsi" w:hAnsi="Segoe UI"/>
      <w:sz w:val="20"/>
      <w:lang w:eastAsia="en-US"/>
    </w:rPr>
  </w:style>
  <w:style w:type="paragraph" w:customStyle="1" w:styleId="99F2725A6B27430F9952A28189CBBBD31">
    <w:name w:val="99F2725A6B27430F9952A28189CBBBD31"/>
    <w:rsid w:val="00576E5A"/>
    <w:pPr>
      <w:spacing w:line="252" w:lineRule="auto"/>
    </w:pPr>
    <w:rPr>
      <w:rFonts w:ascii="Segoe UI" w:eastAsiaTheme="minorHAnsi" w:hAnsi="Segoe UI"/>
      <w:sz w:val="20"/>
      <w:lang w:eastAsia="en-US"/>
    </w:rPr>
  </w:style>
  <w:style w:type="paragraph" w:customStyle="1" w:styleId="549420D04A754CEA812C55B38F862E241">
    <w:name w:val="549420D04A754CEA812C55B38F862E241"/>
    <w:rsid w:val="00576E5A"/>
    <w:pPr>
      <w:spacing w:line="252" w:lineRule="auto"/>
    </w:pPr>
    <w:rPr>
      <w:rFonts w:ascii="Segoe UI" w:eastAsiaTheme="minorHAnsi" w:hAnsi="Segoe UI"/>
      <w:sz w:val="20"/>
      <w:lang w:eastAsia="en-US"/>
    </w:rPr>
  </w:style>
  <w:style w:type="paragraph" w:customStyle="1" w:styleId="F84AB49286AE4BDE82F2BB57F710AA251">
    <w:name w:val="F84AB49286AE4BDE82F2BB57F710AA251"/>
    <w:rsid w:val="00576E5A"/>
    <w:pPr>
      <w:spacing w:line="252" w:lineRule="auto"/>
    </w:pPr>
    <w:rPr>
      <w:rFonts w:ascii="Segoe UI" w:eastAsiaTheme="minorHAnsi" w:hAnsi="Segoe UI"/>
      <w:sz w:val="20"/>
      <w:lang w:eastAsia="en-US"/>
    </w:rPr>
  </w:style>
  <w:style w:type="paragraph" w:customStyle="1" w:styleId="A8940ADA7AFD4CFF8E4A223740476A381">
    <w:name w:val="A8940ADA7AFD4CFF8E4A223740476A381"/>
    <w:rsid w:val="00576E5A"/>
    <w:pPr>
      <w:spacing w:line="252" w:lineRule="auto"/>
    </w:pPr>
    <w:rPr>
      <w:rFonts w:ascii="Segoe UI" w:eastAsiaTheme="minorHAnsi" w:hAnsi="Segoe UI"/>
      <w:sz w:val="20"/>
      <w:lang w:eastAsia="en-US"/>
    </w:rPr>
  </w:style>
  <w:style w:type="paragraph" w:customStyle="1" w:styleId="091E620F8DCB4719B8CA64A0FEABD3FD1">
    <w:name w:val="091E620F8DCB4719B8CA64A0FEABD3FD1"/>
    <w:rsid w:val="00576E5A"/>
    <w:pPr>
      <w:spacing w:line="252" w:lineRule="auto"/>
    </w:pPr>
    <w:rPr>
      <w:rFonts w:ascii="Segoe UI" w:eastAsiaTheme="minorHAnsi" w:hAnsi="Segoe UI"/>
      <w:sz w:val="20"/>
      <w:lang w:eastAsia="en-US"/>
    </w:rPr>
  </w:style>
  <w:style w:type="paragraph" w:customStyle="1" w:styleId="CA67CEE811E4410FAE5F97C311A380A21">
    <w:name w:val="CA67CEE811E4410FAE5F97C311A380A21"/>
    <w:rsid w:val="00576E5A"/>
    <w:pPr>
      <w:spacing w:line="252" w:lineRule="auto"/>
    </w:pPr>
    <w:rPr>
      <w:rFonts w:ascii="Segoe UI" w:eastAsiaTheme="minorHAnsi" w:hAnsi="Segoe UI"/>
      <w:sz w:val="20"/>
      <w:lang w:eastAsia="en-US"/>
    </w:rPr>
  </w:style>
  <w:style w:type="paragraph" w:customStyle="1" w:styleId="150D1E77237649AABDBB9DCEF5DC63E91">
    <w:name w:val="150D1E77237649AABDBB9DCEF5DC63E91"/>
    <w:rsid w:val="00576E5A"/>
    <w:pPr>
      <w:spacing w:line="252" w:lineRule="auto"/>
    </w:pPr>
    <w:rPr>
      <w:rFonts w:ascii="Segoe UI" w:eastAsiaTheme="minorHAnsi" w:hAnsi="Segoe UI"/>
      <w:sz w:val="20"/>
      <w:lang w:eastAsia="en-US"/>
    </w:rPr>
  </w:style>
  <w:style w:type="paragraph" w:customStyle="1" w:styleId="4683EB5F951B43F182CD7B98E341F8D61">
    <w:name w:val="4683EB5F951B43F182CD7B98E341F8D61"/>
    <w:rsid w:val="00576E5A"/>
    <w:pPr>
      <w:spacing w:line="252" w:lineRule="auto"/>
    </w:pPr>
    <w:rPr>
      <w:rFonts w:ascii="Segoe UI" w:eastAsiaTheme="minorHAnsi" w:hAnsi="Segoe UI"/>
      <w:sz w:val="20"/>
      <w:lang w:eastAsia="en-US"/>
    </w:rPr>
  </w:style>
  <w:style w:type="paragraph" w:customStyle="1" w:styleId="C40F1E21CB5D4BA68F5AAA961C925C081">
    <w:name w:val="C40F1E21CB5D4BA68F5AAA961C925C081"/>
    <w:rsid w:val="00576E5A"/>
    <w:pPr>
      <w:spacing w:line="252" w:lineRule="auto"/>
    </w:pPr>
    <w:rPr>
      <w:rFonts w:ascii="Segoe UI" w:eastAsiaTheme="minorHAnsi" w:hAnsi="Segoe UI"/>
      <w:sz w:val="20"/>
      <w:lang w:eastAsia="en-US"/>
    </w:rPr>
  </w:style>
  <w:style w:type="paragraph" w:customStyle="1" w:styleId="0B898C0DD89F4C3A9360D0F220FF78BB1">
    <w:name w:val="0B898C0DD89F4C3A9360D0F220FF78BB1"/>
    <w:rsid w:val="00576E5A"/>
    <w:pPr>
      <w:spacing w:line="252" w:lineRule="auto"/>
    </w:pPr>
    <w:rPr>
      <w:rFonts w:ascii="Segoe UI" w:eastAsiaTheme="minorHAnsi" w:hAnsi="Segoe UI"/>
      <w:sz w:val="20"/>
      <w:lang w:eastAsia="en-US"/>
    </w:rPr>
  </w:style>
  <w:style w:type="paragraph" w:customStyle="1" w:styleId="BD942878DCC64A6789E06A2FBC87ED2A1">
    <w:name w:val="BD942878DCC64A6789E06A2FBC87ED2A1"/>
    <w:rsid w:val="00576E5A"/>
    <w:pPr>
      <w:spacing w:line="252" w:lineRule="auto"/>
    </w:pPr>
    <w:rPr>
      <w:rFonts w:ascii="Segoe UI" w:eastAsiaTheme="minorHAnsi" w:hAnsi="Segoe UI"/>
      <w:sz w:val="20"/>
      <w:lang w:eastAsia="en-US"/>
    </w:rPr>
  </w:style>
  <w:style w:type="paragraph" w:customStyle="1" w:styleId="CE36F9191A0A45F0BBC0E1AE6686D9EE1">
    <w:name w:val="CE36F9191A0A45F0BBC0E1AE6686D9EE1"/>
    <w:rsid w:val="00576E5A"/>
    <w:pPr>
      <w:spacing w:line="252" w:lineRule="auto"/>
    </w:pPr>
    <w:rPr>
      <w:rFonts w:ascii="Segoe UI" w:eastAsiaTheme="minorHAnsi" w:hAnsi="Segoe UI"/>
      <w:sz w:val="20"/>
      <w:lang w:eastAsia="en-US"/>
    </w:rPr>
  </w:style>
  <w:style w:type="paragraph" w:customStyle="1" w:styleId="0255FA03E5A64B5EB486BA177C9911F511">
    <w:name w:val="0255FA03E5A64B5EB486BA177C9911F511"/>
    <w:rsid w:val="00576E5A"/>
    <w:pPr>
      <w:spacing w:line="252" w:lineRule="auto"/>
    </w:pPr>
    <w:rPr>
      <w:rFonts w:ascii="Segoe UI" w:eastAsiaTheme="minorHAnsi" w:hAnsi="Segoe UI"/>
      <w:sz w:val="20"/>
      <w:lang w:eastAsia="en-US"/>
    </w:rPr>
  </w:style>
  <w:style w:type="paragraph" w:customStyle="1" w:styleId="B245A21CF7FE48998830656EFE23042C10">
    <w:name w:val="B245A21CF7FE48998830656EFE23042C10"/>
    <w:rsid w:val="00576E5A"/>
    <w:pPr>
      <w:spacing w:line="252" w:lineRule="auto"/>
    </w:pPr>
    <w:rPr>
      <w:rFonts w:ascii="Segoe UI" w:eastAsiaTheme="minorHAnsi" w:hAnsi="Segoe UI"/>
      <w:sz w:val="20"/>
      <w:lang w:eastAsia="en-US"/>
    </w:rPr>
  </w:style>
  <w:style w:type="paragraph" w:customStyle="1" w:styleId="E961E2081D4248ED9CD65AD0AB3FDBFA11">
    <w:name w:val="E961E2081D4248ED9CD65AD0AB3FDBFA11"/>
    <w:rsid w:val="00576E5A"/>
    <w:pPr>
      <w:spacing w:line="252" w:lineRule="auto"/>
    </w:pPr>
    <w:rPr>
      <w:rFonts w:ascii="Segoe UI" w:eastAsiaTheme="minorHAnsi" w:hAnsi="Segoe UI"/>
      <w:sz w:val="20"/>
      <w:lang w:eastAsia="en-US"/>
    </w:rPr>
  </w:style>
  <w:style w:type="paragraph" w:customStyle="1" w:styleId="41CA42C6E4B946869F8E73A8D305DB3C10">
    <w:name w:val="41CA42C6E4B946869F8E73A8D305DB3C10"/>
    <w:rsid w:val="00576E5A"/>
    <w:pPr>
      <w:spacing w:line="252" w:lineRule="auto"/>
    </w:pPr>
    <w:rPr>
      <w:rFonts w:ascii="Segoe UI" w:eastAsiaTheme="minorHAnsi" w:hAnsi="Segoe UI"/>
      <w:sz w:val="20"/>
      <w:lang w:eastAsia="en-US"/>
    </w:rPr>
  </w:style>
  <w:style w:type="paragraph" w:customStyle="1" w:styleId="E5616B7ECDE24B6C8963281557AC12EA10">
    <w:name w:val="E5616B7ECDE24B6C8963281557AC12EA10"/>
    <w:rsid w:val="00576E5A"/>
    <w:pPr>
      <w:spacing w:line="252" w:lineRule="auto"/>
    </w:pPr>
    <w:rPr>
      <w:rFonts w:ascii="Segoe UI" w:eastAsiaTheme="minorHAnsi" w:hAnsi="Segoe UI"/>
      <w:sz w:val="20"/>
      <w:lang w:eastAsia="en-US"/>
    </w:rPr>
  </w:style>
  <w:style w:type="paragraph" w:customStyle="1" w:styleId="41BDE8037F1D4D5D8C5C84FC5B0E67FC1">
    <w:name w:val="41BDE8037F1D4D5D8C5C84FC5B0E67FC1"/>
    <w:rsid w:val="00576E5A"/>
    <w:pPr>
      <w:spacing w:line="252" w:lineRule="auto"/>
    </w:pPr>
    <w:rPr>
      <w:rFonts w:ascii="Segoe UI" w:eastAsiaTheme="minorHAnsi" w:hAnsi="Segoe UI"/>
      <w:sz w:val="20"/>
      <w:lang w:eastAsia="en-US"/>
    </w:rPr>
  </w:style>
  <w:style w:type="paragraph" w:customStyle="1" w:styleId="5D4669E9166B4C559B1BE04B47A1C5466">
    <w:name w:val="5D4669E9166B4C559B1BE04B47A1C5466"/>
    <w:rsid w:val="00576E5A"/>
    <w:pPr>
      <w:spacing w:before="240" w:after="240" w:line="240" w:lineRule="auto"/>
      <w:ind w:left="720"/>
      <w:contextualSpacing/>
    </w:pPr>
    <w:rPr>
      <w:rFonts w:ascii="Arial" w:eastAsia="Times New Roman" w:hAnsi="Arial" w:cs="Arial"/>
      <w:sz w:val="24"/>
      <w:szCs w:val="24"/>
    </w:rPr>
  </w:style>
  <w:style w:type="paragraph" w:customStyle="1" w:styleId="7953988A525E4C56A310411310B105C91">
    <w:name w:val="7953988A525E4C56A310411310B105C91"/>
    <w:rsid w:val="00576E5A"/>
    <w:pPr>
      <w:spacing w:line="252" w:lineRule="auto"/>
    </w:pPr>
    <w:rPr>
      <w:rFonts w:ascii="Segoe UI" w:eastAsiaTheme="minorHAnsi" w:hAnsi="Segoe UI"/>
      <w:sz w:val="20"/>
      <w:lang w:eastAsia="en-US"/>
    </w:rPr>
  </w:style>
  <w:style w:type="paragraph" w:customStyle="1" w:styleId="BAF45BEE698B4774A79BF0056710925A1">
    <w:name w:val="BAF45BEE698B4774A79BF0056710925A1"/>
    <w:rsid w:val="00576E5A"/>
    <w:pPr>
      <w:spacing w:line="252" w:lineRule="auto"/>
    </w:pPr>
    <w:rPr>
      <w:rFonts w:ascii="Segoe UI" w:eastAsiaTheme="minorHAnsi" w:hAnsi="Segoe UI"/>
      <w:sz w:val="20"/>
      <w:lang w:eastAsia="en-US"/>
    </w:rPr>
  </w:style>
  <w:style w:type="paragraph" w:customStyle="1" w:styleId="5789C2E292AB4095A94AF23D00646B7D1">
    <w:name w:val="5789C2E292AB4095A94AF23D00646B7D1"/>
    <w:rsid w:val="00576E5A"/>
    <w:pPr>
      <w:spacing w:line="252" w:lineRule="auto"/>
    </w:pPr>
    <w:rPr>
      <w:rFonts w:ascii="Segoe UI" w:eastAsiaTheme="minorHAnsi" w:hAnsi="Segoe UI"/>
      <w:sz w:val="20"/>
      <w:lang w:eastAsia="en-US"/>
    </w:rPr>
  </w:style>
  <w:style w:type="paragraph" w:customStyle="1" w:styleId="FCCC7DBA5C94407FAD12A7F673906B502">
    <w:name w:val="FCCC7DBA5C94407FAD12A7F673906B502"/>
    <w:rsid w:val="00F90401"/>
    <w:pPr>
      <w:spacing w:line="252" w:lineRule="auto"/>
    </w:pPr>
    <w:rPr>
      <w:rFonts w:ascii="Segoe UI" w:eastAsiaTheme="minorHAnsi" w:hAnsi="Segoe UI"/>
      <w:sz w:val="20"/>
      <w:lang w:eastAsia="en-US"/>
    </w:rPr>
  </w:style>
  <w:style w:type="paragraph" w:customStyle="1" w:styleId="DB9ECE6D342A4B2698BC4E41816B06FC2">
    <w:name w:val="DB9ECE6D342A4B2698BC4E41816B06FC2"/>
    <w:rsid w:val="00F90401"/>
    <w:pPr>
      <w:spacing w:line="252" w:lineRule="auto"/>
    </w:pPr>
    <w:rPr>
      <w:rFonts w:ascii="Segoe UI" w:eastAsiaTheme="minorHAnsi" w:hAnsi="Segoe UI"/>
      <w:sz w:val="20"/>
      <w:lang w:eastAsia="en-US"/>
    </w:rPr>
  </w:style>
  <w:style w:type="paragraph" w:customStyle="1" w:styleId="E4CE620FC73649C5B01A37D0EF2398CE2">
    <w:name w:val="E4CE620FC73649C5B01A37D0EF2398CE2"/>
    <w:rsid w:val="00F90401"/>
    <w:pPr>
      <w:spacing w:line="252" w:lineRule="auto"/>
    </w:pPr>
    <w:rPr>
      <w:rFonts w:ascii="Segoe UI" w:eastAsiaTheme="minorHAnsi" w:hAnsi="Segoe UI"/>
      <w:sz w:val="20"/>
      <w:lang w:eastAsia="en-US"/>
    </w:rPr>
  </w:style>
  <w:style w:type="paragraph" w:customStyle="1" w:styleId="2C0B6D5C506847A1907C025A58E72F422">
    <w:name w:val="2C0B6D5C506847A1907C025A58E72F422"/>
    <w:rsid w:val="00F90401"/>
    <w:pPr>
      <w:spacing w:line="252" w:lineRule="auto"/>
    </w:pPr>
    <w:rPr>
      <w:rFonts w:ascii="Segoe UI" w:eastAsiaTheme="minorHAnsi" w:hAnsi="Segoe UI"/>
      <w:sz w:val="20"/>
      <w:lang w:eastAsia="en-US"/>
    </w:rPr>
  </w:style>
  <w:style w:type="paragraph" w:customStyle="1" w:styleId="68B378695B4244B0BE76BBE67C2FD45C2">
    <w:name w:val="68B378695B4244B0BE76BBE67C2FD45C2"/>
    <w:rsid w:val="00F90401"/>
    <w:pPr>
      <w:spacing w:line="252" w:lineRule="auto"/>
    </w:pPr>
    <w:rPr>
      <w:rFonts w:ascii="Segoe UI" w:eastAsiaTheme="minorHAnsi" w:hAnsi="Segoe UI"/>
      <w:sz w:val="20"/>
      <w:lang w:eastAsia="en-US"/>
    </w:rPr>
  </w:style>
  <w:style w:type="paragraph" w:customStyle="1" w:styleId="C734BA2FD8C3459482F6547871B226122">
    <w:name w:val="C734BA2FD8C3459482F6547871B226122"/>
    <w:rsid w:val="00F90401"/>
    <w:pPr>
      <w:spacing w:line="252" w:lineRule="auto"/>
    </w:pPr>
    <w:rPr>
      <w:rFonts w:ascii="Segoe UI" w:eastAsiaTheme="minorHAnsi" w:hAnsi="Segoe UI"/>
      <w:sz w:val="20"/>
      <w:lang w:eastAsia="en-US"/>
    </w:rPr>
  </w:style>
  <w:style w:type="paragraph" w:customStyle="1" w:styleId="BE5B93FEEE564BD4A150AE1EC9C656F32">
    <w:name w:val="BE5B93FEEE564BD4A150AE1EC9C656F32"/>
    <w:rsid w:val="00F90401"/>
    <w:pPr>
      <w:spacing w:line="252" w:lineRule="auto"/>
    </w:pPr>
    <w:rPr>
      <w:rFonts w:ascii="Segoe UI" w:eastAsiaTheme="minorHAnsi" w:hAnsi="Segoe UI"/>
      <w:sz w:val="20"/>
      <w:lang w:eastAsia="en-US"/>
    </w:rPr>
  </w:style>
  <w:style w:type="paragraph" w:customStyle="1" w:styleId="D1CC531666C74B1D977648F4CDAD77732">
    <w:name w:val="D1CC531666C74B1D977648F4CDAD77732"/>
    <w:rsid w:val="00F90401"/>
    <w:pPr>
      <w:spacing w:line="252" w:lineRule="auto"/>
    </w:pPr>
    <w:rPr>
      <w:rFonts w:ascii="Segoe UI" w:eastAsiaTheme="minorHAnsi" w:hAnsi="Segoe UI"/>
      <w:sz w:val="20"/>
      <w:lang w:eastAsia="en-US"/>
    </w:rPr>
  </w:style>
  <w:style w:type="paragraph" w:customStyle="1" w:styleId="E308281BEBB949ADB4C84CFFBF7076722">
    <w:name w:val="E308281BEBB949ADB4C84CFFBF7076722"/>
    <w:rsid w:val="00F90401"/>
    <w:pPr>
      <w:spacing w:line="252" w:lineRule="auto"/>
    </w:pPr>
    <w:rPr>
      <w:rFonts w:ascii="Segoe UI" w:eastAsiaTheme="minorHAnsi" w:hAnsi="Segoe UI"/>
      <w:sz w:val="20"/>
      <w:lang w:eastAsia="en-US"/>
    </w:rPr>
  </w:style>
  <w:style w:type="paragraph" w:customStyle="1" w:styleId="7F45A34C4BB5488BB27B5C6275CE204C2">
    <w:name w:val="7F45A34C4BB5488BB27B5C6275CE204C2"/>
    <w:rsid w:val="00F90401"/>
    <w:pPr>
      <w:spacing w:line="252" w:lineRule="auto"/>
    </w:pPr>
    <w:rPr>
      <w:rFonts w:ascii="Segoe UI" w:eastAsiaTheme="minorHAnsi" w:hAnsi="Segoe UI"/>
      <w:sz w:val="20"/>
      <w:lang w:eastAsia="en-US"/>
    </w:rPr>
  </w:style>
  <w:style w:type="paragraph" w:customStyle="1" w:styleId="91856E84E8F046A29FB08EE83BC4634D2">
    <w:name w:val="91856E84E8F046A29FB08EE83BC4634D2"/>
    <w:rsid w:val="00F90401"/>
    <w:pPr>
      <w:spacing w:line="252" w:lineRule="auto"/>
    </w:pPr>
    <w:rPr>
      <w:rFonts w:ascii="Segoe UI" w:eastAsiaTheme="minorHAnsi" w:hAnsi="Segoe UI"/>
      <w:sz w:val="20"/>
      <w:lang w:eastAsia="en-US"/>
    </w:rPr>
  </w:style>
  <w:style w:type="paragraph" w:customStyle="1" w:styleId="0F5F48AD58A849EE914713B053BC55422">
    <w:name w:val="0F5F48AD58A849EE914713B053BC55422"/>
    <w:rsid w:val="00F90401"/>
    <w:pPr>
      <w:spacing w:line="252" w:lineRule="auto"/>
    </w:pPr>
    <w:rPr>
      <w:rFonts w:ascii="Segoe UI" w:eastAsiaTheme="minorHAnsi" w:hAnsi="Segoe UI"/>
      <w:sz w:val="20"/>
      <w:lang w:eastAsia="en-US"/>
    </w:rPr>
  </w:style>
  <w:style w:type="paragraph" w:customStyle="1" w:styleId="A4582DA994014FA3979922E8D0C0C27D2">
    <w:name w:val="A4582DA994014FA3979922E8D0C0C27D2"/>
    <w:rsid w:val="00F90401"/>
    <w:pPr>
      <w:spacing w:line="252" w:lineRule="auto"/>
    </w:pPr>
    <w:rPr>
      <w:rFonts w:ascii="Segoe UI" w:eastAsiaTheme="minorHAnsi" w:hAnsi="Segoe UI"/>
      <w:sz w:val="20"/>
      <w:lang w:eastAsia="en-US"/>
    </w:rPr>
  </w:style>
  <w:style w:type="paragraph" w:customStyle="1" w:styleId="D01D1F12ED3F4F0CA1665BF5971C8E1C2">
    <w:name w:val="D01D1F12ED3F4F0CA1665BF5971C8E1C2"/>
    <w:rsid w:val="00F90401"/>
    <w:pPr>
      <w:spacing w:line="252" w:lineRule="auto"/>
    </w:pPr>
    <w:rPr>
      <w:rFonts w:ascii="Segoe UI" w:eastAsiaTheme="minorHAnsi" w:hAnsi="Segoe UI"/>
      <w:sz w:val="20"/>
      <w:lang w:eastAsia="en-US"/>
    </w:rPr>
  </w:style>
  <w:style w:type="paragraph" w:customStyle="1" w:styleId="632D173068DA4ACA95A98B47D92DF1EF2">
    <w:name w:val="632D173068DA4ACA95A98B47D92DF1EF2"/>
    <w:rsid w:val="00F90401"/>
    <w:pPr>
      <w:spacing w:line="252" w:lineRule="auto"/>
    </w:pPr>
    <w:rPr>
      <w:rFonts w:ascii="Segoe UI" w:eastAsiaTheme="minorHAnsi" w:hAnsi="Segoe UI"/>
      <w:sz w:val="20"/>
      <w:lang w:eastAsia="en-US"/>
    </w:rPr>
  </w:style>
  <w:style w:type="paragraph" w:customStyle="1" w:styleId="BD086AF471E646A58608B267EE48AAD12">
    <w:name w:val="BD086AF471E646A58608B267EE48AAD12"/>
    <w:rsid w:val="00F90401"/>
    <w:pPr>
      <w:spacing w:line="252" w:lineRule="auto"/>
    </w:pPr>
    <w:rPr>
      <w:rFonts w:ascii="Segoe UI" w:eastAsiaTheme="minorHAnsi" w:hAnsi="Segoe UI"/>
      <w:sz w:val="20"/>
      <w:lang w:eastAsia="en-US"/>
    </w:rPr>
  </w:style>
  <w:style w:type="paragraph" w:customStyle="1" w:styleId="79906417F751441E9852E045DFD9B3B02">
    <w:name w:val="79906417F751441E9852E045DFD9B3B02"/>
    <w:rsid w:val="00F90401"/>
    <w:pPr>
      <w:spacing w:line="252" w:lineRule="auto"/>
    </w:pPr>
    <w:rPr>
      <w:rFonts w:ascii="Segoe UI" w:eastAsiaTheme="minorHAnsi" w:hAnsi="Segoe UI"/>
      <w:sz w:val="20"/>
      <w:lang w:eastAsia="en-US"/>
    </w:rPr>
  </w:style>
  <w:style w:type="paragraph" w:customStyle="1" w:styleId="CEC39872085545DFA81B898A9C2A7ABB2">
    <w:name w:val="CEC39872085545DFA81B898A9C2A7ABB2"/>
    <w:rsid w:val="00F90401"/>
    <w:pPr>
      <w:spacing w:line="252" w:lineRule="auto"/>
    </w:pPr>
    <w:rPr>
      <w:rFonts w:ascii="Segoe UI" w:eastAsiaTheme="minorHAnsi" w:hAnsi="Segoe UI"/>
      <w:sz w:val="20"/>
      <w:lang w:eastAsia="en-US"/>
    </w:rPr>
  </w:style>
  <w:style w:type="paragraph" w:customStyle="1" w:styleId="CE0CC73C5F3741E991F6D08EFCADD08A2">
    <w:name w:val="CE0CC73C5F3741E991F6D08EFCADD08A2"/>
    <w:rsid w:val="00F90401"/>
    <w:pPr>
      <w:spacing w:line="252" w:lineRule="auto"/>
    </w:pPr>
    <w:rPr>
      <w:rFonts w:ascii="Segoe UI" w:eastAsiaTheme="minorHAnsi" w:hAnsi="Segoe UI"/>
      <w:sz w:val="20"/>
      <w:lang w:eastAsia="en-US"/>
    </w:rPr>
  </w:style>
  <w:style w:type="paragraph" w:customStyle="1" w:styleId="C48824CB6AC84441A214F2CD25E536D52">
    <w:name w:val="C48824CB6AC84441A214F2CD25E536D52"/>
    <w:rsid w:val="00F90401"/>
    <w:pPr>
      <w:spacing w:line="252" w:lineRule="auto"/>
    </w:pPr>
    <w:rPr>
      <w:rFonts w:ascii="Segoe UI" w:eastAsiaTheme="minorHAnsi" w:hAnsi="Segoe UI"/>
      <w:sz w:val="20"/>
      <w:lang w:eastAsia="en-US"/>
    </w:rPr>
  </w:style>
  <w:style w:type="paragraph" w:customStyle="1" w:styleId="B57553D5B0894143826DA1192D74592B2">
    <w:name w:val="B57553D5B0894143826DA1192D74592B2"/>
    <w:rsid w:val="00F90401"/>
    <w:pPr>
      <w:spacing w:line="252" w:lineRule="auto"/>
    </w:pPr>
    <w:rPr>
      <w:rFonts w:ascii="Segoe UI" w:eastAsiaTheme="minorHAnsi" w:hAnsi="Segoe UI"/>
      <w:sz w:val="20"/>
      <w:lang w:eastAsia="en-US"/>
    </w:rPr>
  </w:style>
  <w:style w:type="paragraph" w:customStyle="1" w:styleId="089CCE2EC52940018A0C84C5DF3321162">
    <w:name w:val="089CCE2EC52940018A0C84C5DF3321162"/>
    <w:rsid w:val="00F90401"/>
    <w:pPr>
      <w:spacing w:line="252" w:lineRule="auto"/>
    </w:pPr>
    <w:rPr>
      <w:rFonts w:ascii="Segoe UI" w:eastAsiaTheme="minorHAnsi" w:hAnsi="Segoe UI"/>
      <w:sz w:val="20"/>
      <w:lang w:eastAsia="en-US"/>
    </w:rPr>
  </w:style>
  <w:style w:type="paragraph" w:customStyle="1" w:styleId="FF61BE51349648F0BC344EA5C47BEB1C2">
    <w:name w:val="FF61BE51349648F0BC344EA5C47BEB1C2"/>
    <w:rsid w:val="00F90401"/>
    <w:pPr>
      <w:spacing w:line="252" w:lineRule="auto"/>
    </w:pPr>
    <w:rPr>
      <w:rFonts w:ascii="Segoe UI" w:eastAsiaTheme="minorHAnsi" w:hAnsi="Segoe UI"/>
      <w:sz w:val="20"/>
      <w:lang w:eastAsia="en-US"/>
    </w:rPr>
  </w:style>
  <w:style w:type="paragraph" w:customStyle="1" w:styleId="FA2973D9BC7342FD8C20264D8431CECA2">
    <w:name w:val="FA2973D9BC7342FD8C20264D8431CECA2"/>
    <w:rsid w:val="00F90401"/>
    <w:pPr>
      <w:spacing w:line="252" w:lineRule="auto"/>
    </w:pPr>
    <w:rPr>
      <w:rFonts w:ascii="Segoe UI" w:eastAsiaTheme="minorHAnsi" w:hAnsi="Segoe UI"/>
      <w:sz w:val="20"/>
      <w:lang w:eastAsia="en-US"/>
    </w:rPr>
  </w:style>
  <w:style w:type="paragraph" w:customStyle="1" w:styleId="9B48F0D5F2EC47A08B0E177C2FDEF6B12">
    <w:name w:val="9B48F0D5F2EC47A08B0E177C2FDEF6B12"/>
    <w:rsid w:val="00F90401"/>
    <w:pPr>
      <w:spacing w:line="252" w:lineRule="auto"/>
    </w:pPr>
    <w:rPr>
      <w:rFonts w:ascii="Segoe UI" w:eastAsiaTheme="minorHAnsi" w:hAnsi="Segoe UI"/>
      <w:sz w:val="20"/>
      <w:lang w:eastAsia="en-US"/>
    </w:rPr>
  </w:style>
  <w:style w:type="paragraph" w:customStyle="1" w:styleId="CD3934C29AE1454BAC9C9DA7537DCFFB2">
    <w:name w:val="CD3934C29AE1454BAC9C9DA7537DCFFB2"/>
    <w:rsid w:val="00F90401"/>
    <w:pPr>
      <w:spacing w:line="252" w:lineRule="auto"/>
    </w:pPr>
    <w:rPr>
      <w:rFonts w:ascii="Segoe UI" w:eastAsiaTheme="minorHAnsi" w:hAnsi="Segoe UI"/>
      <w:sz w:val="20"/>
      <w:lang w:eastAsia="en-US"/>
    </w:rPr>
  </w:style>
  <w:style w:type="paragraph" w:customStyle="1" w:styleId="7AC7C8C28BBC4771A5EF6AE87A9FFBCC2">
    <w:name w:val="7AC7C8C28BBC4771A5EF6AE87A9FFBCC2"/>
    <w:rsid w:val="00F90401"/>
    <w:pPr>
      <w:spacing w:line="252" w:lineRule="auto"/>
    </w:pPr>
    <w:rPr>
      <w:rFonts w:ascii="Segoe UI" w:eastAsiaTheme="minorHAnsi" w:hAnsi="Segoe UI"/>
      <w:sz w:val="20"/>
      <w:lang w:eastAsia="en-US"/>
    </w:rPr>
  </w:style>
  <w:style w:type="paragraph" w:customStyle="1" w:styleId="746DD83D48FB492F902C90A7A9B742D42">
    <w:name w:val="746DD83D48FB492F902C90A7A9B742D42"/>
    <w:rsid w:val="00F90401"/>
    <w:pPr>
      <w:spacing w:line="252" w:lineRule="auto"/>
    </w:pPr>
    <w:rPr>
      <w:rFonts w:ascii="Segoe UI" w:eastAsiaTheme="minorHAnsi" w:hAnsi="Segoe UI"/>
      <w:sz w:val="20"/>
      <w:lang w:eastAsia="en-US"/>
    </w:rPr>
  </w:style>
  <w:style w:type="paragraph" w:customStyle="1" w:styleId="99F2725A6B27430F9952A28189CBBBD32">
    <w:name w:val="99F2725A6B27430F9952A28189CBBBD32"/>
    <w:rsid w:val="00F90401"/>
    <w:pPr>
      <w:spacing w:line="252" w:lineRule="auto"/>
    </w:pPr>
    <w:rPr>
      <w:rFonts w:ascii="Segoe UI" w:eastAsiaTheme="minorHAnsi" w:hAnsi="Segoe UI"/>
      <w:sz w:val="20"/>
      <w:lang w:eastAsia="en-US"/>
    </w:rPr>
  </w:style>
  <w:style w:type="paragraph" w:customStyle="1" w:styleId="549420D04A754CEA812C55B38F862E242">
    <w:name w:val="549420D04A754CEA812C55B38F862E242"/>
    <w:rsid w:val="00F90401"/>
    <w:pPr>
      <w:spacing w:line="252" w:lineRule="auto"/>
    </w:pPr>
    <w:rPr>
      <w:rFonts w:ascii="Segoe UI" w:eastAsiaTheme="minorHAnsi" w:hAnsi="Segoe UI"/>
      <w:sz w:val="20"/>
      <w:lang w:eastAsia="en-US"/>
    </w:rPr>
  </w:style>
  <w:style w:type="paragraph" w:customStyle="1" w:styleId="F84AB49286AE4BDE82F2BB57F710AA252">
    <w:name w:val="F84AB49286AE4BDE82F2BB57F710AA252"/>
    <w:rsid w:val="00F90401"/>
    <w:pPr>
      <w:spacing w:line="252" w:lineRule="auto"/>
    </w:pPr>
    <w:rPr>
      <w:rFonts w:ascii="Segoe UI" w:eastAsiaTheme="minorHAnsi" w:hAnsi="Segoe UI"/>
      <w:sz w:val="20"/>
      <w:lang w:eastAsia="en-US"/>
    </w:rPr>
  </w:style>
  <w:style w:type="paragraph" w:customStyle="1" w:styleId="A8940ADA7AFD4CFF8E4A223740476A382">
    <w:name w:val="A8940ADA7AFD4CFF8E4A223740476A382"/>
    <w:rsid w:val="00F90401"/>
    <w:pPr>
      <w:spacing w:line="252" w:lineRule="auto"/>
    </w:pPr>
    <w:rPr>
      <w:rFonts w:ascii="Segoe UI" w:eastAsiaTheme="minorHAnsi" w:hAnsi="Segoe UI"/>
      <w:sz w:val="20"/>
      <w:lang w:eastAsia="en-US"/>
    </w:rPr>
  </w:style>
  <w:style w:type="paragraph" w:customStyle="1" w:styleId="091E620F8DCB4719B8CA64A0FEABD3FD2">
    <w:name w:val="091E620F8DCB4719B8CA64A0FEABD3FD2"/>
    <w:rsid w:val="00F90401"/>
    <w:pPr>
      <w:spacing w:line="252" w:lineRule="auto"/>
    </w:pPr>
    <w:rPr>
      <w:rFonts w:ascii="Segoe UI" w:eastAsiaTheme="minorHAnsi" w:hAnsi="Segoe UI"/>
      <w:sz w:val="20"/>
      <w:lang w:eastAsia="en-US"/>
    </w:rPr>
  </w:style>
  <w:style w:type="paragraph" w:customStyle="1" w:styleId="CA67CEE811E4410FAE5F97C311A380A22">
    <w:name w:val="CA67CEE811E4410FAE5F97C311A380A22"/>
    <w:rsid w:val="00F90401"/>
    <w:pPr>
      <w:spacing w:line="252" w:lineRule="auto"/>
    </w:pPr>
    <w:rPr>
      <w:rFonts w:ascii="Segoe UI" w:eastAsiaTheme="minorHAnsi" w:hAnsi="Segoe UI"/>
      <w:sz w:val="20"/>
      <w:lang w:eastAsia="en-US"/>
    </w:rPr>
  </w:style>
  <w:style w:type="paragraph" w:customStyle="1" w:styleId="150D1E77237649AABDBB9DCEF5DC63E92">
    <w:name w:val="150D1E77237649AABDBB9DCEF5DC63E92"/>
    <w:rsid w:val="00F90401"/>
    <w:pPr>
      <w:spacing w:line="252" w:lineRule="auto"/>
    </w:pPr>
    <w:rPr>
      <w:rFonts w:ascii="Segoe UI" w:eastAsiaTheme="minorHAnsi" w:hAnsi="Segoe UI"/>
      <w:sz w:val="20"/>
      <w:lang w:eastAsia="en-US"/>
    </w:rPr>
  </w:style>
  <w:style w:type="paragraph" w:customStyle="1" w:styleId="4683EB5F951B43F182CD7B98E341F8D62">
    <w:name w:val="4683EB5F951B43F182CD7B98E341F8D62"/>
    <w:rsid w:val="00F90401"/>
    <w:pPr>
      <w:spacing w:line="252" w:lineRule="auto"/>
    </w:pPr>
    <w:rPr>
      <w:rFonts w:ascii="Segoe UI" w:eastAsiaTheme="minorHAnsi" w:hAnsi="Segoe UI"/>
      <w:sz w:val="20"/>
      <w:lang w:eastAsia="en-US"/>
    </w:rPr>
  </w:style>
  <w:style w:type="paragraph" w:customStyle="1" w:styleId="C40F1E21CB5D4BA68F5AAA961C925C082">
    <w:name w:val="C40F1E21CB5D4BA68F5AAA961C925C082"/>
    <w:rsid w:val="00F90401"/>
    <w:pPr>
      <w:spacing w:line="252" w:lineRule="auto"/>
    </w:pPr>
    <w:rPr>
      <w:rFonts w:ascii="Segoe UI" w:eastAsiaTheme="minorHAnsi" w:hAnsi="Segoe UI"/>
      <w:sz w:val="20"/>
      <w:lang w:eastAsia="en-US"/>
    </w:rPr>
  </w:style>
  <w:style w:type="paragraph" w:customStyle="1" w:styleId="0B898C0DD89F4C3A9360D0F220FF78BB2">
    <w:name w:val="0B898C0DD89F4C3A9360D0F220FF78BB2"/>
    <w:rsid w:val="00F90401"/>
    <w:pPr>
      <w:spacing w:line="252" w:lineRule="auto"/>
    </w:pPr>
    <w:rPr>
      <w:rFonts w:ascii="Segoe UI" w:eastAsiaTheme="minorHAnsi" w:hAnsi="Segoe UI"/>
      <w:sz w:val="20"/>
      <w:lang w:eastAsia="en-US"/>
    </w:rPr>
  </w:style>
  <w:style w:type="paragraph" w:customStyle="1" w:styleId="BD942878DCC64A6789E06A2FBC87ED2A2">
    <w:name w:val="BD942878DCC64A6789E06A2FBC87ED2A2"/>
    <w:rsid w:val="00F90401"/>
    <w:pPr>
      <w:spacing w:line="252" w:lineRule="auto"/>
    </w:pPr>
    <w:rPr>
      <w:rFonts w:ascii="Segoe UI" w:eastAsiaTheme="minorHAnsi" w:hAnsi="Segoe UI"/>
      <w:sz w:val="20"/>
      <w:lang w:eastAsia="en-US"/>
    </w:rPr>
  </w:style>
  <w:style w:type="paragraph" w:customStyle="1" w:styleId="CE36F9191A0A45F0BBC0E1AE6686D9EE2">
    <w:name w:val="CE36F9191A0A45F0BBC0E1AE6686D9EE2"/>
    <w:rsid w:val="00F90401"/>
    <w:pPr>
      <w:spacing w:line="252" w:lineRule="auto"/>
    </w:pPr>
    <w:rPr>
      <w:rFonts w:ascii="Segoe UI" w:eastAsiaTheme="minorHAnsi" w:hAnsi="Segoe UI"/>
      <w:sz w:val="20"/>
      <w:lang w:eastAsia="en-US"/>
    </w:rPr>
  </w:style>
  <w:style w:type="paragraph" w:customStyle="1" w:styleId="0255FA03E5A64B5EB486BA177C9911F512">
    <w:name w:val="0255FA03E5A64B5EB486BA177C9911F512"/>
    <w:rsid w:val="00F90401"/>
    <w:pPr>
      <w:spacing w:line="252" w:lineRule="auto"/>
    </w:pPr>
    <w:rPr>
      <w:rFonts w:ascii="Segoe UI" w:eastAsiaTheme="minorHAnsi" w:hAnsi="Segoe UI"/>
      <w:sz w:val="20"/>
      <w:lang w:eastAsia="en-US"/>
    </w:rPr>
  </w:style>
  <w:style w:type="paragraph" w:customStyle="1" w:styleId="B245A21CF7FE48998830656EFE23042C11">
    <w:name w:val="B245A21CF7FE48998830656EFE23042C11"/>
    <w:rsid w:val="00F90401"/>
    <w:pPr>
      <w:spacing w:line="252" w:lineRule="auto"/>
    </w:pPr>
    <w:rPr>
      <w:rFonts w:ascii="Segoe UI" w:eastAsiaTheme="minorHAnsi" w:hAnsi="Segoe UI"/>
      <w:sz w:val="20"/>
      <w:lang w:eastAsia="en-US"/>
    </w:rPr>
  </w:style>
  <w:style w:type="paragraph" w:customStyle="1" w:styleId="E961E2081D4248ED9CD65AD0AB3FDBFA12">
    <w:name w:val="E961E2081D4248ED9CD65AD0AB3FDBFA12"/>
    <w:rsid w:val="00F90401"/>
    <w:pPr>
      <w:spacing w:line="252" w:lineRule="auto"/>
    </w:pPr>
    <w:rPr>
      <w:rFonts w:ascii="Segoe UI" w:eastAsiaTheme="minorHAnsi" w:hAnsi="Segoe UI"/>
      <w:sz w:val="20"/>
      <w:lang w:eastAsia="en-US"/>
    </w:rPr>
  </w:style>
  <w:style w:type="paragraph" w:customStyle="1" w:styleId="41CA42C6E4B946869F8E73A8D305DB3C11">
    <w:name w:val="41CA42C6E4B946869F8E73A8D305DB3C11"/>
    <w:rsid w:val="00F90401"/>
    <w:pPr>
      <w:spacing w:line="252" w:lineRule="auto"/>
    </w:pPr>
    <w:rPr>
      <w:rFonts w:ascii="Segoe UI" w:eastAsiaTheme="minorHAnsi" w:hAnsi="Segoe UI"/>
      <w:sz w:val="20"/>
      <w:lang w:eastAsia="en-US"/>
    </w:rPr>
  </w:style>
  <w:style w:type="paragraph" w:customStyle="1" w:styleId="E5616B7ECDE24B6C8963281557AC12EA11">
    <w:name w:val="E5616B7ECDE24B6C8963281557AC12EA11"/>
    <w:rsid w:val="00F90401"/>
    <w:pPr>
      <w:spacing w:line="252" w:lineRule="auto"/>
    </w:pPr>
    <w:rPr>
      <w:rFonts w:ascii="Segoe UI" w:eastAsiaTheme="minorHAnsi" w:hAnsi="Segoe UI"/>
      <w:sz w:val="20"/>
      <w:lang w:eastAsia="en-US"/>
    </w:rPr>
  </w:style>
  <w:style w:type="paragraph" w:customStyle="1" w:styleId="41BDE8037F1D4D5D8C5C84FC5B0E67FC2">
    <w:name w:val="41BDE8037F1D4D5D8C5C84FC5B0E67FC2"/>
    <w:rsid w:val="00F90401"/>
    <w:pPr>
      <w:spacing w:line="252" w:lineRule="auto"/>
    </w:pPr>
    <w:rPr>
      <w:rFonts w:ascii="Segoe UI" w:eastAsiaTheme="minorHAnsi" w:hAnsi="Segoe UI"/>
      <w:sz w:val="20"/>
      <w:lang w:eastAsia="en-US"/>
    </w:rPr>
  </w:style>
  <w:style w:type="paragraph" w:customStyle="1" w:styleId="5D4669E9166B4C559B1BE04B47A1C5467">
    <w:name w:val="5D4669E9166B4C559B1BE04B47A1C5467"/>
    <w:rsid w:val="00F90401"/>
    <w:pPr>
      <w:spacing w:before="240" w:after="240" w:line="240" w:lineRule="auto"/>
      <w:ind w:left="720"/>
      <w:contextualSpacing/>
    </w:pPr>
    <w:rPr>
      <w:rFonts w:ascii="Arial" w:eastAsia="Times New Roman" w:hAnsi="Arial" w:cs="Arial"/>
      <w:sz w:val="24"/>
      <w:szCs w:val="24"/>
    </w:rPr>
  </w:style>
  <w:style w:type="paragraph" w:customStyle="1" w:styleId="7953988A525E4C56A310411310B105C92">
    <w:name w:val="7953988A525E4C56A310411310B105C92"/>
    <w:rsid w:val="00F90401"/>
    <w:pPr>
      <w:spacing w:line="252" w:lineRule="auto"/>
    </w:pPr>
    <w:rPr>
      <w:rFonts w:ascii="Segoe UI" w:eastAsiaTheme="minorHAnsi" w:hAnsi="Segoe UI"/>
      <w:sz w:val="20"/>
      <w:lang w:eastAsia="en-US"/>
    </w:rPr>
  </w:style>
  <w:style w:type="paragraph" w:customStyle="1" w:styleId="BAF45BEE698B4774A79BF0056710925A2">
    <w:name w:val="BAF45BEE698B4774A79BF0056710925A2"/>
    <w:rsid w:val="00F90401"/>
    <w:pPr>
      <w:spacing w:line="252" w:lineRule="auto"/>
    </w:pPr>
    <w:rPr>
      <w:rFonts w:ascii="Segoe UI" w:eastAsiaTheme="minorHAnsi" w:hAnsi="Segoe UI"/>
      <w:sz w:val="20"/>
      <w:lang w:eastAsia="en-US"/>
    </w:rPr>
  </w:style>
  <w:style w:type="paragraph" w:customStyle="1" w:styleId="5789C2E292AB4095A94AF23D00646B7D2">
    <w:name w:val="5789C2E292AB4095A94AF23D00646B7D2"/>
    <w:rsid w:val="00F90401"/>
    <w:pPr>
      <w:spacing w:line="252" w:lineRule="auto"/>
    </w:pPr>
    <w:rPr>
      <w:rFonts w:ascii="Segoe UI" w:eastAsiaTheme="minorHAnsi" w:hAnsi="Segoe UI"/>
      <w:sz w:val="20"/>
      <w:lang w:eastAsia="en-US"/>
    </w:rPr>
  </w:style>
  <w:style w:type="paragraph" w:customStyle="1" w:styleId="FCCC7DBA5C94407FAD12A7F673906B503">
    <w:name w:val="FCCC7DBA5C94407FAD12A7F673906B503"/>
    <w:rsid w:val="00F90401"/>
    <w:pPr>
      <w:spacing w:line="252" w:lineRule="auto"/>
    </w:pPr>
    <w:rPr>
      <w:rFonts w:ascii="Segoe UI" w:eastAsiaTheme="minorHAnsi" w:hAnsi="Segoe UI"/>
      <w:sz w:val="20"/>
      <w:lang w:eastAsia="en-US"/>
    </w:rPr>
  </w:style>
  <w:style w:type="paragraph" w:customStyle="1" w:styleId="DB9ECE6D342A4B2698BC4E41816B06FC3">
    <w:name w:val="DB9ECE6D342A4B2698BC4E41816B06FC3"/>
    <w:rsid w:val="00F90401"/>
    <w:pPr>
      <w:spacing w:line="252" w:lineRule="auto"/>
    </w:pPr>
    <w:rPr>
      <w:rFonts w:ascii="Segoe UI" w:eastAsiaTheme="minorHAnsi" w:hAnsi="Segoe UI"/>
      <w:sz w:val="20"/>
      <w:lang w:eastAsia="en-US"/>
    </w:rPr>
  </w:style>
  <w:style w:type="paragraph" w:customStyle="1" w:styleId="E4CE620FC73649C5B01A37D0EF2398CE3">
    <w:name w:val="E4CE620FC73649C5B01A37D0EF2398CE3"/>
    <w:rsid w:val="00F90401"/>
    <w:pPr>
      <w:spacing w:line="252" w:lineRule="auto"/>
    </w:pPr>
    <w:rPr>
      <w:rFonts w:ascii="Segoe UI" w:eastAsiaTheme="minorHAnsi" w:hAnsi="Segoe UI"/>
      <w:sz w:val="20"/>
      <w:lang w:eastAsia="en-US"/>
    </w:rPr>
  </w:style>
  <w:style w:type="paragraph" w:customStyle="1" w:styleId="2C0B6D5C506847A1907C025A58E72F423">
    <w:name w:val="2C0B6D5C506847A1907C025A58E72F423"/>
    <w:rsid w:val="00F90401"/>
    <w:pPr>
      <w:spacing w:line="252" w:lineRule="auto"/>
    </w:pPr>
    <w:rPr>
      <w:rFonts w:ascii="Segoe UI" w:eastAsiaTheme="minorHAnsi" w:hAnsi="Segoe UI"/>
      <w:sz w:val="20"/>
      <w:lang w:eastAsia="en-US"/>
    </w:rPr>
  </w:style>
  <w:style w:type="paragraph" w:customStyle="1" w:styleId="68B378695B4244B0BE76BBE67C2FD45C3">
    <w:name w:val="68B378695B4244B0BE76BBE67C2FD45C3"/>
    <w:rsid w:val="00F90401"/>
    <w:pPr>
      <w:spacing w:line="252" w:lineRule="auto"/>
    </w:pPr>
    <w:rPr>
      <w:rFonts w:ascii="Segoe UI" w:eastAsiaTheme="minorHAnsi" w:hAnsi="Segoe UI"/>
      <w:sz w:val="20"/>
      <w:lang w:eastAsia="en-US"/>
    </w:rPr>
  </w:style>
  <w:style w:type="paragraph" w:customStyle="1" w:styleId="C734BA2FD8C3459482F6547871B226123">
    <w:name w:val="C734BA2FD8C3459482F6547871B226123"/>
    <w:rsid w:val="00F90401"/>
    <w:pPr>
      <w:spacing w:line="252" w:lineRule="auto"/>
    </w:pPr>
    <w:rPr>
      <w:rFonts w:ascii="Segoe UI" w:eastAsiaTheme="minorHAnsi" w:hAnsi="Segoe UI"/>
      <w:sz w:val="20"/>
      <w:lang w:eastAsia="en-US"/>
    </w:rPr>
  </w:style>
  <w:style w:type="paragraph" w:customStyle="1" w:styleId="BE5B93FEEE564BD4A150AE1EC9C656F33">
    <w:name w:val="BE5B93FEEE564BD4A150AE1EC9C656F33"/>
    <w:rsid w:val="00F90401"/>
    <w:pPr>
      <w:spacing w:line="252" w:lineRule="auto"/>
    </w:pPr>
    <w:rPr>
      <w:rFonts w:ascii="Segoe UI" w:eastAsiaTheme="minorHAnsi" w:hAnsi="Segoe UI"/>
      <w:sz w:val="20"/>
      <w:lang w:eastAsia="en-US"/>
    </w:rPr>
  </w:style>
  <w:style w:type="paragraph" w:customStyle="1" w:styleId="D1CC531666C74B1D977648F4CDAD77733">
    <w:name w:val="D1CC531666C74B1D977648F4CDAD77733"/>
    <w:rsid w:val="00F90401"/>
    <w:pPr>
      <w:spacing w:line="252" w:lineRule="auto"/>
    </w:pPr>
    <w:rPr>
      <w:rFonts w:ascii="Segoe UI" w:eastAsiaTheme="minorHAnsi" w:hAnsi="Segoe UI"/>
      <w:sz w:val="20"/>
      <w:lang w:eastAsia="en-US"/>
    </w:rPr>
  </w:style>
  <w:style w:type="paragraph" w:customStyle="1" w:styleId="E308281BEBB949ADB4C84CFFBF7076723">
    <w:name w:val="E308281BEBB949ADB4C84CFFBF7076723"/>
    <w:rsid w:val="00F90401"/>
    <w:pPr>
      <w:spacing w:line="252" w:lineRule="auto"/>
    </w:pPr>
    <w:rPr>
      <w:rFonts w:ascii="Segoe UI" w:eastAsiaTheme="minorHAnsi" w:hAnsi="Segoe UI"/>
      <w:sz w:val="20"/>
      <w:lang w:eastAsia="en-US"/>
    </w:rPr>
  </w:style>
  <w:style w:type="paragraph" w:customStyle="1" w:styleId="7F45A34C4BB5488BB27B5C6275CE204C3">
    <w:name w:val="7F45A34C4BB5488BB27B5C6275CE204C3"/>
    <w:rsid w:val="00F90401"/>
    <w:pPr>
      <w:spacing w:line="252" w:lineRule="auto"/>
    </w:pPr>
    <w:rPr>
      <w:rFonts w:ascii="Segoe UI" w:eastAsiaTheme="minorHAnsi" w:hAnsi="Segoe UI"/>
      <w:sz w:val="20"/>
      <w:lang w:eastAsia="en-US"/>
    </w:rPr>
  </w:style>
  <w:style w:type="paragraph" w:customStyle="1" w:styleId="91856E84E8F046A29FB08EE83BC4634D3">
    <w:name w:val="91856E84E8F046A29FB08EE83BC4634D3"/>
    <w:rsid w:val="00F90401"/>
    <w:pPr>
      <w:spacing w:line="252" w:lineRule="auto"/>
    </w:pPr>
    <w:rPr>
      <w:rFonts w:ascii="Segoe UI" w:eastAsiaTheme="minorHAnsi" w:hAnsi="Segoe UI"/>
      <w:sz w:val="20"/>
      <w:lang w:eastAsia="en-US"/>
    </w:rPr>
  </w:style>
  <w:style w:type="paragraph" w:customStyle="1" w:styleId="0F5F48AD58A849EE914713B053BC55423">
    <w:name w:val="0F5F48AD58A849EE914713B053BC55423"/>
    <w:rsid w:val="00F90401"/>
    <w:pPr>
      <w:spacing w:line="252" w:lineRule="auto"/>
    </w:pPr>
    <w:rPr>
      <w:rFonts w:ascii="Segoe UI" w:eastAsiaTheme="minorHAnsi" w:hAnsi="Segoe UI"/>
      <w:sz w:val="20"/>
      <w:lang w:eastAsia="en-US"/>
    </w:rPr>
  </w:style>
  <w:style w:type="paragraph" w:customStyle="1" w:styleId="A4582DA994014FA3979922E8D0C0C27D3">
    <w:name w:val="A4582DA994014FA3979922E8D0C0C27D3"/>
    <w:rsid w:val="00F90401"/>
    <w:pPr>
      <w:spacing w:line="252" w:lineRule="auto"/>
    </w:pPr>
    <w:rPr>
      <w:rFonts w:ascii="Segoe UI" w:eastAsiaTheme="minorHAnsi" w:hAnsi="Segoe UI"/>
      <w:sz w:val="20"/>
      <w:lang w:eastAsia="en-US"/>
    </w:rPr>
  </w:style>
  <w:style w:type="paragraph" w:customStyle="1" w:styleId="D01D1F12ED3F4F0CA1665BF5971C8E1C3">
    <w:name w:val="D01D1F12ED3F4F0CA1665BF5971C8E1C3"/>
    <w:rsid w:val="00F90401"/>
    <w:pPr>
      <w:spacing w:line="252" w:lineRule="auto"/>
    </w:pPr>
    <w:rPr>
      <w:rFonts w:ascii="Segoe UI" w:eastAsiaTheme="minorHAnsi" w:hAnsi="Segoe UI"/>
      <w:sz w:val="20"/>
      <w:lang w:eastAsia="en-US"/>
    </w:rPr>
  </w:style>
  <w:style w:type="paragraph" w:customStyle="1" w:styleId="632D173068DA4ACA95A98B47D92DF1EF3">
    <w:name w:val="632D173068DA4ACA95A98B47D92DF1EF3"/>
    <w:rsid w:val="00F90401"/>
    <w:pPr>
      <w:spacing w:line="252" w:lineRule="auto"/>
    </w:pPr>
    <w:rPr>
      <w:rFonts w:ascii="Segoe UI" w:eastAsiaTheme="minorHAnsi" w:hAnsi="Segoe UI"/>
      <w:sz w:val="20"/>
      <w:lang w:eastAsia="en-US"/>
    </w:rPr>
  </w:style>
  <w:style w:type="paragraph" w:customStyle="1" w:styleId="BD086AF471E646A58608B267EE48AAD13">
    <w:name w:val="BD086AF471E646A58608B267EE48AAD13"/>
    <w:rsid w:val="00F90401"/>
    <w:pPr>
      <w:spacing w:line="252" w:lineRule="auto"/>
    </w:pPr>
    <w:rPr>
      <w:rFonts w:ascii="Segoe UI" w:eastAsiaTheme="minorHAnsi" w:hAnsi="Segoe UI"/>
      <w:sz w:val="20"/>
      <w:lang w:eastAsia="en-US"/>
    </w:rPr>
  </w:style>
  <w:style w:type="paragraph" w:customStyle="1" w:styleId="79906417F751441E9852E045DFD9B3B03">
    <w:name w:val="79906417F751441E9852E045DFD9B3B03"/>
    <w:rsid w:val="00F90401"/>
    <w:pPr>
      <w:spacing w:line="252" w:lineRule="auto"/>
    </w:pPr>
    <w:rPr>
      <w:rFonts w:ascii="Segoe UI" w:eastAsiaTheme="minorHAnsi" w:hAnsi="Segoe UI"/>
      <w:sz w:val="20"/>
      <w:lang w:eastAsia="en-US"/>
    </w:rPr>
  </w:style>
  <w:style w:type="paragraph" w:customStyle="1" w:styleId="CEC39872085545DFA81B898A9C2A7ABB3">
    <w:name w:val="CEC39872085545DFA81B898A9C2A7ABB3"/>
    <w:rsid w:val="00F90401"/>
    <w:pPr>
      <w:spacing w:line="252" w:lineRule="auto"/>
    </w:pPr>
    <w:rPr>
      <w:rFonts w:ascii="Segoe UI" w:eastAsiaTheme="minorHAnsi" w:hAnsi="Segoe UI"/>
      <w:sz w:val="20"/>
      <w:lang w:eastAsia="en-US"/>
    </w:rPr>
  </w:style>
  <w:style w:type="paragraph" w:customStyle="1" w:styleId="CE0CC73C5F3741E991F6D08EFCADD08A3">
    <w:name w:val="CE0CC73C5F3741E991F6D08EFCADD08A3"/>
    <w:rsid w:val="00F90401"/>
    <w:pPr>
      <w:spacing w:line="252" w:lineRule="auto"/>
    </w:pPr>
    <w:rPr>
      <w:rFonts w:ascii="Segoe UI" w:eastAsiaTheme="minorHAnsi" w:hAnsi="Segoe UI"/>
      <w:sz w:val="20"/>
      <w:lang w:eastAsia="en-US"/>
    </w:rPr>
  </w:style>
  <w:style w:type="paragraph" w:customStyle="1" w:styleId="C48824CB6AC84441A214F2CD25E536D53">
    <w:name w:val="C48824CB6AC84441A214F2CD25E536D53"/>
    <w:rsid w:val="00F90401"/>
    <w:pPr>
      <w:spacing w:line="252" w:lineRule="auto"/>
    </w:pPr>
    <w:rPr>
      <w:rFonts w:ascii="Segoe UI" w:eastAsiaTheme="minorHAnsi" w:hAnsi="Segoe UI"/>
      <w:sz w:val="20"/>
      <w:lang w:eastAsia="en-US"/>
    </w:rPr>
  </w:style>
  <w:style w:type="paragraph" w:customStyle="1" w:styleId="B57553D5B0894143826DA1192D74592B3">
    <w:name w:val="B57553D5B0894143826DA1192D74592B3"/>
    <w:rsid w:val="00F90401"/>
    <w:pPr>
      <w:spacing w:line="252" w:lineRule="auto"/>
    </w:pPr>
    <w:rPr>
      <w:rFonts w:ascii="Segoe UI" w:eastAsiaTheme="minorHAnsi" w:hAnsi="Segoe UI"/>
      <w:sz w:val="20"/>
      <w:lang w:eastAsia="en-US"/>
    </w:rPr>
  </w:style>
  <w:style w:type="paragraph" w:customStyle="1" w:styleId="089CCE2EC52940018A0C84C5DF3321163">
    <w:name w:val="089CCE2EC52940018A0C84C5DF3321163"/>
    <w:rsid w:val="00F90401"/>
    <w:pPr>
      <w:spacing w:line="252" w:lineRule="auto"/>
    </w:pPr>
    <w:rPr>
      <w:rFonts w:ascii="Segoe UI" w:eastAsiaTheme="minorHAnsi" w:hAnsi="Segoe UI"/>
      <w:sz w:val="20"/>
      <w:lang w:eastAsia="en-US"/>
    </w:rPr>
  </w:style>
  <w:style w:type="paragraph" w:customStyle="1" w:styleId="FF61BE51349648F0BC344EA5C47BEB1C3">
    <w:name w:val="FF61BE51349648F0BC344EA5C47BEB1C3"/>
    <w:rsid w:val="00F90401"/>
    <w:pPr>
      <w:spacing w:line="252" w:lineRule="auto"/>
    </w:pPr>
    <w:rPr>
      <w:rFonts w:ascii="Segoe UI" w:eastAsiaTheme="minorHAnsi" w:hAnsi="Segoe UI"/>
      <w:sz w:val="20"/>
      <w:lang w:eastAsia="en-US"/>
    </w:rPr>
  </w:style>
  <w:style w:type="paragraph" w:customStyle="1" w:styleId="FA2973D9BC7342FD8C20264D8431CECA3">
    <w:name w:val="FA2973D9BC7342FD8C20264D8431CECA3"/>
    <w:rsid w:val="00F90401"/>
    <w:pPr>
      <w:spacing w:line="252" w:lineRule="auto"/>
    </w:pPr>
    <w:rPr>
      <w:rFonts w:ascii="Segoe UI" w:eastAsiaTheme="minorHAnsi" w:hAnsi="Segoe UI"/>
      <w:sz w:val="20"/>
      <w:lang w:eastAsia="en-US"/>
    </w:rPr>
  </w:style>
  <w:style w:type="paragraph" w:customStyle="1" w:styleId="9B48F0D5F2EC47A08B0E177C2FDEF6B13">
    <w:name w:val="9B48F0D5F2EC47A08B0E177C2FDEF6B13"/>
    <w:rsid w:val="00F90401"/>
    <w:pPr>
      <w:spacing w:line="252" w:lineRule="auto"/>
    </w:pPr>
    <w:rPr>
      <w:rFonts w:ascii="Segoe UI" w:eastAsiaTheme="minorHAnsi" w:hAnsi="Segoe UI"/>
      <w:sz w:val="20"/>
      <w:lang w:eastAsia="en-US"/>
    </w:rPr>
  </w:style>
  <w:style w:type="paragraph" w:customStyle="1" w:styleId="CD3934C29AE1454BAC9C9DA7537DCFFB3">
    <w:name w:val="CD3934C29AE1454BAC9C9DA7537DCFFB3"/>
    <w:rsid w:val="00F90401"/>
    <w:pPr>
      <w:spacing w:line="252" w:lineRule="auto"/>
    </w:pPr>
    <w:rPr>
      <w:rFonts w:ascii="Segoe UI" w:eastAsiaTheme="minorHAnsi" w:hAnsi="Segoe UI"/>
      <w:sz w:val="20"/>
      <w:lang w:eastAsia="en-US"/>
    </w:rPr>
  </w:style>
  <w:style w:type="paragraph" w:customStyle="1" w:styleId="7AC7C8C28BBC4771A5EF6AE87A9FFBCC3">
    <w:name w:val="7AC7C8C28BBC4771A5EF6AE87A9FFBCC3"/>
    <w:rsid w:val="00F90401"/>
    <w:pPr>
      <w:spacing w:line="252" w:lineRule="auto"/>
    </w:pPr>
    <w:rPr>
      <w:rFonts w:ascii="Segoe UI" w:eastAsiaTheme="minorHAnsi" w:hAnsi="Segoe UI"/>
      <w:sz w:val="20"/>
      <w:lang w:eastAsia="en-US"/>
    </w:rPr>
  </w:style>
  <w:style w:type="paragraph" w:customStyle="1" w:styleId="746DD83D48FB492F902C90A7A9B742D43">
    <w:name w:val="746DD83D48FB492F902C90A7A9B742D43"/>
    <w:rsid w:val="00F90401"/>
    <w:pPr>
      <w:spacing w:line="252" w:lineRule="auto"/>
    </w:pPr>
    <w:rPr>
      <w:rFonts w:ascii="Segoe UI" w:eastAsiaTheme="minorHAnsi" w:hAnsi="Segoe UI"/>
      <w:sz w:val="20"/>
      <w:lang w:eastAsia="en-US"/>
    </w:rPr>
  </w:style>
  <w:style w:type="paragraph" w:customStyle="1" w:styleId="99F2725A6B27430F9952A28189CBBBD33">
    <w:name w:val="99F2725A6B27430F9952A28189CBBBD33"/>
    <w:rsid w:val="00F90401"/>
    <w:pPr>
      <w:spacing w:line="252" w:lineRule="auto"/>
    </w:pPr>
    <w:rPr>
      <w:rFonts w:ascii="Segoe UI" w:eastAsiaTheme="minorHAnsi" w:hAnsi="Segoe UI"/>
      <w:sz w:val="20"/>
      <w:lang w:eastAsia="en-US"/>
    </w:rPr>
  </w:style>
  <w:style w:type="paragraph" w:customStyle="1" w:styleId="549420D04A754CEA812C55B38F862E243">
    <w:name w:val="549420D04A754CEA812C55B38F862E243"/>
    <w:rsid w:val="00F90401"/>
    <w:pPr>
      <w:spacing w:line="252" w:lineRule="auto"/>
    </w:pPr>
    <w:rPr>
      <w:rFonts w:ascii="Segoe UI" w:eastAsiaTheme="minorHAnsi" w:hAnsi="Segoe UI"/>
      <w:sz w:val="20"/>
      <w:lang w:eastAsia="en-US"/>
    </w:rPr>
  </w:style>
  <w:style w:type="paragraph" w:customStyle="1" w:styleId="F84AB49286AE4BDE82F2BB57F710AA253">
    <w:name w:val="F84AB49286AE4BDE82F2BB57F710AA253"/>
    <w:rsid w:val="00F90401"/>
    <w:pPr>
      <w:spacing w:line="252" w:lineRule="auto"/>
    </w:pPr>
    <w:rPr>
      <w:rFonts w:ascii="Segoe UI" w:eastAsiaTheme="minorHAnsi" w:hAnsi="Segoe UI"/>
      <w:sz w:val="20"/>
      <w:lang w:eastAsia="en-US"/>
    </w:rPr>
  </w:style>
  <w:style w:type="paragraph" w:customStyle="1" w:styleId="A8940ADA7AFD4CFF8E4A223740476A383">
    <w:name w:val="A8940ADA7AFD4CFF8E4A223740476A383"/>
    <w:rsid w:val="00F90401"/>
    <w:pPr>
      <w:spacing w:line="252" w:lineRule="auto"/>
    </w:pPr>
    <w:rPr>
      <w:rFonts w:ascii="Segoe UI" w:eastAsiaTheme="minorHAnsi" w:hAnsi="Segoe UI"/>
      <w:sz w:val="20"/>
      <w:lang w:eastAsia="en-US"/>
    </w:rPr>
  </w:style>
  <w:style w:type="paragraph" w:customStyle="1" w:styleId="091E620F8DCB4719B8CA64A0FEABD3FD3">
    <w:name w:val="091E620F8DCB4719B8CA64A0FEABD3FD3"/>
    <w:rsid w:val="00F90401"/>
    <w:pPr>
      <w:spacing w:line="252" w:lineRule="auto"/>
    </w:pPr>
    <w:rPr>
      <w:rFonts w:ascii="Segoe UI" w:eastAsiaTheme="minorHAnsi" w:hAnsi="Segoe UI"/>
      <w:sz w:val="20"/>
      <w:lang w:eastAsia="en-US"/>
    </w:rPr>
  </w:style>
  <w:style w:type="paragraph" w:customStyle="1" w:styleId="CA67CEE811E4410FAE5F97C311A380A23">
    <w:name w:val="CA67CEE811E4410FAE5F97C311A380A23"/>
    <w:rsid w:val="00F90401"/>
    <w:pPr>
      <w:spacing w:line="252" w:lineRule="auto"/>
    </w:pPr>
    <w:rPr>
      <w:rFonts w:ascii="Segoe UI" w:eastAsiaTheme="minorHAnsi" w:hAnsi="Segoe UI"/>
      <w:sz w:val="20"/>
      <w:lang w:eastAsia="en-US"/>
    </w:rPr>
  </w:style>
  <w:style w:type="paragraph" w:customStyle="1" w:styleId="150D1E77237649AABDBB9DCEF5DC63E93">
    <w:name w:val="150D1E77237649AABDBB9DCEF5DC63E93"/>
    <w:rsid w:val="00F90401"/>
    <w:pPr>
      <w:spacing w:line="252" w:lineRule="auto"/>
    </w:pPr>
    <w:rPr>
      <w:rFonts w:ascii="Segoe UI" w:eastAsiaTheme="minorHAnsi" w:hAnsi="Segoe UI"/>
      <w:sz w:val="20"/>
      <w:lang w:eastAsia="en-US"/>
    </w:rPr>
  </w:style>
  <w:style w:type="paragraph" w:customStyle="1" w:styleId="4683EB5F951B43F182CD7B98E341F8D63">
    <w:name w:val="4683EB5F951B43F182CD7B98E341F8D63"/>
    <w:rsid w:val="00F90401"/>
    <w:pPr>
      <w:spacing w:line="252" w:lineRule="auto"/>
    </w:pPr>
    <w:rPr>
      <w:rFonts w:ascii="Segoe UI" w:eastAsiaTheme="minorHAnsi" w:hAnsi="Segoe UI"/>
      <w:sz w:val="20"/>
      <w:lang w:eastAsia="en-US"/>
    </w:rPr>
  </w:style>
  <w:style w:type="paragraph" w:customStyle="1" w:styleId="C40F1E21CB5D4BA68F5AAA961C925C083">
    <w:name w:val="C40F1E21CB5D4BA68F5AAA961C925C083"/>
    <w:rsid w:val="00F90401"/>
    <w:pPr>
      <w:spacing w:line="252" w:lineRule="auto"/>
    </w:pPr>
    <w:rPr>
      <w:rFonts w:ascii="Segoe UI" w:eastAsiaTheme="minorHAnsi" w:hAnsi="Segoe UI"/>
      <w:sz w:val="20"/>
      <w:lang w:eastAsia="en-US"/>
    </w:rPr>
  </w:style>
  <w:style w:type="paragraph" w:customStyle="1" w:styleId="0B898C0DD89F4C3A9360D0F220FF78BB3">
    <w:name w:val="0B898C0DD89F4C3A9360D0F220FF78BB3"/>
    <w:rsid w:val="00F90401"/>
    <w:pPr>
      <w:spacing w:line="252" w:lineRule="auto"/>
    </w:pPr>
    <w:rPr>
      <w:rFonts w:ascii="Segoe UI" w:eastAsiaTheme="minorHAnsi" w:hAnsi="Segoe UI"/>
      <w:sz w:val="20"/>
      <w:lang w:eastAsia="en-US"/>
    </w:rPr>
  </w:style>
  <w:style w:type="paragraph" w:customStyle="1" w:styleId="BD942878DCC64A6789E06A2FBC87ED2A3">
    <w:name w:val="BD942878DCC64A6789E06A2FBC87ED2A3"/>
    <w:rsid w:val="00F90401"/>
    <w:pPr>
      <w:spacing w:line="252" w:lineRule="auto"/>
    </w:pPr>
    <w:rPr>
      <w:rFonts w:ascii="Segoe UI" w:eastAsiaTheme="minorHAnsi" w:hAnsi="Segoe UI"/>
      <w:sz w:val="20"/>
      <w:lang w:eastAsia="en-US"/>
    </w:rPr>
  </w:style>
  <w:style w:type="paragraph" w:customStyle="1" w:styleId="CE36F9191A0A45F0BBC0E1AE6686D9EE3">
    <w:name w:val="CE36F9191A0A45F0BBC0E1AE6686D9EE3"/>
    <w:rsid w:val="00F90401"/>
    <w:pPr>
      <w:spacing w:line="252" w:lineRule="auto"/>
    </w:pPr>
    <w:rPr>
      <w:rFonts w:ascii="Segoe UI" w:eastAsiaTheme="minorHAnsi" w:hAnsi="Segoe UI"/>
      <w:sz w:val="20"/>
      <w:lang w:eastAsia="en-US"/>
    </w:rPr>
  </w:style>
  <w:style w:type="paragraph" w:customStyle="1" w:styleId="0255FA03E5A64B5EB486BA177C9911F513">
    <w:name w:val="0255FA03E5A64B5EB486BA177C9911F513"/>
    <w:rsid w:val="00F90401"/>
    <w:pPr>
      <w:spacing w:line="252" w:lineRule="auto"/>
    </w:pPr>
    <w:rPr>
      <w:rFonts w:ascii="Segoe UI" w:eastAsiaTheme="minorHAnsi" w:hAnsi="Segoe UI"/>
      <w:sz w:val="20"/>
      <w:lang w:eastAsia="en-US"/>
    </w:rPr>
  </w:style>
  <w:style w:type="paragraph" w:customStyle="1" w:styleId="B245A21CF7FE48998830656EFE23042C12">
    <w:name w:val="B245A21CF7FE48998830656EFE23042C12"/>
    <w:rsid w:val="00F90401"/>
    <w:pPr>
      <w:spacing w:line="252" w:lineRule="auto"/>
    </w:pPr>
    <w:rPr>
      <w:rFonts w:ascii="Segoe UI" w:eastAsiaTheme="minorHAnsi" w:hAnsi="Segoe UI"/>
      <w:sz w:val="20"/>
      <w:lang w:eastAsia="en-US"/>
    </w:rPr>
  </w:style>
  <w:style w:type="paragraph" w:customStyle="1" w:styleId="E961E2081D4248ED9CD65AD0AB3FDBFA13">
    <w:name w:val="E961E2081D4248ED9CD65AD0AB3FDBFA13"/>
    <w:rsid w:val="00F90401"/>
    <w:pPr>
      <w:spacing w:line="252" w:lineRule="auto"/>
    </w:pPr>
    <w:rPr>
      <w:rFonts w:ascii="Segoe UI" w:eastAsiaTheme="minorHAnsi" w:hAnsi="Segoe UI"/>
      <w:sz w:val="20"/>
      <w:lang w:eastAsia="en-US"/>
    </w:rPr>
  </w:style>
  <w:style w:type="paragraph" w:customStyle="1" w:styleId="41CA42C6E4B946869F8E73A8D305DB3C12">
    <w:name w:val="41CA42C6E4B946869F8E73A8D305DB3C12"/>
    <w:rsid w:val="00F90401"/>
    <w:pPr>
      <w:spacing w:line="252" w:lineRule="auto"/>
    </w:pPr>
    <w:rPr>
      <w:rFonts w:ascii="Segoe UI" w:eastAsiaTheme="minorHAnsi" w:hAnsi="Segoe UI"/>
      <w:sz w:val="20"/>
      <w:lang w:eastAsia="en-US"/>
    </w:rPr>
  </w:style>
  <w:style w:type="paragraph" w:customStyle="1" w:styleId="E5616B7ECDE24B6C8963281557AC12EA12">
    <w:name w:val="E5616B7ECDE24B6C8963281557AC12EA12"/>
    <w:rsid w:val="00F90401"/>
    <w:pPr>
      <w:spacing w:line="252" w:lineRule="auto"/>
    </w:pPr>
    <w:rPr>
      <w:rFonts w:ascii="Segoe UI" w:eastAsiaTheme="minorHAnsi" w:hAnsi="Segoe UI"/>
      <w:sz w:val="20"/>
      <w:lang w:eastAsia="en-US"/>
    </w:rPr>
  </w:style>
  <w:style w:type="paragraph" w:customStyle="1" w:styleId="41BDE8037F1D4D5D8C5C84FC5B0E67FC3">
    <w:name w:val="41BDE8037F1D4D5D8C5C84FC5B0E67FC3"/>
    <w:rsid w:val="00F90401"/>
    <w:pPr>
      <w:spacing w:line="252" w:lineRule="auto"/>
    </w:pPr>
    <w:rPr>
      <w:rFonts w:ascii="Segoe UI" w:eastAsiaTheme="minorHAnsi" w:hAnsi="Segoe UI"/>
      <w:sz w:val="20"/>
      <w:lang w:eastAsia="en-US"/>
    </w:rPr>
  </w:style>
  <w:style w:type="paragraph" w:customStyle="1" w:styleId="5D4669E9166B4C559B1BE04B47A1C5468">
    <w:name w:val="5D4669E9166B4C559B1BE04B47A1C5468"/>
    <w:rsid w:val="00F90401"/>
    <w:pPr>
      <w:spacing w:before="240" w:after="240" w:line="240" w:lineRule="auto"/>
      <w:ind w:left="720"/>
      <w:contextualSpacing/>
    </w:pPr>
    <w:rPr>
      <w:rFonts w:ascii="Arial" w:eastAsia="Times New Roman" w:hAnsi="Arial" w:cs="Arial"/>
      <w:sz w:val="24"/>
      <w:szCs w:val="24"/>
    </w:rPr>
  </w:style>
  <w:style w:type="paragraph" w:customStyle="1" w:styleId="7953988A525E4C56A310411310B105C93">
    <w:name w:val="7953988A525E4C56A310411310B105C93"/>
    <w:rsid w:val="00F90401"/>
    <w:pPr>
      <w:spacing w:line="252" w:lineRule="auto"/>
    </w:pPr>
    <w:rPr>
      <w:rFonts w:ascii="Segoe UI" w:eastAsiaTheme="minorHAnsi" w:hAnsi="Segoe UI"/>
      <w:sz w:val="20"/>
      <w:lang w:eastAsia="en-US"/>
    </w:rPr>
  </w:style>
  <w:style w:type="paragraph" w:customStyle="1" w:styleId="BAF45BEE698B4774A79BF0056710925A3">
    <w:name w:val="BAF45BEE698B4774A79BF0056710925A3"/>
    <w:rsid w:val="00F90401"/>
    <w:pPr>
      <w:spacing w:line="252" w:lineRule="auto"/>
    </w:pPr>
    <w:rPr>
      <w:rFonts w:ascii="Segoe UI" w:eastAsiaTheme="minorHAnsi" w:hAnsi="Segoe UI"/>
      <w:sz w:val="20"/>
      <w:lang w:eastAsia="en-US"/>
    </w:rPr>
  </w:style>
  <w:style w:type="paragraph" w:customStyle="1" w:styleId="5789C2E292AB4095A94AF23D00646B7D3">
    <w:name w:val="5789C2E292AB4095A94AF23D00646B7D3"/>
    <w:rsid w:val="00F90401"/>
    <w:pPr>
      <w:spacing w:line="252" w:lineRule="auto"/>
    </w:pPr>
    <w:rPr>
      <w:rFonts w:ascii="Segoe UI" w:eastAsiaTheme="minorHAnsi" w:hAnsi="Segoe UI"/>
      <w:sz w:val="20"/>
      <w:lang w:eastAsia="en-US"/>
    </w:rPr>
  </w:style>
  <w:style w:type="paragraph" w:customStyle="1" w:styleId="FCCC7DBA5C94407FAD12A7F673906B504">
    <w:name w:val="FCCC7DBA5C94407FAD12A7F673906B504"/>
    <w:rsid w:val="00EB5079"/>
    <w:pPr>
      <w:spacing w:line="252" w:lineRule="auto"/>
    </w:pPr>
    <w:rPr>
      <w:rFonts w:ascii="Segoe UI" w:eastAsiaTheme="minorHAnsi" w:hAnsi="Segoe UI"/>
      <w:sz w:val="20"/>
      <w:lang w:eastAsia="en-US"/>
    </w:rPr>
  </w:style>
  <w:style w:type="paragraph" w:customStyle="1" w:styleId="DB9ECE6D342A4B2698BC4E41816B06FC4">
    <w:name w:val="DB9ECE6D342A4B2698BC4E41816B06FC4"/>
    <w:rsid w:val="00EB5079"/>
    <w:pPr>
      <w:spacing w:line="252" w:lineRule="auto"/>
    </w:pPr>
    <w:rPr>
      <w:rFonts w:ascii="Segoe UI" w:eastAsiaTheme="minorHAnsi" w:hAnsi="Segoe UI"/>
      <w:sz w:val="20"/>
      <w:lang w:eastAsia="en-US"/>
    </w:rPr>
  </w:style>
  <w:style w:type="paragraph" w:customStyle="1" w:styleId="E4CE620FC73649C5B01A37D0EF2398CE4">
    <w:name w:val="E4CE620FC73649C5B01A37D0EF2398CE4"/>
    <w:rsid w:val="00EB5079"/>
    <w:pPr>
      <w:spacing w:line="252" w:lineRule="auto"/>
    </w:pPr>
    <w:rPr>
      <w:rFonts w:ascii="Segoe UI" w:eastAsiaTheme="minorHAnsi" w:hAnsi="Segoe UI"/>
      <w:sz w:val="20"/>
      <w:lang w:eastAsia="en-US"/>
    </w:rPr>
  </w:style>
  <w:style w:type="paragraph" w:customStyle="1" w:styleId="2C0B6D5C506847A1907C025A58E72F424">
    <w:name w:val="2C0B6D5C506847A1907C025A58E72F424"/>
    <w:rsid w:val="00EB5079"/>
    <w:pPr>
      <w:spacing w:line="252" w:lineRule="auto"/>
    </w:pPr>
    <w:rPr>
      <w:rFonts w:ascii="Segoe UI" w:eastAsiaTheme="minorHAnsi" w:hAnsi="Segoe UI"/>
      <w:sz w:val="20"/>
      <w:lang w:eastAsia="en-US"/>
    </w:rPr>
  </w:style>
  <w:style w:type="paragraph" w:customStyle="1" w:styleId="68B378695B4244B0BE76BBE67C2FD45C4">
    <w:name w:val="68B378695B4244B0BE76BBE67C2FD45C4"/>
    <w:rsid w:val="00EB5079"/>
    <w:pPr>
      <w:spacing w:line="252" w:lineRule="auto"/>
    </w:pPr>
    <w:rPr>
      <w:rFonts w:ascii="Segoe UI" w:eastAsiaTheme="minorHAnsi" w:hAnsi="Segoe UI"/>
      <w:sz w:val="20"/>
      <w:lang w:eastAsia="en-US"/>
    </w:rPr>
  </w:style>
  <w:style w:type="paragraph" w:customStyle="1" w:styleId="C734BA2FD8C3459482F6547871B226124">
    <w:name w:val="C734BA2FD8C3459482F6547871B226124"/>
    <w:rsid w:val="00EB5079"/>
    <w:pPr>
      <w:spacing w:line="252" w:lineRule="auto"/>
    </w:pPr>
    <w:rPr>
      <w:rFonts w:ascii="Segoe UI" w:eastAsiaTheme="minorHAnsi" w:hAnsi="Segoe UI"/>
      <w:sz w:val="20"/>
      <w:lang w:eastAsia="en-US"/>
    </w:rPr>
  </w:style>
  <w:style w:type="paragraph" w:customStyle="1" w:styleId="BE5B93FEEE564BD4A150AE1EC9C656F34">
    <w:name w:val="BE5B93FEEE564BD4A150AE1EC9C656F34"/>
    <w:rsid w:val="00EB5079"/>
    <w:pPr>
      <w:spacing w:line="252" w:lineRule="auto"/>
    </w:pPr>
    <w:rPr>
      <w:rFonts w:ascii="Segoe UI" w:eastAsiaTheme="minorHAnsi" w:hAnsi="Segoe UI"/>
      <w:sz w:val="20"/>
      <w:lang w:eastAsia="en-US"/>
    </w:rPr>
  </w:style>
  <w:style w:type="paragraph" w:customStyle="1" w:styleId="D1CC531666C74B1D977648F4CDAD77734">
    <w:name w:val="D1CC531666C74B1D977648F4CDAD77734"/>
    <w:rsid w:val="00EB5079"/>
    <w:pPr>
      <w:spacing w:line="252" w:lineRule="auto"/>
    </w:pPr>
    <w:rPr>
      <w:rFonts w:ascii="Segoe UI" w:eastAsiaTheme="minorHAnsi" w:hAnsi="Segoe UI"/>
      <w:sz w:val="20"/>
      <w:lang w:eastAsia="en-US"/>
    </w:rPr>
  </w:style>
  <w:style w:type="paragraph" w:customStyle="1" w:styleId="E308281BEBB949ADB4C84CFFBF7076724">
    <w:name w:val="E308281BEBB949ADB4C84CFFBF7076724"/>
    <w:rsid w:val="00EB5079"/>
    <w:pPr>
      <w:spacing w:line="252" w:lineRule="auto"/>
    </w:pPr>
    <w:rPr>
      <w:rFonts w:ascii="Segoe UI" w:eastAsiaTheme="minorHAnsi" w:hAnsi="Segoe UI"/>
      <w:sz w:val="20"/>
      <w:lang w:eastAsia="en-US"/>
    </w:rPr>
  </w:style>
  <w:style w:type="paragraph" w:customStyle="1" w:styleId="7F45A34C4BB5488BB27B5C6275CE204C4">
    <w:name w:val="7F45A34C4BB5488BB27B5C6275CE204C4"/>
    <w:rsid w:val="00EB5079"/>
    <w:pPr>
      <w:spacing w:line="252" w:lineRule="auto"/>
    </w:pPr>
    <w:rPr>
      <w:rFonts w:ascii="Segoe UI" w:eastAsiaTheme="minorHAnsi" w:hAnsi="Segoe UI"/>
      <w:sz w:val="20"/>
      <w:lang w:eastAsia="en-US"/>
    </w:rPr>
  </w:style>
  <w:style w:type="paragraph" w:customStyle="1" w:styleId="91856E84E8F046A29FB08EE83BC4634D4">
    <w:name w:val="91856E84E8F046A29FB08EE83BC4634D4"/>
    <w:rsid w:val="00EB5079"/>
    <w:pPr>
      <w:spacing w:line="252" w:lineRule="auto"/>
    </w:pPr>
    <w:rPr>
      <w:rFonts w:ascii="Segoe UI" w:eastAsiaTheme="minorHAnsi" w:hAnsi="Segoe UI"/>
      <w:sz w:val="20"/>
      <w:lang w:eastAsia="en-US"/>
    </w:rPr>
  </w:style>
  <w:style w:type="paragraph" w:customStyle="1" w:styleId="0F5F48AD58A849EE914713B053BC55424">
    <w:name w:val="0F5F48AD58A849EE914713B053BC55424"/>
    <w:rsid w:val="00EB5079"/>
    <w:pPr>
      <w:spacing w:line="252" w:lineRule="auto"/>
    </w:pPr>
    <w:rPr>
      <w:rFonts w:ascii="Segoe UI" w:eastAsiaTheme="minorHAnsi" w:hAnsi="Segoe UI"/>
      <w:sz w:val="20"/>
      <w:lang w:eastAsia="en-US"/>
    </w:rPr>
  </w:style>
  <w:style w:type="paragraph" w:customStyle="1" w:styleId="A4582DA994014FA3979922E8D0C0C27D4">
    <w:name w:val="A4582DA994014FA3979922E8D0C0C27D4"/>
    <w:rsid w:val="00EB5079"/>
    <w:pPr>
      <w:spacing w:line="252" w:lineRule="auto"/>
    </w:pPr>
    <w:rPr>
      <w:rFonts w:ascii="Segoe UI" w:eastAsiaTheme="minorHAnsi" w:hAnsi="Segoe UI"/>
      <w:sz w:val="20"/>
      <w:lang w:eastAsia="en-US"/>
    </w:rPr>
  </w:style>
  <w:style w:type="paragraph" w:customStyle="1" w:styleId="D01D1F12ED3F4F0CA1665BF5971C8E1C4">
    <w:name w:val="D01D1F12ED3F4F0CA1665BF5971C8E1C4"/>
    <w:rsid w:val="00EB5079"/>
    <w:pPr>
      <w:spacing w:line="252" w:lineRule="auto"/>
    </w:pPr>
    <w:rPr>
      <w:rFonts w:ascii="Segoe UI" w:eastAsiaTheme="minorHAnsi" w:hAnsi="Segoe UI"/>
      <w:sz w:val="20"/>
      <w:lang w:eastAsia="en-US"/>
    </w:rPr>
  </w:style>
  <w:style w:type="paragraph" w:customStyle="1" w:styleId="632D173068DA4ACA95A98B47D92DF1EF4">
    <w:name w:val="632D173068DA4ACA95A98B47D92DF1EF4"/>
    <w:rsid w:val="00EB5079"/>
    <w:pPr>
      <w:spacing w:line="252" w:lineRule="auto"/>
    </w:pPr>
    <w:rPr>
      <w:rFonts w:ascii="Segoe UI" w:eastAsiaTheme="minorHAnsi" w:hAnsi="Segoe UI"/>
      <w:sz w:val="20"/>
      <w:lang w:eastAsia="en-US"/>
    </w:rPr>
  </w:style>
  <w:style w:type="paragraph" w:customStyle="1" w:styleId="BD086AF471E646A58608B267EE48AAD14">
    <w:name w:val="BD086AF471E646A58608B267EE48AAD14"/>
    <w:rsid w:val="00EB5079"/>
    <w:pPr>
      <w:spacing w:line="252" w:lineRule="auto"/>
    </w:pPr>
    <w:rPr>
      <w:rFonts w:ascii="Segoe UI" w:eastAsiaTheme="minorHAnsi" w:hAnsi="Segoe UI"/>
      <w:sz w:val="20"/>
      <w:lang w:eastAsia="en-US"/>
    </w:rPr>
  </w:style>
  <w:style w:type="paragraph" w:customStyle="1" w:styleId="79906417F751441E9852E045DFD9B3B04">
    <w:name w:val="79906417F751441E9852E045DFD9B3B04"/>
    <w:rsid w:val="00EB5079"/>
    <w:pPr>
      <w:spacing w:line="252" w:lineRule="auto"/>
    </w:pPr>
    <w:rPr>
      <w:rFonts w:ascii="Segoe UI" w:eastAsiaTheme="minorHAnsi" w:hAnsi="Segoe UI"/>
      <w:sz w:val="20"/>
      <w:lang w:eastAsia="en-US"/>
    </w:rPr>
  </w:style>
  <w:style w:type="paragraph" w:customStyle="1" w:styleId="CEC39872085545DFA81B898A9C2A7ABB4">
    <w:name w:val="CEC39872085545DFA81B898A9C2A7ABB4"/>
    <w:rsid w:val="00EB5079"/>
    <w:pPr>
      <w:spacing w:line="252" w:lineRule="auto"/>
    </w:pPr>
    <w:rPr>
      <w:rFonts w:ascii="Segoe UI" w:eastAsiaTheme="minorHAnsi" w:hAnsi="Segoe UI"/>
      <w:sz w:val="20"/>
      <w:lang w:eastAsia="en-US"/>
    </w:rPr>
  </w:style>
  <w:style w:type="paragraph" w:customStyle="1" w:styleId="CE0CC73C5F3741E991F6D08EFCADD08A4">
    <w:name w:val="CE0CC73C5F3741E991F6D08EFCADD08A4"/>
    <w:rsid w:val="00EB5079"/>
    <w:pPr>
      <w:spacing w:line="252" w:lineRule="auto"/>
    </w:pPr>
    <w:rPr>
      <w:rFonts w:ascii="Segoe UI" w:eastAsiaTheme="minorHAnsi" w:hAnsi="Segoe UI"/>
      <w:sz w:val="20"/>
      <w:lang w:eastAsia="en-US"/>
    </w:rPr>
  </w:style>
  <w:style w:type="paragraph" w:customStyle="1" w:styleId="C48824CB6AC84441A214F2CD25E536D54">
    <w:name w:val="C48824CB6AC84441A214F2CD25E536D54"/>
    <w:rsid w:val="00EB5079"/>
    <w:pPr>
      <w:spacing w:line="252" w:lineRule="auto"/>
    </w:pPr>
    <w:rPr>
      <w:rFonts w:ascii="Segoe UI" w:eastAsiaTheme="minorHAnsi" w:hAnsi="Segoe UI"/>
      <w:sz w:val="20"/>
      <w:lang w:eastAsia="en-US"/>
    </w:rPr>
  </w:style>
  <w:style w:type="paragraph" w:customStyle="1" w:styleId="B57553D5B0894143826DA1192D74592B4">
    <w:name w:val="B57553D5B0894143826DA1192D74592B4"/>
    <w:rsid w:val="00EB5079"/>
    <w:pPr>
      <w:spacing w:line="252" w:lineRule="auto"/>
    </w:pPr>
    <w:rPr>
      <w:rFonts w:ascii="Segoe UI" w:eastAsiaTheme="minorHAnsi" w:hAnsi="Segoe UI"/>
      <w:sz w:val="20"/>
      <w:lang w:eastAsia="en-US"/>
    </w:rPr>
  </w:style>
  <w:style w:type="paragraph" w:customStyle="1" w:styleId="089CCE2EC52940018A0C84C5DF3321164">
    <w:name w:val="089CCE2EC52940018A0C84C5DF3321164"/>
    <w:rsid w:val="00EB5079"/>
    <w:pPr>
      <w:spacing w:line="252" w:lineRule="auto"/>
    </w:pPr>
    <w:rPr>
      <w:rFonts w:ascii="Segoe UI" w:eastAsiaTheme="minorHAnsi" w:hAnsi="Segoe UI"/>
      <w:sz w:val="20"/>
      <w:lang w:eastAsia="en-US"/>
    </w:rPr>
  </w:style>
  <w:style w:type="paragraph" w:customStyle="1" w:styleId="FF61BE51349648F0BC344EA5C47BEB1C4">
    <w:name w:val="FF61BE51349648F0BC344EA5C47BEB1C4"/>
    <w:rsid w:val="00EB5079"/>
    <w:pPr>
      <w:spacing w:line="252" w:lineRule="auto"/>
    </w:pPr>
    <w:rPr>
      <w:rFonts w:ascii="Segoe UI" w:eastAsiaTheme="minorHAnsi" w:hAnsi="Segoe UI"/>
      <w:sz w:val="20"/>
      <w:lang w:eastAsia="en-US"/>
    </w:rPr>
  </w:style>
  <w:style w:type="paragraph" w:customStyle="1" w:styleId="FA2973D9BC7342FD8C20264D8431CECA4">
    <w:name w:val="FA2973D9BC7342FD8C20264D8431CECA4"/>
    <w:rsid w:val="00EB5079"/>
    <w:pPr>
      <w:spacing w:line="252" w:lineRule="auto"/>
    </w:pPr>
    <w:rPr>
      <w:rFonts w:ascii="Segoe UI" w:eastAsiaTheme="minorHAnsi" w:hAnsi="Segoe UI"/>
      <w:sz w:val="20"/>
      <w:lang w:eastAsia="en-US"/>
    </w:rPr>
  </w:style>
  <w:style w:type="paragraph" w:customStyle="1" w:styleId="9B48F0D5F2EC47A08B0E177C2FDEF6B14">
    <w:name w:val="9B48F0D5F2EC47A08B0E177C2FDEF6B14"/>
    <w:rsid w:val="00EB5079"/>
    <w:pPr>
      <w:spacing w:line="252" w:lineRule="auto"/>
    </w:pPr>
    <w:rPr>
      <w:rFonts w:ascii="Segoe UI" w:eastAsiaTheme="minorHAnsi" w:hAnsi="Segoe UI"/>
      <w:sz w:val="20"/>
      <w:lang w:eastAsia="en-US"/>
    </w:rPr>
  </w:style>
  <w:style w:type="paragraph" w:customStyle="1" w:styleId="CD3934C29AE1454BAC9C9DA7537DCFFB4">
    <w:name w:val="CD3934C29AE1454BAC9C9DA7537DCFFB4"/>
    <w:rsid w:val="00EB5079"/>
    <w:pPr>
      <w:spacing w:line="252" w:lineRule="auto"/>
    </w:pPr>
    <w:rPr>
      <w:rFonts w:ascii="Segoe UI" w:eastAsiaTheme="minorHAnsi" w:hAnsi="Segoe UI"/>
      <w:sz w:val="20"/>
      <w:lang w:eastAsia="en-US"/>
    </w:rPr>
  </w:style>
  <w:style w:type="paragraph" w:customStyle="1" w:styleId="7AC7C8C28BBC4771A5EF6AE87A9FFBCC4">
    <w:name w:val="7AC7C8C28BBC4771A5EF6AE87A9FFBCC4"/>
    <w:rsid w:val="00EB5079"/>
    <w:pPr>
      <w:spacing w:line="252" w:lineRule="auto"/>
    </w:pPr>
    <w:rPr>
      <w:rFonts w:ascii="Segoe UI" w:eastAsiaTheme="minorHAnsi" w:hAnsi="Segoe UI"/>
      <w:sz w:val="20"/>
      <w:lang w:eastAsia="en-US"/>
    </w:rPr>
  </w:style>
  <w:style w:type="paragraph" w:customStyle="1" w:styleId="746DD83D48FB492F902C90A7A9B742D44">
    <w:name w:val="746DD83D48FB492F902C90A7A9B742D44"/>
    <w:rsid w:val="00EB5079"/>
    <w:pPr>
      <w:spacing w:line="252" w:lineRule="auto"/>
    </w:pPr>
    <w:rPr>
      <w:rFonts w:ascii="Segoe UI" w:eastAsiaTheme="minorHAnsi" w:hAnsi="Segoe UI"/>
      <w:sz w:val="20"/>
      <w:lang w:eastAsia="en-US"/>
    </w:rPr>
  </w:style>
  <w:style w:type="paragraph" w:customStyle="1" w:styleId="99F2725A6B27430F9952A28189CBBBD34">
    <w:name w:val="99F2725A6B27430F9952A28189CBBBD34"/>
    <w:rsid w:val="00EB5079"/>
    <w:pPr>
      <w:spacing w:line="252" w:lineRule="auto"/>
    </w:pPr>
    <w:rPr>
      <w:rFonts w:ascii="Segoe UI" w:eastAsiaTheme="minorHAnsi" w:hAnsi="Segoe UI"/>
      <w:sz w:val="20"/>
      <w:lang w:eastAsia="en-US"/>
    </w:rPr>
  </w:style>
  <w:style w:type="paragraph" w:customStyle="1" w:styleId="549420D04A754CEA812C55B38F862E244">
    <w:name w:val="549420D04A754CEA812C55B38F862E244"/>
    <w:rsid w:val="00EB5079"/>
    <w:pPr>
      <w:spacing w:line="252" w:lineRule="auto"/>
    </w:pPr>
    <w:rPr>
      <w:rFonts w:ascii="Segoe UI" w:eastAsiaTheme="minorHAnsi" w:hAnsi="Segoe UI"/>
      <w:sz w:val="20"/>
      <w:lang w:eastAsia="en-US"/>
    </w:rPr>
  </w:style>
  <w:style w:type="paragraph" w:customStyle="1" w:styleId="F84AB49286AE4BDE82F2BB57F710AA254">
    <w:name w:val="F84AB49286AE4BDE82F2BB57F710AA254"/>
    <w:rsid w:val="00EB5079"/>
    <w:pPr>
      <w:spacing w:line="252" w:lineRule="auto"/>
    </w:pPr>
    <w:rPr>
      <w:rFonts w:ascii="Segoe UI" w:eastAsiaTheme="minorHAnsi" w:hAnsi="Segoe UI"/>
      <w:sz w:val="20"/>
      <w:lang w:eastAsia="en-US"/>
    </w:rPr>
  </w:style>
  <w:style w:type="paragraph" w:customStyle="1" w:styleId="A8940ADA7AFD4CFF8E4A223740476A384">
    <w:name w:val="A8940ADA7AFD4CFF8E4A223740476A384"/>
    <w:rsid w:val="00EB5079"/>
    <w:pPr>
      <w:spacing w:line="252" w:lineRule="auto"/>
    </w:pPr>
    <w:rPr>
      <w:rFonts w:ascii="Segoe UI" w:eastAsiaTheme="minorHAnsi" w:hAnsi="Segoe UI"/>
      <w:sz w:val="20"/>
      <w:lang w:eastAsia="en-US"/>
    </w:rPr>
  </w:style>
  <w:style w:type="paragraph" w:customStyle="1" w:styleId="091E620F8DCB4719B8CA64A0FEABD3FD4">
    <w:name w:val="091E620F8DCB4719B8CA64A0FEABD3FD4"/>
    <w:rsid w:val="00EB5079"/>
    <w:pPr>
      <w:spacing w:line="252" w:lineRule="auto"/>
    </w:pPr>
    <w:rPr>
      <w:rFonts w:ascii="Segoe UI" w:eastAsiaTheme="minorHAnsi" w:hAnsi="Segoe UI"/>
      <w:sz w:val="20"/>
      <w:lang w:eastAsia="en-US"/>
    </w:rPr>
  </w:style>
  <w:style w:type="paragraph" w:customStyle="1" w:styleId="CA67CEE811E4410FAE5F97C311A380A24">
    <w:name w:val="CA67CEE811E4410FAE5F97C311A380A24"/>
    <w:rsid w:val="00EB5079"/>
    <w:pPr>
      <w:spacing w:line="252" w:lineRule="auto"/>
    </w:pPr>
    <w:rPr>
      <w:rFonts w:ascii="Segoe UI" w:eastAsiaTheme="minorHAnsi" w:hAnsi="Segoe UI"/>
      <w:sz w:val="20"/>
      <w:lang w:eastAsia="en-US"/>
    </w:rPr>
  </w:style>
  <w:style w:type="paragraph" w:customStyle="1" w:styleId="150D1E77237649AABDBB9DCEF5DC63E94">
    <w:name w:val="150D1E77237649AABDBB9DCEF5DC63E94"/>
    <w:rsid w:val="00EB5079"/>
    <w:pPr>
      <w:spacing w:line="252" w:lineRule="auto"/>
    </w:pPr>
    <w:rPr>
      <w:rFonts w:ascii="Segoe UI" w:eastAsiaTheme="minorHAnsi" w:hAnsi="Segoe UI"/>
      <w:sz w:val="20"/>
      <w:lang w:eastAsia="en-US"/>
    </w:rPr>
  </w:style>
  <w:style w:type="paragraph" w:customStyle="1" w:styleId="4683EB5F951B43F182CD7B98E341F8D64">
    <w:name w:val="4683EB5F951B43F182CD7B98E341F8D64"/>
    <w:rsid w:val="00EB5079"/>
    <w:pPr>
      <w:spacing w:line="252" w:lineRule="auto"/>
    </w:pPr>
    <w:rPr>
      <w:rFonts w:ascii="Segoe UI" w:eastAsiaTheme="minorHAnsi" w:hAnsi="Segoe UI"/>
      <w:sz w:val="20"/>
      <w:lang w:eastAsia="en-US"/>
    </w:rPr>
  </w:style>
  <w:style w:type="paragraph" w:customStyle="1" w:styleId="C40F1E21CB5D4BA68F5AAA961C925C084">
    <w:name w:val="C40F1E21CB5D4BA68F5AAA961C925C084"/>
    <w:rsid w:val="00EB5079"/>
    <w:pPr>
      <w:spacing w:line="252" w:lineRule="auto"/>
    </w:pPr>
    <w:rPr>
      <w:rFonts w:ascii="Segoe UI" w:eastAsiaTheme="minorHAnsi" w:hAnsi="Segoe UI"/>
      <w:sz w:val="20"/>
      <w:lang w:eastAsia="en-US"/>
    </w:rPr>
  </w:style>
  <w:style w:type="paragraph" w:customStyle="1" w:styleId="0B898C0DD89F4C3A9360D0F220FF78BB4">
    <w:name w:val="0B898C0DD89F4C3A9360D0F220FF78BB4"/>
    <w:rsid w:val="00EB5079"/>
    <w:pPr>
      <w:spacing w:line="252" w:lineRule="auto"/>
    </w:pPr>
    <w:rPr>
      <w:rFonts w:ascii="Segoe UI" w:eastAsiaTheme="minorHAnsi" w:hAnsi="Segoe UI"/>
      <w:sz w:val="20"/>
      <w:lang w:eastAsia="en-US"/>
    </w:rPr>
  </w:style>
  <w:style w:type="paragraph" w:customStyle="1" w:styleId="BD942878DCC64A6789E06A2FBC87ED2A4">
    <w:name w:val="BD942878DCC64A6789E06A2FBC87ED2A4"/>
    <w:rsid w:val="00EB5079"/>
    <w:pPr>
      <w:spacing w:line="252" w:lineRule="auto"/>
    </w:pPr>
    <w:rPr>
      <w:rFonts w:ascii="Segoe UI" w:eastAsiaTheme="minorHAnsi" w:hAnsi="Segoe UI"/>
      <w:sz w:val="20"/>
      <w:lang w:eastAsia="en-US"/>
    </w:rPr>
  </w:style>
  <w:style w:type="paragraph" w:customStyle="1" w:styleId="CE36F9191A0A45F0BBC0E1AE6686D9EE4">
    <w:name w:val="CE36F9191A0A45F0BBC0E1AE6686D9EE4"/>
    <w:rsid w:val="00EB5079"/>
    <w:pPr>
      <w:spacing w:line="252" w:lineRule="auto"/>
    </w:pPr>
    <w:rPr>
      <w:rFonts w:ascii="Segoe UI" w:eastAsiaTheme="minorHAnsi" w:hAnsi="Segoe UI"/>
      <w:sz w:val="20"/>
      <w:lang w:eastAsia="en-US"/>
    </w:rPr>
  </w:style>
  <w:style w:type="paragraph" w:customStyle="1" w:styleId="0255FA03E5A64B5EB486BA177C9911F514">
    <w:name w:val="0255FA03E5A64B5EB486BA177C9911F514"/>
    <w:rsid w:val="00EB5079"/>
    <w:pPr>
      <w:spacing w:line="252" w:lineRule="auto"/>
    </w:pPr>
    <w:rPr>
      <w:rFonts w:ascii="Segoe UI" w:eastAsiaTheme="minorHAnsi" w:hAnsi="Segoe UI"/>
      <w:sz w:val="20"/>
      <w:lang w:eastAsia="en-US"/>
    </w:rPr>
  </w:style>
  <w:style w:type="paragraph" w:customStyle="1" w:styleId="B245A21CF7FE48998830656EFE23042C13">
    <w:name w:val="B245A21CF7FE48998830656EFE23042C13"/>
    <w:rsid w:val="00EB5079"/>
    <w:pPr>
      <w:spacing w:line="252" w:lineRule="auto"/>
    </w:pPr>
    <w:rPr>
      <w:rFonts w:ascii="Segoe UI" w:eastAsiaTheme="minorHAnsi" w:hAnsi="Segoe UI"/>
      <w:sz w:val="20"/>
      <w:lang w:eastAsia="en-US"/>
    </w:rPr>
  </w:style>
  <w:style w:type="paragraph" w:customStyle="1" w:styleId="E961E2081D4248ED9CD65AD0AB3FDBFA14">
    <w:name w:val="E961E2081D4248ED9CD65AD0AB3FDBFA14"/>
    <w:rsid w:val="00EB5079"/>
    <w:pPr>
      <w:spacing w:line="252" w:lineRule="auto"/>
    </w:pPr>
    <w:rPr>
      <w:rFonts w:ascii="Segoe UI" w:eastAsiaTheme="minorHAnsi" w:hAnsi="Segoe UI"/>
      <w:sz w:val="20"/>
      <w:lang w:eastAsia="en-US"/>
    </w:rPr>
  </w:style>
  <w:style w:type="paragraph" w:customStyle="1" w:styleId="41CA42C6E4B946869F8E73A8D305DB3C13">
    <w:name w:val="41CA42C6E4B946869F8E73A8D305DB3C13"/>
    <w:rsid w:val="00EB5079"/>
    <w:pPr>
      <w:spacing w:line="252" w:lineRule="auto"/>
    </w:pPr>
    <w:rPr>
      <w:rFonts w:ascii="Segoe UI" w:eastAsiaTheme="minorHAnsi" w:hAnsi="Segoe UI"/>
      <w:sz w:val="20"/>
      <w:lang w:eastAsia="en-US"/>
    </w:rPr>
  </w:style>
  <w:style w:type="paragraph" w:customStyle="1" w:styleId="E5616B7ECDE24B6C8963281557AC12EA13">
    <w:name w:val="E5616B7ECDE24B6C8963281557AC12EA13"/>
    <w:rsid w:val="00EB5079"/>
    <w:pPr>
      <w:spacing w:line="252" w:lineRule="auto"/>
    </w:pPr>
    <w:rPr>
      <w:rFonts w:ascii="Segoe UI" w:eastAsiaTheme="minorHAnsi" w:hAnsi="Segoe UI"/>
      <w:sz w:val="20"/>
      <w:lang w:eastAsia="en-US"/>
    </w:rPr>
  </w:style>
  <w:style w:type="paragraph" w:customStyle="1" w:styleId="41BDE8037F1D4D5D8C5C84FC5B0E67FC4">
    <w:name w:val="41BDE8037F1D4D5D8C5C84FC5B0E67FC4"/>
    <w:rsid w:val="00EB5079"/>
    <w:pPr>
      <w:spacing w:line="252" w:lineRule="auto"/>
    </w:pPr>
    <w:rPr>
      <w:rFonts w:ascii="Segoe UI" w:eastAsiaTheme="minorHAnsi" w:hAnsi="Segoe UI"/>
      <w:sz w:val="20"/>
      <w:lang w:eastAsia="en-US"/>
    </w:rPr>
  </w:style>
  <w:style w:type="paragraph" w:customStyle="1" w:styleId="7953988A525E4C56A310411310B105C94">
    <w:name w:val="7953988A525E4C56A310411310B105C94"/>
    <w:rsid w:val="00EB5079"/>
    <w:pPr>
      <w:spacing w:line="252" w:lineRule="auto"/>
    </w:pPr>
    <w:rPr>
      <w:rFonts w:ascii="Segoe UI" w:eastAsiaTheme="minorHAnsi" w:hAnsi="Segoe UI"/>
      <w:sz w:val="20"/>
      <w:lang w:eastAsia="en-US"/>
    </w:rPr>
  </w:style>
  <w:style w:type="paragraph" w:customStyle="1" w:styleId="BAF45BEE698B4774A79BF0056710925A4">
    <w:name w:val="BAF45BEE698B4774A79BF0056710925A4"/>
    <w:rsid w:val="00EB5079"/>
    <w:pPr>
      <w:spacing w:line="252" w:lineRule="auto"/>
    </w:pPr>
    <w:rPr>
      <w:rFonts w:ascii="Segoe UI" w:eastAsiaTheme="minorHAnsi" w:hAnsi="Segoe UI"/>
      <w:sz w:val="20"/>
      <w:lang w:eastAsia="en-US"/>
    </w:rPr>
  </w:style>
  <w:style w:type="paragraph" w:customStyle="1" w:styleId="5789C2E292AB4095A94AF23D00646B7D4">
    <w:name w:val="5789C2E292AB4095A94AF23D00646B7D4"/>
    <w:rsid w:val="00EB5079"/>
    <w:pPr>
      <w:spacing w:line="252" w:lineRule="auto"/>
    </w:pPr>
    <w:rPr>
      <w:rFonts w:ascii="Segoe UI" w:eastAsiaTheme="minorHAnsi" w:hAnsi="Segoe UI"/>
      <w:sz w:val="20"/>
      <w:lang w:eastAsia="en-US"/>
    </w:rPr>
  </w:style>
  <w:style w:type="paragraph" w:customStyle="1" w:styleId="FCCC7DBA5C94407FAD12A7F673906B505">
    <w:name w:val="FCCC7DBA5C94407FAD12A7F673906B505"/>
    <w:rsid w:val="00463FCB"/>
    <w:pPr>
      <w:spacing w:line="252" w:lineRule="auto"/>
    </w:pPr>
    <w:rPr>
      <w:rFonts w:ascii="Segoe UI" w:eastAsiaTheme="minorHAnsi" w:hAnsi="Segoe UI"/>
      <w:sz w:val="20"/>
      <w:lang w:eastAsia="en-US"/>
    </w:rPr>
  </w:style>
  <w:style w:type="paragraph" w:customStyle="1" w:styleId="DB9ECE6D342A4B2698BC4E41816B06FC5">
    <w:name w:val="DB9ECE6D342A4B2698BC4E41816B06FC5"/>
    <w:rsid w:val="00463FCB"/>
    <w:pPr>
      <w:spacing w:line="252" w:lineRule="auto"/>
    </w:pPr>
    <w:rPr>
      <w:rFonts w:ascii="Segoe UI" w:eastAsiaTheme="minorHAnsi" w:hAnsi="Segoe UI"/>
      <w:sz w:val="20"/>
      <w:lang w:eastAsia="en-US"/>
    </w:rPr>
  </w:style>
  <w:style w:type="paragraph" w:customStyle="1" w:styleId="E4CE620FC73649C5B01A37D0EF2398CE5">
    <w:name w:val="E4CE620FC73649C5B01A37D0EF2398CE5"/>
    <w:rsid w:val="00463FCB"/>
    <w:pPr>
      <w:spacing w:line="252" w:lineRule="auto"/>
    </w:pPr>
    <w:rPr>
      <w:rFonts w:ascii="Segoe UI" w:eastAsiaTheme="minorHAnsi" w:hAnsi="Segoe UI"/>
      <w:sz w:val="20"/>
      <w:lang w:eastAsia="en-US"/>
    </w:rPr>
  </w:style>
  <w:style w:type="paragraph" w:customStyle="1" w:styleId="2C0B6D5C506847A1907C025A58E72F425">
    <w:name w:val="2C0B6D5C506847A1907C025A58E72F425"/>
    <w:rsid w:val="00463FCB"/>
    <w:pPr>
      <w:spacing w:line="252" w:lineRule="auto"/>
    </w:pPr>
    <w:rPr>
      <w:rFonts w:ascii="Segoe UI" w:eastAsiaTheme="minorHAnsi" w:hAnsi="Segoe UI"/>
      <w:sz w:val="20"/>
      <w:lang w:eastAsia="en-US"/>
    </w:rPr>
  </w:style>
  <w:style w:type="paragraph" w:customStyle="1" w:styleId="68B378695B4244B0BE76BBE67C2FD45C5">
    <w:name w:val="68B378695B4244B0BE76BBE67C2FD45C5"/>
    <w:rsid w:val="00463FCB"/>
    <w:pPr>
      <w:spacing w:line="252" w:lineRule="auto"/>
    </w:pPr>
    <w:rPr>
      <w:rFonts w:ascii="Segoe UI" w:eastAsiaTheme="minorHAnsi" w:hAnsi="Segoe UI"/>
      <w:sz w:val="20"/>
      <w:lang w:eastAsia="en-US"/>
    </w:rPr>
  </w:style>
  <w:style w:type="paragraph" w:customStyle="1" w:styleId="C734BA2FD8C3459482F6547871B226125">
    <w:name w:val="C734BA2FD8C3459482F6547871B226125"/>
    <w:rsid w:val="00463FCB"/>
    <w:pPr>
      <w:spacing w:line="252" w:lineRule="auto"/>
    </w:pPr>
    <w:rPr>
      <w:rFonts w:ascii="Segoe UI" w:eastAsiaTheme="minorHAnsi" w:hAnsi="Segoe UI"/>
      <w:sz w:val="20"/>
      <w:lang w:eastAsia="en-US"/>
    </w:rPr>
  </w:style>
  <w:style w:type="paragraph" w:customStyle="1" w:styleId="BE5B93FEEE564BD4A150AE1EC9C656F35">
    <w:name w:val="BE5B93FEEE564BD4A150AE1EC9C656F35"/>
    <w:rsid w:val="00463FCB"/>
    <w:pPr>
      <w:spacing w:line="252" w:lineRule="auto"/>
    </w:pPr>
    <w:rPr>
      <w:rFonts w:ascii="Segoe UI" w:eastAsiaTheme="minorHAnsi" w:hAnsi="Segoe UI"/>
      <w:sz w:val="20"/>
      <w:lang w:eastAsia="en-US"/>
    </w:rPr>
  </w:style>
  <w:style w:type="paragraph" w:customStyle="1" w:styleId="D1CC531666C74B1D977648F4CDAD77735">
    <w:name w:val="D1CC531666C74B1D977648F4CDAD77735"/>
    <w:rsid w:val="00463FCB"/>
    <w:pPr>
      <w:spacing w:line="252" w:lineRule="auto"/>
    </w:pPr>
    <w:rPr>
      <w:rFonts w:ascii="Segoe UI" w:eastAsiaTheme="minorHAnsi" w:hAnsi="Segoe UI"/>
      <w:sz w:val="20"/>
      <w:lang w:eastAsia="en-US"/>
    </w:rPr>
  </w:style>
  <w:style w:type="paragraph" w:customStyle="1" w:styleId="E308281BEBB949ADB4C84CFFBF7076725">
    <w:name w:val="E308281BEBB949ADB4C84CFFBF7076725"/>
    <w:rsid w:val="00463FCB"/>
    <w:pPr>
      <w:spacing w:line="252" w:lineRule="auto"/>
    </w:pPr>
    <w:rPr>
      <w:rFonts w:ascii="Segoe UI" w:eastAsiaTheme="minorHAnsi" w:hAnsi="Segoe UI"/>
      <w:sz w:val="20"/>
      <w:lang w:eastAsia="en-US"/>
    </w:rPr>
  </w:style>
  <w:style w:type="paragraph" w:customStyle="1" w:styleId="7F45A34C4BB5488BB27B5C6275CE204C5">
    <w:name w:val="7F45A34C4BB5488BB27B5C6275CE204C5"/>
    <w:rsid w:val="00463FCB"/>
    <w:pPr>
      <w:spacing w:line="252" w:lineRule="auto"/>
    </w:pPr>
    <w:rPr>
      <w:rFonts w:ascii="Segoe UI" w:eastAsiaTheme="minorHAnsi" w:hAnsi="Segoe UI"/>
      <w:sz w:val="20"/>
      <w:lang w:eastAsia="en-US"/>
    </w:rPr>
  </w:style>
  <w:style w:type="paragraph" w:customStyle="1" w:styleId="91856E84E8F046A29FB08EE83BC4634D5">
    <w:name w:val="91856E84E8F046A29FB08EE83BC4634D5"/>
    <w:rsid w:val="00463FCB"/>
    <w:pPr>
      <w:spacing w:line="252" w:lineRule="auto"/>
    </w:pPr>
    <w:rPr>
      <w:rFonts w:ascii="Segoe UI" w:eastAsiaTheme="minorHAnsi" w:hAnsi="Segoe UI"/>
      <w:sz w:val="20"/>
      <w:lang w:eastAsia="en-US"/>
    </w:rPr>
  </w:style>
  <w:style w:type="paragraph" w:customStyle="1" w:styleId="0F5F48AD58A849EE914713B053BC55425">
    <w:name w:val="0F5F48AD58A849EE914713B053BC55425"/>
    <w:rsid w:val="00463FCB"/>
    <w:pPr>
      <w:spacing w:line="252" w:lineRule="auto"/>
    </w:pPr>
    <w:rPr>
      <w:rFonts w:ascii="Segoe UI" w:eastAsiaTheme="minorHAnsi" w:hAnsi="Segoe UI"/>
      <w:sz w:val="20"/>
      <w:lang w:eastAsia="en-US"/>
    </w:rPr>
  </w:style>
  <w:style w:type="paragraph" w:customStyle="1" w:styleId="A4582DA994014FA3979922E8D0C0C27D5">
    <w:name w:val="A4582DA994014FA3979922E8D0C0C27D5"/>
    <w:rsid w:val="00463FCB"/>
    <w:pPr>
      <w:spacing w:line="252" w:lineRule="auto"/>
    </w:pPr>
    <w:rPr>
      <w:rFonts w:ascii="Segoe UI" w:eastAsiaTheme="minorHAnsi" w:hAnsi="Segoe UI"/>
      <w:sz w:val="20"/>
      <w:lang w:eastAsia="en-US"/>
    </w:rPr>
  </w:style>
  <w:style w:type="paragraph" w:customStyle="1" w:styleId="D01D1F12ED3F4F0CA1665BF5971C8E1C5">
    <w:name w:val="D01D1F12ED3F4F0CA1665BF5971C8E1C5"/>
    <w:rsid w:val="00463FCB"/>
    <w:pPr>
      <w:spacing w:line="252" w:lineRule="auto"/>
    </w:pPr>
    <w:rPr>
      <w:rFonts w:ascii="Segoe UI" w:eastAsiaTheme="minorHAnsi" w:hAnsi="Segoe UI"/>
      <w:sz w:val="20"/>
      <w:lang w:eastAsia="en-US"/>
    </w:rPr>
  </w:style>
  <w:style w:type="paragraph" w:customStyle="1" w:styleId="632D173068DA4ACA95A98B47D92DF1EF5">
    <w:name w:val="632D173068DA4ACA95A98B47D92DF1EF5"/>
    <w:rsid w:val="00463FCB"/>
    <w:pPr>
      <w:spacing w:line="252" w:lineRule="auto"/>
    </w:pPr>
    <w:rPr>
      <w:rFonts w:ascii="Segoe UI" w:eastAsiaTheme="minorHAnsi" w:hAnsi="Segoe UI"/>
      <w:sz w:val="20"/>
      <w:lang w:eastAsia="en-US"/>
    </w:rPr>
  </w:style>
  <w:style w:type="paragraph" w:customStyle="1" w:styleId="BD086AF471E646A58608B267EE48AAD15">
    <w:name w:val="BD086AF471E646A58608B267EE48AAD15"/>
    <w:rsid w:val="00463FCB"/>
    <w:pPr>
      <w:spacing w:line="252" w:lineRule="auto"/>
    </w:pPr>
    <w:rPr>
      <w:rFonts w:ascii="Segoe UI" w:eastAsiaTheme="minorHAnsi" w:hAnsi="Segoe UI"/>
      <w:sz w:val="20"/>
      <w:lang w:eastAsia="en-US"/>
    </w:rPr>
  </w:style>
  <w:style w:type="paragraph" w:customStyle="1" w:styleId="79906417F751441E9852E045DFD9B3B05">
    <w:name w:val="79906417F751441E9852E045DFD9B3B05"/>
    <w:rsid w:val="00463FCB"/>
    <w:pPr>
      <w:spacing w:line="252" w:lineRule="auto"/>
    </w:pPr>
    <w:rPr>
      <w:rFonts w:ascii="Segoe UI" w:eastAsiaTheme="minorHAnsi" w:hAnsi="Segoe UI"/>
      <w:sz w:val="20"/>
      <w:lang w:eastAsia="en-US"/>
    </w:rPr>
  </w:style>
  <w:style w:type="paragraph" w:customStyle="1" w:styleId="CEC39872085545DFA81B898A9C2A7ABB5">
    <w:name w:val="CEC39872085545DFA81B898A9C2A7ABB5"/>
    <w:rsid w:val="00463FCB"/>
    <w:pPr>
      <w:spacing w:line="252" w:lineRule="auto"/>
    </w:pPr>
    <w:rPr>
      <w:rFonts w:ascii="Segoe UI" w:eastAsiaTheme="minorHAnsi" w:hAnsi="Segoe UI"/>
      <w:sz w:val="20"/>
      <w:lang w:eastAsia="en-US"/>
    </w:rPr>
  </w:style>
  <w:style w:type="paragraph" w:customStyle="1" w:styleId="CE0CC73C5F3741E991F6D08EFCADD08A5">
    <w:name w:val="CE0CC73C5F3741E991F6D08EFCADD08A5"/>
    <w:rsid w:val="00463FCB"/>
    <w:pPr>
      <w:spacing w:line="252" w:lineRule="auto"/>
    </w:pPr>
    <w:rPr>
      <w:rFonts w:ascii="Segoe UI" w:eastAsiaTheme="minorHAnsi" w:hAnsi="Segoe UI"/>
      <w:sz w:val="20"/>
      <w:lang w:eastAsia="en-US"/>
    </w:rPr>
  </w:style>
  <w:style w:type="paragraph" w:customStyle="1" w:styleId="C48824CB6AC84441A214F2CD25E536D55">
    <w:name w:val="C48824CB6AC84441A214F2CD25E536D55"/>
    <w:rsid w:val="00463FCB"/>
    <w:pPr>
      <w:spacing w:line="252" w:lineRule="auto"/>
    </w:pPr>
    <w:rPr>
      <w:rFonts w:ascii="Segoe UI" w:eastAsiaTheme="minorHAnsi" w:hAnsi="Segoe UI"/>
      <w:sz w:val="20"/>
      <w:lang w:eastAsia="en-US"/>
    </w:rPr>
  </w:style>
  <w:style w:type="paragraph" w:customStyle="1" w:styleId="B57553D5B0894143826DA1192D74592B5">
    <w:name w:val="B57553D5B0894143826DA1192D74592B5"/>
    <w:rsid w:val="00463FCB"/>
    <w:pPr>
      <w:spacing w:line="252" w:lineRule="auto"/>
    </w:pPr>
    <w:rPr>
      <w:rFonts w:ascii="Segoe UI" w:eastAsiaTheme="minorHAnsi" w:hAnsi="Segoe UI"/>
      <w:sz w:val="20"/>
      <w:lang w:eastAsia="en-US"/>
    </w:rPr>
  </w:style>
  <w:style w:type="paragraph" w:customStyle="1" w:styleId="089CCE2EC52940018A0C84C5DF3321165">
    <w:name w:val="089CCE2EC52940018A0C84C5DF3321165"/>
    <w:rsid w:val="00463FCB"/>
    <w:pPr>
      <w:spacing w:line="252" w:lineRule="auto"/>
    </w:pPr>
    <w:rPr>
      <w:rFonts w:ascii="Segoe UI" w:eastAsiaTheme="minorHAnsi" w:hAnsi="Segoe UI"/>
      <w:sz w:val="20"/>
      <w:lang w:eastAsia="en-US"/>
    </w:rPr>
  </w:style>
  <w:style w:type="paragraph" w:customStyle="1" w:styleId="FF61BE51349648F0BC344EA5C47BEB1C5">
    <w:name w:val="FF61BE51349648F0BC344EA5C47BEB1C5"/>
    <w:rsid w:val="00463FCB"/>
    <w:pPr>
      <w:spacing w:line="252" w:lineRule="auto"/>
    </w:pPr>
    <w:rPr>
      <w:rFonts w:ascii="Segoe UI" w:eastAsiaTheme="minorHAnsi" w:hAnsi="Segoe UI"/>
      <w:sz w:val="20"/>
      <w:lang w:eastAsia="en-US"/>
    </w:rPr>
  </w:style>
  <w:style w:type="paragraph" w:customStyle="1" w:styleId="FA2973D9BC7342FD8C20264D8431CECA5">
    <w:name w:val="FA2973D9BC7342FD8C20264D8431CECA5"/>
    <w:rsid w:val="00463FCB"/>
    <w:pPr>
      <w:spacing w:line="252" w:lineRule="auto"/>
    </w:pPr>
    <w:rPr>
      <w:rFonts w:ascii="Segoe UI" w:eastAsiaTheme="minorHAnsi" w:hAnsi="Segoe UI"/>
      <w:sz w:val="20"/>
      <w:lang w:eastAsia="en-US"/>
    </w:rPr>
  </w:style>
  <w:style w:type="paragraph" w:customStyle="1" w:styleId="9B48F0D5F2EC47A08B0E177C2FDEF6B15">
    <w:name w:val="9B48F0D5F2EC47A08B0E177C2FDEF6B15"/>
    <w:rsid w:val="00463FCB"/>
    <w:pPr>
      <w:spacing w:line="252" w:lineRule="auto"/>
    </w:pPr>
    <w:rPr>
      <w:rFonts w:ascii="Segoe UI" w:eastAsiaTheme="minorHAnsi" w:hAnsi="Segoe UI"/>
      <w:sz w:val="20"/>
      <w:lang w:eastAsia="en-US"/>
    </w:rPr>
  </w:style>
  <w:style w:type="paragraph" w:customStyle="1" w:styleId="CD3934C29AE1454BAC9C9DA7537DCFFB5">
    <w:name w:val="CD3934C29AE1454BAC9C9DA7537DCFFB5"/>
    <w:rsid w:val="00463FCB"/>
    <w:pPr>
      <w:spacing w:line="252" w:lineRule="auto"/>
    </w:pPr>
    <w:rPr>
      <w:rFonts w:ascii="Segoe UI" w:eastAsiaTheme="minorHAnsi" w:hAnsi="Segoe UI"/>
      <w:sz w:val="20"/>
      <w:lang w:eastAsia="en-US"/>
    </w:rPr>
  </w:style>
  <w:style w:type="paragraph" w:customStyle="1" w:styleId="7AC7C8C28BBC4771A5EF6AE87A9FFBCC5">
    <w:name w:val="7AC7C8C28BBC4771A5EF6AE87A9FFBCC5"/>
    <w:rsid w:val="00463FCB"/>
    <w:pPr>
      <w:spacing w:line="252" w:lineRule="auto"/>
    </w:pPr>
    <w:rPr>
      <w:rFonts w:ascii="Segoe UI" w:eastAsiaTheme="minorHAnsi" w:hAnsi="Segoe UI"/>
      <w:sz w:val="20"/>
      <w:lang w:eastAsia="en-US"/>
    </w:rPr>
  </w:style>
  <w:style w:type="paragraph" w:customStyle="1" w:styleId="746DD83D48FB492F902C90A7A9B742D45">
    <w:name w:val="746DD83D48FB492F902C90A7A9B742D45"/>
    <w:rsid w:val="00463FCB"/>
    <w:pPr>
      <w:spacing w:line="252" w:lineRule="auto"/>
    </w:pPr>
    <w:rPr>
      <w:rFonts w:ascii="Segoe UI" w:eastAsiaTheme="minorHAnsi" w:hAnsi="Segoe UI"/>
      <w:sz w:val="20"/>
      <w:lang w:eastAsia="en-US"/>
    </w:rPr>
  </w:style>
  <w:style w:type="paragraph" w:customStyle="1" w:styleId="99F2725A6B27430F9952A28189CBBBD35">
    <w:name w:val="99F2725A6B27430F9952A28189CBBBD35"/>
    <w:rsid w:val="00463FCB"/>
    <w:pPr>
      <w:spacing w:line="252" w:lineRule="auto"/>
    </w:pPr>
    <w:rPr>
      <w:rFonts w:ascii="Segoe UI" w:eastAsiaTheme="minorHAnsi" w:hAnsi="Segoe UI"/>
      <w:sz w:val="20"/>
      <w:lang w:eastAsia="en-US"/>
    </w:rPr>
  </w:style>
  <w:style w:type="paragraph" w:customStyle="1" w:styleId="549420D04A754CEA812C55B38F862E245">
    <w:name w:val="549420D04A754CEA812C55B38F862E245"/>
    <w:rsid w:val="00463FCB"/>
    <w:pPr>
      <w:spacing w:line="252" w:lineRule="auto"/>
    </w:pPr>
    <w:rPr>
      <w:rFonts w:ascii="Segoe UI" w:eastAsiaTheme="minorHAnsi" w:hAnsi="Segoe UI"/>
      <w:sz w:val="20"/>
      <w:lang w:eastAsia="en-US"/>
    </w:rPr>
  </w:style>
  <w:style w:type="paragraph" w:customStyle="1" w:styleId="F84AB49286AE4BDE82F2BB57F710AA255">
    <w:name w:val="F84AB49286AE4BDE82F2BB57F710AA255"/>
    <w:rsid w:val="00463FCB"/>
    <w:pPr>
      <w:spacing w:line="252" w:lineRule="auto"/>
    </w:pPr>
    <w:rPr>
      <w:rFonts w:ascii="Segoe UI" w:eastAsiaTheme="minorHAnsi" w:hAnsi="Segoe UI"/>
      <w:sz w:val="20"/>
      <w:lang w:eastAsia="en-US"/>
    </w:rPr>
  </w:style>
  <w:style w:type="paragraph" w:customStyle="1" w:styleId="A8940ADA7AFD4CFF8E4A223740476A385">
    <w:name w:val="A8940ADA7AFD4CFF8E4A223740476A385"/>
    <w:rsid w:val="00463FCB"/>
    <w:pPr>
      <w:spacing w:line="252" w:lineRule="auto"/>
    </w:pPr>
    <w:rPr>
      <w:rFonts w:ascii="Segoe UI" w:eastAsiaTheme="minorHAnsi" w:hAnsi="Segoe UI"/>
      <w:sz w:val="20"/>
      <w:lang w:eastAsia="en-US"/>
    </w:rPr>
  </w:style>
  <w:style w:type="paragraph" w:customStyle="1" w:styleId="091E620F8DCB4719B8CA64A0FEABD3FD5">
    <w:name w:val="091E620F8DCB4719B8CA64A0FEABD3FD5"/>
    <w:rsid w:val="00463FCB"/>
    <w:pPr>
      <w:spacing w:line="252" w:lineRule="auto"/>
    </w:pPr>
    <w:rPr>
      <w:rFonts w:ascii="Segoe UI" w:eastAsiaTheme="minorHAnsi" w:hAnsi="Segoe UI"/>
      <w:sz w:val="20"/>
      <w:lang w:eastAsia="en-US"/>
    </w:rPr>
  </w:style>
  <w:style w:type="paragraph" w:customStyle="1" w:styleId="CA67CEE811E4410FAE5F97C311A380A25">
    <w:name w:val="CA67CEE811E4410FAE5F97C311A380A25"/>
    <w:rsid w:val="00463FCB"/>
    <w:pPr>
      <w:spacing w:line="252" w:lineRule="auto"/>
    </w:pPr>
    <w:rPr>
      <w:rFonts w:ascii="Segoe UI" w:eastAsiaTheme="minorHAnsi" w:hAnsi="Segoe UI"/>
      <w:sz w:val="20"/>
      <w:lang w:eastAsia="en-US"/>
    </w:rPr>
  </w:style>
  <w:style w:type="paragraph" w:customStyle="1" w:styleId="150D1E77237649AABDBB9DCEF5DC63E95">
    <w:name w:val="150D1E77237649AABDBB9DCEF5DC63E95"/>
    <w:rsid w:val="00463FCB"/>
    <w:pPr>
      <w:spacing w:line="252" w:lineRule="auto"/>
    </w:pPr>
    <w:rPr>
      <w:rFonts w:ascii="Segoe UI" w:eastAsiaTheme="minorHAnsi" w:hAnsi="Segoe UI"/>
      <w:sz w:val="20"/>
      <w:lang w:eastAsia="en-US"/>
    </w:rPr>
  </w:style>
  <w:style w:type="paragraph" w:customStyle="1" w:styleId="4683EB5F951B43F182CD7B98E341F8D65">
    <w:name w:val="4683EB5F951B43F182CD7B98E341F8D65"/>
    <w:rsid w:val="00463FCB"/>
    <w:pPr>
      <w:spacing w:line="252" w:lineRule="auto"/>
    </w:pPr>
    <w:rPr>
      <w:rFonts w:ascii="Segoe UI" w:eastAsiaTheme="minorHAnsi" w:hAnsi="Segoe UI"/>
      <w:sz w:val="20"/>
      <w:lang w:eastAsia="en-US"/>
    </w:rPr>
  </w:style>
  <w:style w:type="paragraph" w:customStyle="1" w:styleId="C40F1E21CB5D4BA68F5AAA961C925C085">
    <w:name w:val="C40F1E21CB5D4BA68F5AAA961C925C085"/>
    <w:rsid w:val="00463FCB"/>
    <w:pPr>
      <w:spacing w:line="252" w:lineRule="auto"/>
    </w:pPr>
    <w:rPr>
      <w:rFonts w:ascii="Segoe UI" w:eastAsiaTheme="minorHAnsi" w:hAnsi="Segoe UI"/>
      <w:sz w:val="20"/>
      <w:lang w:eastAsia="en-US"/>
    </w:rPr>
  </w:style>
  <w:style w:type="paragraph" w:customStyle="1" w:styleId="0B898C0DD89F4C3A9360D0F220FF78BB5">
    <w:name w:val="0B898C0DD89F4C3A9360D0F220FF78BB5"/>
    <w:rsid w:val="00463FCB"/>
    <w:pPr>
      <w:spacing w:line="252" w:lineRule="auto"/>
    </w:pPr>
    <w:rPr>
      <w:rFonts w:ascii="Segoe UI" w:eastAsiaTheme="minorHAnsi" w:hAnsi="Segoe UI"/>
      <w:sz w:val="20"/>
      <w:lang w:eastAsia="en-US"/>
    </w:rPr>
  </w:style>
  <w:style w:type="paragraph" w:customStyle="1" w:styleId="BD942878DCC64A6789E06A2FBC87ED2A5">
    <w:name w:val="BD942878DCC64A6789E06A2FBC87ED2A5"/>
    <w:rsid w:val="00463FCB"/>
    <w:pPr>
      <w:spacing w:line="252" w:lineRule="auto"/>
    </w:pPr>
    <w:rPr>
      <w:rFonts w:ascii="Segoe UI" w:eastAsiaTheme="minorHAnsi" w:hAnsi="Segoe UI"/>
      <w:sz w:val="20"/>
      <w:lang w:eastAsia="en-US"/>
    </w:rPr>
  </w:style>
  <w:style w:type="paragraph" w:customStyle="1" w:styleId="CE36F9191A0A45F0BBC0E1AE6686D9EE5">
    <w:name w:val="CE36F9191A0A45F0BBC0E1AE6686D9EE5"/>
    <w:rsid w:val="00463FCB"/>
    <w:pPr>
      <w:spacing w:line="252" w:lineRule="auto"/>
    </w:pPr>
    <w:rPr>
      <w:rFonts w:ascii="Segoe UI" w:eastAsiaTheme="minorHAnsi" w:hAnsi="Segoe UI"/>
      <w:sz w:val="20"/>
      <w:lang w:eastAsia="en-US"/>
    </w:rPr>
  </w:style>
  <w:style w:type="paragraph" w:customStyle="1" w:styleId="0255FA03E5A64B5EB486BA177C9911F515">
    <w:name w:val="0255FA03E5A64B5EB486BA177C9911F515"/>
    <w:rsid w:val="00463FCB"/>
    <w:pPr>
      <w:spacing w:line="252" w:lineRule="auto"/>
    </w:pPr>
    <w:rPr>
      <w:rFonts w:ascii="Segoe UI" w:eastAsiaTheme="minorHAnsi" w:hAnsi="Segoe UI"/>
      <w:sz w:val="20"/>
      <w:lang w:eastAsia="en-US"/>
    </w:rPr>
  </w:style>
  <w:style w:type="paragraph" w:customStyle="1" w:styleId="B245A21CF7FE48998830656EFE23042C14">
    <w:name w:val="B245A21CF7FE48998830656EFE23042C14"/>
    <w:rsid w:val="00463FCB"/>
    <w:pPr>
      <w:spacing w:line="252" w:lineRule="auto"/>
    </w:pPr>
    <w:rPr>
      <w:rFonts w:ascii="Segoe UI" w:eastAsiaTheme="minorHAnsi" w:hAnsi="Segoe UI"/>
      <w:sz w:val="20"/>
      <w:lang w:eastAsia="en-US"/>
    </w:rPr>
  </w:style>
  <w:style w:type="paragraph" w:customStyle="1" w:styleId="E961E2081D4248ED9CD65AD0AB3FDBFA15">
    <w:name w:val="E961E2081D4248ED9CD65AD0AB3FDBFA15"/>
    <w:rsid w:val="00463FCB"/>
    <w:pPr>
      <w:spacing w:line="252" w:lineRule="auto"/>
    </w:pPr>
    <w:rPr>
      <w:rFonts w:ascii="Segoe UI" w:eastAsiaTheme="minorHAnsi" w:hAnsi="Segoe UI"/>
      <w:sz w:val="20"/>
      <w:lang w:eastAsia="en-US"/>
    </w:rPr>
  </w:style>
  <w:style w:type="paragraph" w:customStyle="1" w:styleId="41CA42C6E4B946869F8E73A8D305DB3C14">
    <w:name w:val="41CA42C6E4B946869F8E73A8D305DB3C14"/>
    <w:rsid w:val="00463FCB"/>
    <w:pPr>
      <w:spacing w:line="252" w:lineRule="auto"/>
    </w:pPr>
    <w:rPr>
      <w:rFonts w:ascii="Segoe UI" w:eastAsiaTheme="minorHAnsi" w:hAnsi="Segoe UI"/>
      <w:sz w:val="20"/>
      <w:lang w:eastAsia="en-US"/>
    </w:rPr>
  </w:style>
  <w:style w:type="paragraph" w:customStyle="1" w:styleId="E5616B7ECDE24B6C8963281557AC12EA14">
    <w:name w:val="E5616B7ECDE24B6C8963281557AC12EA14"/>
    <w:rsid w:val="00463FCB"/>
    <w:pPr>
      <w:spacing w:line="252" w:lineRule="auto"/>
    </w:pPr>
    <w:rPr>
      <w:rFonts w:ascii="Segoe UI" w:eastAsiaTheme="minorHAnsi" w:hAnsi="Segoe UI"/>
      <w:sz w:val="20"/>
      <w:lang w:eastAsia="en-US"/>
    </w:rPr>
  </w:style>
  <w:style w:type="paragraph" w:customStyle="1" w:styleId="41BDE8037F1D4D5D8C5C84FC5B0E67FC5">
    <w:name w:val="41BDE8037F1D4D5D8C5C84FC5B0E67FC5"/>
    <w:rsid w:val="00463FCB"/>
    <w:pPr>
      <w:spacing w:line="252" w:lineRule="auto"/>
    </w:pPr>
    <w:rPr>
      <w:rFonts w:ascii="Segoe UI" w:eastAsiaTheme="minorHAnsi" w:hAnsi="Segoe UI"/>
      <w:sz w:val="20"/>
      <w:lang w:eastAsia="en-US"/>
    </w:rPr>
  </w:style>
  <w:style w:type="paragraph" w:customStyle="1" w:styleId="7953988A525E4C56A310411310B105C95">
    <w:name w:val="7953988A525E4C56A310411310B105C95"/>
    <w:rsid w:val="00463FCB"/>
    <w:pPr>
      <w:spacing w:line="252" w:lineRule="auto"/>
    </w:pPr>
    <w:rPr>
      <w:rFonts w:ascii="Segoe UI" w:eastAsiaTheme="minorHAnsi" w:hAnsi="Segoe UI"/>
      <w:sz w:val="20"/>
      <w:lang w:eastAsia="en-US"/>
    </w:rPr>
  </w:style>
  <w:style w:type="paragraph" w:customStyle="1" w:styleId="BAF45BEE698B4774A79BF0056710925A5">
    <w:name w:val="BAF45BEE698B4774A79BF0056710925A5"/>
    <w:rsid w:val="00463FCB"/>
    <w:pPr>
      <w:spacing w:line="252" w:lineRule="auto"/>
    </w:pPr>
    <w:rPr>
      <w:rFonts w:ascii="Segoe UI" w:eastAsiaTheme="minorHAnsi" w:hAnsi="Segoe UI"/>
      <w:sz w:val="20"/>
      <w:lang w:eastAsia="en-US"/>
    </w:rPr>
  </w:style>
  <w:style w:type="paragraph" w:customStyle="1" w:styleId="5789C2E292AB4095A94AF23D00646B7D5">
    <w:name w:val="5789C2E292AB4095A94AF23D00646B7D5"/>
    <w:rsid w:val="00463FCB"/>
    <w:pPr>
      <w:spacing w:line="252" w:lineRule="auto"/>
    </w:pPr>
    <w:rPr>
      <w:rFonts w:ascii="Segoe UI" w:eastAsiaTheme="minorHAnsi" w:hAnsi="Segoe UI"/>
      <w:sz w:val="20"/>
      <w:lang w:eastAsia="en-US"/>
    </w:rPr>
  </w:style>
  <w:style w:type="paragraph" w:customStyle="1" w:styleId="FCCC7DBA5C94407FAD12A7F673906B506">
    <w:name w:val="FCCC7DBA5C94407FAD12A7F673906B506"/>
    <w:rsid w:val="00D31879"/>
    <w:pPr>
      <w:spacing w:line="252" w:lineRule="auto"/>
    </w:pPr>
    <w:rPr>
      <w:rFonts w:ascii="Segoe UI" w:eastAsiaTheme="minorHAnsi" w:hAnsi="Segoe UI"/>
      <w:sz w:val="20"/>
      <w:lang w:eastAsia="en-US"/>
    </w:rPr>
  </w:style>
  <w:style w:type="paragraph" w:customStyle="1" w:styleId="DB9ECE6D342A4B2698BC4E41816B06FC6">
    <w:name w:val="DB9ECE6D342A4B2698BC4E41816B06FC6"/>
    <w:rsid w:val="00D31879"/>
    <w:pPr>
      <w:spacing w:line="252" w:lineRule="auto"/>
    </w:pPr>
    <w:rPr>
      <w:rFonts w:ascii="Segoe UI" w:eastAsiaTheme="minorHAnsi" w:hAnsi="Segoe UI"/>
      <w:sz w:val="20"/>
      <w:lang w:eastAsia="en-US"/>
    </w:rPr>
  </w:style>
  <w:style w:type="paragraph" w:customStyle="1" w:styleId="E4CE620FC73649C5B01A37D0EF2398CE6">
    <w:name w:val="E4CE620FC73649C5B01A37D0EF2398CE6"/>
    <w:rsid w:val="00D31879"/>
    <w:pPr>
      <w:spacing w:line="252" w:lineRule="auto"/>
    </w:pPr>
    <w:rPr>
      <w:rFonts w:ascii="Segoe UI" w:eastAsiaTheme="minorHAnsi" w:hAnsi="Segoe UI"/>
      <w:sz w:val="20"/>
      <w:lang w:eastAsia="en-US"/>
    </w:rPr>
  </w:style>
  <w:style w:type="paragraph" w:customStyle="1" w:styleId="2C0B6D5C506847A1907C025A58E72F426">
    <w:name w:val="2C0B6D5C506847A1907C025A58E72F426"/>
    <w:rsid w:val="00D31879"/>
    <w:pPr>
      <w:spacing w:line="252" w:lineRule="auto"/>
    </w:pPr>
    <w:rPr>
      <w:rFonts w:ascii="Segoe UI" w:eastAsiaTheme="minorHAnsi" w:hAnsi="Segoe UI"/>
      <w:sz w:val="20"/>
      <w:lang w:eastAsia="en-US"/>
    </w:rPr>
  </w:style>
  <w:style w:type="paragraph" w:customStyle="1" w:styleId="68B378695B4244B0BE76BBE67C2FD45C6">
    <w:name w:val="68B378695B4244B0BE76BBE67C2FD45C6"/>
    <w:rsid w:val="00D31879"/>
    <w:pPr>
      <w:spacing w:line="252" w:lineRule="auto"/>
    </w:pPr>
    <w:rPr>
      <w:rFonts w:ascii="Segoe UI" w:eastAsiaTheme="minorHAnsi" w:hAnsi="Segoe UI"/>
      <w:sz w:val="20"/>
      <w:lang w:eastAsia="en-US"/>
    </w:rPr>
  </w:style>
  <w:style w:type="paragraph" w:customStyle="1" w:styleId="C734BA2FD8C3459482F6547871B226126">
    <w:name w:val="C734BA2FD8C3459482F6547871B226126"/>
    <w:rsid w:val="00D31879"/>
    <w:pPr>
      <w:spacing w:line="252" w:lineRule="auto"/>
    </w:pPr>
    <w:rPr>
      <w:rFonts w:ascii="Segoe UI" w:eastAsiaTheme="minorHAnsi" w:hAnsi="Segoe UI"/>
      <w:sz w:val="20"/>
      <w:lang w:eastAsia="en-US"/>
    </w:rPr>
  </w:style>
  <w:style w:type="paragraph" w:customStyle="1" w:styleId="BE5B93FEEE564BD4A150AE1EC9C656F36">
    <w:name w:val="BE5B93FEEE564BD4A150AE1EC9C656F36"/>
    <w:rsid w:val="00D31879"/>
    <w:pPr>
      <w:spacing w:line="252" w:lineRule="auto"/>
    </w:pPr>
    <w:rPr>
      <w:rFonts w:ascii="Segoe UI" w:eastAsiaTheme="minorHAnsi" w:hAnsi="Segoe UI"/>
      <w:sz w:val="20"/>
      <w:lang w:eastAsia="en-US"/>
    </w:rPr>
  </w:style>
  <w:style w:type="paragraph" w:customStyle="1" w:styleId="D1CC531666C74B1D977648F4CDAD77736">
    <w:name w:val="D1CC531666C74B1D977648F4CDAD77736"/>
    <w:rsid w:val="00D31879"/>
    <w:pPr>
      <w:spacing w:line="252" w:lineRule="auto"/>
    </w:pPr>
    <w:rPr>
      <w:rFonts w:ascii="Segoe UI" w:eastAsiaTheme="minorHAnsi" w:hAnsi="Segoe UI"/>
      <w:sz w:val="20"/>
      <w:lang w:eastAsia="en-US"/>
    </w:rPr>
  </w:style>
  <w:style w:type="paragraph" w:customStyle="1" w:styleId="E308281BEBB949ADB4C84CFFBF7076726">
    <w:name w:val="E308281BEBB949ADB4C84CFFBF7076726"/>
    <w:rsid w:val="00D31879"/>
    <w:pPr>
      <w:spacing w:line="252" w:lineRule="auto"/>
    </w:pPr>
    <w:rPr>
      <w:rFonts w:ascii="Segoe UI" w:eastAsiaTheme="minorHAnsi" w:hAnsi="Segoe UI"/>
      <w:sz w:val="20"/>
      <w:lang w:eastAsia="en-US"/>
    </w:rPr>
  </w:style>
  <w:style w:type="paragraph" w:customStyle="1" w:styleId="7F45A34C4BB5488BB27B5C6275CE204C6">
    <w:name w:val="7F45A34C4BB5488BB27B5C6275CE204C6"/>
    <w:rsid w:val="00D31879"/>
    <w:pPr>
      <w:spacing w:line="252" w:lineRule="auto"/>
    </w:pPr>
    <w:rPr>
      <w:rFonts w:ascii="Segoe UI" w:eastAsiaTheme="minorHAnsi" w:hAnsi="Segoe UI"/>
      <w:sz w:val="20"/>
      <w:lang w:eastAsia="en-US"/>
    </w:rPr>
  </w:style>
  <w:style w:type="paragraph" w:customStyle="1" w:styleId="91856E84E8F046A29FB08EE83BC4634D6">
    <w:name w:val="91856E84E8F046A29FB08EE83BC4634D6"/>
    <w:rsid w:val="00D31879"/>
    <w:pPr>
      <w:spacing w:line="252" w:lineRule="auto"/>
    </w:pPr>
    <w:rPr>
      <w:rFonts w:ascii="Segoe UI" w:eastAsiaTheme="minorHAnsi" w:hAnsi="Segoe UI"/>
      <w:sz w:val="20"/>
      <w:lang w:eastAsia="en-US"/>
    </w:rPr>
  </w:style>
  <w:style w:type="paragraph" w:customStyle="1" w:styleId="0F5F48AD58A849EE914713B053BC55426">
    <w:name w:val="0F5F48AD58A849EE914713B053BC55426"/>
    <w:rsid w:val="00D31879"/>
    <w:pPr>
      <w:spacing w:line="252" w:lineRule="auto"/>
    </w:pPr>
    <w:rPr>
      <w:rFonts w:ascii="Segoe UI" w:eastAsiaTheme="minorHAnsi" w:hAnsi="Segoe UI"/>
      <w:sz w:val="20"/>
      <w:lang w:eastAsia="en-US"/>
    </w:rPr>
  </w:style>
  <w:style w:type="paragraph" w:customStyle="1" w:styleId="A4582DA994014FA3979922E8D0C0C27D6">
    <w:name w:val="A4582DA994014FA3979922E8D0C0C27D6"/>
    <w:rsid w:val="00D31879"/>
    <w:pPr>
      <w:spacing w:line="252" w:lineRule="auto"/>
    </w:pPr>
    <w:rPr>
      <w:rFonts w:ascii="Segoe UI" w:eastAsiaTheme="minorHAnsi" w:hAnsi="Segoe UI"/>
      <w:sz w:val="20"/>
      <w:lang w:eastAsia="en-US"/>
    </w:rPr>
  </w:style>
  <w:style w:type="paragraph" w:customStyle="1" w:styleId="D01D1F12ED3F4F0CA1665BF5971C8E1C6">
    <w:name w:val="D01D1F12ED3F4F0CA1665BF5971C8E1C6"/>
    <w:rsid w:val="00D31879"/>
    <w:pPr>
      <w:spacing w:line="252" w:lineRule="auto"/>
    </w:pPr>
    <w:rPr>
      <w:rFonts w:ascii="Segoe UI" w:eastAsiaTheme="minorHAnsi" w:hAnsi="Segoe UI"/>
      <w:sz w:val="20"/>
      <w:lang w:eastAsia="en-US"/>
    </w:rPr>
  </w:style>
  <w:style w:type="paragraph" w:customStyle="1" w:styleId="632D173068DA4ACA95A98B47D92DF1EF6">
    <w:name w:val="632D173068DA4ACA95A98B47D92DF1EF6"/>
    <w:rsid w:val="00D31879"/>
    <w:pPr>
      <w:spacing w:line="252" w:lineRule="auto"/>
    </w:pPr>
    <w:rPr>
      <w:rFonts w:ascii="Segoe UI" w:eastAsiaTheme="minorHAnsi" w:hAnsi="Segoe UI"/>
      <w:sz w:val="20"/>
      <w:lang w:eastAsia="en-US"/>
    </w:rPr>
  </w:style>
  <w:style w:type="paragraph" w:customStyle="1" w:styleId="BD086AF471E646A58608B267EE48AAD16">
    <w:name w:val="BD086AF471E646A58608B267EE48AAD16"/>
    <w:rsid w:val="00D31879"/>
    <w:pPr>
      <w:spacing w:line="252" w:lineRule="auto"/>
    </w:pPr>
    <w:rPr>
      <w:rFonts w:ascii="Segoe UI" w:eastAsiaTheme="minorHAnsi" w:hAnsi="Segoe UI"/>
      <w:sz w:val="20"/>
      <w:lang w:eastAsia="en-US"/>
    </w:rPr>
  </w:style>
  <w:style w:type="paragraph" w:customStyle="1" w:styleId="79906417F751441E9852E045DFD9B3B06">
    <w:name w:val="79906417F751441E9852E045DFD9B3B06"/>
    <w:rsid w:val="00D31879"/>
    <w:pPr>
      <w:spacing w:line="252" w:lineRule="auto"/>
    </w:pPr>
    <w:rPr>
      <w:rFonts w:ascii="Segoe UI" w:eastAsiaTheme="minorHAnsi" w:hAnsi="Segoe UI"/>
      <w:sz w:val="20"/>
      <w:lang w:eastAsia="en-US"/>
    </w:rPr>
  </w:style>
  <w:style w:type="paragraph" w:customStyle="1" w:styleId="CEC39872085545DFA81B898A9C2A7ABB6">
    <w:name w:val="CEC39872085545DFA81B898A9C2A7ABB6"/>
    <w:rsid w:val="00D31879"/>
    <w:pPr>
      <w:spacing w:line="252" w:lineRule="auto"/>
    </w:pPr>
    <w:rPr>
      <w:rFonts w:ascii="Segoe UI" w:eastAsiaTheme="minorHAnsi" w:hAnsi="Segoe UI"/>
      <w:sz w:val="20"/>
      <w:lang w:eastAsia="en-US"/>
    </w:rPr>
  </w:style>
  <w:style w:type="paragraph" w:customStyle="1" w:styleId="CE0CC73C5F3741E991F6D08EFCADD08A6">
    <w:name w:val="CE0CC73C5F3741E991F6D08EFCADD08A6"/>
    <w:rsid w:val="00D31879"/>
    <w:pPr>
      <w:spacing w:line="252" w:lineRule="auto"/>
    </w:pPr>
    <w:rPr>
      <w:rFonts w:ascii="Segoe UI" w:eastAsiaTheme="minorHAnsi" w:hAnsi="Segoe UI"/>
      <w:sz w:val="20"/>
      <w:lang w:eastAsia="en-US"/>
    </w:rPr>
  </w:style>
  <w:style w:type="paragraph" w:customStyle="1" w:styleId="C48824CB6AC84441A214F2CD25E536D56">
    <w:name w:val="C48824CB6AC84441A214F2CD25E536D56"/>
    <w:rsid w:val="00D31879"/>
    <w:pPr>
      <w:spacing w:line="252" w:lineRule="auto"/>
    </w:pPr>
    <w:rPr>
      <w:rFonts w:ascii="Segoe UI" w:eastAsiaTheme="minorHAnsi" w:hAnsi="Segoe UI"/>
      <w:sz w:val="20"/>
      <w:lang w:eastAsia="en-US"/>
    </w:rPr>
  </w:style>
  <w:style w:type="paragraph" w:customStyle="1" w:styleId="B57553D5B0894143826DA1192D74592B6">
    <w:name w:val="B57553D5B0894143826DA1192D74592B6"/>
    <w:rsid w:val="00D31879"/>
    <w:pPr>
      <w:spacing w:line="252" w:lineRule="auto"/>
    </w:pPr>
    <w:rPr>
      <w:rFonts w:ascii="Segoe UI" w:eastAsiaTheme="minorHAnsi" w:hAnsi="Segoe UI"/>
      <w:sz w:val="20"/>
      <w:lang w:eastAsia="en-US"/>
    </w:rPr>
  </w:style>
  <w:style w:type="paragraph" w:customStyle="1" w:styleId="089CCE2EC52940018A0C84C5DF3321166">
    <w:name w:val="089CCE2EC52940018A0C84C5DF3321166"/>
    <w:rsid w:val="00D31879"/>
    <w:pPr>
      <w:spacing w:line="252" w:lineRule="auto"/>
    </w:pPr>
    <w:rPr>
      <w:rFonts w:ascii="Segoe UI" w:eastAsiaTheme="minorHAnsi" w:hAnsi="Segoe UI"/>
      <w:sz w:val="20"/>
      <w:lang w:eastAsia="en-US"/>
    </w:rPr>
  </w:style>
  <w:style w:type="paragraph" w:customStyle="1" w:styleId="FF61BE51349648F0BC344EA5C47BEB1C6">
    <w:name w:val="FF61BE51349648F0BC344EA5C47BEB1C6"/>
    <w:rsid w:val="00D31879"/>
    <w:pPr>
      <w:spacing w:line="252" w:lineRule="auto"/>
    </w:pPr>
    <w:rPr>
      <w:rFonts w:ascii="Segoe UI" w:eastAsiaTheme="minorHAnsi" w:hAnsi="Segoe UI"/>
      <w:sz w:val="20"/>
      <w:lang w:eastAsia="en-US"/>
    </w:rPr>
  </w:style>
  <w:style w:type="paragraph" w:customStyle="1" w:styleId="FA2973D9BC7342FD8C20264D8431CECA6">
    <w:name w:val="FA2973D9BC7342FD8C20264D8431CECA6"/>
    <w:rsid w:val="00D31879"/>
    <w:pPr>
      <w:spacing w:line="252" w:lineRule="auto"/>
    </w:pPr>
    <w:rPr>
      <w:rFonts w:ascii="Segoe UI" w:eastAsiaTheme="minorHAnsi" w:hAnsi="Segoe UI"/>
      <w:sz w:val="20"/>
      <w:lang w:eastAsia="en-US"/>
    </w:rPr>
  </w:style>
  <w:style w:type="paragraph" w:customStyle="1" w:styleId="9B48F0D5F2EC47A08B0E177C2FDEF6B16">
    <w:name w:val="9B48F0D5F2EC47A08B0E177C2FDEF6B16"/>
    <w:rsid w:val="00D31879"/>
    <w:pPr>
      <w:spacing w:line="252" w:lineRule="auto"/>
    </w:pPr>
    <w:rPr>
      <w:rFonts w:ascii="Segoe UI" w:eastAsiaTheme="minorHAnsi" w:hAnsi="Segoe UI"/>
      <w:sz w:val="20"/>
      <w:lang w:eastAsia="en-US"/>
    </w:rPr>
  </w:style>
  <w:style w:type="paragraph" w:customStyle="1" w:styleId="CD3934C29AE1454BAC9C9DA7537DCFFB6">
    <w:name w:val="CD3934C29AE1454BAC9C9DA7537DCFFB6"/>
    <w:rsid w:val="00D31879"/>
    <w:pPr>
      <w:spacing w:line="252" w:lineRule="auto"/>
    </w:pPr>
    <w:rPr>
      <w:rFonts w:ascii="Segoe UI" w:eastAsiaTheme="minorHAnsi" w:hAnsi="Segoe UI"/>
      <w:sz w:val="20"/>
      <w:lang w:eastAsia="en-US"/>
    </w:rPr>
  </w:style>
  <w:style w:type="paragraph" w:customStyle="1" w:styleId="7AC7C8C28BBC4771A5EF6AE87A9FFBCC6">
    <w:name w:val="7AC7C8C28BBC4771A5EF6AE87A9FFBCC6"/>
    <w:rsid w:val="00D31879"/>
    <w:pPr>
      <w:spacing w:line="252" w:lineRule="auto"/>
    </w:pPr>
    <w:rPr>
      <w:rFonts w:ascii="Segoe UI" w:eastAsiaTheme="minorHAnsi" w:hAnsi="Segoe UI"/>
      <w:sz w:val="20"/>
      <w:lang w:eastAsia="en-US"/>
    </w:rPr>
  </w:style>
  <w:style w:type="paragraph" w:customStyle="1" w:styleId="746DD83D48FB492F902C90A7A9B742D46">
    <w:name w:val="746DD83D48FB492F902C90A7A9B742D46"/>
    <w:rsid w:val="00D31879"/>
    <w:pPr>
      <w:spacing w:line="252" w:lineRule="auto"/>
    </w:pPr>
    <w:rPr>
      <w:rFonts w:ascii="Segoe UI" w:eastAsiaTheme="minorHAnsi" w:hAnsi="Segoe UI"/>
      <w:sz w:val="20"/>
      <w:lang w:eastAsia="en-US"/>
    </w:rPr>
  </w:style>
  <w:style w:type="paragraph" w:customStyle="1" w:styleId="99F2725A6B27430F9952A28189CBBBD36">
    <w:name w:val="99F2725A6B27430F9952A28189CBBBD36"/>
    <w:rsid w:val="00D31879"/>
    <w:pPr>
      <w:spacing w:line="252" w:lineRule="auto"/>
    </w:pPr>
    <w:rPr>
      <w:rFonts w:ascii="Segoe UI" w:eastAsiaTheme="minorHAnsi" w:hAnsi="Segoe UI"/>
      <w:sz w:val="20"/>
      <w:lang w:eastAsia="en-US"/>
    </w:rPr>
  </w:style>
  <w:style w:type="paragraph" w:customStyle="1" w:styleId="549420D04A754CEA812C55B38F862E246">
    <w:name w:val="549420D04A754CEA812C55B38F862E246"/>
    <w:rsid w:val="00D31879"/>
    <w:pPr>
      <w:spacing w:line="252" w:lineRule="auto"/>
    </w:pPr>
    <w:rPr>
      <w:rFonts w:ascii="Segoe UI" w:eastAsiaTheme="minorHAnsi" w:hAnsi="Segoe UI"/>
      <w:sz w:val="20"/>
      <w:lang w:eastAsia="en-US"/>
    </w:rPr>
  </w:style>
  <w:style w:type="paragraph" w:customStyle="1" w:styleId="F84AB49286AE4BDE82F2BB57F710AA256">
    <w:name w:val="F84AB49286AE4BDE82F2BB57F710AA256"/>
    <w:rsid w:val="00D31879"/>
    <w:pPr>
      <w:spacing w:line="252" w:lineRule="auto"/>
    </w:pPr>
    <w:rPr>
      <w:rFonts w:ascii="Segoe UI" w:eastAsiaTheme="minorHAnsi" w:hAnsi="Segoe UI"/>
      <w:sz w:val="20"/>
      <w:lang w:eastAsia="en-US"/>
    </w:rPr>
  </w:style>
  <w:style w:type="paragraph" w:customStyle="1" w:styleId="A8940ADA7AFD4CFF8E4A223740476A386">
    <w:name w:val="A8940ADA7AFD4CFF8E4A223740476A386"/>
    <w:rsid w:val="00D31879"/>
    <w:pPr>
      <w:spacing w:line="252" w:lineRule="auto"/>
    </w:pPr>
    <w:rPr>
      <w:rFonts w:ascii="Segoe UI" w:eastAsiaTheme="minorHAnsi" w:hAnsi="Segoe UI"/>
      <w:sz w:val="20"/>
      <w:lang w:eastAsia="en-US"/>
    </w:rPr>
  </w:style>
  <w:style w:type="paragraph" w:customStyle="1" w:styleId="091E620F8DCB4719B8CA64A0FEABD3FD6">
    <w:name w:val="091E620F8DCB4719B8CA64A0FEABD3FD6"/>
    <w:rsid w:val="00D31879"/>
    <w:pPr>
      <w:spacing w:line="252" w:lineRule="auto"/>
    </w:pPr>
    <w:rPr>
      <w:rFonts w:ascii="Segoe UI" w:eastAsiaTheme="minorHAnsi" w:hAnsi="Segoe UI"/>
      <w:sz w:val="20"/>
      <w:lang w:eastAsia="en-US"/>
    </w:rPr>
  </w:style>
  <w:style w:type="paragraph" w:customStyle="1" w:styleId="CA67CEE811E4410FAE5F97C311A380A26">
    <w:name w:val="CA67CEE811E4410FAE5F97C311A380A26"/>
    <w:rsid w:val="00D31879"/>
    <w:pPr>
      <w:spacing w:line="252" w:lineRule="auto"/>
    </w:pPr>
    <w:rPr>
      <w:rFonts w:ascii="Segoe UI" w:eastAsiaTheme="minorHAnsi" w:hAnsi="Segoe UI"/>
      <w:sz w:val="20"/>
      <w:lang w:eastAsia="en-US"/>
    </w:rPr>
  </w:style>
  <w:style w:type="paragraph" w:customStyle="1" w:styleId="150D1E77237649AABDBB9DCEF5DC63E96">
    <w:name w:val="150D1E77237649AABDBB9DCEF5DC63E96"/>
    <w:rsid w:val="00D31879"/>
    <w:pPr>
      <w:spacing w:line="252" w:lineRule="auto"/>
    </w:pPr>
    <w:rPr>
      <w:rFonts w:ascii="Segoe UI" w:eastAsiaTheme="minorHAnsi" w:hAnsi="Segoe UI"/>
      <w:sz w:val="20"/>
      <w:lang w:eastAsia="en-US"/>
    </w:rPr>
  </w:style>
  <w:style w:type="paragraph" w:customStyle="1" w:styleId="4683EB5F951B43F182CD7B98E341F8D66">
    <w:name w:val="4683EB5F951B43F182CD7B98E341F8D66"/>
    <w:rsid w:val="00D31879"/>
    <w:pPr>
      <w:spacing w:line="252" w:lineRule="auto"/>
    </w:pPr>
    <w:rPr>
      <w:rFonts w:ascii="Segoe UI" w:eastAsiaTheme="minorHAnsi" w:hAnsi="Segoe UI"/>
      <w:sz w:val="20"/>
      <w:lang w:eastAsia="en-US"/>
    </w:rPr>
  </w:style>
  <w:style w:type="paragraph" w:customStyle="1" w:styleId="C40F1E21CB5D4BA68F5AAA961C925C086">
    <w:name w:val="C40F1E21CB5D4BA68F5AAA961C925C086"/>
    <w:rsid w:val="00D31879"/>
    <w:pPr>
      <w:spacing w:line="252" w:lineRule="auto"/>
    </w:pPr>
    <w:rPr>
      <w:rFonts w:ascii="Segoe UI" w:eastAsiaTheme="minorHAnsi" w:hAnsi="Segoe UI"/>
      <w:sz w:val="20"/>
      <w:lang w:eastAsia="en-US"/>
    </w:rPr>
  </w:style>
  <w:style w:type="paragraph" w:customStyle="1" w:styleId="0B898C0DD89F4C3A9360D0F220FF78BB6">
    <w:name w:val="0B898C0DD89F4C3A9360D0F220FF78BB6"/>
    <w:rsid w:val="00D31879"/>
    <w:pPr>
      <w:spacing w:line="252" w:lineRule="auto"/>
    </w:pPr>
    <w:rPr>
      <w:rFonts w:ascii="Segoe UI" w:eastAsiaTheme="minorHAnsi" w:hAnsi="Segoe UI"/>
      <w:sz w:val="20"/>
      <w:lang w:eastAsia="en-US"/>
    </w:rPr>
  </w:style>
  <w:style w:type="paragraph" w:customStyle="1" w:styleId="BD942878DCC64A6789E06A2FBC87ED2A6">
    <w:name w:val="BD942878DCC64A6789E06A2FBC87ED2A6"/>
    <w:rsid w:val="00D31879"/>
    <w:pPr>
      <w:spacing w:line="252" w:lineRule="auto"/>
    </w:pPr>
    <w:rPr>
      <w:rFonts w:ascii="Segoe UI" w:eastAsiaTheme="minorHAnsi" w:hAnsi="Segoe UI"/>
      <w:sz w:val="20"/>
      <w:lang w:eastAsia="en-US"/>
    </w:rPr>
  </w:style>
  <w:style w:type="paragraph" w:customStyle="1" w:styleId="CE36F9191A0A45F0BBC0E1AE6686D9EE6">
    <w:name w:val="CE36F9191A0A45F0BBC0E1AE6686D9EE6"/>
    <w:rsid w:val="00D31879"/>
    <w:pPr>
      <w:spacing w:line="252" w:lineRule="auto"/>
    </w:pPr>
    <w:rPr>
      <w:rFonts w:ascii="Segoe UI" w:eastAsiaTheme="minorHAnsi" w:hAnsi="Segoe UI"/>
      <w:sz w:val="20"/>
      <w:lang w:eastAsia="en-US"/>
    </w:rPr>
  </w:style>
  <w:style w:type="paragraph" w:customStyle="1" w:styleId="0255FA03E5A64B5EB486BA177C9911F516">
    <w:name w:val="0255FA03E5A64B5EB486BA177C9911F516"/>
    <w:rsid w:val="00D31879"/>
    <w:pPr>
      <w:spacing w:line="252" w:lineRule="auto"/>
    </w:pPr>
    <w:rPr>
      <w:rFonts w:ascii="Segoe UI" w:eastAsiaTheme="minorHAnsi" w:hAnsi="Segoe UI"/>
      <w:sz w:val="20"/>
      <w:lang w:eastAsia="en-US"/>
    </w:rPr>
  </w:style>
  <w:style w:type="paragraph" w:customStyle="1" w:styleId="B245A21CF7FE48998830656EFE23042C15">
    <w:name w:val="B245A21CF7FE48998830656EFE23042C15"/>
    <w:rsid w:val="00D31879"/>
    <w:pPr>
      <w:spacing w:line="252" w:lineRule="auto"/>
    </w:pPr>
    <w:rPr>
      <w:rFonts w:ascii="Segoe UI" w:eastAsiaTheme="minorHAnsi" w:hAnsi="Segoe UI"/>
      <w:sz w:val="20"/>
      <w:lang w:eastAsia="en-US"/>
    </w:rPr>
  </w:style>
  <w:style w:type="paragraph" w:customStyle="1" w:styleId="E961E2081D4248ED9CD65AD0AB3FDBFA16">
    <w:name w:val="E961E2081D4248ED9CD65AD0AB3FDBFA16"/>
    <w:rsid w:val="00D31879"/>
    <w:pPr>
      <w:spacing w:line="252" w:lineRule="auto"/>
    </w:pPr>
    <w:rPr>
      <w:rFonts w:ascii="Segoe UI" w:eastAsiaTheme="minorHAnsi" w:hAnsi="Segoe UI"/>
      <w:sz w:val="20"/>
      <w:lang w:eastAsia="en-US"/>
    </w:rPr>
  </w:style>
  <w:style w:type="paragraph" w:customStyle="1" w:styleId="41CA42C6E4B946869F8E73A8D305DB3C15">
    <w:name w:val="41CA42C6E4B946869F8E73A8D305DB3C15"/>
    <w:rsid w:val="00D31879"/>
    <w:pPr>
      <w:spacing w:line="252" w:lineRule="auto"/>
    </w:pPr>
    <w:rPr>
      <w:rFonts w:ascii="Segoe UI" w:eastAsiaTheme="minorHAnsi" w:hAnsi="Segoe UI"/>
      <w:sz w:val="20"/>
      <w:lang w:eastAsia="en-US"/>
    </w:rPr>
  </w:style>
  <w:style w:type="paragraph" w:customStyle="1" w:styleId="E5616B7ECDE24B6C8963281557AC12EA15">
    <w:name w:val="E5616B7ECDE24B6C8963281557AC12EA15"/>
    <w:rsid w:val="00D31879"/>
    <w:pPr>
      <w:spacing w:line="252" w:lineRule="auto"/>
    </w:pPr>
    <w:rPr>
      <w:rFonts w:ascii="Segoe UI" w:eastAsiaTheme="minorHAnsi" w:hAnsi="Segoe UI"/>
      <w:sz w:val="20"/>
      <w:lang w:eastAsia="en-US"/>
    </w:rPr>
  </w:style>
  <w:style w:type="paragraph" w:customStyle="1" w:styleId="41BDE8037F1D4D5D8C5C84FC5B0E67FC6">
    <w:name w:val="41BDE8037F1D4D5D8C5C84FC5B0E67FC6"/>
    <w:rsid w:val="00D31879"/>
    <w:pPr>
      <w:spacing w:line="252" w:lineRule="auto"/>
    </w:pPr>
    <w:rPr>
      <w:rFonts w:ascii="Segoe UI" w:eastAsiaTheme="minorHAnsi" w:hAnsi="Segoe UI"/>
      <w:sz w:val="20"/>
      <w:lang w:eastAsia="en-US"/>
    </w:rPr>
  </w:style>
  <w:style w:type="paragraph" w:customStyle="1" w:styleId="7953988A525E4C56A310411310B105C96">
    <w:name w:val="7953988A525E4C56A310411310B105C96"/>
    <w:rsid w:val="00D31879"/>
    <w:pPr>
      <w:spacing w:line="252" w:lineRule="auto"/>
    </w:pPr>
    <w:rPr>
      <w:rFonts w:ascii="Segoe UI" w:eastAsiaTheme="minorHAnsi" w:hAnsi="Segoe UI"/>
      <w:sz w:val="20"/>
      <w:lang w:eastAsia="en-US"/>
    </w:rPr>
  </w:style>
  <w:style w:type="paragraph" w:customStyle="1" w:styleId="BAF45BEE698B4774A79BF0056710925A6">
    <w:name w:val="BAF45BEE698B4774A79BF0056710925A6"/>
    <w:rsid w:val="00D31879"/>
    <w:pPr>
      <w:spacing w:line="252" w:lineRule="auto"/>
    </w:pPr>
    <w:rPr>
      <w:rFonts w:ascii="Segoe UI" w:eastAsiaTheme="minorHAnsi" w:hAnsi="Segoe UI"/>
      <w:sz w:val="20"/>
      <w:lang w:eastAsia="en-US"/>
    </w:rPr>
  </w:style>
  <w:style w:type="paragraph" w:customStyle="1" w:styleId="5789C2E292AB4095A94AF23D00646B7D6">
    <w:name w:val="5789C2E292AB4095A94AF23D00646B7D6"/>
    <w:rsid w:val="00D31879"/>
    <w:pPr>
      <w:spacing w:line="252" w:lineRule="auto"/>
    </w:pPr>
    <w:rPr>
      <w:rFonts w:ascii="Segoe UI" w:eastAsiaTheme="minorHAnsi" w:hAnsi="Segoe UI"/>
      <w:sz w:val="20"/>
      <w:lang w:eastAsia="en-US"/>
    </w:rPr>
  </w:style>
  <w:style w:type="paragraph" w:customStyle="1" w:styleId="EFD15657F34548B989667210A20D7580">
    <w:name w:val="EFD15657F34548B989667210A20D7580"/>
    <w:rsid w:val="00D31879"/>
    <w:pPr>
      <w:spacing w:line="252" w:lineRule="auto"/>
    </w:pPr>
    <w:rPr>
      <w:rFonts w:ascii="Segoe UI" w:eastAsiaTheme="minorHAnsi" w:hAnsi="Segoe UI"/>
      <w:sz w:val="20"/>
      <w:lang w:eastAsia="en-US"/>
    </w:rPr>
  </w:style>
  <w:style w:type="paragraph" w:customStyle="1" w:styleId="FCCC7DBA5C94407FAD12A7F673906B507">
    <w:name w:val="FCCC7DBA5C94407FAD12A7F673906B507"/>
    <w:rsid w:val="00D31879"/>
    <w:pPr>
      <w:spacing w:line="252" w:lineRule="auto"/>
    </w:pPr>
    <w:rPr>
      <w:rFonts w:ascii="Segoe UI" w:eastAsiaTheme="minorHAnsi" w:hAnsi="Segoe UI"/>
      <w:sz w:val="20"/>
      <w:lang w:eastAsia="en-US"/>
    </w:rPr>
  </w:style>
  <w:style w:type="paragraph" w:customStyle="1" w:styleId="DB9ECE6D342A4B2698BC4E41816B06FC7">
    <w:name w:val="DB9ECE6D342A4B2698BC4E41816B06FC7"/>
    <w:rsid w:val="00D31879"/>
    <w:pPr>
      <w:spacing w:line="252" w:lineRule="auto"/>
    </w:pPr>
    <w:rPr>
      <w:rFonts w:ascii="Segoe UI" w:eastAsiaTheme="minorHAnsi" w:hAnsi="Segoe UI"/>
      <w:sz w:val="20"/>
      <w:lang w:eastAsia="en-US"/>
    </w:rPr>
  </w:style>
  <w:style w:type="paragraph" w:customStyle="1" w:styleId="E4CE620FC73649C5B01A37D0EF2398CE7">
    <w:name w:val="E4CE620FC73649C5B01A37D0EF2398CE7"/>
    <w:rsid w:val="00D31879"/>
    <w:pPr>
      <w:spacing w:line="252" w:lineRule="auto"/>
    </w:pPr>
    <w:rPr>
      <w:rFonts w:ascii="Segoe UI" w:eastAsiaTheme="minorHAnsi" w:hAnsi="Segoe UI"/>
      <w:sz w:val="20"/>
      <w:lang w:eastAsia="en-US"/>
    </w:rPr>
  </w:style>
  <w:style w:type="paragraph" w:customStyle="1" w:styleId="2C0B6D5C506847A1907C025A58E72F427">
    <w:name w:val="2C0B6D5C506847A1907C025A58E72F427"/>
    <w:rsid w:val="00D31879"/>
    <w:pPr>
      <w:spacing w:line="252" w:lineRule="auto"/>
    </w:pPr>
    <w:rPr>
      <w:rFonts w:ascii="Segoe UI" w:eastAsiaTheme="minorHAnsi" w:hAnsi="Segoe UI"/>
      <w:sz w:val="20"/>
      <w:lang w:eastAsia="en-US"/>
    </w:rPr>
  </w:style>
  <w:style w:type="paragraph" w:customStyle="1" w:styleId="68B378695B4244B0BE76BBE67C2FD45C7">
    <w:name w:val="68B378695B4244B0BE76BBE67C2FD45C7"/>
    <w:rsid w:val="00D31879"/>
    <w:pPr>
      <w:spacing w:line="252" w:lineRule="auto"/>
    </w:pPr>
    <w:rPr>
      <w:rFonts w:ascii="Segoe UI" w:eastAsiaTheme="minorHAnsi" w:hAnsi="Segoe UI"/>
      <w:sz w:val="20"/>
      <w:lang w:eastAsia="en-US"/>
    </w:rPr>
  </w:style>
  <w:style w:type="paragraph" w:customStyle="1" w:styleId="C734BA2FD8C3459482F6547871B226127">
    <w:name w:val="C734BA2FD8C3459482F6547871B226127"/>
    <w:rsid w:val="00D31879"/>
    <w:pPr>
      <w:spacing w:line="252" w:lineRule="auto"/>
    </w:pPr>
    <w:rPr>
      <w:rFonts w:ascii="Segoe UI" w:eastAsiaTheme="minorHAnsi" w:hAnsi="Segoe UI"/>
      <w:sz w:val="20"/>
      <w:lang w:eastAsia="en-US"/>
    </w:rPr>
  </w:style>
  <w:style w:type="paragraph" w:customStyle="1" w:styleId="BE5B93FEEE564BD4A150AE1EC9C656F37">
    <w:name w:val="BE5B93FEEE564BD4A150AE1EC9C656F37"/>
    <w:rsid w:val="00D31879"/>
    <w:pPr>
      <w:spacing w:line="252" w:lineRule="auto"/>
    </w:pPr>
    <w:rPr>
      <w:rFonts w:ascii="Segoe UI" w:eastAsiaTheme="minorHAnsi" w:hAnsi="Segoe UI"/>
      <w:sz w:val="20"/>
      <w:lang w:eastAsia="en-US"/>
    </w:rPr>
  </w:style>
  <w:style w:type="paragraph" w:customStyle="1" w:styleId="D1CC531666C74B1D977648F4CDAD77737">
    <w:name w:val="D1CC531666C74B1D977648F4CDAD77737"/>
    <w:rsid w:val="00D31879"/>
    <w:pPr>
      <w:spacing w:line="252" w:lineRule="auto"/>
    </w:pPr>
    <w:rPr>
      <w:rFonts w:ascii="Segoe UI" w:eastAsiaTheme="minorHAnsi" w:hAnsi="Segoe UI"/>
      <w:sz w:val="20"/>
      <w:lang w:eastAsia="en-US"/>
    </w:rPr>
  </w:style>
  <w:style w:type="paragraph" w:customStyle="1" w:styleId="E308281BEBB949ADB4C84CFFBF7076727">
    <w:name w:val="E308281BEBB949ADB4C84CFFBF7076727"/>
    <w:rsid w:val="00D31879"/>
    <w:pPr>
      <w:spacing w:line="252" w:lineRule="auto"/>
    </w:pPr>
    <w:rPr>
      <w:rFonts w:ascii="Segoe UI" w:eastAsiaTheme="minorHAnsi" w:hAnsi="Segoe UI"/>
      <w:sz w:val="20"/>
      <w:lang w:eastAsia="en-US"/>
    </w:rPr>
  </w:style>
  <w:style w:type="paragraph" w:customStyle="1" w:styleId="7F45A34C4BB5488BB27B5C6275CE204C7">
    <w:name w:val="7F45A34C4BB5488BB27B5C6275CE204C7"/>
    <w:rsid w:val="00D31879"/>
    <w:pPr>
      <w:spacing w:line="252" w:lineRule="auto"/>
    </w:pPr>
    <w:rPr>
      <w:rFonts w:ascii="Segoe UI" w:eastAsiaTheme="minorHAnsi" w:hAnsi="Segoe UI"/>
      <w:sz w:val="20"/>
      <w:lang w:eastAsia="en-US"/>
    </w:rPr>
  </w:style>
  <w:style w:type="paragraph" w:customStyle="1" w:styleId="91856E84E8F046A29FB08EE83BC4634D7">
    <w:name w:val="91856E84E8F046A29FB08EE83BC4634D7"/>
    <w:rsid w:val="00D31879"/>
    <w:pPr>
      <w:spacing w:line="252" w:lineRule="auto"/>
    </w:pPr>
    <w:rPr>
      <w:rFonts w:ascii="Segoe UI" w:eastAsiaTheme="minorHAnsi" w:hAnsi="Segoe UI"/>
      <w:sz w:val="20"/>
      <w:lang w:eastAsia="en-US"/>
    </w:rPr>
  </w:style>
  <w:style w:type="paragraph" w:customStyle="1" w:styleId="0F5F48AD58A849EE914713B053BC55427">
    <w:name w:val="0F5F48AD58A849EE914713B053BC55427"/>
    <w:rsid w:val="00D31879"/>
    <w:pPr>
      <w:spacing w:line="252" w:lineRule="auto"/>
    </w:pPr>
    <w:rPr>
      <w:rFonts w:ascii="Segoe UI" w:eastAsiaTheme="minorHAnsi" w:hAnsi="Segoe UI"/>
      <w:sz w:val="20"/>
      <w:lang w:eastAsia="en-US"/>
    </w:rPr>
  </w:style>
  <w:style w:type="paragraph" w:customStyle="1" w:styleId="A4582DA994014FA3979922E8D0C0C27D7">
    <w:name w:val="A4582DA994014FA3979922E8D0C0C27D7"/>
    <w:rsid w:val="00D31879"/>
    <w:pPr>
      <w:spacing w:line="252" w:lineRule="auto"/>
    </w:pPr>
    <w:rPr>
      <w:rFonts w:ascii="Segoe UI" w:eastAsiaTheme="minorHAnsi" w:hAnsi="Segoe UI"/>
      <w:sz w:val="20"/>
      <w:lang w:eastAsia="en-US"/>
    </w:rPr>
  </w:style>
  <w:style w:type="paragraph" w:customStyle="1" w:styleId="D01D1F12ED3F4F0CA1665BF5971C8E1C7">
    <w:name w:val="D01D1F12ED3F4F0CA1665BF5971C8E1C7"/>
    <w:rsid w:val="00D31879"/>
    <w:pPr>
      <w:spacing w:line="252" w:lineRule="auto"/>
    </w:pPr>
    <w:rPr>
      <w:rFonts w:ascii="Segoe UI" w:eastAsiaTheme="minorHAnsi" w:hAnsi="Segoe UI"/>
      <w:sz w:val="20"/>
      <w:lang w:eastAsia="en-US"/>
    </w:rPr>
  </w:style>
  <w:style w:type="paragraph" w:customStyle="1" w:styleId="632D173068DA4ACA95A98B47D92DF1EF7">
    <w:name w:val="632D173068DA4ACA95A98B47D92DF1EF7"/>
    <w:rsid w:val="00D31879"/>
    <w:pPr>
      <w:spacing w:line="252" w:lineRule="auto"/>
    </w:pPr>
    <w:rPr>
      <w:rFonts w:ascii="Segoe UI" w:eastAsiaTheme="minorHAnsi" w:hAnsi="Segoe UI"/>
      <w:sz w:val="20"/>
      <w:lang w:eastAsia="en-US"/>
    </w:rPr>
  </w:style>
  <w:style w:type="paragraph" w:customStyle="1" w:styleId="BD086AF471E646A58608B267EE48AAD17">
    <w:name w:val="BD086AF471E646A58608B267EE48AAD17"/>
    <w:rsid w:val="00D31879"/>
    <w:pPr>
      <w:spacing w:line="252" w:lineRule="auto"/>
    </w:pPr>
    <w:rPr>
      <w:rFonts w:ascii="Segoe UI" w:eastAsiaTheme="minorHAnsi" w:hAnsi="Segoe UI"/>
      <w:sz w:val="20"/>
      <w:lang w:eastAsia="en-US"/>
    </w:rPr>
  </w:style>
  <w:style w:type="paragraph" w:customStyle="1" w:styleId="79906417F751441E9852E045DFD9B3B07">
    <w:name w:val="79906417F751441E9852E045DFD9B3B07"/>
    <w:rsid w:val="00D31879"/>
    <w:pPr>
      <w:spacing w:line="252" w:lineRule="auto"/>
    </w:pPr>
    <w:rPr>
      <w:rFonts w:ascii="Segoe UI" w:eastAsiaTheme="minorHAnsi" w:hAnsi="Segoe UI"/>
      <w:sz w:val="20"/>
      <w:lang w:eastAsia="en-US"/>
    </w:rPr>
  </w:style>
  <w:style w:type="paragraph" w:customStyle="1" w:styleId="CEC39872085545DFA81B898A9C2A7ABB7">
    <w:name w:val="CEC39872085545DFA81B898A9C2A7ABB7"/>
    <w:rsid w:val="00D31879"/>
    <w:pPr>
      <w:spacing w:line="252" w:lineRule="auto"/>
    </w:pPr>
    <w:rPr>
      <w:rFonts w:ascii="Segoe UI" w:eastAsiaTheme="minorHAnsi" w:hAnsi="Segoe UI"/>
      <w:sz w:val="20"/>
      <w:lang w:eastAsia="en-US"/>
    </w:rPr>
  </w:style>
  <w:style w:type="paragraph" w:customStyle="1" w:styleId="CE0CC73C5F3741E991F6D08EFCADD08A7">
    <w:name w:val="CE0CC73C5F3741E991F6D08EFCADD08A7"/>
    <w:rsid w:val="00D31879"/>
    <w:pPr>
      <w:spacing w:line="252" w:lineRule="auto"/>
    </w:pPr>
    <w:rPr>
      <w:rFonts w:ascii="Segoe UI" w:eastAsiaTheme="minorHAnsi" w:hAnsi="Segoe UI"/>
      <w:sz w:val="20"/>
      <w:lang w:eastAsia="en-US"/>
    </w:rPr>
  </w:style>
  <w:style w:type="paragraph" w:customStyle="1" w:styleId="C48824CB6AC84441A214F2CD25E536D57">
    <w:name w:val="C48824CB6AC84441A214F2CD25E536D57"/>
    <w:rsid w:val="00D31879"/>
    <w:pPr>
      <w:spacing w:line="252" w:lineRule="auto"/>
    </w:pPr>
    <w:rPr>
      <w:rFonts w:ascii="Segoe UI" w:eastAsiaTheme="minorHAnsi" w:hAnsi="Segoe UI"/>
      <w:sz w:val="20"/>
      <w:lang w:eastAsia="en-US"/>
    </w:rPr>
  </w:style>
  <w:style w:type="paragraph" w:customStyle="1" w:styleId="B57553D5B0894143826DA1192D74592B7">
    <w:name w:val="B57553D5B0894143826DA1192D74592B7"/>
    <w:rsid w:val="00D31879"/>
    <w:pPr>
      <w:spacing w:line="252" w:lineRule="auto"/>
    </w:pPr>
    <w:rPr>
      <w:rFonts w:ascii="Segoe UI" w:eastAsiaTheme="minorHAnsi" w:hAnsi="Segoe UI"/>
      <w:sz w:val="20"/>
      <w:lang w:eastAsia="en-US"/>
    </w:rPr>
  </w:style>
  <w:style w:type="paragraph" w:customStyle="1" w:styleId="089CCE2EC52940018A0C84C5DF3321167">
    <w:name w:val="089CCE2EC52940018A0C84C5DF3321167"/>
    <w:rsid w:val="00D31879"/>
    <w:pPr>
      <w:spacing w:line="252" w:lineRule="auto"/>
    </w:pPr>
    <w:rPr>
      <w:rFonts w:ascii="Segoe UI" w:eastAsiaTheme="minorHAnsi" w:hAnsi="Segoe UI"/>
      <w:sz w:val="20"/>
      <w:lang w:eastAsia="en-US"/>
    </w:rPr>
  </w:style>
  <w:style w:type="paragraph" w:customStyle="1" w:styleId="FF61BE51349648F0BC344EA5C47BEB1C7">
    <w:name w:val="FF61BE51349648F0BC344EA5C47BEB1C7"/>
    <w:rsid w:val="00D31879"/>
    <w:pPr>
      <w:spacing w:line="252" w:lineRule="auto"/>
    </w:pPr>
    <w:rPr>
      <w:rFonts w:ascii="Segoe UI" w:eastAsiaTheme="minorHAnsi" w:hAnsi="Segoe UI"/>
      <w:sz w:val="20"/>
      <w:lang w:eastAsia="en-US"/>
    </w:rPr>
  </w:style>
  <w:style w:type="paragraph" w:customStyle="1" w:styleId="FA2973D9BC7342FD8C20264D8431CECA7">
    <w:name w:val="FA2973D9BC7342FD8C20264D8431CECA7"/>
    <w:rsid w:val="00D31879"/>
    <w:pPr>
      <w:spacing w:line="252" w:lineRule="auto"/>
    </w:pPr>
    <w:rPr>
      <w:rFonts w:ascii="Segoe UI" w:eastAsiaTheme="minorHAnsi" w:hAnsi="Segoe UI"/>
      <w:sz w:val="20"/>
      <w:lang w:eastAsia="en-US"/>
    </w:rPr>
  </w:style>
  <w:style w:type="paragraph" w:customStyle="1" w:styleId="9B48F0D5F2EC47A08B0E177C2FDEF6B17">
    <w:name w:val="9B48F0D5F2EC47A08B0E177C2FDEF6B17"/>
    <w:rsid w:val="00D31879"/>
    <w:pPr>
      <w:spacing w:line="252" w:lineRule="auto"/>
    </w:pPr>
    <w:rPr>
      <w:rFonts w:ascii="Segoe UI" w:eastAsiaTheme="minorHAnsi" w:hAnsi="Segoe UI"/>
      <w:sz w:val="20"/>
      <w:lang w:eastAsia="en-US"/>
    </w:rPr>
  </w:style>
  <w:style w:type="paragraph" w:customStyle="1" w:styleId="CD3934C29AE1454BAC9C9DA7537DCFFB7">
    <w:name w:val="CD3934C29AE1454BAC9C9DA7537DCFFB7"/>
    <w:rsid w:val="00D31879"/>
    <w:pPr>
      <w:spacing w:line="252" w:lineRule="auto"/>
    </w:pPr>
    <w:rPr>
      <w:rFonts w:ascii="Segoe UI" w:eastAsiaTheme="minorHAnsi" w:hAnsi="Segoe UI"/>
      <w:sz w:val="20"/>
      <w:lang w:eastAsia="en-US"/>
    </w:rPr>
  </w:style>
  <w:style w:type="paragraph" w:customStyle="1" w:styleId="7AC7C8C28BBC4771A5EF6AE87A9FFBCC7">
    <w:name w:val="7AC7C8C28BBC4771A5EF6AE87A9FFBCC7"/>
    <w:rsid w:val="00D31879"/>
    <w:pPr>
      <w:spacing w:line="252" w:lineRule="auto"/>
    </w:pPr>
    <w:rPr>
      <w:rFonts w:ascii="Segoe UI" w:eastAsiaTheme="minorHAnsi" w:hAnsi="Segoe UI"/>
      <w:sz w:val="20"/>
      <w:lang w:eastAsia="en-US"/>
    </w:rPr>
  </w:style>
  <w:style w:type="paragraph" w:customStyle="1" w:styleId="746DD83D48FB492F902C90A7A9B742D47">
    <w:name w:val="746DD83D48FB492F902C90A7A9B742D47"/>
    <w:rsid w:val="00D31879"/>
    <w:pPr>
      <w:spacing w:line="252" w:lineRule="auto"/>
    </w:pPr>
    <w:rPr>
      <w:rFonts w:ascii="Segoe UI" w:eastAsiaTheme="minorHAnsi" w:hAnsi="Segoe UI"/>
      <w:sz w:val="20"/>
      <w:lang w:eastAsia="en-US"/>
    </w:rPr>
  </w:style>
  <w:style w:type="paragraph" w:customStyle="1" w:styleId="99F2725A6B27430F9952A28189CBBBD37">
    <w:name w:val="99F2725A6B27430F9952A28189CBBBD37"/>
    <w:rsid w:val="00D31879"/>
    <w:pPr>
      <w:spacing w:line="252" w:lineRule="auto"/>
    </w:pPr>
    <w:rPr>
      <w:rFonts w:ascii="Segoe UI" w:eastAsiaTheme="minorHAnsi" w:hAnsi="Segoe UI"/>
      <w:sz w:val="20"/>
      <w:lang w:eastAsia="en-US"/>
    </w:rPr>
  </w:style>
  <w:style w:type="paragraph" w:customStyle="1" w:styleId="549420D04A754CEA812C55B38F862E247">
    <w:name w:val="549420D04A754CEA812C55B38F862E247"/>
    <w:rsid w:val="00D31879"/>
    <w:pPr>
      <w:spacing w:line="252" w:lineRule="auto"/>
    </w:pPr>
    <w:rPr>
      <w:rFonts w:ascii="Segoe UI" w:eastAsiaTheme="minorHAnsi" w:hAnsi="Segoe UI"/>
      <w:sz w:val="20"/>
      <w:lang w:eastAsia="en-US"/>
    </w:rPr>
  </w:style>
  <w:style w:type="paragraph" w:customStyle="1" w:styleId="F84AB49286AE4BDE82F2BB57F710AA257">
    <w:name w:val="F84AB49286AE4BDE82F2BB57F710AA257"/>
    <w:rsid w:val="00D31879"/>
    <w:pPr>
      <w:spacing w:line="252" w:lineRule="auto"/>
    </w:pPr>
    <w:rPr>
      <w:rFonts w:ascii="Segoe UI" w:eastAsiaTheme="minorHAnsi" w:hAnsi="Segoe UI"/>
      <w:sz w:val="20"/>
      <w:lang w:eastAsia="en-US"/>
    </w:rPr>
  </w:style>
  <w:style w:type="paragraph" w:customStyle="1" w:styleId="A8940ADA7AFD4CFF8E4A223740476A387">
    <w:name w:val="A8940ADA7AFD4CFF8E4A223740476A387"/>
    <w:rsid w:val="00D31879"/>
    <w:pPr>
      <w:spacing w:line="252" w:lineRule="auto"/>
    </w:pPr>
    <w:rPr>
      <w:rFonts w:ascii="Segoe UI" w:eastAsiaTheme="minorHAnsi" w:hAnsi="Segoe UI"/>
      <w:sz w:val="20"/>
      <w:lang w:eastAsia="en-US"/>
    </w:rPr>
  </w:style>
  <w:style w:type="paragraph" w:customStyle="1" w:styleId="091E620F8DCB4719B8CA64A0FEABD3FD7">
    <w:name w:val="091E620F8DCB4719B8CA64A0FEABD3FD7"/>
    <w:rsid w:val="00D31879"/>
    <w:pPr>
      <w:spacing w:line="252" w:lineRule="auto"/>
    </w:pPr>
    <w:rPr>
      <w:rFonts w:ascii="Segoe UI" w:eastAsiaTheme="minorHAnsi" w:hAnsi="Segoe UI"/>
      <w:sz w:val="20"/>
      <w:lang w:eastAsia="en-US"/>
    </w:rPr>
  </w:style>
  <w:style w:type="paragraph" w:customStyle="1" w:styleId="CA67CEE811E4410FAE5F97C311A380A27">
    <w:name w:val="CA67CEE811E4410FAE5F97C311A380A27"/>
    <w:rsid w:val="00D31879"/>
    <w:pPr>
      <w:spacing w:line="252" w:lineRule="auto"/>
    </w:pPr>
    <w:rPr>
      <w:rFonts w:ascii="Segoe UI" w:eastAsiaTheme="minorHAnsi" w:hAnsi="Segoe UI"/>
      <w:sz w:val="20"/>
      <w:lang w:eastAsia="en-US"/>
    </w:rPr>
  </w:style>
  <w:style w:type="paragraph" w:customStyle="1" w:styleId="150D1E77237649AABDBB9DCEF5DC63E97">
    <w:name w:val="150D1E77237649AABDBB9DCEF5DC63E97"/>
    <w:rsid w:val="00D31879"/>
    <w:pPr>
      <w:spacing w:line="252" w:lineRule="auto"/>
    </w:pPr>
    <w:rPr>
      <w:rFonts w:ascii="Segoe UI" w:eastAsiaTheme="minorHAnsi" w:hAnsi="Segoe UI"/>
      <w:sz w:val="20"/>
      <w:lang w:eastAsia="en-US"/>
    </w:rPr>
  </w:style>
  <w:style w:type="paragraph" w:customStyle="1" w:styleId="4683EB5F951B43F182CD7B98E341F8D67">
    <w:name w:val="4683EB5F951B43F182CD7B98E341F8D67"/>
    <w:rsid w:val="00D31879"/>
    <w:pPr>
      <w:spacing w:line="252" w:lineRule="auto"/>
    </w:pPr>
    <w:rPr>
      <w:rFonts w:ascii="Segoe UI" w:eastAsiaTheme="minorHAnsi" w:hAnsi="Segoe UI"/>
      <w:sz w:val="20"/>
      <w:lang w:eastAsia="en-US"/>
    </w:rPr>
  </w:style>
  <w:style w:type="paragraph" w:customStyle="1" w:styleId="C40F1E21CB5D4BA68F5AAA961C925C087">
    <w:name w:val="C40F1E21CB5D4BA68F5AAA961C925C087"/>
    <w:rsid w:val="00D31879"/>
    <w:pPr>
      <w:spacing w:line="252" w:lineRule="auto"/>
    </w:pPr>
    <w:rPr>
      <w:rFonts w:ascii="Segoe UI" w:eastAsiaTheme="minorHAnsi" w:hAnsi="Segoe UI"/>
      <w:sz w:val="20"/>
      <w:lang w:eastAsia="en-US"/>
    </w:rPr>
  </w:style>
  <w:style w:type="paragraph" w:customStyle="1" w:styleId="0B898C0DD89F4C3A9360D0F220FF78BB7">
    <w:name w:val="0B898C0DD89F4C3A9360D0F220FF78BB7"/>
    <w:rsid w:val="00D31879"/>
    <w:pPr>
      <w:spacing w:line="252" w:lineRule="auto"/>
    </w:pPr>
    <w:rPr>
      <w:rFonts w:ascii="Segoe UI" w:eastAsiaTheme="minorHAnsi" w:hAnsi="Segoe UI"/>
      <w:sz w:val="20"/>
      <w:lang w:eastAsia="en-US"/>
    </w:rPr>
  </w:style>
  <w:style w:type="paragraph" w:customStyle="1" w:styleId="BD942878DCC64A6789E06A2FBC87ED2A7">
    <w:name w:val="BD942878DCC64A6789E06A2FBC87ED2A7"/>
    <w:rsid w:val="00D31879"/>
    <w:pPr>
      <w:spacing w:line="252" w:lineRule="auto"/>
    </w:pPr>
    <w:rPr>
      <w:rFonts w:ascii="Segoe UI" w:eastAsiaTheme="minorHAnsi" w:hAnsi="Segoe UI"/>
      <w:sz w:val="20"/>
      <w:lang w:eastAsia="en-US"/>
    </w:rPr>
  </w:style>
  <w:style w:type="paragraph" w:customStyle="1" w:styleId="CE36F9191A0A45F0BBC0E1AE6686D9EE7">
    <w:name w:val="CE36F9191A0A45F0BBC0E1AE6686D9EE7"/>
    <w:rsid w:val="00D31879"/>
    <w:pPr>
      <w:spacing w:line="252" w:lineRule="auto"/>
    </w:pPr>
    <w:rPr>
      <w:rFonts w:ascii="Segoe UI" w:eastAsiaTheme="minorHAnsi" w:hAnsi="Segoe UI"/>
      <w:sz w:val="20"/>
      <w:lang w:eastAsia="en-US"/>
    </w:rPr>
  </w:style>
  <w:style w:type="paragraph" w:customStyle="1" w:styleId="0255FA03E5A64B5EB486BA177C9911F517">
    <w:name w:val="0255FA03E5A64B5EB486BA177C9911F517"/>
    <w:rsid w:val="00D31879"/>
    <w:pPr>
      <w:spacing w:line="252" w:lineRule="auto"/>
    </w:pPr>
    <w:rPr>
      <w:rFonts w:ascii="Segoe UI" w:eastAsiaTheme="minorHAnsi" w:hAnsi="Segoe UI"/>
      <w:sz w:val="20"/>
      <w:lang w:eastAsia="en-US"/>
    </w:rPr>
  </w:style>
  <w:style w:type="paragraph" w:customStyle="1" w:styleId="B245A21CF7FE48998830656EFE23042C16">
    <w:name w:val="B245A21CF7FE48998830656EFE23042C16"/>
    <w:rsid w:val="00D31879"/>
    <w:pPr>
      <w:spacing w:line="252" w:lineRule="auto"/>
    </w:pPr>
    <w:rPr>
      <w:rFonts w:ascii="Segoe UI" w:eastAsiaTheme="minorHAnsi" w:hAnsi="Segoe UI"/>
      <w:sz w:val="20"/>
      <w:lang w:eastAsia="en-US"/>
    </w:rPr>
  </w:style>
  <w:style w:type="paragraph" w:customStyle="1" w:styleId="E961E2081D4248ED9CD65AD0AB3FDBFA17">
    <w:name w:val="E961E2081D4248ED9CD65AD0AB3FDBFA17"/>
    <w:rsid w:val="00D31879"/>
    <w:pPr>
      <w:spacing w:line="252" w:lineRule="auto"/>
    </w:pPr>
    <w:rPr>
      <w:rFonts w:ascii="Segoe UI" w:eastAsiaTheme="minorHAnsi" w:hAnsi="Segoe UI"/>
      <w:sz w:val="20"/>
      <w:lang w:eastAsia="en-US"/>
    </w:rPr>
  </w:style>
  <w:style w:type="paragraph" w:customStyle="1" w:styleId="41CA42C6E4B946869F8E73A8D305DB3C16">
    <w:name w:val="41CA42C6E4B946869F8E73A8D305DB3C16"/>
    <w:rsid w:val="00D31879"/>
    <w:pPr>
      <w:spacing w:line="252" w:lineRule="auto"/>
    </w:pPr>
    <w:rPr>
      <w:rFonts w:ascii="Segoe UI" w:eastAsiaTheme="minorHAnsi" w:hAnsi="Segoe UI"/>
      <w:sz w:val="20"/>
      <w:lang w:eastAsia="en-US"/>
    </w:rPr>
  </w:style>
  <w:style w:type="paragraph" w:customStyle="1" w:styleId="E5616B7ECDE24B6C8963281557AC12EA16">
    <w:name w:val="E5616B7ECDE24B6C8963281557AC12EA16"/>
    <w:rsid w:val="00D31879"/>
    <w:pPr>
      <w:spacing w:line="252" w:lineRule="auto"/>
    </w:pPr>
    <w:rPr>
      <w:rFonts w:ascii="Segoe UI" w:eastAsiaTheme="minorHAnsi" w:hAnsi="Segoe UI"/>
      <w:sz w:val="20"/>
      <w:lang w:eastAsia="en-US"/>
    </w:rPr>
  </w:style>
  <w:style w:type="paragraph" w:customStyle="1" w:styleId="41BDE8037F1D4D5D8C5C84FC5B0E67FC7">
    <w:name w:val="41BDE8037F1D4D5D8C5C84FC5B0E67FC7"/>
    <w:rsid w:val="00D31879"/>
    <w:pPr>
      <w:spacing w:line="252" w:lineRule="auto"/>
    </w:pPr>
    <w:rPr>
      <w:rFonts w:ascii="Segoe UI" w:eastAsiaTheme="minorHAnsi" w:hAnsi="Segoe UI"/>
      <w:sz w:val="20"/>
      <w:lang w:eastAsia="en-US"/>
    </w:rPr>
  </w:style>
  <w:style w:type="paragraph" w:customStyle="1" w:styleId="7953988A525E4C56A310411310B105C97">
    <w:name w:val="7953988A525E4C56A310411310B105C97"/>
    <w:rsid w:val="00D31879"/>
    <w:pPr>
      <w:spacing w:line="252" w:lineRule="auto"/>
    </w:pPr>
    <w:rPr>
      <w:rFonts w:ascii="Segoe UI" w:eastAsiaTheme="minorHAnsi" w:hAnsi="Segoe UI"/>
      <w:sz w:val="20"/>
      <w:lang w:eastAsia="en-US"/>
    </w:rPr>
  </w:style>
  <w:style w:type="paragraph" w:customStyle="1" w:styleId="BAF45BEE698B4774A79BF0056710925A7">
    <w:name w:val="BAF45BEE698B4774A79BF0056710925A7"/>
    <w:rsid w:val="00D31879"/>
    <w:pPr>
      <w:spacing w:line="252" w:lineRule="auto"/>
    </w:pPr>
    <w:rPr>
      <w:rFonts w:ascii="Segoe UI" w:eastAsiaTheme="minorHAnsi" w:hAnsi="Segoe UI"/>
      <w:sz w:val="20"/>
      <w:lang w:eastAsia="en-US"/>
    </w:rPr>
  </w:style>
  <w:style w:type="paragraph" w:customStyle="1" w:styleId="5789C2E292AB4095A94AF23D00646B7D7">
    <w:name w:val="5789C2E292AB4095A94AF23D00646B7D7"/>
    <w:rsid w:val="00D31879"/>
    <w:pPr>
      <w:spacing w:line="252" w:lineRule="auto"/>
    </w:pPr>
    <w:rPr>
      <w:rFonts w:ascii="Segoe UI" w:eastAsiaTheme="minorHAnsi" w:hAnsi="Segoe UI"/>
      <w:sz w:val="20"/>
      <w:lang w:eastAsia="en-US"/>
    </w:rPr>
  </w:style>
  <w:style w:type="paragraph" w:customStyle="1" w:styleId="A6EB8795B23D48D6BFFA0DC7523D7739">
    <w:name w:val="A6EB8795B23D48D6BFFA0DC7523D7739"/>
    <w:rsid w:val="00800A4E"/>
  </w:style>
  <w:style w:type="paragraph" w:customStyle="1" w:styleId="8BCA3990B74F4852B414A798309F7876">
    <w:name w:val="8BCA3990B74F4852B414A798309F7876"/>
    <w:rsid w:val="00800A4E"/>
  </w:style>
  <w:style w:type="paragraph" w:customStyle="1" w:styleId="D3576C8021164308BACC99594D950A4B">
    <w:name w:val="D3576C8021164308BACC99594D950A4B"/>
    <w:rsid w:val="00800A4E"/>
  </w:style>
  <w:style w:type="paragraph" w:customStyle="1" w:styleId="FCCC7DBA5C94407FAD12A7F673906B508">
    <w:name w:val="FCCC7DBA5C94407FAD12A7F673906B508"/>
    <w:rsid w:val="00AB5AE3"/>
    <w:pPr>
      <w:spacing w:line="252" w:lineRule="auto"/>
    </w:pPr>
    <w:rPr>
      <w:rFonts w:ascii="Segoe UI" w:eastAsiaTheme="minorHAnsi" w:hAnsi="Segoe UI"/>
      <w:sz w:val="20"/>
      <w:lang w:eastAsia="en-US"/>
    </w:rPr>
  </w:style>
  <w:style w:type="paragraph" w:customStyle="1" w:styleId="DB9ECE6D342A4B2698BC4E41816B06FC8">
    <w:name w:val="DB9ECE6D342A4B2698BC4E41816B06FC8"/>
    <w:rsid w:val="00AB5AE3"/>
    <w:pPr>
      <w:spacing w:line="252" w:lineRule="auto"/>
    </w:pPr>
    <w:rPr>
      <w:rFonts w:ascii="Segoe UI" w:eastAsiaTheme="minorHAnsi" w:hAnsi="Segoe UI"/>
      <w:sz w:val="20"/>
      <w:lang w:eastAsia="en-US"/>
    </w:rPr>
  </w:style>
  <w:style w:type="paragraph" w:customStyle="1" w:styleId="E4CE620FC73649C5B01A37D0EF2398CE8">
    <w:name w:val="E4CE620FC73649C5B01A37D0EF2398CE8"/>
    <w:rsid w:val="00AB5AE3"/>
    <w:pPr>
      <w:spacing w:line="252" w:lineRule="auto"/>
    </w:pPr>
    <w:rPr>
      <w:rFonts w:ascii="Segoe UI" w:eastAsiaTheme="minorHAnsi" w:hAnsi="Segoe UI"/>
      <w:sz w:val="20"/>
      <w:lang w:eastAsia="en-US"/>
    </w:rPr>
  </w:style>
  <w:style w:type="paragraph" w:customStyle="1" w:styleId="2C0B6D5C506847A1907C025A58E72F428">
    <w:name w:val="2C0B6D5C506847A1907C025A58E72F428"/>
    <w:rsid w:val="00AB5AE3"/>
    <w:pPr>
      <w:spacing w:line="252" w:lineRule="auto"/>
    </w:pPr>
    <w:rPr>
      <w:rFonts w:ascii="Segoe UI" w:eastAsiaTheme="minorHAnsi" w:hAnsi="Segoe UI"/>
      <w:sz w:val="20"/>
      <w:lang w:eastAsia="en-US"/>
    </w:rPr>
  </w:style>
  <w:style w:type="paragraph" w:customStyle="1" w:styleId="68B378695B4244B0BE76BBE67C2FD45C8">
    <w:name w:val="68B378695B4244B0BE76BBE67C2FD45C8"/>
    <w:rsid w:val="00AB5AE3"/>
    <w:pPr>
      <w:spacing w:line="252" w:lineRule="auto"/>
    </w:pPr>
    <w:rPr>
      <w:rFonts w:ascii="Segoe UI" w:eastAsiaTheme="minorHAnsi" w:hAnsi="Segoe UI"/>
      <w:sz w:val="20"/>
      <w:lang w:eastAsia="en-US"/>
    </w:rPr>
  </w:style>
  <w:style w:type="paragraph" w:customStyle="1" w:styleId="C734BA2FD8C3459482F6547871B226128">
    <w:name w:val="C734BA2FD8C3459482F6547871B226128"/>
    <w:rsid w:val="00AB5AE3"/>
    <w:pPr>
      <w:spacing w:line="252" w:lineRule="auto"/>
    </w:pPr>
    <w:rPr>
      <w:rFonts w:ascii="Segoe UI" w:eastAsiaTheme="minorHAnsi" w:hAnsi="Segoe UI"/>
      <w:sz w:val="20"/>
      <w:lang w:eastAsia="en-US"/>
    </w:rPr>
  </w:style>
  <w:style w:type="paragraph" w:customStyle="1" w:styleId="BE5B93FEEE564BD4A150AE1EC9C656F38">
    <w:name w:val="BE5B93FEEE564BD4A150AE1EC9C656F38"/>
    <w:rsid w:val="00AB5AE3"/>
    <w:pPr>
      <w:spacing w:line="252" w:lineRule="auto"/>
    </w:pPr>
    <w:rPr>
      <w:rFonts w:ascii="Segoe UI" w:eastAsiaTheme="minorHAnsi" w:hAnsi="Segoe UI"/>
      <w:sz w:val="20"/>
      <w:lang w:eastAsia="en-US"/>
    </w:rPr>
  </w:style>
  <w:style w:type="paragraph" w:customStyle="1" w:styleId="D1CC531666C74B1D977648F4CDAD77738">
    <w:name w:val="D1CC531666C74B1D977648F4CDAD77738"/>
    <w:rsid w:val="00AB5AE3"/>
    <w:pPr>
      <w:spacing w:line="252" w:lineRule="auto"/>
    </w:pPr>
    <w:rPr>
      <w:rFonts w:ascii="Segoe UI" w:eastAsiaTheme="minorHAnsi" w:hAnsi="Segoe UI"/>
      <w:sz w:val="20"/>
      <w:lang w:eastAsia="en-US"/>
    </w:rPr>
  </w:style>
  <w:style w:type="paragraph" w:customStyle="1" w:styleId="E308281BEBB949ADB4C84CFFBF7076728">
    <w:name w:val="E308281BEBB949ADB4C84CFFBF7076728"/>
    <w:rsid w:val="00AB5AE3"/>
    <w:pPr>
      <w:spacing w:line="252" w:lineRule="auto"/>
    </w:pPr>
    <w:rPr>
      <w:rFonts w:ascii="Segoe UI" w:eastAsiaTheme="minorHAnsi" w:hAnsi="Segoe UI"/>
      <w:sz w:val="20"/>
      <w:lang w:eastAsia="en-US"/>
    </w:rPr>
  </w:style>
  <w:style w:type="paragraph" w:customStyle="1" w:styleId="7F45A34C4BB5488BB27B5C6275CE204C8">
    <w:name w:val="7F45A34C4BB5488BB27B5C6275CE204C8"/>
    <w:rsid w:val="00AB5AE3"/>
    <w:pPr>
      <w:spacing w:line="252" w:lineRule="auto"/>
    </w:pPr>
    <w:rPr>
      <w:rFonts w:ascii="Segoe UI" w:eastAsiaTheme="minorHAnsi" w:hAnsi="Segoe UI"/>
      <w:sz w:val="20"/>
      <w:lang w:eastAsia="en-US"/>
    </w:rPr>
  </w:style>
  <w:style w:type="paragraph" w:customStyle="1" w:styleId="91856E84E8F046A29FB08EE83BC4634D8">
    <w:name w:val="91856E84E8F046A29FB08EE83BC4634D8"/>
    <w:rsid w:val="00AB5AE3"/>
    <w:pPr>
      <w:spacing w:line="252" w:lineRule="auto"/>
    </w:pPr>
    <w:rPr>
      <w:rFonts w:ascii="Segoe UI" w:eastAsiaTheme="minorHAnsi" w:hAnsi="Segoe UI"/>
      <w:sz w:val="20"/>
      <w:lang w:eastAsia="en-US"/>
    </w:rPr>
  </w:style>
  <w:style w:type="paragraph" w:customStyle="1" w:styleId="0F5F48AD58A849EE914713B053BC55428">
    <w:name w:val="0F5F48AD58A849EE914713B053BC55428"/>
    <w:rsid w:val="00AB5AE3"/>
    <w:pPr>
      <w:spacing w:line="252" w:lineRule="auto"/>
    </w:pPr>
    <w:rPr>
      <w:rFonts w:ascii="Segoe UI" w:eastAsiaTheme="minorHAnsi" w:hAnsi="Segoe UI"/>
      <w:sz w:val="20"/>
      <w:lang w:eastAsia="en-US"/>
    </w:rPr>
  </w:style>
  <w:style w:type="paragraph" w:customStyle="1" w:styleId="A4582DA994014FA3979922E8D0C0C27D8">
    <w:name w:val="A4582DA994014FA3979922E8D0C0C27D8"/>
    <w:rsid w:val="00AB5AE3"/>
    <w:pPr>
      <w:spacing w:line="252" w:lineRule="auto"/>
    </w:pPr>
    <w:rPr>
      <w:rFonts w:ascii="Segoe UI" w:eastAsiaTheme="minorHAnsi" w:hAnsi="Segoe UI"/>
      <w:sz w:val="20"/>
      <w:lang w:eastAsia="en-US"/>
    </w:rPr>
  </w:style>
  <w:style w:type="paragraph" w:customStyle="1" w:styleId="D01D1F12ED3F4F0CA1665BF5971C8E1C8">
    <w:name w:val="D01D1F12ED3F4F0CA1665BF5971C8E1C8"/>
    <w:rsid w:val="00AB5AE3"/>
    <w:pPr>
      <w:spacing w:line="252" w:lineRule="auto"/>
    </w:pPr>
    <w:rPr>
      <w:rFonts w:ascii="Segoe UI" w:eastAsiaTheme="minorHAnsi" w:hAnsi="Segoe UI"/>
      <w:sz w:val="20"/>
      <w:lang w:eastAsia="en-US"/>
    </w:rPr>
  </w:style>
  <w:style w:type="paragraph" w:customStyle="1" w:styleId="632D173068DA4ACA95A98B47D92DF1EF8">
    <w:name w:val="632D173068DA4ACA95A98B47D92DF1EF8"/>
    <w:rsid w:val="00AB5AE3"/>
    <w:pPr>
      <w:spacing w:line="252" w:lineRule="auto"/>
    </w:pPr>
    <w:rPr>
      <w:rFonts w:ascii="Segoe UI" w:eastAsiaTheme="minorHAnsi" w:hAnsi="Segoe UI"/>
      <w:sz w:val="20"/>
      <w:lang w:eastAsia="en-US"/>
    </w:rPr>
  </w:style>
  <w:style w:type="paragraph" w:customStyle="1" w:styleId="BD086AF471E646A58608B267EE48AAD18">
    <w:name w:val="BD086AF471E646A58608B267EE48AAD18"/>
    <w:rsid w:val="00AB5AE3"/>
    <w:pPr>
      <w:spacing w:line="252" w:lineRule="auto"/>
    </w:pPr>
    <w:rPr>
      <w:rFonts w:ascii="Segoe UI" w:eastAsiaTheme="minorHAnsi" w:hAnsi="Segoe UI"/>
      <w:sz w:val="20"/>
      <w:lang w:eastAsia="en-US"/>
    </w:rPr>
  </w:style>
  <w:style w:type="paragraph" w:customStyle="1" w:styleId="79906417F751441E9852E045DFD9B3B08">
    <w:name w:val="79906417F751441E9852E045DFD9B3B08"/>
    <w:rsid w:val="00AB5AE3"/>
    <w:pPr>
      <w:spacing w:line="252" w:lineRule="auto"/>
    </w:pPr>
    <w:rPr>
      <w:rFonts w:ascii="Segoe UI" w:eastAsiaTheme="minorHAnsi" w:hAnsi="Segoe UI"/>
      <w:sz w:val="20"/>
      <w:lang w:eastAsia="en-US"/>
    </w:rPr>
  </w:style>
  <w:style w:type="paragraph" w:customStyle="1" w:styleId="CEC39872085545DFA81B898A9C2A7ABB8">
    <w:name w:val="CEC39872085545DFA81B898A9C2A7ABB8"/>
    <w:rsid w:val="00AB5AE3"/>
    <w:pPr>
      <w:spacing w:line="252" w:lineRule="auto"/>
    </w:pPr>
    <w:rPr>
      <w:rFonts w:ascii="Segoe UI" w:eastAsiaTheme="minorHAnsi" w:hAnsi="Segoe UI"/>
      <w:sz w:val="20"/>
      <w:lang w:eastAsia="en-US"/>
    </w:rPr>
  </w:style>
  <w:style w:type="paragraph" w:customStyle="1" w:styleId="CE0CC73C5F3741E991F6D08EFCADD08A8">
    <w:name w:val="CE0CC73C5F3741E991F6D08EFCADD08A8"/>
    <w:rsid w:val="00AB5AE3"/>
    <w:pPr>
      <w:spacing w:line="252" w:lineRule="auto"/>
    </w:pPr>
    <w:rPr>
      <w:rFonts w:ascii="Segoe UI" w:eastAsiaTheme="minorHAnsi" w:hAnsi="Segoe UI"/>
      <w:sz w:val="20"/>
      <w:lang w:eastAsia="en-US"/>
    </w:rPr>
  </w:style>
  <w:style w:type="paragraph" w:customStyle="1" w:styleId="C48824CB6AC84441A214F2CD25E536D58">
    <w:name w:val="C48824CB6AC84441A214F2CD25E536D58"/>
    <w:rsid w:val="00AB5AE3"/>
    <w:pPr>
      <w:spacing w:line="252" w:lineRule="auto"/>
    </w:pPr>
    <w:rPr>
      <w:rFonts w:ascii="Segoe UI" w:eastAsiaTheme="minorHAnsi" w:hAnsi="Segoe UI"/>
      <w:sz w:val="20"/>
      <w:lang w:eastAsia="en-US"/>
    </w:rPr>
  </w:style>
  <w:style w:type="paragraph" w:customStyle="1" w:styleId="B57553D5B0894143826DA1192D74592B8">
    <w:name w:val="B57553D5B0894143826DA1192D74592B8"/>
    <w:rsid w:val="00AB5AE3"/>
    <w:pPr>
      <w:spacing w:line="252" w:lineRule="auto"/>
    </w:pPr>
    <w:rPr>
      <w:rFonts w:ascii="Segoe UI" w:eastAsiaTheme="minorHAnsi" w:hAnsi="Segoe UI"/>
      <w:sz w:val="20"/>
      <w:lang w:eastAsia="en-US"/>
    </w:rPr>
  </w:style>
  <w:style w:type="paragraph" w:customStyle="1" w:styleId="089CCE2EC52940018A0C84C5DF3321168">
    <w:name w:val="089CCE2EC52940018A0C84C5DF3321168"/>
    <w:rsid w:val="00AB5AE3"/>
    <w:pPr>
      <w:spacing w:line="252" w:lineRule="auto"/>
    </w:pPr>
    <w:rPr>
      <w:rFonts w:ascii="Segoe UI" w:eastAsiaTheme="minorHAnsi" w:hAnsi="Segoe UI"/>
      <w:sz w:val="20"/>
      <w:lang w:eastAsia="en-US"/>
    </w:rPr>
  </w:style>
  <w:style w:type="paragraph" w:customStyle="1" w:styleId="FF61BE51349648F0BC344EA5C47BEB1C8">
    <w:name w:val="FF61BE51349648F0BC344EA5C47BEB1C8"/>
    <w:rsid w:val="00AB5AE3"/>
    <w:pPr>
      <w:spacing w:line="252" w:lineRule="auto"/>
    </w:pPr>
    <w:rPr>
      <w:rFonts w:ascii="Segoe UI" w:eastAsiaTheme="minorHAnsi" w:hAnsi="Segoe UI"/>
      <w:sz w:val="20"/>
      <w:lang w:eastAsia="en-US"/>
    </w:rPr>
  </w:style>
  <w:style w:type="paragraph" w:customStyle="1" w:styleId="FA2973D9BC7342FD8C20264D8431CECA8">
    <w:name w:val="FA2973D9BC7342FD8C20264D8431CECA8"/>
    <w:rsid w:val="00AB5AE3"/>
    <w:pPr>
      <w:spacing w:line="252" w:lineRule="auto"/>
    </w:pPr>
    <w:rPr>
      <w:rFonts w:ascii="Segoe UI" w:eastAsiaTheme="minorHAnsi" w:hAnsi="Segoe UI"/>
      <w:sz w:val="20"/>
      <w:lang w:eastAsia="en-US"/>
    </w:rPr>
  </w:style>
  <w:style w:type="paragraph" w:customStyle="1" w:styleId="9B48F0D5F2EC47A08B0E177C2FDEF6B18">
    <w:name w:val="9B48F0D5F2EC47A08B0E177C2FDEF6B18"/>
    <w:rsid w:val="00AB5AE3"/>
    <w:pPr>
      <w:spacing w:line="252" w:lineRule="auto"/>
    </w:pPr>
    <w:rPr>
      <w:rFonts w:ascii="Segoe UI" w:eastAsiaTheme="minorHAnsi" w:hAnsi="Segoe UI"/>
      <w:sz w:val="20"/>
      <w:lang w:eastAsia="en-US"/>
    </w:rPr>
  </w:style>
  <w:style w:type="paragraph" w:customStyle="1" w:styleId="CD3934C29AE1454BAC9C9DA7537DCFFB8">
    <w:name w:val="CD3934C29AE1454BAC9C9DA7537DCFFB8"/>
    <w:rsid w:val="00AB5AE3"/>
    <w:pPr>
      <w:spacing w:line="252" w:lineRule="auto"/>
    </w:pPr>
    <w:rPr>
      <w:rFonts w:ascii="Segoe UI" w:eastAsiaTheme="minorHAnsi" w:hAnsi="Segoe UI"/>
      <w:sz w:val="20"/>
      <w:lang w:eastAsia="en-US"/>
    </w:rPr>
  </w:style>
  <w:style w:type="paragraph" w:customStyle="1" w:styleId="7AC7C8C28BBC4771A5EF6AE87A9FFBCC8">
    <w:name w:val="7AC7C8C28BBC4771A5EF6AE87A9FFBCC8"/>
    <w:rsid w:val="00AB5AE3"/>
    <w:pPr>
      <w:spacing w:line="252" w:lineRule="auto"/>
    </w:pPr>
    <w:rPr>
      <w:rFonts w:ascii="Segoe UI" w:eastAsiaTheme="minorHAnsi" w:hAnsi="Segoe UI"/>
      <w:sz w:val="20"/>
      <w:lang w:eastAsia="en-US"/>
    </w:rPr>
  </w:style>
  <w:style w:type="paragraph" w:customStyle="1" w:styleId="746DD83D48FB492F902C90A7A9B742D48">
    <w:name w:val="746DD83D48FB492F902C90A7A9B742D48"/>
    <w:rsid w:val="00AB5AE3"/>
    <w:pPr>
      <w:spacing w:line="252" w:lineRule="auto"/>
    </w:pPr>
    <w:rPr>
      <w:rFonts w:ascii="Segoe UI" w:eastAsiaTheme="minorHAnsi" w:hAnsi="Segoe UI"/>
      <w:sz w:val="20"/>
      <w:lang w:eastAsia="en-US"/>
    </w:rPr>
  </w:style>
  <w:style w:type="paragraph" w:customStyle="1" w:styleId="99F2725A6B27430F9952A28189CBBBD38">
    <w:name w:val="99F2725A6B27430F9952A28189CBBBD38"/>
    <w:rsid w:val="00AB5AE3"/>
    <w:pPr>
      <w:spacing w:line="252" w:lineRule="auto"/>
    </w:pPr>
    <w:rPr>
      <w:rFonts w:ascii="Segoe UI" w:eastAsiaTheme="minorHAnsi" w:hAnsi="Segoe UI"/>
      <w:sz w:val="20"/>
      <w:lang w:eastAsia="en-US"/>
    </w:rPr>
  </w:style>
  <w:style w:type="paragraph" w:customStyle="1" w:styleId="549420D04A754CEA812C55B38F862E248">
    <w:name w:val="549420D04A754CEA812C55B38F862E248"/>
    <w:rsid w:val="00AB5AE3"/>
    <w:pPr>
      <w:spacing w:line="252" w:lineRule="auto"/>
    </w:pPr>
    <w:rPr>
      <w:rFonts w:ascii="Segoe UI" w:eastAsiaTheme="minorHAnsi" w:hAnsi="Segoe UI"/>
      <w:sz w:val="20"/>
      <w:lang w:eastAsia="en-US"/>
    </w:rPr>
  </w:style>
  <w:style w:type="paragraph" w:customStyle="1" w:styleId="F84AB49286AE4BDE82F2BB57F710AA258">
    <w:name w:val="F84AB49286AE4BDE82F2BB57F710AA258"/>
    <w:rsid w:val="00AB5AE3"/>
    <w:pPr>
      <w:spacing w:line="252" w:lineRule="auto"/>
    </w:pPr>
    <w:rPr>
      <w:rFonts w:ascii="Segoe UI" w:eastAsiaTheme="minorHAnsi" w:hAnsi="Segoe UI"/>
      <w:sz w:val="20"/>
      <w:lang w:eastAsia="en-US"/>
    </w:rPr>
  </w:style>
  <w:style w:type="paragraph" w:customStyle="1" w:styleId="A8940ADA7AFD4CFF8E4A223740476A388">
    <w:name w:val="A8940ADA7AFD4CFF8E4A223740476A388"/>
    <w:rsid w:val="00AB5AE3"/>
    <w:pPr>
      <w:spacing w:line="252" w:lineRule="auto"/>
    </w:pPr>
    <w:rPr>
      <w:rFonts w:ascii="Segoe UI" w:eastAsiaTheme="minorHAnsi" w:hAnsi="Segoe UI"/>
      <w:sz w:val="20"/>
      <w:lang w:eastAsia="en-US"/>
    </w:rPr>
  </w:style>
  <w:style w:type="paragraph" w:customStyle="1" w:styleId="091E620F8DCB4719B8CA64A0FEABD3FD8">
    <w:name w:val="091E620F8DCB4719B8CA64A0FEABD3FD8"/>
    <w:rsid w:val="00AB5AE3"/>
    <w:pPr>
      <w:spacing w:line="252" w:lineRule="auto"/>
    </w:pPr>
    <w:rPr>
      <w:rFonts w:ascii="Segoe UI" w:eastAsiaTheme="minorHAnsi" w:hAnsi="Segoe UI"/>
      <w:sz w:val="20"/>
      <w:lang w:eastAsia="en-US"/>
    </w:rPr>
  </w:style>
  <w:style w:type="paragraph" w:customStyle="1" w:styleId="CA67CEE811E4410FAE5F97C311A380A28">
    <w:name w:val="CA67CEE811E4410FAE5F97C311A380A28"/>
    <w:rsid w:val="00AB5AE3"/>
    <w:pPr>
      <w:spacing w:line="252" w:lineRule="auto"/>
    </w:pPr>
    <w:rPr>
      <w:rFonts w:ascii="Segoe UI" w:eastAsiaTheme="minorHAnsi" w:hAnsi="Segoe UI"/>
      <w:sz w:val="20"/>
      <w:lang w:eastAsia="en-US"/>
    </w:rPr>
  </w:style>
  <w:style w:type="paragraph" w:customStyle="1" w:styleId="150D1E77237649AABDBB9DCEF5DC63E98">
    <w:name w:val="150D1E77237649AABDBB9DCEF5DC63E98"/>
    <w:rsid w:val="00AB5AE3"/>
    <w:pPr>
      <w:spacing w:line="252" w:lineRule="auto"/>
    </w:pPr>
    <w:rPr>
      <w:rFonts w:ascii="Segoe UI" w:eastAsiaTheme="minorHAnsi" w:hAnsi="Segoe UI"/>
      <w:sz w:val="20"/>
      <w:lang w:eastAsia="en-US"/>
    </w:rPr>
  </w:style>
  <w:style w:type="paragraph" w:customStyle="1" w:styleId="4683EB5F951B43F182CD7B98E341F8D68">
    <w:name w:val="4683EB5F951B43F182CD7B98E341F8D68"/>
    <w:rsid w:val="00AB5AE3"/>
    <w:pPr>
      <w:spacing w:line="252" w:lineRule="auto"/>
    </w:pPr>
    <w:rPr>
      <w:rFonts w:ascii="Segoe UI" w:eastAsiaTheme="minorHAnsi" w:hAnsi="Segoe UI"/>
      <w:sz w:val="20"/>
      <w:lang w:eastAsia="en-US"/>
    </w:rPr>
  </w:style>
  <w:style w:type="paragraph" w:customStyle="1" w:styleId="C40F1E21CB5D4BA68F5AAA961C925C088">
    <w:name w:val="C40F1E21CB5D4BA68F5AAA961C925C088"/>
    <w:rsid w:val="00AB5AE3"/>
    <w:pPr>
      <w:spacing w:line="252" w:lineRule="auto"/>
    </w:pPr>
    <w:rPr>
      <w:rFonts w:ascii="Segoe UI" w:eastAsiaTheme="minorHAnsi" w:hAnsi="Segoe UI"/>
      <w:sz w:val="20"/>
      <w:lang w:eastAsia="en-US"/>
    </w:rPr>
  </w:style>
  <w:style w:type="paragraph" w:customStyle="1" w:styleId="0B898C0DD89F4C3A9360D0F220FF78BB8">
    <w:name w:val="0B898C0DD89F4C3A9360D0F220FF78BB8"/>
    <w:rsid w:val="00AB5AE3"/>
    <w:pPr>
      <w:spacing w:line="252" w:lineRule="auto"/>
    </w:pPr>
    <w:rPr>
      <w:rFonts w:ascii="Segoe UI" w:eastAsiaTheme="minorHAnsi" w:hAnsi="Segoe UI"/>
      <w:sz w:val="20"/>
      <w:lang w:eastAsia="en-US"/>
    </w:rPr>
  </w:style>
  <w:style w:type="paragraph" w:customStyle="1" w:styleId="BD942878DCC64A6789E06A2FBC87ED2A8">
    <w:name w:val="BD942878DCC64A6789E06A2FBC87ED2A8"/>
    <w:rsid w:val="00AB5AE3"/>
    <w:pPr>
      <w:spacing w:line="252" w:lineRule="auto"/>
    </w:pPr>
    <w:rPr>
      <w:rFonts w:ascii="Segoe UI" w:eastAsiaTheme="minorHAnsi" w:hAnsi="Segoe UI"/>
      <w:sz w:val="20"/>
      <w:lang w:eastAsia="en-US"/>
    </w:rPr>
  </w:style>
  <w:style w:type="paragraph" w:customStyle="1" w:styleId="CE36F9191A0A45F0BBC0E1AE6686D9EE8">
    <w:name w:val="CE36F9191A0A45F0BBC0E1AE6686D9EE8"/>
    <w:rsid w:val="00AB5AE3"/>
    <w:pPr>
      <w:spacing w:line="252" w:lineRule="auto"/>
    </w:pPr>
    <w:rPr>
      <w:rFonts w:ascii="Segoe UI" w:eastAsiaTheme="minorHAnsi" w:hAnsi="Segoe UI"/>
      <w:sz w:val="20"/>
      <w:lang w:eastAsia="en-US"/>
    </w:rPr>
  </w:style>
  <w:style w:type="paragraph" w:customStyle="1" w:styleId="0255FA03E5A64B5EB486BA177C9911F518">
    <w:name w:val="0255FA03E5A64B5EB486BA177C9911F518"/>
    <w:rsid w:val="00AB5AE3"/>
    <w:pPr>
      <w:spacing w:line="252" w:lineRule="auto"/>
    </w:pPr>
    <w:rPr>
      <w:rFonts w:ascii="Segoe UI" w:eastAsiaTheme="minorHAnsi" w:hAnsi="Segoe UI"/>
      <w:sz w:val="20"/>
      <w:lang w:eastAsia="en-US"/>
    </w:rPr>
  </w:style>
  <w:style w:type="paragraph" w:customStyle="1" w:styleId="B245A21CF7FE48998830656EFE23042C17">
    <w:name w:val="B245A21CF7FE48998830656EFE23042C17"/>
    <w:rsid w:val="00AB5AE3"/>
    <w:pPr>
      <w:spacing w:line="252" w:lineRule="auto"/>
    </w:pPr>
    <w:rPr>
      <w:rFonts w:ascii="Segoe UI" w:eastAsiaTheme="minorHAnsi" w:hAnsi="Segoe UI"/>
      <w:sz w:val="20"/>
      <w:lang w:eastAsia="en-US"/>
    </w:rPr>
  </w:style>
  <w:style w:type="paragraph" w:customStyle="1" w:styleId="E961E2081D4248ED9CD65AD0AB3FDBFA18">
    <w:name w:val="E961E2081D4248ED9CD65AD0AB3FDBFA18"/>
    <w:rsid w:val="00AB5AE3"/>
    <w:pPr>
      <w:spacing w:line="252" w:lineRule="auto"/>
    </w:pPr>
    <w:rPr>
      <w:rFonts w:ascii="Segoe UI" w:eastAsiaTheme="minorHAnsi" w:hAnsi="Segoe UI"/>
      <w:sz w:val="20"/>
      <w:lang w:eastAsia="en-US"/>
    </w:rPr>
  </w:style>
  <w:style w:type="paragraph" w:customStyle="1" w:styleId="41CA42C6E4B946869F8E73A8D305DB3C17">
    <w:name w:val="41CA42C6E4B946869F8E73A8D305DB3C17"/>
    <w:rsid w:val="00AB5AE3"/>
    <w:pPr>
      <w:spacing w:line="252" w:lineRule="auto"/>
    </w:pPr>
    <w:rPr>
      <w:rFonts w:ascii="Segoe UI" w:eastAsiaTheme="minorHAnsi" w:hAnsi="Segoe UI"/>
      <w:sz w:val="20"/>
      <w:lang w:eastAsia="en-US"/>
    </w:rPr>
  </w:style>
  <w:style w:type="paragraph" w:customStyle="1" w:styleId="E5616B7ECDE24B6C8963281557AC12EA17">
    <w:name w:val="E5616B7ECDE24B6C8963281557AC12EA17"/>
    <w:rsid w:val="00AB5AE3"/>
    <w:pPr>
      <w:spacing w:line="252" w:lineRule="auto"/>
    </w:pPr>
    <w:rPr>
      <w:rFonts w:ascii="Segoe UI" w:eastAsiaTheme="minorHAnsi" w:hAnsi="Segoe UI"/>
      <w:sz w:val="20"/>
      <w:lang w:eastAsia="en-US"/>
    </w:rPr>
  </w:style>
  <w:style w:type="paragraph" w:customStyle="1" w:styleId="41BDE8037F1D4D5D8C5C84FC5B0E67FC8">
    <w:name w:val="41BDE8037F1D4D5D8C5C84FC5B0E67FC8"/>
    <w:rsid w:val="00AB5AE3"/>
    <w:pPr>
      <w:spacing w:line="252" w:lineRule="auto"/>
    </w:pPr>
    <w:rPr>
      <w:rFonts w:ascii="Segoe UI" w:eastAsiaTheme="minorHAnsi" w:hAnsi="Segoe UI"/>
      <w:sz w:val="20"/>
      <w:lang w:eastAsia="en-US"/>
    </w:rPr>
  </w:style>
  <w:style w:type="paragraph" w:customStyle="1" w:styleId="84CDBB69649C406FADD475FB67B6A41B">
    <w:name w:val="84CDBB69649C406FADD475FB67B6A41B"/>
    <w:rsid w:val="00AB5AE3"/>
    <w:pPr>
      <w:spacing w:line="252" w:lineRule="auto"/>
    </w:pPr>
    <w:rPr>
      <w:rFonts w:ascii="Segoe UI" w:eastAsiaTheme="minorHAnsi" w:hAnsi="Segoe UI"/>
      <w:sz w:val="20"/>
      <w:lang w:eastAsia="en-US"/>
    </w:rPr>
  </w:style>
  <w:style w:type="paragraph" w:customStyle="1" w:styleId="D54E1B8F106C47FABF7F2EE493ED6622">
    <w:name w:val="D54E1B8F106C47FABF7F2EE493ED6622"/>
    <w:rsid w:val="00AB5AE3"/>
    <w:pPr>
      <w:spacing w:line="252" w:lineRule="auto"/>
    </w:pPr>
    <w:rPr>
      <w:rFonts w:ascii="Segoe UI" w:eastAsiaTheme="minorHAnsi" w:hAnsi="Segoe UI"/>
      <w:sz w:val="20"/>
      <w:lang w:eastAsia="en-US"/>
    </w:rPr>
  </w:style>
  <w:style w:type="paragraph" w:customStyle="1" w:styleId="A5B19EBC21B44AEA822336ED291FCF60">
    <w:name w:val="A5B19EBC21B44AEA822336ED291FCF60"/>
    <w:rsid w:val="00AB5AE3"/>
    <w:pPr>
      <w:spacing w:line="252" w:lineRule="auto"/>
    </w:pPr>
    <w:rPr>
      <w:rFonts w:ascii="Segoe UI" w:eastAsiaTheme="minorHAnsi" w:hAnsi="Segoe UI"/>
      <w:sz w:val="20"/>
      <w:lang w:eastAsia="en-US"/>
    </w:rPr>
  </w:style>
  <w:style w:type="paragraph" w:customStyle="1" w:styleId="34EE7A0A3E844A91A0CF41C0A7DFD255">
    <w:name w:val="34EE7A0A3E844A91A0CF41C0A7DFD255"/>
    <w:rsid w:val="00437B44"/>
    <w:pPr>
      <w:spacing w:after="160" w:line="259" w:lineRule="auto"/>
    </w:pPr>
  </w:style>
  <w:style w:type="paragraph" w:customStyle="1" w:styleId="A12C25D9CFC44E57AF03D030B18FE722">
    <w:name w:val="A12C25D9CFC44E57AF03D030B18FE722"/>
    <w:rsid w:val="00437B44"/>
    <w:pPr>
      <w:spacing w:after="160" w:line="259" w:lineRule="auto"/>
    </w:pPr>
  </w:style>
  <w:style w:type="paragraph" w:customStyle="1" w:styleId="FCCC7DBA5C94407FAD12A7F673906B509">
    <w:name w:val="FCCC7DBA5C94407FAD12A7F673906B509"/>
    <w:rsid w:val="0062029B"/>
    <w:pPr>
      <w:spacing w:line="252" w:lineRule="auto"/>
    </w:pPr>
    <w:rPr>
      <w:rFonts w:ascii="Segoe UI" w:eastAsiaTheme="minorHAnsi" w:hAnsi="Segoe UI"/>
      <w:sz w:val="20"/>
      <w:lang w:eastAsia="en-US"/>
    </w:rPr>
  </w:style>
  <w:style w:type="paragraph" w:customStyle="1" w:styleId="DB9ECE6D342A4B2698BC4E41816B06FC9">
    <w:name w:val="DB9ECE6D342A4B2698BC4E41816B06FC9"/>
    <w:rsid w:val="0062029B"/>
    <w:pPr>
      <w:spacing w:line="252" w:lineRule="auto"/>
    </w:pPr>
    <w:rPr>
      <w:rFonts w:ascii="Segoe UI" w:eastAsiaTheme="minorHAnsi" w:hAnsi="Segoe UI"/>
      <w:sz w:val="20"/>
      <w:lang w:eastAsia="en-US"/>
    </w:rPr>
  </w:style>
  <w:style w:type="paragraph" w:customStyle="1" w:styleId="E4CE620FC73649C5B01A37D0EF2398CE9">
    <w:name w:val="E4CE620FC73649C5B01A37D0EF2398CE9"/>
    <w:rsid w:val="0062029B"/>
    <w:pPr>
      <w:spacing w:line="252" w:lineRule="auto"/>
    </w:pPr>
    <w:rPr>
      <w:rFonts w:ascii="Segoe UI" w:eastAsiaTheme="minorHAnsi" w:hAnsi="Segoe UI"/>
      <w:sz w:val="20"/>
      <w:lang w:eastAsia="en-US"/>
    </w:rPr>
  </w:style>
  <w:style w:type="paragraph" w:customStyle="1" w:styleId="2C0B6D5C506847A1907C025A58E72F429">
    <w:name w:val="2C0B6D5C506847A1907C025A58E72F429"/>
    <w:rsid w:val="0062029B"/>
    <w:pPr>
      <w:spacing w:line="252" w:lineRule="auto"/>
    </w:pPr>
    <w:rPr>
      <w:rFonts w:ascii="Segoe UI" w:eastAsiaTheme="minorHAnsi" w:hAnsi="Segoe UI"/>
      <w:sz w:val="20"/>
      <w:lang w:eastAsia="en-US"/>
    </w:rPr>
  </w:style>
  <w:style w:type="paragraph" w:customStyle="1" w:styleId="68B378695B4244B0BE76BBE67C2FD45C9">
    <w:name w:val="68B378695B4244B0BE76BBE67C2FD45C9"/>
    <w:rsid w:val="0062029B"/>
    <w:pPr>
      <w:spacing w:line="252" w:lineRule="auto"/>
    </w:pPr>
    <w:rPr>
      <w:rFonts w:ascii="Segoe UI" w:eastAsiaTheme="minorHAnsi" w:hAnsi="Segoe UI"/>
      <w:sz w:val="20"/>
      <w:lang w:eastAsia="en-US"/>
    </w:rPr>
  </w:style>
  <w:style w:type="paragraph" w:customStyle="1" w:styleId="C734BA2FD8C3459482F6547871B226129">
    <w:name w:val="C734BA2FD8C3459482F6547871B226129"/>
    <w:rsid w:val="0062029B"/>
    <w:pPr>
      <w:spacing w:line="252" w:lineRule="auto"/>
    </w:pPr>
    <w:rPr>
      <w:rFonts w:ascii="Segoe UI" w:eastAsiaTheme="minorHAnsi" w:hAnsi="Segoe UI"/>
      <w:sz w:val="20"/>
      <w:lang w:eastAsia="en-US"/>
    </w:rPr>
  </w:style>
  <w:style w:type="paragraph" w:customStyle="1" w:styleId="BE5B93FEEE564BD4A150AE1EC9C656F39">
    <w:name w:val="BE5B93FEEE564BD4A150AE1EC9C656F39"/>
    <w:rsid w:val="0062029B"/>
    <w:pPr>
      <w:spacing w:line="252" w:lineRule="auto"/>
    </w:pPr>
    <w:rPr>
      <w:rFonts w:ascii="Segoe UI" w:eastAsiaTheme="minorHAnsi" w:hAnsi="Segoe UI"/>
      <w:sz w:val="20"/>
      <w:lang w:eastAsia="en-US"/>
    </w:rPr>
  </w:style>
  <w:style w:type="paragraph" w:customStyle="1" w:styleId="D1CC531666C74B1D977648F4CDAD77739">
    <w:name w:val="D1CC531666C74B1D977648F4CDAD77739"/>
    <w:rsid w:val="0062029B"/>
    <w:pPr>
      <w:spacing w:line="252" w:lineRule="auto"/>
    </w:pPr>
    <w:rPr>
      <w:rFonts w:ascii="Segoe UI" w:eastAsiaTheme="minorHAnsi" w:hAnsi="Segoe UI"/>
      <w:sz w:val="20"/>
      <w:lang w:eastAsia="en-US"/>
    </w:rPr>
  </w:style>
  <w:style w:type="paragraph" w:customStyle="1" w:styleId="E308281BEBB949ADB4C84CFFBF7076729">
    <w:name w:val="E308281BEBB949ADB4C84CFFBF7076729"/>
    <w:rsid w:val="0062029B"/>
    <w:pPr>
      <w:spacing w:line="252" w:lineRule="auto"/>
    </w:pPr>
    <w:rPr>
      <w:rFonts w:ascii="Segoe UI" w:eastAsiaTheme="minorHAnsi" w:hAnsi="Segoe UI"/>
      <w:sz w:val="20"/>
      <w:lang w:eastAsia="en-US"/>
    </w:rPr>
  </w:style>
  <w:style w:type="paragraph" w:customStyle="1" w:styleId="7F45A34C4BB5488BB27B5C6275CE204C9">
    <w:name w:val="7F45A34C4BB5488BB27B5C6275CE204C9"/>
    <w:rsid w:val="0062029B"/>
    <w:pPr>
      <w:spacing w:line="252" w:lineRule="auto"/>
    </w:pPr>
    <w:rPr>
      <w:rFonts w:ascii="Segoe UI" w:eastAsiaTheme="minorHAnsi" w:hAnsi="Segoe UI"/>
      <w:sz w:val="20"/>
      <w:lang w:eastAsia="en-US"/>
    </w:rPr>
  </w:style>
  <w:style w:type="paragraph" w:customStyle="1" w:styleId="91856E84E8F046A29FB08EE83BC4634D9">
    <w:name w:val="91856E84E8F046A29FB08EE83BC4634D9"/>
    <w:rsid w:val="0062029B"/>
    <w:pPr>
      <w:spacing w:line="252" w:lineRule="auto"/>
    </w:pPr>
    <w:rPr>
      <w:rFonts w:ascii="Segoe UI" w:eastAsiaTheme="minorHAnsi" w:hAnsi="Segoe UI"/>
      <w:sz w:val="20"/>
      <w:lang w:eastAsia="en-US"/>
    </w:rPr>
  </w:style>
  <w:style w:type="paragraph" w:customStyle="1" w:styleId="0F5F48AD58A849EE914713B053BC55429">
    <w:name w:val="0F5F48AD58A849EE914713B053BC55429"/>
    <w:rsid w:val="0062029B"/>
    <w:pPr>
      <w:spacing w:line="252" w:lineRule="auto"/>
    </w:pPr>
    <w:rPr>
      <w:rFonts w:ascii="Segoe UI" w:eastAsiaTheme="minorHAnsi" w:hAnsi="Segoe UI"/>
      <w:sz w:val="20"/>
      <w:lang w:eastAsia="en-US"/>
    </w:rPr>
  </w:style>
  <w:style w:type="paragraph" w:customStyle="1" w:styleId="A4582DA994014FA3979922E8D0C0C27D9">
    <w:name w:val="A4582DA994014FA3979922E8D0C0C27D9"/>
    <w:rsid w:val="0062029B"/>
    <w:pPr>
      <w:spacing w:line="252" w:lineRule="auto"/>
    </w:pPr>
    <w:rPr>
      <w:rFonts w:ascii="Segoe UI" w:eastAsiaTheme="minorHAnsi" w:hAnsi="Segoe UI"/>
      <w:sz w:val="20"/>
      <w:lang w:eastAsia="en-US"/>
    </w:rPr>
  </w:style>
  <w:style w:type="paragraph" w:customStyle="1" w:styleId="D01D1F12ED3F4F0CA1665BF5971C8E1C9">
    <w:name w:val="D01D1F12ED3F4F0CA1665BF5971C8E1C9"/>
    <w:rsid w:val="0062029B"/>
    <w:pPr>
      <w:spacing w:line="252" w:lineRule="auto"/>
    </w:pPr>
    <w:rPr>
      <w:rFonts w:ascii="Segoe UI" w:eastAsiaTheme="minorHAnsi" w:hAnsi="Segoe UI"/>
      <w:sz w:val="20"/>
      <w:lang w:eastAsia="en-US"/>
    </w:rPr>
  </w:style>
  <w:style w:type="paragraph" w:customStyle="1" w:styleId="632D173068DA4ACA95A98B47D92DF1EF9">
    <w:name w:val="632D173068DA4ACA95A98B47D92DF1EF9"/>
    <w:rsid w:val="0062029B"/>
    <w:pPr>
      <w:spacing w:line="252" w:lineRule="auto"/>
    </w:pPr>
    <w:rPr>
      <w:rFonts w:ascii="Segoe UI" w:eastAsiaTheme="minorHAnsi" w:hAnsi="Segoe UI"/>
      <w:sz w:val="20"/>
      <w:lang w:eastAsia="en-US"/>
    </w:rPr>
  </w:style>
  <w:style w:type="paragraph" w:customStyle="1" w:styleId="BD086AF471E646A58608B267EE48AAD19">
    <w:name w:val="BD086AF471E646A58608B267EE48AAD19"/>
    <w:rsid w:val="0062029B"/>
    <w:pPr>
      <w:spacing w:line="252" w:lineRule="auto"/>
    </w:pPr>
    <w:rPr>
      <w:rFonts w:ascii="Segoe UI" w:eastAsiaTheme="minorHAnsi" w:hAnsi="Segoe UI"/>
      <w:sz w:val="20"/>
      <w:lang w:eastAsia="en-US"/>
    </w:rPr>
  </w:style>
  <w:style w:type="paragraph" w:customStyle="1" w:styleId="79906417F751441E9852E045DFD9B3B09">
    <w:name w:val="79906417F751441E9852E045DFD9B3B09"/>
    <w:rsid w:val="0062029B"/>
    <w:pPr>
      <w:spacing w:line="252" w:lineRule="auto"/>
    </w:pPr>
    <w:rPr>
      <w:rFonts w:ascii="Segoe UI" w:eastAsiaTheme="minorHAnsi" w:hAnsi="Segoe UI"/>
      <w:sz w:val="20"/>
      <w:lang w:eastAsia="en-US"/>
    </w:rPr>
  </w:style>
  <w:style w:type="paragraph" w:customStyle="1" w:styleId="CEC39872085545DFA81B898A9C2A7ABB9">
    <w:name w:val="CEC39872085545DFA81B898A9C2A7ABB9"/>
    <w:rsid w:val="0062029B"/>
    <w:pPr>
      <w:spacing w:line="252" w:lineRule="auto"/>
    </w:pPr>
    <w:rPr>
      <w:rFonts w:ascii="Segoe UI" w:eastAsiaTheme="minorHAnsi" w:hAnsi="Segoe UI"/>
      <w:sz w:val="20"/>
      <w:lang w:eastAsia="en-US"/>
    </w:rPr>
  </w:style>
  <w:style w:type="paragraph" w:customStyle="1" w:styleId="CE0CC73C5F3741E991F6D08EFCADD08A9">
    <w:name w:val="CE0CC73C5F3741E991F6D08EFCADD08A9"/>
    <w:rsid w:val="0062029B"/>
    <w:pPr>
      <w:spacing w:line="252" w:lineRule="auto"/>
    </w:pPr>
    <w:rPr>
      <w:rFonts w:ascii="Segoe UI" w:eastAsiaTheme="minorHAnsi" w:hAnsi="Segoe UI"/>
      <w:sz w:val="20"/>
      <w:lang w:eastAsia="en-US"/>
    </w:rPr>
  </w:style>
  <w:style w:type="paragraph" w:customStyle="1" w:styleId="C48824CB6AC84441A214F2CD25E536D59">
    <w:name w:val="C48824CB6AC84441A214F2CD25E536D59"/>
    <w:rsid w:val="0062029B"/>
    <w:pPr>
      <w:spacing w:line="252" w:lineRule="auto"/>
    </w:pPr>
    <w:rPr>
      <w:rFonts w:ascii="Segoe UI" w:eastAsiaTheme="minorHAnsi" w:hAnsi="Segoe UI"/>
      <w:sz w:val="20"/>
      <w:lang w:eastAsia="en-US"/>
    </w:rPr>
  </w:style>
  <w:style w:type="paragraph" w:customStyle="1" w:styleId="B57553D5B0894143826DA1192D74592B9">
    <w:name w:val="B57553D5B0894143826DA1192D74592B9"/>
    <w:rsid w:val="0062029B"/>
    <w:pPr>
      <w:spacing w:line="252" w:lineRule="auto"/>
    </w:pPr>
    <w:rPr>
      <w:rFonts w:ascii="Segoe UI" w:eastAsiaTheme="minorHAnsi" w:hAnsi="Segoe UI"/>
      <w:sz w:val="20"/>
      <w:lang w:eastAsia="en-US"/>
    </w:rPr>
  </w:style>
  <w:style w:type="paragraph" w:customStyle="1" w:styleId="089CCE2EC52940018A0C84C5DF3321169">
    <w:name w:val="089CCE2EC52940018A0C84C5DF3321169"/>
    <w:rsid w:val="0062029B"/>
    <w:pPr>
      <w:spacing w:line="252" w:lineRule="auto"/>
    </w:pPr>
    <w:rPr>
      <w:rFonts w:ascii="Segoe UI" w:eastAsiaTheme="minorHAnsi" w:hAnsi="Segoe UI"/>
      <w:sz w:val="20"/>
      <w:lang w:eastAsia="en-US"/>
    </w:rPr>
  </w:style>
  <w:style w:type="paragraph" w:customStyle="1" w:styleId="FF61BE51349648F0BC344EA5C47BEB1C9">
    <w:name w:val="FF61BE51349648F0BC344EA5C47BEB1C9"/>
    <w:rsid w:val="0062029B"/>
    <w:pPr>
      <w:spacing w:line="252" w:lineRule="auto"/>
    </w:pPr>
    <w:rPr>
      <w:rFonts w:ascii="Segoe UI" w:eastAsiaTheme="minorHAnsi" w:hAnsi="Segoe UI"/>
      <w:sz w:val="20"/>
      <w:lang w:eastAsia="en-US"/>
    </w:rPr>
  </w:style>
  <w:style w:type="paragraph" w:customStyle="1" w:styleId="FA2973D9BC7342FD8C20264D8431CECA9">
    <w:name w:val="FA2973D9BC7342FD8C20264D8431CECA9"/>
    <w:rsid w:val="0062029B"/>
    <w:pPr>
      <w:spacing w:line="252" w:lineRule="auto"/>
    </w:pPr>
    <w:rPr>
      <w:rFonts w:ascii="Segoe UI" w:eastAsiaTheme="minorHAnsi" w:hAnsi="Segoe UI"/>
      <w:sz w:val="20"/>
      <w:lang w:eastAsia="en-US"/>
    </w:rPr>
  </w:style>
  <w:style w:type="paragraph" w:customStyle="1" w:styleId="9B48F0D5F2EC47A08B0E177C2FDEF6B19">
    <w:name w:val="9B48F0D5F2EC47A08B0E177C2FDEF6B19"/>
    <w:rsid w:val="0062029B"/>
    <w:pPr>
      <w:spacing w:line="252" w:lineRule="auto"/>
    </w:pPr>
    <w:rPr>
      <w:rFonts w:ascii="Segoe UI" w:eastAsiaTheme="minorHAnsi" w:hAnsi="Segoe UI"/>
      <w:sz w:val="20"/>
      <w:lang w:eastAsia="en-US"/>
    </w:rPr>
  </w:style>
  <w:style w:type="paragraph" w:customStyle="1" w:styleId="CD3934C29AE1454BAC9C9DA7537DCFFB9">
    <w:name w:val="CD3934C29AE1454BAC9C9DA7537DCFFB9"/>
    <w:rsid w:val="0062029B"/>
    <w:pPr>
      <w:spacing w:line="252" w:lineRule="auto"/>
    </w:pPr>
    <w:rPr>
      <w:rFonts w:ascii="Segoe UI" w:eastAsiaTheme="minorHAnsi" w:hAnsi="Segoe UI"/>
      <w:sz w:val="20"/>
      <w:lang w:eastAsia="en-US"/>
    </w:rPr>
  </w:style>
  <w:style w:type="paragraph" w:customStyle="1" w:styleId="7AC7C8C28BBC4771A5EF6AE87A9FFBCC9">
    <w:name w:val="7AC7C8C28BBC4771A5EF6AE87A9FFBCC9"/>
    <w:rsid w:val="0062029B"/>
    <w:pPr>
      <w:spacing w:line="252" w:lineRule="auto"/>
    </w:pPr>
    <w:rPr>
      <w:rFonts w:ascii="Segoe UI" w:eastAsiaTheme="minorHAnsi" w:hAnsi="Segoe UI"/>
      <w:sz w:val="20"/>
      <w:lang w:eastAsia="en-US"/>
    </w:rPr>
  </w:style>
  <w:style w:type="paragraph" w:customStyle="1" w:styleId="746DD83D48FB492F902C90A7A9B742D49">
    <w:name w:val="746DD83D48FB492F902C90A7A9B742D49"/>
    <w:rsid w:val="0062029B"/>
    <w:pPr>
      <w:spacing w:line="252" w:lineRule="auto"/>
    </w:pPr>
    <w:rPr>
      <w:rFonts w:ascii="Segoe UI" w:eastAsiaTheme="minorHAnsi" w:hAnsi="Segoe UI"/>
      <w:sz w:val="20"/>
      <w:lang w:eastAsia="en-US"/>
    </w:rPr>
  </w:style>
  <w:style w:type="paragraph" w:customStyle="1" w:styleId="99F2725A6B27430F9952A28189CBBBD39">
    <w:name w:val="99F2725A6B27430F9952A28189CBBBD39"/>
    <w:rsid w:val="0062029B"/>
    <w:pPr>
      <w:spacing w:line="252" w:lineRule="auto"/>
    </w:pPr>
    <w:rPr>
      <w:rFonts w:ascii="Segoe UI" w:eastAsiaTheme="minorHAnsi" w:hAnsi="Segoe UI"/>
      <w:sz w:val="20"/>
      <w:lang w:eastAsia="en-US"/>
    </w:rPr>
  </w:style>
  <w:style w:type="paragraph" w:customStyle="1" w:styleId="549420D04A754CEA812C55B38F862E249">
    <w:name w:val="549420D04A754CEA812C55B38F862E249"/>
    <w:rsid w:val="0062029B"/>
    <w:pPr>
      <w:spacing w:line="252" w:lineRule="auto"/>
    </w:pPr>
    <w:rPr>
      <w:rFonts w:ascii="Segoe UI" w:eastAsiaTheme="minorHAnsi" w:hAnsi="Segoe UI"/>
      <w:sz w:val="20"/>
      <w:lang w:eastAsia="en-US"/>
    </w:rPr>
  </w:style>
  <w:style w:type="paragraph" w:customStyle="1" w:styleId="F84AB49286AE4BDE82F2BB57F710AA259">
    <w:name w:val="F84AB49286AE4BDE82F2BB57F710AA259"/>
    <w:rsid w:val="0062029B"/>
    <w:pPr>
      <w:spacing w:line="252" w:lineRule="auto"/>
    </w:pPr>
    <w:rPr>
      <w:rFonts w:ascii="Segoe UI" w:eastAsiaTheme="minorHAnsi" w:hAnsi="Segoe UI"/>
      <w:sz w:val="20"/>
      <w:lang w:eastAsia="en-US"/>
    </w:rPr>
  </w:style>
  <w:style w:type="paragraph" w:customStyle="1" w:styleId="A8940ADA7AFD4CFF8E4A223740476A389">
    <w:name w:val="A8940ADA7AFD4CFF8E4A223740476A389"/>
    <w:rsid w:val="0062029B"/>
    <w:pPr>
      <w:spacing w:line="252" w:lineRule="auto"/>
    </w:pPr>
    <w:rPr>
      <w:rFonts w:ascii="Segoe UI" w:eastAsiaTheme="minorHAnsi" w:hAnsi="Segoe UI"/>
      <w:sz w:val="20"/>
      <w:lang w:eastAsia="en-US"/>
    </w:rPr>
  </w:style>
  <w:style w:type="paragraph" w:customStyle="1" w:styleId="091E620F8DCB4719B8CA64A0FEABD3FD9">
    <w:name w:val="091E620F8DCB4719B8CA64A0FEABD3FD9"/>
    <w:rsid w:val="0062029B"/>
    <w:pPr>
      <w:spacing w:line="252" w:lineRule="auto"/>
    </w:pPr>
    <w:rPr>
      <w:rFonts w:ascii="Segoe UI" w:eastAsiaTheme="minorHAnsi" w:hAnsi="Segoe UI"/>
      <w:sz w:val="20"/>
      <w:lang w:eastAsia="en-US"/>
    </w:rPr>
  </w:style>
  <w:style w:type="paragraph" w:customStyle="1" w:styleId="CA67CEE811E4410FAE5F97C311A380A29">
    <w:name w:val="CA67CEE811E4410FAE5F97C311A380A29"/>
    <w:rsid w:val="0062029B"/>
    <w:pPr>
      <w:spacing w:line="252" w:lineRule="auto"/>
    </w:pPr>
    <w:rPr>
      <w:rFonts w:ascii="Segoe UI" w:eastAsiaTheme="minorHAnsi" w:hAnsi="Segoe UI"/>
      <w:sz w:val="20"/>
      <w:lang w:eastAsia="en-US"/>
    </w:rPr>
  </w:style>
  <w:style w:type="paragraph" w:customStyle="1" w:styleId="150D1E77237649AABDBB9DCEF5DC63E99">
    <w:name w:val="150D1E77237649AABDBB9DCEF5DC63E99"/>
    <w:rsid w:val="0062029B"/>
    <w:pPr>
      <w:spacing w:line="252" w:lineRule="auto"/>
    </w:pPr>
    <w:rPr>
      <w:rFonts w:ascii="Segoe UI" w:eastAsiaTheme="minorHAnsi" w:hAnsi="Segoe UI"/>
      <w:sz w:val="20"/>
      <w:lang w:eastAsia="en-US"/>
    </w:rPr>
  </w:style>
  <w:style w:type="paragraph" w:customStyle="1" w:styleId="4683EB5F951B43F182CD7B98E341F8D69">
    <w:name w:val="4683EB5F951B43F182CD7B98E341F8D69"/>
    <w:rsid w:val="0062029B"/>
    <w:pPr>
      <w:spacing w:line="252" w:lineRule="auto"/>
    </w:pPr>
    <w:rPr>
      <w:rFonts w:ascii="Segoe UI" w:eastAsiaTheme="minorHAnsi" w:hAnsi="Segoe UI"/>
      <w:sz w:val="20"/>
      <w:lang w:eastAsia="en-US"/>
    </w:rPr>
  </w:style>
  <w:style w:type="paragraph" w:customStyle="1" w:styleId="C40F1E21CB5D4BA68F5AAA961C925C089">
    <w:name w:val="C40F1E21CB5D4BA68F5AAA961C925C089"/>
    <w:rsid w:val="0062029B"/>
    <w:pPr>
      <w:spacing w:line="252" w:lineRule="auto"/>
    </w:pPr>
    <w:rPr>
      <w:rFonts w:ascii="Segoe UI" w:eastAsiaTheme="minorHAnsi" w:hAnsi="Segoe UI"/>
      <w:sz w:val="20"/>
      <w:lang w:eastAsia="en-US"/>
    </w:rPr>
  </w:style>
  <w:style w:type="paragraph" w:customStyle="1" w:styleId="0B898C0DD89F4C3A9360D0F220FF78BB9">
    <w:name w:val="0B898C0DD89F4C3A9360D0F220FF78BB9"/>
    <w:rsid w:val="0062029B"/>
    <w:pPr>
      <w:spacing w:line="252" w:lineRule="auto"/>
    </w:pPr>
    <w:rPr>
      <w:rFonts w:ascii="Segoe UI" w:eastAsiaTheme="minorHAnsi" w:hAnsi="Segoe UI"/>
      <w:sz w:val="20"/>
      <w:lang w:eastAsia="en-US"/>
    </w:rPr>
  </w:style>
  <w:style w:type="paragraph" w:customStyle="1" w:styleId="BD942878DCC64A6789E06A2FBC87ED2A9">
    <w:name w:val="BD942878DCC64A6789E06A2FBC87ED2A9"/>
    <w:rsid w:val="0062029B"/>
    <w:pPr>
      <w:spacing w:line="252" w:lineRule="auto"/>
    </w:pPr>
    <w:rPr>
      <w:rFonts w:ascii="Segoe UI" w:eastAsiaTheme="minorHAnsi" w:hAnsi="Segoe UI"/>
      <w:sz w:val="20"/>
      <w:lang w:eastAsia="en-US"/>
    </w:rPr>
  </w:style>
  <w:style w:type="paragraph" w:customStyle="1" w:styleId="CE36F9191A0A45F0BBC0E1AE6686D9EE9">
    <w:name w:val="CE36F9191A0A45F0BBC0E1AE6686D9EE9"/>
    <w:rsid w:val="0062029B"/>
    <w:pPr>
      <w:spacing w:line="252" w:lineRule="auto"/>
    </w:pPr>
    <w:rPr>
      <w:rFonts w:ascii="Segoe UI" w:eastAsiaTheme="minorHAnsi" w:hAnsi="Segoe UI"/>
      <w:sz w:val="20"/>
      <w:lang w:eastAsia="en-US"/>
    </w:rPr>
  </w:style>
  <w:style w:type="paragraph" w:customStyle="1" w:styleId="0255FA03E5A64B5EB486BA177C9911F519">
    <w:name w:val="0255FA03E5A64B5EB486BA177C9911F519"/>
    <w:rsid w:val="0062029B"/>
    <w:pPr>
      <w:spacing w:line="252" w:lineRule="auto"/>
    </w:pPr>
    <w:rPr>
      <w:rFonts w:ascii="Segoe UI" w:eastAsiaTheme="minorHAnsi" w:hAnsi="Segoe UI"/>
      <w:sz w:val="20"/>
      <w:lang w:eastAsia="en-US"/>
    </w:rPr>
  </w:style>
  <w:style w:type="paragraph" w:customStyle="1" w:styleId="B245A21CF7FE48998830656EFE23042C18">
    <w:name w:val="B245A21CF7FE48998830656EFE23042C18"/>
    <w:rsid w:val="0062029B"/>
    <w:pPr>
      <w:spacing w:line="252" w:lineRule="auto"/>
    </w:pPr>
    <w:rPr>
      <w:rFonts w:ascii="Segoe UI" w:eastAsiaTheme="minorHAnsi" w:hAnsi="Segoe UI"/>
      <w:sz w:val="20"/>
      <w:lang w:eastAsia="en-US"/>
    </w:rPr>
  </w:style>
  <w:style w:type="paragraph" w:customStyle="1" w:styleId="E961E2081D4248ED9CD65AD0AB3FDBFA19">
    <w:name w:val="E961E2081D4248ED9CD65AD0AB3FDBFA19"/>
    <w:rsid w:val="0062029B"/>
    <w:pPr>
      <w:spacing w:line="252" w:lineRule="auto"/>
    </w:pPr>
    <w:rPr>
      <w:rFonts w:ascii="Segoe UI" w:eastAsiaTheme="minorHAnsi" w:hAnsi="Segoe UI"/>
      <w:sz w:val="20"/>
      <w:lang w:eastAsia="en-US"/>
    </w:rPr>
  </w:style>
  <w:style w:type="paragraph" w:customStyle="1" w:styleId="41CA42C6E4B946869F8E73A8D305DB3C18">
    <w:name w:val="41CA42C6E4B946869F8E73A8D305DB3C18"/>
    <w:rsid w:val="0062029B"/>
    <w:pPr>
      <w:spacing w:line="252" w:lineRule="auto"/>
    </w:pPr>
    <w:rPr>
      <w:rFonts w:ascii="Segoe UI" w:eastAsiaTheme="minorHAnsi" w:hAnsi="Segoe UI"/>
      <w:sz w:val="20"/>
      <w:lang w:eastAsia="en-US"/>
    </w:rPr>
  </w:style>
  <w:style w:type="paragraph" w:customStyle="1" w:styleId="E5616B7ECDE24B6C8963281557AC12EA18">
    <w:name w:val="E5616B7ECDE24B6C8963281557AC12EA18"/>
    <w:rsid w:val="0062029B"/>
    <w:pPr>
      <w:spacing w:line="252" w:lineRule="auto"/>
    </w:pPr>
    <w:rPr>
      <w:rFonts w:ascii="Segoe UI" w:eastAsiaTheme="minorHAnsi" w:hAnsi="Segoe UI"/>
      <w:sz w:val="20"/>
      <w:lang w:eastAsia="en-US"/>
    </w:rPr>
  </w:style>
  <w:style w:type="paragraph" w:customStyle="1" w:styleId="41BDE8037F1D4D5D8C5C84FC5B0E67FC9">
    <w:name w:val="41BDE8037F1D4D5D8C5C84FC5B0E67FC9"/>
    <w:rsid w:val="0062029B"/>
    <w:pPr>
      <w:spacing w:line="252" w:lineRule="auto"/>
    </w:pPr>
    <w:rPr>
      <w:rFonts w:ascii="Segoe UI" w:eastAsiaTheme="minorHAnsi" w:hAnsi="Segoe UI"/>
      <w:sz w:val="20"/>
      <w:lang w:eastAsia="en-US"/>
    </w:rPr>
  </w:style>
  <w:style w:type="paragraph" w:customStyle="1" w:styleId="A75C03DB7720427E980DAF6A0C197188">
    <w:name w:val="A75C03DB7720427E980DAF6A0C197188"/>
    <w:rsid w:val="0062029B"/>
    <w:pPr>
      <w:spacing w:line="252" w:lineRule="auto"/>
    </w:pPr>
    <w:rPr>
      <w:rFonts w:ascii="Segoe UI" w:eastAsiaTheme="minorHAnsi" w:hAnsi="Segoe UI"/>
      <w:sz w:val="20"/>
      <w:lang w:eastAsia="en-US"/>
    </w:rPr>
  </w:style>
  <w:style w:type="paragraph" w:customStyle="1" w:styleId="A51CE02EE1A6469698D00E7AAC00026D">
    <w:name w:val="A51CE02EE1A6469698D00E7AAC00026D"/>
    <w:rsid w:val="0062029B"/>
    <w:pPr>
      <w:spacing w:line="252" w:lineRule="auto"/>
    </w:pPr>
    <w:rPr>
      <w:rFonts w:ascii="Segoe UI" w:eastAsiaTheme="minorHAnsi" w:hAnsi="Segoe UI"/>
      <w:sz w:val="20"/>
      <w:lang w:eastAsia="en-US"/>
    </w:rPr>
  </w:style>
  <w:style w:type="paragraph" w:customStyle="1" w:styleId="9009207D23AE443985F16D129482B626">
    <w:name w:val="9009207D23AE443985F16D129482B626"/>
    <w:rsid w:val="0062029B"/>
    <w:pPr>
      <w:spacing w:line="252" w:lineRule="auto"/>
    </w:pPr>
    <w:rPr>
      <w:rFonts w:ascii="Segoe UI" w:eastAsiaTheme="minorHAnsi" w:hAnsi="Segoe UI"/>
      <w:sz w:val="20"/>
      <w:lang w:eastAsia="en-US"/>
    </w:rPr>
  </w:style>
  <w:style w:type="paragraph" w:customStyle="1" w:styleId="8E41A9A55DDC4CEE914FAF2585A65177">
    <w:name w:val="8E41A9A55DDC4CEE914FAF2585A65177"/>
    <w:rsid w:val="0062029B"/>
    <w:pPr>
      <w:spacing w:line="252" w:lineRule="auto"/>
    </w:pPr>
    <w:rPr>
      <w:rFonts w:ascii="Segoe UI" w:eastAsiaTheme="minorHAnsi" w:hAnsi="Segoe UI"/>
      <w:sz w:val="20"/>
      <w:lang w:eastAsia="en-US"/>
    </w:rPr>
  </w:style>
  <w:style w:type="paragraph" w:customStyle="1" w:styleId="2301AC7856354E22BA00C141ABAD363B">
    <w:name w:val="2301AC7856354E22BA00C141ABAD363B"/>
    <w:rsid w:val="0062029B"/>
    <w:pPr>
      <w:spacing w:line="252" w:lineRule="auto"/>
    </w:pPr>
    <w:rPr>
      <w:rFonts w:ascii="Segoe UI" w:eastAsiaTheme="minorHAnsi" w:hAnsi="Segoe UI"/>
      <w:sz w:val="20"/>
      <w:lang w:eastAsia="en-US"/>
    </w:rPr>
  </w:style>
  <w:style w:type="paragraph" w:customStyle="1" w:styleId="19EC826FB4A34109999260A7B4EDDAFF">
    <w:name w:val="19EC826FB4A34109999260A7B4EDDAFF"/>
    <w:rsid w:val="0062029B"/>
    <w:pPr>
      <w:spacing w:line="252" w:lineRule="auto"/>
    </w:pPr>
    <w:rPr>
      <w:rFonts w:ascii="Segoe UI" w:eastAsiaTheme="minorHAnsi" w:hAnsi="Segoe UI"/>
      <w:sz w:val="20"/>
      <w:lang w:eastAsia="en-US"/>
    </w:rPr>
  </w:style>
  <w:style w:type="paragraph" w:customStyle="1" w:styleId="FCCC7DBA5C94407FAD12A7F673906B5010">
    <w:name w:val="FCCC7DBA5C94407FAD12A7F673906B5010"/>
    <w:rsid w:val="0020671A"/>
    <w:pPr>
      <w:spacing w:line="252" w:lineRule="auto"/>
    </w:pPr>
    <w:rPr>
      <w:rFonts w:ascii="Segoe UI" w:eastAsiaTheme="minorHAnsi" w:hAnsi="Segoe UI"/>
      <w:sz w:val="20"/>
      <w:lang w:eastAsia="en-US"/>
    </w:rPr>
  </w:style>
  <w:style w:type="paragraph" w:customStyle="1" w:styleId="DB9ECE6D342A4B2698BC4E41816B06FC10">
    <w:name w:val="DB9ECE6D342A4B2698BC4E41816B06FC10"/>
    <w:rsid w:val="0020671A"/>
    <w:pPr>
      <w:spacing w:line="252" w:lineRule="auto"/>
    </w:pPr>
    <w:rPr>
      <w:rFonts w:ascii="Segoe UI" w:eastAsiaTheme="minorHAnsi" w:hAnsi="Segoe UI"/>
      <w:sz w:val="20"/>
      <w:lang w:eastAsia="en-US"/>
    </w:rPr>
  </w:style>
  <w:style w:type="paragraph" w:customStyle="1" w:styleId="E4CE620FC73649C5B01A37D0EF2398CE10">
    <w:name w:val="E4CE620FC73649C5B01A37D0EF2398CE10"/>
    <w:rsid w:val="0020671A"/>
    <w:pPr>
      <w:spacing w:line="252" w:lineRule="auto"/>
    </w:pPr>
    <w:rPr>
      <w:rFonts w:ascii="Segoe UI" w:eastAsiaTheme="minorHAnsi" w:hAnsi="Segoe UI"/>
      <w:sz w:val="20"/>
      <w:lang w:eastAsia="en-US"/>
    </w:rPr>
  </w:style>
  <w:style w:type="paragraph" w:customStyle="1" w:styleId="2C0B6D5C506847A1907C025A58E72F4210">
    <w:name w:val="2C0B6D5C506847A1907C025A58E72F4210"/>
    <w:rsid w:val="0020671A"/>
    <w:pPr>
      <w:spacing w:line="252" w:lineRule="auto"/>
    </w:pPr>
    <w:rPr>
      <w:rFonts w:ascii="Segoe UI" w:eastAsiaTheme="minorHAnsi" w:hAnsi="Segoe UI"/>
      <w:sz w:val="20"/>
      <w:lang w:eastAsia="en-US"/>
    </w:rPr>
  </w:style>
  <w:style w:type="paragraph" w:customStyle="1" w:styleId="68B378695B4244B0BE76BBE67C2FD45C10">
    <w:name w:val="68B378695B4244B0BE76BBE67C2FD45C10"/>
    <w:rsid w:val="0020671A"/>
    <w:pPr>
      <w:spacing w:line="252" w:lineRule="auto"/>
    </w:pPr>
    <w:rPr>
      <w:rFonts w:ascii="Segoe UI" w:eastAsiaTheme="minorHAnsi" w:hAnsi="Segoe UI"/>
      <w:sz w:val="20"/>
      <w:lang w:eastAsia="en-US"/>
    </w:rPr>
  </w:style>
  <w:style w:type="paragraph" w:customStyle="1" w:styleId="C734BA2FD8C3459482F6547871B2261210">
    <w:name w:val="C734BA2FD8C3459482F6547871B2261210"/>
    <w:rsid w:val="0020671A"/>
    <w:pPr>
      <w:spacing w:line="252" w:lineRule="auto"/>
    </w:pPr>
    <w:rPr>
      <w:rFonts w:ascii="Segoe UI" w:eastAsiaTheme="minorHAnsi" w:hAnsi="Segoe UI"/>
      <w:sz w:val="20"/>
      <w:lang w:eastAsia="en-US"/>
    </w:rPr>
  </w:style>
  <w:style w:type="paragraph" w:customStyle="1" w:styleId="BE5B93FEEE564BD4A150AE1EC9C656F310">
    <w:name w:val="BE5B93FEEE564BD4A150AE1EC9C656F310"/>
    <w:rsid w:val="0020671A"/>
    <w:pPr>
      <w:spacing w:line="252" w:lineRule="auto"/>
    </w:pPr>
    <w:rPr>
      <w:rFonts w:ascii="Segoe UI" w:eastAsiaTheme="minorHAnsi" w:hAnsi="Segoe UI"/>
      <w:sz w:val="20"/>
      <w:lang w:eastAsia="en-US"/>
    </w:rPr>
  </w:style>
  <w:style w:type="paragraph" w:customStyle="1" w:styleId="D1CC531666C74B1D977648F4CDAD777310">
    <w:name w:val="D1CC531666C74B1D977648F4CDAD777310"/>
    <w:rsid w:val="0020671A"/>
    <w:pPr>
      <w:spacing w:line="252" w:lineRule="auto"/>
    </w:pPr>
    <w:rPr>
      <w:rFonts w:ascii="Segoe UI" w:eastAsiaTheme="minorHAnsi" w:hAnsi="Segoe UI"/>
      <w:sz w:val="20"/>
      <w:lang w:eastAsia="en-US"/>
    </w:rPr>
  </w:style>
  <w:style w:type="paragraph" w:customStyle="1" w:styleId="E308281BEBB949ADB4C84CFFBF70767210">
    <w:name w:val="E308281BEBB949ADB4C84CFFBF70767210"/>
    <w:rsid w:val="0020671A"/>
    <w:pPr>
      <w:spacing w:line="252" w:lineRule="auto"/>
    </w:pPr>
    <w:rPr>
      <w:rFonts w:ascii="Segoe UI" w:eastAsiaTheme="minorHAnsi" w:hAnsi="Segoe UI"/>
      <w:sz w:val="20"/>
      <w:lang w:eastAsia="en-US"/>
    </w:rPr>
  </w:style>
  <w:style w:type="paragraph" w:customStyle="1" w:styleId="7F45A34C4BB5488BB27B5C6275CE204C10">
    <w:name w:val="7F45A34C4BB5488BB27B5C6275CE204C10"/>
    <w:rsid w:val="0020671A"/>
    <w:pPr>
      <w:spacing w:line="252" w:lineRule="auto"/>
    </w:pPr>
    <w:rPr>
      <w:rFonts w:ascii="Segoe UI" w:eastAsiaTheme="minorHAnsi" w:hAnsi="Segoe UI"/>
      <w:sz w:val="20"/>
      <w:lang w:eastAsia="en-US"/>
    </w:rPr>
  </w:style>
  <w:style w:type="paragraph" w:customStyle="1" w:styleId="91856E84E8F046A29FB08EE83BC4634D10">
    <w:name w:val="91856E84E8F046A29FB08EE83BC4634D10"/>
    <w:rsid w:val="0020671A"/>
    <w:pPr>
      <w:spacing w:line="252" w:lineRule="auto"/>
    </w:pPr>
    <w:rPr>
      <w:rFonts w:ascii="Segoe UI" w:eastAsiaTheme="minorHAnsi" w:hAnsi="Segoe UI"/>
      <w:sz w:val="20"/>
      <w:lang w:eastAsia="en-US"/>
    </w:rPr>
  </w:style>
  <w:style w:type="paragraph" w:customStyle="1" w:styleId="0F5F48AD58A849EE914713B053BC554210">
    <w:name w:val="0F5F48AD58A849EE914713B053BC554210"/>
    <w:rsid w:val="0020671A"/>
    <w:pPr>
      <w:spacing w:line="252" w:lineRule="auto"/>
    </w:pPr>
    <w:rPr>
      <w:rFonts w:ascii="Segoe UI" w:eastAsiaTheme="minorHAnsi" w:hAnsi="Segoe UI"/>
      <w:sz w:val="20"/>
      <w:lang w:eastAsia="en-US"/>
    </w:rPr>
  </w:style>
  <w:style w:type="paragraph" w:customStyle="1" w:styleId="A4582DA994014FA3979922E8D0C0C27D10">
    <w:name w:val="A4582DA994014FA3979922E8D0C0C27D10"/>
    <w:rsid w:val="0020671A"/>
    <w:pPr>
      <w:spacing w:line="252" w:lineRule="auto"/>
    </w:pPr>
    <w:rPr>
      <w:rFonts w:ascii="Segoe UI" w:eastAsiaTheme="minorHAnsi" w:hAnsi="Segoe UI"/>
      <w:sz w:val="20"/>
      <w:lang w:eastAsia="en-US"/>
    </w:rPr>
  </w:style>
  <w:style w:type="paragraph" w:customStyle="1" w:styleId="D01D1F12ED3F4F0CA1665BF5971C8E1C10">
    <w:name w:val="D01D1F12ED3F4F0CA1665BF5971C8E1C10"/>
    <w:rsid w:val="0020671A"/>
    <w:pPr>
      <w:spacing w:line="252" w:lineRule="auto"/>
    </w:pPr>
    <w:rPr>
      <w:rFonts w:ascii="Segoe UI" w:eastAsiaTheme="minorHAnsi" w:hAnsi="Segoe UI"/>
      <w:sz w:val="20"/>
      <w:lang w:eastAsia="en-US"/>
    </w:rPr>
  </w:style>
  <w:style w:type="paragraph" w:customStyle="1" w:styleId="632D173068DA4ACA95A98B47D92DF1EF10">
    <w:name w:val="632D173068DA4ACA95A98B47D92DF1EF10"/>
    <w:rsid w:val="0020671A"/>
    <w:pPr>
      <w:spacing w:line="252" w:lineRule="auto"/>
    </w:pPr>
    <w:rPr>
      <w:rFonts w:ascii="Segoe UI" w:eastAsiaTheme="minorHAnsi" w:hAnsi="Segoe UI"/>
      <w:sz w:val="20"/>
      <w:lang w:eastAsia="en-US"/>
    </w:rPr>
  </w:style>
  <w:style w:type="paragraph" w:customStyle="1" w:styleId="BD086AF471E646A58608B267EE48AAD110">
    <w:name w:val="BD086AF471E646A58608B267EE48AAD110"/>
    <w:rsid w:val="0020671A"/>
    <w:pPr>
      <w:spacing w:line="252" w:lineRule="auto"/>
    </w:pPr>
    <w:rPr>
      <w:rFonts w:ascii="Segoe UI" w:eastAsiaTheme="minorHAnsi" w:hAnsi="Segoe UI"/>
      <w:sz w:val="20"/>
      <w:lang w:eastAsia="en-US"/>
    </w:rPr>
  </w:style>
  <w:style w:type="paragraph" w:customStyle="1" w:styleId="79906417F751441E9852E045DFD9B3B010">
    <w:name w:val="79906417F751441E9852E045DFD9B3B010"/>
    <w:rsid w:val="0020671A"/>
    <w:pPr>
      <w:spacing w:line="252" w:lineRule="auto"/>
    </w:pPr>
    <w:rPr>
      <w:rFonts w:ascii="Segoe UI" w:eastAsiaTheme="minorHAnsi" w:hAnsi="Segoe UI"/>
      <w:sz w:val="20"/>
      <w:lang w:eastAsia="en-US"/>
    </w:rPr>
  </w:style>
  <w:style w:type="paragraph" w:customStyle="1" w:styleId="CEC39872085545DFA81B898A9C2A7ABB10">
    <w:name w:val="CEC39872085545DFA81B898A9C2A7ABB10"/>
    <w:rsid w:val="0020671A"/>
    <w:pPr>
      <w:spacing w:line="252" w:lineRule="auto"/>
    </w:pPr>
    <w:rPr>
      <w:rFonts w:ascii="Segoe UI" w:eastAsiaTheme="minorHAnsi" w:hAnsi="Segoe UI"/>
      <w:sz w:val="20"/>
      <w:lang w:eastAsia="en-US"/>
    </w:rPr>
  </w:style>
  <w:style w:type="paragraph" w:customStyle="1" w:styleId="CE0CC73C5F3741E991F6D08EFCADD08A10">
    <w:name w:val="CE0CC73C5F3741E991F6D08EFCADD08A10"/>
    <w:rsid w:val="0020671A"/>
    <w:pPr>
      <w:spacing w:line="252" w:lineRule="auto"/>
    </w:pPr>
    <w:rPr>
      <w:rFonts w:ascii="Segoe UI" w:eastAsiaTheme="minorHAnsi" w:hAnsi="Segoe UI"/>
      <w:sz w:val="20"/>
      <w:lang w:eastAsia="en-US"/>
    </w:rPr>
  </w:style>
  <w:style w:type="paragraph" w:customStyle="1" w:styleId="C48824CB6AC84441A214F2CD25E536D510">
    <w:name w:val="C48824CB6AC84441A214F2CD25E536D510"/>
    <w:rsid w:val="0020671A"/>
    <w:pPr>
      <w:spacing w:line="252" w:lineRule="auto"/>
    </w:pPr>
    <w:rPr>
      <w:rFonts w:ascii="Segoe UI" w:eastAsiaTheme="minorHAnsi" w:hAnsi="Segoe UI"/>
      <w:sz w:val="20"/>
      <w:lang w:eastAsia="en-US"/>
    </w:rPr>
  </w:style>
  <w:style w:type="paragraph" w:customStyle="1" w:styleId="B57553D5B0894143826DA1192D74592B10">
    <w:name w:val="B57553D5B0894143826DA1192D74592B10"/>
    <w:rsid w:val="0020671A"/>
    <w:pPr>
      <w:spacing w:line="252" w:lineRule="auto"/>
    </w:pPr>
    <w:rPr>
      <w:rFonts w:ascii="Segoe UI" w:eastAsiaTheme="minorHAnsi" w:hAnsi="Segoe UI"/>
      <w:sz w:val="20"/>
      <w:lang w:eastAsia="en-US"/>
    </w:rPr>
  </w:style>
  <w:style w:type="paragraph" w:customStyle="1" w:styleId="089CCE2EC52940018A0C84C5DF33211610">
    <w:name w:val="089CCE2EC52940018A0C84C5DF33211610"/>
    <w:rsid w:val="0020671A"/>
    <w:pPr>
      <w:spacing w:line="252" w:lineRule="auto"/>
    </w:pPr>
    <w:rPr>
      <w:rFonts w:ascii="Segoe UI" w:eastAsiaTheme="minorHAnsi" w:hAnsi="Segoe UI"/>
      <w:sz w:val="20"/>
      <w:lang w:eastAsia="en-US"/>
    </w:rPr>
  </w:style>
  <w:style w:type="paragraph" w:customStyle="1" w:styleId="FF61BE51349648F0BC344EA5C47BEB1C10">
    <w:name w:val="FF61BE51349648F0BC344EA5C47BEB1C10"/>
    <w:rsid w:val="0020671A"/>
    <w:pPr>
      <w:spacing w:line="252" w:lineRule="auto"/>
    </w:pPr>
    <w:rPr>
      <w:rFonts w:ascii="Segoe UI" w:eastAsiaTheme="minorHAnsi" w:hAnsi="Segoe UI"/>
      <w:sz w:val="20"/>
      <w:lang w:eastAsia="en-US"/>
    </w:rPr>
  </w:style>
  <w:style w:type="paragraph" w:customStyle="1" w:styleId="FA2973D9BC7342FD8C20264D8431CECA10">
    <w:name w:val="FA2973D9BC7342FD8C20264D8431CECA10"/>
    <w:rsid w:val="0020671A"/>
    <w:pPr>
      <w:spacing w:line="252" w:lineRule="auto"/>
    </w:pPr>
    <w:rPr>
      <w:rFonts w:ascii="Segoe UI" w:eastAsiaTheme="minorHAnsi" w:hAnsi="Segoe UI"/>
      <w:sz w:val="20"/>
      <w:lang w:eastAsia="en-US"/>
    </w:rPr>
  </w:style>
  <w:style w:type="paragraph" w:customStyle="1" w:styleId="9B48F0D5F2EC47A08B0E177C2FDEF6B110">
    <w:name w:val="9B48F0D5F2EC47A08B0E177C2FDEF6B110"/>
    <w:rsid w:val="0020671A"/>
    <w:pPr>
      <w:spacing w:line="252" w:lineRule="auto"/>
    </w:pPr>
    <w:rPr>
      <w:rFonts w:ascii="Segoe UI" w:eastAsiaTheme="minorHAnsi" w:hAnsi="Segoe UI"/>
      <w:sz w:val="20"/>
      <w:lang w:eastAsia="en-US"/>
    </w:rPr>
  </w:style>
  <w:style w:type="paragraph" w:customStyle="1" w:styleId="CD3934C29AE1454BAC9C9DA7537DCFFB10">
    <w:name w:val="CD3934C29AE1454BAC9C9DA7537DCFFB10"/>
    <w:rsid w:val="0020671A"/>
    <w:pPr>
      <w:spacing w:line="252" w:lineRule="auto"/>
    </w:pPr>
    <w:rPr>
      <w:rFonts w:ascii="Segoe UI" w:eastAsiaTheme="minorHAnsi" w:hAnsi="Segoe UI"/>
      <w:sz w:val="20"/>
      <w:lang w:eastAsia="en-US"/>
    </w:rPr>
  </w:style>
  <w:style w:type="paragraph" w:customStyle="1" w:styleId="7AC7C8C28BBC4771A5EF6AE87A9FFBCC10">
    <w:name w:val="7AC7C8C28BBC4771A5EF6AE87A9FFBCC10"/>
    <w:rsid w:val="0020671A"/>
    <w:pPr>
      <w:spacing w:line="252" w:lineRule="auto"/>
    </w:pPr>
    <w:rPr>
      <w:rFonts w:ascii="Segoe UI" w:eastAsiaTheme="minorHAnsi" w:hAnsi="Segoe UI"/>
      <w:sz w:val="20"/>
      <w:lang w:eastAsia="en-US"/>
    </w:rPr>
  </w:style>
  <w:style w:type="paragraph" w:customStyle="1" w:styleId="746DD83D48FB492F902C90A7A9B742D410">
    <w:name w:val="746DD83D48FB492F902C90A7A9B742D410"/>
    <w:rsid w:val="0020671A"/>
    <w:pPr>
      <w:spacing w:line="252" w:lineRule="auto"/>
    </w:pPr>
    <w:rPr>
      <w:rFonts w:ascii="Segoe UI" w:eastAsiaTheme="minorHAnsi" w:hAnsi="Segoe UI"/>
      <w:sz w:val="20"/>
      <w:lang w:eastAsia="en-US"/>
    </w:rPr>
  </w:style>
  <w:style w:type="paragraph" w:customStyle="1" w:styleId="99F2725A6B27430F9952A28189CBBBD310">
    <w:name w:val="99F2725A6B27430F9952A28189CBBBD310"/>
    <w:rsid w:val="0020671A"/>
    <w:pPr>
      <w:spacing w:line="252" w:lineRule="auto"/>
    </w:pPr>
    <w:rPr>
      <w:rFonts w:ascii="Segoe UI" w:eastAsiaTheme="minorHAnsi" w:hAnsi="Segoe UI"/>
      <w:sz w:val="20"/>
      <w:lang w:eastAsia="en-US"/>
    </w:rPr>
  </w:style>
  <w:style w:type="paragraph" w:customStyle="1" w:styleId="549420D04A754CEA812C55B38F862E2410">
    <w:name w:val="549420D04A754CEA812C55B38F862E2410"/>
    <w:rsid w:val="0020671A"/>
    <w:pPr>
      <w:spacing w:line="252" w:lineRule="auto"/>
    </w:pPr>
    <w:rPr>
      <w:rFonts w:ascii="Segoe UI" w:eastAsiaTheme="minorHAnsi" w:hAnsi="Segoe UI"/>
      <w:sz w:val="20"/>
      <w:lang w:eastAsia="en-US"/>
    </w:rPr>
  </w:style>
  <w:style w:type="paragraph" w:customStyle="1" w:styleId="F84AB49286AE4BDE82F2BB57F710AA2510">
    <w:name w:val="F84AB49286AE4BDE82F2BB57F710AA2510"/>
    <w:rsid w:val="0020671A"/>
    <w:pPr>
      <w:spacing w:line="252" w:lineRule="auto"/>
    </w:pPr>
    <w:rPr>
      <w:rFonts w:ascii="Segoe UI" w:eastAsiaTheme="minorHAnsi" w:hAnsi="Segoe UI"/>
      <w:sz w:val="20"/>
      <w:lang w:eastAsia="en-US"/>
    </w:rPr>
  </w:style>
  <w:style w:type="paragraph" w:customStyle="1" w:styleId="A8940ADA7AFD4CFF8E4A223740476A3810">
    <w:name w:val="A8940ADA7AFD4CFF8E4A223740476A3810"/>
    <w:rsid w:val="0020671A"/>
    <w:pPr>
      <w:spacing w:line="252" w:lineRule="auto"/>
    </w:pPr>
    <w:rPr>
      <w:rFonts w:ascii="Segoe UI" w:eastAsiaTheme="minorHAnsi" w:hAnsi="Segoe UI"/>
      <w:sz w:val="20"/>
      <w:lang w:eastAsia="en-US"/>
    </w:rPr>
  </w:style>
  <w:style w:type="paragraph" w:customStyle="1" w:styleId="091E620F8DCB4719B8CA64A0FEABD3FD10">
    <w:name w:val="091E620F8DCB4719B8CA64A0FEABD3FD10"/>
    <w:rsid w:val="0020671A"/>
    <w:pPr>
      <w:spacing w:line="252" w:lineRule="auto"/>
    </w:pPr>
    <w:rPr>
      <w:rFonts w:ascii="Segoe UI" w:eastAsiaTheme="minorHAnsi" w:hAnsi="Segoe UI"/>
      <w:sz w:val="20"/>
      <w:lang w:eastAsia="en-US"/>
    </w:rPr>
  </w:style>
  <w:style w:type="paragraph" w:customStyle="1" w:styleId="CA67CEE811E4410FAE5F97C311A380A210">
    <w:name w:val="CA67CEE811E4410FAE5F97C311A380A210"/>
    <w:rsid w:val="0020671A"/>
    <w:pPr>
      <w:spacing w:line="252" w:lineRule="auto"/>
    </w:pPr>
    <w:rPr>
      <w:rFonts w:ascii="Segoe UI" w:eastAsiaTheme="minorHAnsi" w:hAnsi="Segoe UI"/>
      <w:sz w:val="20"/>
      <w:lang w:eastAsia="en-US"/>
    </w:rPr>
  </w:style>
  <w:style w:type="paragraph" w:customStyle="1" w:styleId="150D1E77237649AABDBB9DCEF5DC63E910">
    <w:name w:val="150D1E77237649AABDBB9DCEF5DC63E910"/>
    <w:rsid w:val="0020671A"/>
    <w:pPr>
      <w:spacing w:line="252" w:lineRule="auto"/>
    </w:pPr>
    <w:rPr>
      <w:rFonts w:ascii="Segoe UI" w:eastAsiaTheme="minorHAnsi" w:hAnsi="Segoe UI"/>
      <w:sz w:val="20"/>
      <w:lang w:eastAsia="en-US"/>
    </w:rPr>
  </w:style>
  <w:style w:type="paragraph" w:customStyle="1" w:styleId="4683EB5F951B43F182CD7B98E341F8D610">
    <w:name w:val="4683EB5F951B43F182CD7B98E341F8D610"/>
    <w:rsid w:val="0020671A"/>
    <w:pPr>
      <w:spacing w:line="252" w:lineRule="auto"/>
    </w:pPr>
    <w:rPr>
      <w:rFonts w:ascii="Segoe UI" w:eastAsiaTheme="minorHAnsi" w:hAnsi="Segoe UI"/>
      <w:sz w:val="20"/>
      <w:lang w:eastAsia="en-US"/>
    </w:rPr>
  </w:style>
  <w:style w:type="paragraph" w:customStyle="1" w:styleId="C40F1E21CB5D4BA68F5AAA961C925C0810">
    <w:name w:val="C40F1E21CB5D4BA68F5AAA961C925C0810"/>
    <w:rsid w:val="0020671A"/>
    <w:pPr>
      <w:spacing w:line="252" w:lineRule="auto"/>
    </w:pPr>
    <w:rPr>
      <w:rFonts w:ascii="Segoe UI" w:eastAsiaTheme="minorHAnsi" w:hAnsi="Segoe UI"/>
      <w:sz w:val="20"/>
      <w:lang w:eastAsia="en-US"/>
    </w:rPr>
  </w:style>
  <w:style w:type="paragraph" w:customStyle="1" w:styleId="0B898C0DD89F4C3A9360D0F220FF78BB10">
    <w:name w:val="0B898C0DD89F4C3A9360D0F220FF78BB10"/>
    <w:rsid w:val="0020671A"/>
    <w:pPr>
      <w:spacing w:line="252" w:lineRule="auto"/>
    </w:pPr>
    <w:rPr>
      <w:rFonts w:ascii="Segoe UI" w:eastAsiaTheme="minorHAnsi" w:hAnsi="Segoe UI"/>
      <w:sz w:val="20"/>
      <w:lang w:eastAsia="en-US"/>
    </w:rPr>
  </w:style>
  <w:style w:type="paragraph" w:customStyle="1" w:styleId="BD942878DCC64A6789E06A2FBC87ED2A10">
    <w:name w:val="BD942878DCC64A6789E06A2FBC87ED2A10"/>
    <w:rsid w:val="0020671A"/>
    <w:pPr>
      <w:spacing w:line="252" w:lineRule="auto"/>
    </w:pPr>
    <w:rPr>
      <w:rFonts w:ascii="Segoe UI" w:eastAsiaTheme="minorHAnsi" w:hAnsi="Segoe UI"/>
      <w:sz w:val="20"/>
      <w:lang w:eastAsia="en-US"/>
    </w:rPr>
  </w:style>
  <w:style w:type="paragraph" w:customStyle="1" w:styleId="CE36F9191A0A45F0BBC0E1AE6686D9EE10">
    <w:name w:val="CE36F9191A0A45F0BBC0E1AE6686D9EE10"/>
    <w:rsid w:val="0020671A"/>
    <w:pPr>
      <w:spacing w:line="252" w:lineRule="auto"/>
    </w:pPr>
    <w:rPr>
      <w:rFonts w:ascii="Segoe UI" w:eastAsiaTheme="minorHAnsi" w:hAnsi="Segoe UI"/>
      <w:sz w:val="20"/>
      <w:lang w:eastAsia="en-US"/>
    </w:rPr>
  </w:style>
  <w:style w:type="paragraph" w:customStyle="1" w:styleId="0255FA03E5A64B5EB486BA177C9911F520">
    <w:name w:val="0255FA03E5A64B5EB486BA177C9911F520"/>
    <w:rsid w:val="0020671A"/>
    <w:pPr>
      <w:spacing w:line="252" w:lineRule="auto"/>
    </w:pPr>
    <w:rPr>
      <w:rFonts w:ascii="Segoe UI" w:eastAsiaTheme="minorHAnsi" w:hAnsi="Segoe UI"/>
      <w:sz w:val="20"/>
      <w:lang w:eastAsia="en-US"/>
    </w:rPr>
  </w:style>
  <w:style w:type="paragraph" w:customStyle="1" w:styleId="B245A21CF7FE48998830656EFE23042C19">
    <w:name w:val="B245A21CF7FE48998830656EFE23042C19"/>
    <w:rsid w:val="0020671A"/>
    <w:pPr>
      <w:spacing w:line="252" w:lineRule="auto"/>
    </w:pPr>
    <w:rPr>
      <w:rFonts w:ascii="Segoe UI" w:eastAsiaTheme="minorHAnsi" w:hAnsi="Segoe UI"/>
      <w:sz w:val="20"/>
      <w:lang w:eastAsia="en-US"/>
    </w:rPr>
  </w:style>
  <w:style w:type="paragraph" w:customStyle="1" w:styleId="E961E2081D4248ED9CD65AD0AB3FDBFA20">
    <w:name w:val="E961E2081D4248ED9CD65AD0AB3FDBFA20"/>
    <w:rsid w:val="0020671A"/>
    <w:pPr>
      <w:spacing w:line="252" w:lineRule="auto"/>
    </w:pPr>
    <w:rPr>
      <w:rFonts w:ascii="Segoe UI" w:eastAsiaTheme="minorHAnsi" w:hAnsi="Segoe UI"/>
      <w:sz w:val="20"/>
      <w:lang w:eastAsia="en-US"/>
    </w:rPr>
  </w:style>
  <w:style w:type="paragraph" w:customStyle="1" w:styleId="41CA42C6E4B946869F8E73A8D305DB3C19">
    <w:name w:val="41CA42C6E4B946869F8E73A8D305DB3C19"/>
    <w:rsid w:val="0020671A"/>
    <w:pPr>
      <w:spacing w:line="252" w:lineRule="auto"/>
    </w:pPr>
    <w:rPr>
      <w:rFonts w:ascii="Segoe UI" w:eastAsiaTheme="minorHAnsi" w:hAnsi="Segoe UI"/>
      <w:sz w:val="20"/>
      <w:lang w:eastAsia="en-US"/>
    </w:rPr>
  </w:style>
  <w:style w:type="paragraph" w:customStyle="1" w:styleId="E5616B7ECDE24B6C8963281557AC12EA19">
    <w:name w:val="E5616B7ECDE24B6C8963281557AC12EA19"/>
    <w:rsid w:val="0020671A"/>
    <w:pPr>
      <w:spacing w:line="252" w:lineRule="auto"/>
    </w:pPr>
    <w:rPr>
      <w:rFonts w:ascii="Segoe UI" w:eastAsiaTheme="minorHAnsi" w:hAnsi="Segoe UI"/>
      <w:sz w:val="20"/>
      <w:lang w:eastAsia="en-US"/>
    </w:rPr>
  </w:style>
  <w:style w:type="paragraph" w:customStyle="1" w:styleId="41BDE8037F1D4D5D8C5C84FC5B0E67FC10">
    <w:name w:val="41BDE8037F1D4D5D8C5C84FC5B0E67FC10"/>
    <w:rsid w:val="0020671A"/>
    <w:pPr>
      <w:spacing w:line="252" w:lineRule="auto"/>
    </w:pPr>
    <w:rPr>
      <w:rFonts w:ascii="Segoe UI" w:eastAsiaTheme="minorHAnsi" w:hAnsi="Segoe UI"/>
      <w:sz w:val="20"/>
      <w:lang w:eastAsia="en-US"/>
    </w:rPr>
  </w:style>
  <w:style w:type="paragraph" w:customStyle="1" w:styleId="A75C03DB7720427E980DAF6A0C1971881">
    <w:name w:val="A75C03DB7720427E980DAF6A0C1971881"/>
    <w:rsid w:val="0020671A"/>
    <w:pPr>
      <w:spacing w:line="252" w:lineRule="auto"/>
    </w:pPr>
    <w:rPr>
      <w:rFonts w:ascii="Segoe UI" w:eastAsiaTheme="minorHAnsi" w:hAnsi="Segoe UI"/>
      <w:sz w:val="20"/>
      <w:lang w:eastAsia="en-US"/>
    </w:rPr>
  </w:style>
  <w:style w:type="paragraph" w:customStyle="1" w:styleId="A51CE02EE1A6469698D00E7AAC00026D1">
    <w:name w:val="A51CE02EE1A6469698D00E7AAC00026D1"/>
    <w:rsid w:val="0020671A"/>
    <w:pPr>
      <w:spacing w:line="252" w:lineRule="auto"/>
    </w:pPr>
    <w:rPr>
      <w:rFonts w:ascii="Segoe UI" w:eastAsiaTheme="minorHAnsi" w:hAnsi="Segoe UI"/>
      <w:sz w:val="20"/>
      <w:lang w:eastAsia="en-US"/>
    </w:rPr>
  </w:style>
  <w:style w:type="paragraph" w:customStyle="1" w:styleId="9009207D23AE443985F16D129482B6261">
    <w:name w:val="9009207D23AE443985F16D129482B6261"/>
    <w:rsid w:val="0020671A"/>
    <w:pPr>
      <w:spacing w:line="252" w:lineRule="auto"/>
    </w:pPr>
    <w:rPr>
      <w:rFonts w:ascii="Segoe UI" w:eastAsiaTheme="minorHAnsi" w:hAnsi="Segoe UI"/>
      <w:sz w:val="20"/>
      <w:lang w:eastAsia="en-US"/>
    </w:rPr>
  </w:style>
  <w:style w:type="paragraph" w:customStyle="1" w:styleId="8E41A9A55DDC4CEE914FAF2585A651771">
    <w:name w:val="8E41A9A55DDC4CEE914FAF2585A651771"/>
    <w:rsid w:val="0020671A"/>
    <w:pPr>
      <w:spacing w:line="252" w:lineRule="auto"/>
    </w:pPr>
    <w:rPr>
      <w:rFonts w:ascii="Segoe UI" w:eastAsiaTheme="minorHAnsi" w:hAnsi="Segoe UI"/>
      <w:sz w:val="20"/>
      <w:lang w:eastAsia="en-US"/>
    </w:rPr>
  </w:style>
  <w:style w:type="paragraph" w:customStyle="1" w:styleId="2301AC7856354E22BA00C141ABAD363B1">
    <w:name w:val="2301AC7856354E22BA00C141ABAD363B1"/>
    <w:rsid w:val="0020671A"/>
    <w:pPr>
      <w:spacing w:line="252" w:lineRule="auto"/>
    </w:pPr>
    <w:rPr>
      <w:rFonts w:ascii="Segoe UI" w:eastAsiaTheme="minorHAnsi" w:hAnsi="Segoe UI"/>
      <w:sz w:val="20"/>
      <w:lang w:eastAsia="en-US"/>
    </w:rPr>
  </w:style>
  <w:style w:type="paragraph" w:customStyle="1" w:styleId="19EC826FB4A34109999260A7B4EDDAFF1">
    <w:name w:val="19EC826FB4A34109999260A7B4EDDAFF1"/>
    <w:rsid w:val="0020671A"/>
    <w:pPr>
      <w:spacing w:line="252" w:lineRule="auto"/>
    </w:pPr>
    <w:rPr>
      <w:rFonts w:ascii="Segoe UI" w:eastAsiaTheme="minorHAnsi" w:hAnsi="Segoe UI"/>
      <w:sz w:val="20"/>
      <w:lang w:eastAsia="en-US"/>
    </w:rPr>
  </w:style>
  <w:style w:type="paragraph" w:customStyle="1" w:styleId="FCCC7DBA5C94407FAD12A7F673906B5011">
    <w:name w:val="FCCC7DBA5C94407FAD12A7F673906B5011"/>
    <w:rsid w:val="0020671A"/>
    <w:pPr>
      <w:spacing w:line="252" w:lineRule="auto"/>
    </w:pPr>
    <w:rPr>
      <w:rFonts w:ascii="Segoe UI" w:eastAsiaTheme="minorHAnsi" w:hAnsi="Segoe UI"/>
      <w:sz w:val="20"/>
      <w:lang w:eastAsia="en-US"/>
    </w:rPr>
  </w:style>
  <w:style w:type="paragraph" w:customStyle="1" w:styleId="DB9ECE6D342A4B2698BC4E41816B06FC11">
    <w:name w:val="DB9ECE6D342A4B2698BC4E41816B06FC11"/>
    <w:rsid w:val="0020671A"/>
    <w:pPr>
      <w:spacing w:line="252" w:lineRule="auto"/>
    </w:pPr>
    <w:rPr>
      <w:rFonts w:ascii="Segoe UI" w:eastAsiaTheme="minorHAnsi" w:hAnsi="Segoe UI"/>
      <w:sz w:val="20"/>
      <w:lang w:eastAsia="en-US"/>
    </w:rPr>
  </w:style>
  <w:style w:type="paragraph" w:customStyle="1" w:styleId="E4CE620FC73649C5B01A37D0EF2398CE11">
    <w:name w:val="E4CE620FC73649C5B01A37D0EF2398CE11"/>
    <w:rsid w:val="0020671A"/>
    <w:pPr>
      <w:spacing w:line="252" w:lineRule="auto"/>
    </w:pPr>
    <w:rPr>
      <w:rFonts w:ascii="Segoe UI" w:eastAsiaTheme="minorHAnsi" w:hAnsi="Segoe UI"/>
      <w:sz w:val="20"/>
      <w:lang w:eastAsia="en-US"/>
    </w:rPr>
  </w:style>
  <w:style w:type="paragraph" w:customStyle="1" w:styleId="2C0B6D5C506847A1907C025A58E72F4211">
    <w:name w:val="2C0B6D5C506847A1907C025A58E72F4211"/>
    <w:rsid w:val="0020671A"/>
    <w:pPr>
      <w:spacing w:line="252" w:lineRule="auto"/>
    </w:pPr>
    <w:rPr>
      <w:rFonts w:ascii="Segoe UI" w:eastAsiaTheme="minorHAnsi" w:hAnsi="Segoe UI"/>
      <w:sz w:val="20"/>
      <w:lang w:eastAsia="en-US"/>
    </w:rPr>
  </w:style>
  <w:style w:type="paragraph" w:customStyle="1" w:styleId="68B378695B4244B0BE76BBE67C2FD45C11">
    <w:name w:val="68B378695B4244B0BE76BBE67C2FD45C11"/>
    <w:rsid w:val="0020671A"/>
    <w:pPr>
      <w:spacing w:line="252" w:lineRule="auto"/>
    </w:pPr>
    <w:rPr>
      <w:rFonts w:ascii="Segoe UI" w:eastAsiaTheme="minorHAnsi" w:hAnsi="Segoe UI"/>
      <w:sz w:val="20"/>
      <w:lang w:eastAsia="en-US"/>
    </w:rPr>
  </w:style>
  <w:style w:type="paragraph" w:customStyle="1" w:styleId="C734BA2FD8C3459482F6547871B2261211">
    <w:name w:val="C734BA2FD8C3459482F6547871B2261211"/>
    <w:rsid w:val="0020671A"/>
    <w:pPr>
      <w:spacing w:line="252" w:lineRule="auto"/>
    </w:pPr>
    <w:rPr>
      <w:rFonts w:ascii="Segoe UI" w:eastAsiaTheme="minorHAnsi" w:hAnsi="Segoe UI"/>
      <w:sz w:val="20"/>
      <w:lang w:eastAsia="en-US"/>
    </w:rPr>
  </w:style>
  <w:style w:type="paragraph" w:customStyle="1" w:styleId="BE5B93FEEE564BD4A150AE1EC9C656F311">
    <w:name w:val="BE5B93FEEE564BD4A150AE1EC9C656F311"/>
    <w:rsid w:val="0020671A"/>
    <w:pPr>
      <w:spacing w:line="252" w:lineRule="auto"/>
    </w:pPr>
    <w:rPr>
      <w:rFonts w:ascii="Segoe UI" w:eastAsiaTheme="minorHAnsi" w:hAnsi="Segoe UI"/>
      <w:sz w:val="20"/>
      <w:lang w:eastAsia="en-US"/>
    </w:rPr>
  </w:style>
  <w:style w:type="paragraph" w:customStyle="1" w:styleId="D1CC531666C74B1D977648F4CDAD777311">
    <w:name w:val="D1CC531666C74B1D977648F4CDAD777311"/>
    <w:rsid w:val="0020671A"/>
    <w:pPr>
      <w:spacing w:line="252" w:lineRule="auto"/>
    </w:pPr>
    <w:rPr>
      <w:rFonts w:ascii="Segoe UI" w:eastAsiaTheme="minorHAnsi" w:hAnsi="Segoe UI"/>
      <w:sz w:val="20"/>
      <w:lang w:eastAsia="en-US"/>
    </w:rPr>
  </w:style>
  <w:style w:type="paragraph" w:customStyle="1" w:styleId="E308281BEBB949ADB4C84CFFBF70767211">
    <w:name w:val="E308281BEBB949ADB4C84CFFBF70767211"/>
    <w:rsid w:val="0020671A"/>
    <w:pPr>
      <w:spacing w:line="252" w:lineRule="auto"/>
    </w:pPr>
    <w:rPr>
      <w:rFonts w:ascii="Segoe UI" w:eastAsiaTheme="minorHAnsi" w:hAnsi="Segoe UI"/>
      <w:sz w:val="20"/>
      <w:lang w:eastAsia="en-US"/>
    </w:rPr>
  </w:style>
  <w:style w:type="paragraph" w:customStyle="1" w:styleId="7F45A34C4BB5488BB27B5C6275CE204C11">
    <w:name w:val="7F45A34C4BB5488BB27B5C6275CE204C11"/>
    <w:rsid w:val="0020671A"/>
    <w:pPr>
      <w:spacing w:line="252" w:lineRule="auto"/>
    </w:pPr>
    <w:rPr>
      <w:rFonts w:ascii="Segoe UI" w:eastAsiaTheme="minorHAnsi" w:hAnsi="Segoe UI"/>
      <w:sz w:val="20"/>
      <w:lang w:eastAsia="en-US"/>
    </w:rPr>
  </w:style>
  <w:style w:type="paragraph" w:customStyle="1" w:styleId="91856E84E8F046A29FB08EE83BC4634D11">
    <w:name w:val="91856E84E8F046A29FB08EE83BC4634D11"/>
    <w:rsid w:val="0020671A"/>
    <w:pPr>
      <w:spacing w:line="252" w:lineRule="auto"/>
    </w:pPr>
    <w:rPr>
      <w:rFonts w:ascii="Segoe UI" w:eastAsiaTheme="minorHAnsi" w:hAnsi="Segoe UI"/>
      <w:sz w:val="20"/>
      <w:lang w:eastAsia="en-US"/>
    </w:rPr>
  </w:style>
  <w:style w:type="paragraph" w:customStyle="1" w:styleId="0F5F48AD58A849EE914713B053BC554211">
    <w:name w:val="0F5F48AD58A849EE914713B053BC554211"/>
    <w:rsid w:val="0020671A"/>
    <w:pPr>
      <w:spacing w:line="252" w:lineRule="auto"/>
    </w:pPr>
    <w:rPr>
      <w:rFonts w:ascii="Segoe UI" w:eastAsiaTheme="minorHAnsi" w:hAnsi="Segoe UI"/>
      <w:sz w:val="20"/>
      <w:lang w:eastAsia="en-US"/>
    </w:rPr>
  </w:style>
  <w:style w:type="paragraph" w:customStyle="1" w:styleId="A4582DA994014FA3979922E8D0C0C27D11">
    <w:name w:val="A4582DA994014FA3979922E8D0C0C27D11"/>
    <w:rsid w:val="0020671A"/>
    <w:pPr>
      <w:spacing w:line="252" w:lineRule="auto"/>
    </w:pPr>
    <w:rPr>
      <w:rFonts w:ascii="Segoe UI" w:eastAsiaTheme="minorHAnsi" w:hAnsi="Segoe UI"/>
      <w:sz w:val="20"/>
      <w:lang w:eastAsia="en-US"/>
    </w:rPr>
  </w:style>
  <w:style w:type="paragraph" w:customStyle="1" w:styleId="D01D1F12ED3F4F0CA1665BF5971C8E1C11">
    <w:name w:val="D01D1F12ED3F4F0CA1665BF5971C8E1C11"/>
    <w:rsid w:val="0020671A"/>
    <w:pPr>
      <w:spacing w:line="252" w:lineRule="auto"/>
    </w:pPr>
    <w:rPr>
      <w:rFonts w:ascii="Segoe UI" w:eastAsiaTheme="minorHAnsi" w:hAnsi="Segoe UI"/>
      <w:sz w:val="20"/>
      <w:lang w:eastAsia="en-US"/>
    </w:rPr>
  </w:style>
  <w:style w:type="paragraph" w:customStyle="1" w:styleId="632D173068DA4ACA95A98B47D92DF1EF11">
    <w:name w:val="632D173068DA4ACA95A98B47D92DF1EF11"/>
    <w:rsid w:val="0020671A"/>
    <w:pPr>
      <w:spacing w:line="252" w:lineRule="auto"/>
    </w:pPr>
    <w:rPr>
      <w:rFonts w:ascii="Segoe UI" w:eastAsiaTheme="minorHAnsi" w:hAnsi="Segoe UI"/>
      <w:sz w:val="20"/>
      <w:lang w:eastAsia="en-US"/>
    </w:rPr>
  </w:style>
  <w:style w:type="paragraph" w:customStyle="1" w:styleId="BD086AF471E646A58608B267EE48AAD111">
    <w:name w:val="BD086AF471E646A58608B267EE48AAD111"/>
    <w:rsid w:val="0020671A"/>
    <w:pPr>
      <w:spacing w:line="252" w:lineRule="auto"/>
    </w:pPr>
    <w:rPr>
      <w:rFonts w:ascii="Segoe UI" w:eastAsiaTheme="minorHAnsi" w:hAnsi="Segoe UI"/>
      <w:sz w:val="20"/>
      <w:lang w:eastAsia="en-US"/>
    </w:rPr>
  </w:style>
  <w:style w:type="paragraph" w:customStyle="1" w:styleId="79906417F751441E9852E045DFD9B3B011">
    <w:name w:val="79906417F751441E9852E045DFD9B3B011"/>
    <w:rsid w:val="0020671A"/>
    <w:pPr>
      <w:spacing w:line="252" w:lineRule="auto"/>
    </w:pPr>
    <w:rPr>
      <w:rFonts w:ascii="Segoe UI" w:eastAsiaTheme="minorHAnsi" w:hAnsi="Segoe UI"/>
      <w:sz w:val="20"/>
      <w:lang w:eastAsia="en-US"/>
    </w:rPr>
  </w:style>
  <w:style w:type="paragraph" w:customStyle="1" w:styleId="CEC39872085545DFA81B898A9C2A7ABB11">
    <w:name w:val="CEC39872085545DFA81B898A9C2A7ABB11"/>
    <w:rsid w:val="0020671A"/>
    <w:pPr>
      <w:spacing w:line="252" w:lineRule="auto"/>
    </w:pPr>
    <w:rPr>
      <w:rFonts w:ascii="Segoe UI" w:eastAsiaTheme="minorHAnsi" w:hAnsi="Segoe UI"/>
      <w:sz w:val="20"/>
      <w:lang w:eastAsia="en-US"/>
    </w:rPr>
  </w:style>
  <w:style w:type="paragraph" w:customStyle="1" w:styleId="CE0CC73C5F3741E991F6D08EFCADD08A11">
    <w:name w:val="CE0CC73C5F3741E991F6D08EFCADD08A11"/>
    <w:rsid w:val="0020671A"/>
    <w:pPr>
      <w:spacing w:line="252" w:lineRule="auto"/>
    </w:pPr>
    <w:rPr>
      <w:rFonts w:ascii="Segoe UI" w:eastAsiaTheme="minorHAnsi" w:hAnsi="Segoe UI"/>
      <w:sz w:val="20"/>
      <w:lang w:eastAsia="en-US"/>
    </w:rPr>
  </w:style>
  <w:style w:type="paragraph" w:customStyle="1" w:styleId="C48824CB6AC84441A214F2CD25E536D511">
    <w:name w:val="C48824CB6AC84441A214F2CD25E536D511"/>
    <w:rsid w:val="0020671A"/>
    <w:pPr>
      <w:spacing w:line="252" w:lineRule="auto"/>
    </w:pPr>
    <w:rPr>
      <w:rFonts w:ascii="Segoe UI" w:eastAsiaTheme="minorHAnsi" w:hAnsi="Segoe UI"/>
      <w:sz w:val="20"/>
      <w:lang w:eastAsia="en-US"/>
    </w:rPr>
  </w:style>
  <w:style w:type="paragraph" w:customStyle="1" w:styleId="B57553D5B0894143826DA1192D74592B11">
    <w:name w:val="B57553D5B0894143826DA1192D74592B11"/>
    <w:rsid w:val="0020671A"/>
    <w:pPr>
      <w:spacing w:line="252" w:lineRule="auto"/>
    </w:pPr>
    <w:rPr>
      <w:rFonts w:ascii="Segoe UI" w:eastAsiaTheme="minorHAnsi" w:hAnsi="Segoe UI"/>
      <w:sz w:val="20"/>
      <w:lang w:eastAsia="en-US"/>
    </w:rPr>
  </w:style>
  <w:style w:type="paragraph" w:customStyle="1" w:styleId="089CCE2EC52940018A0C84C5DF33211611">
    <w:name w:val="089CCE2EC52940018A0C84C5DF33211611"/>
    <w:rsid w:val="0020671A"/>
    <w:pPr>
      <w:spacing w:line="252" w:lineRule="auto"/>
    </w:pPr>
    <w:rPr>
      <w:rFonts w:ascii="Segoe UI" w:eastAsiaTheme="minorHAnsi" w:hAnsi="Segoe UI"/>
      <w:sz w:val="20"/>
      <w:lang w:eastAsia="en-US"/>
    </w:rPr>
  </w:style>
  <w:style w:type="paragraph" w:customStyle="1" w:styleId="FF61BE51349648F0BC344EA5C47BEB1C11">
    <w:name w:val="FF61BE51349648F0BC344EA5C47BEB1C11"/>
    <w:rsid w:val="0020671A"/>
    <w:pPr>
      <w:spacing w:line="252" w:lineRule="auto"/>
    </w:pPr>
    <w:rPr>
      <w:rFonts w:ascii="Segoe UI" w:eastAsiaTheme="minorHAnsi" w:hAnsi="Segoe UI"/>
      <w:sz w:val="20"/>
      <w:lang w:eastAsia="en-US"/>
    </w:rPr>
  </w:style>
  <w:style w:type="paragraph" w:customStyle="1" w:styleId="FA2973D9BC7342FD8C20264D8431CECA11">
    <w:name w:val="FA2973D9BC7342FD8C20264D8431CECA11"/>
    <w:rsid w:val="0020671A"/>
    <w:pPr>
      <w:spacing w:line="252" w:lineRule="auto"/>
    </w:pPr>
    <w:rPr>
      <w:rFonts w:ascii="Segoe UI" w:eastAsiaTheme="minorHAnsi" w:hAnsi="Segoe UI"/>
      <w:sz w:val="20"/>
      <w:lang w:eastAsia="en-US"/>
    </w:rPr>
  </w:style>
  <w:style w:type="paragraph" w:customStyle="1" w:styleId="9B48F0D5F2EC47A08B0E177C2FDEF6B111">
    <w:name w:val="9B48F0D5F2EC47A08B0E177C2FDEF6B111"/>
    <w:rsid w:val="0020671A"/>
    <w:pPr>
      <w:spacing w:line="252" w:lineRule="auto"/>
    </w:pPr>
    <w:rPr>
      <w:rFonts w:ascii="Segoe UI" w:eastAsiaTheme="minorHAnsi" w:hAnsi="Segoe UI"/>
      <w:sz w:val="20"/>
      <w:lang w:eastAsia="en-US"/>
    </w:rPr>
  </w:style>
  <w:style w:type="paragraph" w:customStyle="1" w:styleId="CD3934C29AE1454BAC9C9DA7537DCFFB11">
    <w:name w:val="CD3934C29AE1454BAC9C9DA7537DCFFB11"/>
    <w:rsid w:val="0020671A"/>
    <w:pPr>
      <w:spacing w:line="252" w:lineRule="auto"/>
    </w:pPr>
    <w:rPr>
      <w:rFonts w:ascii="Segoe UI" w:eastAsiaTheme="minorHAnsi" w:hAnsi="Segoe UI"/>
      <w:sz w:val="20"/>
      <w:lang w:eastAsia="en-US"/>
    </w:rPr>
  </w:style>
  <w:style w:type="paragraph" w:customStyle="1" w:styleId="7AC7C8C28BBC4771A5EF6AE87A9FFBCC11">
    <w:name w:val="7AC7C8C28BBC4771A5EF6AE87A9FFBCC11"/>
    <w:rsid w:val="0020671A"/>
    <w:pPr>
      <w:spacing w:line="252" w:lineRule="auto"/>
    </w:pPr>
    <w:rPr>
      <w:rFonts w:ascii="Segoe UI" w:eastAsiaTheme="minorHAnsi" w:hAnsi="Segoe UI"/>
      <w:sz w:val="20"/>
      <w:lang w:eastAsia="en-US"/>
    </w:rPr>
  </w:style>
  <w:style w:type="paragraph" w:customStyle="1" w:styleId="746DD83D48FB492F902C90A7A9B742D411">
    <w:name w:val="746DD83D48FB492F902C90A7A9B742D411"/>
    <w:rsid w:val="0020671A"/>
    <w:pPr>
      <w:spacing w:line="252" w:lineRule="auto"/>
    </w:pPr>
    <w:rPr>
      <w:rFonts w:ascii="Segoe UI" w:eastAsiaTheme="minorHAnsi" w:hAnsi="Segoe UI"/>
      <w:sz w:val="20"/>
      <w:lang w:eastAsia="en-US"/>
    </w:rPr>
  </w:style>
  <w:style w:type="paragraph" w:customStyle="1" w:styleId="99F2725A6B27430F9952A28189CBBBD311">
    <w:name w:val="99F2725A6B27430F9952A28189CBBBD311"/>
    <w:rsid w:val="0020671A"/>
    <w:pPr>
      <w:spacing w:line="252" w:lineRule="auto"/>
    </w:pPr>
    <w:rPr>
      <w:rFonts w:ascii="Segoe UI" w:eastAsiaTheme="minorHAnsi" w:hAnsi="Segoe UI"/>
      <w:sz w:val="20"/>
      <w:lang w:eastAsia="en-US"/>
    </w:rPr>
  </w:style>
  <w:style w:type="paragraph" w:customStyle="1" w:styleId="549420D04A754CEA812C55B38F862E2411">
    <w:name w:val="549420D04A754CEA812C55B38F862E2411"/>
    <w:rsid w:val="0020671A"/>
    <w:pPr>
      <w:spacing w:line="252" w:lineRule="auto"/>
    </w:pPr>
    <w:rPr>
      <w:rFonts w:ascii="Segoe UI" w:eastAsiaTheme="minorHAnsi" w:hAnsi="Segoe UI"/>
      <w:sz w:val="20"/>
      <w:lang w:eastAsia="en-US"/>
    </w:rPr>
  </w:style>
  <w:style w:type="paragraph" w:customStyle="1" w:styleId="F84AB49286AE4BDE82F2BB57F710AA2511">
    <w:name w:val="F84AB49286AE4BDE82F2BB57F710AA2511"/>
    <w:rsid w:val="0020671A"/>
    <w:pPr>
      <w:spacing w:line="252" w:lineRule="auto"/>
    </w:pPr>
    <w:rPr>
      <w:rFonts w:ascii="Segoe UI" w:eastAsiaTheme="minorHAnsi" w:hAnsi="Segoe UI"/>
      <w:sz w:val="20"/>
      <w:lang w:eastAsia="en-US"/>
    </w:rPr>
  </w:style>
  <w:style w:type="paragraph" w:customStyle="1" w:styleId="A8940ADA7AFD4CFF8E4A223740476A3811">
    <w:name w:val="A8940ADA7AFD4CFF8E4A223740476A3811"/>
    <w:rsid w:val="0020671A"/>
    <w:pPr>
      <w:spacing w:line="252" w:lineRule="auto"/>
    </w:pPr>
    <w:rPr>
      <w:rFonts w:ascii="Segoe UI" w:eastAsiaTheme="minorHAnsi" w:hAnsi="Segoe UI"/>
      <w:sz w:val="20"/>
      <w:lang w:eastAsia="en-US"/>
    </w:rPr>
  </w:style>
  <w:style w:type="paragraph" w:customStyle="1" w:styleId="091E620F8DCB4719B8CA64A0FEABD3FD11">
    <w:name w:val="091E620F8DCB4719B8CA64A0FEABD3FD11"/>
    <w:rsid w:val="0020671A"/>
    <w:pPr>
      <w:spacing w:line="252" w:lineRule="auto"/>
    </w:pPr>
    <w:rPr>
      <w:rFonts w:ascii="Segoe UI" w:eastAsiaTheme="minorHAnsi" w:hAnsi="Segoe UI"/>
      <w:sz w:val="20"/>
      <w:lang w:eastAsia="en-US"/>
    </w:rPr>
  </w:style>
  <w:style w:type="paragraph" w:customStyle="1" w:styleId="CA67CEE811E4410FAE5F97C311A380A211">
    <w:name w:val="CA67CEE811E4410FAE5F97C311A380A211"/>
    <w:rsid w:val="0020671A"/>
    <w:pPr>
      <w:spacing w:line="252" w:lineRule="auto"/>
    </w:pPr>
    <w:rPr>
      <w:rFonts w:ascii="Segoe UI" w:eastAsiaTheme="minorHAnsi" w:hAnsi="Segoe UI"/>
      <w:sz w:val="20"/>
      <w:lang w:eastAsia="en-US"/>
    </w:rPr>
  </w:style>
  <w:style w:type="paragraph" w:customStyle="1" w:styleId="150D1E77237649AABDBB9DCEF5DC63E911">
    <w:name w:val="150D1E77237649AABDBB9DCEF5DC63E911"/>
    <w:rsid w:val="0020671A"/>
    <w:pPr>
      <w:spacing w:line="252" w:lineRule="auto"/>
    </w:pPr>
    <w:rPr>
      <w:rFonts w:ascii="Segoe UI" w:eastAsiaTheme="minorHAnsi" w:hAnsi="Segoe UI"/>
      <w:sz w:val="20"/>
      <w:lang w:eastAsia="en-US"/>
    </w:rPr>
  </w:style>
  <w:style w:type="paragraph" w:customStyle="1" w:styleId="4683EB5F951B43F182CD7B98E341F8D611">
    <w:name w:val="4683EB5F951B43F182CD7B98E341F8D611"/>
    <w:rsid w:val="0020671A"/>
    <w:pPr>
      <w:spacing w:line="252" w:lineRule="auto"/>
    </w:pPr>
    <w:rPr>
      <w:rFonts w:ascii="Segoe UI" w:eastAsiaTheme="minorHAnsi" w:hAnsi="Segoe UI"/>
      <w:sz w:val="20"/>
      <w:lang w:eastAsia="en-US"/>
    </w:rPr>
  </w:style>
  <w:style w:type="paragraph" w:customStyle="1" w:styleId="C40F1E21CB5D4BA68F5AAA961C925C0811">
    <w:name w:val="C40F1E21CB5D4BA68F5AAA961C925C0811"/>
    <w:rsid w:val="0020671A"/>
    <w:pPr>
      <w:spacing w:line="252" w:lineRule="auto"/>
    </w:pPr>
    <w:rPr>
      <w:rFonts w:ascii="Segoe UI" w:eastAsiaTheme="minorHAnsi" w:hAnsi="Segoe UI"/>
      <w:sz w:val="20"/>
      <w:lang w:eastAsia="en-US"/>
    </w:rPr>
  </w:style>
  <w:style w:type="paragraph" w:customStyle="1" w:styleId="0B898C0DD89F4C3A9360D0F220FF78BB11">
    <w:name w:val="0B898C0DD89F4C3A9360D0F220FF78BB11"/>
    <w:rsid w:val="0020671A"/>
    <w:pPr>
      <w:spacing w:line="252" w:lineRule="auto"/>
    </w:pPr>
    <w:rPr>
      <w:rFonts w:ascii="Segoe UI" w:eastAsiaTheme="minorHAnsi" w:hAnsi="Segoe UI"/>
      <w:sz w:val="20"/>
      <w:lang w:eastAsia="en-US"/>
    </w:rPr>
  </w:style>
  <w:style w:type="paragraph" w:customStyle="1" w:styleId="BD942878DCC64A6789E06A2FBC87ED2A11">
    <w:name w:val="BD942878DCC64A6789E06A2FBC87ED2A11"/>
    <w:rsid w:val="0020671A"/>
    <w:pPr>
      <w:spacing w:line="252" w:lineRule="auto"/>
    </w:pPr>
    <w:rPr>
      <w:rFonts w:ascii="Segoe UI" w:eastAsiaTheme="minorHAnsi" w:hAnsi="Segoe UI"/>
      <w:sz w:val="20"/>
      <w:lang w:eastAsia="en-US"/>
    </w:rPr>
  </w:style>
  <w:style w:type="paragraph" w:customStyle="1" w:styleId="CE36F9191A0A45F0BBC0E1AE6686D9EE11">
    <w:name w:val="CE36F9191A0A45F0BBC0E1AE6686D9EE11"/>
    <w:rsid w:val="0020671A"/>
    <w:pPr>
      <w:spacing w:line="252" w:lineRule="auto"/>
    </w:pPr>
    <w:rPr>
      <w:rFonts w:ascii="Segoe UI" w:eastAsiaTheme="minorHAnsi" w:hAnsi="Segoe UI"/>
      <w:sz w:val="20"/>
      <w:lang w:eastAsia="en-US"/>
    </w:rPr>
  </w:style>
  <w:style w:type="paragraph" w:customStyle="1" w:styleId="0255FA03E5A64B5EB486BA177C9911F521">
    <w:name w:val="0255FA03E5A64B5EB486BA177C9911F521"/>
    <w:rsid w:val="0020671A"/>
    <w:pPr>
      <w:spacing w:line="252" w:lineRule="auto"/>
    </w:pPr>
    <w:rPr>
      <w:rFonts w:ascii="Segoe UI" w:eastAsiaTheme="minorHAnsi" w:hAnsi="Segoe UI"/>
      <w:sz w:val="20"/>
      <w:lang w:eastAsia="en-US"/>
    </w:rPr>
  </w:style>
  <w:style w:type="paragraph" w:customStyle="1" w:styleId="B245A21CF7FE48998830656EFE23042C20">
    <w:name w:val="B245A21CF7FE48998830656EFE23042C20"/>
    <w:rsid w:val="0020671A"/>
    <w:pPr>
      <w:spacing w:line="252" w:lineRule="auto"/>
    </w:pPr>
    <w:rPr>
      <w:rFonts w:ascii="Segoe UI" w:eastAsiaTheme="minorHAnsi" w:hAnsi="Segoe UI"/>
      <w:sz w:val="20"/>
      <w:lang w:eastAsia="en-US"/>
    </w:rPr>
  </w:style>
  <w:style w:type="paragraph" w:customStyle="1" w:styleId="E961E2081D4248ED9CD65AD0AB3FDBFA21">
    <w:name w:val="E961E2081D4248ED9CD65AD0AB3FDBFA21"/>
    <w:rsid w:val="0020671A"/>
    <w:pPr>
      <w:spacing w:line="252" w:lineRule="auto"/>
    </w:pPr>
    <w:rPr>
      <w:rFonts w:ascii="Segoe UI" w:eastAsiaTheme="minorHAnsi" w:hAnsi="Segoe UI"/>
      <w:sz w:val="20"/>
      <w:lang w:eastAsia="en-US"/>
    </w:rPr>
  </w:style>
  <w:style w:type="paragraph" w:customStyle="1" w:styleId="41CA42C6E4B946869F8E73A8D305DB3C20">
    <w:name w:val="41CA42C6E4B946869F8E73A8D305DB3C20"/>
    <w:rsid w:val="0020671A"/>
    <w:pPr>
      <w:spacing w:line="252" w:lineRule="auto"/>
    </w:pPr>
    <w:rPr>
      <w:rFonts w:ascii="Segoe UI" w:eastAsiaTheme="minorHAnsi" w:hAnsi="Segoe UI"/>
      <w:sz w:val="20"/>
      <w:lang w:eastAsia="en-US"/>
    </w:rPr>
  </w:style>
  <w:style w:type="paragraph" w:customStyle="1" w:styleId="E5616B7ECDE24B6C8963281557AC12EA20">
    <w:name w:val="E5616B7ECDE24B6C8963281557AC12EA20"/>
    <w:rsid w:val="0020671A"/>
    <w:pPr>
      <w:spacing w:line="252" w:lineRule="auto"/>
    </w:pPr>
    <w:rPr>
      <w:rFonts w:ascii="Segoe UI" w:eastAsiaTheme="minorHAnsi" w:hAnsi="Segoe UI"/>
      <w:sz w:val="20"/>
      <w:lang w:eastAsia="en-US"/>
    </w:rPr>
  </w:style>
  <w:style w:type="paragraph" w:customStyle="1" w:styleId="41BDE8037F1D4D5D8C5C84FC5B0E67FC11">
    <w:name w:val="41BDE8037F1D4D5D8C5C84FC5B0E67FC11"/>
    <w:rsid w:val="0020671A"/>
    <w:pPr>
      <w:spacing w:line="252" w:lineRule="auto"/>
    </w:pPr>
    <w:rPr>
      <w:rFonts w:ascii="Segoe UI" w:eastAsiaTheme="minorHAnsi" w:hAnsi="Segoe UI"/>
      <w:sz w:val="20"/>
      <w:lang w:eastAsia="en-US"/>
    </w:rPr>
  </w:style>
  <w:style w:type="paragraph" w:customStyle="1" w:styleId="A75C03DB7720427E980DAF6A0C1971882">
    <w:name w:val="A75C03DB7720427E980DAF6A0C1971882"/>
    <w:rsid w:val="0020671A"/>
    <w:pPr>
      <w:spacing w:line="252" w:lineRule="auto"/>
    </w:pPr>
    <w:rPr>
      <w:rFonts w:ascii="Segoe UI" w:eastAsiaTheme="minorHAnsi" w:hAnsi="Segoe UI"/>
      <w:sz w:val="20"/>
      <w:lang w:eastAsia="en-US"/>
    </w:rPr>
  </w:style>
  <w:style w:type="paragraph" w:customStyle="1" w:styleId="A51CE02EE1A6469698D00E7AAC00026D2">
    <w:name w:val="A51CE02EE1A6469698D00E7AAC00026D2"/>
    <w:rsid w:val="0020671A"/>
    <w:pPr>
      <w:spacing w:line="252" w:lineRule="auto"/>
    </w:pPr>
    <w:rPr>
      <w:rFonts w:ascii="Segoe UI" w:eastAsiaTheme="minorHAnsi" w:hAnsi="Segoe UI"/>
      <w:sz w:val="20"/>
      <w:lang w:eastAsia="en-US"/>
    </w:rPr>
  </w:style>
  <w:style w:type="paragraph" w:customStyle="1" w:styleId="9009207D23AE443985F16D129482B6262">
    <w:name w:val="9009207D23AE443985F16D129482B6262"/>
    <w:rsid w:val="0020671A"/>
    <w:pPr>
      <w:spacing w:line="252" w:lineRule="auto"/>
    </w:pPr>
    <w:rPr>
      <w:rFonts w:ascii="Segoe UI" w:eastAsiaTheme="minorHAnsi" w:hAnsi="Segoe UI"/>
      <w:sz w:val="20"/>
      <w:lang w:eastAsia="en-US"/>
    </w:rPr>
  </w:style>
  <w:style w:type="paragraph" w:customStyle="1" w:styleId="8E41A9A55DDC4CEE914FAF2585A651772">
    <w:name w:val="8E41A9A55DDC4CEE914FAF2585A651772"/>
    <w:rsid w:val="0020671A"/>
    <w:pPr>
      <w:spacing w:line="252" w:lineRule="auto"/>
    </w:pPr>
    <w:rPr>
      <w:rFonts w:ascii="Segoe UI" w:eastAsiaTheme="minorHAnsi" w:hAnsi="Segoe UI"/>
      <w:sz w:val="20"/>
      <w:lang w:eastAsia="en-US"/>
    </w:rPr>
  </w:style>
  <w:style w:type="paragraph" w:customStyle="1" w:styleId="2301AC7856354E22BA00C141ABAD363B2">
    <w:name w:val="2301AC7856354E22BA00C141ABAD363B2"/>
    <w:rsid w:val="0020671A"/>
    <w:pPr>
      <w:spacing w:line="252" w:lineRule="auto"/>
    </w:pPr>
    <w:rPr>
      <w:rFonts w:ascii="Segoe UI" w:eastAsiaTheme="minorHAnsi" w:hAnsi="Segoe UI"/>
      <w:sz w:val="20"/>
      <w:lang w:eastAsia="en-US"/>
    </w:rPr>
  </w:style>
  <w:style w:type="paragraph" w:customStyle="1" w:styleId="19EC826FB4A34109999260A7B4EDDAFF2">
    <w:name w:val="19EC826FB4A34109999260A7B4EDDAFF2"/>
    <w:rsid w:val="0020671A"/>
    <w:pPr>
      <w:spacing w:line="252" w:lineRule="auto"/>
    </w:pPr>
    <w:rPr>
      <w:rFonts w:ascii="Segoe UI" w:eastAsiaTheme="minorHAnsi" w:hAnsi="Segoe UI"/>
      <w:sz w:val="20"/>
      <w:lang w:eastAsia="en-US"/>
    </w:rPr>
  </w:style>
  <w:style w:type="paragraph" w:customStyle="1" w:styleId="FCCC7DBA5C94407FAD12A7F673906B5012">
    <w:name w:val="FCCC7DBA5C94407FAD12A7F673906B5012"/>
    <w:rsid w:val="0020671A"/>
    <w:pPr>
      <w:spacing w:line="252" w:lineRule="auto"/>
    </w:pPr>
    <w:rPr>
      <w:rFonts w:ascii="Segoe UI" w:eastAsiaTheme="minorHAnsi" w:hAnsi="Segoe UI"/>
      <w:sz w:val="20"/>
      <w:lang w:eastAsia="en-US"/>
    </w:rPr>
  </w:style>
  <w:style w:type="paragraph" w:customStyle="1" w:styleId="DB9ECE6D342A4B2698BC4E41816B06FC12">
    <w:name w:val="DB9ECE6D342A4B2698BC4E41816B06FC12"/>
    <w:rsid w:val="0020671A"/>
    <w:pPr>
      <w:spacing w:line="252" w:lineRule="auto"/>
    </w:pPr>
    <w:rPr>
      <w:rFonts w:ascii="Segoe UI" w:eastAsiaTheme="minorHAnsi" w:hAnsi="Segoe UI"/>
      <w:sz w:val="20"/>
      <w:lang w:eastAsia="en-US"/>
    </w:rPr>
  </w:style>
  <w:style w:type="paragraph" w:customStyle="1" w:styleId="E4CE620FC73649C5B01A37D0EF2398CE12">
    <w:name w:val="E4CE620FC73649C5B01A37D0EF2398CE12"/>
    <w:rsid w:val="0020671A"/>
    <w:pPr>
      <w:spacing w:line="252" w:lineRule="auto"/>
    </w:pPr>
    <w:rPr>
      <w:rFonts w:ascii="Segoe UI" w:eastAsiaTheme="minorHAnsi" w:hAnsi="Segoe UI"/>
      <w:sz w:val="20"/>
      <w:lang w:eastAsia="en-US"/>
    </w:rPr>
  </w:style>
  <w:style w:type="paragraph" w:customStyle="1" w:styleId="2C0B6D5C506847A1907C025A58E72F4212">
    <w:name w:val="2C0B6D5C506847A1907C025A58E72F4212"/>
    <w:rsid w:val="0020671A"/>
    <w:pPr>
      <w:spacing w:line="252" w:lineRule="auto"/>
    </w:pPr>
    <w:rPr>
      <w:rFonts w:ascii="Segoe UI" w:eastAsiaTheme="minorHAnsi" w:hAnsi="Segoe UI"/>
      <w:sz w:val="20"/>
      <w:lang w:eastAsia="en-US"/>
    </w:rPr>
  </w:style>
  <w:style w:type="paragraph" w:customStyle="1" w:styleId="68B378695B4244B0BE76BBE67C2FD45C12">
    <w:name w:val="68B378695B4244B0BE76BBE67C2FD45C12"/>
    <w:rsid w:val="0020671A"/>
    <w:pPr>
      <w:spacing w:line="252" w:lineRule="auto"/>
    </w:pPr>
    <w:rPr>
      <w:rFonts w:ascii="Segoe UI" w:eastAsiaTheme="minorHAnsi" w:hAnsi="Segoe UI"/>
      <w:sz w:val="20"/>
      <w:lang w:eastAsia="en-US"/>
    </w:rPr>
  </w:style>
  <w:style w:type="paragraph" w:customStyle="1" w:styleId="C734BA2FD8C3459482F6547871B2261212">
    <w:name w:val="C734BA2FD8C3459482F6547871B2261212"/>
    <w:rsid w:val="0020671A"/>
    <w:pPr>
      <w:spacing w:line="252" w:lineRule="auto"/>
    </w:pPr>
    <w:rPr>
      <w:rFonts w:ascii="Segoe UI" w:eastAsiaTheme="minorHAnsi" w:hAnsi="Segoe UI"/>
      <w:sz w:val="20"/>
      <w:lang w:eastAsia="en-US"/>
    </w:rPr>
  </w:style>
  <w:style w:type="paragraph" w:customStyle="1" w:styleId="BE5B93FEEE564BD4A150AE1EC9C656F312">
    <w:name w:val="BE5B93FEEE564BD4A150AE1EC9C656F312"/>
    <w:rsid w:val="0020671A"/>
    <w:pPr>
      <w:spacing w:line="252" w:lineRule="auto"/>
    </w:pPr>
    <w:rPr>
      <w:rFonts w:ascii="Segoe UI" w:eastAsiaTheme="minorHAnsi" w:hAnsi="Segoe UI"/>
      <w:sz w:val="20"/>
      <w:lang w:eastAsia="en-US"/>
    </w:rPr>
  </w:style>
  <w:style w:type="paragraph" w:customStyle="1" w:styleId="D1CC531666C74B1D977648F4CDAD777312">
    <w:name w:val="D1CC531666C74B1D977648F4CDAD777312"/>
    <w:rsid w:val="0020671A"/>
    <w:pPr>
      <w:spacing w:line="252" w:lineRule="auto"/>
    </w:pPr>
    <w:rPr>
      <w:rFonts w:ascii="Segoe UI" w:eastAsiaTheme="minorHAnsi" w:hAnsi="Segoe UI"/>
      <w:sz w:val="20"/>
      <w:lang w:eastAsia="en-US"/>
    </w:rPr>
  </w:style>
  <w:style w:type="paragraph" w:customStyle="1" w:styleId="E308281BEBB949ADB4C84CFFBF70767212">
    <w:name w:val="E308281BEBB949ADB4C84CFFBF70767212"/>
    <w:rsid w:val="0020671A"/>
    <w:pPr>
      <w:spacing w:line="252" w:lineRule="auto"/>
    </w:pPr>
    <w:rPr>
      <w:rFonts w:ascii="Segoe UI" w:eastAsiaTheme="minorHAnsi" w:hAnsi="Segoe UI"/>
      <w:sz w:val="20"/>
      <w:lang w:eastAsia="en-US"/>
    </w:rPr>
  </w:style>
  <w:style w:type="paragraph" w:customStyle="1" w:styleId="7F45A34C4BB5488BB27B5C6275CE204C12">
    <w:name w:val="7F45A34C4BB5488BB27B5C6275CE204C12"/>
    <w:rsid w:val="0020671A"/>
    <w:pPr>
      <w:spacing w:line="252" w:lineRule="auto"/>
    </w:pPr>
    <w:rPr>
      <w:rFonts w:ascii="Segoe UI" w:eastAsiaTheme="minorHAnsi" w:hAnsi="Segoe UI"/>
      <w:sz w:val="20"/>
      <w:lang w:eastAsia="en-US"/>
    </w:rPr>
  </w:style>
  <w:style w:type="paragraph" w:customStyle="1" w:styleId="91856E84E8F046A29FB08EE83BC4634D12">
    <w:name w:val="91856E84E8F046A29FB08EE83BC4634D12"/>
    <w:rsid w:val="0020671A"/>
    <w:pPr>
      <w:spacing w:line="252" w:lineRule="auto"/>
    </w:pPr>
    <w:rPr>
      <w:rFonts w:ascii="Segoe UI" w:eastAsiaTheme="minorHAnsi" w:hAnsi="Segoe UI"/>
      <w:sz w:val="20"/>
      <w:lang w:eastAsia="en-US"/>
    </w:rPr>
  </w:style>
  <w:style w:type="paragraph" w:customStyle="1" w:styleId="0F5F48AD58A849EE914713B053BC554212">
    <w:name w:val="0F5F48AD58A849EE914713B053BC554212"/>
    <w:rsid w:val="0020671A"/>
    <w:pPr>
      <w:spacing w:line="252" w:lineRule="auto"/>
    </w:pPr>
    <w:rPr>
      <w:rFonts w:ascii="Segoe UI" w:eastAsiaTheme="minorHAnsi" w:hAnsi="Segoe UI"/>
      <w:sz w:val="20"/>
      <w:lang w:eastAsia="en-US"/>
    </w:rPr>
  </w:style>
  <w:style w:type="paragraph" w:customStyle="1" w:styleId="A4582DA994014FA3979922E8D0C0C27D12">
    <w:name w:val="A4582DA994014FA3979922E8D0C0C27D12"/>
    <w:rsid w:val="0020671A"/>
    <w:pPr>
      <w:spacing w:line="252" w:lineRule="auto"/>
    </w:pPr>
    <w:rPr>
      <w:rFonts w:ascii="Segoe UI" w:eastAsiaTheme="minorHAnsi" w:hAnsi="Segoe UI"/>
      <w:sz w:val="20"/>
      <w:lang w:eastAsia="en-US"/>
    </w:rPr>
  </w:style>
  <w:style w:type="paragraph" w:customStyle="1" w:styleId="D01D1F12ED3F4F0CA1665BF5971C8E1C12">
    <w:name w:val="D01D1F12ED3F4F0CA1665BF5971C8E1C12"/>
    <w:rsid w:val="0020671A"/>
    <w:pPr>
      <w:spacing w:line="252" w:lineRule="auto"/>
    </w:pPr>
    <w:rPr>
      <w:rFonts w:ascii="Segoe UI" w:eastAsiaTheme="minorHAnsi" w:hAnsi="Segoe UI"/>
      <w:sz w:val="20"/>
      <w:lang w:eastAsia="en-US"/>
    </w:rPr>
  </w:style>
  <w:style w:type="paragraph" w:customStyle="1" w:styleId="632D173068DA4ACA95A98B47D92DF1EF12">
    <w:name w:val="632D173068DA4ACA95A98B47D92DF1EF12"/>
    <w:rsid w:val="0020671A"/>
    <w:pPr>
      <w:spacing w:line="252" w:lineRule="auto"/>
    </w:pPr>
    <w:rPr>
      <w:rFonts w:ascii="Segoe UI" w:eastAsiaTheme="minorHAnsi" w:hAnsi="Segoe UI"/>
      <w:sz w:val="20"/>
      <w:lang w:eastAsia="en-US"/>
    </w:rPr>
  </w:style>
  <w:style w:type="paragraph" w:customStyle="1" w:styleId="BD086AF471E646A58608B267EE48AAD112">
    <w:name w:val="BD086AF471E646A58608B267EE48AAD112"/>
    <w:rsid w:val="0020671A"/>
    <w:pPr>
      <w:spacing w:line="252" w:lineRule="auto"/>
    </w:pPr>
    <w:rPr>
      <w:rFonts w:ascii="Segoe UI" w:eastAsiaTheme="minorHAnsi" w:hAnsi="Segoe UI"/>
      <w:sz w:val="20"/>
      <w:lang w:eastAsia="en-US"/>
    </w:rPr>
  </w:style>
  <w:style w:type="paragraph" w:customStyle="1" w:styleId="79906417F751441E9852E045DFD9B3B012">
    <w:name w:val="79906417F751441E9852E045DFD9B3B012"/>
    <w:rsid w:val="0020671A"/>
    <w:pPr>
      <w:spacing w:line="252" w:lineRule="auto"/>
    </w:pPr>
    <w:rPr>
      <w:rFonts w:ascii="Segoe UI" w:eastAsiaTheme="minorHAnsi" w:hAnsi="Segoe UI"/>
      <w:sz w:val="20"/>
      <w:lang w:eastAsia="en-US"/>
    </w:rPr>
  </w:style>
  <w:style w:type="paragraph" w:customStyle="1" w:styleId="CEC39872085545DFA81B898A9C2A7ABB12">
    <w:name w:val="CEC39872085545DFA81B898A9C2A7ABB12"/>
    <w:rsid w:val="0020671A"/>
    <w:pPr>
      <w:spacing w:line="252" w:lineRule="auto"/>
    </w:pPr>
    <w:rPr>
      <w:rFonts w:ascii="Segoe UI" w:eastAsiaTheme="minorHAnsi" w:hAnsi="Segoe UI"/>
      <w:sz w:val="20"/>
      <w:lang w:eastAsia="en-US"/>
    </w:rPr>
  </w:style>
  <w:style w:type="paragraph" w:customStyle="1" w:styleId="CE0CC73C5F3741E991F6D08EFCADD08A12">
    <w:name w:val="CE0CC73C5F3741E991F6D08EFCADD08A12"/>
    <w:rsid w:val="0020671A"/>
    <w:pPr>
      <w:spacing w:line="252" w:lineRule="auto"/>
    </w:pPr>
    <w:rPr>
      <w:rFonts w:ascii="Segoe UI" w:eastAsiaTheme="minorHAnsi" w:hAnsi="Segoe UI"/>
      <w:sz w:val="20"/>
      <w:lang w:eastAsia="en-US"/>
    </w:rPr>
  </w:style>
  <w:style w:type="paragraph" w:customStyle="1" w:styleId="C48824CB6AC84441A214F2CD25E536D512">
    <w:name w:val="C48824CB6AC84441A214F2CD25E536D512"/>
    <w:rsid w:val="0020671A"/>
    <w:pPr>
      <w:spacing w:line="252" w:lineRule="auto"/>
    </w:pPr>
    <w:rPr>
      <w:rFonts w:ascii="Segoe UI" w:eastAsiaTheme="minorHAnsi" w:hAnsi="Segoe UI"/>
      <w:sz w:val="20"/>
      <w:lang w:eastAsia="en-US"/>
    </w:rPr>
  </w:style>
  <w:style w:type="paragraph" w:customStyle="1" w:styleId="B57553D5B0894143826DA1192D74592B12">
    <w:name w:val="B57553D5B0894143826DA1192D74592B12"/>
    <w:rsid w:val="0020671A"/>
    <w:pPr>
      <w:spacing w:line="252" w:lineRule="auto"/>
    </w:pPr>
    <w:rPr>
      <w:rFonts w:ascii="Segoe UI" w:eastAsiaTheme="minorHAnsi" w:hAnsi="Segoe UI"/>
      <w:sz w:val="20"/>
      <w:lang w:eastAsia="en-US"/>
    </w:rPr>
  </w:style>
  <w:style w:type="paragraph" w:customStyle="1" w:styleId="089CCE2EC52940018A0C84C5DF33211612">
    <w:name w:val="089CCE2EC52940018A0C84C5DF33211612"/>
    <w:rsid w:val="0020671A"/>
    <w:pPr>
      <w:spacing w:line="252" w:lineRule="auto"/>
    </w:pPr>
    <w:rPr>
      <w:rFonts w:ascii="Segoe UI" w:eastAsiaTheme="minorHAnsi" w:hAnsi="Segoe UI"/>
      <w:sz w:val="20"/>
      <w:lang w:eastAsia="en-US"/>
    </w:rPr>
  </w:style>
  <w:style w:type="paragraph" w:customStyle="1" w:styleId="FF61BE51349648F0BC344EA5C47BEB1C12">
    <w:name w:val="FF61BE51349648F0BC344EA5C47BEB1C12"/>
    <w:rsid w:val="0020671A"/>
    <w:pPr>
      <w:spacing w:line="252" w:lineRule="auto"/>
    </w:pPr>
    <w:rPr>
      <w:rFonts w:ascii="Segoe UI" w:eastAsiaTheme="minorHAnsi" w:hAnsi="Segoe UI"/>
      <w:sz w:val="20"/>
      <w:lang w:eastAsia="en-US"/>
    </w:rPr>
  </w:style>
  <w:style w:type="paragraph" w:customStyle="1" w:styleId="FA2973D9BC7342FD8C20264D8431CECA12">
    <w:name w:val="FA2973D9BC7342FD8C20264D8431CECA12"/>
    <w:rsid w:val="0020671A"/>
    <w:pPr>
      <w:spacing w:line="252" w:lineRule="auto"/>
    </w:pPr>
    <w:rPr>
      <w:rFonts w:ascii="Segoe UI" w:eastAsiaTheme="minorHAnsi" w:hAnsi="Segoe UI"/>
      <w:sz w:val="20"/>
      <w:lang w:eastAsia="en-US"/>
    </w:rPr>
  </w:style>
  <w:style w:type="paragraph" w:customStyle="1" w:styleId="9B48F0D5F2EC47A08B0E177C2FDEF6B112">
    <w:name w:val="9B48F0D5F2EC47A08B0E177C2FDEF6B112"/>
    <w:rsid w:val="0020671A"/>
    <w:pPr>
      <w:spacing w:line="252" w:lineRule="auto"/>
    </w:pPr>
    <w:rPr>
      <w:rFonts w:ascii="Segoe UI" w:eastAsiaTheme="minorHAnsi" w:hAnsi="Segoe UI"/>
      <w:sz w:val="20"/>
      <w:lang w:eastAsia="en-US"/>
    </w:rPr>
  </w:style>
  <w:style w:type="paragraph" w:customStyle="1" w:styleId="CD3934C29AE1454BAC9C9DA7537DCFFB12">
    <w:name w:val="CD3934C29AE1454BAC9C9DA7537DCFFB12"/>
    <w:rsid w:val="0020671A"/>
    <w:pPr>
      <w:spacing w:line="252" w:lineRule="auto"/>
    </w:pPr>
    <w:rPr>
      <w:rFonts w:ascii="Segoe UI" w:eastAsiaTheme="minorHAnsi" w:hAnsi="Segoe UI"/>
      <w:sz w:val="20"/>
      <w:lang w:eastAsia="en-US"/>
    </w:rPr>
  </w:style>
  <w:style w:type="paragraph" w:customStyle="1" w:styleId="7AC7C8C28BBC4771A5EF6AE87A9FFBCC12">
    <w:name w:val="7AC7C8C28BBC4771A5EF6AE87A9FFBCC12"/>
    <w:rsid w:val="0020671A"/>
    <w:pPr>
      <w:spacing w:line="252" w:lineRule="auto"/>
    </w:pPr>
    <w:rPr>
      <w:rFonts w:ascii="Segoe UI" w:eastAsiaTheme="minorHAnsi" w:hAnsi="Segoe UI"/>
      <w:sz w:val="20"/>
      <w:lang w:eastAsia="en-US"/>
    </w:rPr>
  </w:style>
  <w:style w:type="paragraph" w:customStyle="1" w:styleId="746DD83D48FB492F902C90A7A9B742D412">
    <w:name w:val="746DD83D48FB492F902C90A7A9B742D412"/>
    <w:rsid w:val="0020671A"/>
    <w:pPr>
      <w:spacing w:line="252" w:lineRule="auto"/>
    </w:pPr>
    <w:rPr>
      <w:rFonts w:ascii="Segoe UI" w:eastAsiaTheme="minorHAnsi" w:hAnsi="Segoe UI"/>
      <w:sz w:val="20"/>
      <w:lang w:eastAsia="en-US"/>
    </w:rPr>
  </w:style>
  <w:style w:type="paragraph" w:customStyle="1" w:styleId="99F2725A6B27430F9952A28189CBBBD312">
    <w:name w:val="99F2725A6B27430F9952A28189CBBBD312"/>
    <w:rsid w:val="0020671A"/>
    <w:pPr>
      <w:spacing w:line="252" w:lineRule="auto"/>
    </w:pPr>
    <w:rPr>
      <w:rFonts w:ascii="Segoe UI" w:eastAsiaTheme="minorHAnsi" w:hAnsi="Segoe UI"/>
      <w:sz w:val="20"/>
      <w:lang w:eastAsia="en-US"/>
    </w:rPr>
  </w:style>
  <w:style w:type="paragraph" w:customStyle="1" w:styleId="549420D04A754CEA812C55B38F862E2412">
    <w:name w:val="549420D04A754CEA812C55B38F862E2412"/>
    <w:rsid w:val="0020671A"/>
    <w:pPr>
      <w:spacing w:line="252" w:lineRule="auto"/>
    </w:pPr>
    <w:rPr>
      <w:rFonts w:ascii="Segoe UI" w:eastAsiaTheme="minorHAnsi" w:hAnsi="Segoe UI"/>
      <w:sz w:val="20"/>
      <w:lang w:eastAsia="en-US"/>
    </w:rPr>
  </w:style>
  <w:style w:type="paragraph" w:customStyle="1" w:styleId="F84AB49286AE4BDE82F2BB57F710AA2512">
    <w:name w:val="F84AB49286AE4BDE82F2BB57F710AA2512"/>
    <w:rsid w:val="0020671A"/>
    <w:pPr>
      <w:spacing w:line="252" w:lineRule="auto"/>
    </w:pPr>
    <w:rPr>
      <w:rFonts w:ascii="Segoe UI" w:eastAsiaTheme="minorHAnsi" w:hAnsi="Segoe UI"/>
      <w:sz w:val="20"/>
      <w:lang w:eastAsia="en-US"/>
    </w:rPr>
  </w:style>
  <w:style w:type="paragraph" w:customStyle="1" w:styleId="A8940ADA7AFD4CFF8E4A223740476A3812">
    <w:name w:val="A8940ADA7AFD4CFF8E4A223740476A3812"/>
    <w:rsid w:val="0020671A"/>
    <w:pPr>
      <w:spacing w:line="252" w:lineRule="auto"/>
    </w:pPr>
    <w:rPr>
      <w:rFonts w:ascii="Segoe UI" w:eastAsiaTheme="minorHAnsi" w:hAnsi="Segoe UI"/>
      <w:sz w:val="20"/>
      <w:lang w:eastAsia="en-US"/>
    </w:rPr>
  </w:style>
  <w:style w:type="paragraph" w:customStyle="1" w:styleId="091E620F8DCB4719B8CA64A0FEABD3FD12">
    <w:name w:val="091E620F8DCB4719B8CA64A0FEABD3FD12"/>
    <w:rsid w:val="0020671A"/>
    <w:pPr>
      <w:spacing w:line="252" w:lineRule="auto"/>
    </w:pPr>
    <w:rPr>
      <w:rFonts w:ascii="Segoe UI" w:eastAsiaTheme="minorHAnsi" w:hAnsi="Segoe UI"/>
      <w:sz w:val="20"/>
      <w:lang w:eastAsia="en-US"/>
    </w:rPr>
  </w:style>
  <w:style w:type="paragraph" w:customStyle="1" w:styleId="CA67CEE811E4410FAE5F97C311A380A212">
    <w:name w:val="CA67CEE811E4410FAE5F97C311A380A212"/>
    <w:rsid w:val="0020671A"/>
    <w:pPr>
      <w:spacing w:line="252" w:lineRule="auto"/>
    </w:pPr>
    <w:rPr>
      <w:rFonts w:ascii="Segoe UI" w:eastAsiaTheme="minorHAnsi" w:hAnsi="Segoe UI"/>
      <w:sz w:val="20"/>
      <w:lang w:eastAsia="en-US"/>
    </w:rPr>
  </w:style>
  <w:style w:type="paragraph" w:customStyle="1" w:styleId="150D1E77237649AABDBB9DCEF5DC63E912">
    <w:name w:val="150D1E77237649AABDBB9DCEF5DC63E912"/>
    <w:rsid w:val="0020671A"/>
    <w:pPr>
      <w:spacing w:line="252" w:lineRule="auto"/>
    </w:pPr>
    <w:rPr>
      <w:rFonts w:ascii="Segoe UI" w:eastAsiaTheme="minorHAnsi" w:hAnsi="Segoe UI"/>
      <w:sz w:val="20"/>
      <w:lang w:eastAsia="en-US"/>
    </w:rPr>
  </w:style>
  <w:style w:type="paragraph" w:customStyle="1" w:styleId="4683EB5F951B43F182CD7B98E341F8D612">
    <w:name w:val="4683EB5F951B43F182CD7B98E341F8D612"/>
    <w:rsid w:val="0020671A"/>
    <w:pPr>
      <w:spacing w:line="252" w:lineRule="auto"/>
    </w:pPr>
    <w:rPr>
      <w:rFonts w:ascii="Segoe UI" w:eastAsiaTheme="minorHAnsi" w:hAnsi="Segoe UI"/>
      <w:sz w:val="20"/>
      <w:lang w:eastAsia="en-US"/>
    </w:rPr>
  </w:style>
  <w:style w:type="paragraph" w:customStyle="1" w:styleId="C40F1E21CB5D4BA68F5AAA961C925C0812">
    <w:name w:val="C40F1E21CB5D4BA68F5AAA961C925C0812"/>
    <w:rsid w:val="0020671A"/>
    <w:pPr>
      <w:spacing w:line="252" w:lineRule="auto"/>
    </w:pPr>
    <w:rPr>
      <w:rFonts w:ascii="Segoe UI" w:eastAsiaTheme="minorHAnsi" w:hAnsi="Segoe UI"/>
      <w:sz w:val="20"/>
      <w:lang w:eastAsia="en-US"/>
    </w:rPr>
  </w:style>
  <w:style w:type="paragraph" w:customStyle="1" w:styleId="0B898C0DD89F4C3A9360D0F220FF78BB12">
    <w:name w:val="0B898C0DD89F4C3A9360D0F220FF78BB12"/>
    <w:rsid w:val="0020671A"/>
    <w:pPr>
      <w:spacing w:line="252" w:lineRule="auto"/>
    </w:pPr>
    <w:rPr>
      <w:rFonts w:ascii="Segoe UI" w:eastAsiaTheme="minorHAnsi" w:hAnsi="Segoe UI"/>
      <w:sz w:val="20"/>
      <w:lang w:eastAsia="en-US"/>
    </w:rPr>
  </w:style>
  <w:style w:type="paragraph" w:customStyle="1" w:styleId="BD942878DCC64A6789E06A2FBC87ED2A12">
    <w:name w:val="BD942878DCC64A6789E06A2FBC87ED2A12"/>
    <w:rsid w:val="0020671A"/>
    <w:pPr>
      <w:spacing w:line="252" w:lineRule="auto"/>
    </w:pPr>
    <w:rPr>
      <w:rFonts w:ascii="Segoe UI" w:eastAsiaTheme="minorHAnsi" w:hAnsi="Segoe UI"/>
      <w:sz w:val="20"/>
      <w:lang w:eastAsia="en-US"/>
    </w:rPr>
  </w:style>
  <w:style w:type="paragraph" w:customStyle="1" w:styleId="CE36F9191A0A45F0BBC0E1AE6686D9EE12">
    <w:name w:val="CE36F9191A0A45F0BBC0E1AE6686D9EE12"/>
    <w:rsid w:val="0020671A"/>
    <w:pPr>
      <w:spacing w:line="252" w:lineRule="auto"/>
    </w:pPr>
    <w:rPr>
      <w:rFonts w:ascii="Segoe UI" w:eastAsiaTheme="minorHAnsi" w:hAnsi="Segoe UI"/>
      <w:sz w:val="20"/>
      <w:lang w:eastAsia="en-US"/>
    </w:rPr>
  </w:style>
  <w:style w:type="paragraph" w:customStyle="1" w:styleId="0255FA03E5A64B5EB486BA177C9911F522">
    <w:name w:val="0255FA03E5A64B5EB486BA177C9911F522"/>
    <w:rsid w:val="0020671A"/>
    <w:pPr>
      <w:spacing w:line="252" w:lineRule="auto"/>
    </w:pPr>
    <w:rPr>
      <w:rFonts w:ascii="Segoe UI" w:eastAsiaTheme="minorHAnsi" w:hAnsi="Segoe UI"/>
      <w:sz w:val="20"/>
      <w:lang w:eastAsia="en-US"/>
    </w:rPr>
  </w:style>
  <w:style w:type="paragraph" w:customStyle="1" w:styleId="B245A21CF7FE48998830656EFE23042C21">
    <w:name w:val="B245A21CF7FE48998830656EFE23042C21"/>
    <w:rsid w:val="0020671A"/>
    <w:pPr>
      <w:spacing w:line="252" w:lineRule="auto"/>
    </w:pPr>
    <w:rPr>
      <w:rFonts w:ascii="Segoe UI" w:eastAsiaTheme="minorHAnsi" w:hAnsi="Segoe UI"/>
      <w:sz w:val="20"/>
      <w:lang w:eastAsia="en-US"/>
    </w:rPr>
  </w:style>
  <w:style w:type="paragraph" w:customStyle="1" w:styleId="E961E2081D4248ED9CD65AD0AB3FDBFA22">
    <w:name w:val="E961E2081D4248ED9CD65AD0AB3FDBFA22"/>
    <w:rsid w:val="0020671A"/>
    <w:pPr>
      <w:spacing w:line="252" w:lineRule="auto"/>
    </w:pPr>
    <w:rPr>
      <w:rFonts w:ascii="Segoe UI" w:eastAsiaTheme="minorHAnsi" w:hAnsi="Segoe UI"/>
      <w:sz w:val="20"/>
      <w:lang w:eastAsia="en-US"/>
    </w:rPr>
  </w:style>
  <w:style w:type="paragraph" w:customStyle="1" w:styleId="41CA42C6E4B946869F8E73A8D305DB3C21">
    <w:name w:val="41CA42C6E4B946869F8E73A8D305DB3C21"/>
    <w:rsid w:val="0020671A"/>
    <w:pPr>
      <w:spacing w:line="252" w:lineRule="auto"/>
    </w:pPr>
    <w:rPr>
      <w:rFonts w:ascii="Segoe UI" w:eastAsiaTheme="minorHAnsi" w:hAnsi="Segoe UI"/>
      <w:sz w:val="20"/>
      <w:lang w:eastAsia="en-US"/>
    </w:rPr>
  </w:style>
  <w:style w:type="paragraph" w:customStyle="1" w:styleId="E5616B7ECDE24B6C8963281557AC12EA21">
    <w:name w:val="E5616B7ECDE24B6C8963281557AC12EA21"/>
    <w:rsid w:val="0020671A"/>
    <w:pPr>
      <w:spacing w:line="252" w:lineRule="auto"/>
    </w:pPr>
    <w:rPr>
      <w:rFonts w:ascii="Segoe UI" w:eastAsiaTheme="minorHAnsi" w:hAnsi="Segoe UI"/>
      <w:sz w:val="20"/>
      <w:lang w:eastAsia="en-US"/>
    </w:rPr>
  </w:style>
  <w:style w:type="paragraph" w:customStyle="1" w:styleId="41BDE8037F1D4D5D8C5C84FC5B0E67FC12">
    <w:name w:val="41BDE8037F1D4D5D8C5C84FC5B0E67FC12"/>
    <w:rsid w:val="0020671A"/>
    <w:pPr>
      <w:spacing w:line="252" w:lineRule="auto"/>
    </w:pPr>
    <w:rPr>
      <w:rFonts w:ascii="Segoe UI" w:eastAsiaTheme="minorHAnsi" w:hAnsi="Segoe UI"/>
      <w:sz w:val="20"/>
      <w:lang w:eastAsia="en-US"/>
    </w:rPr>
  </w:style>
  <w:style w:type="paragraph" w:customStyle="1" w:styleId="A75C03DB7720427E980DAF6A0C1971883">
    <w:name w:val="A75C03DB7720427E980DAF6A0C1971883"/>
    <w:rsid w:val="0020671A"/>
    <w:pPr>
      <w:spacing w:line="252" w:lineRule="auto"/>
    </w:pPr>
    <w:rPr>
      <w:rFonts w:ascii="Segoe UI" w:eastAsiaTheme="minorHAnsi" w:hAnsi="Segoe UI"/>
      <w:sz w:val="20"/>
      <w:lang w:eastAsia="en-US"/>
    </w:rPr>
  </w:style>
  <w:style w:type="paragraph" w:customStyle="1" w:styleId="A51CE02EE1A6469698D00E7AAC00026D3">
    <w:name w:val="A51CE02EE1A6469698D00E7AAC00026D3"/>
    <w:rsid w:val="0020671A"/>
    <w:pPr>
      <w:spacing w:line="252" w:lineRule="auto"/>
    </w:pPr>
    <w:rPr>
      <w:rFonts w:ascii="Segoe UI" w:eastAsiaTheme="minorHAnsi" w:hAnsi="Segoe UI"/>
      <w:sz w:val="20"/>
      <w:lang w:eastAsia="en-US"/>
    </w:rPr>
  </w:style>
  <w:style w:type="paragraph" w:customStyle="1" w:styleId="9009207D23AE443985F16D129482B6263">
    <w:name w:val="9009207D23AE443985F16D129482B6263"/>
    <w:rsid w:val="0020671A"/>
    <w:pPr>
      <w:spacing w:line="252" w:lineRule="auto"/>
    </w:pPr>
    <w:rPr>
      <w:rFonts w:ascii="Segoe UI" w:eastAsiaTheme="minorHAnsi" w:hAnsi="Segoe UI"/>
      <w:sz w:val="20"/>
      <w:lang w:eastAsia="en-US"/>
    </w:rPr>
  </w:style>
  <w:style w:type="paragraph" w:customStyle="1" w:styleId="8E41A9A55DDC4CEE914FAF2585A651773">
    <w:name w:val="8E41A9A55DDC4CEE914FAF2585A651773"/>
    <w:rsid w:val="0020671A"/>
    <w:pPr>
      <w:spacing w:line="252" w:lineRule="auto"/>
    </w:pPr>
    <w:rPr>
      <w:rFonts w:ascii="Segoe UI" w:eastAsiaTheme="minorHAnsi" w:hAnsi="Segoe UI"/>
      <w:sz w:val="20"/>
      <w:lang w:eastAsia="en-US"/>
    </w:rPr>
  </w:style>
  <w:style w:type="paragraph" w:customStyle="1" w:styleId="2301AC7856354E22BA00C141ABAD363B3">
    <w:name w:val="2301AC7856354E22BA00C141ABAD363B3"/>
    <w:rsid w:val="0020671A"/>
    <w:pPr>
      <w:spacing w:line="252" w:lineRule="auto"/>
    </w:pPr>
    <w:rPr>
      <w:rFonts w:ascii="Segoe UI" w:eastAsiaTheme="minorHAnsi" w:hAnsi="Segoe UI"/>
      <w:sz w:val="20"/>
      <w:lang w:eastAsia="en-US"/>
    </w:rPr>
  </w:style>
  <w:style w:type="paragraph" w:customStyle="1" w:styleId="19EC826FB4A34109999260A7B4EDDAFF3">
    <w:name w:val="19EC826FB4A34109999260A7B4EDDAFF3"/>
    <w:rsid w:val="0020671A"/>
    <w:pPr>
      <w:spacing w:line="252" w:lineRule="auto"/>
    </w:pPr>
    <w:rPr>
      <w:rFonts w:ascii="Segoe UI" w:eastAsiaTheme="minorHAnsi" w:hAnsi="Segoe UI"/>
      <w:sz w:val="20"/>
      <w:lang w:eastAsia="en-US"/>
    </w:rPr>
  </w:style>
  <w:style w:type="paragraph" w:customStyle="1" w:styleId="45871844D789449A8A764ADD55C2A51F">
    <w:name w:val="45871844D789449A8A764ADD55C2A51F"/>
    <w:rsid w:val="0032108B"/>
    <w:pPr>
      <w:spacing w:after="160" w:line="259" w:lineRule="auto"/>
    </w:pPr>
  </w:style>
  <w:style w:type="paragraph" w:customStyle="1" w:styleId="FCCC7DBA5C94407FAD12A7F673906B5013">
    <w:name w:val="FCCC7DBA5C94407FAD12A7F673906B5013"/>
    <w:rsid w:val="00DF0812"/>
    <w:pPr>
      <w:spacing w:line="252" w:lineRule="auto"/>
    </w:pPr>
    <w:rPr>
      <w:rFonts w:ascii="Segoe UI" w:eastAsiaTheme="minorHAnsi" w:hAnsi="Segoe UI"/>
      <w:sz w:val="20"/>
      <w:lang w:eastAsia="en-US"/>
    </w:rPr>
  </w:style>
  <w:style w:type="paragraph" w:customStyle="1" w:styleId="DB9ECE6D342A4B2698BC4E41816B06FC13">
    <w:name w:val="DB9ECE6D342A4B2698BC4E41816B06FC13"/>
    <w:rsid w:val="00DF0812"/>
    <w:pPr>
      <w:spacing w:line="252" w:lineRule="auto"/>
    </w:pPr>
    <w:rPr>
      <w:rFonts w:ascii="Segoe UI" w:eastAsiaTheme="minorHAnsi" w:hAnsi="Segoe UI"/>
      <w:sz w:val="20"/>
      <w:lang w:eastAsia="en-US"/>
    </w:rPr>
  </w:style>
  <w:style w:type="paragraph" w:customStyle="1" w:styleId="E4CE620FC73649C5B01A37D0EF2398CE13">
    <w:name w:val="E4CE620FC73649C5B01A37D0EF2398CE13"/>
    <w:rsid w:val="00DF0812"/>
    <w:pPr>
      <w:spacing w:line="252" w:lineRule="auto"/>
    </w:pPr>
    <w:rPr>
      <w:rFonts w:ascii="Segoe UI" w:eastAsiaTheme="minorHAnsi" w:hAnsi="Segoe UI"/>
      <w:sz w:val="20"/>
      <w:lang w:eastAsia="en-US"/>
    </w:rPr>
  </w:style>
  <w:style w:type="paragraph" w:customStyle="1" w:styleId="2C0B6D5C506847A1907C025A58E72F4213">
    <w:name w:val="2C0B6D5C506847A1907C025A58E72F4213"/>
    <w:rsid w:val="00DF0812"/>
    <w:pPr>
      <w:spacing w:line="252" w:lineRule="auto"/>
    </w:pPr>
    <w:rPr>
      <w:rFonts w:ascii="Segoe UI" w:eastAsiaTheme="minorHAnsi" w:hAnsi="Segoe UI"/>
      <w:sz w:val="20"/>
      <w:lang w:eastAsia="en-US"/>
    </w:rPr>
  </w:style>
  <w:style w:type="paragraph" w:customStyle="1" w:styleId="68B378695B4244B0BE76BBE67C2FD45C13">
    <w:name w:val="68B378695B4244B0BE76BBE67C2FD45C13"/>
    <w:rsid w:val="00DF0812"/>
    <w:pPr>
      <w:spacing w:line="252" w:lineRule="auto"/>
    </w:pPr>
    <w:rPr>
      <w:rFonts w:ascii="Segoe UI" w:eastAsiaTheme="minorHAnsi" w:hAnsi="Segoe UI"/>
      <w:sz w:val="20"/>
      <w:lang w:eastAsia="en-US"/>
    </w:rPr>
  </w:style>
  <w:style w:type="paragraph" w:customStyle="1" w:styleId="C734BA2FD8C3459482F6547871B2261213">
    <w:name w:val="C734BA2FD8C3459482F6547871B2261213"/>
    <w:rsid w:val="00DF0812"/>
    <w:pPr>
      <w:spacing w:line="252" w:lineRule="auto"/>
    </w:pPr>
    <w:rPr>
      <w:rFonts w:ascii="Segoe UI" w:eastAsiaTheme="minorHAnsi" w:hAnsi="Segoe UI"/>
      <w:sz w:val="20"/>
      <w:lang w:eastAsia="en-US"/>
    </w:rPr>
  </w:style>
  <w:style w:type="paragraph" w:customStyle="1" w:styleId="BE5B93FEEE564BD4A150AE1EC9C656F313">
    <w:name w:val="BE5B93FEEE564BD4A150AE1EC9C656F313"/>
    <w:rsid w:val="00DF0812"/>
    <w:pPr>
      <w:spacing w:line="252" w:lineRule="auto"/>
    </w:pPr>
    <w:rPr>
      <w:rFonts w:ascii="Segoe UI" w:eastAsiaTheme="minorHAnsi" w:hAnsi="Segoe UI"/>
      <w:sz w:val="20"/>
      <w:lang w:eastAsia="en-US"/>
    </w:rPr>
  </w:style>
  <w:style w:type="paragraph" w:customStyle="1" w:styleId="D1CC531666C74B1D977648F4CDAD777313">
    <w:name w:val="D1CC531666C74B1D977648F4CDAD777313"/>
    <w:rsid w:val="00DF0812"/>
    <w:pPr>
      <w:spacing w:line="252" w:lineRule="auto"/>
    </w:pPr>
    <w:rPr>
      <w:rFonts w:ascii="Segoe UI" w:eastAsiaTheme="minorHAnsi" w:hAnsi="Segoe UI"/>
      <w:sz w:val="20"/>
      <w:lang w:eastAsia="en-US"/>
    </w:rPr>
  </w:style>
  <w:style w:type="paragraph" w:customStyle="1" w:styleId="E308281BEBB949ADB4C84CFFBF70767213">
    <w:name w:val="E308281BEBB949ADB4C84CFFBF70767213"/>
    <w:rsid w:val="00DF0812"/>
    <w:pPr>
      <w:spacing w:line="252" w:lineRule="auto"/>
    </w:pPr>
    <w:rPr>
      <w:rFonts w:ascii="Segoe UI" w:eastAsiaTheme="minorHAnsi" w:hAnsi="Segoe UI"/>
      <w:sz w:val="20"/>
      <w:lang w:eastAsia="en-US"/>
    </w:rPr>
  </w:style>
  <w:style w:type="paragraph" w:customStyle="1" w:styleId="7F45A34C4BB5488BB27B5C6275CE204C13">
    <w:name w:val="7F45A34C4BB5488BB27B5C6275CE204C13"/>
    <w:rsid w:val="00DF0812"/>
    <w:pPr>
      <w:spacing w:line="252" w:lineRule="auto"/>
    </w:pPr>
    <w:rPr>
      <w:rFonts w:ascii="Segoe UI" w:eastAsiaTheme="minorHAnsi" w:hAnsi="Segoe UI"/>
      <w:sz w:val="20"/>
      <w:lang w:eastAsia="en-US"/>
    </w:rPr>
  </w:style>
  <w:style w:type="paragraph" w:customStyle="1" w:styleId="91856E84E8F046A29FB08EE83BC4634D13">
    <w:name w:val="91856E84E8F046A29FB08EE83BC4634D13"/>
    <w:rsid w:val="00DF0812"/>
    <w:pPr>
      <w:spacing w:line="252" w:lineRule="auto"/>
    </w:pPr>
    <w:rPr>
      <w:rFonts w:ascii="Segoe UI" w:eastAsiaTheme="minorHAnsi" w:hAnsi="Segoe UI"/>
      <w:sz w:val="20"/>
      <w:lang w:eastAsia="en-US"/>
    </w:rPr>
  </w:style>
  <w:style w:type="paragraph" w:customStyle="1" w:styleId="0F5F48AD58A849EE914713B053BC554213">
    <w:name w:val="0F5F48AD58A849EE914713B053BC554213"/>
    <w:rsid w:val="00DF0812"/>
    <w:pPr>
      <w:spacing w:line="252" w:lineRule="auto"/>
    </w:pPr>
    <w:rPr>
      <w:rFonts w:ascii="Segoe UI" w:eastAsiaTheme="minorHAnsi" w:hAnsi="Segoe UI"/>
      <w:sz w:val="20"/>
      <w:lang w:eastAsia="en-US"/>
    </w:rPr>
  </w:style>
  <w:style w:type="paragraph" w:customStyle="1" w:styleId="A4582DA994014FA3979922E8D0C0C27D13">
    <w:name w:val="A4582DA994014FA3979922E8D0C0C27D13"/>
    <w:rsid w:val="00DF0812"/>
    <w:pPr>
      <w:spacing w:line="252" w:lineRule="auto"/>
    </w:pPr>
    <w:rPr>
      <w:rFonts w:ascii="Segoe UI" w:eastAsiaTheme="minorHAnsi" w:hAnsi="Segoe UI"/>
      <w:sz w:val="20"/>
      <w:lang w:eastAsia="en-US"/>
    </w:rPr>
  </w:style>
  <w:style w:type="paragraph" w:customStyle="1" w:styleId="D01D1F12ED3F4F0CA1665BF5971C8E1C13">
    <w:name w:val="D01D1F12ED3F4F0CA1665BF5971C8E1C13"/>
    <w:rsid w:val="00DF0812"/>
    <w:pPr>
      <w:spacing w:line="252" w:lineRule="auto"/>
    </w:pPr>
    <w:rPr>
      <w:rFonts w:ascii="Segoe UI" w:eastAsiaTheme="minorHAnsi" w:hAnsi="Segoe UI"/>
      <w:sz w:val="20"/>
      <w:lang w:eastAsia="en-US"/>
    </w:rPr>
  </w:style>
  <w:style w:type="paragraph" w:customStyle="1" w:styleId="632D173068DA4ACA95A98B47D92DF1EF13">
    <w:name w:val="632D173068DA4ACA95A98B47D92DF1EF13"/>
    <w:rsid w:val="00DF0812"/>
    <w:pPr>
      <w:spacing w:line="252" w:lineRule="auto"/>
    </w:pPr>
    <w:rPr>
      <w:rFonts w:ascii="Segoe UI" w:eastAsiaTheme="minorHAnsi" w:hAnsi="Segoe UI"/>
      <w:sz w:val="20"/>
      <w:lang w:eastAsia="en-US"/>
    </w:rPr>
  </w:style>
  <w:style w:type="paragraph" w:customStyle="1" w:styleId="BD086AF471E646A58608B267EE48AAD113">
    <w:name w:val="BD086AF471E646A58608B267EE48AAD113"/>
    <w:rsid w:val="00DF0812"/>
    <w:pPr>
      <w:spacing w:line="252" w:lineRule="auto"/>
    </w:pPr>
    <w:rPr>
      <w:rFonts w:ascii="Segoe UI" w:eastAsiaTheme="minorHAnsi" w:hAnsi="Segoe UI"/>
      <w:sz w:val="20"/>
      <w:lang w:eastAsia="en-US"/>
    </w:rPr>
  </w:style>
  <w:style w:type="paragraph" w:customStyle="1" w:styleId="79906417F751441E9852E045DFD9B3B013">
    <w:name w:val="79906417F751441E9852E045DFD9B3B013"/>
    <w:rsid w:val="00DF0812"/>
    <w:pPr>
      <w:spacing w:line="252" w:lineRule="auto"/>
    </w:pPr>
    <w:rPr>
      <w:rFonts w:ascii="Segoe UI" w:eastAsiaTheme="minorHAnsi" w:hAnsi="Segoe UI"/>
      <w:sz w:val="20"/>
      <w:lang w:eastAsia="en-US"/>
    </w:rPr>
  </w:style>
  <w:style w:type="paragraph" w:customStyle="1" w:styleId="CEC39872085545DFA81B898A9C2A7ABB13">
    <w:name w:val="CEC39872085545DFA81B898A9C2A7ABB13"/>
    <w:rsid w:val="00DF0812"/>
    <w:pPr>
      <w:spacing w:line="252" w:lineRule="auto"/>
    </w:pPr>
    <w:rPr>
      <w:rFonts w:ascii="Segoe UI" w:eastAsiaTheme="minorHAnsi" w:hAnsi="Segoe UI"/>
      <w:sz w:val="20"/>
      <w:lang w:eastAsia="en-US"/>
    </w:rPr>
  </w:style>
  <w:style w:type="paragraph" w:customStyle="1" w:styleId="CE0CC73C5F3741E991F6D08EFCADD08A13">
    <w:name w:val="CE0CC73C5F3741E991F6D08EFCADD08A13"/>
    <w:rsid w:val="00DF0812"/>
    <w:pPr>
      <w:spacing w:line="252" w:lineRule="auto"/>
    </w:pPr>
    <w:rPr>
      <w:rFonts w:ascii="Segoe UI" w:eastAsiaTheme="minorHAnsi" w:hAnsi="Segoe UI"/>
      <w:sz w:val="20"/>
      <w:lang w:eastAsia="en-US"/>
    </w:rPr>
  </w:style>
  <w:style w:type="paragraph" w:customStyle="1" w:styleId="C48824CB6AC84441A214F2CD25E536D513">
    <w:name w:val="C48824CB6AC84441A214F2CD25E536D513"/>
    <w:rsid w:val="00DF0812"/>
    <w:pPr>
      <w:spacing w:line="252" w:lineRule="auto"/>
    </w:pPr>
    <w:rPr>
      <w:rFonts w:ascii="Segoe UI" w:eastAsiaTheme="minorHAnsi" w:hAnsi="Segoe UI"/>
      <w:sz w:val="20"/>
      <w:lang w:eastAsia="en-US"/>
    </w:rPr>
  </w:style>
  <w:style w:type="paragraph" w:customStyle="1" w:styleId="B57553D5B0894143826DA1192D74592B13">
    <w:name w:val="B57553D5B0894143826DA1192D74592B13"/>
    <w:rsid w:val="00DF0812"/>
    <w:pPr>
      <w:spacing w:line="252" w:lineRule="auto"/>
    </w:pPr>
    <w:rPr>
      <w:rFonts w:ascii="Segoe UI" w:eastAsiaTheme="minorHAnsi" w:hAnsi="Segoe UI"/>
      <w:sz w:val="20"/>
      <w:lang w:eastAsia="en-US"/>
    </w:rPr>
  </w:style>
  <w:style w:type="paragraph" w:customStyle="1" w:styleId="089CCE2EC52940018A0C84C5DF33211613">
    <w:name w:val="089CCE2EC52940018A0C84C5DF33211613"/>
    <w:rsid w:val="00DF0812"/>
    <w:pPr>
      <w:spacing w:line="252" w:lineRule="auto"/>
    </w:pPr>
    <w:rPr>
      <w:rFonts w:ascii="Segoe UI" w:eastAsiaTheme="minorHAnsi" w:hAnsi="Segoe UI"/>
      <w:sz w:val="20"/>
      <w:lang w:eastAsia="en-US"/>
    </w:rPr>
  </w:style>
  <w:style w:type="paragraph" w:customStyle="1" w:styleId="FF61BE51349648F0BC344EA5C47BEB1C13">
    <w:name w:val="FF61BE51349648F0BC344EA5C47BEB1C13"/>
    <w:rsid w:val="00DF0812"/>
    <w:pPr>
      <w:spacing w:line="252" w:lineRule="auto"/>
    </w:pPr>
    <w:rPr>
      <w:rFonts w:ascii="Segoe UI" w:eastAsiaTheme="minorHAnsi" w:hAnsi="Segoe UI"/>
      <w:sz w:val="20"/>
      <w:lang w:eastAsia="en-US"/>
    </w:rPr>
  </w:style>
  <w:style w:type="paragraph" w:customStyle="1" w:styleId="FA2973D9BC7342FD8C20264D8431CECA13">
    <w:name w:val="FA2973D9BC7342FD8C20264D8431CECA13"/>
    <w:rsid w:val="00DF0812"/>
    <w:pPr>
      <w:spacing w:line="252" w:lineRule="auto"/>
    </w:pPr>
    <w:rPr>
      <w:rFonts w:ascii="Segoe UI" w:eastAsiaTheme="minorHAnsi" w:hAnsi="Segoe UI"/>
      <w:sz w:val="20"/>
      <w:lang w:eastAsia="en-US"/>
    </w:rPr>
  </w:style>
  <w:style w:type="paragraph" w:customStyle="1" w:styleId="9B48F0D5F2EC47A08B0E177C2FDEF6B113">
    <w:name w:val="9B48F0D5F2EC47A08B0E177C2FDEF6B113"/>
    <w:rsid w:val="00DF0812"/>
    <w:pPr>
      <w:spacing w:line="252" w:lineRule="auto"/>
    </w:pPr>
    <w:rPr>
      <w:rFonts w:ascii="Segoe UI" w:eastAsiaTheme="minorHAnsi" w:hAnsi="Segoe UI"/>
      <w:sz w:val="20"/>
      <w:lang w:eastAsia="en-US"/>
    </w:rPr>
  </w:style>
  <w:style w:type="paragraph" w:customStyle="1" w:styleId="CD3934C29AE1454BAC9C9DA7537DCFFB13">
    <w:name w:val="CD3934C29AE1454BAC9C9DA7537DCFFB13"/>
    <w:rsid w:val="00DF0812"/>
    <w:pPr>
      <w:spacing w:line="252" w:lineRule="auto"/>
    </w:pPr>
    <w:rPr>
      <w:rFonts w:ascii="Segoe UI" w:eastAsiaTheme="minorHAnsi" w:hAnsi="Segoe UI"/>
      <w:sz w:val="20"/>
      <w:lang w:eastAsia="en-US"/>
    </w:rPr>
  </w:style>
  <w:style w:type="paragraph" w:customStyle="1" w:styleId="7AC7C8C28BBC4771A5EF6AE87A9FFBCC13">
    <w:name w:val="7AC7C8C28BBC4771A5EF6AE87A9FFBCC13"/>
    <w:rsid w:val="00DF0812"/>
    <w:pPr>
      <w:spacing w:line="252" w:lineRule="auto"/>
    </w:pPr>
    <w:rPr>
      <w:rFonts w:ascii="Segoe UI" w:eastAsiaTheme="minorHAnsi" w:hAnsi="Segoe UI"/>
      <w:sz w:val="20"/>
      <w:lang w:eastAsia="en-US"/>
    </w:rPr>
  </w:style>
  <w:style w:type="paragraph" w:customStyle="1" w:styleId="746DD83D48FB492F902C90A7A9B742D413">
    <w:name w:val="746DD83D48FB492F902C90A7A9B742D413"/>
    <w:rsid w:val="00DF0812"/>
    <w:pPr>
      <w:spacing w:line="252" w:lineRule="auto"/>
    </w:pPr>
    <w:rPr>
      <w:rFonts w:ascii="Segoe UI" w:eastAsiaTheme="minorHAnsi" w:hAnsi="Segoe UI"/>
      <w:sz w:val="20"/>
      <w:lang w:eastAsia="en-US"/>
    </w:rPr>
  </w:style>
  <w:style w:type="paragraph" w:customStyle="1" w:styleId="99F2725A6B27430F9952A28189CBBBD313">
    <w:name w:val="99F2725A6B27430F9952A28189CBBBD313"/>
    <w:rsid w:val="00DF0812"/>
    <w:pPr>
      <w:spacing w:line="252" w:lineRule="auto"/>
    </w:pPr>
    <w:rPr>
      <w:rFonts w:ascii="Segoe UI" w:eastAsiaTheme="minorHAnsi" w:hAnsi="Segoe UI"/>
      <w:sz w:val="20"/>
      <w:lang w:eastAsia="en-US"/>
    </w:rPr>
  </w:style>
  <w:style w:type="paragraph" w:customStyle="1" w:styleId="549420D04A754CEA812C55B38F862E2413">
    <w:name w:val="549420D04A754CEA812C55B38F862E2413"/>
    <w:rsid w:val="00DF0812"/>
    <w:pPr>
      <w:spacing w:line="252" w:lineRule="auto"/>
    </w:pPr>
    <w:rPr>
      <w:rFonts w:ascii="Segoe UI" w:eastAsiaTheme="minorHAnsi" w:hAnsi="Segoe UI"/>
      <w:sz w:val="20"/>
      <w:lang w:eastAsia="en-US"/>
    </w:rPr>
  </w:style>
  <w:style w:type="paragraph" w:customStyle="1" w:styleId="F84AB49286AE4BDE82F2BB57F710AA2513">
    <w:name w:val="F84AB49286AE4BDE82F2BB57F710AA2513"/>
    <w:rsid w:val="00DF0812"/>
    <w:pPr>
      <w:spacing w:line="252" w:lineRule="auto"/>
    </w:pPr>
    <w:rPr>
      <w:rFonts w:ascii="Segoe UI" w:eastAsiaTheme="minorHAnsi" w:hAnsi="Segoe UI"/>
      <w:sz w:val="20"/>
      <w:lang w:eastAsia="en-US"/>
    </w:rPr>
  </w:style>
  <w:style w:type="paragraph" w:customStyle="1" w:styleId="A8940ADA7AFD4CFF8E4A223740476A3813">
    <w:name w:val="A8940ADA7AFD4CFF8E4A223740476A3813"/>
    <w:rsid w:val="00DF0812"/>
    <w:pPr>
      <w:spacing w:line="252" w:lineRule="auto"/>
    </w:pPr>
    <w:rPr>
      <w:rFonts w:ascii="Segoe UI" w:eastAsiaTheme="minorHAnsi" w:hAnsi="Segoe UI"/>
      <w:sz w:val="20"/>
      <w:lang w:eastAsia="en-US"/>
    </w:rPr>
  </w:style>
  <w:style w:type="paragraph" w:customStyle="1" w:styleId="091E620F8DCB4719B8CA64A0FEABD3FD13">
    <w:name w:val="091E620F8DCB4719B8CA64A0FEABD3FD13"/>
    <w:rsid w:val="00DF0812"/>
    <w:pPr>
      <w:spacing w:line="252" w:lineRule="auto"/>
    </w:pPr>
    <w:rPr>
      <w:rFonts w:ascii="Segoe UI" w:eastAsiaTheme="minorHAnsi" w:hAnsi="Segoe UI"/>
      <w:sz w:val="20"/>
      <w:lang w:eastAsia="en-US"/>
    </w:rPr>
  </w:style>
  <w:style w:type="paragraph" w:customStyle="1" w:styleId="CA67CEE811E4410FAE5F97C311A380A213">
    <w:name w:val="CA67CEE811E4410FAE5F97C311A380A213"/>
    <w:rsid w:val="00DF0812"/>
    <w:pPr>
      <w:spacing w:line="252" w:lineRule="auto"/>
    </w:pPr>
    <w:rPr>
      <w:rFonts w:ascii="Segoe UI" w:eastAsiaTheme="minorHAnsi" w:hAnsi="Segoe UI"/>
      <w:sz w:val="20"/>
      <w:lang w:eastAsia="en-US"/>
    </w:rPr>
  </w:style>
  <w:style w:type="paragraph" w:customStyle="1" w:styleId="150D1E77237649AABDBB9DCEF5DC63E913">
    <w:name w:val="150D1E77237649AABDBB9DCEF5DC63E913"/>
    <w:rsid w:val="00DF0812"/>
    <w:pPr>
      <w:spacing w:line="252" w:lineRule="auto"/>
    </w:pPr>
    <w:rPr>
      <w:rFonts w:ascii="Segoe UI" w:eastAsiaTheme="minorHAnsi" w:hAnsi="Segoe UI"/>
      <w:sz w:val="20"/>
      <w:lang w:eastAsia="en-US"/>
    </w:rPr>
  </w:style>
  <w:style w:type="paragraph" w:customStyle="1" w:styleId="4683EB5F951B43F182CD7B98E341F8D613">
    <w:name w:val="4683EB5F951B43F182CD7B98E341F8D613"/>
    <w:rsid w:val="00DF0812"/>
    <w:pPr>
      <w:spacing w:line="252" w:lineRule="auto"/>
    </w:pPr>
    <w:rPr>
      <w:rFonts w:ascii="Segoe UI" w:eastAsiaTheme="minorHAnsi" w:hAnsi="Segoe UI"/>
      <w:sz w:val="20"/>
      <w:lang w:eastAsia="en-US"/>
    </w:rPr>
  </w:style>
  <w:style w:type="paragraph" w:customStyle="1" w:styleId="C40F1E21CB5D4BA68F5AAA961C925C0813">
    <w:name w:val="C40F1E21CB5D4BA68F5AAA961C925C0813"/>
    <w:rsid w:val="00DF0812"/>
    <w:pPr>
      <w:spacing w:line="252" w:lineRule="auto"/>
    </w:pPr>
    <w:rPr>
      <w:rFonts w:ascii="Segoe UI" w:eastAsiaTheme="minorHAnsi" w:hAnsi="Segoe UI"/>
      <w:sz w:val="20"/>
      <w:lang w:eastAsia="en-US"/>
    </w:rPr>
  </w:style>
  <w:style w:type="paragraph" w:customStyle="1" w:styleId="0B898C0DD89F4C3A9360D0F220FF78BB13">
    <w:name w:val="0B898C0DD89F4C3A9360D0F220FF78BB13"/>
    <w:rsid w:val="00DF0812"/>
    <w:pPr>
      <w:spacing w:line="252" w:lineRule="auto"/>
    </w:pPr>
    <w:rPr>
      <w:rFonts w:ascii="Segoe UI" w:eastAsiaTheme="minorHAnsi" w:hAnsi="Segoe UI"/>
      <w:sz w:val="20"/>
      <w:lang w:eastAsia="en-US"/>
    </w:rPr>
  </w:style>
  <w:style w:type="paragraph" w:customStyle="1" w:styleId="BD942878DCC64A6789E06A2FBC87ED2A13">
    <w:name w:val="BD942878DCC64A6789E06A2FBC87ED2A13"/>
    <w:rsid w:val="00DF0812"/>
    <w:pPr>
      <w:spacing w:line="252" w:lineRule="auto"/>
    </w:pPr>
    <w:rPr>
      <w:rFonts w:ascii="Segoe UI" w:eastAsiaTheme="minorHAnsi" w:hAnsi="Segoe UI"/>
      <w:sz w:val="20"/>
      <w:lang w:eastAsia="en-US"/>
    </w:rPr>
  </w:style>
  <w:style w:type="paragraph" w:customStyle="1" w:styleId="CE36F9191A0A45F0BBC0E1AE6686D9EE13">
    <w:name w:val="CE36F9191A0A45F0BBC0E1AE6686D9EE13"/>
    <w:rsid w:val="00DF0812"/>
    <w:pPr>
      <w:spacing w:line="252" w:lineRule="auto"/>
    </w:pPr>
    <w:rPr>
      <w:rFonts w:ascii="Segoe UI" w:eastAsiaTheme="minorHAnsi" w:hAnsi="Segoe UI"/>
      <w:sz w:val="20"/>
      <w:lang w:eastAsia="en-US"/>
    </w:rPr>
  </w:style>
  <w:style w:type="paragraph" w:customStyle="1" w:styleId="0255FA03E5A64B5EB486BA177C9911F523">
    <w:name w:val="0255FA03E5A64B5EB486BA177C9911F523"/>
    <w:rsid w:val="00DF0812"/>
    <w:pPr>
      <w:spacing w:line="252" w:lineRule="auto"/>
    </w:pPr>
    <w:rPr>
      <w:rFonts w:ascii="Segoe UI" w:eastAsiaTheme="minorHAnsi" w:hAnsi="Segoe UI"/>
      <w:sz w:val="20"/>
      <w:lang w:eastAsia="en-US"/>
    </w:rPr>
  </w:style>
  <w:style w:type="paragraph" w:customStyle="1" w:styleId="B245A21CF7FE48998830656EFE23042C22">
    <w:name w:val="B245A21CF7FE48998830656EFE23042C22"/>
    <w:rsid w:val="00DF0812"/>
    <w:pPr>
      <w:spacing w:line="252" w:lineRule="auto"/>
    </w:pPr>
    <w:rPr>
      <w:rFonts w:ascii="Segoe UI" w:eastAsiaTheme="minorHAnsi" w:hAnsi="Segoe UI"/>
      <w:sz w:val="20"/>
      <w:lang w:eastAsia="en-US"/>
    </w:rPr>
  </w:style>
  <w:style w:type="paragraph" w:customStyle="1" w:styleId="E961E2081D4248ED9CD65AD0AB3FDBFA23">
    <w:name w:val="E961E2081D4248ED9CD65AD0AB3FDBFA23"/>
    <w:rsid w:val="00DF0812"/>
    <w:pPr>
      <w:spacing w:line="252" w:lineRule="auto"/>
    </w:pPr>
    <w:rPr>
      <w:rFonts w:ascii="Segoe UI" w:eastAsiaTheme="minorHAnsi" w:hAnsi="Segoe UI"/>
      <w:sz w:val="20"/>
      <w:lang w:eastAsia="en-US"/>
    </w:rPr>
  </w:style>
  <w:style w:type="paragraph" w:customStyle="1" w:styleId="41CA42C6E4B946869F8E73A8D305DB3C22">
    <w:name w:val="41CA42C6E4B946869F8E73A8D305DB3C22"/>
    <w:rsid w:val="00DF0812"/>
    <w:pPr>
      <w:spacing w:line="252" w:lineRule="auto"/>
    </w:pPr>
    <w:rPr>
      <w:rFonts w:ascii="Segoe UI" w:eastAsiaTheme="minorHAnsi" w:hAnsi="Segoe UI"/>
      <w:sz w:val="20"/>
      <w:lang w:eastAsia="en-US"/>
    </w:rPr>
  </w:style>
  <w:style w:type="paragraph" w:customStyle="1" w:styleId="E5616B7ECDE24B6C8963281557AC12EA22">
    <w:name w:val="E5616B7ECDE24B6C8963281557AC12EA22"/>
    <w:rsid w:val="00DF0812"/>
    <w:pPr>
      <w:spacing w:line="252" w:lineRule="auto"/>
    </w:pPr>
    <w:rPr>
      <w:rFonts w:ascii="Segoe UI" w:eastAsiaTheme="minorHAnsi" w:hAnsi="Segoe UI"/>
      <w:sz w:val="20"/>
      <w:lang w:eastAsia="en-US"/>
    </w:rPr>
  </w:style>
  <w:style w:type="paragraph" w:customStyle="1" w:styleId="41BDE8037F1D4D5D8C5C84FC5B0E67FC13">
    <w:name w:val="41BDE8037F1D4D5D8C5C84FC5B0E67FC13"/>
    <w:rsid w:val="00DF0812"/>
    <w:pPr>
      <w:spacing w:line="252" w:lineRule="auto"/>
    </w:pPr>
    <w:rPr>
      <w:rFonts w:ascii="Segoe UI" w:eastAsiaTheme="minorHAnsi" w:hAnsi="Segoe UI"/>
      <w:sz w:val="20"/>
      <w:lang w:eastAsia="en-US"/>
    </w:rPr>
  </w:style>
  <w:style w:type="paragraph" w:customStyle="1" w:styleId="75925695124945D4AC7BA6DA610E0B22">
    <w:name w:val="75925695124945D4AC7BA6DA610E0B22"/>
    <w:rsid w:val="00DF0812"/>
    <w:pPr>
      <w:spacing w:before="240" w:after="240" w:line="240" w:lineRule="auto"/>
      <w:ind w:left="720"/>
      <w:contextualSpacing/>
    </w:pPr>
    <w:rPr>
      <w:rFonts w:ascii="Arial" w:eastAsia="Times New Roman" w:hAnsi="Arial" w:cs="Arial"/>
      <w:sz w:val="24"/>
      <w:szCs w:val="24"/>
    </w:rPr>
  </w:style>
  <w:style w:type="paragraph" w:customStyle="1" w:styleId="A75C03DB7720427E980DAF6A0C1971884">
    <w:name w:val="A75C03DB7720427E980DAF6A0C1971884"/>
    <w:rsid w:val="00DF0812"/>
    <w:pPr>
      <w:spacing w:line="252" w:lineRule="auto"/>
    </w:pPr>
    <w:rPr>
      <w:rFonts w:ascii="Segoe UI" w:eastAsiaTheme="minorHAnsi" w:hAnsi="Segoe UI"/>
      <w:sz w:val="20"/>
      <w:lang w:eastAsia="en-US"/>
    </w:rPr>
  </w:style>
  <w:style w:type="paragraph" w:customStyle="1" w:styleId="A51CE02EE1A6469698D00E7AAC00026D4">
    <w:name w:val="A51CE02EE1A6469698D00E7AAC00026D4"/>
    <w:rsid w:val="00DF0812"/>
    <w:pPr>
      <w:spacing w:line="252" w:lineRule="auto"/>
    </w:pPr>
    <w:rPr>
      <w:rFonts w:ascii="Segoe UI" w:eastAsiaTheme="minorHAnsi" w:hAnsi="Segoe UI"/>
      <w:sz w:val="20"/>
      <w:lang w:eastAsia="en-US"/>
    </w:rPr>
  </w:style>
  <w:style w:type="paragraph" w:customStyle="1" w:styleId="9009207D23AE443985F16D129482B6264">
    <w:name w:val="9009207D23AE443985F16D129482B6264"/>
    <w:rsid w:val="00DF0812"/>
    <w:pPr>
      <w:spacing w:line="252" w:lineRule="auto"/>
    </w:pPr>
    <w:rPr>
      <w:rFonts w:ascii="Segoe UI" w:eastAsiaTheme="minorHAnsi" w:hAnsi="Segoe UI"/>
      <w:sz w:val="20"/>
      <w:lang w:eastAsia="en-US"/>
    </w:rPr>
  </w:style>
  <w:style w:type="paragraph" w:customStyle="1" w:styleId="8E41A9A55DDC4CEE914FAF2585A651774">
    <w:name w:val="8E41A9A55DDC4CEE914FAF2585A651774"/>
    <w:rsid w:val="00DF0812"/>
    <w:pPr>
      <w:spacing w:line="252" w:lineRule="auto"/>
    </w:pPr>
    <w:rPr>
      <w:rFonts w:ascii="Segoe UI" w:eastAsiaTheme="minorHAnsi" w:hAnsi="Segoe UI"/>
      <w:sz w:val="20"/>
      <w:lang w:eastAsia="en-US"/>
    </w:rPr>
  </w:style>
  <w:style w:type="paragraph" w:customStyle="1" w:styleId="2301AC7856354E22BA00C141ABAD363B4">
    <w:name w:val="2301AC7856354E22BA00C141ABAD363B4"/>
    <w:rsid w:val="00DF0812"/>
    <w:pPr>
      <w:spacing w:line="252" w:lineRule="auto"/>
    </w:pPr>
    <w:rPr>
      <w:rFonts w:ascii="Segoe UI" w:eastAsiaTheme="minorHAnsi" w:hAnsi="Segoe UI"/>
      <w:sz w:val="20"/>
      <w:lang w:eastAsia="en-US"/>
    </w:rPr>
  </w:style>
  <w:style w:type="paragraph" w:customStyle="1" w:styleId="19EC826FB4A34109999260A7B4EDDAFF4">
    <w:name w:val="19EC826FB4A34109999260A7B4EDDAFF4"/>
    <w:rsid w:val="00DF0812"/>
    <w:pPr>
      <w:spacing w:line="252" w:lineRule="auto"/>
    </w:pPr>
    <w:rPr>
      <w:rFonts w:ascii="Segoe UI" w:eastAsiaTheme="minorHAnsi" w:hAnsi="Segoe UI"/>
      <w:sz w:val="20"/>
      <w:lang w:eastAsia="en-US"/>
    </w:rPr>
  </w:style>
  <w:style w:type="paragraph" w:customStyle="1" w:styleId="FCCC7DBA5C94407FAD12A7F673906B5014">
    <w:name w:val="FCCC7DBA5C94407FAD12A7F673906B5014"/>
    <w:rsid w:val="00DF0812"/>
    <w:pPr>
      <w:spacing w:line="252" w:lineRule="auto"/>
    </w:pPr>
    <w:rPr>
      <w:rFonts w:ascii="Segoe UI" w:eastAsiaTheme="minorHAnsi" w:hAnsi="Segoe UI"/>
      <w:sz w:val="20"/>
      <w:lang w:eastAsia="en-US"/>
    </w:rPr>
  </w:style>
  <w:style w:type="paragraph" w:customStyle="1" w:styleId="DB9ECE6D342A4B2698BC4E41816B06FC14">
    <w:name w:val="DB9ECE6D342A4B2698BC4E41816B06FC14"/>
    <w:rsid w:val="00DF0812"/>
    <w:pPr>
      <w:spacing w:line="252" w:lineRule="auto"/>
    </w:pPr>
    <w:rPr>
      <w:rFonts w:ascii="Segoe UI" w:eastAsiaTheme="minorHAnsi" w:hAnsi="Segoe UI"/>
      <w:sz w:val="20"/>
      <w:lang w:eastAsia="en-US"/>
    </w:rPr>
  </w:style>
  <w:style w:type="paragraph" w:customStyle="1" w:styleId="E4CE620FC73649C5B01A37D0EF2398CE14">
    <w:name w:val="E4CE620FC73649C5B01A37D0EF2398CE14"/>
    <w:rsid w:val="00DF0812"/>
    <w:pPr>
      <w:spacing w:line="252" w:lineRule="auto"/>
    </w:pPr>
    <w:rPr>
      <w:rFonts w:ascii="Segoe UI" w:eastAsiaTheme="minorHAnsi" w:hAnsi="Segoe UI"/>
      <w:sz w:val="20"/>
      <w:lang w:eastAsia="en-US"/>
    </w:rPr>
  </w:style>
  <w:style w:type="paragraph" w:customStyle="1" w:styleId="2C0B6D5C506847A1907C025A58E72F4214">
    <w:name w:val="2C0B6D5C506847A1907C025A58E72F4214"/>
    <w:rsid w:val="00DF0812"/>
    <w:pPr>
      <w:spacing w:line="252" w:lineRule="auto"/>
    </w:pPr>
    <w:rPr>
      <w:rFonts w:ascii="Segoe UI" w:eastAsiaTheme="minorHAnsi" w:hAnsi="Segoe UI"/>
      <w:sz w:val="20"/>
      <w:lang w:eastAsia="en-US"/>
    </w:rPr>
  </w:style>
  <w:style w:type="paragraph" w:customStyle="1" w:styleId="68B378695B4244B0BE76BBE67C2FD45C14">
    <w:name w:val="68B378695B4244B0BE76BBE67C2FD45C14"/>
    <w:rsid w:val="00DF0812"/>
    <w:pPr>
      <w:spacing w:line="252" w:lineRule="auto"/>
    </w:pPr>
    <w:rPr>
      <w:rFonts w:ascii="Segoe UI" w:eastAsiaTheme="minorHAnsi" w:hAnsi="Segoe UI"/>
      <w:sz w:val="20"/>
      <w:lang w:eastAsia="en-US"/>
    </w:rPr>
  </w:style>
  <w:style w:type="paragraph" w:customStyle="1" w:styleId="C734BA2FD8C3459482F6547871B2261214">
    <w:name w:val="C734BA2FD8C3459482F6547871B2261214"/>
    <w:rsid w:val="00DF0812"/>
    <w:pPr>
      <w:spacing w:line="252" w:lineRule="auto"/>
    </w:pPr>
    <w:rPr>
      <w:rFonts w:ascii="Segoe UI" w:eastAsiaTheme="minorHAnsi" w:hAnsi="Segoe UI"/>
      <w:sz w:val="20"/>
      <w:lang w:eastAsia="en-US"/>
    </w:rPr>
  </w:style>
  <w:style w:type="paragraph" w:customStyle="1" w:styleId="BE5B93FEEE564BD4A150AE1EC9C656F314">
    <w:name w:val="BE5B93FEEE564BD4A150AE1EC9C656F314"/>
    <w:rsid w:val="00DF0812"/>
    <w:pPr>
      <w:spacing w:line="252" w:lineRule="auto"/>
    </w:pPr>
    <w:rPr>
      <w:rFonts w:ascii="Segoe UI" w:eastAsiaTheme="minorHAnsi" w:hAnsi="Segoe UI"/>
      <w:sz w:val="20"/>
      <w:lang w:eastAsia="en-US"/>
    </w:rPr>
  </w:style>
  <w:style w:type="paragraph" w:customStyle="1" w:styleId="D1CC531666C74B1D977648F4CDAD777314">
    <w:name w:val="D1CC531666C74B1D977648F4CDAD777314"/>
    <w:rsid w:val="00DF0812"/>
    <w:pPr>
      <w:spacing w:line="252" w:lineRule="auto"/>
    </w:pPr>
    <w:rPr>
      <w:rFonts w:ascii="Segoe UI" w:eastAsiaTheme="minorHAnsi" w:hAnsi="Segoe UI"/>
      <w:sz w:val="20"/>
      <w:lang w:eastAsia="en-US"/>
    </w:rPr>
  </w:style>
  <w:style w:type="paragraph" w:customStyle="1" w:styleId="E308281BEBB949ADB4C84CFFBF70767214">
    <w:name w:val="E308281BEBB949ADB4C84CFFBF70767214"/>
    <w:rsid w:val="00DF0812"/>
    <w:pPr>
      <w:spacing w:line="252" w:lineRule="auto"/>
    </w:pPr>
    <w:rPr>
      <w:rFonts w:ascii="Segoe UI" w:eastAsiaTheme="minorHAnsi" w:hAnsi="Segoe UI"/>
      <w:sz w:val="20"/>
      <w:lang w:eastAsia="en-US"/>
    </w:rPr>
  </w:style>
  <w:style w:type="paragraph" w:customStyle="1" w:styleId="7F45A34C4BB5488BB27B5C6275CE204C14">
    <w:name w:val="7F45A34C4BB5488BB27B5C6275CE204C14"/>
    <w:rsid w:val="00DF0812"/>
    <w:pPr>
      <w:spacing w:line="252" w:lineRule="auto"/>
    </w:pPr>
    <w:rPr>
      <w:rFonts w:ascii="Segoe UI" w:eastAsiaTheme="minorHAnsi" w:hAnsi="Segoe UI"/>
      <w:sz w:val="20"/>
      <w:lang w:eastAsia="en-US"/>
    </w:rPr>
  </w:style>
  <w:style w:type="paragraph" w:customStyle="1" w:styleId="91856E84E8F046A29FB08EE83BC4634D14">
    <w:name w:val="91856E84E8F046A29FB08EE83BC4634D14"/>
    <w:rsid w:val="00DF0812"/>
    <w:pPr>
      <w:spacing w:line="252" w:lineRule="auto"/>
    </w:pPr>
    <w:rPr>
      <w:rFonts w:ascii="Segoe UI" w:eastAsiaTheme="minorHAnsi" w:hAnsi="Segoe UI"/>
      <w:sz w:val="20"/>
      <w:lang w:eastAsia="en-US"/>
    </w:rPr>
  </w:style>
  <w:style w:type="paragraph" w:customStyle="1" w:styleId="0F5F48AD58A849EE914713B053BC554214">
    <w:name w:val="0F5F48AD58A849EE914713B053BC554214"/>
    <w:rsid w:val="00DF0812"/>
    <w:pPr>
      <w:spacing w:line="252" w:lineRule="auto"/>
    </w:pPr>
    <w:rPr>
      <w:rFonts w:ascii="Segoe UI" w:eastAsiaTheme="minorHAnsi" w:hAnsi="Segoe UI"/>
      <w:sz w:val="20"/>
      <w:lang w:eastAsia="en-US"/>
    </w:rPr>
  </w:style>
  <w:style w:type="paragraph" w:customStyle="1" w:styleId="A4582DA994014FA3979922E8D0C0C27D14">
    <w:name w:val="A4582DA994014FA3979922E8D0C0C27D14"/>
    <w:rsid w:val="00DF0812"/>
    <w:pPr>
      <w:spacing w:line="252" w:lineRule="auto"/>
    </w:pPr>
    <w:rPr>
      <w:rFonts w:ascii="Segoe UI" w:eastAsiaTheme="minorHAnsi" w:hAnsi="Segoe UI"/>
      <w:sz w:val="20"/>
      <w:lang w:eastAsia="en-US"/>
    </w:rPr>
  </w:style>
  <w:style w:type="paragraph" w:customStyle="1" w:styleId="D01D1F12ED3F4F0CA1665BF5971C8E1C14">
    <w:name w:val="D01D1F12ED3F4F0CA1665BF5971C8E1C14"/>
    <w:rsid w:val="00DF0812"/>
    <w:pPr>
      <w:spacing w:line="252" w:lineRule="auto"/>
    </w:pPr>
    <w:rPr>
      <w:rFonts w:ascii="Segoe UI" w:eastAsiaTheme="minorHAnsi" w:hAnsi="Segoe UI"/>
      <w:sz w:val="20"/>
      <w:lang w:eastAsia="en-US"/>
    </w:rPr>
  </w:style>
  <w:style w:type="paragraph" w:customStyle="1" w:styleId="632D173068DA4ACA95A98B47D92DF1EF14">
    <w:name w:val="632D173068DA4ACA95A98B47D92DF1EF14"/>
    <w:rsid w:val="00DF0812"/>
    <w:pPr>
      <w:spacing w:line="252" w:lineRule="auto"/>
    </w:pPr>
    <w:rPr>
      <w:rFonts w:ascii="Segoe UI" w:eastAsiaTheme="minorHAnsi" w:hAnsi="Segoe UI"/>
      <w:sz w:val="20"/>
      <w:lang w:eastAsia="en-US"/>
    </w:rPr>
  </w:style>
  <w:style w:type="paragraph" w:customStyle="1" w:styleId="BD086AF471E646A58608B267EE48AAD114">
    <w:name w:val="BD086AF471E646A58608B267EE48AAD114"/>
    <w:rsid w:val="00DF0812"/>
    <w:pPr>
      <w:spacing w:line="252" w:lineRule="auto"/>
    </w:pPr>
    <w:rPr>
      <w:rFonts w:ascii="Segoe UI" w:eastAsiaTheme="minorHAnsi" w:hAnsi="Segoe UI"/>
      <w:sz w:val="20"/>
      <w:lang w:eastAsia="en-US"/>
    </w:rPr>
  </w:style>
  <w:style w:type="paragraph" w:customStyle="1" w:styleId="79906417F751441E9852E045DFD9B3B014">
    <w:name w:val="79906417F751441E9852E045DFD9B3B014"/>
    <w:rsid w:val="00DF0812"/>
    <w:pPr>
      <w:spacing w:line="252" w:lineRule="auto"/>
    </w:pPr>
    <w:rPr>
      <w:rFonts w:ascii="Segoe UI" w:eastAsiaTheme="minorHAnsi" w:hAnsi="Segoe UI"/>
      <w:sz w:val="20"/>
      <w:lang w:eastAsia="en-US"/>
    </w:rPr>
  </w:style>
  <w:style w:type="paragraph" w:customStyle="1" w:styleId="CEC39872085545DFA81B898A9C2A7ABB14">
    <w:name w:val="CEC39872085545DFA81B898A9C2A7ABB14"/>
    <w:rsid w:val="00DF0812"/>
    <w:pPr>
      <w:spacing w:line="252" w:lineRule="auto"/>
    </w:pPr>
    <w:rPr>
      <w:rFonts w:ascii="Segoe UI" w:eastAsiaTheme="minorHAnsi" w:hAnsi="Segoe UI"/>
      <w:sz w:val="20"/>
      <w:lang w:eastAsia="en-US"/>
    </w:rPr>
  </w:style>
  <w:style w:type="paragraph" w:customStyle="1" w:styleId="CE0CC73C5F3741E991F6D08EFCADD08A14">
    <w:name w:val="CE0CC73C5F3741E991F6D08EFCADD08A14"/>
    <w:rsid w:val="00DF0812"/>
    <w:pPr>
      <w:spacing w:line="252" w:lineRule="auto"/>
    </w:pPr>
    <w:rPr>
      <w:rFonts w:ascii="Segoe UI" w:eastAsiaTheme="minorHAnsi" w:hAnsi="Segoe UI"/>
      <w:sz w:val="20"/>
      <w:lang w:eastAsia="en-US"/>
    </w:rPr>
  </w:style>
  <w:style w:type="paragraph" w:customStyle="1" w:styleId="C48824CB6AC84441A214F2CD25E536D514">
    <w:name w:val="C48824CB6AC84441A214F2CD25E536D514"/>
    <w:rsid w:val="00DF0812"/>
    <w:pPr>
      <w:spacing w:line="252" w:lineRule="auto"/>
    </w:pPr>
    <w:rPr>
      <w:rFonts w:ascii="Segoe UI" w:eastAsiaTheme="minorHAnsi" w:hAnsi="Segoe UI"/>
      <w:sz w:val="20"/>
      <w:lang w:eastAsia="en-US"/>
    </w:rPr>
  </w:style>
  <w:style w:type="paragraph" w:customStyle="1" w:styleId="B57553D5B0894143826DA1192D74592B14">
    <w:name w:val="B57553D5B0894143826DA1192D74592B14"/>
    <w:rsid w:val="00DF0812"/>
    <w:pPr>
      <w:spacing w:line="252" w:lineRule="auto"/>
    </w:pPr>
    <w:rPr>
      <w:rFonts w:ascii="Segoe UI" w:eastAsiaTheme="minorHAnsi" w:hAnsi="Segoe UI"/>
      <w:sz w:val="20"/>
      <w:lang w:eastAsia="en-US"/>
    </w:rPr>
  </w:style>
  <w:style w:type="paragraph" w:customStyle="1" w:styleId="089CCE2EC52940018A0C84C5DF33211614">
    <w:name w:val="089CCE2EC52940018A0C84C5DF33211614"/>
    <w:rsid w:val="00DF0812"/>
    <w:pPr>
      <w:spacing w:line="252" w:lineRule="auto"/>
    </w:pPr>
    <w:rPr>
      <w:rFonts w:ascii="Segoe UI" w:eastAsiaTheme="minorHAnsi" w:hAnsi="Segoe UI"/>
      <w:sz w:val="20"/>
      <w:lang w:eastAsia="en-US"/>
    </w:rPr>
  </w:style>
  <w:style w:type="paragraph" w:customStyle="1" w:styleId="FF61BE51349648F0BC344EA5C47BEB1C14">
    <w:name w:val="FF61BE51349648F0BC344EA5C47BEB1C14"/>
    <w:rsid w:val="00DF0812"/>
    <w:pPr>
      <w:spacing w:line="252" w:lineRule="auto"/>
    </w:pPr>
    <w:rPr>
      <w:rFonts w:ascii="Segoe UI" w:eastAsiaTheme="minorHAnsi" w:hAnsi="Segoe UI"/>
      <w:sz w:val="20"/>
      <w:lang w:eastAsia="en-US"/>
    </w:rPr>
  </w:style>
  <w:style w:type="paragraph" w:customStyle="1" w:styleId="FA2973D9BC7342FD8C20264D8431CECA14">
    <w:name w:val="FA2973D9BC7342FD8C20264D8431CECA14"/>
    <w:rsid w:val="00DF0812"/>
    <w:pPr>
      <w:spacing w:line="252" w:lineRule="auto"/>
    </w:pPr>
    <w:rPr>
      <w:rFonts w:ascii="Segoe UI" w:eastAsiaTheme="minorHAnsi" w:hAnsi="Segoe UI"/>
      <w:sz w:val="20"/>
      <w:lang w:eastAsia="en-US"/>
    </w:rPr>
  </w:style>
  <w:style w:type="paragraph" w:customStyle="1" w:styleId="9B48F0D5F2EC47A08B0E177C2FDEF6B114">
    <w:name w:val="9B48F0D5F2EC47A08B0E177C2FDEF6B114"/>
    <w:rsid w:val="00DF0812"/>
    <w:pPr>
      <w:spacing w:line="252" w:lineRule="auto"/>
    </w:pPr>
    <w:rPr>
      <w:rFonts w:ascii="Segoe UI" w:eastAsiaTheme="minorHAnsi" w:hAnsi="Segoe UI"/>
      <w:sz w:val="20"/>
      <w:lang w:eastAsia="en-US"/>
    </w:rPr>
  </w:style>
  <w:style w:type="paragraph" w:customStyle="1" w:styleId="CD3934C29AE1454BAC9C9DA7537DCFFB14">
    <w:name w:val="CD3934C29AE1454BAC9C9DA7537DCFFB14"/>
    <w:rsid w:val="00DF0812"/>
    <w:pPr>
      <w:spacing w:line="252" w:lineRule="auto"/>
    </w:pPr>
    <w:rPr>
      <w:rFonts w:ascii="Segoe UI" w:eastAsiaTheme="minorHAnsi" w:hAnsi="Segoe UI"/>
      <w:sz w:val="20"/>
      <w:lang w:eastAsia="en-US"/>
    </w:rPr>
  </w:style>
  <w:style w:type="paragraph" w:customStyle="1" w:styleId="7AC7C8C28BBC4771A5EF6AE87A9FFBCC14">
    <w:name w:val="7AC7C8C28BBC4771A5EF6AE87A9FFBCC14"/>
    <w:rsid w:val="00DF0812"/>
    <w:pPr>
      <w:spacing w:line="252" w:lineRule="auto"/>
    </w:pPr>
    <w:rPr>
      <w:rFonts w:ascii="Segoe UI" w:eastAsiaTheme="minorHAnsi" w:hAnsi="Segoe UI"/>
      <w:sz w:val="20"/>
      <w:lang w:eastAsia="en-US"/>
    </w:rPr>
  </w:style>
  <w:style w:type="paragraph" w:customStyle="1" w:styleId="746DD83D48FB492F902C90A7A9B742D414">
    <w:name w:val="746DD83D48FB492F902C90A7A9B742D414"/>
    <w:rsid w:val="00DF0812"/>
    <w:pPr>
      <w:spacing w:line="252" w:lineRule="auto"/>
    </w:pPr>
    <w:rPr>
      <w:rFonts w:ascii="Segoe UI" w:eastAsiaTheme="minorHAnsi" w:hAnsi="Segoe UI"/>
      <w:sz w:val="20"/>
      <w:lang w:eastAsia="en-US"/>
    </w:rPr>
  </w:style>
  <w:style w:type="paragraph" w:customStyle="1" w:styleId="99F2725A6B27430F9952A28189CBBBD314">
    <w:name w:val="99F2725A6B27430F9952A28189CBBBD314"/>
    <w:rsid w:val="00DF0812"/>
    <w:pPr>
      <w:spacing w:line="252" w:lineRule="auto"/>
    </w:pPr>
    <w:rPr>
      <w:rFonts w:ascii="Segoe UI" w:eastAsiaTheme="minorHAnsi" w:hAnsi="Segoe UI"/>
      <w:sz w:val="20"/>
      <w:lang w:eastAsia="en-US"/>
    </w:rPr>
  </w:style>
  <w:style w:type="paragraph" w:customStyle="1" w:styleId="549420D04A754CEA812C55B38F862E2414">
    <w:name w:val="549420D04A754CEA812C55B38F862E2414"/>
    <w:rsid w:val="00DF0812"/>
    <w:pPr>
      <w:spacing w:line="252" w:lineRule="auto"/>
    </w:pPr>
    <w:rPr>
      <w:rFonts w:ascii="Segoe UI" w:eastAsiaTheme="minorHAnsi" w:hAnsi="Segoe UI"/>
      <w:sz w:val="20"/>
      <w:lang w:eastAsia="en-US"/>
    </w:rPr>
  </w:style>
  <w:style w:type="paragraph" w:customStyle="1" w:styleId="F84AB49286AE4BDE82F2BB57F710AA2514">
    <w:name w:val="F84AB49286AE4BDE82F2BB57F710AA2514"/>
    <w:rsid w:val="00DF0812"/>
    <w:pPr>
      <w:spacing w:line="252" w:lineRule="auto"/>
    </w:pPr>
    <w:rPr>
      <w:rFonts w:ascii="Segoe UI" w:eastAsiaTheme="minorHAnsi" w:hAnsi="Segoe UI"/>
      <w:sz w:val="20"/>
      <w:lang w:eastAsia="en-US"/>
    </w:rPr>
  </w:style>
  <w:style w:type="paragraph" w:customStyle="1" w:styleId="A8940ADA7AFD4CFF8E4A223740476A3814">
    <w:name w:val="A8940ADA7AFD4CFF8E4A223740476A3814"/>
    <w:rsid w:val="00DF0812"/>
    <w:pPr>
      <w:spacing w:line="252" w:lineRule="auto"/>
    </w:pPr>
    <w:rPr>
      <w:rFonts w:ascii="Segoe UI" w:eastAsiaTheme="minorHAnsi" w:hAnsi="Segoe UI"/>
      <w:sz w:val="20"/>
      <w:lang w:eastAsia="en-US"/>
    </w:rPr>
  </w:style>
  <w:style w:type="paragraph" w:customStyle="1" w:styleId="091E620F8DCB4719B8CA64A0FEABD3FD14">
    <w:name w:val="091E620F8DCB4719B8CA64A0FEABD3FD14"/>
    <w:rsid w:val="00DF0812"/>
    <w:pPr>
      <w:spacing w:line="252" w:lineRule="auto"/>
    </w:pPr>
    <w:rPr>
      <w:rFonts w:ascii="Segoe UI" w:eastAsiaTheme="minorHAnsi" w:hAnsi="Segoe UI"/>
      <w:sz w:val="20"/>
      <w:lang w:eastAsia="en-US"/>
    </w:rPr>
  </w:style>
  <w:style w:type="paragraph" w:customStyle="1" w:styleId="CA67CEE811E4410FAE5F97C311A380A214">
    <w:name w:val="CA67CEE811E4410FAE5F97C311A380A214"/>
    <w:rsid w:val="00DF0812"/>
    <w:pPr>
      <w:spacing w:line="252" w:lineRule="auto"/>
    </w:pPr>
    <w:rPr>
      <w:rFonts w:ascii="Segoe UI" w:eastAsiaTheme="minorHAnsi" w:hAnsi="Segoe UI"/>
      <w:sz w:val="20"/>
      <w:lang w:eastAsia="en-US"/>
    </w:rPr>
  </w:style>
  <w:style w:type="paragraph" w:customStyle="1" w:styleId="150D1E77237649AABDBB9DCEF5DC63E914">
    <w:name w:val="150D1E77237649AABDBB9DCEF5DC63E914"/>
    <w:rsid w:val="00DF0812"/>
    <w:pPr>
      <w:spacing w:line="252" w:lineRule="auto"/>
    </w:pPr>
    <w:rPr>
      <w:rFonts w:ascii="Segoe UI" w:eastAsiaTheme="minorHAnsi" w:hAnsi="Segoe UI"/>
      <w:sz w:val="20"/>
      <w:lang w:eastAsia="en-US"/>
    </w:rPr>
  </w:style>
  <w:style w:type="paragraph" w:customStyle="1" w:styleId="4683EB5F951B43F182CD7B98E341F8D614">
    <w:name w:val="4683EB5F951B43F182CD7B98E341F8D614"/>
    <w:rsid w:val="00DF0812"/>
    <w:pPr>
      <w:spacing w:line="252" w:lineRule="auto"/>
    </w:pPr>
    <w:rPr>
      <w:rFonts w:ascii="Segoe UI" w:eastAsiaTheme="minorHAnsi" w:hAnsi="Segoe UI"/>
      <w:sz w:val="20"/>
      <w:lang w:eastAsia="en-US"/>
    </w:rPr>
  </w:style>
  <w:style w:type="paragraph" w:customStyle="1" w:styleId="C40F1E21CB5D4BA68F5AAA961C925C0814">
    <w:name w:val="C40F1E21CB5D4BA68F5AAA961C925C0814"/>
    <w:rsid w:val="00DF0812"/>
    <w:pPr>
      <w:spacing w:line="252" w:lineRule="auto"/>
    </w:pPr>
    <w:rPr>
      <w:rFonts w:ascii="Segoe UI" w:eastAsiaTheme="minorHAnsi" w:hAnsi="Segoe UI"/>
      <w:sz w:val="20"/>
      <w:lang w:eastAsia="en-US"/>
    </w:rPr>
  </w:style>
  <w:style w:type="paragraph" w:customStyle="1" w:styleId="0B898C0DD89F4C3A9360D0F220FF78BB14">
    <w:name w:val="0B898C0DD89F4C3A9360D0F220FF78BB14"/>
    <w:rsid w:val="00DF0812"/>
    <w:pPr>
      <w:spacing w:line="252" w:lineRule="auto"/>
    </w:pPr>
    <w:rPr>
      <w:rFonts w:ascii="Segoe UI" w:eastAsiaTheme="minorHAnsi" w:hAnsi="Segoe UI"/>
      <w:sz w:val="20"/>
      <w:lang w:eastAsia="en-US"/>
    </w:rPr>
  </w:style>
  <w:style w:type="paragraph" w:customStyle="1" w:styleId="BD942878DCC64A6789E06A2FBC87ED2A14">
    <w:name w:val="BD942878DCC64A6789E06A2FBC87ED2A14"/>
    <w:rsid w:val="00DF0812"/>
    <w:pPr>
      <w:spacing w:line="252" w:lineRule="auto"/>
    </w:pPr>
    <w:rPr>
      <w:rFonts w:ascii="Segoe UI" w:eastAsiaTheme="minorHAnsi" w:hAnsi="Segoe UI"/>
      <w:sz w:val="20"/>
      <w:lang w:eastAsia="en-US"/>
    </w:rPr>
  </w:style>
  <w:style w:type="paragraph" w:customStyle="1" w:styleId="CE36F9191A0A45F0BBC0E1AE6686D9EE14">
    <w:name w:val="CE36F9191A0A45F0BBC0E1AE6686D9EE14"/>
    <w:rsid w:val="00DF0812"/>
    <w:pPr>
      <w:spacing w:line="252" w:lineRule="auto"/>
    </w:pPr>
    <w:rPr>
      <w:rFonts w:ascii="Segoe UI" w:eastAsiaTheme="minorHAnsi" w:hAnsi="Segoe UI"/>
      <w:sz w:val="20"/>
      <w:lang w:eastAsia="en-US"/>
    </w:rPr>
  </w:style>
  <w:style w:type="paragraph" w:customStyle="1" w:styleId="0255FA03E5A64B5EB486BA177C9911F524">
    <w:name w:val="0255FA03E5A64B5EB486BA177C9911F524"/>
    <w:rsid w:val="00DF0812"/>
    <w:pPr>
      <w:spacing w:line="252" w:lineRule="auto"/>
    </w:pPr>
    <w:rPr>
      <w:rFonts w:ascii="Segoe UI" w:eastAsiaTheme="minorHAnsi" w:hAnsi="Segoe UI"/>
      <w:sz w:val="20"/>
      <w:lang w:eastAsia="en-US"/>
    </w:rPr>
  </w:style>
  <w:style w:type="paragraph" w:customStyle="1" w:styleId="B245A21CF7FE48998830656EFE23042C23">
    <w:name w:val="B245A21CF7FE48998830656EFE23042C23"/>
    <w:rsid w:val="00DF0812"/>
    <w:pPr>
      <w:spacing w:line="252" w:lineRule="auto"/>
    </w:pPr>
    <w:rPr>
      <w:rFonts w:ascii="Segoe UI" w:eastAsiaTheme="minorHAnsi" w:hAnsi="Segoe UI"/>
      <w:sz w:val="20"/>
      <w:lang w:eastAsia="en-US"/>
    </w:rPr>
  </w:style>
  <w:style w:type="paragraph" w:customStyle="1" w:styleId="E961E2081D4248ED9CD65AD0AB3FDBFA24">
    <w:name w:val="E961E2081D4248ED9CD65AD0AB3FDBFA24"/>
    <w:rsid w:val="00DF0812"/>
    <w:pPr>
      <w:spacing w:line="252" w:lineRule="auto"/>
    </w:pPr>
    <w:rPr>
      <w:rFonts w:ascii="Segoe UI" w:eastAsiaTheme="minorHAnsi" w:hAnsi="Segoe UI"/>
      <w:sz w:val="20"/>
      <w:lang w:eastAsia="en-US"/>
    </w:rPr>
  </w:style>
  <w:style w:type="paragraph" w:customStyle="1" w:styleId="41CA42C6E4B946869F8E73A8D305DB3C23">
    <w:name w:val="41CA42C6E4B946869F8E73A8D305DB3C23"/>
    <w:rsid w:val="00DF0812"/>
    <w:pPr>
      <w:spacing w:line="252" w:lineRule="auto"/>
    </w:pPr>
    <w:rPr>
      <w:rFonts w:ascii="Segoe UI" w:eastAsiaTheme="minorHAnsi" w:hAnsi="Segoe UI"/>
      <w:sz w:val="20"/>
      <w:lang w:eastAsia="en-US"/>
    </w:rPr>
  </w:style>
  <w:style w:type="paragraph" w:customStyle="1" w:styleId="E5616B7ECDE24B6C8963281557AC12EA23">
    <w:name w:val="E5616B7ECDE24B6C8963281557AC12EA23"/>
    <w:rsid w:val="00DF0812"/>
    <w:pPr>
      <w:spacing w:line="252" w:lineRule="auto"/>
    </w:pPr>
    <w:rPr>
      <w:rFonts w:ascii="Segoe UI" w:eastAsiaTheme="minorHAnsi" w:hAnsi="Segoe UI"/>
      <w:sz w:val="20"/>
      <w:lang w:eastAsia="en-US"/>
    </w:rPr>
  </w:style>
  <w:style w:type="paragraph" w:customStyle="1" w:styleId="41BDE8037F1D4D5D8C5C84FC5B0E67FC14">
    <w:name w:val="41BDE8037F1D4D5D8C5C84FC5B0E67FC14"/>
    <w:rsid w:val="00DF0812"/>
    <w:pPr>
      <w:spacing w:line="252" w:lineRule="auto"/>
    </w:pPr>
    <w:rPr>
      <w:rFonts w:ascii="Segoe UI" w:eastAsiaTheme="minorHAnsi" w:hAnsi="Segoe UI"/>
      <w:sz w:val="20"/>
      <w:lang w:eastAsia="en-US"/>
    </w:rPr>
  </w:style>
  <w:style w:type="paragraph" w:customStyle="1" w:styleId="75925695124945D4AC7BA6DA610E0B221">
    <w:name w:val="75925695124945D4AC7BA6DA610E0B221"/>
    <w:rsid w:val="00DF0812"/>
    <w:pPr>
      <w:spacing w:before="240" w:after="240" w:line="240" w:lineRule="auto"/>
      <w:ind w:left="720"/>
      <w:contextualSpacing/>
    </w:pPr>
    <w:rPr>
      <w:rFonts w:ascii="Arial" w:eastAsia="Times New Roman" w:hAnsi="Arial" w:cs="Arial"/>
      <w:sz w:val="24"/>
      <w:szCs w:val="24"/>
    </w:rPr>
  </w:style>
  <w:style w:type="paragraph" w:customStyle="1" w:styleId="A75C03DB7720427E980DAF6A0C1971885">
    <w:name w:val="A75C03DB7720427E980DAF6A0C1971885"/>
    <w:rsid w:val="00DF0812"/>
    <w:pPr>
      <w:spacing w:line="252" w:lineRule="auto"/>
    </w:pPr>
    <w:rPr>
      <w:rFonts w:ascii="Segoe UI" w:eastAsiaTheme="minorHAnsi" w:hAnsi="Segoe UI"/>
      <w:sz w:val="20"/>
      <w:lang w:eastAsia="en-US"/>
    </w:rPr>
  </w:style>
  <w:style w:type="paragraph" w:customStyle="1" w:styleId="A51CE02EE1A6469698D00E7AAC00026D5">
    <w:name w:val="A51CE02EE1A6469698D00E7AAC00026D5"/>
    <w:rsid w:val="00DF0812"/>
    <w:pPr>
      <w:spacing w:line="252" w:lineRule="auto"/>
    </w:pPr>
    <w:rPr>
      <w:rFonts w:ascii="Segoe UI" w:eastAsiaTheme="minorHAnsi" w:hAnsi="Segoe UI"/>
      <w:sz w:val="20"/>
      <w:lang w:eastAsia="en-US"/>
    </w:rPr>
  </w:style>
  <w:style w:type="paragraph" w:customStyle="1" w:styleId="9009207D23AE443985F16D129482B6265">
    <w:name w:val="9009207D23AE443985F16D129482B6265"/>
    <w:rsid w:val="00DF0812"/>
    <w:pPr>
      <w:spacing w:line="252" w:lineRule="auto"/>
    </w:pPr>
    <w:rPr>
      <w:rFonts w:ascii="Segoe UI" w:eastAsiaTheme="minorHAnsi" w:hAnsi="Segoe UI"/>
      <w:sz w:val="20"/>
      <w:lang w:eastAsia="en-US"/>
    </w:rPr>
  </w:style>
  <w:style w:type="paragraph" w:customStyle="1" w:styleId="8E41A9A55DDC4CEE914FAF2585A651775">
    <w:name w:val="8E41A9A55DDC4CEE914FAF2585A651775"/>
    <w:rsid w:val="00DF0812"/>
    <w:pPr>
      <w:spacing w:line="252" w:lineRule="auto"/>
    </w:pPr>
    <w:rPr>
      <w:rFonts w:ascii="Segoe UI" w:eastAsiaTheme="minorHAnsi" w:hAnsi="Segoe UI"/>
      <w:sz w:val="20"/>
      <w:lang w:eastAsia="en-US"/>
    </w:rPr>
  </w:style>
  <w:style w:type="paragraph" w:customStyle="1" w:styleId="2301AC7856354E22BA00C141ABAD363B5">
    <w:name w:val="2301AC7856354E22BA00C141ABAD363B5"/>
    <w:rsid w:val="00DF0812"/>
    <w:pPr>
      <w:spacing w:line="252" w:lineRule="auto"/>
    </w:pPr>
    <w:rPr>
      <w:rFonts w:ascii="Segoe UI" w:eastAsiaTheme="minorHAnsi" w:hAnsi="Segoe UI"/>
      <w:sz w:val="20"/>
      <w:lang w:eastAsia="en-US"/>
    </w:rPr>
  </w:style>
  <w:style w:type="paragraph" w:customStyle="1" w:styleId="19EC826FB4A34109999260A7B4EDDAFF5">
    <w:name w:val="19EC826FB4A34109999260A7B4EDDAFF5"/>
    <w:rsid w:val="00DF0812"/>
    <w:pPr>
      <w:spacing w:line="252" w:lineRule="auto"/>
    </w:pPr>
    <w:rPr>
      <w:rFonts w:ascii="Segoe UI" w:eastAsiaTheme="minorHAnsi" w:hAnsi="Segoe UI"/>
      <w:sz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852A7A-85BB-4573-8FD1-F58CA4CC6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64</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09T13:04:00Z</dcterms:created>
  <dcterms:modified xsi:type="dcterms:W3CDTF">2021-06-09T13:05:00Z</dcterms:modified>
</cp:coreProperties>
</file>